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EBF95" w14:textId="2DF80194" w:rsidR="002C1313" w:rsidRPr="00136954" w:rsidRDefault="00217F4D" w:rsidP="0021533B">
      <w:pPr>
        <w:jc w:val="center"/>
        <w:rPr>
          <w:b/>
          <w:bCs/>
          <w:color w:val="000000" w:themeColor="text1"/>
          <w:lang w:val="id-ID"/>
        </w:rPr>
      </w:pPr>
      <w:r>
        <w:rPr>
          <w:b/>
          <w:bCs/>
          <w:color w:val="000000" w:themeColor="text1"/>
          <w:sz w:val="28"/>
          <w:szCs w:val="28"/>
        </w:rPr>
        <w:t xml:space="preserve"> </w:t>
      </w:r>
      <w:r w:rsidR="002C1313" w:rsidRPr="00F97BA7">
        <w:rPr>
          <w:b/>
          <w:bCs/>
          <w:color w:val="000000" w:themeColor="text1"/>
          <w:sz w:val="28"/>
          <w:szCs w:val="28"/>
          <w:lang w:val="id-ID"/>
        </w:rPr>
        <w:t>TUGAS AKHIR</w:t>
      </w:r>
    </w:p>
    <w:p w14:paraId="222890F8" w14:textId="4A66A58B" w:rsidR="002C1313" w:rsidRPr="00136954" w:rsidRDefault="002C1313" w:rsidP="0021533B">
      <w:pPr>
        <w:jc w:val="center"/>
        <w:rPr>
          <w:b/>
          <w:bCs/>
          <w:color w:val="000000" w:themeColor="text1"/>
        </w:rPr>
      </w:pPr>
    </w:p>
    <w:p w14:paraId="16CAE636" w14:textId="3B860B56" w:rsidR="0054258C" w:rsidRPr="00F97BA7" w:rsidRDefault="0054258C" w:rsidP="0021533B">
      <w:pPr>
        <w:jc w:val="center"/>
        <w:rPr>
          <w:b/>
          <w:bCs/>
          <w:sz w:val="28"/>
          <w:szCs w:val="28"/>
        </w:rPr>
      </w:pPr>
      <w:bookmarkStart w:id="0" w:name="_Hlk99576861"/>
      <w:r w:rsidRPr="00F97BA7">
        <w:rPr>
          <w:b/>
          <w:bCs/>
          <w:sz w:val="28"/>
          <w:szCs w:val="28"/>
        </w:rPr>
        <w:t>RANCANG BANGUN SISTEM INFORMASI GEREJA KEMAH INJIL INDONESIA TIBERIAS SEKADAU BERBASIS WEB</w:t>
      </w:r>
    </w:p>
    <w:p w14:paraId="094E4BC5" w14:textId="752487BE" w:rsidR="002C1313" w:rsidRDefault="0054258C" w:rsidP="0021533B">
      <w:pPr>
        <w:jc w:val="center"/>
        <w:rPr>
          <w:b/>
          <w:bCs/>
          <w:color w:val="000000" w:themeColor="text1"/>
        </w:rPr>
      </w:pPr>
      <w:r w:rsidRPr="00F97BA7">
        <w:rPr>
          <w:b/>
          <w:bCs/>
          <w:sz w:val="28"/>
          <w:szCs w:val="28"/>
        </w:rPr>
        <w:t>DI KECAMATAN SEKADAU HILIR KABUPATEN SEKADAU</w:t>
      </w:r>
      <w:bookmarkEnd w:id="0"/>
    </w:p>
    <w:p w14:paraId="3A17A781" w14:textId="590DB1FD" w:rsidR="0015254A" w:rsidRPr="00123360" w:rsidRDefault="0015254A" w:rsidP="0021533B">
      <w:pPr>
        <w:jc w:val="center"/>
        <w:rPr>
          <w:b/>
          <w:bCs/>
          <w:color w:val="000000" w:themeColor="text1"/>
        </w:rPr>
      </w:pPr>
    </w:p>
    <w:p w14:paraId="2CD5F50A" w14:textId="3F78F388" w:rsidR="0015254A" w:rsidRDefault="0015254A" w:rsidP="0021533B">
      <w:pPr>
        <w:jc w:val="center"/>
      </w:pPr>
      <w:r>
        <w:t>Diajukan Sebagai Persyaratan untuk Menyelesaikan Program Pendidikan</w:t>
      </w:r>
    </w:p>
    <w:p w14:paraId="27264891" w14:textId="1A8BAE3A" w:rsidR="0015254A" w:rsidRDefault="0015254A" w:rsidP="0021533B">
      <w:pPr>
        <w:jc w:val="center"/>
      </w:pPr>
      <w:r>
        <w:t>Diploma III Pada Program Studi Teknik Informatika</w:t>
      </w:r>
    </w:p>
    <w:p w14:paraId="02BAA48B" w14:textId="745DD869" w:rsidR="0015254A" w:rsidRDefault="0015254A" w:rsidP="0021533B">
      <w:pPr>
        <w:jc w:val="center"/>
        <w:rPr>
          <w:b/>
        </w:rPr>
      </w:pPr>
      <w:r>
        <w:t>Jurusan Teknik Elektro Politeknik Negeri Pontianak</w:t>
      </w:r>
    </w:p>
    <w:p w14:paraId="4EA1D071" w14:textId="7E5BC864" w:rsidR="002C1313" w:rsidRDefault="002C1313" w:rsidP="0021533B">
      <w:pPr>
        <w:rPr>
          <w:b/>
          <w:bCs/>
          <w:color w:val="000000" w:themeColor="text1"/>
          <w:lang w:val="id-ID"/>
        </w:rPr>
      </w:pPr>
    </w:p>
    <w:p w14:paraId="47F04A99" w14:textId="1BCB7F12" w:rsidR="002C1313" w:rsidRPr="00136954" w:rsidRDefault="002C1313" w:rsidP="0021533B">
      <w:pPr>
        <w:rPr>
          <w:b/>
          <w:bCs/>
          <w:color w:val="000000" w:themeColor="text1"/>
          <w:lang w:val="id-ID"/>
        </w:rPr>
      </w:pPr>
    </w:p>
    <w:p w14:paraId="686AB076" w14:textId="03422120" w:rsidR="002C1313" w:rsidRPr="00136954" w:rsidRDefault="002C1313" w:rsidP="0021533B">
      <w:pPr>
        <w:jc w:val="center"/>
        <w:rPr>
          <w:b/>
          <w:bCs/>
          <w:color w:val="000000" w:themeColor="text1"/>
          <w:lang w:val="id-ID"/>
        </w:rPr>
      </w:pPr>
    </w:p>
    <w:p w14:paraId="600099BF" w14:textId="77777777" w:rsidR="002C1313" w:rsidRPr="00136954" w:rsidRDefault="002C1313" w:rsidP="0021533B">
      <w:pPr>
        <w:jc w:val="center"/>
        <w:rPr>
          <w:b/>
          <w:bCs/>
          <w:color w:val="000000" w:themeColor="text1"/>
          <w:lang w:val="id-ID"/>
        </w:rPr>
      </w:pPr>
      <w:r w:rsidRPr="0073204A">
        <w:rPr>
          <w:noProof/>
        </w:rPr>
        <w:drawing>
          <wp:anchor distT="0" distB="0" distL="114300" distR="114300" simplePos="0" relativeHeight="251655168" behindDoc="0" locked="0" layoutInCell="1" allowOverlap="1" wp14:anchorId="74A4F4B0" wp14:editId="04CD13ED">
            <wp:simplePos x="0" y="0"/>
            <wp:positionH relativeFrom="column">
              <wp:posOffset>1617345</wp:posOffset>
            </wp:positionH>
            <wp:positionV relativeFrom="paragraph">
              <wp:posOffset>-1905</wp:posOffset>
            </wp:positionV>
            <wp:extent cx="1838523" cy="1800000"/>
            <wp:effectExtent l="0" t="0" r="0" b="0"/>
            <wp:wrapTopAndBottom/>
            <wp:docPr id="23" name="Picture 23" descr="E:\Muhammad Redho Isra Rifaldi\Data C\Logo POLN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uhammad Redho Isra Rifaldi\Data C\Logo POLNE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523"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22288E" w14:textId="77777777" w:rsidR="002C1313" w:rsidRDefault="002C1313" w:rsidP="0021533B">
      <w:pPr>
        <w:rPr>
          <w:b/>
          <w:bCs/>
          <w:color w:val="000000" w:themeColor="text1"/>
          <w:lang w:val="id-ID"/>
        </w:rPr>
      </w:pPr>
    </w:p>
    <w:p w14:paraId="057AAF33" w14:textId="77777777" w:rsidR="002C1313" w:rsidRPr="00136954" w:rsidRDefault="002C1313" w:rsidP="0021533B">
      <w:pPr>
        <w:jc w:val="center"/>
        <w:rPr>
          <w:b/>
          <w:bCs/>
          <w:color w:val="000000" w:themeColor="text1"/>
          <w:lang w:val="id-ID"/>
        </w:rPr>
      </w:pPr>
    </w:p>
    <w:p w14:paraId="4E9FE250" w14:textId="77777777" w:rsidR="002C1313" w:rsidRPr="00136954" w:rsidRDefault="002C1313" w:rsidP="0021533B">
      <w:pPr>
        <w:jc w:val="center"/>
        <w:rPr>
          <w:b/>
          <w:bCs/>
          <w:color w:val="000000" w:themeColor="text1"/>
          <w:lang w:val="id-ID"/>
        </w:rPr>
      </w:pPr>
      <w:r w:rsidRPr="00136954">
        <w:rPr>
          <w:b/>
          <w:bCs/>
          <w:color w:val="000000" w:themeColor="text1"/>
          <w:lang w:val="id-ID"/>
        </w:rPr>
        <w:t>OLEH:</w:t>
      </w:r>
    </w:p>
    <w:p w14:paraId="66B9E609" w14:textId="5869DD97" w:rsidR="002C1313" w:rsidRPr="00136954" w:rsidRDefault="0054258C" w:rsidP="0021533B">
      <w:pPr>
        <w:jc w:val="center"/>
        <w:rPr>
          <w:b/>
          <w:bCs/>
          <w:color w:val="000000" w:themeColor="text1"/>
        </w:rPr>
      </w:pPr>
      <w:r>
        <w:rPr>
          <w:b/>
          <w:bCs/>
          <w:color w:val="000000" w:themeColor="text1"/>
        </w:rPr>
        <w:t>IVAN APRIALDO</w:t>
      </w:r>
    </w:p>
    <w:p w14:paraId="04BAD259" w14:textId="286919EF" w:rsidR="002C1313" w:rsidRPr="003F673B" w:rsidRDefault="0073028C" w:rsidP="0021533B">
      <w:pPr>
        <w:jc w:val="center"/>
        <w:rPr>
          <w:b/>
          <w:bCs/>
          <w:color w:val="000000" w:themeColor="text1"/>
        </w:rPr>
      </w:pPr>
      <w:r>
        <w:rPr>
          <w:b/>
          <w:bCs/>
          <w:color w:val="000000" w:themeColor="text1"/>
        </w:rPr>
        <w:t xml:space="preserve">NIM. </w:t>
      </w:r>
      <w:r w:rsidR="0054258C">
        <w:rPr>
          <w:b/>
          <w:bCs/>
          <w:color w:val="000000" w:themeColor="text1"/>
        </w:rPr>
        <w:t>3201916042</w:t>
      </w:r>
    </w:p>
    <w:p w14:paraId="202EFAB7" w14:textId="57C3FB49" w:rsidR="002C1313" w:rsidRDefault="002C1313" w:rsidP="0021533B">
      <w:pPr>
        <w:rPr>
          <w:b/>
          <w:bCs/>
          <w:color w:val="000000" w:themeColor="text1"/>
          <w:lang w:val="id-ID"/>
        </w:rPr>
      </w:pPr>
    </w:p>
    <w:p w14:paraId="148BFDDB" w14:textId="77777777" w:rsidR="00727EAF" w:rsidRPr="00136954" w:rsidRDefault="00727EAF" w:rsidP="0021533B">
      <w:pPr>
        <w:rPr>
          <w:b/>
          <w:bCs/>
          <w:color w:val="000000" w:themeColor="text1"/>
          <w:lang w:val="id-ID"/>
        </w:rPr>
      </w:pPr>
    </w:p>
    <w:p w14:paraId="667FB96D" w14:textId="77777777" w:rsidR="002C1313" w:rsidRPr="00136954" w:rsidRDefault="002C1313" w:rsidP="0021533B">
      <w:pPr>
        <w:rPr>
          <w:b/>
          <w:bCs/>
          <w:color w:val="000000" w:themeColor="text1"/>
          <w:lang w:val="id-ID"/>
        </w:rPr>
      </w:pPr>
    </w:p>
    <w:p w14:paraId="4CF96868" w14:textId="77777777" w:rsidR="002C1313" w:rsidRPr="00136954" w:rsidRDefault="002C1313" w:rsidP="0021533B">
      <w:pPr>
        <w:jc w:val="center"/>
        <w:rPr>
          <w:b/>
          <w:bCs/>
          <w:color w:val="000000" w:themeColor="text1"/>
          <w:lang w:val="id-ID"/>
        </w:rPr>
      </w:pPr>
      <w:r w:rsidRPr="00136954">
        <w:rPr>
          <w:b/>
          <w:bCs/>
          <w:color w:val="000000" w:themeColor="text1"/>
        </w:rPr>
        <w:t>P</w:t>
      </w:r>
      <w:r w:rsidRPr="00136954">
        <w:rPr>
          <w:b/>
          <w:bCs/>
          <w:color w:val="000000" w:themeColor="text1"/>
          <w:lang w:val="id-ID"/>
        </w:rPr>
        <w:t>ROGRAM STUDI</w:t>
      </w:r>
      <w:r w:rsidRPr="00136954">
        <w:rPr>
          <w:b/>
          <w:bCs/>
          <w:color w:val="000000" w:themeColor="text1"/>
        </w:rPr>
        <w:t xml:space="preserve"> D-III</w:t>
      </w:r>
      <w:r w:rsidRPr="00136954">
        <w:rPr>
          <w:b/>
          <w:bCs/>
          <w:color w:val="000000" w:themeColor="text1"/>
          <w:lang w:val="id-ID"/>
        </w:rPr>
        <w:t xml:space="preserve"> TEKNIK INFORMATIKA</w:t>
      </w:r>
    </w:p>
    <w:p w14:paraId="17274782" w14:textId="77777777" w:rsidR="002C1313" w:rsidRPr="00136954" w:rsidRDefault="002C1313" w:rsidP="0021533B">
      <w:pPr>
        <w:jc w:val="center"/>
        <w:rPr>
          <w:b/>
          <w:bCs/>
          <w:color w:val="000000" w:themeColor="text1"/>
          <w:lang w:val="id-ID"/>
        </w:rPr>
      </w:pPr>
      <w:r w:rsidRPr="00136954">
        <w:rPr>
          <w:b/>
          <w:bCs/>
          <w:color w:val="000000" w:themeColor="text1"/>
          <w:lang w:val="id-ID"/>
        </w:rPr>
        <w:t>JURUSAN TEKNIK ELEKTRO</w:t>
      </w:r>
    </w:p>
    <w:p w14:paraId="58EF0504" w14:textId="77777777" w:rsidR="002C1313" w:rsidRPr="00136954" w:rsidRDefault="002C1313" w:rsidP="0021533B">
      <w:pPr>
        <w:jc w:val="center"/>
        <w:rPr>
          <w:b/>
          <w:bCs/>
          <w:color w:val="000000" w:themeColor="text1"/>
          <w:lang w:val="id-ID"/>
        </w:rPr>
      </w:pPr>
      <w:r w:rsidRPr="00136954">
        <w:rPr>
          <w:b/>
          <w:bCs/>
          <w:color w:val="000000" w:themeColor="text1"/>
          <w:lang w:val="id-ID"/>
        </w:rPr>
        <w:t>POLITEKNIK NEGERI PONTIANAK</w:t>
      </w:r>
    </w:p>
    <w:p w14:paraId="2E51ACF3" w14:textId="04976683" w:rsidR="005D1940" w:rsidRDefault="002C1313" w:rsidP="0021533B">
      <w:pPr>
        <w:jc w:val="center"/>
        <w:rPr>
          <w:b/>
          <w:bCs/>
          <w:color w:val="000000" w:themeColor="text1"/>
        </w:rPr>
        <w:sectPr w:rsidR="005D1940" w:rsidSect="00CA4A3D">
          <w:headerReference w:type="default" r:id="rId9"/>
          <w:footerReference w:type="default" r:id="rId10"/>
          <w:headerReference w:type="first" r:id="rId11"/>
          <w:footerReference w:type="first" r:id="rId12"/>
          <w:pgSz w:w="11906" w:h="16838" w:code="9"/>
          <w:pgMar w:top="1701" w:right="1701" w:bottom="1701" w:left="2268" w:header="709" w:footer="709" w:gutter="0"/>
          <w:cols w:space="708"/>
          <w:docGrid w:linePitch="360"/>
        </w:sectPr>
      </w:pPr>
      <w:r>
        <w:rPr>
          <w:b/>
          <w:bCs/>
          <w:color w:val="000000" w:themeColor="text1"/>
        </w:rPr>
        <w:t>202</w:t>
      </w:r>
      <w:r w:rsidR="0054258C">
        <w:rPr>
          <w:b/>
          <w:bCs/>
          <w:color w:val="000000" w:themeColor="text1"/>
        </w:rPr>
        <w:t>2</w:t>
      </w:r>
    </w:p>
    <w:p w14:paraId="4FEF9944" w14:textId="2484FA88" w:rsidR="007B0E0B" w:rsidRPr="00D3177C" w:rsidRDefault="00024EB6" w:rsidP="0021533B">
      <w:pPr>
        <w:pStyle w:val="Heading1"/>
        <w:numPr>
          <w:ilvl w:val="0"/>
          <w:numId w:val="0"/>
        </w:numPr>
        <w:spacing w:before="0" w:line="360" w:lineRule="auto"/>
      </w:pPr>
      <w:bookmarkStart w:id="1" w:name="_Toc50373145"/>
      <w:bookmarkStart w:id="2" w:name="_Toc113467516"/>
      <w:r w:rsidRPr="00F33F44">
        <w:rPr>
          <w:noProof/>
        </w:rPr>
        <w:lastRenderedPageBreak/>
        <w:drawing>
          <wp:anchor distT="0" distB="0" distL="114300" distR="114300" simplePos="0" relativeHeight="251674628" behindDoc="0" locked="0" layoutInCell="1" allowOverlap="1" wp14:anchorId="4173FA2B" wp14:editId="42DC8775">
            <wp:simplePos x="0" y="0"/>
            <wp:positionH relativeFrom="column">
              <wp:posOffset>-1047742</wp:posOffset>
            </wp:positionH>
            <wp:positionV relativeFrom="paragraph">
              <wp:posOffset>-308610</wp:posOffset>
            </wp:positionV>
            <wp:extent cx="7025791" cy="9357756"/>
            <wp:effectExtent l="0" t="0" r="3810" b="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25791" cy="9357756"/>
                    </a:xfrm>
                    <a:prstGeom prst="rect">
                      <a:avLst/>
                    </a:prstGeom>
                  </pic:spPr>
                </pic:pic>
              </a:graphicData>
            </a:graphic>
            <wp14:sizeRelH relativeFrom="page">
              <wp14:pctWidth>0</wp14:pctWidth>
            </wp14:sizeRelH>
            <wp14:sizeRelV relativeFrom="page">
              <wp14:pctHeight>0</wp14:pctHeight>
            </wp14:sizeRelV>
          </wp:anchor>
        </w:drawing>
      </w:r>
      <w:r w:rsidR="007B0E0B" w:rsidRPr="00D3177C">
        <w:t>HALAMAN PENGESAHAN</w:t>
      </w:r>
      <w:bookmarkEnd w:id="1"/>
      <w:bookmarkEnd w:id="2"/>
    </w:p>
    <w:p w14:paraId="6074EC9D" w14:textId="1A8C5510" w:rsidR="00F97BA7" w:rsidRPr="00F97BA7" w:rsidRDefault="00F97BA7" w:rsidP="0021533B"/>
    <w:p w14:paraId="392F4657" w14:textId="0E311B66" w:rsidR="00280E17" w:rsidRDefault="0054258C" w:rsidP="0021533B">
      <w:pPr>
        <w:jc w:val="center"/>
        <w:rPr>
          <w:b/>
          <w:bCs/>
        </w:rPr>
      </w:pPr>
      <w:bookmarkStart w:id="3" w:name="_Hlk113928103"/>
      <w:r w:rsidRPr="0054258C">
        <w:rPr>
          <w:b/>
          <w:bCs/>
        </w:rPr>
        <w:t>RANCANG BANGUN SISTEM INFORMASI GEREJA KEMAH</w:t>
      </w:r>
    </w:p>
    <w:p w14:paraId="090F0394" w14:textId="2AB8E68F" w:rsidR="0054258C" w:rsidRPr="0054258C" w:rsidRDefault="0054258C" w:rsidP="0021533B">
      <w:pPr>
        <w:jc w:val="center"/>
        <w:rPr>
          <w:b/>
          <w:bCs/>
        </w:rPr>
      </w:pPr>
      <w:r w:rsidRPr="0054258C">
        <w:rPr>
          <w:b/>
          <w:bCs/>
        </w:rPr>
        <w:t>INJIL INDONESIA TIBERIAS SEKADAU BERBASIS WEB</w:t>
      </w:r>
    </w:p>
    <w:p w14:paraId="50856EB5" w14:textId="0F8E3FFD" w:rsidR="00247EBD" w:rsidRDefault="0054258C" w:rsidP="0021533B">
      <w:pPr>
        <w:jc w:val="center"/>
        <w:rPr>
          <w:b/>
          <w:bCs/>
          <w:color w:val="000000" w:themeColor="text1"/>
        </w:rPr>
      </w:pPr>
      <w:r w:rsidRPr="0054258C">
        <w:rPr>
          <w:b/>
          <w:bCs/>
        </w:rPr>
        <w:t>DI KECAMATAN SEKADAU HILIR KABUPATEN SEKADAU</w:t>
      </w:r>
      <w:bookmarkEnd w:id="3"/>
    </w:p>
    <w:p w14:paraId="2D245CC1" w14:textId="2B40011E" w:rsidR="007B0E0B" w:rsidRPr="00136954" w:rsidRDefault="00CA3DF9" w:rsidP="0021533B">
      <w:pPr>
        <w:jc w:val="center"/>
        <w:rPr>
          <w:b/>
          <w:bCs/>
          <w:color w:val="000000" w:themeColor="text1"/>
        </w:rPr>
      </w:pPr>
      <w:r w:rsidRPr="00136954">
        <w:rPr>
          <w:b/>
          <w:bCs/>
          <w:noProof/>
          <w:color w:val="000000" w:themeColor="text1"/>
        </w:rPr>
        <w:drawing>
          <wp:anchor distT="0" distB="0" distL="114300" distR="114300" simplePos="0" relativeHeight="251655170" behindDoc="1" locked="0" layoutInCell="1" allowOverlap="1" wp14:anchorId="0EC935E8" wp14:editId="34E96FFB">
            <wp:simplePos x="0" y="0"/>
            <wp:positionH relativeFrom="margin">
              <wp:align>center</wp:align>
            </wp:positionH>
            <wp:positionV relativeFrom="margin">
              <wp:align>center</wp:align>
            </wp:positionV>
            <wp:extent cx="4683600" cy="4683600"/>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png"/>
                    <pic:cNvPicPr/>
                  </pic:nvPicPr>
                  <pic:blipFill>
                    <a:blip r:embed="rId14" cstate="print">
                      <a:alphaModFix amt="10000"/>
                      <a:extLst>
                        <a:ext uri="{28A0092B-C50C-407E-A947-70E740481C1C}">
                          <a14:useLocalDpi xmlns:a14="http://schemas.microsoft.com/office/drawing/2010/main" val="0"/>
                        </a:ext>
                      </a:extLst>
                    </a:blip>
                    <a:stretch>
                      <a:fillRect/>
                    </a:stretch>
                  </pic:blipFill>
                  <pic:spPr>
                    <a:xfrm>
                      <a:off x="0" y="0"/>
                      <a:ext cx="4683600" cy="4683600"/>
                    </a:xfrm>
                    <a:prstGeom prst="rect">
                      <a:avLst/>
                    </a:prstGeom>
                  </pic:spPr>
                </pic:pic>
              </a:graphicData>
            </a:graphic>
            <wp14:sizeRelH relativeFrom="page">
              <wp14:pctWidth>0</wp14:pctWidth>
            </wp14:sizeRelH>
            <wp14:sizeRelV relativeFrom="page">
              <wp14:pctHeight>0</wp14:pctHeight>
            </wp14:sizeRelV>
          </wp:anchor>
        </w:drawing>
      </w:r>
      <w:r w:rsidR="007B0E0B">
        <w:rPr>
          <w:b/>
          <w:bCs/>
          <w:color w:val="000000" w:themeColor="text1"/>
        </w:rPr>
        <w:t>Oleh :</w:t>
      </w:r>
    </w:p>
    <w:p w14:paraId="67072583" w14:textId="63A57C0A" w:rsidR="007B0E0B" w:rsidRPr="00136954" w:rsidRDefault="0054258C" w:rsidP="0021533B">
      <w:pPr>
        <w:jc w:val="center"/>
        <w:rPr>
          <w:b/>
          <w:bCs/>
          <w:color w:val="000000" w:themeColor="text1"/>
        </w:rPr>
      </w:pPr>
      <w:r>
        <w:rPr>
          <w:b/>
          <w:bCs/>
          <w:color w:val="000000" w:themeColor="text1"/>
        </w:rPr>
        <w:t>Ivan Aprialdo</w:t>
      </w:r>
    </w:p>
    <w:p w14:paraId="183704C9" w14:textId="70677BC5" w:rsidR="007B0E0B" w:rsidRDefault="007B0E0B" w:rsidP="0021533B">
      <w:pPr>
        <w:jc w:val="center"/>
        <w:rPr>
          <w:b/>
          <w:bCs/>
          <w:color w:val="000000" w:themeColor="text1"/>
        </w:rPr>
      </w:pPr>
      <w:r>
        <w:rPr>
          <w:b/>
          <w:bCs/>
          <w:color w:val="000000" w:themeColor="text1"/>
        </w:rPr>
        <w:t>NIM. 3201</w:t>
      </w:r>
      <w:r w:rsidR="0054258C">
        <w:rPr>
          <w:b/>
          <w:bCs/>
          <w:color w:val="000000" w:themeColor="text1"/>
        </w:rPr>
        <w:t>916042</w:t>
      </w:r>
    </w:p>
    <w:p w14:paraId="11BF3F9B" w14:textId="19BBCCF1" w:rsidR="007B0E0B" w:rsidRPr="00136954" w:rsidRDefault="007B0E0B" w:rsidP="0021533B">
      <w:pPr>
        <w:rPr>
          <w:b/>
          <w:bCs/>
          <w:color w:val="000000" w:themeColor="text1"/>
        </w:rPr>
      </w:pPr>
    </w:p>
    <w:p w14:paraId="70F7D3B4" w14:textId="4A26F932" w:rsidR="007B0E0B" w:rsidRDefault="007B0E0B" w:rsidP="0021533B">
      <w:pPr>
        <w:jc w:val="center"/>
        <w:rPr>
          <w:b/>
          <w:sz w:val="23"/>
        </w:rPr>
      </w:pPr>
      <w:r>
        <w:rPr>
          <w:b/>
        </w:rPr>
        <w:t xml:space="preserve">Tugas akhir ini telah diterima dan disahkan sebagai salah satu syarat untuk </w:t>
      </w:r>
      <w:r>
        <w:rPr>
          <w:b/>
          <w:sz w:val="23"/>
        </w:rPr>
        <w:t xml:space="preserve">menyelesaikan Program Pendidikan Diploma </w:t>
      </w:r>
      <w:r w:rsidR="00803A5A">
        <w:rPr>
          <w:b/>
          <w:sz w:val="23"/>
        </w:rPr>
        <w:t>3</w:t>
      </w:r>
      <w:r>
        <w:rPr>
          <w:b/>
          <w:sz w:val="23"/>
        </w:rPr>
        <w:t xml:space="preserve"> pada Program Studi </w:t>
      </w:r>
    </w:p>
    <w:p w14:paraId="6E819BA5" w14:textId="2371EF6C" w:rsidR="007B0E0B" w:rsidRDefault="007B0E0B" w:rsidP="0021533B">
      <w:pPr>
        <w:jc w:val="center"/>
        <w:rPr>
          <w:b/>
        </w:rPr>
      </w:pPr>
      <w:r>
        <w:rPr>
          <w:b/>
          <w:sz w:val="23"/>
        </w:rPr>
        <w:t>Teknik</w:t>
      </w:r>
      <w:r>
        <w:rPr>
          <w:b/>
        </w:rPr>
        <w:t xml:space="preserve"> Informatika Jurusan Teknik Elektro Politeknik Negeri Pontianak.</w:t>
      </w:r>
    </w:p>
    <w:p w14:paraId="7D3D017F" w14:textId="1B5898F4" w:rsidR="007B0E0B" w:rsidRPr="00136954" w:rsidRDefault="007B0E0B" w:rsidP="0021533B">
      <w:pPr>
        <w:jc w:val="center"/>
        <w:rPr>
          <w:b/>
          <w:bCs/>
          <w:color w:val="000000" w:themeColor="text1"/>
        </w:rPr>
      </w:pPr>
    </w:p>
    <w:p w14:paraId="286F6F62" w14:textId="035E9B3F" w:rsidR="007B0E0B" w:rsidRPr="00136954" w:rsidRDefault="007B0E0B" w:rsidP="0021533B">
      <w:pPr>
        <w:jc w:val="center"/>
        <w:rPr>
          <w:b/>
          <w:bCs/>
          <w:color w:val="000000" w:themeColor="text1"/>
        </w:rPr>
      </w:pPr>
      <w:r>
        <w:rPr>
          <w:b/>
          <w:bCs/>
          <w:color w:val="000000" w:themeColor="text1"/>
        </w:rPr>
        <w:t>Disahkan oleh</w:t>
      </w:r>
      <w:r w:rsidRPr="00136954">
        <w:rPr>
          <w:b/>
          <w:bCs/>
          <w:color w:val="000000" w:themeColor="text1"/>
        </w:rPr>
        <w:t>:</w:t>
      </w:r>
    </w:p>
    <w:p w14:paraId="5610BB06" w14:textId="646E6716" w:rsidR="007B0E0B" w:rsidRPr="00136954" w:rsidRDefault="007B0E0B" w:rsidP="0021533B">
      <w:pPr>
        <w:rPr>
          <w:b/>
          <w:bCs/>
          <w:color w:val="000000" w:themeColor="text1"/>
        </w:rPr>
      </w:pPr>
    </w:p>
    <w:tbl>
      <w:tblPr>
        <w:tblW w:w="0" w:type="auto"/>
        <w:tblLook w:val="04A0" w:firstRow="1" w:lastRow="0" w:firstColumn="1" w:lastColumn="0" w:noHBand="0" w:noVBand="1"/>
      </w:tblPr>
      <w:tblGrid>
        <w:gridCol w:w="3965"/>
        <w:gridCol w:w="3965"/>
      </w:tblGrid>
      <w:tr w:rsidR="007B0E0B" w:rsidRPr="00144836" w14:paraId="62AA3C30" w14:textId="77777777" w:rsidTr="003A2A2A">
        <w:trPr>
          <w:trHeight w:val="3939"/>
        </w:trPr>
        <w:tc>
          <w:tcPr>
            <w:tcW w:w="3965" w:type="dxa"/>
          </w:tcPr>
          <w:p w14:paraId="5AE3A667" w14:textId="630D319C" w:rsidR="007B0E0B" w:rsidRPr="00144836" w:rsidRDefault="007B0E0B" w:rsidP="007C1F2A">
            <w:pPr>
              <w:jc w:val="center"/>
              <w:rPr>
                <w:b/>
                <w:bCs/>
                <w:color w:val="000000" w:themeColor="text1"/>
              </w:rPr>
            </w:pPr>
            <w:r w:rsidRPr="00144836">
              <w:rPr>
                <w:b/>
                <w:bCs/>
                <w:color w:val="000000" w:themeColor="text1"/>
              </w:rPr>
              <w:t>Ketua Jurusan Teknik Elektro</w:t>
            </w:r>
          </w:p>
          <w:p w14:paraId="6A73935C" w14:textId="77777777" w:rsidR="007B0E0B" w:rsidRPr="00144836" w:rsidRDefault="007B0E0B" w:rsidP="0021533B">
            <w:pPr>
              <w:rPr>
                <w:b/>
                <w:bCs/>
                <w:color w:val="000000" w:themeColor="text1"/>
              </w:rPr>
            </w:pPr>
          </w:p>
          <w:p w14:paraId="6EE9175F" w14:textId="77777777" w:rsidR="007B0E0B" w:rsidRPr="00144836" w:rsidRDefault="007B0E0B" w:rsidP="0021533B">
            <w:pPr>
              <w:rPr>
                <w:b/>
                <w:bCs/>
                <w:color w:val="000000" w:themeColor="text1"/>
              </w:rPr>
            </w:pPr>
          </w:p>
          <w:p w14:paraId="0CEC5B73" w14:textId="77777777" w:rsidR="00B222FA" w:rsidRDefault="00B222FA" w:rsidP="0021533B">
            <w:pPr>
              <w:rPr>
                <w:b/>
                <w:bCs/>
                <w:color w:val="000000" w:themeColor="text1"/>
              </w:rPr>
            </w:pPr>
          </w:p>
          <w:p w14:paraId="2B79C6EC" w14:textId="77777777" w:rsidR="00B222FA" w:rsidRPr="00144836" w:rsidRDefault="00B222FA" w:rsidP="0021533B">
            <w:pPr>
              <w:rPr>
                <w:b/>
                <w:bCs/>
                <w:color w:val="000000" w:themeColor="text1"/>
              </w:rPr>
            </w:pPr>
          </w:p>
          <w:p w14:paraId="4436A12C" w14:textId="77777777" w:rsidR="007C1F2A" w:rsidRDefault="007B0E0B" w:rsidP="007C1F2A">
            <w:pPr>
              <w:jc w:val="center"/>
              <w:rPr>
                <w:b/>
              </w:rPr>
            </w:pPr>
            <w:r w:rsidRPr="00144836">
              <w:rPr>
                <w:b/>
              </w:rPr>
              <w:t>Hasan, S</w:t>
            </w:r>
            <w:r>
              <w:rPr>
                <w:b/>
              </w:rPr>
              <w:t>.</w:t>
            </w:r>
            <w:r w:rsidRPr="00144836">
              <w:rPr>
                <w:b/>
              </w:rPr>
              <w:t>T</w:t>
            </w:r>
            <w:r>
              <w:rPr>
                <w:b/>
              </w:rPr>
              <w:t>.</w:t>
            </w:r>
            <w:r w:rsidRPr="00144836">
              <w:rPr>
                <w:b/>
              </w:rPr>
              <w:t>, M</w:t>
            </w:r>
            <w:r>
              <w:rPr>
                <w:b/>
              </w:rPr>
              <w:t>.</w:t>
            </w:r>
            <w:r w:rsidRPr="00144836">
              <w:rPr>
                <w:b/>
              </w:rPr>
              <w:t>T</w:t>
            </w:r>
          </w:p>
          <w:p w14:paraId="1AA81FC1" w14:textId="2738AC4C" w:rsidR="007B0E0B" w:rsidRPr="00144836" w:rsidRDefault="007B0E0B" w:rsidP="007C1F2A">
            <w:pPr>
              <w:jc w:val="center"/>
              <w:rPr>
                <w:b/>
              </w:rPr>
            </w:pPr>
            <w:r w:rsidRPr="00144836">
              <w:rPr>
                <w:b/>
              </w:rPr>
              <w:t>NIP. 197108201999031003</w:t>
            </w:r>
          </w:p>
          <w:p w14:paraId="587701B8" w14:textId="77777777" w:rsidR="007B0E0B" w:rsidRPr="00144836" w:rsidRDefault="007B0E0B" w:rsidP="0021533B">
            <w:pPr>
              <w:jc w:val="center"/>
              <w:rPr>
                <w:b/>
                <w:bCs/>
                <w:color w:val="000000" w:themeColor="text1"/>
              </w:rPr>
            </w:pPr>
          </w:p>
        </w:tc>
        <w:tc>
          <w:tcPr>
            <w:tcW w:w="3965" w:type="dxa"/>
          </w:tcPr>
          <w:p w14:paraId="6889DA3D" w14:textId="3CD15E48" w:rsidR="007B0E0B" w:rsidRPr="00144836" w:rsidRDefault="007B0E0B" w:rsidP="007C1F2A">
            <w:pPr>
              <w:jc w:val="center"/>
              <w:rPr>
                <w:b/>
                <w:bCs/>
                <w:color w:val="000000" w:themeColor="text1"/>
              </w:rPr>
            </w:pPr>
            <w:r w:rsidRPr="00144836">
              <w:rPr>
                <w:b/>
                <w:bCs/>
                <w:color w:val="000000" w:themeColor="text1"/>
              </w:rPr>
              <w:t>Ketua Program Studi</w:t>
            </w:r>
          </w:p>
          <w:p w14:paraId="0B8653AB" w14:textId="6C9BCAC9" w:rsidR="007B0E0B" w:rsidRPr="00144836" w:rsidRDefault="007B0E0B" w:rsidP="007C1F2A">
            <w:pPr>
              <w:jc w:val="center"/>
              <w:rPr>
                <w:b/>
                <w:bCs/>
                <w:color w:val="000000" w:themeColor="text1"/>
              </w:rPr>
            </w:pPr>
            <w:r w:rsidRPr="00144836">
              <w:rPr>
                <w:b/>
                <w:bCs/>
                <w:color w:val="000000" w:themeColor="text1"/>
              </w:rPr>
              <w:t>Teknik Informatika</w:t>
            </w:r>
          </w:p>
          <w:p w14:paraId="3B44841D" w14:textId="77777777" w:rsidR="007B0E0B" w:rsidRPr="00144836" w:rsidRDefault="007B0E0B" w:rsidP="0021533B">
            <w:pPr>
              <w:jc w:val="center"/>
              <w:rPr>
                <w:b/>
                <w:bCs/>
                <w:color w:val="000000" w:themeColor="text1"/>
              </w:rPr>
            </w:pPr>
          </w:p>
          <w:p w14:paraId="60009207" w14:textId="2D330CE9" w:rsidR="00B222FA" w:rsidRDefault="00B222FA" w:rsidP="0021533B">
            <w:pPr>
              <w:rPr>
                <w:b/>
                <w:bCs/>
                <w:color w:val="000000" w:themeColor="text1"/>
              </w:rPr>
            </w:pPr>
          </w:p>
          <w:p w14:paraId="1A8311F3" w14:textId="77777777" w:rsidR="00B222FA" w:rsidRPr="00144836" w:rsidRDefault="00B222FA" w:rsidP="0021533B">
            <w:pPr>
              <w:rPr>
                <w:b/>
                <w:bCs/>
                <w:color w:val="000000" w:themeColor="text1"/>
              </w:rPr>
            </w:pPr>
          </w:p>
          <w:p w14:paraId="51FACC78" w14:textId="2FBF6ABF" w:rsidR="007B0E0B" w:rsidRPr="00144836" w:rsidRDefault="007B0E0B" w:rsidP="007C1F2A">
            <w:pPr>
              <w:ind w:right="326" w:firstLine="463"/>
              <w:jc w:val="center"/>
              <w:rPr>
                <w:b/>
              </w:rPr>
            </w:pPr>
            <w:r w:rsidRPr="00144836">
              <w:rPr>
                <w:b/>
              </w:rPr>
              <w:t>Suheri, S.T., M.Cs</w:t>
            </w:r>
          </w:p>
          <w:p w14:paraId="1D8301C5" w14:textId="77777777" w:rsidR="007B0E0B" w:rsidRPr="00144836" w:rsidRDefault="007B0E0B" w:rsidP="007C1F2A">
            <w:pPr>
              <w:jc w:val="center"/>
              <w:rPr>
                <w:b/>
                <w:bCs/>
                <w:color w:val="000000" w:themeColor="text1"/>
              </w:rPr>
            </w:pPr>
            <w:r w:rsidRPr="00144836">
              <w:rPr>
                <w:b/>
              </w:rPr>
              <w:t>NIP. 198307172008121005</w:t>
            </w:r>
          </w:p>
          <w:p w14:paraId="45E7A4CE" w14:textId="77777777" w:rsidR="007B0E0B" w:rsidRPr="00144836" w:rsidRDefault="007B0E0B" w:rsidP="0021533B">
            <w:pPr>
              <w:jc w:val="center"/>
              <w:rPr>
                <w:b/>
                <w:bCs/>
                <w:color w:val="000000" w:themeColor="text1"/>
              </w:rPr>
            </w:pPr>
          </w:p>
        </w:tc>
      </w:tr>
    </w:tbl>
    <w:p w14:paraId="4869F65F" w14:textId="77777777" w:rsidR="007B0E0B" w:rsidRPr="00144836" w:rsidRDefault="007B0E0B" w:rsidP="0021533B">
      <w:pPr>
        <w:jc w:val="center"/>
        <w:rPr>
          <w:b/>
          <w:bCs/>
          <w:color w:val="000000" w:themeColor="text1"/>
        </w:rPr>
      </w:pPr>
      <w:r w:rsidRPr="00144836">
        <w:rPr>
          <w:b/>
          <w:bCs/>
          <w:color w:val="000000" w:themeColor="text1"/>
        </w:rPr>
        <w:t>Mengetahui,</w:t>
      </w:r>
    </w:p>
    <w:p w14:paraId="241D6DC2" w14:textId="77777777" w:rsidR="007B0E0B" w:rsidRPr="00144836" w:rsidRDefault="007B0E0B" w:rsidP="0021533B">
      <w:pPr>
        <w:jc w:val="center"/>
        <w:rPr>
          <w:b/>
          <w:bCs/>
          <w:color w:val="000000" w:themeColor="text1"/>
        </w:rPr>
      </w:pPr>
      <w:r w:rsidRPr="00144836">
        <w:rPr>
          <w:b/>
          <w:bCs/>
          <w:color w:val="000000" w:themeColor="text1"/>
        </w:rPr>
        <w:t>Direktur Politeknik Negeri Pontianak</w:t>
      </w:r>
    </w:p>
    <w:p w14:paraId="18087DC0" w14:textId="77777777" w:rsidR="007B0E0B" w:rsidRPr="00144836" w:rsidRDefault="007B0E0B" w:rsidP="0021533B">
      <w:pPr>
        <w:ind w:right="-553"/>
        <w:jc w:val="center"/>
        <w:rPr>
          <w:b/>
          <w:bCs/>
          <w:color w:val="000000" w:themeColor="text1"/>
        </w:rPr>
      </w:pPr>
    </w:p>
    <w:p w14:paraId="18CCF32A" w14:textId="77777777" w:rsidR="007B0E0B" w:rsidRPr="00144836" w:rsidRDefault="007B0E0B" w:rsidP="0021533B">
      <w:pPr>
        <w:ind w:right="-553"/>
        <w:rPr>
          <w:b/>
          <w:bCs/>
          <w:color w:val="000000" w:themeColor="text1"/>
        </w:rPr>
      </w:pPr>
    </w:p>
    <w:p w14:paraId="09993F85" w14:textId="77777777" w:rsidR="007B0E0B" w:rsidRPr="00144836" w:rsidRDefault="007B0E0B" w:rsidP="0021533B">
      <w:pPr>
        <w:ind w:right="-553"/>
        <w:jc w:val="center"/>
        <w:rPr>
          <w:b/>
          <w:bCs/>
          <w:color w:val="000000" w:themeColor="text1"/>
        </w:rPr>
      </w:pPr>
    </w:p>
    <w:p w14:paraId="572679B4" w14:textId="5C8F547F" w:rsidR="007B0E0B" w:rsidRPr="00144836" w:rsidRDefault="0023670E" w:rsidP="0021533B">
      <w:pPr>
        <w:jc w:val="center"/>
        <w:rPr>
          <w:b/>
          <w:bCs/>
          <w:color w:val="000000" w:themeColor="text1"/>
        </w:rPr>
      </w:pPr>
      <w:r>
        <w:rPr>
          <w:b/>
          <w:bCs/>
          <w:color w:val="000000" w:themeColor="text1"/>
        </w:rPr>
        <w:t xml:space="preserve">Dr. </w:t>
      </w:r>
      <w:r w:rsidR="007B0E0B" w:rsidRPr="00144836">
        <w:rPr>
          <w:b/>
          <w:bCs/>
          <w:color w:val="000000" w:themeColor="text1"/>
        </w:rPr>
        <w:t>Ir. H. Muh</w:t>
      </w:r>
      <w:r w:rsidR="006B645A">
        <w:rPr>
          <w:b/>
          <w:bCs/>
          <w:color w:val="000000" w:themeColor="text1"/>
        </w:rPr>
        <w:t>ammad</w:t>
      </w:r>
      <w:r w:rsidR="007B0E0B" w:rsidRPr="00144836">
        <w:rPr>
          <w:b/>
          <w:bCs/>
          <w:color w:val="000000" w:themeColor="text1"/>
        </w:rPr>
        <w:t xml:space="preserve"> Toasin Asha, M.Si</w:t>
      </w:r>
    </w:p>
    <w:p w14:paraId="7D0EB1A2" w14:textId="05187EDB" w:rsidR="009A1ADD" w:rsidRDefault="007B0E0B" w:rsidP="0021533B">
      <w:pPr>
        <w:jc w:val="center"/>
        <w:rPr>
          <w:b/>
          <w:bCs/>
          <w:color w:val="000000" w:themeColor="text1"/>
        </w:rPr>
      </w:pPr>
      <w:r w:rsidRPr="00144836">
        <w:rPr>
          <w:b/>
          <w:bCs/>
          <w:color w:val="000000" w:themeColor="text1"/>
        </w:rPr>
        <w:t>NIP. 196112251990111001</w:t>
      </w:r>
    </w:p>
    <w:p w14:paraId="45BA2004" w14:textId="089477C4" w:rsidR="009A1ADD" w:rsidRPr="00D3177C" w:rsidRDefault="009A1ADD" w:rsidP="0021533B">
      <w:pPr>
        <w:pStyle w:val="Heading1"/>
        <w:numPr>
          <w:ilvl w:val="0"/>
          <w:numId w:val="0"/>
        </w:numPr>
        <w:spacing w:before="0" w:line="360" w:lineRule="auto"/>
        <w:rPr>
          <w:szCs w:val="24"/>
        </w:rPr>
      </w:pPr>
      <w:bookmarkStart w:id="4" w:name="_Toc68246193"/>
      <w:bookmarkStart w:id="5" w:name="_Toc113467517"/>
      <w:r w:rsidRPr="00D3177C">
        <w:rPr>
          <w:szCs w:val="24"/>
        </w:rPr>
        <w:lastRenderedPageBreak/>
        <w:t>HALAMAN P</w:t>
      </w:r>
      <w:bookmarkEnd w:id="4"/>
      <w:r w:rsidR="00F97BA7" w:rsidRPr="00D3177C">
        <w:rPr>
          <w:szCs w:val="24"/>
        </w:rPr>
        <w:t>ERNYATAAN</w:t>
      </w:r>
      <w:bookmarkEnd w:id="5"/>
    </w:p>
    <w:p w14:paraId="106B06B5" w14:textId="3DD7E6EB" w:rsidR="009A1ADD" w:rsidRDefault="009A1ADD" w:rsidP="0021533B">
      <w:pPr>
        <w:jc w:val="center"/>
        <w:rPr>
          <w:b/>
          <w:bCs/>
          <w:color w:val="000000" w:themeColor="text1"/>
          <w:sz w:val="28"/>
          <w:szCs w:val="28"/>
        </w:rPr>
      </w:pPr>
    </w:p>
    <w:p w14:paraId="50384080" w14:textId="723B92D8" w:rsidR="00241D0F" w:rsidRDefault="0054258C" w:rsidP="0021533B">
      <w:pPr>
        <w:jc w:val="center"/>
        <w:rPr>
          <w:b/>
          <w:bCs/>
        </w:rPr>
      </w:pPr>
      <w:r w:rsidRPr="0054258C">
        <w:rPr>
          <w:b/>
          <w:bCs/>
        </w:rPr>
        <w:t>RANCANG BANGUN SISTEM INFORMASI GEREJA KEMAH</w:t>
      </w:r>
    </w:p>
    <w:p w14:paraId="1CC976A1" w14:textId="201C52F1" w:rsidR="0054258C" w:rsidRPr="0054258C" w:rsidRDefault="0054258C" w:rsidP="0021533B">
      <w:pPr>
        <w:jc w:val="center"/>
        <w:rPr>
          <w:b/>
          <w:bCs/>
        </w:rPr>
      </w:pPr>
      <w:r w:rsidRPr="0054258C">
        <w:rPr>
          <w:b/>
          <w:bCs/>
        </w:rPr>
        <w:t>INJIL INDONESIA TIBERIAS SEKADAU BERBASIS WEB</w:t>
      </w:r>
    </w:p>
    <w:p w14:paraId="74ED0BA4" w14:textId="585AD47B" w:rsidR="009A1ADD" w:rsidRPr="00BF513A" w:rsidRDefault="0054258C" w:rsidP="0021533B">
      <w:pPr>
        <w:jc w:val="center"/>
        <w:rPr>
          <w:b/>
          <w:bCs/>
          <w:color w:val="000000" w:themeColor="text1"/>
        </w:rPr>
      </w:pPr>
      <w:r w:rsidRPr="0054258C">
        <w:rPr>
          <w:b/>
          <w:bCs/>
        </w:rPr>
        <w:t>DI KECAMATAN SEKADAU HILIR KABUPATEN SEKADAU</w:t>
      </w:r>
    </w:p>
    <w:p w14:paraId="29A16916" w14:textId="14EBFE7F" w:rsidR="00CA3DF9" w:rsidRDefault="00CA3DF9" w:rsidP="0021533B">
      <w:pPr>
        <w:rPr>
          <w:b/>
          <w:bCs/>
          <w:color w:val="000000" w:themeColor="text1"/>
        </w:rPr>
      </w:pPr>
    </w:p>
    <w:p w14:paraId="4D9A10D3" w14:textId="4112D706" w:rsidR="009A1ADD" w:rsidRPr="00136954" w:rsidRDefault="009A1ADD" w:rsidP="0021533B">
      <w:pPr>
        <w:jc w:val="center"/>
        <w:rPr>
          <w:b/>
          <w:bCs/>
          <w:color w:val="000000" w:themeColor="text1"/>
          <w:lang w:val="id-ID"/>
        </w:rPr>
      </w:pPr>
      <w:r w:rsidRPr="00136954">
        <w:rPr>
          <w:b/>
          <w:bCs/>
          <w:noProof/>
          <w:color w:val="000000" w:themeColor="text1"/>
        </w:rPr>
        <w:drawing>
          <wp:anchor distT="0" distB="0" distL="114300" distR="114300" simplePos="0" relativeHeight="251655169" behindDoc="1" locked="0" layoutInCell="1" allowOverlap="1" wp14:anchorId="0A5D2992" wp14:editId="3181D585">
            <wp:simplePos x="0" y="0"/>
            <wp:positionH relativeFrom="margin">
              <wp:align>center</wp:align>
            </wp:positionH>
            <wp:positionV relativeFrom="paragraph">
              <wp:posOffset>-635</wp:posOffset>
            </wp:positionV>
            <wp:extent cx="4683600" cy="4683600"/>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png"/>
                    <pic:cNvPicPr/>
                  </pic:nvPicPr>
                  <pic:blipFill>
                    <a:blip r:embed="rId14" cstate="print">
                      <a:alphaModFix amt="10000"/>
                      <a:extLst>
                        <a:ext uri="{28A0092B-C50C-407E-A947-70E740481C1C}">
                          <a14:useLocalDpi xmlns:a14="http://schemas.microsoft.com/office/drawing/2010/main" val="0"/>
                        </a:ext>
                      </a:extLst>
                    </a:blip>
                    <a:stretch>
                      <a:fillRect/>
                    </a:stretch>
                  </pic:blipFill>
                  <pic:spPr>
                    <a:xfrm>
                      <a:off x="0" y="0"/>
                      <a:ext cx="4683600" cy="4683600"/>
                    </a:xfrm>
                    <a:prstGeom prst="rect">
                      <a:avLst/>
                    </a:prstGeom>
                  </pic:spPr>
                </pic:pic>
              </a:graphicData>
            </a:graphic>
            <wp14:sizeRelH relativeFrom="page">
              <wp14:pctWidth>0</wp14:pctWidth>
            </wp14:sizeRelH>
            <wp14:sizeRelV relativeFrom="page">
              <wp14:pctHeight>0</wp14:pctHeight>
            </wp14:sizeRelV>
          </wp:anchor>
        </w:drawing>
      </w:r>
    </w:p>
    <w:p w14:paraId="2A8443D9" w14:textId="77777777" w:rsidR="009A1ADD" w:rsidRPr="00136954" w:rsidRDefault="009A1ADD" w:rsidP="0021533B">
      <w:pPr>
        <w:jc w:val="center"/>
        <w:rPr>
          <w:b/>
          <w:bCs/>
          <w:color w:val="000000" w:themeColor="text1"/>
        </w:rPr>
      </w:pPr>
      <w:r w:rsidRPr="00136954">
        <w:rPr>
          <w:b/>
          <w:bCs/>
          <w:color w:val="000000" w:themeColor="text1"/>
        </w:rPr>
        <w:t>Oleh:</w:t>
      </w:r>
    </w:p>
    <w:p w14:paraId="2F2BA377" w14:textId="568D7131" w:rsidR="009A1ADD" w:rsidRPr="00136954" w:rsidRDefault="0054258C" w:rsidP="0021533B">
      <w:pPr>
        <w:jc w:val="center"/>
        <w:rPr>
          <w:b/>
          <w:bCs/>
          <w:color w:val="000000" w:themeColor="text1"/>
        </w:rPr>
      </w:pPr>
      <w:r>
        <w:rPr>
          <w:b/>
          <w:bCs/>
          <w:color w:val="000000" w:themeColor="text1"/>
        </w:rPr>
        <w:t>Ivan Aprialdo</w:t>
      </w:r>
    </w:p>
    <w:p w14:paraId="382AD895" w14:textId="3D641070" w:rsidR="009A1ADD" w:rsidRDefault="009A1ADD" w:rsidP="0021533B">
      <w:pPr>
        <w:jc w:val="center"/>
        <w:rPr>
          <w:b/>
          <w:bCs/>
          <w:color w:val="000000" w:themeColor="text1"/>
        </w:rPr>
      </w:pPr>
      <w:r>
        <w:rPr>
          <w:b/>
          <w:bCs/>
          <w:color w:val="000000" w:themeColor="text1"/>
        </w:rPr>
        <w:t>3201</w:t>
      </w:r>
      <w:r w:rsidR="0054258C">
        <w:rPr>
          <w:b/>
          <w:bCs/>
          <w:color w:val="000000" w:themeColor="text1"/>
        </w:rPr>
        <w:t>916042</w:t>
      </w:r>
    </w:p>
    <w:p w14:paraId="1E438807" w14:textId="1FC6411F" w:rsidR="00464663" w:rsidRDefault="00464663" w:rsidP="0021533B">
      <w:pPr>
        <w:jc w:val="center"/>
        <w:rPr>
          <w:b/>
          <w:bCs/>
          <w:color w:val="000000" w:themeColor="text1"/>
        </w:rPr>
      </w:pPr>
    </w:p>
    <w:p w14:paraId="13BD0E2B" w14:textId="77777777" w:rsidR="00464663" w:rsidRPr="00136954" w:rsidRDefault="00464663" w:rsidP="0021533B">
      <w:pPr>
        <w:jc w:val="center"/>
        <w:rPr>
          <w:b/>
          <w:bCs/>
          <w:color w:val="000000" w:themeColor="text1"/>
        </w:rPr>
      </w:pPr>
    </w:p>
    <w:p w14:paraId="5EC3A97D" w14:textId="71260302" w:rsidR="009A1ADD" w:rsidRPr="00136954" w:rsidRDefault="009A1ADD" w:rsidP="0021533B">
      <w:pPr>
        <w:jc w:val="center"/>
        <w:rPr>
          <w:b/>
          <w:bCs/>
          <w:color w:val="000000" w:themeColor="text1"/>
        </w:rPr>
      </w:pPr>
    </w:p>
    <w:p w14:paraId="134A06B1" w14:textId="77777777" w:rsidR="009A1ADD" w:rsidRPr="00136954" w:rsidRDefault="009A1ADD" w:rsidP="0021533B">
      <w:pPr>
        <w:jc w:val="center"/>
        <w:rPr>
          <w:b/>
          <w:bCs/>
          <w:color w:val="000000" w:themeColor="text1"/>
        </w:rPr>
      </w:pPr>
      <w:r w:rsidRPr="00136954">
        <w:rPr>
          <w:b/>
          <w:bCs/>
          <w:color w:val="000000" w:themeColor="text1"/>
        </w:rPr>
        <w:t>Dosen Pembimbing :</w:t>
      </w:r>
    </w:p>
    <w:p w14:paraId="19EF6575" w14:textId="71B34FDD" w:rsidR="009A1ADD" w:rsidRDefault="009A1ADD" w:rsidP="0021533B">
      <w:pPr>
        <w:jc w:val="center"/>
        <w:rPr>
          <w:b/>
          <w:bCs/>
          <w:color w:val="000000" w:themeColor="text1"/>
        </w:rPr>
      </w:pPr>
    </w:p>
    <w:p w14:paraId="459FCB10" w14:textId="77777777" w:rsidR="00474701" w:rsidRPr="00136954" w:rsidRDefault="00474701" w:rsidP="0021533B">
      <w:pPr>
        <w:jc w:val="center"/>
        <w:rPr>
          <w:b/>
          <w:bCs/>
          <w:color w:val="000000" w:themeColor="text1"/>
        </w:rPr>
      </w:pPr>
    </w:p>
    <w:p w14:paraId="1013F2FA" w14:textId="27D743CF" w:rsidR="009A1ADD" w:rsidRPr="00136954" w:rsidRDefault="009A1ADD" w:rsidP="0021533B">
      <w:pPr>
        <w:jc w:val="center"/>
        <w:rPr>
          <w:b/>
          <w:bCs/>
          <w:color w:val="000000" w:themeColor="text1"/>
        </w:rPr>
      </w:pPr>
    </w:p>
    <w:p w14:paraId="685D2082" w14:textId="77777777" w:rsidR="009A1ADD" w:rsidRDefault="009A1ADD" w:rsidP="0021533B">
      <w:pPr>
        <w:jc w:val="center"/>
        <w:rPr>
          <w:b/>
          <w:bCs/>
          <w:lang w:val="en-ID"/>
        </w:rPr>
      </w:pPr>
      <w:r>
        <w:rPr>
          <w:b/>
          <w:bCs/>
          <w:lang w:val="en-ID"/>
        </w:rPr>
        <w:t>Suheri, ST.,M.Cs.</w:t>
      </w:r>
    </w:p>
    <w:p w14:paraId="57B50433" w14:textId="6EF50E0B" w:rsidR="009A1ADD" w:rsidRDefault="009A1ADD" w:rsidP="0021533B">
      <w:pPr>
        <w:jc w:val="center"/>
        <w:rPr>
          <w:b/>
          <w:bCs/>
          <w:lang w:val="en-ID"/>
        </w:rPr>
      </w:pPr>
      <w:r w:rsidRPr="00136954">
        <w:rPr>
          <w:b/>
          <w:bCs/>
          <w:color w:val="000000" w:themeColor="text1"/>
        </w:rPr>
        <w:t>NIP.</w:t>
      </w:r>
      <w:r>
        <w:rPr>
          <w:b/>
          <w:bCs/>
          <w:color w:val="000000" w:themeColor="text1"/>
        </w:rPr>
        <w:t xml:space="preserve"> </w:t>
      </w:r>
      <w:r>
        <w:rPr>
          <w:b/>
          <w:bCs/>
          <w:lang w:val="en-ID"/>
        </w:rPr>
        <w:t>198307172008121005</w:t>
      </w:r>
    </w:p>
    <w:p w14:paraId="4A28B29B" w14:textId="1658D2D5" w:rsidR="00F73FE4" w:rsidRDefault="00F73FE4" w:rsidP="0021533B">
      <w:pPr>
        <w:jc w:val="center"/>
        <w:rPr>
          <w:b/>
          <w:bCs/>
          <w:lang w:val="en-ID"/>
        </w:rPr>
      </w:pPr>
    </w:p>
    <w:p w14:paraId="566F04B9" w14:textId="77777777" w:rsidR="009A1ADD" w:rsidRPr="00136954" w:rsidRDefault="009A1ADD" w:rsidP="0021533B">
      <w:pPr>
        <w:rPr>
          <w:b/>
          <w:bCs/>
          <w:color w:val="000000" w:themeColor="text1"/>
        </w:rPr>
      </w:pPr>
    </w:p>
    <w:p w14:paraId="3DD56C69" w14:textId="42530190" w:rsidR="001927CB" w:rsidRDefault="009A1ADD" w:rsidP="0021533B">
      <w:pPr>
        <w:jc w:val="center"/>
        <w:rPr>
          <w:b/>
          <w:bCs/>
          <w:color w:val="000000" w:themeColor="text1"/>
        </w:rPr>
      </w:pPr>
      <w:r w:rsidRPr="00136954">
        <w:rPr>
          <w:b/>
          <w:bCs/>
          <w:color w:val="000000" w:themeColor="text1"/>
        </w:rPr>
        <w:t>Tel</w:t>
      </w:r>
      <w:r>
        <w:rPr>
          <w:b/>
          <w:bCs/>
          <w:color w:val="000000" w:themeColor="text1"/>
        </w:rPr>
        <w:t xml:space="preserve">ah </w:t>
      </w:r>
      <w:r w:rsidR="00F73FE4">
        <w:rPr>
          <w:b/>
          <w:bCs/>
          <w:color w:val="000000" w:themeColor="text1"/>
        </w:rPr>
        <w:t>dipertahankan</w:t>
      </w:r>
      <w:r>
        <w:rPr>
          <w:b/>
          <w:bCs/>
          <w:color w:val="000000" w:themeColor="text1"/>
        </w:rPr>
        <w:t xml:space="preserve"> di depan peng</w:t>
      </w:r>
      <w:r w:rsidRPr="00136954">
        <w:rPr>
          <w:b/>
          <w:bCs/>
          <w:color w:val="000000" w:themeColor="text1"/>
        </w:rPr>
        <w:t xml:space="preserve">uji pada tanggal </w:t>
      </w:r>
      <w:r w:rsidR="00192413">
        <w:rPr>
          <w:b/>
          <w:bCs/>
          <w:color w:val="000000" w:themeColor="text1"/>
        </w:rPr>
        <w:t>13</w:t>
      </w:r>
      <w:r w:rsidRPr="00192413">
        <w:rPr>
          <w:b/>
          <w:bCs/>
          <w:color w:val="000000" w:themeColor="text1"/>
        </w:rPr>
        <w:t xml:space="preserve"> </w:t>
      </w:r>
      <w:r w:rsidR="009C4ED7">
        <w:rPr>
          <w:b/>
          <w:bCs/>
          <w:color w:val="000000" w:themeColor="text1"/>
        </w:rPr>
        <w:t>September</w:t>
      </w:r>
      <w:r w:rsidRPr="00192413">
        <w:rPr>
          <w:b/>
          <w:bCs/>
          <w:color w:val="000000" w:themeColor="text1"/>
        </w:rPr>
        <w:t xml:space="preserve"> 202</w:t>
      </w:r>
      <w:r w:rsidR="009E7EE4" w:rsidRPr="00192413">
        <w:rPr>
          <w:b/>
          <w:bCs/>
          <w:color w:val="000000" w:themeColor="text1"/>
        </w:rPr>
        <w:t>2</w:t>
      </w:r>
      <w:r w:rsidRPr="00136954">
        <w:rPr>
          <w:b/>
          <w:bCs/>
          <w:color w:val="000000" w:themeColor="text1"/>
        </w:rPr>
        <w:t xml:space="preserve"> dan dinyatakan memenuhi syarat sebagai </w:t>
      </w:r>
      <w:r w:rsidR="00113140">
        <w:rPr>
          <w:b/>
          <w:bCs/>
          <w:color w:val="000000" w:themeColor="text1"/>
        </w:rPr>
        <w:t>Laporan</w:t>
      </w:r>
      <w:r w:rsidRPr="00136954">
        <w:rPr>
          <w:b/>
          <w:bCs/>
          <w:color w:val="000000" w:themeColor="text1"/>
        </w:rPr>
        <w:t xml:space="preserve"> Tugas Akhir.</w:t>
      </w:r>
    </w:p>
    <w:p w14:paraId="623496E9" w14:textId="77777777" w:rsidR="001927CB" w:rsidRDefault="001927CB" w:rsidP="0021533B">
      <w:pPr>
        <w:jc w:val="center"/>
        <w:rPr>
          <w:b/>
          <w:bCs/>
          <w:color w:val="000000" w:themeColor="text1"/>
        </w:rPr>
      </w:pPr>
    </w:p>
    <w:p w14:paraId="6B9C1514" w14:textId="77777777" w:rsidR="001927CB" w:rsidRDefault="001927CB" w:rsidP="0021533B">
      <w:pPr>
        <w:jc w:val="center"/>
        <w:rPr>
          <w:b/>
          <w:bCs/>
          <w:color w:val="000000" w:themeColor="text1"/>
        </w:rPr>
      </w:pPr>
    </w:p>
    <w:p w14:paraId="07342944" w14:textId="168E493B" w:rsidR="009A1ADD" w:rsidRPr="00136954" w:rsidRDefault="009A1ADD" w:rsidP="0021533B">
      <w:pPr>
        <w:jc w:val="center"/>
        <w:rPr>
          <w:b/>
          <w:bCs/>
          <w:color w:val="000000" w:themeColor="text1"/>
        </w:rPr>
      </w:pPr>
      <w:r w:rsidRPr="00136954">
        <w:rPr>
          <w:b/>
          <w:bCs/>
          <w:color w:val="000000" w:themeColor="text1"/>
        </w:rPr>
        <w:t>Dosen Penguji:</w:t>
      </w:r>
    </w:p>
    <w:tbl>
      <w:tblPr>
        <w:tblW w:w="11762" w:type="dxa"/>
        <w:tblLook w:val="04A0" w:firstRow="1" w:lastRow="0" w:firstColumn="1" w:lastColumn="0" w:noHBand="0" w:noVBand="1"/>
      </w:tblPr>
      <w:tblGrid>
        <w:gridCol w:w="7797"/>
        <w:gridCol w:w="3965"/>
      </w:tblGrid>
      <w:tr w:rsidR="009A1ADD" w:rsidRPr="00C52CBA" w14:paraId="41B9A65B" w14:textId="77777777" w:rsidTr="00AA0492">
        <w:trPr>
          <w:trHeight w:val="1753"/>
        </w:trPr>
        <w:tc>
          <w:tcPr>
            <w:tcW w:w="7797" w:type="dxa"/>
          </w:tcPr>
          <w:p w14:paraId="257D29F6" w14:textId="5661F785" w:rsidR="00474701" w:rsidRPr="00C52CBA" w:rsidRDefault="00024EB6" w:rsidP="0021533B">
            <w:pPr>
              <w:rPr>
                <w:b/>
                <w:bCs/>
                <w:color w:val="000000" w:themeColor="text1"/>
              </w:rPr>
            </w:pPr>
            <w:r w:rsidRPr="00F33F44">
              <w:rPr>
                <w:noProof/>
              </w:rPr>
              <w:drawing>
                <wp:anchor distT="0" distB="0" distL="114300" distR="114300" simplePos="0" relativeHeight="251676676" behindDoc="0" locked="0" layoutInCell="1" allowOverlap="1" wp14:anchorId="40E854C9" wp14:editId="2E8CE56F">
                  <wp:simplePos x="0" y="0"/>
                  <wp:positionH relativeFrom="column">
                    <wp:posOffset>-1393998</wp:posOffset>
                  </wp:positionH>
                  <wp:positionV relativeFrom="paragraph">
                    <wp:posOffset>-7186759</wp:posOffset>
                  </wp:positionV>
                  <wp:extent cx="7556021" cy="9500260"/>
                  <wp:effectExtent l="0" t="0" r="6985" b="5715"/>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556021" cy="9500260"/>
                          </a:xfrm>
                          <a:prstGeom prst="rect">
                            <a:avLst/>
                          </a:prstGeom>
                        </pic:spPr>
                      </pic:pic>
                    </a:graphicData>
                  </a:graphic>
                  <wp14:sizeRelH relativeFrom="page">
                    <wp14:pctWidth>0</wp14:pctWidth>
                  </wp14:sizeRelH>
                  <wp14:sizeRelV relativeFrom="page">
                    <wp14:pctHeight>0</wp14:pctHeight>
                  </wp14:sizeRelV>
                </wp:anchor>
              </w:drawing>
            </w:r>
          </w:p>
          <w:p w14:paraId="65DF99BF" w14:textId="77777777" w:rsidR="009A1ADD" w:rsidRPr="00C52CBA" w:rsidRDefault="009A1ADD" w:rsidP="0021533B">
            <w:pPr>
              <w:rPr>
                <w:b/>
                <w:bCs/>
                <w:color w:val="000000" w:themeColor="text1"/>
              </w:rPr>
            </w:pPr>
          </w:p>
          <w:p w14:paraId="4E1A1DE3" w14:textId="77777777" w:rsidR="009A1ADD" w:rsidRPr="00C52CBA" w:rsidRDefault="009A1ADD" w:rsidP="0021533B">
            <w:pPr>
              <w:rPr>
                <w:b/>
                <w:bCs/>
                <w:color w:val="000000" w:themeColor="text1"/>
              </w:rPr>
            </w:pPr>
          </w:p>
          <w:p w14:paraId="5AF95DB6" w14:textId="4596E9C0" w:rsidR="009A1ADD" w:rsidRPr="00C52CBA" w:rsidRDefault="0054258C" w:rsidP="0021533B">
            <w:pPr>
              <w:jc w:val="center"/>
              <w:rPr>
                <w:b/>
                <w:bCs/>
                <w:color w:val="000000" w:themeColor="text1"/>
              </w:rPr>
            </w:pPr>
            <w:bookmarkStart w:id="6" w:name="_Hlk99576936"/>
            <w:r>
              <w:rPr>
                <w:b/>
                <w:bCs/>
                <w:color w:val="000000" w:themeColor="text1"/>
              </w:rPr>
              <w:t>Yasir Arafat, S.S.T., M.T.</w:t>
            </w:r>
            <w:bookmarkEnd w:id="6"/>
          </w:p>
          <w:p w14:paraId="2B8CFD90" w14:textId="46A4E05F" w:rsidR="009A1ADD" w:rsidRPr="00C52CBA" w:rsidRDefault="009A1ADD" w:rsidP="0021533B">
            <w:pPr>
              <w:jc w:val="center"/>
              <w:rPr>
                <w:b/>
                <w:bCs/>
                <w:color w:val="000000" w:themeColor="text1"/>
              </w:rPr>
            </w:pPr>
            <w:r w:rsidRPr="00C52CBA">
              <w:rPr>
                <w:b/>
                <w:bCs/>
                <w:color w:val="000000" w:themeColor="text1"/>
              </w:rPr>
              <w:t xml:space="preserve">NIP. </w:t>
            </w:r>
            <w:bookmarkStart w:id="7" w:name="_Hlk99577671"/>
            <w:r w:rsidR="0054258C">
              <w:rPr>
                <w:b/>
                <w:bCs/>
                <w:color w:val="000000" w:themeColor="text1"/>
              </w:rPr>
              <w:t>197203041995011001</w:t>
            </w:r>
            <w:bookmarkEnd w:id="7"/>
          </w:p>
        </w:tc>
        <w:tc>
          <w:tcPr>
            <w:tcW w:w="3965" w:type="dxa"/>
          </w:tcPr>
          <w:p w14:paraId="5AE84D1C" w14:textId="1459396B" w:rsidR="009A1ADD" w:rsidRPr="00C52CBA" w:rsidRDefault="009A1ADD" w:rsidP="0021533B">
            <w:pPr>
              <w:jc w:val="center"/>
              <w:rPr>
                <w:b/>
                <w:bCs/>
                <w:color w:val="000000" w:themeColor="text1"/>
              </w:rPr>
            </w:pPr>
          </w:p>
          <w:p w14:paraId="1CE3162C" w14:textId="77777777" w:rsidR="009A1ADD" w:rsidRPr="00C52CBA" w:rsidRDefault="009A1ADD" w:rsidP="0021533B">
            <w:pPr>
              <w:jc w:val="center"/>
              <w:rPr>
                <w:b/>
                <w:bCs/>
                <w:color w:val="000000" w:themeColor="text1"/>
              </w:rPr>
            </w:pPr>
          </w:p>
          <w:p w14:paraId="4ED65825" w14:textId="77777777" w:rsidR="009A1ADD" w:rsidRPr="00C52CBA" w:rsidRDefault="009A1ADD" w:rsidP="0021533B">
            <w:pPr>
              <w:jc w:val="center"/>
              <w:rPr>
                <w:b/>
                <w:bCs/>
                <w:color w:val="000000" w:themeColor="text1"/>
              </w:rPr>
            </w:pPr>
          </w:p>
          <w:p w14:paraId="10006C32" w14:textId="77777777" w:rsidR="009A1ADD" w:rsidRPr="00C52CBA" w:rsidRDefault="009A1ADD" w:rsidP="0021533B">
            <w:pPr>
              <w:jc w:val="center"/>
              <w:rPr>
                <w:b/>
                <w:bCs/>
                <w:color w:val="000000" w:themeColor="text1"/>
              </w:rPr>
            </w:pPr>
          </w:p>
          <w:p w14:paraId="647042A5" w14:textId="21304E29" w:rsidR="009A1ADD" w:rsidRPr="00C52CBA" w:rsidRDefault="009A1ADD" w:rsidP="0021533B">
            <w:pPr>
              <w:jc w:val="center"/>
              <w:rPr>
                <w:b/>
                <w:bCs/>
                <w:color w:val="000000" w:themeColor="text1"/>
              </w:rPr>
            </w:pPr>
          </w:p>
        </w:tc>
      </w:tr>
    </w:tbl>
    <w:p w14:paraId="5EF7FB35" w14:textId="6A6D058E" w:rsidR="009A1ADD" w:rsidRDefault="009A1ADD" w:rsidP="0021533B">
      <w:pPr>
        <w:rPr>
          <w:b/>
          <w:bCs/>
          <w:color w:val="000000" w:themeColor="text1"/>
        </w:rPr>
      </w:pPr>
    </w:p>
    <w:p w14:paraId="7733D3AD" w14:textId="47510D8D" w:rsidR="00575A08" w:rsidRPr="00D3177C" w:rsidRDefault="00024EB6" w:rsidP="0021533B">
      <w:pPr>
        <w:pStyle w:val="Heading1"/>
        <w:numPr>
          <w:ilvl w:val="0"/>
          <w:numId w:val="0"/>
        </w:numPr>
        <w:spacing w:before="0" w:line="360" w:lineRule="auto"/>
        <w:rPr>
          <w:sz w:val="22"/>
          <w:szCs w:val="28"/>
        </w:rPr>
      </w:pPr>
      <w:bookmarkStart w:id="8" w:name="_Toc68246194"/>
      <w:bookmarkStart w:id="9" w:name="_Toc113467518"/>
      <w:r w:rsidRPr="00F33F44">
        <w:rPr>
          <w:noProof/>
        </w:rPr>
        <w:lastRenderedPageBreak/>
        <w:drawing>
          <wp:anchor distT="0" distB="0" distL="114300" distR="114300" simplePos="0" relativeHeight="251678724" behindDoc="0" locked="0" layoutInCell="1" allowOverlap="1" wp14:anchorId="7A093F98" wp14:editId="4680BEFE">
            <wp:simplePos x="0" y="0"/>
            <wp:positionH relativeFrom="column">
              <wp:posOffset>-1381125</wp:posOffset>
            </wp:positionH>
            <wp:positionV relativeFrom="paragraph">
              <wp:posOffset>-1021336</wp:posOffset>
            </wp:positionV>
            <wp:extent cx="7865475" cy="10094026"/>
            <wp:effectExtent l="0" t="0" r="2540" b="254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865475" cy="10094026"/>
                    </a:xfrm>
                    <a:prstGeom prst="rect">
                      <a:avLst/>
                    </a:prstGeom>
                  </pic:spPr>
                </pic:pic>
              </a:graphicData>
            </a:graphic>
            <wp14:sizeRelH relativeFrom="page">
              <wp14:pctWidth>0</wp14:pctWidth>
            </wp14:sizeRelH>
            <wp14:sizeRelV relativeFrom="page">
              <wp14:pctHeight>0</wp14:pctHeight>
            </wp14:sizeRelV>
          </wp:anchor>
        </w:drawing>
      </w:r>
      <w:r w:rsidR="00575A08" w:rsidRPr="00D3177C">
        <w:t>HALAMAN PERNYATAAN ORISINALITAS</w:t>
      </w:r>
      <w:bookmarkEnd w:id="8"/>
      <w:bookmarkEnd w:id="9"/>
    </w:p>
    <w:p w14:paraId="1A4C831E" w14:textId="7D01BBCD" w:rsidR="00575A08" w:rsidRPr="00136954" w:rsidRDefault="00575A08" w:rsidP="0021533B">
      <w:pPr>
        <w:rPr>
          <w:color w:val="000000" w:themeColor="text1"/>
          <w:shd w:val="clear" w:color="auto" w:fill="FFFFFF"/>
        </w:rPr>
      </w:pPr>
    </w:p>
    <w:p w14:paraId="044EE5B3" w14:textId="0934A0C0" w:rsidR="00575A08" w:rsidRPr="00136954" w:rsidRDefault="00575A08" w:rsidP="0021533B">
      <w:pPr>
        <w:rPr>
          <w:color w:val="000000" w:themeColor="text1"/>
          <w:shd w:val="clear" w:color="auto" w:fill="FFFFFF"/>
        </w:rPr>
      </w:pPr>
      <w:r w:rsidRPr="00136954">
        <w:rPr>
          <w:color w:val="000000" w:themeColor="text1"/>
          <w:shd w:val="clear" w:color="auto" w:fill="FFFFFF"/>
        </w:rPr>
        <w:t xml:space="preserve">Saya yang bertanda tangan dibawah ini : </w:t>
      </w:r>
    </w:p>
    <w:p w14:paraId="61CEC8A9" w14:textId="4F300D27" w:rsidR="00575A08" w:rsidRPr="00136954" w:rsidRDefault="00575A08" w:rsidP="0021533B">
      <w:pPr>
        <w:rPr>
          <w:color w:val="000000" w:themeColor="text1"/>
          <w:shd w:val="clear" w:color="auto" w:fill="FFFFFF"/>
        </w:rPr>
      </w:pPr>
      <w:r w:rsidRPr="00136954">
        <w:rPr>
          <w:color w:val="000000" w:themeColor="text1"/>
          <w:shd w:val="clear" w:color="auto" w:fill="FFFFFF"/>
        </w:rPr>
        <w:t xml:space="preserve">Nama                   </w:t>
      </w:r>
      <w:r w:rsidRPr="00136954">
        <w:rPr>
          <w:color w:val="000000" w:themeColor="text1"/>
          <w:shd w:val="clear" w:color="auto" w:fill="FFFFFF"/>
        </w:rPr>
        <w:tab/>
      </w:r>
      <w:r w:rsidRPr="00136954">
        <w:rPr>
          <w:color w:val="000000" w:themeColor="text1"/>
          <w:shd w:val="clear" w:color="auto" w:fill="FFFFFF"/>
        </w:rPr>
        <w:tab/>
        <w:t xml:space="preserve">: </w:t>
      </w:r>
      <w:r w:rsidR="009E7EE4">
        <w:rPr>
          <w:color w:val="000000" w:themeColor="text1"/>
          <w:shd w:val="clear" w:color="auto" w:fill="FFFFFF"/>
        </w:rPr>
        <w:t>Ivan Aprialdo</w:t>
      </w:r>
    </w:p>
    <w:p w14:paraId="54F4E3EB" w14:textId="5EA4A854" w:rsidR="00575A08" w:rsidRPr="00136954" w:rsidRDefault="00575A08" w:rsidP="0021533B">
      <w:pPr>
        <w:rPr>
          <w:color w:val="000000" w:themeColor="text1"/>
          <w:shd w:val="clear" w:color="auto" w:fill="FFFFFF"/>
        </w:rPr>
      </w:pPr>
      <w:r w:rsidRPr="00136954">
        <w:rPr>
          <w:color w:val="000000" w:themeColor="text1"/>
          <w:shd w:val="clear" w:color="auto" w:fill="FFFFFF"/>
        </w:rPr>
        <w:t xml:space="preserve">NIM                    </w:t>
      </w:r>
      <w:r w:rsidRPr="00136954">
        <w:rPr>
          <w:color w:val="000000" w:themeColor="text1"/>
          <w:shd w:val="clear" w:color="auto" w:fill="FFFFFF"/>
        </w:rPr>
        <w:tab/>
      </w:r>
      <w:r w:rsidRPr="00136954">
        <w:rPr>
          <w:color w:val="000000" w:themeColor="text1"/>
          <w:shd w:val="clear" w:color="auto" w:fill="FFFFFF"/>
        </w:rPr>
        <w:tab/>
      </w:r>
      <w:r w:rsidR="00AB473B">
        <w:rPr>
          <w:color w:val="000000" w:themeColor="text1"/>
          <w:shd w:val="clear" w:color="auto" w:fill="FFFFFF"/>
        </w:rPr>
        <w:tab/>
      </w:r>
      <w:r w:rsidRPr="00136954">
        <w:rPr>
          <w:color w:val="000000" w:themeColor="text1"/>
          <w:shd w:val="clear" w:color="auto" w:fill="FFFFFF"/>
        </w:rPr>
        <w:t xml:space="preserve">: </w:t>
      </w:r>
      <w:r>
        <w:rPr>
          <w:color w:val="000000" w:themeColor="text1"/>
          <w:shd w:val="clear" w:color="auto" w:fill="FFFFFF"/>
        </w:rPr>
        <w:t>3201</w:t>
      </w:r>
      <w:r w:rsidR="009E7EE4">
        <w:rPr>
          <w:color w:val="000000" w:themeColor="text1"/>
          <w:shd w:val="clear" w:color="auto" w:fill="FFFFFF"/>
        </w:rPr>
        <w:t>916042</w:t>
      </w:r>
    </w:p>
    <w:p w14:paraId="51D8971F" w14:textId="0F8C2370" w:rsidR="00575A08" w:rsidRPr="00136954" w:rsidRDefault="009E7EE4" w:rsidP="0021533B">
      <w:pPr>
        <w:rPr>
          <w:color w:val="000000" w:themeColor="text1"/>
          <w:shd w:val="clear" w:color="auto" w:fill="FFFFFF"/>
        </w:rPr>
      </w:pPr>
      <w:r w:rsidRPr="00CC3ADD">
        <w:rPr>
          <w:noProof/>
          <w:color w:val="000000" w:themeColor="text1"/>
          <w:shd w:val="clear" w:color="auto" w:fill="FFFFFF"/>
        </w:rPr>
        <mc:AlternateContent>
          <mc:Choice Requires="wps">
            <w:drawing>
              <wp:anchor distT="45720" distB="45720" distL="114300" distR="114300" simplePos="0" relativeHeight="251657220" behindDoc="1" locked="0" layoutInCell="1" allowOverlap="1" wp14:anchorId="5BB00C75" wp14:editId="1C017017">
                <wp:simplePos x="0" y="0"/>
                <wp:positionH relativeFrom="column">
                  <wp:posOffset>1789592</wp:posOffset>
                </wp:positionH>
                <wp:positionV relativeFrom="paragraph">
                  <wp:posOffset>201295</wp:posOffset>
                </wp:positionV>
                <wp:extent cx="3314700" cy="84772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847725"/>
                        </a:xfrm>
                        <a:prstGeom prst="rect">
                          <a:avLst/>
                        </a:prstGeom>
                        <a:solidFill>
                          <a:srgbClr val="FFFFFF"/>
                        </a:solidFill>
                        <a:ln w="9525">
                          <a:noFill/>
                          <a:miter lim="800000"/>
                          <a:headEnd/>
                          <a:tailEnd/>
                        </a:ln>
                      </wps:spPr>
                      <wps:txbx>
                        <w:txbxContent>
                          <w:p w14:paraId="1B7DB99C" w14:textId="77777777" w:rsidR="009E7EE4" w:rsidRDefault="009E7EE4" w:rsidP="009E7EE4">
                            <w:pPr>
                              <w:rPr>
                                <w:color w:val="000000" w:themeColor="text1"/>
                                <w:shd w:val="clear" w:color="auto" w:fill="FFFFFF"/>
                              </w:rPr>
                            </w:pPr>
                            <w:r>
                              <w:rPr>
                                <w:color w:val="000000" w:themeColor="text1"/>
                                <w:shd w:val="clear" w:color="auto" w:fill="FFFFFF"/>
                              </w:rPr>
                              <w:t xml:space="preserve">Rancang Bangun Sistem Informasi </w:t>
                            </w:r>
                            <w:r w:rsidRPr="00ED0C0A">
                              <w:rPr>
                                <w:color w:val="000000" w:themeColor="text1"/>
                                <w:shd w:val="clear" w:color="auto" w:fill="FFFFFF"/>
                              </w:rPr>
                              <w:t>Gereja Kemah Injil Indonesia</w:t>
                            </w:r>
                            <w:r>
                              <w:rPr>
                                <w:color w:val="000000" w:themeColor="text1"/>
                                <w:shd w:val="clear" w:color="auto" w:fill="FFFFFF"/>
                              </w:rPr>
                              <w:t xml:space="preserve"> </w:t>
                            </w:r>
                            <w:r>
                              <w:rPr>
                                <w:color w:val="000000" w:themeColor="text1"/>
                              </w:rPr>
                              <w:t>Tiberias</w:t>
                            </w:r>
                            <w:r>
                              <w:rPr>
                                <w:color w:val="000000" w:themeColor="text1"/>
                                <w:shd w:val="clear" w:color="auto" w:fill="FFFFFF"/>
                              </w:rPr>
                              <w:t xml:space="preserve"> Sekadau Berbasis Web di Kecamatan Sekadau Hilir Kabupaten Sekadau.</w:t>
                            </w:r>
                          </w:p>
                          <w:p w14:paraId="414661F3" w14:textId="77777777" w:rsidR="009E7EE4" w:rsidRDefault="009E7EE4" w:rsidP="009E7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B00C75" id="_x0000_t202" coordsize="21600,21600" o:spt="202" path="m,l,21600r21600,l21600,xe">
                <v:stroke joinstyle="miter"/>
                <v:path gradientshapeok="t" o:connecttype="rect"/>
              </v:shapetype>
              <v:shape id="Text Box 2" o:spid="_x0000_s1026" type="#_x0000_t202" style="position:absolute;left:0;text-align:left;margin-left:140.9pt;margin-top:15.85pt;width:261pt;height:66.75pt;z-index:-251659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" stroked="f">
                <v:textbox>
                  <w:txbxContent>
                    <w:p w14:paraId="1B7DB99C" w14:textId="77777777" w:rsidR="009E7EE4" w:rsidRDefault="009E7EE4" w:rsidP="009E7EE4">
                      <w:pPr>
                        <w:rPr>
                          <w:color w:val="000000" w:themeColor="text1"/>
                          <w:shd w:val="clear" w:color="auto" w:fill="FFFFFF"/>
                        </w:rPr>
                      </w:pPr>
                      <w:r>
                        <w:rPr>
                          <w:color w:val="000000" w:themeColor="text1"/>
                          <w:shd w:val="clear" w:color="auto" w:fill="FFFFFF"/>
                        </w:rPr>
                        <w:t xml:space="preserve">Rancang Bangun Sistem Informasi </w:t>
                      </w:r>
                      <w:r w:rsidRPr="00ED0C0A">
                        <w:rPr>
                          <w:color w:val="000000" w:themeColor="text1"/>
                          <w:shd w:val="clear" w:color="auto" w:fill="FFFFFF"/>
                        </w:rPr>
                        <w:t>Gereja Kemah Injil Indonesia</w:t>
                      </w:r>
                      <w:r>
                        <w:rPr>
                          <w:color w:val="000000" w:themeColor="text1"/>
                          <w:shd w:val="clear" w:color="auto" w:fill="FFFFFF"/>
                        </w:rPr>
                        <w:t xml:space="preserve"> </w:t>
                      </w:r>
                      <w:r>
                        <w:rPr>
                          <w:color w:val="000000" w:themeColor="text1"/>
                        </w:rPr>
                        <w:t>Tiberias</w:t>
                      </w:r>
                      <w:r>
                        <w:rPr>
                          <w:color w:val="000000" w:themeColor="text1"/>
                          <w:shd w:val="clear" w:color="auto" w:fill="FFFFFF"/>
                        </w:rPr>
                        <w:t xml:space="preserve"> Sekadau Berbasis Web di Kecamatan Sekadau Hilir Kabupaten Sekadau.</w:t>
                      </w:r>
                    </w:p>
                    <w:p w14:paraId="414661F3" w14:textId="77777777" w:rsidR="009E7EE4" w:rsidRDefault="009E7EE4" w:rsidP="009E7EE4"/>
                  </w:txbxContent>
                </v:textbox>
              </v:shape>
            </w:pict>
          </mc:Fallback>
        </mc:AlternateContent>
      </w:r>
      <w:r w:rsidR="00575A08" w:rsidRPr="00136954">
        <w:rPr>
          <w:color w:val="000000" w:themeColor="text1"/>
          <w:shd w:val="clear" w:color="auto" w:fill="FFFFFF"/>
        </w:rPr>
        <w:t>Jurusan / Program Studi</w:t>
      </w:r>
      <w:r w:rsidR="00575A08" w:rsidRPr="00136954">
        <w:rPr>
          <w:color w:val="000000" w:themeColor="text1"/>
          <w:shd w:val="clear" w:color="auto" w:fill="FFFFFF"/>
        </w:rPr>
        <w:tab/>
        <w:t>:</w:t>
      </w:r>
      <w:r w:rsidR="00575A08">
        <w:rPr>
          <w:color w:val="000000" w:themeColor="text1"/>
          <w:shd w:val="clear" w:color="auto" w:fill="FFFFFF"/>
        </w:rPr>
        <w:t xml:space="preserve"> Teknik Elektro / Teknik Informatika</w:t>
      </w:r>
    </w:p>
    <w:p w14:paraId="7060C80B" w14:textId="55AC1FE9" w:rsidR="009E7EE4" w:rsidRDefault="00575A08" w:rsidP="0021533B">
      <w:pPr>
        <w:rPr>
          <w:color w:val="000000" w:themeColor="text1"/>
          <w:shd w:val="clear" w:color="auto" w:fill="FFFFFF"/>
        </w:rPr>
      </w:pPr>
      <w:r w:rsidRPr="00136954">
        <w:rPr>
          <w:color w:val="000000" w:themeColor="text1"/>
          <w:shd w:val="clear" w:color="auto" w:fill="FFFFFF"/>
        </w:rPr>
        <w:t xml:space="preserve">Judul </w:t>
      </w:r>
      <w:r w:rsidR="00F437CD">
        <w:rPr>
          <w:color w:val="000000" w:themeColor="text1"/>
          <w:shd w:val="clear" w:color="auto" w:fill="FFFFFF"/>
        </w:rPr>
        <w:t>Tugas Akhir</w:t>
      </w:r>
      <w:r w:rsidRPr="00136954">
        <w:rPr>
          <w:color w:val="000000" w:themeColor="text1"/>
          <w:shd w:val="clear" w:color="auto" w:fill="FFFFFF"/>
        </w:rPr>
        <w:t>       </w:t>
      </w:r>
      <w:r w:rsidR="00724CCA">
        <w:rPr>
          <w:color w:val="000000" w:themeColor="text1"/>
          <w:shd w:val="clear" w:color="auto" w:fill="FFFFFF"/>
        </w:rPr>
        <w:tab/>
      </w:r>
      <w:r w:rsidRPr="00136954">
        <w:rPr>
          <w:color w:val="000000" w:themeColor="text1"/>
          <w:shd w:val="clear" w:color="auto" w:fill="FFFFFF"/>
        </w:rPr>
        <w:t xml:space="preserve"> </w:t>
      </w:r>
      <w:r w:rsidRPr="00136954">
        <w:rPr>
          <w:color w:val="000000" w:themeColor="text1"/>
          <w:shd w:val="clear" w:color="auto" w:fill="FFFFFF"/>
        </w:rPr>
        <w:tab/>
        <w:t xml:space="preserve">: </w:t>
      </w:r>
    </w:p>
    <w:p w14:paraId="32E3733F" w14:textId="70C703A9" w:rsidR="009E7EE4" w:rsidRDefault="009E7EE4" w:rsidP="0021533B">
      <w:pPr>
        <w:rPr>
          <w:color w:val="000000" w:themeColor="text1"/>
          <w:shd w:val="clear" w:color="auto" w:fill="FFFFFF"/>
        </w:rPr>
      </w:pPr>
    </w:p>
    <w:p w14:paraId="048C7554" w14:textId="20DEA5AD" w:rsidR="009E7EE4" w:rsidRPr="00A4764D" w:rsidRDefault="009E7EE4" w:rsidP="0021533B">
      <w:pPr>
        <w:rPr>
          <w:color w:val="000000" w:themeColor="text1"/>
          <w:shd w:val="clear" w:color="auto" w:fill="FFFFFF"/>
        </w:rPr>
      </w:pPr>
    </w:p>
    <w:p w14:paraId="76A66D01" w14:textId="675280E7" w:rsidR="00575A08" w:rsidRPr="00136954" w:rsidRDefault="00575A08" w:rsidP="0021533B">
      <w:pPr>
        <w:rPr>
          <w:color w:val="000000" w:themeColor="text1"/>
          <w:shd w:val="clear" w:color="auto" w:fill="FFFFFF"/>
        </w:rPr>
      </w:pPr>
      <w:r w:rsidRPr="00136954">
        <w:rPr>
          <w:color w:val="000000" w:themeColor="text1"/>
          <w:shd w:val="clear" w:color="auto" w:fill="FFFFFF"/>
        </w:rPr>
        <w:t xml:space="preserve">Menyatakan dengan sebenar-benarnya bahwa penulisan Tugas Akhir ini berdasarkan hasil penelitian, pemikiran dan pemaparan asli dari saya sendiri, baik untuk naskah </w:t>
      </w:r>
      <w:r w:rsidR="00520650">
        <w:rPr>
          <w:color w:val="000000" w:themeColor="text1"/>
          <w:shd w:val="clear" w:color="auto" w:fill="FFFFFF"/>
        </w:rPr>
        <w:t>Tugas Akhir</w:t>
      </w:r>
      <w:r w:rsidRPr="00136954">
        <w:rPr>
          <w:color w:val="000000" w:themeColor="text1"/>
          <w:shd w:val="clear" w:color="auto" w:fill="FFFFFF"/>
        </w:rPr>
        <w:t xml:space="preserve"> maupun kegiatan yang tercantum sebagai bagian dari Tugas Akhir ini. Jika terdapat karya orang lain, saya akan mencantumkan sumber yang jelas.</w:t>
      </w:r>
    </w:p>
    <w:p w14:paraId="69B0A736" w14:textId="56C2FFF9" w:rsidR="00575A08" w:rsidRPr="00136954" w:rsidRDefault="00575A08" w:rsidP="0021533B">
      <w:pPr>
        <w:rPr>
          <w:color w:val="000000" w:themeColor="text1"/>
          <w:shd w:val="clear" w:color="auto" w:fill="FFFFFF"/>
        </w:rPr>
      </w:pPr>
      <w:r w:rsidRPr="00136954">
        <w:rPr>
          <w:color w:val="000000" w:themeColor="text1"/>
          <w:shd w:val="clear" w:color="auto" w:fill="FFFFFF"/>
        </w:rPr>
        <w:t xml:space="preserve">Demikian pernyataan ini saya buat dengan sesungguhnya dan apabila di kemudian hari terdapat penyimpangan dan ketidakbenaran dalam pernyataan ini, maka saya bersedia menerima sanksi akademik berupa pencabutan gelar yang telah </w:t>
      </w:r>
      <w:r w:rsidR="00BA0029">
        <w:rPr>
          <w:color w:val="000000" w:themeColor="text1"/>
          <w:shd w:val="clear" w:color="auto" w:fill="FFFFFF"/>
        </w:rPr>
        <w:t>diperoleh</w:t>
      </w:r>
      <w:r w:rsidRPr="00136954">
        <w:rPr>
          <w:color w:val="000000" w:themeColor="text1"/>
          <w:shd w:val="clear" w:color="auto" w:fill="FFFFFF"/>
        </w:rPr>
        <w:t xml:space="preserve"> karena karya tulis ini dan sanksi lain sesuai dengan peraturan yang berlaku di Politeknik Negeri Pontianak. </w:t>
      </w:r>
    </w:p>
    <w:p w14:paraId="390BB987" w14:textId="77777777" w:rsidR="00575A08" w:rsidRPr="00136954" w:rsidRDefault="00575A08" w:rsidP="0021533B">
      <w:pPr>
        <w:rPr>
          <w:color w:val="000000" w:themeColor="text1"/>
          <w:shd w:val="clear" w:color="auto" w:fill="FFFFFF"/>
        </w:rPr>
      </w:pPr>
      <w:r w:rsidRPr="00136954">
        <w:rPr>
          <w:color w:val="000000" w:themeColor="text1"/>
          <w:shd w:val="clear" w:color="auto" w:fill="FFFFFF"/>
        </w:rPr>
        <w:t>Demikian pernyataan ini saya buat dalam keadaan sadar tanpa paksaan dari pihak mana</w:t>
      </w:r>
      <w:r>
        <w:rPr>
          <w:color w:val="000000" w:themeColor="text1"/>
          <w:shd w:val="clear" w:color="auto" w:fill="FFFFFF"/>
        </w:rPr>
        <w:t xml:space="preserve"> </w:t>
      </w:r>
      <w:r w:rsidRPr="00136954">
        <w:rPr>
          <w:color w:val="000000" w:themeColor="text1"/>
          <w:shd w:val="clear" w:color="auto" w:fill="FFFFFF"/>
        </w:rPr>
        <w:t xml:space="preserve">pun.   </w:t>
      </w:r>
    </w:p>
    <w:p w14:paraId="11D95400" w14:textId="77777777" w:rsidR="00575A08" w:rsidRPr="00136954" w:rsidRDefault="00575A08" w:rsidP="0021533B">
      <w:pPr>
        <w:rPr>
          <w:color w:val="000000" w:themeColor="text1"/>
          <w:shd w:val="clear" w:color="auto" w:fill="FFFFFF"/>
        </w:rPr>
      </w:pPr>
    </w:p>
    <w:p w14:paraId="59784350" w14:textId="77777777" w:rsidR="00575A08" w:rsidRPr="00136954" w:rsidRDefault="00575A08" w:rsidP="0021533B">
      <w:pPr>
        <w:rPr>
          <w:color w:val="000000" w:themeColor="text1"/>
          <w:shd w:val="clear" w:color="auto" w:fill="FFFFFF"/>
        </w:rPr>
      </w:pPr>
    </w:p>
    <w:p w14:paraId="75BB408E" w14:textId="3F82268D" w:rsidR="00575A08" w:rsidRPr="00136954" w:rsidRDefault="00575A08" w:rsidP="009C4ED7">
      <w:pPr>
        <w:ind w:left="4320" w:firstLine="642"/>
        <w:rPr>
          <w:color w:val="000000" w:themeColor="text1"/>
          <w:shd w:val="clear" w:color="auto" w:fill="FFFFFF"/>
        </w:rPr>
      </w:pPr>
      <w:r w:rsidRPr="00136954">
        <w:rPr>
          <w:color w:val="000000" w:themeColor="text1"/>
          <w:shd w:val="clear" w:color="auto" w:fill="FFFFFF"/>
        </w:rPr>
        <w:t xml:space="preserve">Pontianak, </w:t>
      </w:r>
      <w:r w:rsidR="009C4ED7">
        <w:rPr>
          <w:color w:val="000000" w:themeColor="text1"/>
          <w:shd w:val="clear" w:color="auto" w:fill="FFFFFF"/>
        </w:rPr>
        <w:t>13 September 2022</w:t>
      </w:r>
    </w:p>
    <w:p w14:paraId="2BA88864" w14:textId="77777777" w:rsidR="00575A08" w:rsidRPr="00136954" w:rsidRDefault="00575A08" w:rsidP="009C4ED7">
      <w:pPr>
        <w:ind w:left="5040" w:hanging="78"/>
        <w:rPr>
          <w:color w:val="000000" w:themeColor="text1"/>
          <w:shd w:val="clear" w:color="auto" w:fill="FFFFFF"/>
        </w:rPr>
      </w:pPr>
      <w:r w:rsidRPr="00136954">
        <w:rPr>
          <w:color w:val="000000" w:themeColor="text1"/>
          <w:shd w:val="clear" w:color="auto" w:fill="FFFFFF"/>
        </w:rPr>
        <w:t xml:space="preserve">Yang membuat pernyataan, </w:t>
      </w:r>
    </w:p>
    <w:p w14:paraId="7B852117" w14:textId="77777777" w:rsidR="00575A08" w:rsidRPr="00136954" w:rsidRDefault="00575A08" w:rsidP="0021533B">
      <w:pPr>
        <w:rPr>
          <w:color w:val="000000" w:themeColor="text1"/>
          <w:shd w:val="clear" w:color="auto" w:fill="FFFFFF"/>
        </w:rPr>
      </w:pPr>
      <w:r w:rsidRPr="00136954">
        <w:rPr>
          <w:noProof/>
          <w:color w:val="000000" w:themeColor="text1"/>
          <w:shd w:val="clear" w:color="auto" w:fill="FFFFFF"/>
        </w:rPr>
        <mc:AlternateContent>
          <mc:Choice Requires="wps">
            <w:drawing>
              <wp:anchor distT="45720" distB="45720" distL="114300" distR="114300" simplePos="0" relativeHeight="251655171" behindDoc="1" locked="0" layoutInCell="1" allowOverlap="1" wp14:anchorId="09334F86" wp14:editId="3EFDAF1C">
                <wp:simplePos x="0" y="0"/>
                <wp:positionH relativeFrom="column">
                  <wp:posOffset>2846070</wp:posOffset>
                </wp:positionH>
                <wp:positionV relativeFrom="paragraph">
                  <wp:posOffset>108585</wp:posOffset>
                </wp:positionV>
                <wp:extent cx="752475" cy="5524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552450"/>
                        </a:xfrm>
                        <a:prstGeom prst="rect">
                          <a:avLst/>
                        </a:prstGeom>
                        <a:solidFill>
                          <a:srgbClr val="FFFFFF"/>
                        </a:solidFill>
                        <a:ln w="9525">
                          <a:solidFill>
                            <a:srgbClr val="000000"/>
                          </a:solidFill>
                          <a:miter lim="800000"/>
                          <a:headEnd/>
                          <a:tailEnd/>
                        </a:ln>
                      </wps:spPr>
                      <wps:txbx>
                        <w:txbxContent>
                          <w:p w14:paraId="77484579" w14:textId="77777777" w:rsidR="00575A08" w:rsidRPr="00672F98" w:rsidRDefault="00575A08" w:rsidP="00575A08">
                            <w:pPr>
                              <w:jc w:val="center"/>
                              <w:rPr>
                                <w:lang w:val="en-ID"/>
                              </w:rPr>
                            </w:pPr>
                            <w:r w:rsidRPr="00672F98">
                              <w:rPr>
                                <w:lang w:val="en-ID"/>
                              </w:rPr>
                              <w:t>Materai</w:t>
                            </w:r>
                          </w:p>
                          <w:p w14:paraId="2A9E2393" w14:textId="77777777" w:rsidR="00575A08" w:rsidRPr="00672F98" w:rsidRDefault="00575A08" w:rsidP="00575A08">
                            <w:pPr>
                              <w:jc w:val="center"/>
                              <w:rPr>
                                <w:lang w:val="en-ID"/>
                              </w:rPr>
                            </w:pPr>
                            <w:r>
                              <w:rPr>
                                <w:lang w:val="en-ID"/>
                              </w:rPr>
                              <w:t>1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34F86" id="_x0000_s1027" type="#_x0000_t202" style="position:absolute;left:0;text-align:left;margin-left:224.1pt;margin-top:8.55pt;width:59.25pt;height:43.5pt;z-index:-25166130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">
                <v:textbox>
                  <w:txbxContent>
                    <w:p w14:paraId="77484579" w14:textId="77777777" w:rsidR="00575A08" w:rsidRPr="00672F98" w:rsidRDefault="00575A08" w:rsidP="00575A08">
                      <w:pPr>
                        <w:jc w:val="center"/>
                        <w:rPr>
                          <w:lang w:val="en-ID"/>
                        </w:rPr>
                      </w:pPr>
                      <w:r w:rsidRPr="00672F98">
                        <w:rPr>
                          <w:lang w:val="en-ID"/>
                        </w:rPr>
                        <w:t>Materai</w:t>
                      </w:r>
                    </w:p>
                    <w:p w14:paraId="2A9E2393" w14:textId="77777777" w:rsidR="00575A08" w:rsidRPr="00672F98" w:rsidRDefault="00575A08" w:rsidP="00575A08">
                      <w:pPr>
                        <w:jc w:val="center"/>
                        <w:rPr>
                          <w:lang w:val="en-ID"/>
                        </w:rPr>
                      </w:pPr>
                      <w:r>
                        <w:rPr>
                          <w:lang w:val="en-ID"/>
                        </w:rPr>
                        <w:t>10000</w:t>
                      </w:r>
                    </w:p>
                  </w:txbxContent>
                </v:textbox>
              </v:shape>
            </w:pict>
          </mc:Fallback>
        </mc:AlternateContent>
      </w:r>
    </w:p>
    <w:p w14:paraId="3D537B79" w14:textId="77777777" w:rsidR="00575A08" w:rsidRPr="00136954" w:rsidRDefault="00575A08" w:rsidP="0021533B">
      <w:pPr>
        <w:rPr>
          <w:color w:val="000000" w:themeColor="text1"/>
          <w:shd w:val="clear" w:color="auto" w:fill="FFFFFF"/>
        </w:rPr>
      </w:pPr>
    </w:p>
    <w:p w14:paraId="46B49E35" w14:textId="77777777" w:rsidR="00575A08" w:rsidRPr="00136954" w:rsidRDefault="00575A08" w:rsidP="0021533B">
      <w:pPr>
        <w:rPr>
          <w:color w:val="000000" w:themeColor="text1"/>
          <w:shd w:val="clear" w:color="auto" w:fill="FFFFFF"/>
        </w:rPr>
      </w:pPr>
    </w:p>
    <w:p w14:paraId="1A263B83" w14:textId="5EDE1863" w:rsidR="00575A08" w:rsidRPr="00136954" w:rsidRDefault="009E7EE4" w:rsidP="0021533B">
      <w:pPr>
        <w:ind w:left="5761" w:hanging="658"/>
        <w:rPr>
          <w:color w:val="000000" w:themeColor="text1"/>
          <w:shd w:val="clear" w:color="auto" w:fill="FFFFFF"/>
        </w:rPr>
      </w:pPr>
      <w:r>
        <w:rPr>
          <w:color w:val="000000" w:themeColor="text1"/>
          <w:shd w:val="clear" w:color="auto" w:fill="FFFFFF"/>
        </w:rPr>
        <w:t>Ivan Aprialdo</w:t>
      </w:r>
    </w:p>
    <w:p w14:paraId="47C5C56A" w14:textId="03574EDC" w:rsidR="00575A08" w:rsidRDefault="00575A08" w:rsidP="0021533B">
      <w:pPr>
        <w:ind w:left="5761" w:hanging="658"/>
        <w:rPr>
          <w:color w:val="000000" w:themeColor="text1"/>
          <w:shd w:val="clear" w:color="auto" w:fill="FFFFFF"/>
        </w:rPr>
      </w:pPr>
      <w:r>
        <w:rPr>
          <w:color w:val="000000" w:themeColor="text1"/>
          <w:shd w:val="clear" w:color="auto" w:fill="FFFFFF"/>
        </w:rPr>
        <w:t>3201</w:t>
      </w:r>
      <w:r w:rsidR="009E7EE4">
        <w:rPr>
          <w:color w:val="000000" w:themeColor="text1"/>
          <w:shd w:val="clear" w:color="auto" w:fill="FFFFFF"/>
        </w:rPr>
        <w:t>916042</w:t>
      </w:r>
    </w:p>
    <w:p w14:paraId="12DAC299" w14:textId="6D68155C" w:rsidR="0003606F" w:rsidRDefault="0003606F" w:rsidP="0021533B">
      <w:pPr>
        <w:rPr>
          <w:color w:val="000000" w:themeColor="text1"/>
          <w:shd w:val="clear" w:color="auto" w:fill="FFFFFF"/>
        </w:rPr>
      </w:pPr>
    </w:p>
    <w:p w14:paraId="560AC968" w14:textId="76DD7FB5" w:rsidR="0003606F" w:rsidRDefault="0003606F" w:rsidP="0021533B">
      <w:pPr>
        <w:rPr>
          <w:color w:val="000000" w:themeColor="text1"/>
          <w:shd w:val="clear" w:color="auto" w:fill="FFFFFF"/>
        </w:rPr>
      </w:pPr>
    </w:p>
    <w:p w14:paraId="0F756D24" w14:textId="34E23AE3" w:rsidR="0003606F" w:rsidRPr="00D3177C" w:rsidRDefault="0003606F" w:rsidP="0021533B">
      <w:pPr>
        <w:pStyle w:val="Heading1"/>
        <w:numPr>
          <w:ilvl w:val="0"/>
          <w:numId w:val="0"/>
        </w:numPr>
        <w:spacing w:before="0" w:line="360" w:lineRule="auto"/>
        <w:rPr>
          <w:sz w:val="22"/>
          <w:szCs w:val="28"/>
          <w:shd w:val="clear" w:color="auto" w:fill="FFFFFF"/>
        </w:rPr>
      </w:pPr>
      <w:bookmarkStart w:id="10" w:name="_Toc113467519"/>
      <w:bookmarkStart w:id="11" w:name="_Toc50373148"/>
      <w:r w:rsidRPr="00D3177C">
        <w:rPr>
          <w:shd w:val="clear" w:color="auto" w:fill="FFFFFF"/>
        </w:rPr>
        <w:lastRenderedPageBreak/>
        <w:t>RIWAYAT HIDUP</w:t>
      </w:r>
      <w:bookmarkEnd w:id="10"/>
    </w:p>
    <w:p w14:paraId="26E8A5B8" w14:textId="77777777" w:rsidR="0003606F" w:rsidRPr="0003606F" w:rsidRDefault="0003606F" w:rsidP="0021533B">
      <w:pPr>
        <w:rPr>
          <w:rFonts w:eastAsiaTheme="minorHAnsi" w:cstheme="minorBidi"/>
          <w:b/>
          <w:color w:val="000000" w:themeColor="text1"/>
          <w:szCs w:val="22"/>
          <w:shd w:val="clear" w:color="auto" w:fill="FFFFFF"/>
        </w:rPr>
      </w:pPr>
    </w:p>
    <w:p w14:paraId="1F20E3A4" w14:textId="71969DF4" w:rsidR="0003606F" w:rsidRPr="0003606F" w:rsidRDefault="00B41BB9" w:rsidP="0021533B">
      <w:pPr>
        <w:jc w:val="center"/>
        <w:rPr>
          <w:rFonts w:eastAsiaTheme="minorHAnsi" w:cstheme="minorBidi"/>
          <w:b/>
          <w:color w:val="000000" w:themeColor="text1"/>
          <w:szCs w:val="22"/>
          <w:shd w:val="clear" w:color="auto" w:fill="FFFFFF"/>
        </w:rPr>
      </w:pPr>
      <w:r>
        <w:rPr>
          <w:rFonts w:eastAsiaTheme="minorHAnsi" w:cstheme="minorBidi"/>
          <w:b/>
          <w:noProof/>
          <w:color w:val="000000" w:themeColor="text1"/>
          <w:szCs w:val="22"/>
          <w:shd w:val="clear" w:color="auto" w:fill="FFFFFF"/>
        </w:rPr>
        <w:drawing>
          <wp:inline distT="0" distB="0" distL="0" distR="0" wp14:anchorId="3A36925A" wp14:editId="1752D60F">
            <wp:extent cx="1409699" cy="2114550"/>
            <wp:effectExtent l="0" t="0" r="63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48559" cy="2172841"/>
                    </a:xfrm>
                    <a:prstGeom prst="rect">
                      <a:avLst/>
                    </a:prstGeom>
                  </pic:spPr>
                </pic:pic>
              </a:graphicData>
            </a:graphic>
          </wp:inline>
        </w:drawing>
      </w:r>
    </w:p>
    <w:p w14:paraId="4BC9CCE4" w14:textId="77777777" w:rsidR="0003606F" w:rsidRPr="0003606F" w:rsidRDefault="0003606F" w:rsidP="0021533B">
      <w:pPr>
        <w:rPr>
          <w:rFonts w:eastAsiaTheme="minorHAnsi" w:cstheme="minorBidi"/>
          <w:b/>
          <w:color w:val="000000" w:themeColor="text1"/>
          <w:szCs w:val="22"/>
          <w:shd w:val="clear" w:color="auto" w:fill="FFFFFF"/>
        </w:rPr>
      </w:pPr>
    </w:p>
    <w:p w14:paraId="17C61727" w14:textId="77777777" w:rsidR="0003606F" w:rsidRPr="0003606F" w:rsidRDefault="0003606F" w:rsidP="0021533B">
      <w:pPr>
        <w:rPr>
          <w:rFonts w:eastAsiaTheme="minorHAnsi" w:cstheme="minorBidi"/>
          <w:b/>
          <w:color w:val="000000" w:themeColor="text1"/>
          <w:szCs w:val="22"/>
          <w:shd w:val="clear" w:color="auto" w:fill="FFFFFF"/>
        </w:rPr>
      </w:pPr>
      <w:r w:rsidRPr="0003606F">
        <w:rPr>
          <w:rFonts w:eastAsiaTheme="minorHAnsi" w:cstheme="minorBidi"/>
          <w:b/>
          <w:color w:val="000000" w:themeColor="text1"/>
          <w:szCs w:val="22"/>
          <w:shd w:val="clear" w:color="auto" w:fill="FFFFFF"/>
        </w:rPr>
        <w:t>Biodata Mahasiswa :</w:t>
      </w:r>
    </w:p>
    <w:p w14:paraId="25730238" w14:textId="27D1CD79"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Nama Mahasiswa</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xml:space="preserve">: </w:t>
      </w:r>
      <w:r w:rsidR="00FF34E1">
        <w:rPr>
          <w:rFonts w:eastAsiaTheme="minorHAnsi" w:cstheme="minorBidi"/>
          <w:bCs/>
          <w:color w:val="000000" w:themeColor="text1"/>
          <w:szCs w:val="22"/>
          <w:shd w:val="clear" w:color="auto" w:fill="FFFFFF"/>
        </w:rPr>
        <w:t>Ivan Aprialdo</w:t>
      </w:r>
    </w:p>
    <w:p w14:paraId="4828EA05" w14:textId="7438CCD2"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NIM</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00A05B46">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 320</w:t>
      </w:r>
      <w:r w:rsidR="0091505C">
        <w:rPr>
          <w:rFonts w:eastAsiaTheme="minorHAnsi" w:cstheme="minorBidi"/>
          <w:bCs/>
          <w:color w:val="000000" w:themeColor="text1"/>
          <w:szCs w:val="22"/>
          <w:shd w:val="clear" w:color="auto" w:fill="FFFFFF"/>
        </w:rPr>
        <w:t>1</w:t>
      </w:r>
      <w:r w:rsidR="00FF34E1">
        <w:rPr>
          <w:rFonts w:eastAsiaTheme="minorHAnsi" w:cstheme="minorBidi"/>
          <w:bCs/>
          <w:color w:val="000000" w:themeColor="text1"/>
          <w:szCs w:val="22"/>
          <w:shd w:val="clear" w:color="auto" w:fill="FFFFFF"/>
        </w:rPr>
        <w:t>916042</w:t>
      </w:r>
    </w:p>
    <w:p w14:paraId="64A6AD30" w14:textId="00D81BDA"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Tempat / Tanggal Lahir</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xml:space="preserve">: </w:t>
      </w:r>
      <w:r w:rsidR="00FF34E1">
        <w:rPr>
          <w:rFonts w:eastAsiaTheme="minorHAnsi" w:cstheme="minorBidi"/>
          <w:bCs/>
          <w:color w:val="000000" w:themeColor="text1"/>
          <w:szCs w:val="22"/>
          <w:shd w:val="clear" w:color="auto" w:fill="FFFFFF"/>
        </w:rPr>
        <w:t>Gonis Tekam / 04 April 2001</w:t>
      </w:r>
    </w:p>
    <w:p w14:paraId="694EEF70" w14:textId="77777777"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Jenis Kelamin</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Laki- Laki</w:t>
      </w:r>
    </w:p>
    <w:p w14:paraId="14449633" w14:textId="7BBD441D"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Agama</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xml:space="preserve">: </w:t>
      </w:r>
      <w:r w:rsidR="00FF34E1">
        <w:rPr>
          <w:rFonts w:eastAsiaTheme="minorHAnsi" w:cstheme="minorBidi"/>
          <w:bCs/>
          <w:color w:val="000000" w:themeColor="text1"/>
          <w:szCs w:val="22"/>
          <w:shd w:val="clear" w:color="auto" w:fill="FFFFFF"/>
        </w:rPr>
        <w:t>Kristen</w:t>
      </w:r>
    </w:p>
    <w:p w14:paraId="2642D555" w14:textId="0204C4ED"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Alamat</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 Jl</w:t>
      </w:r>
      <w:r w:rsidR="00FF34E1">
        <w:rPr>
          <w:rFonts w:eastAsiaTheme="minorHAnsi" w:cstheme="minorBidi"/>
          <w:bCs/>
          <w:color w:val="000000" w:themeColor="text1"/>
          <w:szCs w:val="22"/>
          <w:shd w:val="clear" w:color="auto" w:fill="FFFFFF"/>
        </w:rPr>
        <w:t>. Selat Sumba, Gang Harapan 3</w:t>
      </w:r>
    </w:p>
    <w:p w14:paraId="6CFED732" w14:textId="27C248E7" w:rsidR="0003606F" w:rsidRPr="0003606F"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 xml:space="preserve">No. </w:t>
      </w:r>
      <w:r w:rsidR="00444438" w:rsidRPr="0003606F">
        <w:rPr>
          <w:rFonts w:eastAsiaTheme="minorHAnsi" w:cstheme="minorBidi"/>
          <w:bCs/>
          <w:color w:val="000000" w:themeColor="text1"/>
          <w:szCs w:val="22"/>
          <w:shd w:val="clear" w:color="auto" w:fill="FFFFFF"/>
        </w:rPr>
        <w:t>Telepon</w:t>
      </w:r>
      <w:r w:rsidRPr="0003606F">
        <w:rPr>
          <w:rFonts w:eastAsiaTheme="minorHAnsi" w:cstheme="minorBidi"/>
          <w:bCs/>
          <w:color w:val="000000" w:themeColor="text1"/>
          <w:szCs w:val="22"/>
          <w:shd w:val="clear" w:color="auto" w:fill="FFFFFF"/>
        </w:rPr>
        <w:t xml:space="preserve"> Rumah / Handphone</w:t>
      </w:r>
      <w:r w:rsidRPr="0003606F">
        <w:rPr>
          <w:rFonts w:eastAsiaTheme="minorHAnsi" w:cstheme="minorBidi"/>
          <w:bCs/>
          <w:color w:val="000000" w:themeColor="text1"/>
          <w:szCs w:val="22"/>
          <w:shd w:val="clear" w:color="auto" w:fill="FFFFFF"/>
        </w:rPr>
        <w:tab/>
        <w:t>: 08</w:t>
      </w:r>
      <w:r w:rsidR="00FF34E1">
        <w:rPr>
          <w:rFonts w:eastAsiaTheme="minorHAnsi" w:cstheme="minorBidi"/>
          <w:bCs/>
          <w:color w:val="000000" w:themeColor="text1"/>
          <w:szCs w:val="22"/>
          <w:shd w:val="clear" w:color="auto" w:fill="FFFFFF"/>
        </w:rPr>
        <w:t>95-2860-3835</w:t>
      </w:r>
    </w:p>
    <w:p w14:paraId="079297A6" w14:textId="7238A778" w:rsidR="00045CBA" w:rsidRDefault="0003606F" w:rsidP="0021533B">
      <w:pPr>
        <w:rPr>
          <w:rFonts w:eastAsiaTheme="minorHAnsi" w:cstheme="minorBidi"/>
          <w:bCs/>
          <w:color w:val="000000" w:themeColor="text1"/>
          <w:szCs w:val="22"/>
          <w:shd w:val="clear" w:color="auto" w:fill="FFFFFF"/>
        </w:rPr>
      </w:pPr>
      <w:r w:rsidRPr="0003606F">
        <w:rPr>
          <w:rFonts w:eastAsiaTheme="minorHAnsi" w:cstheme="minorBidi"/>
          <w:bCs/>
          <w:color w:val="000000" w:themeColor="text1"/>
          <w:szCs w:val="22"/>
          <w:shd w:val="clear" w:color="auto" w:fill="FFFFFF"/>
        </w:rPr>
        <w:t>Email</w:t>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r>
      <w:r w:rsidRPr="0003606F">
        <w:rPr>
          <w:rFonts w:eastAsiaTheme="minorHAnsi" w:cstheme="minorBidi"/>
          <w:bCs/>
          <w:color w:val="000000" w:themeColor="text1"/>
          <w:szCs w:val="22"/>
          <w:shd w:val="clear" w:color="auto" w:fill="FFFFFF"/>
        </w:rPr>
        <w:tab/>
        <w:t>:</w:t>
      </w:r>
      <w:r w:rsidR="008C163C">
        <w:rPr>
          <w:rFonts w:eastAsiaTheme="minorHAnsi" w:cstheme="minorBidi"/>
          <w:bCs/>
          <w:color w:val="000000" w:themeColor="text1"/>
          <w:szCs w:val="22"/>
          <w:shd w:val="clear" w:color="auto" w:fill="FFFFFF"/>
        </w:rPr>
        <w:t xml:space="preserve"> </w:t>
      </w:r>
      <w:hyperlink r:id="rId18" w:history="1">
        <w:r w:rsidR="00FF34E1" w:rsidRPr="007647C9">
          <w:rPr>
            <w:rStyle w:val="Hyperlink"/>
            <w:rFonts w:eastAsiaTheme="minorHAnsi" w:cstheme="minorBidi"/>
            <w:b/>
            <w:bCs/>
            <w:color w:val="000000" w:themeColor="text1"/>
            <w:szCs w:val="22"/>
            <w:u w:val="none"/>
            <w:shd w:val="clear" w:color="auto" w:fill="FFFFFF"/>
          </w:rPr>
          <w:t>ivanaprialdo6789@gmail.com</w:t>
        </w:r>
      </w:hyperlink>
    </w:p>
    <w:p w14:paraId="7971BCC9" w14:textId="30E880D8" w:rsidR="00045CBA" w:rsidRDefault="00045CBA" w:rsidP="0021533B">
      <w:pPr>
        <w:ind w:firstLine="567"/>
        <w:rPr>
          <w:rFonts w:eastAsiaTheme="minorHAnsi" w:cstheme="minorBidi"/>
          <w:bCs/>
          <w:color w:val="000000" w:themeColor="text1"/>
          <w:szCs w:val="22"/>
          <w:shd w:val="clear" w:color="auto" w:fill="FFFFFF"/>
        </w:rPr>
      </w:pPr>
      <w:r>
        <w:rPr>
          <w:rFonts w:eastAsiaTheme="minorHAnsi" w:cstheme="minorBidi"/>
          <w:bCs/>
          <w:color w:val="000000" w:themeColor="text1"/>
          <w:szCs w:val="22"/>
          <w:shd w:val="clear" w:color="auto" w:fill="FFFFFF"/>
        </w:rPr>
        <w:br w:type="page"/>
      </w:r>
    </w:p>
    <w:p w14:paraId="62A3AD5E" w14:textId="5DB1EC50" w:rsidR="0003606F" w:rsidRDefault="00E12546" w:rsidP="0021533B">
      <w:pPr>
        <w:pStyle w:val="Heading1"/>
        <w:numPr>
          <w:ilvl w:val="0"/>
          <w:numId w:val="0"/>
        </w:numPr>
        <w:spacing w:before="0" w:line="360" w:lineRule="auto"/>
        <w:rPr>
          <w:rFonts w:eastAsiaTheme="minorHAnsi"/>
          <w:shd w:val="clear" w:color="auto" w:fill="FFFFFF"/>
        </w:rPr>
      </w:pPr>
      <w:bookmarkStart w:id="12" w:name="_Toc113467520"/>
      <w:r w:rsidRPr="00D3177C">
        <w:rPr>
          <w:rFonts w:eastAsiaTheme="minorHAnsi"/>
          <w:shd w:val="clear" w:color="auto" w:fill="FFFFFF"/>
        </w:rPr>
        <w:lastRenderedPageBreak/>
        <w:t>ABSTRAK</w:t>
      </w:r>
      <w:bookmarkEnd w:id="12"/>
    </w:p>
    <w:p w14:paraId="0DC3A377" w14:textId="77777777" w:rsidR="00E532BB" w:rsidRPr="00E532BB" w:rsidRDefault="00E532BB" w:rsidP="00E532BB">
      <w:pPr>
        <w:rPr>
          <w:rFonts w:eastAsiaTheme="minorHAnsi"/>
        </w:rPr>
      </w:pPr>
    </w:p>
    <w:p w14:paraId="1424845A" w14:textId="172D6261" w:rsidR="006F28E4" w:rsidRDefault="0024564D" w:rsidP="006F28E4">
      <w:pPr>
        <w:ind w:firstLine="567"/>
        <w:rPr>
          <w:color w:val="333333"/>
          <w:shd w:val="clear" w:color="auto" w:fill="FFFFFF"/>
        </w:rPr>
      </w:pPr>
      <w:r w:rsidRPr="00384F52">
        <w:rPr>
          <w:color w:val="000000" w:themeColor="text1"/>
          <w:lang w:val="en-GB"/>
        </w:rPr>
        <w:t>Gereja Kemah Injil Indonesia (GKII) Jemaat Tiberias Sekadau adalah salah satu gereja (GKII) yang ada di Ibu Kota Kabupaten Sekadau.</w:t>
      </w:r>
      <w:r w:rsidRPr="0024564D">
        <w:rPr>
          <w:rFonts w:eastAsiaTheme="minorHAnsi"/>
        </w:rPr>
        <w:t xml:space="preserve"> </w:t>
      </w:r>
      <w:r w:rsidRPr="0024564D">
        <w:rPr>
          <w:color w:val="333333"/>
          <w:shd w:val="clear" w:color="auto" w:fill="FFFFFF"/>
        </w:rPr>
        <w:t>Sistem informasi yang dibuat adalah berbasis Web dan sebagai media informasi yang ada di Gereja Kemah Injil Indonesia Tiberias Sekadau, Kecamatan Sekadau Hilir Kabupaten Sekadau.</w:t>
      </w:r>
      <w:r w:rsidR="006F28E4">
        <w:rPr>
          <w:color w:val="333333"/>
          <w:shd w:val="clear" w:color="auto" w:fill="FFFFFF"/>
        </w:rPr>
        <w:t xml:space="preserve"> </w:t>
      </w:r>
      <w:r w:rsidRPr="0024564D">
        <w:rPr>
          <w:color w:val="333333"/>
          <w:shd w:val="clear" w:color="auto" w:fill="FFFFFF"/>
        </w:rPr>
        <w:t xml:space="preserve">Metodologi </w:t>
      </w:r>
      <w:r w:rsidR="005C18CE">
        <w:rPr>
          <w:color w:val="333333"/>
          <w:shd w:val="clear" w:color="auto" w:fill="FFFFFF"/>
        </w:rPr>
        <w:t xml:space="preserve">penelitian </w:t>
      </w:r>
      <w:r w:rsidRPr="0024564D">
        <w:rPr>
          <w:color w:val="333333"/>
          <w:shd w:val="clear" w:color="auto" w:fill="FFFFFF"/>
        </w:rPr>
        <w:t>yang digunakan dalam penyusunan laporan Tugas Akhir ini adalah menggunakan metode Prototype. Website Gereja Kemah Injil Indonesia (GKII) Tiberias Sekadau ini dirancang dan dibangun untuk mempermudah publikasi informasi seputaran kegiatan yang dilakukan gereja. Pembuatan website ini juga bertujuan untuk mengelola data-data seperti bidang pelayanan, warta jemaat, jadwal kebaktian, jadwal petugas pelayanan ibadah, laporan keuangan pemasukan Gereja dan pendataan jemaat yang datanya di simpan di database.</w:t>
      </w:r>
    </w:p>
    <w:p w14:paraId="1BE17A9D" w14:textId="0E25B248" w:rsidR="006F28E4" w:rsidRDefault="0024564D" w:rsidP="006F28E4">
      <w:pPr>
        <w:ind w:firstLine="567"/>
        <w:rPr>
          <w:color w:val="333333"/>
          <w:shd w:val="clear" w:color="auto" w:fill="FFFFFF"/>
        </w:rPr>
      </w:pPr>
      <w:r w:rsidRPr="0024564D">
        <w:rPr>
          <w:color w:val="333333"/>
          <w:shd w:val="clear" w:color="auto" w:fill="FFFFFF"/>
        </w:rPr>
        <w:t>Sistem informasi dapat menampilkan informasi dengan baik pada perangkat apa saja karena sistem informasi yang dibangun bersifat responsive, yaitu sebuah antarmuka yang dapat beradaptasi dalam media apapun.</w:t>
      </w:r>
      <w:r w:rsidR="005C18CE">
        <w:rPr>
          <w:color w:val="333333"/>
          <w:shd w:val="clear" w:color="auto" w:fill="FFFFFF"/>
        </w:rPr>
        <w:t xml:space="preserve"> </w:t>
      </w:r>
      <w:r w:rsidRPr="0024564D">
        <w:rPr>
          <w:color w:val="333333"/>
          <w:shd w:val="clear" w:color="auto" w:fill="FFFFFF"/>
        </w:rPr>
        <w:t>Website Sistem Informasi GKII Tiberia</w:t>
      </w:r>
      <w:r w:rsidR="001F0D42">
        <w:rPr>
          <w:color w:val="333333"/>
          <w:shd w:val="clear" w:color="auto" w:fill="FFFFFF"/>
        </w:rPr>
        <w:t>s</w:t>
      </w:r>
      <w:r w:rsidRPr="0024564D">
        <w:rPr>
          <w:color w:val="333333"/>
          <w:shd w:val="clear" w:color="auto" w:fill="FFFFFF"/>
        </w:rPr>
        <w:t xml:space="preserve"> Sekadau ini dibangun menggunakan </w:t>
      </w:r>
      <w:r w:rsidRPr="001F0D42">
        <w:rPr>
          <w:i/>
          <w:iCs/>
          <w:color w:val="333333"/>
          <w:shd w:val="clear" w:color="auto" w:fill="FFFFFF"/>
        </w:rPr>
        <w:t>framework</w:t>
      </w:r>
      <w:r w:rsidRPr="0024564D">
        <w:rPr>
          <w:color w:val="333333"/>
          <w:shd w:val="clear" w:color="auto" w:fill="FFFFFF"/>
        </w:rPr>
        <w:t xml:space="preserve"> PHP Laravel dan </w:t>
      </w:r>
      <w:r w:rsidRPr="001B70AC">
        <w:rPr>
          <w:i/>
          <w:iCs/>
          <w:color w:val="333333"/>
          <w:shd w:val="clear" w:color="auto" w:fill="FFFFFF"/>
        </w:rPr>
        <w:t>framework</w:t>
      </w:r>
      <w:r w:rsidRPr="0024564D">
        <w:rPr>
          <w:color w:val="333333"/>
          <w:shd w:val="clear" w:color="auto" w:fill="FFFFFF"/>
        </w:rPr>
        <w:t xml:space="preserve"> Css Boostrap.</w:t>
      </w:r>
      <w:r w:rsidR="003C1072">
        <w:rPr>
          <w:color w:val="333333"/>
          <w:shd w:val="clear" w:color="auto" w:fill="FFFFFF"/>
        </w:rPr>
        <w:t xml:space="preserve"> </w:t>
      </w:r>
      <w:r w:rsidRPr="0024564D">
        <w:rPr>
          <w:color w:val="333333"/>
          <w:shd w:val="clear" w:color="auto" w:fill="FFFFFF"/>
        </w:rPr>
        <w:t>Fitur pendataan jemaat juga dapat memudahkan jemaat dalam melakukan pendataan dan tidak perlu lagi menggunakan kertas dengan tulisan tangan.</w:t>
      </w:r>
    </w:p>
    <w:p w14:paraId="384B3769" w14:textId="77777777" w:rsidR="006F28E4" w:rsidRDefault="006F28E4" w:rsidP="006F28E4">
      <w:pPr>
        <w:ind w:firstLine="567"/>
        <w:rPr>
          <w:color w:val="333333"/>
          <w:shd w:val="clear" w:color="auto" w:fill="FFFFFF"/>
        </w:rPr>
      </w:pPr>
    </w:p>
    <w:p w14:paraId="2ADC1C17" w14:textId="586A7EF8" w:rsidR="00005560" w:rsidRPr="006F28E4" w:rsidRDefault="006F28E4" w:rsidP="006F28E4">
      <w:pPr>
        <w:rPr>
          <w:rFonts w:eastAsiaTheme="minorHAnsi"/>
        </w:rPr>
      </w:pPr>
      <w:r>
        <w:rPr>
          <w:color w:val="333333"/>
          <w:shd w:val="clear" w:color="auto" w:fill="FFFFFF"/>
        </w:rPr>
        <w:t xml:space="preserve">Kata Kunci: GKII Tiberias Sekadau, </w:t>
      </w:r>
      <w:r>
        <w:rPr>
          <w:i/>
          <w:iCs/>
          <w:color w:val="333333"/>
          <w:shd w:val="clear" w:color="auto" w:fill="FFFFFF"/>
        </w:rPr>
        <w:t>website</w:t>
      </w:r>
      <w:r w:rsidR="001774DD">
        <w:rPr>
          <w:i/>
          <w:iCs/>
          <w:color w:val="333333"/>
          <w:shd w:val="clear" w:color="auto" w:fill="FFFFFF"/>
        </w:rPr>
        <w:t xml:space="preserve">, </w:t>
      </w:r>
      <w:r w:rsidR="001774DD">
        <w:rPr>
          <w:color w:val="333333"/>
          <w:shd w:val="clear" w:color="auto" w:fill="FFFFFF"/>
        </w:rPr>
        <w:t>Informasi</w:t>
      </w:r>
      <w:r w:rsidR="00005560">
        <w:br w:type="page"/>
      </w:r>
    </w:p>
    <w:p w14:paraId="5963A70C" w14:textId="62B8A71F" w:rsidR="00B866E6" w:rsidRPr="00D3177C" w:rsidRDefault="00B866E6" w:rsidP="0021533B">
      <w:pPr>
        <w:pStyle w:val="Heading1"/>
        <w:numPr>
          <w:ilvl w:val="0"/>
          <w:numId w:val="0"/>
        </w:numPr>
        <w:spacing w:before="0" w:line="360" w:lineRule="auto"/>
      </w:pPr>
      <w:bookmarkStart w:id="13" w:name="_Toc113467521"/>
      <w:r w:rsidRPr="00D3177C">
        <w:lastRenderedPageBreak/>
        <w:t>ABSTRAC</w:t>
      </w:r>
      <w:r w:rsidR="00FD02B1" w:rsidRPr="00D3177C">
        <w:t>T</w:t>
      </w:r>
      <w:bookmarkEnd w:id="13"/>
    </w:p>
    <w:p w14:paraId="0254C124" w14:textId="77777777" w:rsidR="00A07F4D" w:rsidRPr="00A07F4D" w:rsidRDefault="00A07F4D" w:rsidP="0021533B"/>
    <w:p w14:paraId="52F5E7D0" w14:textId="45518C04" w:rsidR="00D02CE6" w:rsidRPr="008100F6" w:rsidRDefault="006E1E98" w:rsidP="006E1E98">
      <w:pPr>
        <w:ind w:firstLine="567"/>
        <w:rPr>
          <w:i/>
          <w:iCs/>
        </w:rPr>
      </w:pPr>
      <w:r w:rsidRPr="008100F6">
        <w:rPr>
          <w:i/>
          <w:iCs/>
        </w:rPr>
        <w:t>The Indonesian Gospel Tabernacle Church (GKII) of the Congregation of Tiberias Sekadau is one of the churches (GKII) in the capital city of Sekadau Regency. The information system created is Web-based and as a medium of information at the Church of the Indonesian Gospel Tent of Tiberias Sekadau, Sekadau Hilir District, Sekadau Regency. The research methodology used in the preparation of this final report is the Prototype method. The website of the Indonesian Gospel Camp Church (GKII) Tiberias Sekadau was designed and built to facilitate the publication of information about the activities carried out by the church. Making this website also aims to manage data such as the field of service, church news, worship schedules, worship service staff schedules, church income financial reports and congregation data collection whose data is stored in a database.</w:t>
      </w:r>
    </w:p>
    <w:p w14:paraId="64753E82" w14:textId="24678492" w:rsidR="006E1E98" w:rsidRPr="008100F6" w:rsidRDefault="006E1E98" w:rsidP="006E1E98">
      <w:pPr>
        <w:ind w:firstLine="567"/>
        <w:rPr>
          <w:i/>
          <w:iCs/>
        </w:rPr>
      </w:pPr>
      <w:r w:rsidRPr="008100F6">
        <w:rPr>
          <w:i/>
          <w:iCs/>
        </w:rPr>
        <w:t>Information systems can display information well on any device because the information system built is responsive, which is an interface that can adapt to any media. The GKII Tiberias Sekadau Information System website was built using the PHP Laravel framework and the Css Boostrap framework. The church data collection feature can also make it easier for the congregation to collect data and no longer need to use handwritten paper.</w:t>
      </w:r>
    </w:p>
    <w:p w14:paraId="23952719" w14:textId="2C09A1D5" w:rsidR="006E1E98" w:rsidRPr="008100F6" w:rsidRDefault="006E1E98" w:rsidP="006E1E98">
      <w:pPr>
        <w:rPr>
          <w:i/>
          <w:iCs/>
        </w:rPr>
      </w:pPr>
    </w:p>
    <w:p w14:paraId="08922141" w14:textId="7FDEAA44" w:rsidR="006E1E98" w:rsidRDefault="006E1E98" w:rsidP="006E1E98">
      <w:r w:rsidRPr="008100F6">
        <w:rPr>
          <w:i/>
          <w:iCs/>
        </w:rPr>
        <w:t>Keywords: GKII Tiberias Sekadau, website, Information</w:t>
      </w:r>
    </w:p>
    <w:p w14:paraId="2E490787" w14:textId="79F846F3" w:rsidR="00B866E6" w:rsidRDefault="00B866E6" w:rsidP="0021533B">
      <w:pPr>
        <w:ind w:firstLine="567"/>
      </w:pPr>
      <w:r>
        <w:br w:type="page"/>
      </w:r>
    </w:p>
    <w:p w14:paraId="10128F8E" w14:textId="190F3E74" w:rsidR="00094DD0" w:rsidRPr="00D3177C" w:rsidRDefault="00094DD0" w:rsidP="0021533B">
      <w:pPr>
        <w:pStyle w:val="Heading1"/>
        <w:numPr>
          <w:ilvl w:val="0"/>
          <w:numId w:val="0"/>
        </w:numPr>
        <w:spacing w:before="0" w:line="360" w:lineRule="auto"/>
        <w:rPr>
          <w:rFonts w:eastAsia="Times New Roman"/>
          <w:shd w:val="clear" w:color="auto" w:fill="FFFFFF"/>
        </w:rPr>
      </w:pPr>
      <w:bookmarkStart w:id="14" w:name="_Toc50373151"/>
      <w:bookmarkStart w:id="15" w:name="_Toc113467522"/>
      <w:bookmarkEnd w:id="11"/>
      <w:r w:rsidRPr="00D3177C">
        <w:rPr>
          <w:rFonts w:eastAsia="Times New Roman"/>
          <w:shd w:val="clear" w:color="auto" w:fill="FFFFFF"/>
        </w:rPr>
        <w:lastRenderedPageBreak/>
        <w:t>PRAKATA</w:t>
      </w:r>
      <w:bookmarkEnd w:id="14"/>
      <w:bookmarkEnd w:id="15"/>
    </w:p>
    <w:p w14:paraId="78DB9458" w14:textId="77777777" w:rsidR="00241D0F" w:rsidRPr="00241D0F" w:rsidRDefault="00241D0F" w:rsidP="00241D0F"/>
    <w:p w14:paraId="3319F46F" w14:textId="38CEBAB5" w:rsidR="00094DD0" w:rsidRPr="00E1212A" w:rsidRDefault="00094DD0" w:rsidP="0021533B">
      <w:pPr>
        <w:ind w:firstLine="567"/>
      </w:pPr>
      <w:r w:rsidRPr="00E1212A">
        <w:t xml:space="preserve">Puji syukur kepada Tuhan Yang Maha Esa atas berkat dan pimpinan-Nya yang telah penulis terima selama melaksanakan </w:t>
      </w:r>
      <w:r w:rsidR="001E423B">
        <w:t>T</w:t>
      </w:r>
      <w:r w:rsidRPr="00E1212A">
        <w:t xml:space="preserve">ugas </w:t>
      </w:r>
      <w:r w:rsidR="001E423B">
        <w:t>A</w:t>
      </w:r>
      <w:r w:rsidRPr="00E1212A">
        <w:t xml:space="preserve">khir ini, sehingga pada akhirnya penulis dapat menyelesaikan </w:t>
      </w:r>
      <w:r w:rsidR="005237C2">
        <w:t>T</w:t>
      </w:r>
      <w:r w:rsidRPr="00E1212A">
        <w:t xml:space="preserve">ugas </w:t>
      </w:r>
      <w:r w:rsidR="005237C2">
        <w:t>A</w:t>
      </w:r>
      <w:r w:rsidRPr="00E1212A">
        <w:t xml:space="preserve">khir ini dengan baik. Pada kesempatan ini penulis menyampaikan rasa terima kasih yang </w:t>
      </w:r>
      <w:r w:rsidR="002F70D0" w:rsidRPr="00E1212A">
        <w:t>sebesar</w:t>
      </w:r>
      <w:r w:rsidR="00A04AF8">
        <w:t>-</w:t>
      </w:r>
      <w:r w:rsidR="002F70D0" w:rsidRPr="00E1212A">
        <w:t>besarnya</w:t>
      </w:r>
      <w:r w:rsidRPr="00E1212A">
        <w:t xml:space="preserve"> kepada orang-orang yang telah berperan sehingga </w:t>
      </w:r>
      <w:r w:rsidR="00067E66">
        <w:t>T</w:t>
      </w:r>
      <w:r w:rsidRPr="00E1212A">
        <w:t xml:space="preserve">ugas </w:t>
      </w:r>
      <w:r w:rsidR="00067E66">
        <w:t>A</w:t>
      </w:r>
      <w:r w:rsidRPr="00E1212A">
        <w:t>khir ini</w:t>
      </w:r>
      <w:r w:rsidR="00BF32D4">
        <w:t xml:space="preserve"> dapat terselesaikan</w:t>
      </w:r>
      <w:r w:rsidRPr="00E1212A">
        <w:t xml:space="preserve">, antara lain: </w:t>
      </w:r>
    </w:p>
    <w:p w14:paraId="05C3027F" w14:textId="6546B8D8" w:rsidR="00094DD0" w:rsidRPr="00E1212A" w:rsidRDefault="00094DD0" w:rsidP="00465A75">
      <w:pPr>
        <w:numPr>
          <w:ilvl w:val="0"/>
          <w:numId w:val="1"/>
        </w:numPr>
        <w:ind w:left="426" w:right="266" w:hanging="426"/>
        <w:contextualSpacing/>
      </w:pPr>
      <w:r w:rsidRPr="00E1212A">
        <w:t xml:space="preserve">Orang tua yang selalu memberikan nasihat dan dukungan </w:t>
      </w:r>
      <w:r w:rsidR="00146D91">
        <w:t>selama</w:t>
      </w:r>
      <w:r w:rsidR="00BA39D4">
        <w:t xml:space="preserve"> </w:t>
      </w:r>
      <w:r w:rsidR="001E423B">
        <w:t xml:space="preserve">pelaksanaan </w:t>
      </w:r>
      <w:r w:rsidRPr="00E1212A">
        <w:t>Tugas Akhir.</w:t>
      </w:r>
    </w:p>
    <w:p w14:paraId="25437025" w14:textId="1A0F7CBF" w:rsidR="00094DD0" w:rsidRPr="00E1212A" w:rsidRDefault="00094DD0" w:rsidP="00465A75">
      <w:pPr>
        <w:numPr>
          <w:ilvl w:val="0"/>
          <w:numId w:val="1"/>
        </w:numPr>
        <w:ind w:left="426" w:right="266" w:hanging="426"/>
        <w:contextualSpacing/>
      </w:pPr>
      <w:r w:rsidRPr="00E1212A">
        <w:rPr>
          <w:sz w:val="23"/>
        </w:rPr>
        <w:t>Ba</w:t>
      </w:r>
      <w:r w:rsidRPr="00465A75">
        <w:t xml:space="preserve">pak </w:t>
      </w:r>
      <w:r w:rsidR="00064056" w:rsidRPr="00465A75">
        <w:t xml:space="preserve">Dr. </w:t>
      </w:r>
      <w:r w:rsidRPr="00465A75">
        <w:t>Ir. H. M</w:t>
      </w:r>
      <w:r w:rsidR="00064056" w:rsidRPr="00465A75">
        <w:t>uhammad</w:t>
      </w:r>
      <w:r w:rsidRPr="00465A75">
        <w:t xml:space="preserve"> Toasin Asha, M.Si</w:t>
      </w:r>
      <w:r w:rsidR="003301BA" w:rsidRPr="00465A75">
        <w:t>.,</w:t>
      </w:r>
      <w:r w:rsidRPr="00465A75">
        <w:t xml:space="preserve"> selaku Direktur Politeknik Negeri Pontianak.</w:t>
      </w:r>
    </w:p>
    <w:p w14:paraId="27320326" w14:textId="3A1F4625" w:rsidR="00094DD0" w:rsidRPr="00E1212A" w:rsidRDefault="00094DD0" w:rsidP="00465A75">
      <w:pPr>
        <w:numPr>
          <w:ilvl w:val="0"/>
          <w:numId w:val="1"/>
        </w:numPr>
        <w:ind w:left="426" w:right="266" w:hanging="426"/>
        <w:contextualSpacing/>
      </w:pPr>
      <w:r w:rsidRPr="00E1212A">
        <w:t>Bapak Hasan, S</w:t>
      </w:r>
      <w:r w:rsidR="0001766A">
        <w:t>.</w:t>
      </w:r>
      <w:r w:rsidRPr="00E1212A">
        <w:t>T., M</w:t>
      </w:r>
      <w:r>
        <w:t>.</w:t>
      </w:r>
      <w:r w:rsidRPr="00E1212A">
        <w:t>T</w:t>
      </w:r>
      <w:r w:rsidR="0001766A">
        <w:t>.,</w:t>
      </w:r>
      <w:r w:rsidRPr="00E1212A">
        <w:t xml:space="preserve"> selaku Ketua Jurusan Teknik Elektro</w:t>
      </w:r>
      <w:r>
        <w:t>.</w:t>
      </w:r>
    </w:p>
    <w:p w14:paraId="44AF9C20" w14:textId="5E740C1D" w:rsidR="00094DD0" w:rsidRPr="00E1212A" w:rsidRDefault="00094DD0" w:rsidP="00465A75">
      <w:pPr>
        <w:numPr>
          <w:ilvl w:val="0"/>
          <w:numId w:val="1"/>
        </w:numPr>
        <w:ind w:left="426" w:right="266" w:hanging="426"/>
        <w:contextualSpacing/>
      </w:pPr>
      <w:bookmarkStart w:id="16" w:name="_Hlk113928248"/>
      <w:r w:rsidRPr="00E1212A">
        <w:t>Bapak Suheri, S.T.,</w:t>
      </w:r>
      <w:r w:rsidR="0001766A">
        <w:t xml:space="preserve"> </w:t>
      </w:r>
      <w:r w:rsidRPr="00E1212A">
        <w:t>M.Cs</w:t>
      </w:r>
      <w:r w:rsidR="0001766A">
        <w:t>.,</w:t>
      </w:r>
      <w:bookmarkEnd w:id="16"/>
      <w:r w:rsidRPr="00E1212A">
        <w:t xml:space="preserve"> selaku Ketua Program Studi Teknik Informatika</w:t>
      </w:r>
      <w:r w:rsidR="00A57E4C">
        <w:t xml:space="preserve"> dan Dosen Pembimbing </w:t>
      </w:r>
      <w:r w:rsidR="00A57E4C" w:rsidRPr="00E1212A">
        <w:t xml:space="preserve">yang tiada henti memberikan bimbingan, </w:t>
      </w:r>
      <w:r w:rsidR="00A65EE6">
        <w:t>dukungan</w:t>
      </w:r>
      <w:r w:rsidR="00A57E4C" w:rsidRPr="00E1212A">
        <w:t>, saran, kritik dan motivasi kepada penulis</w:t>
      </w:r>
      <w:r>
        <w:t>.</w:t>
      </w:r>
    </w:p>
    <w:p w14:paraId="200550DE" w14:textId="74FC2221" w:rsidR="00094DD0" w:rsidRDefault="00E66DF2" w:rsidP="00465A75">
      <w:pPr>
        <w:numPr>
          <w:ilvl w:val="0"/>
          <w:numId w:val="1"/>
        </w:numPr>
        <w:ind w:left="426" w:right="266" w:hanging="426"/>
        <w:contextualSpacing/>
      </w:pPr>
      <w:r>
        <w:t xml:space="preserve">Bapak </w:t>
      </w:r>
      <w:r w:rsidR="00FF34E1" w:rsidRPr="00465A75">
        <w:t>Muhammad Diponegoro, S.Kom., M.Cs.</w:t>
      </w:r>
      <w:r w:rsidR="00F83ED0" w:rsidRPr="00465A75">
        <w:t>,</w:t>
      </w:r>
      <w:r w:rsidR="006C373D">
        <w:t xml:space="preserve"> </w:t>
      </w:r>
      <w:r w:rsidR="00094DD0" w:rsidRPr="00E1212A">
        <w:t>selaku Koordinator Tugas Akhir Program Studi Teknik Informatika.</w:t>
      </w:r>
    </w:p>
    <w:p w14:paraId="5A7A9223" w14:textId="21951AF3" w:rsidR="00C755CB" w:rsidRPr="00E1212A" w:rsidRDefault="00E66DF2" w:rsidP="00465A75">
      <w:pPr>
        <w:numPr>
          <w:ilvl w:val="0"/>
          <w:numId w:val="1"/>
        </w:numPr>
        <w:ind w:left="426" w:right="266" w:hanging="426"/>
        <w:contextualSpacing/>
      </w:pPr>
      <w:r>
        <w:t xml:space="preserve">Bapak </w:t>
      </w:r>
      <w:bookmarkStart w:id="17" w:name="_Hlk113887093"/>
      <w:r w:rsidR="00FF34E1" w:rsidRPr="00465A75">
        <w:t>Yasir Arafat, S.S.T., M.T.</w:t>
      </w:r>
      <w:r w:rsidR="00F83ED0" w:rsidRPr="00465A75">
        <w:t>,</w:t>
      </w:r>
      <w:bookmarkEnd w:id="17"/>
      <w:r w:rsidR="009C159F">
        <w:t xml:space="preserve"> </w:t>
      </w:r>
      <w:r w:rsidR="00C755CB" w:rsidRPr="00E1212A">
        <w:t xml:space="preserve">selaku Dosen Penguji </w:t>
      </w:r>
      <w:r w:rsidR="00647044">
        <w:t>1</w:t>
      </w:r>
      <w:r w:rsidR="00C755CB" w:rsidRPr="00E1212A">
        <w:t xml:space="preserve"> yang juga telah memberikan saran dan kritik selama </w:t>
      </w:r>
      <w:r w:rsidR="00D5446F">
        <w:t xml:space="preserve">pelaksanaan </w:t>
      </w:r>
      <w:r w:rsidR="00C755CB" w:rsidRPr="00E1212A">
        <w:t>Tugas Akhir</w:t>
      </w:r>
      <w:r w:rsidR="00C755CB">
        <w:t>.</w:t>
      </w:r>
    </w:p>
    <w:p w14:paraId="0FBC0F2F" w14:textId="51A0DBC2" w:rsidR="00094DD0" w:rsidRDefault="00E66DF2" w:rsidP="00465A75">
      <w:pPr>
        <w:numPr>
          <w:ilvl w:val="0"/>
          <w:numId w:val="1"/>
        </w:numPr>
        <w:ind w:left="426" w:right="266" w:hanging="426"/>
        <w:contextualSpacing/>
      </w:pPr>
      <w:bookmarkStart w:id="18" w:name="_Hlk113928211"/>
      <w:r>
        <w:t xml:space="preserve">Bapak </w:t>
      </w:r>
      <w:r w:rsidR="00FF34E1" w:rsidRPr="00465A75">
        <w:t>Lindung Siswanto, S.Kom., M.Eng.</w:t>
      </w:r>
      <w:r w:rsidR="00094DD0" w:rsidRPr="006D68A3">
        <w:t xml:space="preserve"> </w:t>
      </w:r>
      <w:r w:rsidR="00094DD0" w:rsidRPr="00E1212A">
        <w:t xml:space="preserve">selaku Dosen Penguji </w:t>
      </w:r>
      <w:r w:rsidR="00647044">
        <w:t>2</w:t>
      </w:r>
      <w:bookmarkEnd w:id="18"/>
      <w:r w:rsidR="00094DD0" w:rsidRPr="00E1212A">
        <w:t xml:space="preserve"> yang telah memberikan saran dan kritik selama </w:t>
      </w:r>
      <w:r w:rsidR="00D5446F">
        <w:t xml:space="preserve">pelaksanaan </w:t>
      </w:r>
      <w:r w:rsidR="00094DD0" w:rsidRPr="00E1212A">
        <w:t>Tugas Akhir</w:t>
      </w:r>
      <w:r w:rsidR="00094DD0">
        <w:t>.</w:t>
      </w:r>
    </w:p>
    <w:p w14:paraId="45CBF6E6" w14:textId="77777777" w:rsidR="00094DD0" w:rsidRPr="00E1212A" w:rsidRDefault="00094DD0" w:rsidP="00465A75">
      <w:pPr>
        <w:numPr>
          <w:ilvl w:val="0"/>
          <w:numId w:val="1"/>
        </w:numPr>
        <w:ind w:left="426" w:right="266" w:hanging="426"/>
        <w:contextualSpacing/>
      </w:pPr>
      <w:r w:rsidRPr="00E1212A">
        <w:t>Seluruh staf pengajar dan administrasi Politeknik Negeri Pontianak, khususnya di Jurusan Teknik Elektro Program Studi Teknik Informatika</w:t>
      </w:r>
      <w:r>
        <w:t>.</w:t>
      </w:r>
    </w:p>
    <w:p w14:paraId="3CCBACEC" w14:textId="0E02394A" w:rsidR="00094DD0" w:rsidRPr="00643B9B" w:rsidRDefault="00094DD0" w:rsidP="00465A75">
      <w:pPr>
        <w:numPr>
          <w:ilvl w:val="0"/>
          <w:numId w:val="1"/>
        </w:numPr>
        <w:ind w:left="426" w:right="266" w:hanging="426"/>
        <w:contextualSpacing/>
      </w:pPr>
      <w:r>
        <w:t xml:space="preserve">Teman-teman Program Studi Teknik Informatika yang selalu memberi semangat, bantuan, dan saran selama </w:t>
      </w:r>
      <w:r w:rsidR="00D5446F">
        <w:t xml:space="preserve">pelaksanaan </w:t>
      </w:r>
      <w:r>
        <w:t>Tugas Akhir.</w:t>
      </w:r>
    </w:p>
    <w:p w14:paraId="4ED504DC" w14:textId="77777777" w:rsidR="00A258EF" w:rsidRDefault="00094DD0" w:rsidP="00293285">
      <w:pPr>
        <w:ind w:right="266" w:firstLine="426"/>
      </w:pPr>
      <w:r w:rsidRPr="00E1212A">
        <w:t>Penulis menyadari bahwa dalam penyusunan laporan Tugas Akhir ini masih jauh dari sempurna, untuk itu kritik dan saran dari pembaca yang membangun sangat penulis harapkan untuk menjadi pelajaran di kemudian hari.</w:t>
      </w:r>
      <w:r w:rsidR="00A258EF">
        <w:t xml:space="preserve"> </w:t>
      </w:r>
    </w:p>
    <w:p w14:paraId="6CB5ABA1" w14:textId="0DDE13CC" w:rsidR="00094DD0" w:rsidRDefault="00094DD0" w:rsidP="00A258EF">
      <w:pPr>
        <w:ind w:right="266"/>
      </w:pPr>
      <w:r w:rsidRPr="00E1212A">
        <w:t xml:space="preserve">Penulis berharap semoga laporan Tugas Akhir ini dapat memberikan manfaat bagi kita semua. </w:t>
      </w:r>
      <w:r w:rsidR="004B06B6" w:rsidRPr="00F476B3">
        <w:rPr>
          <w:color w:val="000000" w:themeColor="text1"/>
        </w:rPr>
        <w:t xml:space="preserve">Akhir kata, semua kelemahan dan kekurangan dalam </w:t>
      </w:r>
      <w:r w:rsidR="004B06B6" w:rsidRPr="00E1212A">
        <w:t>laporan Tugas Akhir</w:t>
      </w:r>
      <w:r w:rsidR="004B06B6">
        <w:t xml:space="preserve"> ini</w:t>
      </w:r>
      <w:r w:rsidR="004B06B6" w:rsidRPr="00F476B3">
        <w:rPr>
          <w:color w:val="000000" w:themeColor="text1"/>
        </w:rPr>
        <w:t xml:space="preserve"> murni kedangkalan ilmu penulis. Untuk itu penulis mohon maaf </w:t>
      </w:r>
      <w:r w:rsidR="004B06B6" w:rsidRPr="00F476B3">
        <w:rPr>
          <w:color w:val="000000" w:themeColor="text1"/>
        </w:rPr>
        <w:lastRenderedPageBreak/>
        <w:t>sebesar-besarnya. Dan sudilah kiranya</w:t>
      </w:r>
      <w:r w:rsidR="004B06B6">
        <w:rPr>
          <w:color w:val="000000" w:themeColor="text1"/>
        </w:rPr>
        <w:t xml:space="preserve"> para</w:t>
      </w:r>
      <w:r w:rsidR="004B06B6" w:rsidRPr="00F476B3">
        <w:rPr>
          <w:color w:val="000000" w:themeColor="text1"/>
        </w:rPr>
        <w:t xml:space="preserve"> pembaca</w:t>
      </w:r>
      <w:r w:rsidR="004B06B6">
        <w:rPr>
          <w:color w:val="000000" w:themeColor="text1"/>
        </w:rPr>
        <w:t xml:space="preserve"> </w:t>
      </w:r>
      <w:r w:rsidR="004B06B6" w:rsidRPr="00F476B3">
        <w:rPr>
          <w:color w:val="000000" w:themeColor="text1"/>
        </w:rPr>
        <w:t xml:space="preserve">memberikan saran dan kritik demi perbaikan. Semoga menjadi pelecut semangat bagi penulis untuk senantiasa belajar dan terus belajar. Paling akhir, semoga </w:t>
      </w:r>
      <w:r w:rsidR="004B06B6" w:rsidRPr="00E1212A">
        <w:t>laporan Tugas Akhir</w:t>
      </w:r>
      <w:r w:rsidR="004B06B6" w:rsidRPr="00F476B3">
        <w:rPr>
          <w:color w:val="000000" w:themeColor="text1"/>
        </w:rPr>
        <w:t xml:space="preserve"> ini dapat sedikit memberikan manfaat, baik kepada penulis dan juga </w:t>
      </w:r>
      <w:r w:rsidR="004B06B6">
        <w:rPr>
          <w:color w:val="000000" w:themeColor="text1"/>
        </w:rPr>
        <w:t>para pembaca</w:t>
      </w:r>
      <w:r w:rsidR="004B06B6" w:rsidRPr="00F476B3">
        <w:rPr>
          <w:color w:val="000000" w:themeColor="text1"/>
        </w:rPr>
        <w:t>. Aamiin.</w:t>
      </w:r>
    </w:p>
    <w:p w14:paraId="069739E3" w14:textId="102EB8CA" w:rsidR="00094DD0" w:rsidRDefault="00094DD0" w:rsidP="0021533B"/>
    <w:p w14:paraId="72945FFA" w14:textId="4242B7DF" w:rsidR="00094DD0" w:rsidRPr="00E1212A" w:rsidRDefault="00094DD0" w:rsidP="0021533B">
      <w:pPr>
        <w:ind w:left="5040"/>
        <w:rPr>
          <w:sz w:val="23"/>
        </w:rPr>
      </w:pPr>
      <w:r w:rsidRPr="00E1212A">
        <w:rPr>
          <w:sz w:val="23"/>
        </w:rPr>
        <w:t>Pontianak</w:t>
      </w:r>
      <w:r>
        <w:rPr>
          <w:sz w:val="23"/>
        </w:rPr>
        <w:t xml:space="preserve">, </w:t>
      </w:r>
      <w:r w:rsidR="00803A5A">
        <w:rPr>
          <w:sz w:val="23"/>
        </w:rPr>
        <w:t>13 September 2022</w:t>
      </w:r>
    </w:p>
    <w:p w14:paraId="4132E199" w14:textId="77777777" w:rsidR="00094DD0" w:rsidRDefault="00094DD0" w:rsidP="0021533B"/>
    <w:p w14:paraId="058B1583" w14:textId="77777777" w:rsidR="00094DD0" w:rsidRPr="00E1212A" w:rsidRDefault="00094DD0" w:rsidP="0021533B"/>
    <w:p w14:paraId="43C4E582" w14:textId="7F38EA63" w:rsidR="00094DD0" w:rsidRPr="00136954" w:rsidRDefault="00FF34E1" w:rsidP="0021533B">
      <w:pPr>
        <w:ind w:left="5761" w:hanging="658"/>
        <w:rPr>
          <w:color w:val="000000" w:themeColor="text1"/>
          <w:shd w:val="clear" w:color="auto" w:fill="FFFFFF"/>
        </w:rPr>
      </w:pPr>
      <w:bookmarkStart w:id="19" w:name="_Hlk43064688"/>
      <w:bookmarkStart w:id="20" w:name="_Hlk43064679"/>
      <w:r>
        <w:rPr>
          <w:color w:val="000000" w:themeColor="text1"/>
          <w:shd w:val="clear" w:color="auto" w:fill="FFFFFF"/>
        </w:rPr>
        <w:t>Ivan Aprialdo</w:t>
      </w:r>
    </w:p>
    <w:p w14:paraId="73A5786D" w14:textId="35B5A1DF" w:rsidR="00094DD0" w:rsidRPr="00136954" w:rsidRDefault="00094DD0" w:rsidP="0021533B">
      <w:pPr>
        <w:ind w:left="5761" w:hanging="658"/>
        <w:rPr>
          <w:color w:val="000000" w:themeColor="text1"/>
          <w:shd w:val="clear" w:color="auto" w:fill="FFFFFF"/>
        </w:rPr>
      </w:pPr>
      <w:r w:rsidRPr="00136954">
        <w:rPr>
          <w:color w:val="000000" w:themeColor="text1"/>
          <w:shd w:val="clear" w:color="auto" w:fill="FFFFFF"/>
        </w:rPr>
        <w:t xml:space="preserve">NIM. </w:t>
      </w:r>
      <w:bookmarkEnd w:id="19"/>
      <w:r>
        <w:rPr>
          <w:color w:val="000000" w:themeColor="text1"/>
          <w:shd w:val="clear" w:color="auto" w:fill="FFFFFF"/>
        </w:rPr>
        <w:t>3201</w:t>
      </w:r>
      <w:r w:rsidR="00FF34E1">
        <w:rPr>
          <w:color w:val="000000" w:themeColor="text1"/>
          <w:shd w:val="clear" w:color="auto" w:fill="FFFFFF"/>
        </w:rPr>
        <w:t>916042</w:t>
      </w:r>
    </w:p>
    <w:bookmarkEnd w:id="20"/>
    <w:p w14:paraId="737B089A" w14:textId="1CE889B2" w:rsidR="00FB1A38" w:rsidRDefault="00FB1A38" w:rsidP="0021533B">
      <w:pPr>
        <w:ind w:firstLine="567"/>
        <w:rPr>
          <w:color w:val="000000" w:themeColor="text1"/>
        </w:rPr>
      </w:pPr>
      <w:r>
        <w:rPr>
          <w:color w:val="000000" w:themeColor="text1"/>
        </w:rPr>
        <w:br w:type="page"/>
      </w:r>
    </w:p>
    <w:p w14:paraId="10573DCE" w14:textId="2E4D84E3" w:rsidR="009A1ADD" w:rsidRPr="00D3177C" w:rsidRDefault="00E07831" w:rsidP="0021533B">
      <w:pPr>
        <w:pStyle w:val="Heading1"/>
        <w:numPr>
          <w:ilvl w:val="0"/>
          <w:numId w:val="0"/>
        </w:numPr>
        <w:spacing w:before="0" w:line="360" w:lineRule="auto"/>
      </w:pPr>
      <w:bookmarkStart w:id="21" w:name="_Toc113467523"/>
      <w:r w:rsidRPr="00D3177C">
        <w:lastRenderedPageBreak/>
        <w:t>DAFTAR ISI</w:t>
      </w:r>
      <w:bookmarkEnd w:id="21"/>
    </w:p>
    <w:p w14:paraId="6EEFC1BE" w14:textId="25D96B06" w:rsidR="004817BF" w:rsidRDefault="004817BF" w:rsidP="0021533B"/>
    <w:p w14:paraId="0DDDA946" w14:textId="017AF25D" w:rsidR="001E4EDE" w:rsidRDefault="005A5600">
      <w:pPr>
        <w:pStyle w:val="TOC1"/>
        <w:tabs>
          <w:tab w:val="right" w:leader="dot" w:pos="7927"/>
        </w:tabs>
        <w:rPr>
          <w:rFonts w:asciiTheme="minorHAnsi" w:eastAsiaTheme="minorEastAsia" w:hAnsiTheme="minorHAnsi" w:cstheme="minorBidi"/>
          <w:noProof/>
          <w:sz w:val="22"/>
          <w:szCs w:val="22"/>
          <w:lang w:val="en-ID" w:eastAsia="en-ID"/>
        </w:rPr>
      </w:pPr>
      <w:r>
        <w:fldChar w:fldCharType="begin"/>
      </w:r>
      <w:r>
        <w:instrText xml:space="preserve"> TOC \o "2-3" \h \z \u \t "Heading 1;1" </w:instrText>
      </w:r>
      <w:r>
        <w:fldChar w:fldCharType="separate"/>
      </w:r>
      <w:hyperlink w:anchor="_Toc113467516" w:history="1">
        <w:r w:rsidR="001E4EDE" w:rsidRPr="004B635D">
          <w:rPr>
            <w:rStyle w:val="Hyperlink"/>
            <w:noProof/>
          </w:rPr>
          <w:t>HALAMAN PENGESAHAN</w:t>
        </w:r>
        <w:r w:rsidR="001E4EDE">
          <w:rPr>
            <w:noProof/>
            <w:webHidden/>
          </w:rPr>
          <w:tab/>
        </w:r>
        <w:r w:rsidR="001E4EDE">
          <w:rPr>
            <w:noProof/>
            <w:webHidden/>
          </w:rPr>
          <w:fldChar w:fldCharType="begin"/>
        </w:r>
        <w:r w:rsidR="001E4EDE">
          <w:rPr>
            <w:noProof/>
            <w:webHidden/>
          </w:rPr>
          <w:instrText xml:space="preserve"> PAGEREF _Toc113467516 \h </w:instrText>
        </w:r>
        <w:r w:rsidR="001E4EDE">
          <w:rPr>
            <w:noProof/>
            <w:webHidden/>
          </w:rPr>
        </w:r>
        <w:r w:rsidR="001E4EDE">
          <w:rPr>
            <w:noProof/>
            <w:webHidden/>
          </w:rPr>
          <w:fldChar w:fldCharType="separate"/>
        </w:r>
        <w:r w:rsidR="00FC0004">
          <w:rPr>
            <w:noProof/>
            <w:webHidden/>
          </w:rPr>
          <w:t>ii</w:t>
        </w:r>
        <w:r w:rsidR="001E4EDE">
          <w:rPr>
            <w:noProof/>
            <w:webHidden/>
          </w:rPr>
          <w:fldChar w:fldCharType="end"/>
        </w:r>
      </w:hyperlink>
    </w:p>
    <w:p w14:paraId="0BB393D0" w14:textId="7EE3F64E"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17" w:history="1">
        <w:r w:rsidR="001E4EDE" w:rsidRPr="004B635D">
          <w:rPr>
            <w:rStyle w:val="Hyperlink"/>
            <w:noProof/>
          </w:rPr>
          <w:t>HALAMAN PERNYATAAN</w:t>
        </w:r>
        <w:r w:rsidR="001E4EDE">
          <w:rPr>
            <w:noProof/>
            <w:webHidden/>
          </w:rPr>
          <w:tab/>
        </w:r>
        <w:r w:rsidR="001E4EDE">
          <w:rPr>
            <w:noProof/>
            <w:webHidden/>
          </w:rPr>
          <w:fldChar w:fldCharType="begin"/>
        </w:r>
        <w:r w:rsidR="001E4EDE">
          <w:rPr>
            <w:noProof/>
            <w:webHidden/>
          </w:rPr>
          <w:instrText xml:space="preserve"> PAGEREF _Toc113467517 \h </w:instrText>
        </w:r>
        <w:r w:rsidR="001E4EDE">
          <w:rPr>
            <w:noProof/>
            <w:webHidden/>
          </w:rPr>
        </w:r>
        <w:r w:rsidR="001E4EDE">
          <w:rPr>
            <w:noProof/>
            <w:webHidden/>
          </w:rPr>
          <w:fldChar w:fldCharType="separate"/>
        </w:r>
        <w:r w:rsidR="00FC0004">
          <w:rPr>
            <w:noProof/>
            <w:webHidden/>
          </w:rPr>
          <w:t>iii</w:t>
        </w:r>
        <w:r w:rsidR="001E4EDE">
          <w:rPr>
            <w:noProof/>
            <w:webHidden/>
          </w:rPr>
          <w:fldChar w:fldCharType="end"/>
        </w:r>
      </w:hyperlink>
    </w:p>
    <w:p w14:paraId="033A3A94" w14:textId="121ED520"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18" w:history="1">
        <w:r w:rsidR="001E4EDE" w:rsidRPr="004B635D">
          <w:rPr>
            <w:rStyle w:val="Hyperlink"/>
            <w:noProof/>
          </w:rPr>
          <w:t>HALAMAN PERNYATAAN ORISINALITAS</w:t>
        </w:r>
        <w:r w:rsidR="001E4EDE">
          <w:rPr>
            <w:noProof/>
            <w:webHidden/>
          </w:rPr>
          <w:tab/>
        </w:r>
        <w:r w:rsidR="001E4EDE">
          <w:rPr>
            <w:noProof/>
            <w:webHidden/>
          </w:rPr>
          <w:fldChar w:fldCharType="begin"/>
        </w:r>
        <w:r w:rsidR="001E4EDE">
          <w:rPr>
            <w:noProof/>
            <w:webHidden/>
          </w:rPr>
          <w:instrText xml:space="preserve"> PAGEREF _Toc113467518 \h </w:instrText>
        </w:r>
        <w:r w:rsidR="001E4EDE">
          <w:rPr>
            <w:noProof/>
            <w:webHidden/>
          </w:rPr>
        </w:r>
        <w:r w:rsidR="001E4EDE">
          <w:rPr>
            <w:noProof/>
            <w:webHidden/>
          </w:rPr>
          <w:fldChar w:fldCharType="separate"/>
        </w:r>
        <w:r w:rsidR="00FC0004">
          <w:rPr>
            <w:noProof/>
            <w:webHidden/>
          </w:rPr>
          <w:t>iv</w:t>
        </w:r>
        <w:r w:rsidR="001E4EDE">
          <w:rPr>
            <w:noProof/>
            <w:webHidden/>
          </w:rPr>
          <w:fldChar w:fldCharType="end"/>
        </w:r>
      </w:hyperlink>
    </w:p>
    <w:p w14:paraId="6BE5F317" w14:textId="731DA735"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19" w:history="1">
        <w:r w:rsidR="001E4EDE" w:rsidRPr="004B635D">
          <w:rPr>
            <w:rStyle w:val="Hyperlink"/>
            <w:noProof/>
            <w:shd w:val="clear" w:color="auto" w:fill="FFFFFF"/>
          </w:rPr>
          <w:t>RIWAYAT HIDUP</w:t>
        </w:r>
        <w:r w:rsidR="001E4EDE">
          <w:rPr>
            <w:noProof/>
            <w:webHidden/>
          </w:rPr>
          <w:tab/>
        </w:r>
        <w:r w:rsidR="001E4EDE">
          <w:rPr>
            <w:noProof/>
            <w:webHidden/>
          </w:rPr>
          <w:fldChar w:fldCharType="begin"/>
        </w:r>
        <w:r w:rsidR="001E4EDE">
          <w:rPr>
            <w:noProof/>
            <w:webHidden/>
          </w:rPr>
          <w:instrText xml:space="preserve"> PAGEREF _Toc113467519 \h </w:instrText>
        </w:r>
        <w:r w:rsidR="001E4EDE">
          <w:rPr>
            <w:noProof/>
            <w:webHidden/>
          </w:rPr>
        </w:r>
        <w:r w:rsidR="001E4EDE">
          <w:rPr>
            <w:noProof/>
            <w:webHidden/>
          </w:rPr>
          <w:fldChar w:fldCharType="separate"/>
        </w:r>
        <w:r w:rsidR="00FC0004">
          <w:rPr>
            <w:noProof/>
            <w:webHidden/>
          </w:rPr>
          <w:t>v</w:t>
        </w:r>
        <w:r w:rsidR="001E4EDE">
          <w:rPr>
            <w:noProof/>
            <w:webHidden/>
          </w:rPr>
          <w:fldChar w:fldCharType="end"/>
        </w:r>
      </w:hyperlink>
    </w:p>
    <w:p w14:paraId="6FABA374" w14:textId="6BC8750C"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0" w:history="1">
        <w:r w:rsidR="001E4EDE" w:rsidRPr="004B635D">
          <w:rPr>
            <w:rStyle w:val="Hyperlink"/>
            <w:rFonts w:eastAsiaTheme="minorHAnsi"/>
            <w:noProof/>
            <w:shd w:val="clear" w:color="auto" w:fill="FFFFFF"/>
          </w:rPr>
          <w:t>ABSTRAK</w:t>
        </w:r>
        <w:r w:rsidR="001E4EDE">
          <w:rPr>
            <w:noProof/>
            <w:webHidden/>
          </w:rPr>
          <w:tab/>
        </w:r>
        <w:r w:rsidR="001E4EDE">
          <w:rPr>
            <w:noProof/>
            <w:webHidden/>
          </w:rPr>
          <w:fldChar w:fldCharType="begin"/>
        </w:r>
        <w:r w:rsidR="001E4EDE">
          <w:rPr>
            <w:noProof/>
            <w:webHidden/>
          </w:rPr>
          <w:instrText xml:space="preserve"> PAGEREF _Toc113467520 \h </w:instrText>
        </w:r>
        <w:r w:rsidR="001E4EDE">
          <w:rPr>
            <w:noProof/>
            <w:webHidden/>
          </w:rPr>
        </w:r>
        <w:r w:rsidR="001E4EDE">
          <w:rPr>
            <w:noProof/>
            <w:webHidden/>
          </w:rPr>
          <w:fldChar w:fldCharType="separate"/>
        </w:r>
        <w:r w:rsidR="00FC0004">
          <w:rPr>
            <w:noProof/>
            <w:webHidden/>
          </w:rPr>
          <w:t>vi</w:t>
        </w:r>
        <w:r w:rsidR="001E4EDE">
          <w:rPr>
            <w:noProof/>
            <w:webHidden/>
          </w:rPr>
          <w:fldChar w:fldCharType="end"/>
        </w:r>
      </w:hyperlink>
    </w:p>
    <w:p w14:paraId="26AA91DA" w14:textId="07C6AAB9"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1" w:history="1">
        <w:r w:rsidR="001E4EDE" w:rsidRPr="004B635D">
          <w:rPr>
            <w:rStyle w:val="Hyperlink"/>
            <w:noProof/>
          </w:rPr>
          <w:t>ABSTRACT</w:t>
        </w:r>
        <w:r w:rsidR="001E4EDE">
          <w:rPr>
            <w:noProof/>
            <w:webHidden/>
          </w:rPr>
          <w:tab/>
        </w:r>
        <w:r w:rsidR="001E4EDE">
          <w:rPr>
            <w:noProof/>
            <w:webHidden/>
          </w:rPr>
          <w:fldChar w:fldCharType="begin"/>
        </w:r>
        <w:r w:rsidR="001E4EDE">
          <w:rPr>
            <w:noProof/>
            <w:webHidden/>
          </w:rPr>
          <w:instrText xml:space="preserve"> PAGEREF _Toc113467521 \h </w:instrText>
        </w:r>
        <w:r w:rsidR="001E4EDE">
          <w:rPr>
            <w:noProof/>
            <w:webHidden/>
          </w:rPr>
        </w:r>
        <w:r w:rsidR="001E4EDE">
          <w:rPr>
            <w:noProof/>
            <w:webHidden/>
          </w:rPr>
          <w:fldChar w:fldCharType="separate"/>
        </w:r>
        <w:r w:rsidR="00FC0004">
          <w:rPr>
            <w:noProof/>
            <w:webHidden/>
          </w:rPr>
          <w:t>vii</w:t>
        </w:r>
        <w:r w:rsidR="001E4EDE">
          <w:rPr>
            <w:noProof/>
            <w:webHidden/>
          </w:rPr>
          <w:fldChar w:fldCharType="end"/>
        </w:r>
      </w:hyperlink>
    </w:p>
    <w:p w14:paraId="78AA23A5" w14:textId="12C97EDD"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2" w:history="1">
        <w:r w:rsidR="001E4EDE" w:rsidRPr="004B635D">
          <w:rPr>
            <w:rStyle w:val="Hyperlink"/>
            <w:noProof/>
            <w:shd w:val="clear" w:color="auto" w:fill="FFFFFF"/>
          </w:rPr>
          <w:t>PRAKATA</w:t>
        </w:r>
        <w:r w:rsidR="001E4EDE">
          <w:rPr>
            <w:noProof/>
            <w:webHidden/>
          </w:rPr>
          <w:tab/>
        </w:r>
        <w:r w:rsidR="001E4EDE">
          <w:rPr>
            <w:noProof/>
            <w:webHidden/>
          </w:rPr>
          <w:fldChar w:fldCharType="begin"/>
        </w:r>
        <w:r w:rsidR="001E4EDE">
          <w:rPr>
            <w:noProof/>
            <w:webHidden/>
          </w:rPr>
          <w:instrText xml:space="preserve"> PAGEREF _Toc113467522 \h </w:instrText>
        </w:r>
        <w:r w:rsidR="001E4EDE">
          <w:rPr>
            <w:noProof/>
            <w:webHidden/>
          </w:rPr>
        </w:r>
        <w:r w:rsidR="001E4EDE">
          <w:rPr>
            <w:noProof/>
            <w:webHidden/>
          </w:rPr>
          <w:fldChar w:fldCharType="separate"/>
        </w:r>
        <w:r w:rsidR="00FC0004">
          <w:rPr>
            <w:noProof/>
            <w:webHidden/>
          </w:rPr>
          <w:t>viii</w:t>
        </w:r>
        <w:r w:rsidR="001E4EDE">
          <w:rPr>
            <w:noProof/>
            <w:webHidden/>
          </w:rPr>
          <w:fldChar w:fldCharType="end"/>
        </w:r>
      </w:hyperlink>
    </w:p>
    <w:p w14:paraId="32266DC6" w14:textId="4F72FE74"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3" w:history="1">
        <w:r w:rsidR="001E4EDE" w:rsidRPr="004B635D">
          <w:rPr>
            <w:rStyle w:val="Hyperlink"/>
            <w:noProof/>
          </w:rPr>
          <w:t>DAFTAR ISI</w:t>
        </w:r>
        <w:r w:rsidR="001E4EDE">
          <w:rPr>
            <w:noProof/>
            <w:webHidden/>
          </w:rPr>
          <w:tab/>
        </w:r>
        <w:r w:rsidR="001E4EDE">
          <w:rPr>
            <w:noProof/>
            <w:webHidden/>
          </w:rPr>
          <w:fldChar w:fldCharType="begin"/>
        </w:r>
        <w:r w:rsidR="001E4EDE">
          <w:rPr>
            <w:noProof/>
            <w:webHidden/>
          </w:rPr>
          <w:instrText xml:space="preserve"> PAGEREF _Toc113467523 \h </w:instrText>
        </w:r>
        <w:r w:rsidR="001E4EDE">
          <w:rPr>
            <w:noProof/>
            <w:webHidden/>
          </w:rPr>
        </w:r>
        <w:r w:rsidR="001E4EDE">
          <w:rPr>
            <w:noProof/>
            <w:webHidden/>
          </w:rPr>
          <w:fldChar w:fldCharType="separate"/>
        </w:r>
        <w:r w:rsidR="00FC0004">
          <w:rPr>
            <w:noProof/>
            <w:webHidden/>
          </w:rPr>
          <w:t>x</w:t>
        </w:r>
        <w:r w:rsidR="001E4EDE">
          <w:rPr>
            <w:noProof/>
            <w:webHidden/>
          </w:rPr>
          <w:fldChar w:fldCharType="end"/>
        </w:r>
      </w:hyperlink>
    </w:p>
    <w:p w14:paraId="074E1016" w14:textId="3DE427A5"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4" w:history="1">
        <w:r w:rsidR="001E4EDE" w:rsidRPr="004B635D">
          <w:rPr>
            <w:rStyle w:val="Hyperlink"/>
            <w:noProof/>
          </w:rPr>
          <w:t>DAFTAR TABEL</w:t>
        </w:r>
        <w:r w:rsidR="001E4EDE">
          <w:rPr>
            <w:noProof/>
            <w:webHidden/>
          </w:rPr>
          <w:tab/>
        </w:r>
        <w:r w:rsidR="001E4EDE">
          <w:rPr>
            <w:noProof/>
            <w:webHidden/>
          </w:rPr>
          <w:fldChar w:fldCharType="begin"/>
        </w:r>
        <w:r w:rsidR="001E4EDE">
          <w:rPr>
            <w:noProof/>
            <w:webHidden/>
          </w:rPr>
          <w:instrText xml:space="preserve"> PAGEREF _Toc113467524 \h </w:instrText>
        </w:r>
        <w:r w:rsidR="001E4EDE">
          <w:rPr>
            <w:noProof/>
            <w:webHidden/>
          </w:rPr>
        </w:r>
        <w:r w:rsidR="001E4EDE">
          <w:rPr>
            <w:noProof/>
            <w:webHidden/>
          </w:rPr>
          <w:fldChar w:fldCharType="separate"/>
        </w:r>
        <w:r w:rsidR="00FC0004">
          <w:rPr>
            <w:noProof/>
            <w:webHidden/>
          </w:rPr>
          <w:t>xiii</w:t>
        </w:r>
        <w:r w:rsidR="001E4EDE">
          <w:rPr>
            <w:noProof/>
            <w:webHidden/>
          </w:rPr>
          <w:fldChar w:fldCharType="end"/>
        </w:r>
      </w:hyperlink>
    </w:p>
    <w:p w14:paraId="58CBD696" w14:textId="2D0C9647"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5" w:history="1">
        <w:r w:rsidR="001E4EDE" w:rsidRPr="004B635D">
          <w:rPr>
            <w:rStyle w:val="Hyperlink"/>
            <w:noProof/>
          </w:rPr>
          <w:t>DAFTAR GAMBAR</w:t>
        </w:r>
        <w:r w:rsidR="001E4EDE">
          <w:rPr>
            <w:noProof/>
            <w:webHidden/>
          </w:rPr>
          <w:tab/>
        </w:r>
        <w:r w:rsidR="001E4EDE">
          <w:rPr>
            <w:noProof/>
            <w:webHidden/>
          </w:rPr>
          <w:fldChar w:fldCharType="begin"/>
        </w:r>
        <w:r w:rsidR="001E4EDE">
          <w:rPr>
            <w:noProof/>
            <w:webHidden/>
          </w:rPr>
          <w:instrText xml:space="preserve"> PAGEREF _Toc113467525 \h </w:instrText>
        </w:r>
        <w:r w:rsidR="001E4EDE">
          <w:rPr>
            <w:noProof/>
            <w:webHidden/>
          </w:rPr>
        </w:r>
        <w:r w:rsidR="001E4EDE">
          <w:rPr>
            <w:noProof/>
            <w:webHidden/>
          </w:rPr>
          <w:fldChar w:fldCharType="separate"/>
        </w:r>
        <w:r w:rsidR="00FC0004">
          <w:rPr>
            <w:noProof/>
            <w:webHidden/>
          </w:rPr>
          <w:t>xv</w:t>
        </w:r>
        <w:r w:rsidR="001E4EDE">
          <w:rPr>
            <w:noProof/>
            <w:webHidden/>
          </w:rPr>
          <w:fldChar w:fldCharType="end"/>
        </w:r>
      </w:hyperlink>
    </w:p>
    <w:p w14:paraId="1EF413FB" w14:textId="0273CC2F"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26" w:history="1">
        <w:r w:rsidR="001E4EDE" w:rsidRPr="004B635D">
          <w:rPr>
            <w:rStyle w:val="Hyperlink"/>
            <w:noProof/>
          </w:rPr>
          <w:t>BAB I PENDAHULUAN</w:t>
        </w:r>
        <w:r w:rsidR="001E4EDE">
          <w:rPr>
            <w:noProof/>
            <w:webHidden/>
          </w:rPr>
          <w:tab/>
        </w:r>
        <w:r w:rsidR="001E4EDE">
          <w:rPr>
            <w:noProof/>
            <w:webHidden/>
          </w:rPr>
          <w:fldChar w:fldCharType="begin"/>
        </w:r>
        <w:r w:rsidR="001E4EDE">
          <w:rPr>
            <w:noProof/>
            <w:webHidden/>
          </w:rPr>
          <w:instrText xml:space="preserve"> PAGEREF _Toc113467526 \h </w:instrText>
        </w:r>
        <w:r w:rsidR="001E4EDE">
          <w:rPr>
            <w:noProof/>
            <w:webHidden/>
          </w:rPr>
        </w:r>
        <w:r w:rsidR="001E4EDE">
          <w:rPr>
            <w:noProof/>
            <w:webHidden/>
          </w:rPr>
          <w:fldChar w:fldCharType="separate"/>
        </w:r>
        <w:r w:rsidR="00FC0004">
          <w:rPr>
            <w:noProof/>
            <w:webHidden/>
          </w:rPr>
          <w:t>1</w:t>
        </w:r>
        <w:r w:rsidR="001E4EDE">
          <w:rPr>
            <w:noProof/>
            <w:webHidden/>
          </w:rPr>
          <w:fldChar w:fldCharType="end"/>
        </w:r>
      </w:hyperlink>
    </w:p>
    <w:p w14:paraId="14AF55B5" w14:textId="7D346E77"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27" w:history="1">
        <w:r w:rsidR="001E4EDE" w:rsidRPr="004B635D">
          <w:rPr>
            <w:rStyle w:val="Hyperlink"/>
            <w:noProof/>
            <w14:scene3d>
              <w14:camera w14:prst="orthographicFront"/>
              <w14:lightRig w14:rig="threePt" w14:dir="t">
                <w14:rot w14:lat="0" w14:lon="0" w14:rev="0"/>
              </w14:lightRig>
            </w14:scene3d>
          </w:rPr>
          <w:t>1.1</w:t>
        </w:r>
        <w:r w:rsidR="001E4EDE" w:rsidRPr="004B635D">
          <w:rPr>
            <w:rStyle w:val="Hyperlink"/>
            <w:noProof/>
          </w:rPr>
          <w:t xml:space="preserve"> Latar Belakang</w:t>
        </w:r>
        <w:r w:rsidR="001E4EDE">
          <w:rPr>
            <w:noProof/>
            <w:webHidden/>
          </w:rPr>
          <w:tab/>
        </w:r>
        <w:r w:rsidR="001E4EDE">
          <w:rPr>
            <w:noProof/>
            <w:webHidden/>
          </w:rPr>
          <w:fldChar w:fldCharType="begin"/>
        </w:r>
        <w:r w:rsidR="001E4EDE">
          <w:rPr>
            <w:noProof/>
            <w:webHidden/>
          </w:rPr>
          <w:instrText xml:space="preserve"> PAGEREF _Toc113467527 \h </w:instrText>
        </w:r>
        <w:r w:rsidR="001E4EDE">
          <w:rPr>
            <w:noProof/>
            <w:webHidden/>
          </w:rPr>
        </w:r>
        <w:r w:rsidR="001E4EDE">
          <w:rPr>
            <w:noProof/>
            <w:webHidden/>
          </w:rPr>
          <w:fldChar w:fldCharType="separate"/>
        </w:r>
        <w:r w:rsidR="00FC0004">
          <w:rPr>
            <w:noProof/>
            <w:webHidden/>
          </w:rPr>
          <w:t>1</w:t>
        </w:r>
        <w:r w:rsidR="001E4EDE">
          <w:rPr>
            <w:noProof/>
            <w:webHidden/>
          </w:rPr>
          <w:fldChar w:fldCharType="end"/>
        </w:r>
      </w:hyperlink>
    </w:p>
    <w:p w14:paraId="2577CC35" w14:textId="1BA5F1CC"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28" w:history="1">
        <w:r w:rsidR="001E4EDE" w:rsidRPr="004B635D">
          <w:rPr>
            <w:rStyle w:val="Hyperlink"/>
            <w:noProof/>
            <w14:scene3d>
              <w14:camera w14:prst="orthographicFront"/>
              <w14:lightRig w14:rig="threePt" w14:dir="t">
                <w14:rot w14:lat="0" w14:lon="0" w14:rev="0"/>
              </w14:lightRig>
            </w14:scene3d>
          </w:rPr>
          <w:t>1.2</w:t>
        </w:r>
        <w:r w:rsidR="001E4EDE" w:rsidRPr="004B635D">
          <w:rPr>
            <w:rStyle w:val="Hyperlink"/>
            <w:noProof/>
          </w:rPr>
          <w:t xml:space="preserve"> Rumusan Masalah</w:t>
        </w:r>
        <w:r w:rsidR="001E4EDE">
          <w:rPr>
            <w:noProof/>
            <w:webHidden/>
          </w:rPr>
          <w:tab/>
        </w:r>
        <w:r w:rsidR="001E4EDE">
          <w:rPr>
            <w:noProof/>
            <w:webHidden/>
          </w:rPr>
          <w:fldChar w:fldCharType="begin"/>
        </w:r>
        <w:r w:rsidR="001E4EDE">
          <w:rPr>
            <w:noProof/>
            <w:webHidden/>
          </w:rPr>
          <w:instrText xml:space="preserve"> PAGEREF _Toc113467528 \h </w:instrText>
        </w:r>
        <w:r w:rsidR="001E4EDE">
          <w:rPr>
            <w:noProof/>
            <w:webHidden/>
          </w:rPr>
        </w:r>
        <w:r w:rsidR="001E4EDE">
          <w:rPr>
            <w:noProof/>
            <w:webHidden/>
          </w:rPr>
          <w:fldChar w:fldCharType="separate"/>
        </w:r>
        <w:r w:rsidR="00FC0004">
          <w:rPr>
            <w:noProof/>
            <w:webHidden/>
          </w:rPr>
          <w:t>3</w:t>
        </w:r>
        <w:r w:rsidR="001E4EDE">
          <w:rPr>
            <w:noProof/>
            <w:webHidden/>
          </w:rPr>
          <w:fldChar w:fldCharType="end"/>
        </w:r>
      </w:hyperlink>
    </w:p>
    <w:p w14:paraId="7FE1E3B8" w14:textId="71F9807E"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29" w:history="1">
        <w:r w:rsidR="001E4EDE" w:rsidRPr="004B635D">
          <w:rPr>
            <w:rStyle w:val="Hyperlink"/>
            <w:noProof/>
            <w14:scene3d>
              <w14:camera w14:prst="orthographicFront"/>
              <w14:lightRig w14:rig="threePt" w14:dir="t">
                <w14:rot w14:lat="0" w14:lon="0" w14:rev="0"/>
              </w14:lightRig>
            </w14:scene3d>
          </w:rPr>
          <w:t>1.3</w:t>
        </w:r>
        <w:r w:rsidR="001E4EDE" w:rsidRPr="004B635D">
          <w:rPr>
            <w:rStyle w:val="Hyperlink"/>
            <w:noProof/>
          </w:rPr>
          <w:t xml:space="preserve"> Batasan Masalah</w:t>
        </w:r>
        <w:r w:rsidR="001E4EDE">
          <w:rPr>
            <w:noProof/>
            <w:webHidden/>
          </w:rPr>
          <w:tab/>
        </w:r>
        <w:r w:rsidR="001E4EDE">
          <w:rPr>
            <w:noProof/>
            <w:webHidden/>
          </w:rPr>
          <w:fldChar w:fldCharType="begin"/>
        </w:r>
        <w:r w:rsidR="001E4EDE">
          <w:rPr>
            <w:noProof/>
            <w:webHidden/>
          </w:rPr>
          <w:instrText xml:space="preserve"> PAGEREF _Toc113467529 \h </w:instrText>
        </w:r>
        <w:r w:rsidR="001E4EDE">
          <w:rPr>
            <w:noProof/>
            <w:webHidden/>
          </w:rPr>
        </w:r>
        <w:r w:rsidR="001E4EDE">
          <w:rPr>
            <w:noProof/>
            <w:webHidden/>
          </w:rPr>
          <w:fldChar w:fldCharType="separate"/>
        </w:r>
        <w:r w:rsidR="00FC0004">
          <w:rPr>
            <w:noProof/>
            <w:webHidden/>
          </w:rPr>
          <w:t>3</w:t>
        </w:r>
        <w:r w:rsidR="001E4EDE">
          <w:rPr>
            <w:noProof/>
            <w:webHidden/>
          </w:rPr>
          <w:fldChar w:fldCharType="end"/>
        </w:r>
      </w:hyperlink>
    </w:p>
    <w:p w14:paraId="17E9FB37" w14:textId="5E2B8CAD"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30" w:history="1">
        <w:r w:rsidR="001E4EDE" w:rsidRPr="004B635D">
          <w:rPr>
            <w:rStyle w:val="Hyperlink"/>
            <w:noProof/>
            <w14:scene3d>
              <w14:camera w14:prst="orthographicFront"/>
              <w14:lightRig w14:rig="threePt" w14:dir="t">
                <w14:rot w14:lat="0" w14:lon="0" w14:rev="0"/>
              </w14:lightRig>
            </w14:scene3d>
          </w:rPr>
          <w:t>1.4</w:t>
        </w:r>
        <w:r w:rsidR="001E4EDE" w:rsidRPr="004B635D">
          <w:rPr>
            <w:rStyle w:val="Hyperlink"/>
            <w:noProof/>
          </w:rPr>
          <w:t xml:space="preserve"> Tujuan Penelitian</w:t>
        </w:r>
        <w:r w:rsidR="001E4EDE">
          <w:rPr>
            <w:noProof/>
            <w:webHidden/>
          </w:rPr>
          <w:tab/>
        </w:r>
        <w:r w:rsidR="001E4EDE">
          <w:rPr>
            <w:noProof/>
            <w:webHidden/>
          </w:rPr>
          <w:fldChar w:fldCharType="begin"/>
        </w:r>
        <w:r w:rsidR="001E4EDE">
          <w:rPr>
            <w:noProof/>
            <w:webHidden/>
          </w:rPr>
          <w:instrText xml:space="preserve"> PAGEREF _Toc113467530 \h </w:instrText>
        </w:r>
        <w:r w:rsidR="001E4EDE">
          <w:rPr>
            <w:noProof/>
            <w:webHidden/>
          </w:rPr>
        </w:r>
        <w:r w:rsidR="001E4EDE">
          <w:rPr>
            <w:noProof/>
            <w:webHidden/>
          </w:rPr>
          <w:fldChar w:fldCharType="separate"/>
        </w:r>
        <w:r w:rsidR="00FC0004">
          <w:rPr>
            <w:noProof/>
            <w:webHidden/>
          </w:rPr>
          <w:t>4</w:t>
        </w:r>
        <w:r w:rsidR="001E4EDE">
          <w:rPr>
            <w:noProof/>
            <w:webHidden/>
          </w:rPr>
          <w:fldChar w:fldCharType="end"/>
        </w:r>
      </w:hyperlink>
    </w:p>
    <w:p w14:paraId="065719B7" w14:textId="4744880B"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31" w:history="1">
        <w:r w:rsidR="001E4EDE" w:rsidRPr="004B635D">
          <w:rPr>
            <w:rStyle w:val="Hyperlink"/>
            <w:noProof/>
            <w14:scene3d>
              <w14:camera w14:prst="orthographicFront"/>
              <w14:lightRig w14:rig="threePt" w14:dir="t">
                <w14:rot w14:lat="0" w14:lon="0" w14:rev="0"/>
              </w14:lightRig>
            </w14:scene3d>
          </w:rPr>
          <w:t>1.5</w:t>
        </w:r>
        <w:r w:rsidR="001E4EDE" w:rsidRPr="004B635D">
          <w:rPr>
            <w:rStyle w:val="Hyperlink"/>
            <w:noProof/>
          </w:rPr>
          <w:t xml:space="preserve"> Manfaat Penelitian</w:t>
        </w:r>
        <w:r w:rsidR="001E4EDE">
          <w:rPr>
            <w:noProof/>
            <w:webHidden/>
          </w:rPr>
          <w:tab/>
        </w:r>
        <w:r w:rsidR="001E4EDE">
          <w:rPr>
            <w:noProof/>
            <w:webHidden/>
          </w:rPr>
          <w:fldChar w:fldCharType="begin"/>
        </w:r>
        <w:r w:rsidR="001E4EDE">
          <w:rPr>
            <w:noProof/>
            <w:webHidden/>
          </w:rPr>
          <w:instrText xml:space="preserve"> PAGEREF _Toc113467531 \h </w:instrText>
        </w:r>
        <w:r w:rsidR="001E4EDE">
          <w:rPr>
            <w:noProof/>
            <w:webHidden/>
          </w:rPr>
        </w:r>
        <w:r w:rsidR="001E4EDE">
          <w:rPr>
            <w:noProof/>
            <w:webHidden/>
          </w:rPr>
          <w:fldChar w:fldCharType="separate"/>
        </w:r>
        <w:r w:rsidR="00FC0004">
          <w:rPr>
            <w:noProof/>
            <w:webHidden/>
          </w:rPr>
          <w:t>4</w:t>
        </w:r>
        <w:r w:rsidR="001E4EDE">
          <w:rPr>
            <w:noProof/>
            <w:webHidden/>
          </w:rPr>
          <w:fldChar w:fldCharType="end"/>
        </w:r>
      </w:hyperlink>
    </w:p>
    <w:p w14:paraId="568245D0" w14:textId="1E1410CD"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32" w:history="1">
        <w:r w:rsidR="001E4EDE" w:rsidRPr="004B635D">
          <w:rPr>
            <w:rStyle w:val="Hyperlink"/>
            <w:noProof/>
            <w14:scene3d>
              <w14:camera w14:prst="orthographicFront"/>
              <w14:lightRig w14:rig="threePt" w14:dir="t">
                <w14:rot w14:lat="0" w14:lon="0" w14:rev="0"/>
              </w14:lightRig>
            </w14:scene3d>
          </w:rPr>
          <w:t>1.6</w:t>
        </w:r>
        <w:r w:rsidR="001E4EDE" w:rsidRPr="004B635D">
          <w:rPr>
            <w:rStyle w:val="Hyperlink"/>
            <w:noProof/>
          </w:rPr>
          <w:t xml:space="preserve"> Metodologi Penelitian</w:t>
        </w:r>
        <w:r w:rsidR="001E4EDE">
          <w:rPr>
            <w:noProof/>
            <w:webHidden/>
          </w:rPr>
          <w:tab/>
        </w:r>
        <w:r w:rsidR="001E4EDE">
          <w:rPr>
            <w:noProof/>
            <w:webHidden/>
          </w:rPr>
          <w:fldChar w:fldCharType="begin"/>
        </w:r>
        <w:r w:rsidR="001E4EDE">
          <w:rPr>
            <w:noProof/>
            <w:webHidden/>
          </w:rPr>
          <w:instrText xml:space="preserve"> PAGEREF _Toc113467532 \h </w:instrText>
        </w:r>
        <w:r w:rsidR="001E4EDE">
          <w:rPr>
            <w:noProof/>
            <w:webHidden/>
          </w:rPr>
        </w:r>
        <w:r w:rsidR="001E4EDE">
          <w:rPr>
            <w:noProof/>
            <w:webHidden/>
          </w:rPr>
          <w:fldChar w:fldCharType="separate"/>
        </w:r>
        <w:r w:rsidR="00FC0004">
          <w:rPr>
            <w:noProof/>
            <w:webHidden/>
          </w:rPr>
          <w:t>5</w:t>
        </w:r>
        <w:r w:rsidR="001E4EDE">
          <w:rPr>
            <w:noProof/>
            <w:webHidden/>
          </w:rPr>
          <w:fldChar w:fldCharType="end"/>
        </w:r>
      </w:hyperlink>
    </w:p>
    <w:p w14:paraId="5EBD2F93" w14:textId="4BA5B137"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33" w:history="1">
        <w:r w:rsidR="001E4EDE" w:rsidRPr="004B635D">
          <w:rPr>
            <w:rStyle w:val="Hyperlink"/>
            <w:noProof/>
          </w:rPr>
          <w:t>1.6.1</w:t>
        </w:r>
        <w:r w:rsidR="001E4EDE" w:rsidRPr="004B635D">
          <w:rPr>
            <w:rStyle w:val="Hyperlink"/>
            <w:i/>
            <w:iCs/>
            <w:noProof/>
          </w:rPr>
          <w:t xml:space="preserve"> Listen to Customer</w:t>
        </w:r>
        <w:r w:rsidR="001E4EDE">
          <w:rPr>
            <w:noProof/>
            <w:webHidden/>
          </w:rPr>
          <w:tab/>
        </w:r>
        <w:r w:rsidR="001E4EDE">
          <w:rPr>
            <w:noProof/>
            <w:webHidden/>
          </w:rPr>
          <w:fldChar w:fldCharType="begin"/>
        </w:r>
        <w:r w:rsidR="001E4EDE">
          <w:rPr>
            <w:noProof/>
            <w:webHidden/>
          </w:rPr>
          <w:instrText xml:space="preserve"> PAGEREF _Toc113467533 \h </w:instrText>
        </w:r>
        <w:r w:rsidR="001E4EDE">
          <w:rPr>
            <w:noProof/>
            <w:webHidden/>
          </w:rPr>
        </w:r>
        <w:r w:rsidR="001E4EDE">
          <w:rPr>
            <w:noProof/>
            <w:webHidden/>
          </w:rPr>
          <w:fldChar w:fldCharType="separate"/>
        </w:r>
        <w:r w:rsidR="00FC0004">
          <w:rPr>
            <w:noProof/>
            <w:webHidden/>
          </w:rPr>
          <w:t>6</w:t>
        </w:r>
        <w:r w:rsidR="001E4EDE">
          <w:rPr>
            <w:noProof/>
            <w:webHidden/>
          </w:rPr>
          <w:fldChar w:fldCharType="end"/>
        </w:r>
      </w:hyperlink>
    </w:p>
    <w:p w14:paraId="1AD713A4" w14:textId="58C8AEB3"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34" w:history="1">
        <w:r w:rsidR="001E4EDE" w:rsidRPr="004B635D">
          <w:rPr>
            <w:rStyle w:val="Hyperlink"/>
            <w:noProof/>
          </w:rPr>
          <w:t>1.6.2</w:t>
        </w:r>
        <w:r w:rsidR="001E4EDE" w:rsidRPr="004B635D">
          <w:rPr>
            <w:rStyle w:val="Hyperlink"/>
            <w:i/>
            <w:iCs/>
            <w:noProof/>
          </w:rPr>
          <w:t xml:space="preserve"> Build/Revise Mock-up</w:t>
        </w:r>
        <w:r w:rsidR="001E4EDE">
          <w:rPr>
            <w:noProof/>
            <w:webHidden/>
          </w:rPr>
          <w:tab/>
        </w:r>
        <w:r w:rsidR="001E4EDE">
          <w:rPr>
            <w:noProof/>
            <w:webHidden/>
          </w:rPr>
          <w:fldChar w:fldCharType="begin"/>
        </w:r>
        <w:r w:rsidR="001E4EDE">
          <w:rPr>
            <w:noProof/>
            <w:webHidden/>
          </w:rPr>
          <w:instrText xml:space="preserve"> PAGEREF _Toc113467534 \h </w:instrText>
        </w:r>
        <w:r w:rsidR="001E4EDE">
          <w:rPr>
            <w:noProof/>
            <w:webHidden/>
          </w:rPr>
        </w:r>
        <w:r w:rsidR="001E4EDE">
          <w:rPr>
            <w:noProof/>
            <w:webHidden/>
          </w:rPr>
          <w:fldChar w:fldCharType="separate"/>
        </w:r>
        <w:r w:rsidR="00FC0004">
          <w:rPr>
            <w:noProof/>
            <w:webHidden/>
          </w:rPr>
          <w:t>6</w:t>
        </w:r>
        <w:r w:rsidR="001E4EDE">
          <w:rPr>
            <w:noProof/>
            <w:webHidden/>
          </w:rPr>
          <w:fldChar w:fldCharType="end"/>
        </w:r>
      </w:hyperlink>
    </w:p>
    <w:p w14:paraId="48192A02" w14:textId="0CE3E7CA"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35" w:history="1">
        <w:r w:rsidR="001E4EDE" w:rsidRPr="004B635D">
          <w:rPr>
            <w:rStyle w:val="Hyperlink"/>
            <w:noProof/>
          </w:rPr>
          <w:t>1.6.3</w:t>
        </w:r>
        <w:r w:rsidR="001E4EDE" w:rsidRPr="004B635D">
          <w:rPr>
            <w:rStyle w:val="Hyperlink"/>
            <w:i/>
            <w:iCs/>
            <w:noProof/>
          </w:rPr>
          <w:t xml:space="preserve"> Customer Test Drives Mock-up</w:t>
        </w:r>
        <w:r w:rsidR="001E4EDE">
          <w:rPr>
            <w:noProof/>
            <w:webHidden/>
          </w:rPr>
          <w:tab/>
        </w:r>
        <w:r w:rsidR="001E4EDE">
          <w:rPr>
            <w:noProof/>
            <w:webHidden/>
          </w:rPr>
          <w:fldChar w:fldCharType="begin"/>
        </w:r>
        <w:r w:rsidR="001E4EDE">
          <w:rPr>
            <w:noProof/>
            <w:webHidden/>
          </w:rPr>
          <w:instrText xml:space="preserve"> PAGEREF _Toc113467535 \h </w:instrText>
        </w:r>
        <w:r w:rsidR="001E4EDE">
          <w:rPr>
            <w:noProof/>
            <w:webHidden/>
          </w:rPr>
        </w:r>
        <w:r w:rsidR="001E4EDE">
          <w:rPr>
            <w:noProof/>
            <w:webHidden/>
          </w:rPr>
          <w:fldChar w:fldCharType="separate"/>
        </w:r>
        <w:r w:rsidR="00FC0004">
          <w:rPr>
            <w:noProof/>
            <w:webHidden/>
          </w:rPr>
          <w:t>6</w:t>
        </w:r>
        <w:r w:rsidR="001E4EDE">
          <w:rPr>
            <w:noProof/>
            <w:webHidden/>
          </w:rPr>
          <w:fldChar w:fldCharType="end"/>
        </w:r>
      </w:hyperlink>
    </w:p>
    <w:p w14:paraId="086D67BF" w14:textId="137FC752"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36" w:history="1">
        <w:r w:rsidR="001E4EDE" w:rsidRPr="004B635D">
          <w:rPr>
            <w:rStyle w:val="Hyperlink"/>
            <w:noProof/>
            <w14:scene3d>
              <w14:camera w14:prst="orthographicFront"/>
              <w14:lightRig w14:rig="threePt" w14:dir="t">
                <w14:rot w14:lat="0" w14:lon="0" w14:rev="0"/>
              </w14:lightRig>
            </w14:scene3d>
          </w:rPr>
          <w:t>1.7</w:t>
        </w:r>
        <w:r w:rsidR="001E4EDE" w:rsidRPr="004B635D">
          <w:rPr>
            <w:rStyle w:val="Hyperlink"/>
            <w:noProof/>
          </w:rPr>
          <w:t xml:space="preserve"> Sistematika Tugas Akhir</w:t>
        </w:r>
        <w:r w:rsidR="001E4EDE">
          <w:rPr>
            <w:noProof/>
            <w:webHidden/>
          </w:rPr>
          <w:tab/>
        </w:r>
        <w:r w:rsidR="001E4EDE">
          <w:rPr>
            <w:noProof/>
            <w:webHidden/>
          </w:rPr>
          <w:fldChar w:fldCharType="begin"/>
        </w:r>
        <w:r w:rsidR="001E4EDE">
          <w:rPr>
            <w:noProof/>
            <w:webHidden/>
          </w:rPr>
          <w:instrText xml:space="preserve"> PAGEREF _Toc113467536 \h </w:instrText>
        </w:r>
        <w:r w:rsidR="001E4EDE">
          <w:rPr>
            <w:noProof/>
            <w:webHidden/>
          </w:rPr>
        </w:r>
        <w:r w:rsidR="001E4EDE">
          <w:rPr>
            <w:noProof/>
            <w:webHidden/>
          </w:rPr>
          <w:fldChar w:fldCharType="separate"/>
        </w:r>
        <w:r w:rsidR="00FC0004">
          <w:rPr>
            <w:noProof/>
            <w:webHidden/>
          </w:rPr>
          <w:t>7</w:t>
        </w:r>
        <w:r w:rsidR="001E4EDE">
          <w:rPr>
            <w:noProof/>
            <w:webHidden/>
          </w:rPr>
          <w:fldChar w:fldCharType="end"/>
        </w:r>
      </w:hyperlink>
    </w:p>
    <w:p w14:paraId="6831B5C5" w14:textId="4A44445A"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37" w:history="1">
        <w:r w:rsidR="001E4EDE" w:rsidRPr="004B635D">
          <w:rPr>
            <w:rStyle w:val="Hyperlink"/>
            <w:noProof/>
          </w:rPr>
          <w:t>BAB II DASAR TEORI</w:t>
        </w:r>
        <w:r w:rsidR="001E4EDE">
          <w:rPr>
            <w:noProof/>
            <w:webHidden/>
          </w:rPr>
          <w:tab/>
        </w:r>
        <w:r w:rsidR="001E4EDE">
          <w:rPr>
            <w:noProof/>
            <w:webHidden/>
          </w:rPr>
          <w:fldChar w:fldCharType="begin"/>
        </w:r>
        <w:r w:rsidR="001E4EDE">
          <w:rPr>
            <w:noProof/>
            <w:webHidden/>
          </w:rPr>
          <w:instrText xml:space="preserve"> PAGEREF _Toc113467537 \h </w:instrText>
        </w:r>
        <w:r w:rsidR="001E4EDE">
          <w:rPr>
            <w:noProof/>
            <w:webHidden/>
          </w:rPr>
        </w:r>
        <w:r w:rsidR="001E4EDE">
          <w:rPr>
            <w:noProof/>
            <w:webHidden/>
          </w:rPr>
          <w:fldChar w:fldCharType="separate"/>
        </w:r>
        <w:r w:rsidR="00FC0004">
          <w:rPr>
            <w:noProof/>
            <w:webHidden/>
          </w:rPr>
          <w:t>8</w:t>
        </w:r>
        <w:r w:rsidR="001E4EDE">
          <w:rPr>
            <w:noProof/>
            <w:webHidden/>
          </w:rPr>
          <w:fldChar w:fldCharType="end"/>
        </w:r>
      </w:hyperlink>
    </w:p>
    <w:p w14:paraId="561726EC" w14:textId="5099E08A" w:rsidR="001E4EDE" w:rsidRDefault="005E463A">
      <w:pPr>
        <w:pStyle w:val="TOC2"/>
        <w:tabs>
          <w:tab w:val="left" w:pos="880"/>
          <w:tab w:val="right" w:leader="dot" w:pos="7927"/>
        </w:tabs>
        <w:rPr>
          <w:rFonts w:asciiTheme="minorHAnsi" w:eastAsiaTheme="minorEastAsia" w:hAnsiTheme="minorHAnsi" w:cstheme="minorBidi"/>
          <w:noProof/>
          <w:sz w:val="22"/>
          <w:szCs w:val="22"/>
          <w:lang w:val="en-ID" w:eastAsia="en-ID"/>
        </w:rPr>
      </w:pPr>
      <w:hyperlink w:anchor="_Toc113467538" w:history="1">
        <w:r w:rsidR="001E4EDE" w:rsidRPr="004B635D">
          <w:rPr>
            <w:rStyle w:val="Hyperlink"/>
            <w:noProof/>
          </w:rPr>
          <w:t>2.1.</w:t>
        </w:r>
        <w:r w:rsidR="001E4EDE">
          <w:rPr>
            <w:rFonts w:asciiTheme="minorHAnsi" w:eastAsiaTheme="minorEastAsia" w:hAnsiTheme="minorHAnsi" w:cstheme="minorBidi"/>
            <w:noProof/>
            <w:sz w:val="22"/>
            <w:szCs w:val="22"/>
            <w:lang w:val="en-ID" w:eastAsia="en-ID"/>
          </w:rPr>
          <w:tab/>
        </w:r>
        <w:r w:rsidR="001E4EDE" w:rsidRPr="004B635D">
          <w:rPr>
            <w:rStyle w:val="Hyperlink"/>
            <w:noProof/>
          </w:rPr>
          <w:t>Tinjauan Pustaka</w:t>
        </w:r>
        <w:r w:rsidR="001E4EDE">
          <w:rPr>
            <w:noProof/>
            <w:webHidden/>
          </w:rPr>
          <w:tab/>
        </w:r>
        <w:r w:rsidR="001E4EDE">
          <w:rPr>
            <w:noProof/>
            <w:webHidden/>
          </w:rPr>
          <w:fldChar w:fldCharType="begin"/>
        </w:r>
        <w:r w:rsidR="001E4EDE">
          <w:rPr>
            <w:noProof/>
            <w:webHidden/>
          </w:rPr>
          <w:instrText xml:space="preserve"> PAGEREF _Toc113467538 \h </w:instrText>
        </w:r>
        <w:r w:rsidR="001E4EDE">
          <w:rPr>
            <w:noProof/>
            <w:webHidden/>
          </w:rPr>
        </w:r>
        <w:r w:rsidR="001E4EDE">
          <w:rPr>
            <w:noProof/>
            <w:webHidden/>
          </w:rPr>
          <w:fldChar w:fldCharType="separate"/>
        </w:r>
        <w:r w:rsidR="00FC0004">
          <w:rPr>
            <w:noProof/>
            <w:webHidden/>
          </w:rPr>
          <w:t>8</w:t>
        </w:r>
        <w:r w:rsidR="001E4EDE">
          <w:rPr>
            <w:noProof/>
            <w:webHidden/>
          </w:rPr>
          <w:fldChar w:fldCharType="end"/>
        </w:r>
      </w:hyperlink>
    </w:p>
    <w:p w14:paraId="513D1C33" w14:textId="774FA273" w:rsidR="001E4EDE" w:rsidRDefault="005E463A">
      <w:pPr>
        <w:pStyle w:val="TOC2"/>
        <w:tabs>
          <w:tab w:val="left" w:pos="880"/>
          <w:tab w:val="right" w:leader="dot" w:pos="7927"/>
        </w:tabs>
        <w:rPr>
          <w:rFonts w:asciiTheme="minorHAnsi" w:eastAsiaTheme="minorEastAsia" w:hAnsiTheme="minorHAnsi" w:cstheme="minorBidi"/>
          <w:noProof/>
          <w:sz w:val="22"/>
          <w:szCs w:val="22"/>
          <w:lang w:val="en-ID" w:eastAsia="en-ID"/>
        </w:rPr>
      </w:pPr>
      <w:hyperlink w:anchor="_Toc113467539" w:history="1">
        <w:r w:rsidR="001E4EDE" w:rsidRPr="004B635D">
          <w:rPr>
            <w:rStyle w:val="Hyperlink"/>
            <w:noProof/>
          </w:rPr>
          <w:t>2.2.</w:t>
        </w:r>
        <w:r w:rsidR="001E4EDE">
          <w:rPr>
            <w:rFonts w:asciiTheme="minorHAnsi" w:eastAsiaTheme="minorEastAsia" w:hAnsiTheme="minorHAnsi" w:cstheme="minorBidi"/>
            <w:noProof/>
            <w:sz w:val="22"/>
            <w:szCs w:val="22"/>
            <w:lang w:val="en-ID" w:eastAsia="en-ID"/>
          </w:rPr>
          <w:tab/>
        </w:r>
        <w:r w:rsidR="001E4EDE" w:rsidRPr="004B635D">
          <w:rPr>
            <w:rStyle w:val="Hyperlink"/>
            <w:noProof/>
          </w:rPr>
          <w:t>Teori Dasar</w:t>
        </w:r>
        <w:r w:rsidR="001E4EDE">
          <w:rPr>
            <w:noProof/>
            <w:webHidden/>
          </w:rPr>
          <w:tab/>
        </w:r>
        <w:r w:rsidR="001E4EDE">
          <w:rPr>
            <w:noProof/>
            <w:webHidden/>
          </w:rPr>
          <w:fldChar w:fldCharType="begin"/>
        </w:r>
        <w:r w:rsidR="001E4EDE">
          <w:rPr>
            <w:noProof/>
            <w:webHidden/>
          </w:rPr>
          <w:instrText xml:space="preserve"> PAGEREF _Toc113467539 \h </w:instrText>
        </w:r>
        <w:r w:rsidR="001E4EDE">
          <w:rPr>
            <w:noProof/>
            <w:webHidden/>
          </w:rPr>
        </w:r>
        <w:r w:rsidR="001E4EDE">
          <w:rPr>
            <w:noProof/>
            <w:webHidden/>
          </w:rPr>
          <w:fldChar w:fldCharType="separate"/>
        </w:r>
        <w:r w:rsidR="00FC0004">
          <w:rPr>
            <w:noProof/>
            <w:webHidden/>
          </w:rPr>
          <w:t>9</w:t>
        </w:r>
        <w:r w:rsidR="001E4EDE">
          <w:rPr>
            <w:noProof/>
            <w:webHidden/>
          </w:rPr>
          <w:fldChar w:fldCharType="end"/>
        </w:r>
      </w:hyperlink>
    </w:p>
    <w:p w14:paraId="78E8CCB4" w14:textId="4569AE74"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2" w:history="1">
        <w:r w:rsidR="001E4EDE" w:rsidRPr="004B635D">
          <w:rPr>
            <w:rStyle w:val="Hyperlink"/>
            <w:noProof/>
          </w:rPr>
          <w:t>2.2.1 Sistem</w:t>
        </w:r>
        <w:r w:rsidR="001E4EDE">
          <w:rPr>
            <w:noProof/>
            <w:webHidden/>
          </w:rPr>
          <w:tab/>
        </w:r>
        <w:r w:rsidR="001E4EDE">
          <w:rPr>
            <w:noProof/>
            <w:webHidden/>
          </w:rPr>
          <w:fldChar w:fldCharType="begin"/>
        </w:r>
        <w:r w:rsidR="001E4EDE">
          <w:rPr>
            <w:noProof/>
            <w:webHidden/>
          </w:rPr>
          <w:instrText xml:space="preserve"> PAGEREF _Toc113467542 \h </w:instrText>
        </w:r>
        <w:r w:rsidR="001E4EDE">
          <w:rPr>
            <w:noProof/>
            <w:webHidden/>
          </w:rPr>
        </w:r>
        <w:r w:rsidR="001E4EDE">
          <w:rPr>
            <w:noProof/>
            <w:webHidden/>
          </w:rPr>
          <w:fldChar w:fldCharType="separate"/>
        </w:r>
        <w:r w:rsidR="00FC0004">
          <w:rPr>
            <w:noProof/>
            <w:webHidden/>
          </w:rPr>
          <w:t>9</w:t>
        </w:r>
        <w:r w:rsidR="001E4EDE">
          <w:rPr>
            <w:noProof/>
            <w:webHidden/>
          </w:rPr>
          <w:fldChar w:fldCharType="end"/>
        </w:r>
      </w:hyperlink>
    </w:p>
    <w:p w14:paraId="16021226" w14:textId="469F3B8A"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3" w:history="1">
        <w:r w:rsidR="001E4EDE" w:rsidRPr="004B635D">
          <w:rPr>
            <w:rStyle w:val="Hyperlink"/>
            <w:noProof/>
          </w:rPr>
          <w:t>2.2.2 Informasi</w:t>
        </w:r>
        <w:r w:rsidR="001E4EDE">
          <w:rPr>
            <w:noProof/>
            <w:webHidden/>
          </w:rPr>
          <w:tab/>
        </w:r>
        <w:r w:rsidR="001E4EDE">
          <w:rPr>
            <w:noProof/>
            <w:webHidden/>
          </w:rPr>
          <w:fldChar w:fldCharType="begin"/>
        </w:r>
        <w:r w:rsidR="001E4EDE">
          <w:rPr>
            <w:noProof/>
            <w:webHidden/>
          </w:rPr>
          <w:instrText xml:space="preserve"> PAGEREF _Toc113467543 \h </w:instrText>
        </w:r>
        <w:r w:rsidR="001E4EDE">
          <w:rPr>
            <w:noProof/>
            <w:webHidden/>
          </w:rPr>
        </w:r>
        <w:r w:rsidR="001E4EDE">
          <w:rPr>
            <w:noProof/>
            <w:webHidden/>
          </w:rPr>
          <w:fldChar w:fldCharType="separate"/>
        </w:r>
        <w:r w:rsidR="00FC0004">
          <w:rPr>
            <w:noProof/>
            <w:webHidden/>
          </w:rPr>
          <w:t>9</w:t>
        </w:r>
        <w:r w:rsidR="001E4EDE">
          <w:rPr>
            <w:noProof/>
            <w:webHidden/>
          </w:rPr>
          <w:fldChar w:fldCharType="end"/>
        </w:r>
      </w:hyperlink>
    </w:p>
    <w:p w14:paraId="687EFFEA" w14:textId="78C1E2D3"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4" w:history="1">
        <w:r w:rsidR="001E4EDE" w:rsidRPr="004B635D">
          <w:rPr>
            <w:rStyle w:val="Hyperlink"/>
            <w:noProof/>
          </w:rPr>
          <w:t>2.2.3 Website</w:t>
        </w:r>
        <w:r w:rsidR="001E4EDE">
          <w:rPr>
            <w:noProof/>
            <w:webHidden/>
          </w:rPr>
          <w:tab/>
        </w:r>
        <w:r w:rsidR="001E4EDE">
          <w:rPr>
            <w:noProof/>
            <w:webHidden/>
          </w:rPr>
          <w:fldChar w:fldCharType="begin"/>
        </w:r>
        <w:r w:rsidR="001E4EDE">
          <w:rPr>
            <w:noProof/>
            <w:webHidden/>
          </w:rPr>
          <w:instrText xml:space="preserve"> PAGEREF _Toc113467544 \h </w:instrText>
        </w:r>
        <w:r w:rsidR="001E4EDE">
          <w:rPr>
            <w:noProof/>
            <w:webHidden/>
          </w:rPr>
        </w:r>
        <w:r w:rsidR="001E4EDE">
          <w:rPr>
            <w:noProof/>
            <w:webHidden/>
          </w:rPr>
          <w:fldChar w:fldCharType="separate"/>
        </w:r>
        <w:r w:rsidR="00FC0004">
          <w:rPr>
            <w:noProof/>
            <w:webHidden/>
          </w:rPr>
          <w:t>10</w:t>
        </w:r>
        <w:r w:rsidR="001E4EDE">
          <w:rPr>
            <w:noProof/>
            <w:webHidden/>
          </w:rPr>
          <w:fldChar w:fldCharType="end"/>
        </w:r>
      </w:hyperlink>
    </w:p>
    <w:p w14:paraId="6B2C921E" w14:textId="2B44C2CF"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5" w:history="1">
        <w:r w:rsidR="001E4EDE" w:rsidRPr="004B635D">
          <w:rPr>
            <w:rStyle w:val="Hyperlink"/>
            <w:noProof/>
          </w:rPr>
          <w:t>2.2.4 XAMPP</w:t>
        </w:r>
        <w:r w:rsidR="001E4EDE">
          <w:rPr>
            <w:noProof/>
            <w:webHidden/>
          </w:rPr>
          <w:tab/>
        </w:r>
        <w:r w:rsidR="001E4EDE">
          <w:rPr>
            <w:noProof/>
            <w:webHidden/>
          </w:rPr>
          <w:fldChar w:fldCharType="begin"/>
        </w:r>
        <w:r w:rsidR="001E4EDE">
          <w:rPr>
            <w:noProof/>
            <w:webHidden/>
          </w:rPr>
          <w:instrText xml:space="preserve"> PAGEREF _Toc113467545 \h </w:instrText>
        </w:r>
        <w:r w:rsidR="001E4EDE">
          <w:rPr>
            <w:noProof/>
            <w:webHidden/>
          </w:rPr>
        </w:r>
        <w:r w:rsidR="001E4EDE">
          <w:rPr>
            <w:noProof/>
            <w:webHidden/>
          </w:rPr>
          <w:fldChar w:fldCharType="separate"/>
        </w:r>
        <w:r w:rsidR="00FC0004">
          <w:rPr>
            <w:noProof/>
            <w:webHidden/>
          </w:rPr>
          <w:t>10</w:t>
        </w:r>
        <w:r w:rsidR="001E4EDE">
          <w:rPr>
            <w:noProof/>
            <w:webHidden/>
          </w:rPr>
          <w:fldChar w:fldCharType="end"/>
        </w:r>
      </w:hyperlink>
    </w:p>
    <w:p w14:paraId="27EE6822" w14:textId="73DC2E01"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6" w:history="1">
        <w:r w:rsidR="001E4EDE" w:rsidRPr="004B635D">
          <w:rPr>
            <w:rStyle w:val="Hyperlink"/>
            <w:noProof/>
          </w:rPr>
          <w:t xml:space="preserve">2.2.5 Apache </w:t>
        </w:r>
        <w:r w:rsidR="001E4EDE" w:rsidRPr="004B635D">
          <w:rPr>
            <w:rStyle w:val="Hyperlink"/>
            <w:i/>
            <w:iCs/>
            <w:noProof/>
          </w:rPr>
          <w:t>Web</w:t>
        </w:r>
        <w:r w:rsidR="001E4EDE" w:rsidRPr="004B635D">
          <w:rPr>
            <w:rStyle w:val="Hyperlink"/>
            <w:noProof/>
          </w:rPr>
          <w:t xml:space="preserve"> Server</w:t>
        </w:r>
        <w:r w:rsidR="001E4EDE">
          <w:rPr>
            <w:noProof/>
            <w:webHidden/>
          </w:rPr>
          <w:tab/>
        </w:r>
        <w:r w:rsidR="001E4EDE">
          <w:rPr>
            <w:noProof/>
            <w:webHidden/>
          </w:rPr>
          <w:fldChar w:fldCharType="begin"/>
        </w:r>
        <w:r w:rsidR="001E4EDE">
          <w:rPr>
            <w:noProof/>
            <w:webHidden/>
          </w:rPr>
          <w:instrText xml:space="preserve"> PAGEREF _Toc113467546 \h </w:instrText>
        </w:r>
        <w:r w:rsidR="001E4EDE">
          <w:rPr>
            <w:noProof/>
            <w:webHidden/>
          </w:rPr>
        </w:r>
        <w:r w:rsidR="001E4EDE">
          <w:rPr>
            <w:noProof/>
            <w:webHidden/>
          </w:rPr>
          <w:fldChar w:fldCharType="separate"/>
        </w:r>
        <w:r w:rsidR="00FC0004">
          <w:rPr>
            <w:noProof/>
            <w:webHidden/>
          </w:rPr>
          <w:t>10</w:t>
        </w:r>
        <w:r w:rsidR="001E4EDE">
          <w:rPr>
            <w:noProof/>
            <w:webHidden/>
          </w:rPr>
          <w:fldChar w:fldCharType="end"/>
        </w:r>
      </w:hyperlink>
    </w:p>
    <w:p w14:paraId="001DB51A" w14:textId="3A329AB2"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7" w:history="1">
        <w:r w:rsidR="001E4EDE" w:rsidRPr="004B635D">
          <w:rPr>
            <w:rStyle w:val="Hyperlink"/>
            <w:noProof/>
          </w:rPr>
          <w:t>2.2.6 MariaDB</w:t>
        </w:r>
        <w:r w:rsidR="001E4EDE">
          <w:rPr>
            <w:noProof/>
            <w:webHidden/>
          </w:rPr>
          <w:tab/>
        </w:r>
        <w:r w:rsidR="001E4EDE">
          <w:rPr>
            <w:noProof/>
            <w:webHidden/>
          </w:rPr>
          <w:fldChar w:fldCharType="begin"/>
        </w:r>
        <w:r w:rsidR="001E4EDE">
          <w:rPr>
            <w:noProof/>
            <w:webHidden/>
          </w:rPr>
          <w:instrText xml:space="preserve"> PAGEREF _Toc113467547 \h </w:instrText>
        </w:r>
        <w:r w:rsidR="001E4EDE">
          <w:rPr>
            <w:noProof/>
            <w:webHidden/>
          </w:rPr>
        </w:r>
        <w:r w:rsidR="001E4EDE">
          <w:rPr>
            <w:noProof/>
            <w:webHidden/>
          </w:rPr>
          <w:fldChar w:fldCharType="separate"/>
        </w:r>
        <w:r w:rsidR="00FC0004">
          <w:rPr>
            <w:noProof/>
            <w:webHidden/>
          </w:rPr>
          <w:t>11</w:t>
        </w:r>
        <w:r w:rsidR="001E4EDE">
          <w:rPr>
            <w:noProof/>
            <w:webHidden/>
          </w:rPr>
          <w:fldChar w:fldCharType="end"/>
        </w:r>
      </w:hyperlink>
    </w:p>
    <w:p w14:paraId="0EB94445" w14:textId="4AD252C4"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8" w:history="1">
        <w:r w:rsidR="001E4EDE" w:rsidRPr="004B635D">
          <w:rPr>
            <w:rStyle w:val="Hyperlink"/>
            <w:noProof/>
          </w:rPr>
          <w:t>2.2.7</w:t>
        </w:r>
        <w:r w:rsidR="001E4EDE" w:rsidRPr="004B635D">
          <w:rPr>
            <w:rStyle w:val="Hyperlink"/>
            <w:i/>
            <w:iCs/>
            <w:noProof/>
          </w:rPr>
          <w:t xml:space="preserve"> Hypertext Markup Languange</w:t>
        </w:r>
        <w:r w:rsidR="001E4EDE" w:rsidRPr="004B635D">
          <w:rPr>
            <w:rStyle w:val="Hyperlink"/>
            <w:noProof/>
          </w:rPr>
          <w:t xml:space="preserve"> (HTML)</w:t>
        </w:r>
        <w:r w:rsidR="001E4EDE">
          <w:rPr>
            <w:noProof/>
            <w:webHidden/>
          </w:rPr>
          <w:tab/>
        </w:r>
        <w:r w:rsidR="001E4EDE">
          <w:rPr>
            <w:noProof/>
            <w:webHidden/>
          </w:rPr>
          <w:fldChar w:fldCharType="begin"/>
        </w:r>
        <w:r w:rsidR="001E4EDE">
          <w:rPr>
            <w:noProof/>
            <w:webHidden/>
          </w:rPr>
          <w:instrText xml:space="preserve"> PAGEREF _Toc113467548 \h </w:instrText>
        </w:r>
        <w:r w:rsidR="001E4EDE">
          <w:rPr>
            <w:noProof/>
            <w:webHidden/>
          </w:rPr>
        </w:r>
        <w:r w:rsidR="001E4EDE">
          <w:rPr>
            <w:noProof/>
            <w:webHidden/>
          </w:rPr>
          <w:fldChar w:fldCharType="separate"/>
        </w:r>
        <w:r w:rsidR="00FC0004">
          <w:rPr>
            <w:noProof/>
            <w:webHidden/>
          </w:rPr>
          <w:t>11</w:t>
        </w:r>
        <w:r w:rsidR="001E4EDE">
          <w:rPr>
            <w:noProof/>
            <w:webHidden/>
          </w:rPr>
          <w:fldChar w:fldCharType="end"/>
        </w:r>
      </w:hyperlink>
    </w:p>
    <w:p w14:paraId="747CC9C8" w14:textId="72C0E092"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49" w:history="1">
        <w:r w:rsidR="001E4EDE" w:rsidRPr="004B635D">
          <w:rPr>
            <w:rStyle w:val="Hyperlink"/>
            <w:noProof/>
          </w:rPr>
          <w:t>2.2.8</w:t>
        </w:r>
        <w:r w:rsidR="001E4EDE" w:rsidRPr="004B635D">
          <w:rPr>
            <w:rStyle w:val="Hyperlink"/>
            <w:i/>
            <w:iCs/>
            <w:noProof/>
          </w:rPr>
          <w:t xml:space="preserve"> Cascading Style Sheets</w:t>
        </w:r>
        <w:r w:rsidR="001E4EDE" w:rsidRPr="004B635D">
          <w:rPr>
            <w:rStyle w:val="Hyperlink"/>
            <w:noProof/>
          </w:rPr>
          <w:t xml:space="preserve"> (CSS)</w:t>
        </w:r>
        <w:r w:rsidR="001E4EDE">
          <w:rPr>
            <w:noProof/>
            <w:webHidden/>
          </w:rPr>
          <w:tab/>
        </w:r>
        <w:r w:rsidR="001E4EDE">
          <w:rPr>
            <w:noProof/>
            <w:webHidden/>
          </w:rPr>
          <w:fldChar w:fldCharType="begin"/>
        </w:r>
        <w:r w:rsidR="001E4EDE">
          <w:rPr>
            <w:noProof/>
            <w:webHidden/>
          </w:rPr>
          <w:instrText xml:space="preserve"> PAGEREF _Toc113467549 \h </w:instrText>
        </w:r>
        <w:r w:rsidR="001E4EDE">
          <w:rPr>
            <w:noProof/>
            <w:webHidden/>
          </w:rPr>
        </w:r>
        <w:r w:rsidR="001E4EDE">
          <w:rPr>
            <w:noProof/>
            <w:webHidden/>
          </w:rPr>
          <w:fldChar w:fldCharType="separate"/>
        </w:r>
        <w:r w:rsidR="00FC0004">
          <w:rPr>
            <w:noProof/>
            <w:webHidden/>
          </w:rPr>
          <w:t>12</w:t>
        </w:r>
        <w:r w:rsidR="001E4EDE">
          <w:rPr>
            <w:noProof/>
            <w:webHidden/>
          </w:rPr>
          <w:fldChar w:fldCharType="end"/>
        </w:r>
      </w:hyperlink>
    </w:p>
    <w:p w14:paraId="7255E722" w14:textId="3ED31FFF"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50" w:history="1">
        <w:r w:rsidR="001E4EDE" w:rsidRPr="004B635D">
          <w:rPr>
            <w:rStyle w:val="Hyperlink"/>
            <w:noProof/>
          </w:rPr>
          <w:t>2.2.9</w:t>
        </w:r>
        <w:r w:rsidR="001E4EDE" w:rsidRPr="004B635D">
          <w:rPr>
            <w:rStyle w:val="Hyperlink"/>
            <w:i/>
            <w:iCs/>
            <w:noProof/>
          </w:rPr>
          <w:t xml:space="preserve"> Hypertext Pre-processor</w:t>
        </w:r>
        <w:r w:rsidR="001E4EDE" w:rsidRPr="004B635D">
          <w:rPr>
            <w:rStyle w:val="Hyperlink"/>
            <w:noProof/>
          </w:rPr>
          <w:t xml:space="preserve"> (PHP)</w:t>
        </w:r>
        <w:r w:rsidR="001E4EDE">
          <w:rPr>
            <w:noProof/>
            <w:webHidden/>
          </w:rPr>
          <w:tab/>
        </w:r>
        <w:r w:rsidR="001E4EDE">
          <w:rPr>
            <w:noProof/>
            <w:webHidden/>
          </w:rPr>
          <w:fldChar w:fldCharType="begin"/>
        </w:r>
        <w:r w:rsidR="001E4EDE">
          <w:rPr>
            <w:noProof/>
            <w:webHidden/>
          </w:rPr>
          <w:instrText xml:space="preserve"> PAGEREF _Toc113467550 \h </w:instrText>
        </w:r>
        <w:r w:rsidR="001E4EDE">
          <w:rPr>
            <w:noProof/>
            <w:webHidden/>
          </w:rPr>
        </w:r>
        <w:r w:rsidR="001E4EDE">
          <w:rPr>
            <w:noProof/>
            <w:webHidden/>
          </w:rPr>
          <w:fldChar w:fldCharType="separate"/>
        </w:r>
        <w:r w:rsidR="00FC0004">
          <w:rPr>
            <w:noProof/>
            <w:webHidden/>
          </w:rPr>
          <w:t>13</w:t>
        </w:r>
        <w:r w:rsidR="001E4EDE">
          <w:rPr>
            <w:noProof/>
            <w:webHidden/>
          </w:rPr>
          <w:fldChar w:fldCharType="end"/>
        </w:r>
      </w:hyperlink>
    </w:p>
    <w:p w14:paraId="649101E7" w14:textId="613F9D2F"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51" w:history="1">
        <w:r w:rsidR="001E4EDE" w:rsidRPr="004B635D">
          <w:rPr>
            <w:rStyle w:val="Hyperlink"/>
            <w:noProof/>
          </w:rPr>
          <w:t>2.2.10</w:t>
        </w:r>
        <w:r w:rsidR="001E4EDE" w:rsidRPr="004B635D">
          <w:rPr>
            <w:rStyle w:val="Hyperlink"/>
            <w:i/>
            <w:iCs/>
            <w:noProof/>
          </w:rPr>
          <w:t xml:space="preserve"> Framework </w:t>
        </w:r>
        <w:r w:rsidR="001E4EDE" w:rsidRPr="004B635D">
          <w:rPr>
            <w:rStyle w:val="Hyperlink"/>
            <w:noProof/>
          </w:rPr>
          <w:t>Laravel</w:t>
        </w:r>
        <w:r w:rsidR="001E4EDE">
          <w:rPr>
            <w:noProof/>
            <w:webHidden/>
          </w:rPr>
          <w:tab/>
        </w:r>
        <w:r w:rsidR="001E4EDE">
          <w:rPr>
            <w:noProof/>
            <w:webHidden/>
          </w:rPr>
          <w:fldChar w:fldCharType="begin"/>
        </w:r>
        <w:r w:rsidR="001E4EDE">
          <w:rPr>
            <w:noProof/>
            <w:webHidden/>
          </w:rPr>
          <w:instrText xml:space="preserve"> PAGEREF _Toc113467551 \h </w:instrText>
        </w:r>
        <w:r w:rsidR="001E4EDE">
          <w:rPr>
            <w:noProof/>
            <w:webHidden/>
          </w:rPr>
        </w:r>
        <w:r w:rsidR="001E4EDE">
          <w:rPr>
            <w:noProof/>
            <w:webHidden/>
          </w:rPr>
          <w:fldChar w:fldCharType="separate"/>
        </w:r>
        <w:r w:rsidR="00FC0004">
          <w:rPr>
            <w:noProof/>
            <w:webHidden/>
          </w:rPr>
          <w:t>14</w:t>
        </w:r>
        <w:r w:rsidR="001E4EDE">
          <w:rPr>
            <w:noProof/>
            <w:webHidden/>
          </w:rPr>
          <w:fldChar w:fldCharType="end"/>
        </w:r>
      </w:hyperlink>
    </w:p>
    <w:p w14:paraId="2A02F32E" w14:textId="5C72E0C7"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52" w:history="1">
        <w:r w:rsidR="001E4EDE" w:rsidRPr="004B635D">
          <w:rPr>
            <w:rStyle w:val="Hyperlink"/>
            <w:noProof/>
          </w:rPr>
          <w:t>2.2.11 Bootstrap</w:t>
        </w:r>
        <w:r w:rsidR="001E4EDE">
          <w:rPr>
            <w:noProof/>
            <w:webHidden/>
          </w:rPr>
          <w:tab/>
        </w:r>
        <w:r w:rsidR="001E4EDE">
          <w:rPr>
            <w:noProof/>
            <w:webHidden/>
          </w:rPr>
          <w:fldChar w:fldCharType="begin"/>
        </w:r>
        <w:r w:rsidR="001E4EDE">
          <w:rPr>
            <w:noProof/>
            <w:webHidden/>
          </w:rPr>
          <w:instrText xml:space="preserve"> PAGEREF _Toc113467552 \h </w:instrText>
        </w:r>
        <w:r w:rsidR="001E4EDE">
          <w:rPr>
            <w:noProof/>
            <w:webHidden/>
          </w:rPr>
        </w:r>
        <w:r w:rsidR="001E4EDE">
          <w:rPr>
            <w:noProof/>
            <w:webHidden/>
          </w:rPr>
          <w:fldChar w:fldCharType="separate"/>
        </w:r>
        <w:r w:rsidR="00FC0004">
          <w:rPr>
            <w:noProof/>
            <w:webHidden/>
          </w:rPr>
          <w:t>14</w:t>
        </w:r>
        <w:r w:rsidR="001E4EDE">
          <w:rPr>
            <w:noProof/>
            <w:webHidden/>
          </w:rPr>
          <w:fldChar w:fldCharType="end"/>
        </w:r>
      </w:hyperlink>
    </w:p>
    <w:p w14:paraId="4E37F3A4" w14:textId="5860DB58"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53" w:history="1">
        <w:r w:rsidR="001E4EDE" w:rsidRPr="004B635D">
          <w:rPr>
            <w:rStyle w:val="Hyperlink"/>
            <w:noProof/>
          </w:rPr>
          <w:t>2.2.12 Visual Studio Code</w:t>
        </w:r>
        <w:r w:rsidR="001E4EDE">
          <w:rPr>
            <w:noProof/>
            <w:webHidden/>
          </w:rPr>
          <w:tab/>
        </w:r>
        <w:r w:rsidR="001E4EDE">
          <w:rPr>
            <w:noProof/>
            <w:webHidden/>
          </w:rPr>
          <w:fldChar w:fldCharType="begin"/>
        </w:r>
        <w:r w:rsidR="001E4EDE">
          <w:rPr>
            <w:noProof/>
            <w:webHidden/>
          </w:rPr>
          <w:instrText xml:space="preserve"> PAGEREF _Toc113467553 \h </w:instrText>
        </w:r>
        <w:r w:rsidR="001E4EDE">
          <w:rPr>
            <w:noProof/>
            <w:webHidden/>
          </w:rPr>
        </w:r>
        <w:r w:rsidR="001E4EDE">
          <w:rPr>
            <w:noProof/>
            <w:webHidden/>
          </w:rPr>
          <w:fldChar w:fldCharType="separate"/>
        </w:r>
        <w:r w:rsidR="00FC0004">
          <w:rPr>
            <w:noProof/>
            <w:webHidden/>
          </w:rPr>
          <w:t>15</w:t>
        </w:r>
        <w:r w:rsidR="001E4EDE">
          <w:rPr>
            <w:noProof/>
            <w:webHidden/>
          </w:rPr>
          <w:fldChar w:fldCharType="end"/>
        </w:r>
      </w:hyperlink>
    </w:p>
    <w:p w14:paraId="538AC2CD" w14:textId="1ECB6B2E"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54" w:history="1">
        <w:r w:rsidR="001E4EDE" w:rsidRPr="004B635D">
          <w:rPr>
            <w:rStyle w:val="Hyperlink"/>
            <w:noProof/>
          </w:rPr>
          <w:t>BAB III PERANCANGAN SISTEM</w:t>
        </w:r>
        <w:r w:rsidR="001E4EDE">
          <w:rPr>
            <w:noProof/>
            <w:webHidden/>
          </w:rPr>
          <w:tab/>
        </w:r>
        <w:r w:rsidR="001E4EDE">
          <w:rPr>
            <w:noProof/>
            <w:webHidden/>
          </w:rPr>
          <w:fldChar w:fldCharType="begin"/>
        </w:r>
        <w:r w:rsidR="001E4EDE">
          <w:rPr>
            <w:noProof/>
            <w:webHidden/>
          </w:rPr>
          <w:instrText xml:space="preserve"> PAGEREF _Toc113467554 \h </w:instrText>
        </w:r>
        <w:r w:rsidR="001E4EDE">
          <w:rPr>
            <w:noProof/>
            <w:webHidden/>
          </w:rPr>
        </w:r>
        <w:r w:rsidR="001E4EDE">
          <w:rPr>
            <w:noProof/>
            <w:webHidden/>
          </w:rPr>
          <w:fldChar w:fldCharType="separate"/>
        </w:r>
        <w:r w:rsidR="00FC0004">
          <w:rPr>
            <w:noProof/>
            <w:webHidden/>
          </w:rPr>
          <w:t>16</w:t>
        </w:r>
        <w:r w:rsidR="001E4EDE">
          <w:rPr>
            <w:noProof/>
            <w:webHidden/>
          </w:rPr>
          <w:fldChar w:fldCharType="end"/>
        </w:r>
      </w:hyperlink>
    </w:p>
    <w:p w14:paraId="0D6025B7" w14:textId="0C6C679C"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55" w:history="1">
        <w:r w:rsidR="001E4EDE" w:rsidRPr="004B635D">
          <w:rPr>
            <w:rStyle w:val="Hyperlink"/>
            <w:noProof/>
            <w14:scene3d>
              <w14:camera w14:prst="orthographicFront"/>
              <w14:lightRig w14:rig="threePt" w14:dir="t">
                <w14:rot w14:lat="0" w14:lon="0" w14:rev="0"/>
              </w14:lightRig>
            </w14:scene3d>
          </w:rPr>
          <w:t>3.1</w:t>
        </w:r>
        <w:r w:rsidR="001E4EDE" w:rsidRPr="004B635D">
          <w:rPr>
            <w:rStyle w:val="Hyperlink"/>
            <w:noProof/>
          </w:rPr>
          <w:t xml:space="preserve"> Gambaran Sistem lama</w:t>
        </w:r>
        <w:r w:rsidR="001E4EDE">
          <w:rPr>
            <w:noProof/>
            <w:webHidden/>
          </w:rPr>
          <w:tab/>
        </w:r>
        <w:r w:rsidR="001E4EDE">
          <w:rPr>
            <w:noProof/>
            <w:webHidden/>
          </w:rPr>
          <w:fldChar w:fldCharType="begin"/>
        </w:r>
        <w:r w:rsidR="001E4EDE">
          <w:rPr>
            <w:noProof/>
            <w:webHidden/>
          </w:rPr>
          <w:instrText xml:space="preserve"> PAGEREF _Toc113467555 \h </w:instrText>
        </w:r>
        <w:r w:rsidR="001E4EDE">
          <w:rPr>
            <w:noProof/>
            <w:webHidden/>
          </w:rPr>
        </w:r>
        <w:r w:rsidR="001E4EDE">
          <w:rPr>
            <w:noProof/>
            <w:webHidden/>
          </w:rPr>
          <w:fldChar w:fldCharType="separate"/>
        </w:r>
        <w:r w:rsidR="00FC0004">
          <w:rPr>
            <w:noProof/>
            <w:webHidden/>
          </w:rPr>
          <w:t>16</w:t>
        </w:r>
        <w:r w:rsidR="001E4EDE">
          <w:rPr>
            <w:noProof/>
            <w:webHidden/>
          </w:rPr>
          <w:fldChar w:fldCharType="end"/>
        </w:r>
      </w:hyperlink>
    </w:p>
    <w:p w14:paraId="3C939EE5" w14:textId="760292D1"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56" w:history="1">
        <w:r w:rsidR="001E4EDE" w:rsidRPr="004B635D">
          <w:rPr>
            <w:rStyle w:val="Hyperlink"/>
            <w:noProof/>
            <w14:scene3d>
              <w14:camera w14:prst="orthographicFront"/>
              <w14:lightRig w14:rig="threePt" w14:dir="t">
                <w14:rot w14:lat="0" w14:lon="0" w14:rev="0"/>
              </w14:lightRig>
            </w14:scene3d>
          </w:rPr>
          <w:t>3.2</w:t>
        </w:r>
        <w:r w:rsidR="001E4EDE" w:rsidRPr="004B635D">
          <w:rPr>
            <w:rStyle w:val="Hyperlink"/>
            <w:noProof/>
          </w:rPr>
          <w:t xml:space="preserve"> Gambaran Sistem Baru</w:t>
        </w:r>
        <w:r w:rsidR="001E4EDE">
          <w:rPr>
            <w:noProof/>
            <w:webHidden/>
          </w:rPr>
          <w:tab/>
        </w:r>
        <w:r w:rsidR="001E4EDE">
          <w:rPr>
            <w:noProof/>
            <w:webHidden/>
          </w:rPr>
          <w:fldChar w:fldCharType="begin"/>
        </w:r>
        <w:r w:rsidR="001E4EDE">
          <w:rPr>
            <w:noProof/>
            <w:webHidden/>
          </w:rPr>
          <w:instrText xml:space="preserve"> PAGEREF _Toc113467556 \h </w:instrText>
        </w:r>
        <w:r w:rsidR="001E4EDE">
          <w:rPr>
            <w:noProof/>
            <w:webHidden/>
          </w:rPr>
        </w:r>
        <w:r w:rsidR="001E4EDE">
          <w:rPr>
            <w:noProof/>
            <w:webHidden/>
          </w:rPr>
          <w:fldChar w:fldCharType="separate"/>
        </w:r>
        <w:r w:rsidR="00FC0004">
          <w:rPr>
            <w:noProof/>
            <w:webHidden/>
          </w:rPr>
          <w:t>17</w:t>
        </w:r>
        <w:r w:rsidR="001E4EDE">
          <w:rPr>
            <w:noProof/>
            <w:webHidden/>
          </w:rPr>
          <w:fldChar w:fldCharType="end"/>
        </w:r>
      </w:hyperlink>
    </w:p>
    <w:p w14:paraId="064380A0" w14:textId="0832063E"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57" w:history="1">
        <w:r w:rsidR="001E4EDE" w:rsidRPr="004B635D">
          <w:rPr>
            <w:rStyle w:val="Hyperlink"/>
            <w:noProof/>
            <w14:scene3d>
              <w14:camera w14:prst="orthographicFront"/>
              <w14:lightRig w14:rig="threePt" w14:dir="t">
                <w14:rot w14:lat="0" w14:lon="0" w14:rev="0"/>
              </w14:lightRig>
            </w14:scene3d>
          </w:rPr>
          <w:t>3.3</w:t>
        </w:r>
        <w:r w:rsidR="001E4EDE" w:rsidRPr="004B635D">
          <w:rPr>
            <w:rStyle w:val="Hyperlink"/>
            <w:i/>
            <w:iCs/>
            <w:noProof/>
          </w:rPr>
          <w:t xml:space="preserve"> Listen to Customer</w:t>
        </w:r>
        <w:r w:rsidR="001E4EDE">
          <w:rPr>
            <w:noProof/>
            <w:webHidden/>
          </w:rPr>
          <w:tab/>
        </w:r>
        <w:r w:rsidR="001E4EDE">
          <w:rPr>
            <w:noProof/>
            <w:webHidden/>
          </w:rPr>
          <w:fldChar w:fldCharType="begin"/>
        </w:r>
        <w:r w:rsidR="001E4EDE">
          <w:rPr>
            <w:noProof/>
            <w:webHidden/>
          </w:rPr>
          <w:instrText xml:space="preserve"> PAGEREF _Toc113467557 \h </w:instrText>
        </w:r>
        <w:r w:rsidR="001E4EDE">
          <w:rPr>
            <w:noProof/>
            <w:webHidden/>
          </w:rPr>
        </w:r>
        <w:r w:rsidR="001E4EDE">
          <w:rPr>
            <w:noProof/>
            <w:webHidden/>
          </w:rPr>
          <w:fldChar w:fldCharType="separate"/>
        </w:r>
        <w:r w:rsidR="00FC0004">
          <w:rPr>
            <w:noProof/>
            <w:webHidden/>
          </w:rPr>
          <w:t>20</w:t>
        </w:r>
        <w:r w:rsidR="001E4EDE">
          <w:rPr>
            <w:noProof/>
            <w:webHidden/>
          </w:rPr>
          <w:fldChar w:fldCharType="end"/>
        </w:r>
      </w:hyperlink>
    </w:p>
    <w:p w14:paraId="66AA2DE6" w14:textId="0CA6B6DC"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58" w:history="1">
        <w:r w:rsidR="001E4EDE" w:rsidRPr="004B635D">
          <w:rPr>
            <w:rStyle w:val="Hyperlink"/>
            <w:noProof/>
          </w:rPr>
          <w:t>3.3.1 Pemodelan Sistem</w:t>
        </w:r>
        <w:r w:rsidR="001E4EDE">
          <w:rPr>
            <w:noProof/>
            <w:webHidden/>
          </w:rPr>
          <w:tab/>
        </w:r>
        <w:r w:rsidR="001E4EDE">
          <w:rPr>
            <w:noProof/>
            <w:webHidden/>
          </w:rPr>
          <w:fldChar w:fldCharType="begin"/>
        </w:r>
        <w:r w:rsidR="001E4EDE">
          <w:rPr>
            <w:noProof/>
            <w:webHidden/>
          </w:rPr>
          <w:instrText xml:space="preserve"> PAGEREF _Toc113467558 \h </w:instrText>
        </w:r>
        <w:r w:rsidR="001E4EDE">
          <w:rPr>
            <w:noProof/>
            <w:webHidden/>
          </w:rPr>
        </w:r>
        <w:r w:rsidR="001E4EDE">
          <w:rPr>
            <w:noProof/>
            <w:webHidden/>
          </w:rPr>
          <w:fldChar w:fldCharType="separate"/>
        </w:r>
        <w:r w:rsidR="00FC0004">
          <w:rPr>
            <w:noProof/>
            <w:webHidden/>
          </w:rPr>
          <w:t>20</w:t>
        </w:r>
        <w:r w:rsidR="001E4EDE">
          <w:rPr>
            <w:noProof/>
            <w:webHidden/>
          </w:rPr>
          <w:fldChar w:fldCharType="end"/>
        </w:r>
      </w:hyperlink>
    </w:p>
    <w:p w14:paraId="29AFBE1A" w14:textId="0D21F033"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59" w:history="1">
        <w:r w:rsidR="001E4EDE" w:rsidRPr="004B635D">
          <w:rPr>
            <w:rStyle w:val="Hyperlink"/>
            <w:noProof/>
          </w:rPr>
          <w:t>3.3.2 Deskripsi Aktor</w:t>
        </w:r>
        <w:r w:rsidR="001E4EDE">
          <w:rPr>
            <w:noProof/>
            <w:webHidden/>
          </w:rPr>
          <w:tab/>
        </w:r>
        <w:r w:rsidR="001E4EDE">
          <w:rPr>
            <w:noProof/>
            <w:webHidden/>
          </w:rPr>
          <w:fldChar w:fldCharType="begin"/>
        </w:r>
        <w:r w:rsidR="001E4EDE">
          <w:rPr>
            <w:noProof/>
            <w:webHidden/>
          </w:rPr>
          <w:instrText xml:space="preserve"> PAGEREF _Toc113467559 \h </w:instrText>
        </w:r>
        <w:r w:rsidR="001E4EDE">
          <w:rPr>
            <w:noProof/>
            <w:webHidden/>
          </w:rPr>
        </w:r>
        <w:r w:rsidR="001E4EDE">
          <w:rPr>
            <w:noProof/>
            <w:webHidden/>
          </w:rPr>
          <w:fldChar w:fldCharType="separate"/>
        </w:r>
        <w:r w:rsidR="00FC0004">
          <w:rPr>
            <w:noProof/>
            <w:webHidden/>
          </w:rPr>
          <w:t>24</w:t>
        </w:r>
        <w:r w:rsidR="001E4EDE">
          <w:rPr>
            <w:noProof/>
            <w:webHidden/>
          </w:rPr>
          <w:fldChar w:fldCharType="end"/>
        </w:r>
      </w:hyperlink>
    </w:p>
    <w:p w14:paraId="561CB459" w14:textId="6752FDA2"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0" w:history="1">
        <w:r w:rsidR="001E4EDE" w:rsidRPr="004B635D">
          <w:rPr>
            <w:rStyle w:val="Hyperlink"/>
            <w:noProof/>
          </w:rPr>
          <w:t>3.3.3 Deskripsi Use Case</w:t>
        </w:r>
        <w:r w:rsidR="001E4EDE">
          <w:rPr>
            <w:noProof/>
            <w:webHidden/>
          </w:rPr>
          <w:tab/>
        </w:r>
        <w:r w:rsidR="001E4EDE">
          <w:rPr>
            <w:noProof/>
            <w:webHidden/>
          </w:rPr>
          <w:fldChar w:fldCharType="begin"/>
        </w:r>
        <w:r w:rsidR="001E4EDE">
          <w:rPr>
            <w:noProof/>
            <w:webHidden/>
          </w:rPr>
          <w:instrText xml:space="preserve"> PAGEREF _Toc113467560 \h </w:instrText>
        </w:r>
        <w:r w:rsidR="001E4EDE">
          <w:rPr>
            <w:noProof/>
            <w:webHidden/>
          </w:rPr>
        </w:r>
        <w:r w:rsidR="001E4EDE">
          <w:rPr>
            <w:noProof/>
            <w:webHidden/>
          </w:rPr>
          <w:fldChar w:fldCharType="separate"/>
        </w:r>
        <w:r w:rsidR="00FC0004">
          <w:rPr>
            <w:noProof/>
            <w:webHidden/>
          </w:rPr>
          <w:t>24</w:t>
        </w:r>
        <w:r w:rsidR="001E4EDE">
          <w:rPr>
            <w:noProof/>
            <w:webHidden/>
          </w:rPr>
          <w:fldChar w:fldCharType="end"/>
        </w:r>
      </w:hyperlink>
    </w:p>
    <w:p w14:paraId="263FB06C" w14:textId="24B7018F"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1" w:history="1">
        <w:r w:rsidR="001E4EDE" w:rsidRPr="004B635D">
          <w:rPr>
            <w:rStyle w:val="Hyperlink"/>
            <w:noProof/>
          </w:rPr>
          <w:t>3.3.4 Use Case Scenario</w:t>
        </w:r>
        <w:r w:rsidR="001E4EDE">
          <w:rPr>
            <w:noProof/>
            <w:webHidden/>
          </w:rPr>
          <w:tab/>
        </w:r>
        <w:r w:rsidR="001E4EDE">
          <w:rPr>
            <w:noProof/>
            <w:webHidden/>
          </w:rPr>
          <w:fldChar w:fldCharType="begin"/>
        </w:r>
        <w:r w:rsidR="001E4EDE">
          <w:rPr>
            <w:noProof/>
            <w:webHidden/>
          </w:rPr>
          <w:instrText xml:space="preserve"> PAGEREF _Toc113467561 \h </w:instrText>
        </w:r>
        <w:r w:rsidR="001E4EDE">
          <w:rPr>
            <w:noProof/>
            <w:webHidden/>
          </w:rPr>
        </w:r>
        <w:r w:rsidR="001E4EDE">
          <w:rPr>
            <w:noProof/>
            <w:webHidden/>
          </w:rPr>
          <w:fldChar w:fldCharType="separate"/>
        </w:r>
        <w:r w:rsidR="00FC0004">
          <w:rPr>
            <w:noProof/>
            <w:webHidden/>
          </w:rPr>
          <w:t>25</w:t>
        </w:r>
        <w:r w:rsidR="001E4EDE">
          <w:rPr>
            <w:noProof/>
            <w:webHidden/>
          </w:rPr>
          <w:fldChar w:fldCharType="end"/>
        </w:r>
      </w:hyperlink>
    </w:p>
    <w:p w14:paraId="745FDCE6" w14:textId="3717DEC9"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62" w:history="1">
        <w:r w:rsidR="001E4EDE" w:rsidRPr="004B635D">
          <w:rPr>
            <w:rStyle w:val="Hyperlink"/>
            <w:noProof/>
            <w14:scene3d>
              <w14:camera w14:prst="orthographicFront"/>
              <w14:lightRig w14:rig="threePt" w14:dir="t">
                <w14:rot w14:lat="0" w14:lon="0" w14:rev="0"/>
              </w14:lightRig>
            </w14:scene3d>
          </w:rPr>
          <w:t>3.4</w:t>
        </w:r>
        <w:r w:rsidR="001E4EDE" w:rsidRPr="004B635D">
          <w:rPr>
            <w:rStyle w:val="Hyperlink"/>
            <w:noProof/>
          </w:rPr>
          <w:t xml:space="preserve"> Build and Revise Mockup</w:t>
        </w:r>
        <w:r w:rsidR="001E4EDE">
          <w:rPr>
            <w:noProof/>
            <w:webHidden/>
          </w:rPr>
          <w:tab/>
        </w:r>
        <w:r w:rsidR="001E4EDE">
          <w:rPr>
            <w:noProof/>
            <w:webHidden/>
          </w:rPr>
          <w:fldChar w:fldCharType="begin"/>
        </w:r>
        <w:r w:rsidR="001E4EDE">
          <w:rPr>
            <w:noProof/>
            <w:webHidden/>
          </w:rPr>
          <w:instrText xml:space="preserve"> PAGEREF _Toc113467562 \h </w:instrText>
        </w:r>
        <w:r w:rsidR="001E4EDE">
          <w:rPr>
            <w:noProof/>
            <w:webHidden/>
          </w:rPr>
        </w:r>
        <w:r w:rsidR="001E4EDE">
          <w:rPr>
            <w:noProof/>
            <w:webHidden/>
          </w:rPr>
          <w:fldChar w:fldCharType="separate"/>
        </w:r>
        <w:r w:rsidR="00FC0004">
          <w:rPr>
            <w:noProof/>
            <w:webHidden/>
          </w:rPr>
          <w:t>32</w:t>
        </w:r>
        <w:r w:rsidR="001E4EDE">
          <w:rPr>
            <w:noProof/>
            <w:webHidden/>
          </w:rPr>
          <w:fldChar w:fldCharType="end"/>
        </w:r>
      </w:hyperlink>
    </w:p>
    <w:p w14:paraId="1CAA5034" w14:textId="5CFDF270"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3" w:history="1">
        <w:r w:rsidR="001E4EDE" w:rsidRPr="004B635D">
          <w:rPr>
            <w:rStyle w:val="Hyperlink"/>
            <w:noProof/>
          </w:rPr>
          <w:t>3.4.1 Tampilan Umum</w:t>
        </w:r>
        <w:r w:rsidR="001E4EDE">
          <w:rPr>
            <w:noProof/>
            <w:webHidden/>
          </w:rPr>
          <w:tab/>
        </w:r>
        <w:r w:rsidR="001E4EDE">
          <w:rPr>
            <w:noProof/>
            <w:webHidden/>
          </w:rPr>
          <w:fldChar w:fldCharType="begin"/>
        </w:r>
        <w:r w:rsidR="001E4EDE">
          <w:rPr>
            <w:noProof/>
            <w:webHidden/>
          </w:rPr>
          <w:instrText xml:space="preserve"> PAGEREF _Toc113467563 \h </w:instrText>
        </w:r>
        <w:r w:rsidR="001E4EDE">
          <w:rPr>
            <w:noProof/>
            <w:webHidden/>
          </w:rPr>
        </w:r>
        <w:r w:rsidR="001E4EDE">
          <w:rPr>
            <w:noProof/>
            <w:webHidden/>
          </w:rPr>
          <w:fldChar w:fldCharType="separate"/>
        </w:r>
        <w:r w:rsidR="00FC0004">
          <w:rPr>
            <w:noProof/>
            <w:webHidden/>
          </w:rPr>
          <w:t>33</w:t>
        </w:r>
        <w:r w:rsidR="001E4EDE">
          <w:rPr>
            <w:noProof/>
            <w:webHidden/>
          </w:rPr>
          <w:fldChar w:fldCharType="end"/>
        </w:r>
      </w:hyperlink>
    </w:p>
    <w:p w14:paraId="4CD39D0D" w14:textId="6A03516F"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4" w:history="1">
        <w:r w:rsidR="001E4EDE" w:rsidRPr="004B635D">
          <w:rPr>
            <w:rStyle w:val="Hyperlink"/>
            <w:noProof/>
          </w:rPr>
          <w:t>3.4.2 Tampilan Staf Tu Setelah Sudah Login</w:t>
        </w:r>
        <w:r w:rsidR="001E4EDE">
          <w:rPr>
            <w:noProof/>
            <w:webHidden/>
          </w:rPr>
          <w:tab/>
        </w:r>
        <w:r w:rsidR="001E4EDE">
          <w:rPr>
            <w:noProof/>
            <w:webHidden/>
          </w:rPr>
          <w:fldChar w:fldCharType="begin"/>
        </w:r>
        <w:r w:rsidR="001E4EDE">
          <w:rPr>
            <w:noProof/>
            <w:webHidden/>
          </w:rPr>
          <w:instrText xml:space="preserve"> PAGEREF _Toc113467564 \h </w:instrText>
        </w:r>
        <w:r w:rsidR="001E4EDE">
          <w:rPr>
            <w:noProof/>
            <w:webHidden/>
          </w:rPr>
        </w:r>
        <w:r w:rsidR="001E4EDE">
          <w:rPr>
            <w:noProof/>
            <w:webHidden/>
          </w:rPr>
          <w:fldChar w:fldCharType="separate"/>
        </w:r>
        <w:r w:rsidR="00FC0004">
          <w:rPr>
            <w:noProof/>
            <w:webHidden/>
          </w:rPr>
          <w:t>40</w:t>
        </w:r>
        <w:r w:rsidR="001E4EDE">
          <w:rPr>
            <w:noProof/>
            <w:webHidden/>
          </w:rPr>
          <w:fldChar w:fldCharType="end"/>
        </w:r>
      </w:hyperlink>
    </w:p>
    <w:p w14:paraId="6D3CE478" w14:textId="7758D6BB"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5" w:history="1">
        <w:r w:rsidR="001E4EDE" w:rsidRPr="004B635D">
          <w:rPr>
            <w:rStyle w:val="Hyperlink"/>
            <w:noProof/>
          </w:rPr>
          <w:t>3.4.3 Tampilan BPJ Setelah Sudah Login</w:t>
        </w:r>
        <w:r w:rsidR="001E4EDE">
          <w:rPr>
            <w:noProof/>
            <w:webHidden/>
          </w:rPr>
          <w:tab/>
        </w:r>
        <w:r w:rsidR="001E4EDE">
          <w:rPr>
            <w:noProof/>
            <w:webHidden/>
          </w:rPr>
          <w:fldChar w:fldCharType="begin"/>
        </w:r>
        <w:r w:rsidR="001E4EDE">
          <w:rPr>
            <w:noProof/>
            <w:webHidden/>
          </w:rPr>
          <w:instrText xml:space="preserve"> PAGEREF _Toc113467565 \h </w:instrText>
        </w:r>
        <w:r w:rsidR="001E4EDE">
          <w:rPr>
            <w:noProof/>
            <w:webHidden/>
          </w:rPr>
        </w:r>
        <w:r w:rsidR="001E4EDE">
          <w:rPr>
            <w:noProof/>
            <w:webHidden/>
          </w:rPr>
          <w:fldChar w:fldCharType="separate"/>
        </w:r>
        <w:r w:rsidR="00FC0004">
          <w:rPr>
            <w:noProof/>
            <w:webHidden/>
          </w:rPr>
          <w:t>64</w:t>
        </w:r>
        <w:r w:rsidR="001E4EDE">
          <w:rPr>
            <w:noProof/>
            <w:webHidden/>
          </w:rPr>
          <w:fldChar w:fldCharType="end"/>
        </w:r>
      </w:hyperlink>
    </w:p>
    <w:p w14:paraId="5415CD3F" w14:textId="053C3D39"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66" w:history="1">
        <w:r w:rsidR="001E4EDE" w:rsidRPr="004B635D">
          <w:rPr>
            <w:rStyle w:val="Hyperlink"/>
            <w:noProof/>
            <w14:scene3d>
              <w14:camera w14:prst="orthographicFront"/>
              <w14:lightRig w14:rig="threePt" w14:dir="t">
                <w14:rot w14:lat="0" w14:lon="0" w14:rev="0"/>
              </w14:lightRig>
            </w14:scene3d>
          </w:rPr>
          <w:t>3.5</w:t>
        </w:r>
        <w:r w:rsidR="001E4EDE" w:rsidRPr="004B635D">
          <w:rPr>
            <w:rStyle w:val="Hyperlink"/>
            <w:noProof/>
          </w:rPr>
          <w:t xml:space="preserve"> Rancangan Database</w:t>
        </w:r>
        <w:r w:rsidR="001E4EDE">
          <w:rPr>
            <w:noProof/>
            <w:webHidden/>
          </w:rPr>
          <w:tab/>
        </w:r>
        <w:r w:rsidR="001E4EDE">
          <w:rPr>
            <w:noProof/>
            <w:webHidden/>
          </w:rPr>
          <w:fldChar w:fldCharType="begin"/>
        </w:r>
        <w:r w:rsidR="001E4EDE">
          <w:rPr>
            <w:noProof/>
            <w:webHidden/>
          </w:rPr>
          <w:instrText xml:space="preserve"> PAGEREF _Toc113467566 \h </w:instrText>
        </w:r>
        <w:r w:rsidR="001E4EDE">
          <w:rPr>
            <w:noProof/>
            <w:webHidden/>
          </w:rPr>
        </w:r>
        <w:r w:rsidR="001E4EDE">
          <w:rPr>
            <w:noProof/>
            <w:webHidden/>
          </w:rPr>
          <w:fldChar w:fldCharType="separate"/>
        </w:r>
        <w:r w:rsidR="00FC0004">
          <w:rPr>
            <w:noProof/>
            <w:webHidden/>
          </w:rPr>
          <w:t>78</w:t>
        </w:r>
        <w:r w:rsidR="001E4EDE">
          <w:rPr>
            <w:noProof/>
            <w:webHidden/>
          </w:rPr>
          <w:fldChar w:fldCharType="end"/>
        </w:r>
      </w:hyperlink>
    </w:p>
    <w:p w14:paraId="636FDB40" w14:textId="32375D88"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7" w:history="1">
        <w:r w:rsidR="001E4EDE" w:rsidRPr="004B635D">
          <w:rPr>
            <w:rStyle w:val="Hyperlink"/>
            <w:noProof/>
          </w:rPr>
          <w:t>3.5.1 Struktur Tabel</w:t>
        </w:r>
        <w:r w:rsidR="001E4EDE">
          <w:rPr>
            <w:noProof/>
            <w:webHidden/>
          </w:rPr>
          <w:tab/>
        </w:r>
        <w:r w:rsidR="001E4EDE">
          <w:rPr>
            <w:noProof/>
            <w:webHidden/>
          </w:rPr>
          <w:fldChar w:fldCharType="begin"/>
        </w:r>
        <w:r w:rsidR="001E4EDE">
          <w:rPr>
            <w:noProof/>
            <w:webHidden/>
          </w:rPr>
          <w:instrText xml:space="preserve"> PAGEREF _Toc113467567 \h </w:instrText>
        </w:r>
        <w:r w:rsidR="001E4EDE">
          <w:rPr>
            <w:noProof/>
            <w:webHidden/>
          </w:rPr>
        </w:r>
        <w:r w:rsidR="001E4EDE">
          <w:rPr>
            <w:noProof/>
            <w:webHidden/>
          </w:rPr>
          <w:fldChar w:fldCharType="separate"/>
        </w:r>
        <w:r w:rsidR="00FC0004">
          <w:rPr>
            <w:noProof/>
            <w:webHidden/>
          </w:rPr>
          <w:t>78</w:t>
        </w:r>
        <w:r w:rsidR="001E4EDE">
          <w:rPr>
            <w:noProof/>
            <w:webHidden/>
          </w:rPr>
          <w:fldChar w:fldCharType="end"/>
        </w:r>
      </w:hyperlink>
    </w:p>
    <w:p w14:paraId="553B1FA2" w14:textId="12319769"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68" w:history="1">
        <w:r w:rsidR="001E4EDE" w:rsidRPr="004B635D">
          <w:rPr>
            <w:rStyle w:val="Hyperlink"/>
            <w:noProof/>
          </w:rPr>
          <w:t>3.5.2 Relasi Tabel</w:t>
        </w:r>
        <w:r w:rsidR="001E4EDE">
          <w:rPr>
            <w:noProof/>
            <w:webHidden/>
          </w:rPr>
          <w:tab/>
        </w:r>
        <w:r w:rsidR="001E4EDE">
          <w:rPr>
            <w:noProof/>
            <w:webHidden/>
          </w:rPr>
          <w:fldChar w:fldCharType="begin"/>
        </w:r>
        <w:r w:rsidR="001E4EDE">
          <w:rPr>
            <w:noProof/>
            <w:webHidden/>
          </w:rPr>
          <w:instrText xml:space="preserve"> PAGEREF _Toc113467568 \h </w:instrText>
        </w:r>
        <w:r w:rsidR="001E4EDE">
          <w:rPr>
            <w:noProof/>
            <w:webHidden/>
          </w:rPr>
        </w:r>
        <w:r w:rsidR="001E4EDE">
          <w:rPr>
            <w:noProof/>
            <w:webHidden/>
          </w:rPr>
          <w:fldChar w:fldCharType="separate"/>
        </w:r>
        <w:r w:rsidR="00FC0004">
          <w:rPr>
            <w:noProof/>
            <w:webHidden/>
          </w:rPr>
          <w:t>90</w:t>
        </w:r>
        <w:r w:rsidR="001E4EDE">
          <w:rPr>
            <w:noProof/>
            <w:webHidden/>
          </w:rPr>
          <w:fldChar w:fldCharType="end"/>
        </w:r>
      </w:hyperlink>
    </w:p>
    <w:p w14:paraId="58396D94" w14:textId="3CEFF554"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69" w:history="1">
        <w:r w:rsidR="001E4EDE" w:rsidRPr="004B635D">
          <w:rPr>
            <w:rStyle w:val="Hyperlink"/>
            <w:noProof/>
          </w:rPr>
          <w:t>BAB IV HASIL DAN PEMBAHASAN</w:t>
        </w:r>
        <w:r w:rsidR="001E4EDE">
          <w:rPr>
            <w:noProof/>
            <w:webHidden/>
          </w:rPr>
          <w:tab/>
        </w:r>
        <w:r w:rsidR="001E4EDE">
          <w:rPr>
            <w:noProof/>
            <w:webHidden/>
          </w:rPr>
          <w:fldChar w:fldCharType="begin"/>
        </w:r>
        <w:r w:rsidR="001E4EDE">
          <w:rPr>
            <w:noProof/>
            <w:webHidden/>
          </w:rPr>
          <w:instrText xml:space="preserve"> PAGEREF _Toc113467569 \h </w:instrText>
        </w:r>
        <w:r w:rsidR="001E4EDE">
          <w:rPr>
            <w:noProof/>
            <w:webHidden/>
          </w:rPr>
        </w:r>
        <w:r w:rsidR="001E4EDE">
          <w:rPr>
            <w:noProof/>
            <w:webHidden/>
          </w:rPr>
          <w:fldChar w:fldCharType="separate"/>
        </w:r>
        <w:r w:rsidR="00FC0004">
          <w:rPr>
            <w:noProof/>
            <w:webHidden/>
          </w:rPr>
          <w:t>91</w:t>
        </w:r>
        <w:r w:rsidR="001E4EDE">
          <w:rPr>
            <w:noProof/>
            <w:webHidden/>
          </w:rPr>
          <w:fldChar w:fldCharType="end"/>
        </w:r>
      </w:hyperlink>
    </w:p>
    <w:p w14:paraId="2E2DBDE7" w14:textId="04F5C519"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70" w:history="1">
        <w:r w:rsidR="001E4EDE" w:rsidRPr="004B635D">
          <w:rPr>
            <w:rStyle w:val="Hyperlink"/>
            <w:noProof/>
            <w14:scene3d>
              <w14:camera w14:prst="orthographicFront"/>
              <w14:lightRig w14:rig="threePt" w14:dir="t">
                <w14:rot w14:lat="0" w14:lon="0" w14:rev="0"/>
              </w14:lightRig>
            </w14:scene3d>
          </w:rPr>
          <w:t>4.1</w:t>
        </w:r>
        <w:r w:rsidR="001E4EDE" w:rsidRPr="004B635D">
          <w:rPr>
            <w:rStyle w:val="Hyperlink"/>
            <w:noProof/>
          </w:rPr>
          <w:t xml:space="preserve"> Implementasi Antarmuka Pengguna</w:t>
        </w:r>
        <w:r w:rsidR="001E4EDE">
          <w:rPr>
            <w:noProof/>
            <w:webHidden/>
          </w:rPr>
          <w:tab/>
        </w:r>
        <w:r w:rsidR="001E4EDE">
          <w:rPr>
            <w:noProof/>
            <w:webHidden/>
          </w:rPr>
          <w:fldChar w:fldCharType="begin"/>
        </w:r>
        <w:r w:rsidR="001E4EDE">
          <w:rPr>
            <w:noProof/>
            <w:webHidden/>
          </w:rPr>
          <w:instrText xml:space="preserve"> PAGEREF _Toc113467570 \h </w:instrText>
        </w:r>
        <w:r w:rsidR="001E4EDE">
          <w:rPr>
            <w:noProof/>
            <w:webHidden/>
          </w:rPr>
        </w:r>
        <w:r w:rsidR="001E4EDE">
          <w:rPr>
            <w:noProof/>
            <w:webHidden/>
          </w:rPr>
          <w:fldChar w:fldCharType="separate"/>
        </w:r>
        <w:r w:rsidR="00FC0004">
          <w:rPr>
            <w:noProof/>
            <w:webHidden/>
          </w:rPr>
          <w:t>91</w:t>
        </w:r>
        <w:r w:rsidR="001E4EDE">
          <w:rPr>
            <w:noProof/>
            <w:webHidden/>
          </w:rPr>
          <w:fldChar w:fldCharType="end"/>
        </w:r>
      </w:hyperlink>
    </w:p>
    <w:p w14:paraId="2BDB196A" w14:textId="322E651B"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71" w:history="1">
        <w:r w:rsidR="001E4EDE" w:rsidRPr="004B635D">
          <w:rPr>
            <w:rStyle w:val="Hyperlink"/>
            <w:noProof/>
          </w:rPr>
          <w:t>4.1.1 Tampilan Umum</w:t>
        </w:r>
        <w:r w:rsidR="001E4EDE">
          <w:rPr>
            <w:noProof/>
            <w:webHidden/>
          </w:rPr>
          <w:tab/>
        </w:r>
        <w:r w:rsidR="001E4EDE">
          <w:rPr>
            <w:noProof/>
            <w:webHidden/>
          </w:rPr>
          <w:fldChar w:fldCharType="begin"/>
        </w:r>
        <w:r w:rsidR="001E4EDE">
          <w:rPr>
            <w:noProof/>
            <w:webHidden/>
          </w:rPr>
          <w:instrText xml:space="preserve"> PAGEREF _Toc113467571 \h </w:instrText>
        </w:r>
        <w:r w:rsidR="001E4EDE">
          <w:rPr>
            <w:noProof/>
            <w:webHidden/>
          </w:rPr>
        </w:r>
        <w:r w:rsidR="001E4EDE">
          <w:rPr>
            <w:noProof/>
            <w:webHidden/>
          </w:rPr>
          <w:fldChar w:fldCharType="separate"/>
        </w:r>
        <w:r w:rsidR="00FC0004">
          <w:rPr>
            <w:noProof/>
            <w:webHidden/>
          </w:rPr>
          <w:t>91</w:t>
        </w:r>
        <w:r w:rsidR="001E4EDE">
          <w:rPr>
            <w:noProof/>
            <w:webHidden/>
          </w:rPr>
          <w:fldChar w:fldCharType="end"/>
        </w:r>
      </w:hyperlink>
    </w:p>
    <w:p w14:paraId="0F6AD0D3" w14:textId="7461EEAE"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72" w:history="1">
        <w:r w:rsidR="001E4EDE" w:rsidRPr="004B635D">
          <w:rPr>
            <w:rStyle w:val="Hyperlink"/>
            <w:noProof/>
          </w:rPr>
          <w:t>4.1.2 Tampilan Staf Tu Setelah Sudah Login</w:t>
        </w:r>
        <w:r w:rsidR="001E4EDE">
          <w:rPr>
            <w:noProof/>
            <w:webHidden/>
          </w:rPr>
          <w:tab/>
        </w:r>
        <w:r w:rsidR="001E4EDE">
          <w:rPr>
            <w:noProof/>
            <w:webHidden/>
          </w:rPr>
          <w:fldChar w:fldCharType="begin"/>
        </w:r>
        <w:r w:rsidR="001E4EDE">
          <w:rPr>
            <w:noProof/>
            <w:webHidden/>
          </w:rPr>
          <w:instrText xml:space="preserve"> PAGEREF _Toc113467572 \h </w:instrText>
        </w:r>
        <w:r w:rsidR="001E4EDE">
          <w:rPr>
            <w:noProof/>
            <w:webHidden/>
          </w:rPr>
        </w:r>
        <w:r w:rsidR="001E4EDE">
          <w:rPr>
            <w:noProof/>
            <w:webHidden/>
          </w:rPr>
          <w:fldChar w:fldCharType="separate"/>
        </w:r>
        <w:r w:rsidR="00FC0004">
          <w:rPr>
            <w:noProof/>
            <w:webHidden/>
          </w:rPr>
          <w:t>100</w:t>
        </w:r>
        <w:r w:rsidR="001E4EDE">
          <w:rPr>
            <w:noProof/>
            <w:webHidden/>
          </w:rPr>
          <w:fldChar w:fldCharType="end"/>
        </w:r>
      </w:hyperlink>
    </w:p>
    <w:p w14:paraId="0FD9F5EA" w14:textId="043BFEF3"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73" w:history="1">
        <w:r w:rsidR="001E4EDE" w:rsidRPr="004B635D">
          <w:rPr>
            <w:rStyle w:val="Hyperlink"/>
            <w:noProof/>
          </w:rPr>
          <w:t>4.1.3 Tampilan Bpj Setelah Sudah Login</w:t>
        </w:r>
        <w:r w:rsidR="001E4EDE">
          <w:rPr>
            <w:noProof/>
            <w:webHidden/>
          </w:rPr>
          <w:tab/>
        </w:r>
        <w:r w:rsidR="001E4EDE">
          <w:rPr>
            <w:noProof/>
            <w:webHidden/>
          </w:rPr>
          <w:fldChar w:fldCharType="begin"/>
        </w:r>
        <w:r w:rsidR="001E4EDE">
          <w:rPr>
            <w:noProof/>
            <w:webHidden/>
          </w:rPr>
          <w:instrText xml:space="preserve"> PAGEREF _Toc113467573 \h </w:instrText>
        </w:r>
        <w:r w:rsidR="001E4EDE">
          <w:rPr>
            <w:noProof/>
            <w:webHidden/>
          </w:rPr>
        </w:r>
        <w:r w:rsidR="001E4EDE">
          <w:rPr>
            <w:noProof/>
            <w:webHidden/>
          </w:rPr>
          <w:fldChar w:fldCharType="separate"/>
        </w:r>
        <w:r w:rsidR="00FC0004">
          <w:rPr>
            <w:noProof/>
            <w:webHidden/>
          </w:rPr>
          <w:t>118</w:t>
        </w:r>
        <w:r w:rsidR="001E4EDE">
          <w:rPr>
            <w:noProof/>
            <w:webHidden/>
          </w:rPr>
          <w:fldChar w:fldCharType="end"/>
        </w:r>
      </w:hyperlink>
    </w:p>
    <w:p w14:paraId="37BBBB85" w14:textId="655A3B82"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74" w:history="1">
        <w:r w:rsidR="001E4EDE" w:rsidRPr="004B635D">
          <w:rPr>
            <w:rStyle w:val="Hyperlink"/>
            <w:noProof/>
            <w14:scene3d>
              <w14:camera w14:prst="orthographicFront"/>
              <w14:lightRig w14:rig="threePt" w14:dir="t">
                <w14:rot w14:lat="0" w14:lon="0" w14:rev="0"/>
              </w14:lightRig>
            </w14:scene3d>
          </w:rPr>
          <w:t>4.2</w:t>
        </w:r>
        <w:r w:rsidR="001E4EDE" w:rsidRPr="004B635D">
          <w:rPr>
            <w:rStyle w:val="Hyperlink"/>
            <w:i/>
            <w:iCs/>
            <w:noProof/>
          </w:rPr>
          <w:t xml:space="preserve"> Customer Test Drives Mock-up</w:t>
        </w:r>
        <w:r w:rsidR="001E4EDE">
          <w:rPr>
            <w:noProof/>
            <w:webHidden/>
          </w:rPr>
          <w:tab/>
        </w:r>
        <w:r w:rsidR="001E4EDE">
          <w:rPr>
            <w:noProof/>
            <w:webHidden/>
          </w:rPr>
          <w:fldChar w:fldCharType="begin"/>
        </w:r>
        <w:r w:rsidR="001E4EDE">
          <w:rPr>
            <w:noProof/>
            <w:webHidden/>
          </w:rPr>
          <w:instrText xml:space="preserve"> PAGEREF _Toc113467574 \h </w:instrText>
        </w:r>
        <w:r w:rsidR="001E4EDE">
          <w:rPr>
            <w:noProof/>
            <w:webHidden/>
          </w:rPr>
        </w:r>
        <w:r w:rsidR="001E4EDE">
          <w:rPr>
            <w:noProof/>
            <w:webHidden/>
          </w:rPr>
          <w:fldChar w:fldCharType="separate"/>
        </w:r>
        <w:r w:rsidR="00FC0004">
          <w:rPr>
            <w:noProof/>
            <w:webHidden/>
          </w:rPr>
          <w:t>127</w:t>
        </w:r>
        <w:r w:rsidR="001E4EDE">
          <w:rPr>
            <w:noProof/>
            <w:webHidden/>
          </w:rPr>
          <w:fldChar w:fldCharType="end"/>
        </w:r>
      </w:hyperlink>
    </w:p>
    <w:p w14:paraId="3815A8EB" w14:textId="7C20ABD3" w:rsidR="001E4EDE" w:rsidRDefault="005E463A">
      <w:pPr>
        <w:pStyle w:val="TOC3"/>
        <w:tabs>
          <w:tab w:val="right" w:leader="dot" w:pos="7927"/>
        </w:tabs>
        <w:rPr>
          <w:rFonts w:asciiTheme="minorHAnsi" w:eastAsiaTheme="minorEastAsia" w:hAnsiTheme="minorHAnsi" w:cstheme="minorBidi"/>
          <w:noProof/>
          <w:sz w:val="22"/>
          <w:szCs w:val="22"/>
          <w:lang w:val="en-ID" w:eastAsia="en-ID"/>
        </w:rPr>
      </w:pPr>
      <w:hyperlink w:anchor="_Toc113467575" w:history="1">
        <w:r w:rsidR="001E4EDE" w:rsidRPr="004B635D">
          <w:rPr>
            <w:rStyle w:val="Hyperlink"/>
            <w:noProof/>
          </w:rPr>
          <w:t>4.2.1 Pengujian UAT (</w:t>
        </w:r>
        <w:r w:rsidR="001E4EDE" w:rsidRPr="004B635D">
          <w:rPr>
            <w:rStyle w:val="Hyperlink"/>
            <w:i/>
            <w:iCs/>
            <w:noProof/>
          </w:rPr>
          <w:t>User Acceptance Test</w:t>
        </w:r>
        <w:r w:rsidR="001E4EDE" w:rsidRPr="004B635D">
          <w:rPr>
            <w:rStyle w:val="Hyperlink"/>
            <w:noProof/>
          </w:rPr>
          <w:t>)</w:t>
        </w:r>
        <w:r w:rsidR="001E4EDE">
          <w:rPr>
            <w:noProof/>
            <w:webHidden/>
          </w:rPr>
          <w:tab/>
        </w:r>
        <w:r w:rsidR="001E4EDE">
          <w:rPr>
            <w:noProof/>
            <w:webHidden/>
          </w:rPr>
          <w:fldChar w:fldCharType="begin"/>
        </w:r>
        <w:r w:rsidR="001E4EDE">
          <w:rPr>
            <w:noProof/>
            <w:webHidden/>
          </w:rPr>
          <w:instrText xml:space="preserve"> PAGEREF _Toc113467575 \h </w:instrText>
        </w:r>
        <w:r w:rsidR="001E4EDE">
          <w:rPr>
            <w:noProof/>
            <w:webHidden/>
          </w:rPr>
        </w:r>
        <w:r w:rsidR="001E4EDE">
          <w:rPr>
            <w:noProof/>
            <w:webHidden/>
          </w:rPr>
          <w:fldChar w:fldCharType="separate"/>
        </w:r>
        <w:r w:rsidR="00FC0004">
          <w:rPr>
            <w:noProof/>
            <w:webHidden/>
          </w:rPr>
          <w:t>127</w:t>
        </w:r>
        <w:r w:rsidR="001E4EDE">
          <w:rPr>
            <w:noProof/>
            <w:webHidden/>
          </w:rPr>
          <w:fldChar w:fldCharType="end"/>
        </w:r>
      </w:hyperlink>
    </w:p>
    <w:p w14:paraId="31FE23C7" w14:textId="3F52739F"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76" w:history="1">
        <w:r w:rsidR="001E4EDE" w:rsidRPr="004B635D">
          <w:rPr>
            <w:rStyle w:val="Hyperlink"/>
            <w:noProof/>
          </w:rPr>
          <w:t>BAB V PENUTUP</w:t>
        </w:r>
        <w:r w:rsidR="001E4EDE">
          <w:rPr>
            <w:noProof/>
            <w:webHidden/>
          </w:rPr>
          <w:tab/>
        </w:r>
        <w:r w:rsidR="001E4EDE">
          <w:rPr>
            <w:noProof/>
            <w:webHidden/>
          </w:rPr>
          <w:fldChar w:fldCharType="begin"/>
        </w:r>
        <w:r w:rsidR="001E4EDE">
          <w:rPr>
            <w:noProof/>
            <w:webHidden/>
          </w:rPr>
          <w:instrText xml:space="preserve"> PAGEREF _Toc113467576 \h </w:instrText>
        </w:r>
        <w:r w:rsidR="001E4EDE">
          <w:rPr>
            <w:noProof/>
            <w:webHidden/>
          </w:rPr>
        </w:r>
        <w:r w:rsidR="001E4EDE">
          <w:rPr>
            <w:noProof/>
            <w:webHidden/>
          </w:rPr>
          <w:fldChar w:fldCharType="separate"/>
        </w:r>
        <w:r w:rsidR="00FC0004">
          <w:rPr>
            <w:noProof/>
            <w:webHidden/>
          </w:rPr>
          <w:t>131</w:t>
        </w:r>
        <w:r w:rsidR="001E4EDE">
          <w:rPr>
            <w:noProof/>
            <w:webHidden/>
          </w:rPr>
          <w:fldChar w:fldCharType="end"/>
        </w:r>
      </w:hyperlink>
    </w:p>
    <w:p w14:paraId="7DAF4C0D" w14:textId="4BC83520"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77" w:history="1">
        <w:r w:rsidR="001E4EDE" w:rsidRPr="004B635D">
          <w:rPr>
            <w:rStyle w:val="Hyperlink"/>
            <w:noProof/>
            <w14:scene3d>
              <w14:camera w14:prst="orthographicFront"/>
              <w14:lightRig w14:rig="threePt" w14:dir="t">
                <w14:rot w14:lat="0" w14:lon="0" w14:rev="0"/>
              </w14:lightRig>
            </w14:scene3d>
          </w:rPr>
          <w:t>5.1</w:t>
        </w:r>
        <w:r w:rsidR="001E4EDE" w:rsidRPr="004B635D">
          <w:rPr>
            <w:rStyle w:val="Hyperlink"/>
            <w:noProof/>
          </w:rPr>
          <w:t xml:space="preserve"> Kesimpulan</w:t>
        </w:r>
        <w:r w:rsidR="001E4EDE">
          <w:rPr>
            <w:noProof/>
            <w:webHidden/>
          </w:rPr>
          <w:tab/>
        </w:r>
        <w:r w:rsidR="001E4EDE">
          <w:rPr>
            <w:noProof/>
            <w:webHidden/>
          </w:rPr>
          <w:fldChar w:fldCharType="begin"/>
        </w:r>
        <w:r w:rsidR="001E4EDE">
          <w:rPr>
            <w:noProof/>
            <w:webHidden/>
          </w:rPr>
          <w:instrText xml:space="preserve"> PAGEREF _Toc113467577 \h </w:instrText>
        </w:r>
        <w:r w:rsidR="001E4EDE">
          <w:rPr>
            <w:noProof/>
            <w:webHidden/>
          </w:rPr>
        </w:r>
        <w:r w:rsidR="001E4EDE">
          <w:rPr>
            <w:noProof/>
            <w:webHidden/>
          </w:rPr>
          <w:fldChar w:fldCharType="separate"/>
        </w:r>
        <w:r w:rsidR="00FC0004">
          <w:rPr>
            <w:noProof/>
            <w:webHidden/>
          </w:rPr>
          <w:t>131</w:t>
        </w:r>
        <w:r w:rsidR="001E4EDE">
          <w:rPr>
            <w:noProof/>
            <w:webHidden/>
          </w:rPr>
          <w:fldChar w:fldCharType="end"/>
        </w:r>
      </w:hyperlink>
    </w:p>
    <w:p w14:paraId="490588DB" w14:textId="6C7FF08F" w:rsidR="001E4EDE" w:rsidRDefault="005E463A">
      <w:pPr>
        <w:pStyle w:val="TOC2"/>
        <w:tabs>
          <w:tab w:val="right" w:leader="dot" w:pos="7927"/>
        </w:tabs>
        <w:rPr>
          <w:rFonts w:asciiTheme="minorHAnsi" w:eastAsiaTheme="minorEastAsia" w:hAnsiTheme="minorHAnsi" w:cstheme="minorBidi"/>
          <w:noProof/>
          <w:sz w:val="22"/>
          <w:szCs w:val="22"/>
          <w:lang w:val="en-ID" w:eastAsia="en-ID"/>
        </w:rPr>
      </w:pPr>
      <w:hyperlink w:anchor="_Toc113467578" w:history="1">
        <w:r w:rsidR="001E4EDE" w:rsidRPr="004B635D">
          <w:rPr>
            <w:rStyle w:val="Hyperlink"/>
            <w:noProof/>
            <w14:scene3d>
              <w14:camera w14:prst="orthographicFront"/>
              <w14:lightRig w14:rig="threePt" w14:dir="t">
                <w14:rot w14:lat="0" w14:lon="0" w14:rev="0"/>
              </w14:lightRig>
            </w14:scene3d>
          </w:rPr>
          <w:t>5.2</w:t>
        </w:r>
        <w:r w:rsidR="001E4EDE" w:rsidRPr="004B635D">
          <w:rPr>
            <w:rStyle w:val="Hyperlink"/>
            <w:noProof/>
          </w:rPr>
          <w:t xml:space="preserve"> Saran</w:t>
        </w:r>
        <w:r w:rsidR="001E4EDE">
          <w:rPr>
            <w:noProof/>
            <w:webHidden/>
          </w:rPr>
          <w:tab/>
        </w:r>
        <w:r w:rsidR="001E4EDE">
          <w:rPr>
            <w:noProof/>
            <w:webHidden/>
          </w:rPr>
          <w:fldChar w:fldCharType="begin"/>
        </w:r>
        <w:r w:rsidR="001E4EDE">
          <w:rPr>
            <w:noProof/>
            <w:webHidden/>
          </w:rPr>
          <w:instrText xml:space="preserve"> PAGEREF _Toc113467578 \h </w:instrText>
        </w:r>
        <w:r w:rsidR="001E4EDE">
          <w:rPr>
            <w:noProof/>
            <w:webHidden/>
          </w:rPr>
        </w:r>
        <w:r w:rsidR="001E4EDE">
          <w:rPr>
            <w:noProof/>
            <w:webHidden/>
          </w:rPr>
          <w:fldChar w:fldCharType="separate"/>
        </w:r>
        <w:r w:rsidR="00FC0004">
          <w:rPr>
            <w:noProof/>
            <w:webHidden/>
          </w:rPr>
          <w:t>131</w:t>
        </w:r>
        <w:r w:rsidR="001E4EDE">
          <w:rPr>
            <w:noProof/>
            <w:webHidden/>
          </w:rPr>
          <w:fldChar w:fldCharType="end"/>
        </w:r>
      </w:hyperlink>
    </w:p>
    <w:p w14:paraId="74601664" w14:textId="4669BD0D" w:rsidR="001E4EDE" w:rsidRDefault="005E463A">
      <w:pPr>
        <w:pStyle w:val="TOC1"/>
        <w:tabs>
          <w:tab w:val="right" w:leader="dot" w:pos="7927"/>
        </w:tabs>
        <w:rPr>
          <w:rFonts w:asciiTheme="minorHAnsi" w:eastAsiaTheme="minorEastAsia" w:hAnsiTheme="minorHAnsi" w:cstheme="minorBidi"/>
          <w:noProof/>
          <w:sz w:val="22"/>
          <w:szCs w:val="22"/>
          <w:lang w:val="en-ID" w:eastAsia="en-ID"/>
        </w:rPr>
      </w:pPr>
      <w:hyperlink w:anchor="_Toc113467579" w:history="1">
        <w:r w:rsidR="001E4EDE" w:rsidRPr="004B635D">
          <w:rPr>
            <w:rStyle w:val="Hyperlink"/>
            <w:noProof/>
          </w:rPr>
          <w:t>DAFTAR PUSTAKA</w:t>
        </w:r>
        <w:r w:rsidR="001E4EDE">
          <w:rPr>
            <w:noProof/>
            <w:webHidden/>
          </w:rPr>
          <w:tab/>
        </w:r>
        <w:r w:rsidR="001E4EDE">
          <w:rPr>
            <w:noProof/>
            <w:webHidden/>
          </w:rPr>
          <w:fldChar w:fldCharType="begin"/>
        </w:r>
        <w:r w:rsidR="001E4EDE">
          <w:rPr>
            <w:noProof/>
            <w:webHidden/>
          </w:rPr>
          <w:instrText xml:space="preserve"> PAGEREF _Toc113467579 \h </w:instrText>
        </w:r>
        <w:r w:rsidR="001E4EDE">
          <w:rPr>
            <w:noProof/>
            <w:webHidden/>
          </w:rPr>
        </w:r>
        <w:r w:rsidR="001E4EDE">
          <w:rPr>
            <w:noProof/>
            <w:webHidden/>
          </w:rPr>
          <w:fldChar w:fldCharType="separate"/>
        </w:r>
        <w:r w:rsidR="00FC0004">
          <w:rPr>
            <w:noProof/>
            <w:webHidden/>
          </w:rPr>
          <w:t>132</w:t>
        </w:r>
        <w:r w:rsidR="001E4EDE">
          <w:rPr>
            <w:noProof/>
            <w:webHidden/>
          </w:rPr>
          <w:fldChar w:fldCharType="end"/>
        </w:r>
      </w:hyperlink>
    </w:p>
    <w:p w14:paraId="20EB997A" w14:textId="2547FC8E" w:rsidR="00731527" w:rsidRDefault="005A5600" w:rsidP="0021533B">
      <w:pPr>
        <w:ind w:firstLine="567"/>
      </w:pPr>
      <w:r>
        <w:fldChar w:fldCharType="end"/>
      </w:r>
      <w:r w:rsidR="00731527">
        <w:br w:type="page"/>
      </w:r>
    </w:p>
    <w:p w14:paraId="009B7CE5" w14:textId="4BCD6D01" w:rsidR="00731527" w:rsidRDefault="00731527" w:rsidP="0021533B">
      <w:pPr>
        <w:pStyle w:val="Heading1"/>
        <w:numPr>
          <w:ilvl w:val="0"/>
          <w:numId w:val="0"/>
        </w:numPr>
        <w:spacing w:before="0" w:line="360" w:lineRule="auto"/>
      </w:pPr>
      <w:bookmarkStart w:id="22" w:name="_Toc113467524"/>
      <w:r w:rsidRPr="00D3177C">
        <w:lastRenderedPageBreak/>
        <w:t>DAFTAR TABEL</w:t>
      </w:r>
      <w:bookmarkEnd w:id="22"/>
    </w:p>
    <w:p w14:paraId="5396A95F" w14:textId="5F5A26DA" w:rsidR="00F35474" w:rsidRDefault="00DC522C">
      <w:pPr>
        <w:pStyle w:val="TableofFigures"/>
        <w:tabs>
          <w:tab w:val="right" w:leader="dot" w:pos="7927"/>
        </w:tabs>
        <w:rPr>
          <w:rFonts w:asciiTheme="minorHAnsi" w:eastAsiaTheme="minorEastAsia" w:hAnsiTheme="minorHAnsi" w:cstheme="minorBidi"/>
          <w:noProof/>
          <w:sz w:val="22"/>
          <w:szCs w:val="22"/>
          <w:lang w:val="en-ID" w:eastAsia="en-ID"/>
        </w:rPr>
      </w:pPr>
      <w:r>
        <w:fldChar w:fldCharType="begin"/>
      </w:r>
      <w:r>
        <w:instrText xml:space="preserve"> TOC \h \z \c "Tabel 3." </w:instrText>
      </w:r>
      <w:r>
        <w:fldChar w:fldCharType="separate"/>
      </w:r>
      <w:hyperlink w:anchor="_Toc113054438" w:history="1">
        <w:r w:rsidR="00F35474" w:rsidRPr="00C969E7">
          <w:rPr>
            <w:rStyle w:val="Hyperlink"/>
            <w:rFonts w:eastAsiaTheme="majorEastAsia"/>
            <w:noProof/>
          </w:rPr>
          <w:t>Tabel 3.1 Deskripsi Aktor</w:t>
        </w:r>
        <w:r w:rsidR="00F35474">
          <w:rPr>
            <w:noProof/>
            <w:webHidden/>
          </w:rPr>
          <w:tab/>
        </w:r>
        <w:r w:rsidR="00F35474">
          <w:rPr>
            <w:noProof/>
            <w:webHidden/>
          </w:rPr>
          <w:fldChar w:fldCharType="begin"/>
        </w:r>
        <w:r w:rsidR="00F35474">
          <w:rPr>
            <w:noProof/>
            <w:webHidden/>
          </w:rPr>
          <w:instrText xml:space="preserve"> PAGEREF _Toc113054438 \h </w:instrText>
        </w:r>
        <w:r w:rsidR="00F35474">
          <w:rPr>
            <w:noProof/>
            <w:webHidden/>
          </w:rPr>
        </w:r>
        <w:r w:rsidR="00F35474">
          <w:rPr>
            <w:noProof/>
            <w:webHidden/>
          </w:rPr>
          <w:fldChar w:fldCharType="separate"/>
        </w:r>
        <w:r w:rsidR="00FC0004">
          <w:rPr>
            <w:noProof/>
            <w:webHidden/>
          </w:rPr>
          <w:t>24</w:t>
        </w:r>
        <w:r w:rsidR="00F35474">
          <w:rPr>
            <w:noProof/>
            <w:webHidden/>
          </w:rPr>
          <w:fldChar w:fldCharType="end"/>
        </w:r>
      </w:hyperlink>
    </w:p>
    <w:p w14:paraId="55EC71D5" w14:textId="05CEA80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39" w:history="1">
        <w:r w:rsidR="00F35474" w:rsidRPr="00C969E7">
          <w:rPr>
            <w:rStyle w:val="Hyperlink"/>
            <w:rFonts w:eastAsiaTheme="majorEastAsia"/>
            <w:noProof/>
          </w:rPr>
          <w:t xml:space="preserve">Tabel 3.2 Deskripsi </w:t>
        </w:r>
        <w:r w:rsidR="00F35474" w:rsidRPr="00C969E7">
          <w:rPr>
            <w:rStyle w:val="Hyperlink"/>
            <w:rFonts w:eastAsiaTheme="majorEastAsia"/>
            <w:i/>
            <w:noProof/>
          </w:rPr>
          <w:t>Use case</w:t>
        </w:r>
        <w:r w:rsidR="00F35474">
          <w:rPr>
            <w:noProof/>
            <w:webHidden/>
          </w:rPr>
          <w:tab/>
        </w:r>
        <w:r w:rsidR="00F35474">
          <w:rPr>
            <w:noProof/>
            <w:webHidden/>
          </w:rPr>
          <w:fldChar w:fldCharType="begin"/>
        </w:r>
        <w:r w:rsidR="00F35474">
          <w:rPr>
            <w:noProof/>
            <w:webHidden/>
          </w:rPr>
          <w:instrText xml:space="preserve"> PAGEREF _Toc113054439 \h </w:instrText>
        </w:r>
        <w:r w:rsidR="00F35474">
          <w:rPr>
            <w:noProof/>
            <w:webHidden/>
          </w:rPr>
        </w:r>
        <w:r w:rsidR="00F35474">
          <w:rPr>
            <w:noProof/>
            <w:webHidden/>
          </w:rPr>
          <w:fldChar w:fldCharType="separate"/>
        </w:r>
        <w:r w:rsidR="00FC0004">
          <w:rPr>
            <w:noProof/>
            <w:webHidden/>
          </w:rPr>
          <w:t>24</w:t>
        </w:r>
        <w:r w:rsidR="00F35474">
          <w:rPr>
            <w:noProof/>
            <w:webHidden/>
          </w:rPr>
          <w:fldChar w:fldCharType="end"/>
        </w:r>
      </w:hyperlink>
    </w:p>
    <w:p w14:paraId="6AD7EDCA" w14:textId="0AE3647A"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0" w:history="1">
        <w:r w:rsidR="00F35474" w:rsidRPr="00C969E7">
          <w:rPr>
            <w:rStyle w:val="Hyperlink"/>
            <w:rFonts w:eastAsiaTheme="majorEastAsia"/>
            <w:noProof/>
          </w:rPr>
          <w:t xml:space="preserve">Tabel 3.3 SK-01 </w:t>
        </w:r>
        <w:r w:rsidR="00F35474" w:rsidRPr="00C969E7">
          <w:rPr>
            <w:rStyle w:val="Hyperlink"/>
            <w:rFonts w:eastAsiaTheme="majorEastAsia"/>
            <w:i/>
            <w:noProof/>
          </w:rPr>
          <w:t>Login</w:t>
        </w:r>
        <w:r w:rsidR="00F35474">
          <w:rPr>
            <w:noProof/>
            <w:webHidden/>
          </w:rPr>
          <w:tab/>
        </w:r>
        <w:r w:rsidR="00F35474">
          <w:rPr>
            <w:noProof/>
            <w:webHidden/>
          </w:rPr>
          <w:fldChar w:fldCharType="begin"/>
        </w:r>
        <w:r w:rsidR="00F35474">
          <w:rPr>
            <w:noProof/>
            <w:webHidden/>
          </w:rPr>
          <w:instrText xml:space="preserve"> PAGEREF _Toc113054440 \h </w:instrText>
        </w:r>
        <w:r w:rsidR="00F35474">
          <w:rPr>
            <w:noProof/>
            <w:webHidden/>
          </w:rPr>
        </w:r>
        <w:r w:rsidR="00F35474">
          <w:rPr>
            <w:noProof/>
            <w:webHidden/>
          </w:rPr>
          <w:fldChar w:fldCharType="separate"/>
        </w:r>
        <w:r w:rsidR="00FC0004">
          <w:rPr>
            <w:noProof/>
            <w:webHidden/>
          </w:rPr>
          <w:t>25</w:t>
        </w:r>
        <w:r w:rsidR="00F35474">
          <w:rPr>
            <w:noProof/>
            <w:webHidden/>
          </w:rPr>
          <w:fldChar w:fldCharType="end"/>
        </w:r>
      </w:hyperlink>
    </w:p>
    <w:p w14:paraId="78CA506C" w14:textId="176B1E07"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1" w:history="1">
        <w:r w:rsidR="00F35474" w:rsidRPr="00C969E7">
          <w:rPr>
            <w:rStyle w:val="Hyperlink"/>
            <w:rFonts w:eastAsiaTheme="majorEastAsia"/>
            <w:noProof/>
          </w:rPr>
          <w:t>Tabel 3.4 SK-02 Menambahkan Data Pada Konten Fitur Khusus Staf Tata Usaha</w:t>
        </w:r>
        <w:r w:rsidR="00F35474">
          <w:rPr>
            <w:noProof/>
            <w:webHidden/>
          </w:rPr>
          <w:tab/>
        </w:r>
        <w:r w:rsidR="00F35474">
          <w:rPr>
            <w:noProof/>
            <w:webHidden/>
          </w:rPr>
          <w:fldChar w:fldCharType="begin"/>
        </w:r>
        <w:r w:rsidR="00F35474">
          <w:rPr>
            <w:noProof/>
            <w:webHidden/>
          </w:rPr>
          <w:instrText xml:space="preserve"> PAGEREF _Toc113054441 \h </w:instrText>
        </w:r>
        <w:r w:rsidR="00F35474">
          <w:rPr>
            <w:noProof/>
            <w:webHidden/>
          </w:rPr>
        </w:r>
        <w:r w:rsidR="00F35474">
          <w:rPr>
            <w:noProof/>
            <w:webHidden/>
          </w:rPr>
          <w:fldChar w:fldCharType="separate"/>
        </w:r>
        <w:r w:rsidR="00FC0004">
          <w:rPr>
            <w:noProof/>
            <w:webHidden/>
          </w:rPr>
          <w:t>26</w:t>
        </w:r>
        <w:r w:rsidR="00F35474">
          <w:rPr>
            <w:noProof/>
            <w:webHidden/>
          </w:rPr>
          <w:fldChar w:fldCharType="end"/>
        </w:r>
      </w:hyperlink>
    </w:p>
    <w:p w14:paraId="047C2AC3" w14:textId="53D29F3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2" w:history="1">
        <w:r w:rsidR="00F35474" w:rsidRPr="00C969E7">
          <w:rPr>
            <w:rStyle w:val="Hyperlink"/>
            <w:rFonts w:eastAsiaTheme="majorEastAsia"/>
            <w:noProof/>
          </w:rPr>
          <w:t>Tabel 3.5 SK-03 Mengubah Data Pada Konten Fitur Khusus Staf Tata Usaha</w:t>
        </w:r>
        <w:r w:rsidR="00F35474">
          <w:rPr>
            <w:noProof/>
            <w:webHidden/>
          </w:rPr>
          <w:tab/>
        </w:r>
        <w:r w:rsidR="00F35474">
          <w:rPr>
            <w:noProof/>
            <w:webHidden/>
          </w:rPr>
          <w:fldChar w:fldCharType="begin"/>
        </w:r>
        <w:r w:rsidR="00F35474">
          <w:rPr>
            <w:noProof/>
            <w:webHidden/>
          </w:rPr>
          <w:instrText xml:space="preserve"> PAGEREF _Toc113054442 \h </w:instrText>
        </w:r>
        <w:r w:rsidR="00F35474">
          <w:rPr>
            <w:noProof/>
            <w:webHidden/>
          </w:rPr>
        </w:r>
        <w:r w:rsidR="00F35474">
          <w:rPr>
            <w:noProof/>
            <w:webHidden/>
          </w:rPr>
          <w:fldChar w:fldCharType="separate"/>
        </w:r>
        <w:r w:rsidR="00FC0004">
          <w:rPr>
            <w:noProof/>
            <w:webHidden/>
          </w:rPr>
          <w:t>26</w:t>
        </w:r>
        <w:r w:rsidR="00F35474">
          <w:rPr>
            <w:noProof/>
            <w:webHidden/>
          </w:rPr>
          <w:fldChar w:fldCharType="end"/>
        </w:r>
      </w:hyperlink>
    </w:p>
    <w:p w14:paraId="2A812121" w14:textId="19B3021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3" w:history="1">
        <w:r w:rsidR="00F35474" w:rsidRPr="00C969E7">
          <w:rPr>
            <w:rStyle w:val="Hyperlink"/>
            <w:rFonts w:eastAsiaTheme="majorEastAsia"/>
            <w:noProof/>
          </w:rPr>
          <w:t>Tabel 3.6 SK-04 Menghapus Data Pada Konten Fitur Khusus Staf Tata Usaha</w:t>
        </w:r>
        <w:r w:rsidR="00F35474">
          <w:rPr>
            <w:noProof/>
            <w:webHidden/>
          </w:rPr>
          <w:tab/>
        </w:r>
        <w:r w:rsidR="00F35474">
          <w:rPr>
            <w:noProof/>
            <w:webHidden/>
          </w:rPr>
          <w:fldChar w:fldCharType="begin"/>
        </w:r>
        <w:r w:rsidR="00F35474">
          <w:rPr>
            <w:noProof/>
            <w:webHidden/>
          </w:rPr>
          <w:instrText xml:space="preserve"> PAGEREF _Toc113054443 \h </w:instrText>
        </w:r>
        <w:r w:rsidR="00F35474">
          <w:rPr>
            <w:noProof/>
            <w:webHidden/>
          </w:rPr>
        </w:r>
        <w:r w:rsidR="00F35474">
          <w:rPr>
            <w:noProof/>
            <w:webHidden/>
          </w:rPr>
          <w:fldChar w:fldCharType="separate"/>
        </w:r>
        <w:r w:rsidR="00FC0004">
          <w:rPr>
            <w:noProof/>
            <w:webHidden/>
          </w:rPr>
          <w:t>27</w:t>
        </w:r>
        <w:r w:rsidR="00F35474">
          <w:rPr>
            <w:noProof/>
            <w:webHidden/>
          </w:rPr>
          <w:fldChar w:fldCharType="end"/>
        </w:r>
      </w:hyperlink>
    </w:p>
    <w:p w14:paraId="36E0C1DC" w14:textId="4322D972"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4" w:history="1">
        <w:r w:rsidR="00F35474" w:rsidRPr="00C969E7">
          <w:rPr>
            <w:rStyle w:val="Hyperlink"/>
            <w:rFonts w:eastAsiaTheme="majorEastAsia"/>
            <w:noProof/>
          </w:rPr>
          <w:t>Tabel 3.7 SK-05 Melihat Data Pada Konten Fitur Khusus Staf Tata Usaha</w:t>
        </w:r>
        <w:r w:rsidR="00F35474">
          <w:rPr>
            <w:noProof/>
            <w:webHidden/>
          </w:rPr>
          <w:tab/>
        </w:r>
        <w:r w:rsidR="00F35474">
          <w:rPr>
            <w:noProof/>
            <w:webHidden/>
          </w:rPr>
          <w:fldChar w:fldCharType="begin"/>
        </w:r>
        <w:r w:rsidR="00F35474">
          <w:rPr>
            <w:noProof/>
            <w:webHidden/>
          </w:rPr>
          <w:instrText xml:space="preserve"> PAGEREF _Toc113054444 \h </w:instrText>
        </w:r>
        <w:r w:rsidR="00F35474">
          <w:rPr>
            <w:noProof/>
            <w:webHidden/>
          </w:rPr>
        </w:r>
        <w:r w:rsidR="00F35474">
          <w:rPr>
            <w:noProof/>
            <w:webHidden/>
          </w:rPr>
          <w:fldChar w:fldCharType="separate"/>
        </w:r>
        <w:r w:rsidR="00FC0004">
          <w:rPr>
            <w:noProof/>
            <w:webHidden/>
          </w:rPr>
          <w:t>27</w:t>
        </w:r>
        <w:r w:rsidR="00F35474">
          <w:rPr>
            <w:noProof/>
            <w:webHidden/>
          </w:rPr>
          <w:fldChar w:fldCharType="end"/>
        </w:r>
      </w:hyperlink>
    </w:p>
    <w:p w14:paraId="6779EAB6" w14:textId="3F9FB0AA"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5" w:history="1">
        <w:r w:rsidR="00F35474" w:rsidRPr="00C969E7">
          <w:rPr>
            <w:rStyle w:val="Hyperlink"/>
            <w:rFonts w:eastAsiaTheme="majorEastAsia"/>
            <w:noProof/>
          </w:rPr>
          <w:t>Tabel 3.8 SK-06 Melihat Sejarah</w:t>
        </w:r>
        <w:r w:rsidR="00F35474">
          <w:rPr>
            <w:noProof/>
            <w:webHidden/>
          </w:rPr>
          <w:tab/>
        </w:r>
        <w:r w:rsidR="00F35474">
          <w:rPr>
            <w:noProof/>
            <w:webHidden/>
          </w:rPr>
          <w:fldChar w:fldCharType="begin"/>
        </w:r>
        <w:r w:rsidR="00F35474">
          <w:rPr>
            <w:noProof/>
            <w:webHidden/>
          </w:rPr>
          <w:instrText xml:space="preserve"> PAGEREF _Toc113054445 \h </w:instrText>
        </w:r>
        <w:r w:rsidR="00F35474">
          <w:rPr>
            <w:noProof/>
            <w:webHidden/>
          </w:rPr>
        </w:r>
        <w:r w:rsidR="00F35474">
          <w:rPr>
            <w:noProof/>
            <w:webHidden/>
          </w:rPr>
          <w:fldChar w:fldCharType="separate"/>
        </w:r>
        <w:r w:rsidR="00FC0004">
          <w:rPr>
            <w:noProof/>
            <w:webHidden/>
          </w:rPr>
          <w:t>28</w:t>
        </w:r>
        <w:r w:rsidR="00F35474">
          <w:rPr>
            <w:noProof/>
            <w:webHidden/>
          </w:rPr>
          <w:fldChar w:fldCharType="end"/>
        </w:r>
      </w:hyperlink>
    </w:p>
    <w:p w14:paraId="4B2E477F" w14:textId="4EEFF611"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6" w:history="1">
        <w:r w:rsidR="00F35474" w:rsidRPr="00C969E7">
          <w:rPr>
            <w:rStyle w:val="Hyperlink"/>
            <w:rFonts w:eastAsiaTheme="majorEastAsia"/>
            <w:noProof/>
          </w:rPr>
          <w:t>Tabel 3.9 SK-07 Melihat Visi dan Misi</w:t>
        </w:r>
        <w:r w:rsidR="00F35474">
          <w:rPr>
            <w:noProof/>
            <w:webHidden/>
          </w:rPr>
          <w:tab/>
        </w:r>
        <w:r w:rsidR="00F35474">
          <w:rPr>
            <w:noProof/>
            <w:webHidden/>
          </w:rPr>
          <w:fldChar w:fldCharType="begin"/>
        </w:r>
        <w:r w:rsidR="00F35474">
          <w:rPr>
            <w:noProof/>
            <w:webHidden/>
          </w:rPr>
          <w:instrText xml:space="preserve"> PAGEREF _Toc113054446 \h </w:instrText>
        </w:r>
        <w:r w:rsidR="00F35474">
          <w:rPr>
            <w:noProof/>
            <w:webHidden/>
          </w:rPr>
        </w:r>
        <w:r w:rsidR="00F35474">
          <w:rPr>
            <w:noProof/>
            <w:webHidden/>
          </w:rPr>
          <w:fldChar w:fldCharType="separate"/>
        </w:r>
        <w:r w:rsidR="00FC0004">
          <w:rPr>
            <w:noProof/>
            <w:webHidden/>
          </w:rPr>
          <w:t>28</w:t>
        </w:r>
        <w:r w:rsidR="00F35474">
          <w:rPr>
            <w:noProof/>
            <w:webHidden/>
          </w:rPr>
          <w:fldChar w:fldCharType="end"/>
        </w:r>
      </w:hyperlink>
    </w:p>
    <w:p w14:paraId="4979A4E2" w14:textId="683103B5"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7" w:history="1">
        <w:r w:rsidR="00F35474" w:rsidRPr="00C969E7">
          <w:rPr>
            <w:rStyle w:val="Hyperlink"/>
            <w:rFonts w:eastAsiaTheme="majorEastAsia"/>
            <w:noProof/>
          </w:rPr>
          <w:t>Tabel 3.10 SK-8 Menambahkan Data Konten BBWJL</w:t>
        </w:r>
        <w:r w:rsidR="00F35474">
          <w:rPr>
            <w:noProof/>
            <w:webHidden/>
          </w:rPr>
          <w:tab/>
        </w:r>
        <w:r w:rsidR="00F35474">
          <w:rPr>
            <w:noProof/>
            <w:webHidden/>
          </w:rPr>
          <w:fldChar w:fldCharType="begin"/>
        </w:r>
        <w:r w:rsidR="00F35474">
          <w:rPr>
            <w:noProof/>
            <w:webHidden/>
          </w:rPr>
          <w:instrText xml:space="preserve"> PAGEREF _Toc113054447 \h </w:instrText>
        </w:r>
        <w:r w:rsidR="00F35474">
          <w:rPr>
            <w:noProof/>
            <w:webHidden/>
          </w:rPr>
        </w:r>
        <w:r w:rsidR="00F35474">
          <w:rPr>
            <w:noProof/>
            <w:webHidden/>
          </w:rPr>
          <w:fldChar w:fldCharType="separate"/>
        </w:r>
        <w:r w:rsidR="00FC0004">
          <w:rPr>
            <w:noProof/>
            <w:webHidden/>
          </w:rPr>
          <w:t>29</w:t>
        </w:r>
        <w:r w:rsidR="00F35474">
          <w:rPr>
            <w:noProof/>
            <w:webHidden/>
          </w:rPr>
          <w:fldChar w:fldCharType="end"/>
        </w:r>
      </w:hyperlink>
    </w:p>
    <w:p w14:paraId="5AB75275" w14:textId="238D9AA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8" w:history="1">
        <w:r w:rsidR="00F35474" w:rsidRPr="00C969E7">
          <w:rPr>
            <w:rStyle w:val="Hyperlink"/>
            <w:rFonts w:eastAsiaTheme="majorEastAsia"/>
            <w:noProof/>
          </w:rPr>
          <w:t>Tabel 3.11 SK-9 Mengubah Data Konten BBWJL</w:t>
        </w:r>
        <w:r w:rsidR="00F35474">
          <w:rPr>
            <w:noProof/>
            <w:webHidden/>
          </w:rPr>
          <w:tab/>
        </w:r>
        <w:r w:rsidR="00F35474">
          <w:rPr>
            <w:noProof/>
            <w:webHidden/>
          </w:rPr>
          <w:fldChar w:fldCharType="begin"/>
        </w:r>
        <w:r w:rsidR="00F35474">
          <w:rPr>
            <w:noProof/>
            <w:webHidden/>
          </w:rPr>
          <w:instrText xml:space="preserve"> PAGEREF _Toc113054448 \h </w:instrText>
        </w:r>
        <w:r w:rsidR="00F35474">
          <w:rPr>
            <w:noProof/>
            <w:webHidden/>
          </w:rPr>
        </w:r>
        <w:r w:rsidR="00F35474">
          <w:rPr>
            <w:noProof/>
            <w:webHidden/>
          </w:rPr>
          <w:fldChar w:fldCharType="separate"/>
        </w:r>
        <w:r w:rsidR="00FC0004">
          <w:rPr>
            <w:noProof/>
            <w:webHidden/>
          </w:rPr>
          <w:t>29</w:t>
        </w:r>
        <w:r w:rsidR="00F35474">
          <w:rPr>
            <w:noProof/>
            <w:webHidden/>
          </w:rPr>
          <w:fldChar w:fldCharType="end"/>
        </w:r>
      </w:hyperlink>
    </w:p>
    <w:p w14:paraId="45E342F9" w14:textId="043EC4E1"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49" w:history="1">
        <w:r w:rsidR="00F35474" w:rsidRPr="00C969E7">
          <w:rPr>
            <w:rStyle w:val="Hyperlink"/>
            <w:rFonts w:eastAsiaTheme="majorEastAsia"/>
            <w:noProof/>
          </w:rPr>
          <w:t>Tabel 3.12 SK-10 Menghapus Data Pada Konten BBWJL</w:t>
        </w:r>
        <w:r w:rsidR="00F35474">
          <w:rPr>
            <w:noProof/>
            <w:webHidden/>
          </w:rPr>
          <w:tab/>
        </w:r>
        <w:r w:rsidR="00F35474">
          <w:rPr>
            <w:noProof/>
            <w:webHidden/>
          </w:rPr>
          <w:fldChar w:fldCharType="begin"/>
        </w:r>
        <w:r w:rsidR="00F35474">
          <w:rPr>
            <w:noProof/>
            <w:webHidden/>
          </w:rPr>
          <w:instrText xml:space="preserve"> PAGEREF _Toc113054449 \h </w:instrText>
        </w:r>
        <w:r w:rsidR="00F35474">
          <w:rPr>
            <w:noProof/>
            <w:webHidden/>
          </w:rPr>
        </w:r>
        <w:r w:rsidR="00F35474">
          <w:rPr>
            <w:noProof/>
            <w:webHidden/>
          </w:rPr>
          <w:fldChar w:fldCharType="separate"/>
        </w:r>
        <w:r w:rsidR="00FC0004">
          <w:rPr>
            <w:noProof/>
            <w:webHidden/>
          </w:rPr>
          <w:t>30</w:t>
        </w:r>
        <w:r w:rsidR="00F35474">
          <w:rPr>
            <w:noProof/>
            <w:webHidden/>
          </w:rPr>
          <w:fldChar w:fldCharType="end"/>
        </w:r>
      </w:hyperlink>
    </w:p>
    <w:p w14:paraId="3A8D1696" w14:textId="4423B16F"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0" w:history="1">
        <w:r w:rsidR="00F35474" w:rsidRPr="00C969E7">
          <w:rPr>
            <w:rStyle w:val="Hyperlink"/>
            <w:rFonts w:eastAsiaTheme="majorEastAsia"/>
            <w:noProof/>
          </w:rPr>
          <w:t>Tabel 3.13 SK-11 Melihat Konten BBWJL</w:t>
        </w:r>
        <w:r w:rsidR="00F35474">
          <w:rPr>
            <w:noProof/>
            <w:webHidden/>
          </w:rPr>
          <w:tab/>
        </w:r>
        <w:r w:rsidR="00F35474">
          <w:rPr>
            <w:noProof/>
            <w:webHidden/>
          </w:rPr>
          <w:fldChar w:fldCharType="begin"/>
        </w:r>
        <w:r w:rsidR="00F35474">
          <w:rPr>
            <w:noProof/>
            <w:webHidden/>
          </w:rPr>
          <w:instrText xml:space="preserve"> PAGEREF _Toc113054450 \h </w:instrText>
        </w:r>
        <w:r w:rsidR="00F35474">
          <w:rPr>
            <w:noProof/>
            <w:webHidden/>
          </w:rPr>
        </w:r>
        <w:r w:rsidR="00F35474">
          <w:rPr>
            <w:noProof/>
            <w:webHidden/>
          </w:rPr>
          <w:fldChar w:fldCharType="separate"/>
        </w:r>
        <w:r w:rsidR="00FC0004">
          <w:rPr>
            <w:noProof/>
            <w:webHidden/>
          </w:rPr>
          <w:t>30</w:t>
        </w:r>
        <w:r w:rsidR="00F35474">
          <w:rPr>
            <w:noProof/>
            <w:webHidden/>
          </w:rPr>
          <w:fldChar w:fldCharType="end"/>
        </w:r>
      </w:hyperlink>
    </w:p>
    <w:p w14:paraId="51A840F2" w14:textId="3B54BF6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1" w:history="1">
        <w:r w:rsidR="00F35474" w:rsidRPr="00C969E7">
          <w:rPr>
            <w:rStyle w:val="Hyperlink"/>
            <w:rFonts w:eastAsiaTheme="majorEastAsia"/>
            <w:noProof/>
          </w:rPr>
          <w:t>Tabel 3.14 SK-12 Mengelola Data Jemaat</w:t>
        </w:r>
        <w:r w:rsidR="00F35474">
          <w:rPr>
            <w:noProof/>
            <w:webHidden/>
          </w:rPr>
          <w:tab/>
        </w:r>
        <w:r w:rsidR="00F35474">
          <w:rPr>
            <w:noProof/>
            <w:webHidden/>
          </w:rPr>
          <w:fldChar w:fldCharType="begin"/>
        </w:r>
        <w:r w:rsidR="00F35474">
          <w:rPr>
            <w:noProof/>
            <w:webHidden/>
          </w:rPr>
          <w:instrText xml:space="preserve"> PAGEREF _Toc113054451 \h </w:instrText>
        </w:r>
        <w:r w:rsidR="00F35474">
          <w:rPr>
            <w:noProof/>
            <w:webHidden/>
          </w:rPr>
        </w:r>
        <w:r w:rsidR="00F35474">
          <w:rPr>
            <w:noProof/>
            <w:webHidden/>
          </w:rPr>
          <w:fldChar w:fldCharType="separate"/>
        </w:r>
        <w:r w:rsidR="00FC0004">
          <w:rPr>
            <w:noProof/>
            <w:webHidden/>
          </w:rPr>
          <w:t>31</w:t>
        </w:r>
        <w:r w:rsidR="00F35474">
          <w:rPr>
            <w:noProof/>
            <w:webHidden/>
          </w:rPr>
          <w:fldChar w:fldCharType="end"/>
        </w:r>
      </w:hyperlink>
    </w:p>
    <w:p w14:paraId="3ED0768E" w14:textId="62C28B30"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2" w:history="1">
        <w:r w:rsidR="00F35474" w:rsidRPr="00C969E7">
          <w:rPr>
            <w:rStyle w:val="Hyperlink"/>
            <w:rFonts w:eastAsiaTheme="majorEastAsia"/>
            <w:noProof/>
          </w:rPr>
          <w:t>Tabel 3.15 SK-13 Mengelola Galeri</w:t>
        </w:r>
        <w:r w:rsidR="00F35474">
          <w:rPr>
            <w:noProof/>
            <w:webHidden/>
          </w:rPr>
          <w:tab/>
        </w:r>
        <w:r w:rsidR="00F35474">
          <w:rPr>
            <w:noProof/>
            <w:webHidden/>
          </w:rPr>
          <w:fldChar w:fldCharType="begin"/>
        </w:r>
        <w:r w:rsidR="00F35474">
          <w:rPr>
            <w:noProof/>
            <w:webHidden/>
          </w:rPr>
          <w:instrText xml:space="preserve"> PAGEREF _Toc113054452 \h </w:instrText>
        </w:r>
        <w:r w:rsidR="00F35474">
          <w:rPr>
            <w:noProof/>
            <w:webHidden/>
          </w:rPr>
        </w:r>
        <w:r w:rsidR="00F35474">
          <w:rPr>
            <w:noProof/>
            <w:webHidden/>
          </w:rPr>
          <w:fldChar w:fldCharType="separate"/>
        </w:r>
        <w:r w:rsidR="00FC0004">
          <w:rPr>
            <w:noProof/>
            <w:webHidden/>
          </w:rPr>
          <w:t>31</w:t>
        </w:r>
        <w:r w:rsidR="00F35474">
          <w:rPr>
            <w:noProof/>
            <w:webHidden/>
          </w:rPr>
          <w:fldChar w:fldCharType="end"/>
        </w:r>
      </w:hyperlink>
    </w:p>
    <w:p w14:paraId="5E60FBFA" w14:textId="4E9B7238"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3" w:history="1">
        <w:r w:rsidR="00F35474" w:rsidRPr="00C969E7">
          <w:rPr>
            <w:rStyle w:val="Hyperlink"/>
            <w:rFonts w:eastAsiaTheme="majorEastAsia"/>
            <w:noProof/>
          </w:rPr>
          <w:t>Tabel 3.16 SK-14 Mengelola Kontak</w:t>
        </w:r>
        <w:r w:rsidR="00F35474">
          <w:rPr>
            <w:noProof/>
            <w:webHidden/>
          </w:rPr>
          <w:tab/>
        </w:r>
        <w:r w:rsidR="00F35474">
          <w:rPr>
            <w:noProof/>
            <w:webHidden/>
          </w:rPr>
          <w:fldChar w:fldCharType="begin"/>
        </w:r>
        <w:r w:rsidR="00F35474">
          <w:rPr>
            <w:noProof/>
            <w:webHidden/>
          </w:rPr>
          <w:instrText xml:space="preserve"> PAGEREF _Toc113054453 \h </w:instrText>
        </w:r>
        <w:r w:rsidR="00F35474">
          <w:rPr>
            <w:noProof/>
            <w:webHidden/>
          </w:rPr>
        </w:r>
        <w:r w:rsidR="00F35474">
          <w:rPr>
            <w:noProof/>
            <w:webHidden/>
          </w:rPr>
          <w:fldChar w:fldCharType="separate"/>
        </w:r>
        <w:r w:rsidR="00FC0004">
          <w:rPr>
            <w:noProof/>
            <w:webHidden/>
          </w:rPr>
          <w:t>32</w:t>
        </w:r>
        <w:r w:rsidR="00F35474">
          <w:rPr>
            <w:noProof/>
            <w:webHidden/>
          </w:rPr>
          <w:fldChar w:fldCharType="end"/>
        </w:r>
      </w:hyperlink>
    </w:p>
    <w:p w14:paraId="49AF9038" w14:textId="2280A163"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4" w:history="1">
        <w:r w:rsidR="00F35474" w:rsidRPr="00C969E7">
          <w:rPr>
            <w:rStyle w:val="Hyperlink"/>
            <w:rFonts w:eastAsiaTheme="majorEastAsia"/>
            <w:noProof/>
          </w:rPr>
          <w:t>Tabel 3.17 SK-15 Melihat Kritik dan Saran</w:t>
        </w:r>
        <w:r w:rsidR="00F35474">
          <w:rPr>
            <w:noProof/>
            <w:webHidden/>
          </w:rPr>
          <w:tab/>
        </w:r>
        <w:r w:rsidR="00F35474">
          <w:rPr>
            <w:noProof/>
            <w:webHidden/>
          </w:rPr>
          <w:fldChar w:fldCharType="begin"/>
        </w:r>
        <w:r w:rsidR="00F35474">
          <w:rPr>
            <w:noProof/>
            <w:webHidden/>
          </w:rPr>
          <w:instrText xml:space="preserve"> PAGEREF _Toc113054454 \h </w:instrText>
        </w:r>
        <w:r w:rsidR="00F35474">
          <w:rPr>
            <w:noProof/>
            <w:webHidden/>
          </w:rPr>
        </w:r>
        <w:r w:rsidR="00F35474">
          <w:rPr>
            <w:noProof/>
            <w:webHidden/>
          </w:rPr>
          <w:fldChar w:fldCharType="separate"/>
        </w:r>
        <w:r w:rsidR="00FC0004">
          <w:rPr>
            <w:noProof/>
            <w:webHidden/>
          </w:rPr>
          <w:t>32</w:t>
        </w:r>
        <w:r w:rsidR="00F35474">
          <w:rPr>
            <w:noProof/>
            <w:webHidden/>
          </w:rPr>
          <w:fldChar w:fldCharType="end"/>
        </w:r>
      </w:hyperlink>
    </w:p>
    <w:p w14:paraId="6F3C8B7C" w14:textId="386F61CA"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5" w:history="1">
        <w:r w:rsidR="00F35474" w:rsidRPr="00C969E7">
          <w:rPr>
            <w:rStyle w:val="Hyperlink"/>
            <w:rFonts w:eastAsiaTheme="majorEastAsia"/>
            <w:noProof/>
          </w:rPr>
          <w:t>Tabel 3.18 Struktur Tabel Pengguna</w:t>
        </w:r>
        <w:r w:rsidR="00F35474">
          <w:rPr>
            <w:noProof/>
            <w:webHidden/>
          </w:rPr>
          <w:tab/>
        </w:r>
        <w:r w:rsidR="00F35474">
          <w:rPr>
            <w:noProof/>
            <w:webHidden/>
          </w:rPr>
          <w:fldChar w:fldCharType="begin"/>
        </w:r>
        <w:r w:rsidR="00F35474">
          <w:rPr>
            <w:noProof/>
            <w:webHidden/>
          </w:rPr>
          <w:instrText xml:space="preserve"> PAGEREF _Toc113054455 \h </w:instrText>
        </w:r>
        <w:r w:rsidR="00F35474">
          <w:rPr>
            <w:noProof/>
            <w:webHidden/>
          </w:rPr>
        </w:r>
        <w:r w:rsidR="00F35474">
          <w:rPr>
            <w:noProof/>
            <w:webHidden/>
          </w:rPr>
          <w:fldChar w:fldCharType="separate"/>
        </w:r>
        <w:r w:rsidR="00FC0004">
          <w:rPr>
            <w:noProof/>
            <w:webHidden/>
          </w:rPr>
          <w:t>78</w:t>
        </w:r>
        <w:r w:rsidR="00F35474">
          <w:rPr>
            <w:noProof/>
            <w:webHidden/>
          </w:rPr>
          <w:fldChar w:fldCharType="end"/>
        </w:r>
      </w:hyperlink>
    </w:p>
    <w:p w14:paraId="00BFF768" w14:textId="4AD3F815"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6" w:history="1">
        <w:r w:rsidR="00F35474" w:rsidRPr="00C969E7">
          <w:rPr>
            <w:rStyle w:val="Hyperlink"/>
            <w:rFonts w:eastAsiaTheme="majorEastAsia"/>
            <w:noProof/>
          </w:rPr>
          <w:t>Tabel 3.19 BPJ Pengembalaan</w:t>
        </w:r>
        <w:r w:rsidR="00F35474">
          <w:rPr>
            <w:noProof/>
            <w:webHidden/>
          </w:rPr>
          <w:tab/>
        </w:r>
        <w:r w:rsidR="00F35474">
          <w:rPr>
            <w:noProof/>
            <w:webHidden/>
          </w:rPr>
          <w:fldChar w:fldCharType="begin"/>
        </w:r>
        <w:r w:rsidR="00F35474">
          <w:rPr>
            <w:noProof/>
            <w:webHidden/>
          </w:rPr>
          <w:instrText xml:space="preserve"> PAGEREF _Toc113054456 \h </w:instrText>
        </w:r>
        <w:r w:rsidR="00F35474">
          <w:rPr>
            <w:noProof/>
            <w:webHidden/>
          </w:rPr>
        </w:r>
        <w:r w:rsidR="00F35474">
          <w:rPr>
            <w:noProof/>
            <w:webHidden/>
          </w:rPr>
          <w:fldChar w:fldCharType="separate"/>
        </w:r>
        <w:r w:rsidR="00FC0004">
          <w:rPr>
            <w:noProof/>
            <w:webHidden/>
          </w:rPr>
          <w:t>79</w:t>
        </w:r>
        <w:r w:rsidR="00F35474">
          <w:rPr>
            <w:noProof/>
            <w:webHidden/>
          </w:rPr>
          <w:fldChar w:fldCharType="end"/>
        </w:r>
      </w:hyperlink>
    </w:p>
    <w:p w14:paraId="5F82FEDC" w14:textId="18E90A44"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7" w:history="1">
        <w:r w:rsidR="00F35474" w:rsidRPr="00C969E7">
          <w:rPr>
            <w:rStyle w:val="Hyperlink"/>
            <w:rFonts w:eastAsiaTheme="majorEastAsia"/>
            <w:noProof/>
          </w:rPr>
          <w:t>Tabel 3.20 BPJ Penasehat</w:t>
        </w:r>
        <w:r w:rsidR="00F35474">
          <w:rPr>
            <w:noProof/>
            <w:webHidden/>
          </w:rPr>
          <w:tab/>
        </w:r>
        <w:r w:rsidR="00F35474">
          <w:rPr>
            <w:noProof/>
            <w:webHidden/>
          </w:rPr>
          <w:fldChar w:fldCharType="begin"/>
        </w:r>
        <w:r w:rsidR="00F35474">
          <w:rPr>
            <w:noProof/>
            <w:webHidden/>
          </w:rPr>
          <w:instrText xml:space="preserve"> PAGEREF _Toc113054457 \h </w:instrText>
        </w:r>
        <w:r w:rsidR="00F35474">
          <w:rPr>
            <w:noProof/>
            <w:webHidden/>
          </w:rPr>
        </w:r>
        <w:r w:rsidR="00F35474">
          <w:rPr>
            <w:noProof/>
            <w:webHidden/>
          </w:rPr>
          <w:fldChar w:fldCharType="separate"/>
        </w:r>
        <w:r w:rsidR="00FC0004">
          <w:rPr>
            <w:noProof/>
            <w:webHidden/>
          </w:rPr>
          <w:t>79</w:t>
        </w:r>
        <w:r w:rsidR="00F35474">
          <w:rPr>
            <w:noProof/>
            <w:webHidden/>
          </w:rPr>
          <w:fldChar w:fldCharType="end"/>
        </w:r>
      </w:hyperlink>
    </w:p>
    <w:p w14:paraId="3F7832F6" w14:textId="69F91FFC"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8" w:history="1">
        <w:r w:rsidR="00F35474" w:rsidRPr="00C969E7">
          <w:rPr>
            <w:rStyle w:val="Hyperlink"/>
            <w:rFonts w:eastAsiaTheme="majorEastAsia"/>
            <w:noProof/>
          </w:rPr>
          <w:t>Tabel 3.21 BPJ Pengurus Inti</w:t>
        </w:r>
        <w:r w:rsidR="00F35474">
          <w:rPr>
            <w:noProof/>
            <w:webHidden/>
          </w:rPr>
          <w:tab/>
        </w:r>
        <w:r w:rsidR="00F35474">
          <w:rPr>
            <w:noProof/>
            <w:webHidden/>
          </w:rPr>
          <w:fldChar w:fldCharType="begin"/>
        </w:r>
        <w:r w:rsidR="00F35474">
          <w:rPr>
            <w:noProof/>
            <w:webHidden/>
          </w:rPr>
          <w:instrText xml:space="preserve"> PAGEREF _Toc113054458 \h </w:instrText>
        </w:r>
        <w:r w:rsidR="00F35474">
          <w:rPr>
            <w:noProof/>
            <w:webHidden/>
          </w:rPr>
        </w:r>
        <w:r w:rsidR="00F35474">
          <w:rPr>
            <w:noProof/>
            <w:webHidden/>
          </w:rPr>
          <w:fldChar w:fldCharType="separate"/>
        </w:r>
        <w:r w:rsidR="00FC0004">
          <w:rPr>
            <w:noProof/>
            <w:webHidden/>
          </w:rPr>
          <w:t>79</w:t>
        </w:r>
        <w:r w:rsidR="00F35474">
          <w:rPr>
            <w:noProof/>
            <w:webHidden/>
          </w:rPr>
          <w:fldChar w:fldCharType="end"/>
        </w:r>
      </w:hyperlink>
    </w:p>
    <w:p w14:paraId="0147E209" w14:textId="43377165"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59" w:history="1">
        <w:r w:rsidR="00F35474" w:rsidRPr="00C969E7">
          <w:rPr>
            <w:rStyle w:val="Hyperlink"/>
            <w:rFonts w:eastAsiaTheme="majorEastAsia"/>
            <w:noProof/>
          </w:rPr>
          <w:t>Tabel 3.22 BPJ Seksi Pelayanan</w:t>
        </w:r>
        <w:r w:rsidR="00F35474">
          <w:rPr>
            <w:noProof/>
            <w:webHidden/>
          </w:rPr>
          <w:tab/>
        </w:r>
        <w:r w:rsidR="00F35474">
          <w:rPr>
            <w:noProof/>
            <w:webHidden/>
          </w:rPr>
          <w:fldChar w:fldCharType="begin"/>
        </w:r>
        <w:r w:rsidR="00F35474">
          <w:rPr>
            <w:noProof/>
            <w:webHidden/>
          </w:rPr>
          <w:instrText xml:space="preserve"> PAGEREF _Toc113054459 \h </w:instrText>
        </w:r>
        <w:r w:rsidR="00F35474">
          <w:rPr>
            <w:noProof/>
            <w:webHidden/>
          </w:rPr>
        </w:r>
        <w:r w:rsidR="00F35474">
          <w:rPr>
            <w:noProof/>
            <w:webHidden/>
          </w:rPr>
          <w:fldChar w:fldCharType="separate"/>
        </w:r>
        <w:r w:rsidR="00FC0004">
          <w:rPr>
            <w:noProof/>
            <w:webHidden/>
          </w:rPr>
          <w:t>80</w:t>
        </w:r>
        <w:r w:rsidR="00F35474">
          <w:rPr>
            <w:noProof/>
            <w:webHidden/>
          </w:rPr>
          <w:fldChar w:fldCharType="end"/>
        </w:r>
      </w:hyperlink>
    </w:p>
    <w:p w14:paraId="3DB71E81" w14:textId="1CD9D869"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0" w:history="1">
        <w:r w:rsidR="00F35474" w:rsidRPr="00C969E7">
          <w:rPr>
            <w:rStyle w:val="Hyperlink"/>
            <w:rFonts w:eastAsiaTheme="majorEastAsia"/>
            <w:noProof/>
          </w:rPr>
          <w:t>Tabel 3.23 Bidang Pelayanan Anak</w:t>
        </w:r>
        <w:r w:rsidR="00F35474">
          <w:rPr>
            <w:noProof/>
            <w:webHidden/>
          </w:rPr>
          <w:tab/>
        </w:r>
        <w:r w:rsidR="00F35474">
          <w:rPr>
            <w:noProof/>
            <w:webHidden/>
          </w:rPr>
          <w:fldChar w:fldCharType="begin"/>
        </w:r>
        <w:r w:rsidR="00F35474">
          <w:rPr>
            <w:noProof/>
            <w:webHidden/>
          </w:rPr>
          <w:instrText xml:space="preserve"> PAGEREF _Toc113054460 \h </w:instrText>
        </w:r>
        <w:r w:rsidR="00F35474">
          <w:rPr>
            <w:noProof/>
            <w:webHidden/>
          </w:rPr>
        </w:r>
        <w:r w:rsidR="00F35474">
          <w:rPr>
            <w:noProof/>
            <w:webHidden/>
          </w:rPr>
          <w:fldChar w:fldCharType="separate"/>
        </w:r>
        <w:r w:rsidR="00FC0004">
          <w:rPr>
            <w:noProof/>
            <w:webHidden/>
          </w:rPr>
          <w:t>80</w:t>
        </w:r>
        <w:r w:rsidR="00F35474">
          <w:rPr>
            <w:noProof/>
            <w:webHidden/>
          </w:rPr>
          <w:fldChar w:fldCharType="end"/>
        </w:r>
      </w:hyperlink>
    </w:p>
    <w:p w14:paraId="351A0D49" w14:textId="554F5890"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1" w:history="1">
        <w:r w:rsidR="00F35474" w:rsidRPr="00C969E7">
          <w:rPr>
            <w:rStyle w:val="Hyperlink"/>
            <w:rFonts w:eastAsiaTheme="majorEastAsia"/>
            <w:noProof/>
          </w:rPr>
          <w:t>Tabel 3.24 Bidang Pelayanan Remaja</w:t>
        </w:r>
        <w:r w:rsidR="00F35474">
          <w:rPr>
            <w:noProof/>
            <w:webHidden/>
          </w:rPr>
          <w:tab/>
        </w:r>
        <w:r w:rsidR="00F35474">
          <w:rPr>
            <w:noProof/>
            <w:webHidden/>
          </w:rPr>
          <w:fldChar w:fldCharType="begin"/>
        </w:r>
        <w:r w:rsidR="00F35474">
          <w:rPr>
            <w:noProof/>
            <w:webHidden/>
          </w:rPr>
          <w:instrText xml:space="preserve"> PAGEREF _Toc113054461 \h </w:instrText>
        </w:r>
        <w:r w:rsidR="00F35474">
          <w:rPr>
            <w:noProof/>
            <w:webHidden/>
          </w:rPr>
        </w:r>
        <w:r w:rsidR="00F35474">
          <w:rPr>
            <w:noProof/>
            <w:webHidden/>
          </w:rPr>
          <w:fldChar w:fldCharType="separate"/>
        </w:r>
        <w:r w:rsidR="00FC0004">
          <w:rPr>
            <w:noProof/>
            <w:webHidden/>
          </w:rPr>
          <w:t>81</w:t>
        </w:r>
        <w:r w:rsidR="00F35474">
          <w:rPr>
            <w:noProof/>
            <w:webHidden/>
          </w:rPr>
          <w:fldChar w:fldCharType="end"/>
        </w:r>
      </w:hyperlink>
    </w:p>
    <w:p w14:paraId="437C8754" w14:textId="4D8B110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2" w:history="1">
        <w:r w:rsidR="00F35474" w:rsidRPr="00C969E7">
          <w:rPr>
            <w:rStyle w:val="Hyperlink"/>
            <w:rFonts w:eastAsiaTheme="majorEastAsia"/>
            <w:noProof/>
          </w:rPr>
          <w:t>Tabel 3.25 Bidang Pelayanan Pemuda</w:t>
        </w:r>
        <w:r w:rsidR="00F35474">
          <w:rPr>
            <w:noProof/>
            <w:webHidden/>
          </w:rPr>
          <w:tab/>
        </w:r>
        <w:r w:rsidR="00F35474">
          <w:rPr>
            <w:noProof/>
            <w:webHidden/>
          </w:rPr>
          <w:fldChar w:fldCharType="begin"/>
        </w:r>
        <w:r w:rsidR="00F35474">
          <w:rPr>
            <w:noProof/>
            <w:webHidden/>
          </w:rPr>
          <w:instrText xml:space="preserve"> PAGEREF _Toc113054462 \h </w:instrText>
        </w:r>
        <w:r w:rsidR="00F35474">
          <w:rPr>
            <w:noProof/>
            <w:webHidden/>
          </w:rPr>
        </w:r>
        <w:r w:rsidR="00F35474">
          <w:rPr>
            <w:noProof/>
            <w:webHidden/>
          </w:rPr>
          <w:fldChar w:fldCharType="separate"/>
        </w:r>
        <w:r w:rsidR="00FC0004">
          <w:rPr>
            <w:noProof/>
            <w:webHidden/>
          </w:rPr>
          <w:t>81</w:t>
        </w:r>
        <w:r w:rsidR="00F35474">
          <w:rPr>
            <w:noProof/>
            <w:webHidden/>
          </w:rPr>
          <w:fldChar w:fldCharType="end"/>
        </w:r>
      </w:hyperlink>
    </w:p>
    <w:p w14:paraId="1B608B3E" w14:textId="51A9AF31"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3" w:history="1">
        <w:r w:rsidR="00F35474" w:rsidRPr="00C969E7">
          <w:rPr>
            <w:rStyle w:val="Hyperlink"/>
            <w:rFonts w:eastAsiaTheme="majorEastAsia"/>
            <w:noProof/>
          </w:rPr>
          <w:t>Tabel 3.26 Bidang Pelayanan Perkaria</w:t>
        </w:r>
        <w:r w:rsidR="00F35474">
          <w:rPr>
            <w:noProof/>
            <w:webHidden/>
          </w:rPr>
          <w:tab/>
        </w:r>
        <w:r w:rsidR="00F35474">
          <w:rPr>
            <w:noProof/>
            <w:webHidden/>
          </w:rPr>
          <w:fldChar w:fldCharType="begin"/>
        </w:r>
        <w:r w:rsidR="00F35474">
          <w:rPr>
            <w:noProof/>
            <w:webHidden/>
          </w:rPr>
          <w:instrText xml:space="preserve"> PAGEREF _Toc113054463 \h </w:instrText>
        </w:r>
        <w:r w:rsidR="00F35474">
          <w:rPr>
            <w:noProof/>
            <w:webHidden/>
          </w:rPr>
        </w:r>
        <w:r w:rsidR="00F35474">
          <w:rPr>
            <w:noProof/>
            <w:webHidden/>
          </w:rPr>
          <w:fldChar w:fldCharType="separate"/>
        </w:r>
        <w:r w:rsidR="00FC0004">
          <w:rPr>
            <w:noProof/>
            <w:webHidden/>
          </w:rPr>
          <w:t>81</w:t>
        </w:r>
        <w:r w:rsidR="00F35474">
          <w:rPr>
            <w:noProof/>
            <w:webHidden/>
          </w:rPr>
          <w:fldChar w:fldCharType="end"/>
        </w:r>
      </w:hyperlink>
    </w:p>
    <w:p w14:paraId="61CA8850" w14:textId="66B8930A"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4" w:history="1">
        <w:r w:rsidR="00F35474" w:rsidRPr="00C969E7">
          <w:rPr>
            <w:rStyle w:val="Hyperlink"/>
            <w:rFonts w:eastAsiaTheme="majorEastAsia"/>
            <w:noProof/>
          </w:rPr>
          <w:t>Tabel 3.27 Bidang Pelayanan Perkauan</w:t>
        </w:r>
        <w:r w:rsidR="00F35474">
          <w:rPr>
            <w:noProof/>
            <w:webHidden/>
          </w:rPr>
          <w:tab/>
        </w:r>
        <w:r w:rsidR="00F35474">
          <w:rPr>
            <w:noProof/>
            <w:webHidden/>
          </w:rPr>
          <w:fldChar w:fldCharType="begin"/>
        </w:r>
        <w:r w:rsidR="00F35474">
          <w:rPr>
            <w:noProof/>
            <w:webHidden/>
          </w:rPr>
          <w:instrText xml:space="preserve"> PAGEREF _Toc113054464 \h </w:instrText>
        </w:r>
        <w:r w:rsidR="00F35474">
          <w:rPr>
            <w:noProof/>
            <w:webHidden/>
          </w:rPr>
        </w:r>
        <w:r w:rsidR="00F35474">
          <w:rPr>
            <w:noProof/>
            <w:webHidden/>
          </w:rPr>
          <w:fldChar w:fldCharType="separate"/>
        </w:r>
        <w:r w:rsidR="00FC0004">
          <w:rPr>
            <w:noProof/>
            <w:webHidden/>
          </w:rPr>
          <w:t>82</w:t>
        </w:r>
        <w:r w:rsidR="00F35474">
          <w:rPr>
            <w:noProof/>
            <w:webHidden/>
          </w:rPr>
          <w:fldChar w:fldCharType="end"/>
        </w:r>
      </w:hyperlink>
    </w:p>
    <w:p w14:paraId="31DC4725" w14:textId="2DCBFC47"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5" w:history="1">
        <w:r w:rsidR="00F35474" w:rsidRPr="00C969E7">
          <w:rPr>
            <w:rStyle w:val="Hyperlink"/>
            <w:rFonts w:eastAsiaTheme="majorEastAsia"/>
            <w:noProof/>
          </w:rPr>
          <w:t>Tabel 3.28 Warta Jemaat</w:t>
        </w:r>
        <w:r w:rsidR="00F35474">
          <w:rPr>
            <w:noProof/>
            <w:webHidden/>
          </w:rPr>
          <w:tab/>
        </w:r>
        <w:r w:rsidR="00F35474">
          <w:rPr>
            <w:noProof/>
            <w:webHidden/>
          </w:rPr>
          <w:fldChar w:fldCharType="begin"/>
        </w:r>
        <w:r w:rsidR="00F35474">
          <w:rPr>
            <w:noProof/>
            <w:webHidden/>
          </w:rPr>
          <w:instrText xml:space="preserve"> PAGEREF _Toc113054465 \h </w:instrText>
        </w:r>
        <w:r w:rsidR="00F35474">
          <w:rPr>
            <w:noProof/>
            <w:webHidden/>
          </w:rPr>
        </w:r>
        <w:r w:rsidR="00F35474">
          <w:rPr>
            <w:noProof/>
            <w:webHidden/>
          </w:rPr>
          <w:fldChar w:fldCharType="separate"/>
        </w:r>
        <w:r w:rsidR="00FC0004">
          <w:rPr>
            <w:noProof/>
            <w:webHidden/>
          </w:rPr>
          <w:t>82</w:t>
        </w:r>
        <w:r w:rsidR="00F35474">
          <w:rPr>
            <w:noProof/>
            <w:webHidden/>
          </w:rPr>
          <w:fldChar w:fldCharType="end"/>
        </w:r>
      </w:hyperlink>
    </w:p>
    <w:p w14:paraId="6AA2275D" w14:textId="01819CC0"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6" w:history="1">
        <w:r w:rsidR="00F35474" w:rsidRPr="00C969E7">
          <w:rPr>
            <w:rStyle w:val="Hyperlink"/>
            <w:rFonts w:eastAsiaTheme="majorEastAsia"/>
            <w:noProof/>
          </w:rPr>
          <w:t>Tabel 3.29 Ibadah Remaja</w:t>
        </w:r>
        <w:r w:rsidR="00F35474">
          <w:rPr>
            <w:noProof/>
            <w:webHidden/>
          </w:rPr>
          <w:tab/>
        </w:r>
        <w:r w:rsidR="00F35474">
          <w:rPr>
            <w:noProof/>
            <w:webHidden/>
          </w:rPr>
          <w:fldChar w:fldCharType="begin"/>
        </w:r>
        <w:r w:rsidR="00F35474">
          <w:rPr>
            <w:noProof/>
            <w:webHidden/>
          </w:rPr>
          <w:instrText xml:space="preserve"> PAGEREF _Toc113054466 \h </w:instrText>
        </w:r>
        <w:r w:rsidR="00F35474">
          <w:rPr>
            <w:noProof/>
            <w:webHidden/>
          </w:rPr>
        </w:r>
        <w:r w:rsidR="00F35474">
          <w:rPr>
            <w:noProof/>
            <w:webHidden/>
          </w:rPr>
          <w:fldChar w:fldCharType="separate"/>
        </w:r>
        <w:r w:rsidR="00FC0004">
          <w:rPr>
            <w:noProof/>
            <w:webHidden/>
          </w:rPr>
          <w:t>83</w:t>
        </w:r>
        <w:r w:rsidR="00F35474">
          <w:rPr>
            <w:noProof/>
            <w:webHidden/>
          </w:rPr>
          <w:fldChar w:fldCharType="end"/>
        </w:r>
      </w:hyperlink>
    </w:p>
    <w:p w14:paraId="69CCFB37" w14:textId="6605DCFB"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7" w:history="1">
        <w:r w:rsidR="00F35474" w:rsidRPr="00C969E7">
          <w:rPr>
            <w:rStyle w:val="Hyperlink"/>
            <w:rFonts w:eastAsiaTheme="majorEastAsia"/>
            <w:noProof/>
          </w:rPr>
          <w:t>Tabel 3.30 Ibadah Perkaria</w:t>
        </w:r>
        <w:r w:rsidR="00F35474">
          <w:rPr>
            <w:noProof/>
            <w:webHidden/>
          </w:rPr>
          <w:tab/>
        </w:r>
        <w:r w:rsidR="00F35474">
          <w:rPr>
            <w:noProof/>
            <w:webHidden/>
          </w:rPr>
          <w:fldChar w:fldCharType="begin"/>
        </w:r>
        <w:r w:rsidR="00F35474">
          <w:rPr>
            <w:noProof/>
            <w:webHidden/>
          </w:rPr>
          <w:instrText xml:space="preserve"> PAGEREF _Toc113054467 \h </w:instrText>
        </w:r>
        <w:r w:rsidR="00F35474">
          <w:rPr>
            <w:noProof/>
            <w:webHidden/>
          </w:rPr>
        </w:r>
        <w:r w:rsidR="00F35474">
          <w:rPr>
            <w:noProof/>
            <w:webHidden/>
          </w:rPr>
          <w:fldChar w:fldCharType="separate"/>
        </w:r>
        <w:r w:rsidR="00FC0004">
          <w:rPr>
            <w:noProof/>
            <w:webHidden/>
          </w:rPr>
          <w:t>83</w:t>
        </w:r>
        <w:r w:rsidR="00F35474">
          <w:rPr>
            <w:noProof/>
            <w:webHidden/>
          </w:rPr>
          <w:fldChar w:fldCharType="end"/>
        </w:r>
      </w:hyperlink>
    </w:p>
    <w:p w14:paraId="77CE646A" w14:textId="0E4335A3"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8" w:history="1">
        <w:r w:rsidR="00F35474" w:rsidRPr="00C969E7">
          <w:rPr>
            <w:rStyle w:val="Hyperlink"/>
            <w:rFonts w:eastAsiaTheme="majorEastAsia"/>
            <w:noProof/>
          </w:rPr>
          <w:t>Tabel 3.31 Ibadah Keluarga</w:t>
        </w:r>
        <w:r w:rsidR="00F35474">
          <w:rPr>
            <w:noProof/>
            <w:webHidden/>
          </w:rPr>
          <w:tab/>
        </w:r>
        <w:r w:rsidR="00F35474">
          <w:rPr>
            <w:noProof/>
            <w:webHidden/>
          </w:rPr>
          <w:fldChar w:fldCharType="begin"/>
        </w:r>
        <w:r w:rsidR="00F35474">
          <w:rPr>
            <w:noProof/>
            <w:webHidden/>
          </w:rPr>
          <w:instrText xml:space="preserve"> PAGEREF _Toc113054468 \h </w:instrText>
        </w:r>
        <w:r w:rsidR="00F35474">
          <w:rPr>
            <w:noProof/>
            <w:webHidden/>
          </w:rPr>
        </w:r>
        <w:r w:rsidR="00F35474">
          <w:rPr>
            <w:noProof/>
            <w:webHidden/>
          </w:rPr>
          <w:fldChar w:fldCharType="separate"/>
        </w:r>
        <w:r w:rsidR="00FC0004">
          <w:rPr>
            <w:noProof/>
            <w:webHidden/>
          </w:rPr>
          <w:t>84</w:t>
        </w:r>
        <w:r w:rsidR="00F35474">
          <w:rPr>
            <w:noProof/>
            <w:webHidden/>
          </w:rPr>
          <w:fldChar w:fldCharType="end"/>
        </w:r>
      </w:hyperlink>
    </w:p>
    <w:p w14:paraId="43EF24E1" w14:textId="5685F241"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69" w:history="1">
        <w:r w:rsidR="00F35474" w:rsidRPr="00C969E7">
          <w:rPr>
            <w:rStyle w:val="Hyperlink"/>
            <w:rFonts w:eastAsiaTheme="majorEastAsia"/>
            <w:noProof/>
          </w:rPr>
          <w:t>Tabel 3.32 Ibadah Persekutuan Doa Pemuda</w:t>
        </w:r>
        <w:r w:rsidR="00F35474">
          <w:rPr>
            <w:noProof/>
            <w:webHidden/>
          </w:rPr>
          <w:tab/>
        </w:r>
        <w:r w:rsidR="00F35474">
          <w:rPr>
            <w:noProof/>
            <w:webHidden/>
          </w:rPr>
          <w:fldChar w:fldCharType="begin"/>
        </w:r>
        <w:r w:rsidR="00F35474">
          <w:rPr>
            <w:noProof/>
            <w:webHidden/>
          </w:rPr>
          <w:instrText xml:space="preserve"> PAGEREF _Toc113054469 \h </w:instrText>
        </w:r>
        <w:r w:rsidR="00F35474">
          <w:rPr>
            <w:noProof/>
            <w:webHidden/>
          </w:rPr>
        </w:r>
        <w:r w:rsidR="00F35474">
          <w:rPr>
            <w:noProof/>
            <w:webHidden/>
          </w:rPr>
          <w:fldChar w:fldCharType="separate"/>
        </w:r>
        <w:r w:rsidR="00FC0004">
          <w:rPr>
            <w:noProof/>
            <w:webHidden/>
          </w:rPr>
          <w:t>84</w:t>
        </w:r>
        <w:r w:rsidR="00F35474">
          <w:rPr>
            <w:noProof/>
            <w:webHidden/>
          </w:rPr>
          <w:fldChar w:fldCharType="end"/>
        </w:r>
      </w:hyperlink>
    </w:p>
    <w:p w14:paraId="486694A5" w14:textId="31C80051"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0" w:history="1">
        <w:r w:rsidR="00F35474" w:rsidRPr="00C969E7">
          <w:rPr>
            <w:rStyle w:val="Hyperlink"/>
            <w:rFonts w:eastAsiaTheme="majorEastAsia"/>
            <w:noProof/>
          </w:rPr>
          <w:t>Tabel 3.33 Ibadah Perkauan</w:t>
        </w:r>
        <w:r w:rsidR="00F35474">
          <w:rPr>
            <w:noProof/>
            <w:webHidden/>
          </w:rPr>
          <w:tab/>
        </w:r>
        <w:r w:rsidR="00F35474">
          <w:rPr>
            <w:noProof/>
            <w:webHidden/>
          </w:rPr>
          <w:fldChar w:fldCharType="begin"/>
        </w:r>
        <w:r w:rsidR="00F35474">
          <w:rPr>
            <w:noProof/>
            <w:webHidden/>
          </w:rPr>
          <w:instrText xml:space="preserve"> PAGEREF _Toc113054470 \h </w:instrText>
        </w:r>
        <w:r w:rsidR="00F35474">
          <w:rPr>
            <w:noProof/>
            <w:webHidden/>
          </w:rPr>
        </w:r>
        <w:r w:rsidR="00F35474">
          <w:rPr>
            <w:noProof/>
            <w:webHidden/>
          </w:rPr>
          <w:fldChar w:fldCharType="separate"/>
        </w:r>
        <w:r w:rsidR="00FC0004">
          <w:rPr>
            <w:noProof/>
            <w:webHidden/>
          </w:rPr>
          <w:t>84</w:t>
        </w:r>
        <w:r w:rsidR="00F35474">
          <w:rPr>
            <w:noProof/>
            <w:webHidden/>
          </w:rPr>
          <w:fldChar w:fldCharType="end"/>
        </w:r>
      </w:hyperlink>
    </w:p>
    <w:p w14:paraId="22614DAB" w14:textId="6511BEC6"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1" w:history="1">
        <w:r w:rsidR="00F35474" w:rsidRPr="00C969E7">
          <w:rPr>
            <w:rStyle w:val="Hyperlink"/>
            <w:rFonts w:eastAsiaTheme="majorEastAsia"/>
            <w:noProof/>
          </w:rPr>
          <w:t>Tabel 3.34 Ibadah Pemuda</w:t>
        </w:r>
        <w:r w:rsidR="00F35474">
          <w:rPr>
            <w:noProof/>
            <w:webHidden/>
          </w:rPr>
          <w:tab/>
        </w:r>
        <w:r w:rsidR="00F35474">
          <w:rPr>
            <w:noProof/>
            <w:webHidden/>
          </w:rPr>
          <w:fldChar w:fldCharType="begin"/>
        </w:r>
        <w:r w:rsidR="00F35474">
          <w:rPr>
            <w:noProof/>
            <w:webHidden/>
          </w:rPr>
          <w:instrText xml:space="preserve"> PAGEREF _Toc113054471 \h </w:instrText>
        </w:r>
        <w:r w:rsidR="00F35474">
          <w:rPr>
            <w:noProof/>
            <w:webHidden/>
          </w:rPr>
        </w:r>
        <w:r w:rsidR="00F35474">
          <w:rPr>
            <w:noProof/>
            <w:webHidden/>
          </w:rPr>
          <w:fldChar w:fldCharType="separate"/>
        </w:r>
        <w:r w:rsidR="00FC0004">
          <w:rPr>
            <w:noProof/>
            <w:webHidden/>
          </w:rPr>
          <w:t>85</w:t>
        </w:r>
        <w:r w:rsidR="00F35474">
          <w:rPr>
            <w:noProof/>
            <w:webHidden/>
          </w:rPr>
          <w:fldChar w:fldCharType="end"/>
        </w:r>
      </w:hyperlink>
    </w:p>
    <w:p w14:paraId="09ED56CA" w14:textId="00244F84"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2" w:history="1">
        <w:r w:rsidR="00F35474" w:rsidRPr="00C969E7">
          <w:rPr>
            <w:rStyle w:val="Hyperlink"/>
            <w:rFonts w:eastAsiaTheme="majorEastAsia"/>
            <w:noProof/>
          </w:rPr>
          <w:t>Tabel 3.35 Ibadah Minggu Raya</w:t>
        </w:r>
        <w:r w:rsidR="00F35474">
          <w:rPr>
            <w:noProof/>
            <w:webHidden/>
          </w:rPr>
          <w:tab/>
        </w:r>
        <w:r w:rsidR="00F35474">
          <w:rPr>
            <w:noProof/>
            <w:webHidden/>
          </w:rPr>
          <w:fldChar w:fldCharType="begin"/>
        </w:r>
        <w:r w:rsidR="00F35474">
          <w:rPr>
            <w:noProof/>
            <w:webHidden/>
          </w:rPr>
          <w:instrText xml:space="preserve"> PAGEREF _Toc113054472 \h </w:instrText>
        </w:r>
        <w:r w:rsidR="00F35474">
          <w:rPr>
            <w:noProof/>
            <w:webHidden/>
          </w:rPr>
        </w:r>
        <w:r w:rsidR="00F35474">
          <w:rPr>
            <w:noProof/>
            <w:webHidden/>
          </w:rPr>
          <w:fldChar w:fldCharType="separate"/>
        </w:r>
        <w:r w:rsidR="00FC0004">
          <w:rPr>
            <w:noProof/>
            <w:webHidden/>
          </w:rPr>
          <w:t>85</w:t>
        </w:r>
        <w:r w:rsidR="00F35474">
          <w:rPr>
            <w:noProof/>
            <w:webHidden/>
          </w:rPr>
          <w:fldChar w:fldCharType="end"/>
        </w:r>
      </w:hyperlink>
    </w:p>
    <w:p w14:paraId="712749AA" w14:textId="2656E8BD"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3" w:history="1">
        <w:r w:rsidR="00F35474" w:rsidRPr="00C969E7">
          <w:rPr>
            <w:rStyle w:val="Hyperlink"/>
            <w:rFonts w:eastAsiaTheme="majorEastAsia"/>
            <w:noProof/>
          </w:rPr>
          <w:t>Tabel 3.36 Ibadah Anak Sekolah Minggu</w:t>
        </w:r>
        <w:r w:rsidR="00F35474">
          <w:rPr>
            <w:noProof/>
            <w:webHidden/>
          </w:rPr>
          <w:tab/>
        </w:r>
        <w:r w:rsidR="00F35474">
          <w:rPr>
            <w:noProof/>
            <w:webHidden/>
          </w:rPr>
          <w:fldChar w:fldCharType="begin"/>
        </w:r>
        <w:r w:rsidR="00F35474">
          <w:rPr>
            <w:noProof/>
            <w:webHidden/>
          </w:rPr>
          <w:instrText xml:space="preserve"> PAGEREF _Toc113054473 \h </w:instrText>
        </w:r>
        <w:r w:rsidR="00F35474">
          <w:rPr>
            <w:noProof/>
            <w:webHidden/>
          </w:rPr>
        </w:r>
        <w:r w:rsidR="00F35474">
          <w:rPr>
            <w:noProof/>
            <w:webHidden/>
          </w:rPr>
          <w:fldChar w:fldCharType="separate"/>
        </w:r>
        <w:r w:rsidR="00FC0004">
          <w:rPr>
            <w:noProof/>
            <w:webHidden/>
          </w:rPr>
          <w:t>86</w:t>
        </w:r>
        <w:r w:rsidR="00F35474">
          <w:rPr>
            <w:noProof/>
            <w:webHidden/>
          </w:rPr>
          <w:fldChar w:fldCharType="end"/>
        </w:r>
      </w:hyperlink>
    </w:p>
    <w:p w14:paraId="0B41E723" w14:textId="6B7DC91E"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4" w:history="1">
        <w:r w:rsidR="00F35474" w:rsidRPr="00C969E7">
          <w:rPr>
            <w:rStyle w:val="Hyperlink"/>
            <w:rFonts w:eastAsiaTheme="majorEastAsia"/>
            <w:noProof/>
          </w:rPr>
          <w:t>Tabel 3.37 Pemasukan Saldo Bulan</w:t>
        </w:r>
        <w:r w:rsidR="00F35474">
          <w:rPr>
            <w:noProof/>
            <w:webHidden/>
          </w:rPr>
          <w:tab/>
        </w:r>
        <w:r w:rsidR="00F35474">
          <w:rPr>
            <w:noProof/>
            <w:webHidden/>
          </w:rPr>
          <w:fldChar w:fldCharType="begin"/>
        </w:r>
        <w:r w:rsidR="00F35474">
          <w:rPr>
            <w:noProof/>
            <w:webHidden/>
          </w:rPr>
          <w:instrText xml:space="preserve"> PAGEREF _Toc113054474 \h </w:instrText>
        </w:r>
        <w:r w:rsidR="00F35474">
          <w:rPr>
            <w:noProof/>
            <w:webHidden/>
          </w:rPr>
        </w:r>
        <w:r w:rsidR="00F35474">
          <w:rPr>
            <w:noProof/>
            <w:webHidden/>
          </w:rPr>
          <w:fldChar w:fldCharType="separate"/>
        </w:r>
        <w:r w:rsidR="00FC0004">
          <w:rPr>
            <w:noProof/>
            <w:webHidden/>
          </w:rPr>
          <w:t>86</w:t>
        </w:r>
        <w:r w:rsidR="00F35474">
          <w:rPr>
            <w:noProof/>
            <w:webHidden/>
          </w:rPr>
          <w:fldChar w:fldCharType="end"/>
        </w:r>
      </w:hyperlink>
    </w:p>
    <w:p w14:paraId="7A4CDE3D" w14:textId="4048CF67"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5" w:history="1">
        <w:r w:rsidR="00F35474" w:rsidRPr="00C969E7">
          <w:rPr>
            <w:rStyle w:val="Hyperlink"/>
            <w:rFonts w:eastAsiaTheme="majorEastAsia"/>
            <w:noProof/>
          </w:rPr>
          <w:t>Tabel 3.38 Pemasukan Kolekte Minggu</w:t>
        </w:r>
        <w:r w:rsidR="00F35474">
          <w:rPr>
            <w:noProof/>
            <w:webHidden/>
          </w:rPr>
          <w:tab/>
        </w:r>
        <w:r w:rsidR="00F35474">
          <w:rPr>
            <w:noProof/>
            <w:webHidden/>
          </w:rPr>
          <w:fldChar w:fldCharType="begin"/>
        </w:r>
        <w:r w:rsidR="00F35474">
          <w:rPr>
            <w:noProof/>
            <w:webHidden/>
          </w:rPr>
          <w:instrText xml:space="preserve"> PAGEREF _Toc113054475 \h </w:instrText>
        </w:r>
        <w:r w:rsidR="00F35474">
          <w:rPr>
            <w:noProof/>
            <w:webHidden/>
          </w:rPr>
        </w:r>
        <w:r w:rsidR="00F35474">
          <w:rPr>
            <w:noProof/>
            <w:webHidden/>
          </w:rPr>
          <w:fldChar w:fldCharType="separate"/>
        </w:r>
        <w:r w:rsidR="00FC0004">
          <w:rPr>
            <w:noProof/>
            <w:webHidden/>
          </w:rPr>
          <w:t>87</w:t>
        </w:r>
        <w:r w:rsidR="00F35474">
          <w:rPr>
            <w:noProof/>
            <w:webHidden/>
          </w:rPr>
          <w:fldChar w:fldCharType="end"/>
        </w:r>
      </w:hyperlink>
    </w:p>
    <w:p w14:paraId="71F6B0A9" w14:textId="539DD139"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6" w:history="1">
        <w:r w:rsidR="00F35474" w:rsidRPr="00C969E7">
          <w:rPr>
            <w:rStyle w:val="Hyperlink"/>
            <w:rFonts w:eastAsiaTheme="majorEastAsia"/>
            <w:noProof/>
          </w:rPr>
          <w:t>Tabel 3.39 Pemasukan Persepuluhan</w:t>
        </w:r>
        <w:r w:rsidR="00F35474">
          <w:rPr>
            <w:noProof/>
            <w:webHidden/>
          </w:rPr>
          <w:tab/>
        </w:r>
        <w:r w:rsidR="00F35474">
          <w:rPr>
            <w:noProof/>
            <w:webHidden/>
          </w:rPr>
          <w:fldChar w:fldCharType="begin"/>
        </w:r>
        <w:r w:rsidR="00F35474">
          <w:rPr>
            <w:noProof/>
            <w:webHidden/>
          </w:rPr>
          <w:instrText xml:space="preserve"> PAGEREF _Toc113054476 \h </w:instrText>
        </w:r>
        <w:r w:rsidR="00F35474">
          <w:rPr>
            <w:noProof/>
            <w:webHidden/>
          </w:rPr>
        </w:r>
        <w:r w:rsidR="00F35474">
          <w:rPr>
            <w:noProof/>
            <w:webHidden/>
          </w:rPr>
          <w:fldChar w:fldCharType="separate"/>
        </w:r>
        <w:r w:rsidR="00FC0004">
          <w:rPr>
            <w:noProof/>
            <w:webHidden/>
          </w:rPr>
          <w:t>87</w:t>
        </w:r>
        <w:r w:rsidR="00F35474">
          <w:rPr>
            <w:noProof/>
            <w:webHidden/>
          </w:rPr>
          <w:fldChar w:fldCharType="end"/>
        </w:r>
      </w:hyperlink>
    </w:p>
    <w:p w14:paraId="1FE42FD1" w14:textId="39F202A4"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7" w:history="1">
        <w:r w:rsidR="00F35474" w:rsidRPr="00C969E7">
          <w:rPr>
            <w:rStyle w:val="Hyperlink"/>
            <w:rFonts w:eastAsiaTheme="majorEastAsia"/>
            <w:noProof/>
          </w:rPr>
          <w:t>Tabel 3.40 Pendataan Jemaat</w:t>
        </w:r>
        <w:r w:rsidR="00F35474">
          <w:rPr>
            <w:noProof/>
            <w:webHidden/>
          </w:rPr>
          <w:tab/>
        </w:r>
        <w:r w:rsidR="00F35474">
          <w:rPr>
            <w:noProof/>
            <w:webHidden/>
          </w:rPr>
          <w:fldChar w:fldCharType="begin"/>
        </w:r>
        <w:r w:rsidR="00F35474">
          <w:rPr>
            <w:noProof/>
            <w:webHidden/>
          </w:rPr>
          <w:instrText xml:space="preserve"> PAGEREF _Toc113054477 \h </w:instrText>
        </w:r>
        <w:r w:rsidR="00F35474">
          <w:rPr>
            <w:noProof/>
            <w:webHidden/>
          </w:rPr>
        </w:r>
        <w:r w:rsidR="00F35474">
          <w:rPr>
            <w:noProof/>
            <w:webHidden/>
          </w:rPr>
          <w:fldChar w:fldCharType="separate"/>
        </w:r>
        <w:r w:rsidR="00FC0004">
          <w:rPr>
            <w:noProof/>
            <w:webHidden/>
          </w:rPr>
          <w:t>87</w:t>
        </w:r>
        <w:r w:rsidR="00F35474">
          <w:rPr>
            <w:noProof/>
            <w:webHidden/>
          </w:rPr>
          <w:fldChar w:fldCharType="end"/>
        </w:r>
      </w:hyperlink>
    </w:p>
    <w:p w14:paraId="100B3879" w14:textId="2E3BA73A"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8" w:history="1">
        <w:r w:rsidR="00F35474" w:rsidRPr="00C969E7">
          <w:rPr>
            <w:rStyle w:val="Hyperlink"/>
            <w:rFonts w:eastAsiaTheme="majorEastAsia"/>
            <w:noProof/>
          </w:rPr>
          <w:t>Tabel 3.41 Galery</w:t>
        </w:r>
        <w:r w:rsidR="00F35474">
          <w:rPr>
            <w:noProof/>
            <w:webHidden/>
          </w:rPr>
          <w:tab/>
        </w:r>
        <w:r w:rsidR="00F35474">
          <w:rPr>
            <w:noProof/>
            <w:webHidden/>
          </w:rPr>
          <w:fldChar w:fldCharType="begin"/>
        </w:r>
        <w:r w:rsidR="00F35474">
          <w:rPr>
            <w:noProof/>
            <w:webHidden/>
          </w:rPr>
          <w:instrText xml:space="preserve"> PAGEREF _Toc113054478 \h </w:instrText>
        </w:r>
        <w:r w:rsidR="00F35474">
          <w:rPr>
            <w:noProof/>
            <w:webHidden/>
          </w:rPr>
        </w:r>
        <w:r w:rsidR="00F35474">
          <w:rPr>
            <w:noProof/>
            <w:webHidden/>
          </w:rPr>
          <w:fldChar w:fldCharType="separate"/>
        </w:r>
        <w:r w:rsidR="00FC0004">
          <w:rPr>
            <w:noProof/>
            <w:webHidden/>
          </w:rPr>
          <w:t>88</w:t>
        </w:r>
        <w:r w:rsidR="00F35474">
          <w:rPr>
            <w:noProof/>
            <w:webHidden/>
          </w:rPr>
          <w:fldChar w:fldCharType="end"/>
        </w:r>
      </w:hyperlink>
    </w:p>
    <w:p w14:paraId="198241BE" w14:textId="1116860F" w:rsidR="00F35474"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054479" w:history="1">
        <w:r w:rsidR="00F35474" w:rsidRPr="00C969E7">
          <w:rPr>
            <w:rStyle w:val="Hyperlink"/>
            <w:rFonts w:eastAsiaTheme="majorEastAsia"/>
            <w:noProof/>
          </w:rPr>
          <w:t>Tabel 3.42 Kontak</w:t>
        </w:r>
        <w:r w:rsidR="00F35474">
          <w:rPr>
            <w:noProof/>
            <w:webHidden/>
          </w:rPr>
          <w:tab/>
        </w:r>
        <w:r w:rsidR="00F35474">
          <w:rPr>
            <w:noProof/>
            <w:webHidden/>
          </w:rPr>
          <w:fldChar w:fldCharType="begin"/>
        </w:r>
        <w:r w:rsidR="00F35474">
          <w:rPr>
            <w:noProof/>
            <w:webHidden/>
          </w:rPr>
          <w:instrText xml:space="preserve"> PAGEREF _Toc113054479 \h </w:instrText>
        </w:r>
        <w:r w:rsidR="00F35474">
          <w:rPr>
            <w:noProof/>
            <w:webHidden/>
          </w:rPr>
        </w:r>
        <w:r w:rsidR="00F35474">
          <w:rPr>
            <w:noProof/>
            <w:webHidden/>
          </w:rPr>
          <w:fldChar w:fldCharType="separate"/>
        </w:r>
        <w:r w:rsidR="00FC0004">
          <w:rPr>
            <w:noProof/>
            <w:webHidden/>
          </w:rPr>
          <w:t>88</w:t>
        </w:r>
        <w:r w:rsidR="00F35474">
          <w:rPr>
            <w:noProof/>
            <w:webHidden/>
          </w:rPr>
          <w:fldChar w:fldCharType="end"/>
        </w:r>
      </w:hyperlink>
    </w:p>
    <w:p w14:paraId="0CFF0247" w14:textId="2C27A148" w:rsidR="00853C29" w:rsidRDefault="005E463A" w:rsidP="00E654E2">
      <w:pPr>
        <w:pStyle w:val="TableofFigures"/>
        <w:tabs>
          <w:tab w:val="right" w:leader="dot" w:pos="7927"/>
        </w:tabs>
        <w:rPr>
          <w:noProof/>
        </w:rPr>
      </w:pPr>
      <w:hyperlink w:anchor="_Toc113054480" w:history="1">
        <w:r w:rsidR="00F35474" w:rsidRPr="00C969E7">
          <w:rPr>
            <w:rStyle w:val="Hyperlink"/>
            <w:rFonts w:eastAsiaTheme="majorEastAsia"/>
            <w:noProof/>
          </w:rPr>
          <w:t>Tabel 3.43 Kritik dan Saran</w:t>
        </w:r>
        <w:r w:rsidR="00F35474">
          <w:rPr>
            <w:noProof/>
            <w:webHidden/>
          </w:rPr>
          <w:tab/>
        </w:r>
        <w:r w:rsidR="00F35474">
          <w:rPr>
            <w:noProof/>
            <w:webHidden/>
          </w:rPr>
          <w:fldChar w:fldCharType="begin"/>
        </w:r>
        <w:r w:rsidR="00F35474">
          <w:rPr>
            <w:noProof/>
            <w:webHidden/>
          </w:rPr>
          <w:instrText xml:space="preserve"> PAGEREF _Toc113054480 \h </w:instrText>
        </w:r>
        <w:r w:rsidR="00F35474">
          <w:rPr>
            <w:noProof/>
            <w:webHidden/>
          </w:rPr>
        </w:r>
        <w:r w:rsidR="00F35474">
          <w:rPr>
            <w:noProof/>
            <w:webHidden/>
          </w:rPr>
          <w:fldChar w:fldCharType="separate"/>
        </w:r>
        <w:r w:rsidR="00FC0004">
          <w:rPr>
            <w:noProof/>
            <w:webHidden/>
          </w:rPr>
          <w:t>88</w:t>
        </w:r>
        <w:r w:rsidR="00F35474">
          <w:rPr>
            <w:noProof/>
            <w:webHidden/>
          </w:rPr>
          <w:fldChar w:fldCharType="end"/>
        </w:r>
      </w:hyperlink>
      <w:r w:rsidR="00DC522C">
        <w:fldChar w:fldCharType="end"/>
      </w:r>
      <w:r w:rsidR="00853C29">
        <w:fldChar w:fldCharType="begin"/>
      </w:r>
      <w:r w:rsidR="00853C29">
        <w:instrText xml:space="preserve"> TOC \h \z \c "Tabel 4." </w:instrText>
      </w:r>
      <w:r w:rsidR="00853C29">
        <w:fldChar w:fldCharType="separate"/>
      </w:r>
    </w:p>
    <w:p w14:paraId="2E071936" w14:textId="7E5DA62E" w:rsidR="00853C29"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12614" w:history="1">
        <w:r w:rsidR="00853C29" w:rsidRPr="00527403">
          <w:rPr>
            <w:rStyle w:val="Hyperlink"/>
            <w:rFonts w:eastAsiaTheme="majorEastAsia"/>
            <w:noProof/>
          </w:rPr>
          <w:t>Tabel 4.1 Hasil Pengujian UAT pada Jemaat</w:t>
        </w:r>
        <w:r w:rsidR="00853C29">
          <w:rPr>
            <w:noProof/>
            <w:webHidden/>
          </w:rPr>
          <w:tab/>
        </w:r>
        <w:r w:rsidR="00853C29">
          <w:rPr>
            <w:noProof/>
            <w:webHidden/>
          </w:rPr>
          <w:fldChar w:fldCharType="begin"/>
        </w:r>
        <w:r w:rsidR="00853C29">
          <w:rPr>
            <w:noProof/>
            <w:webHidden/>
          </w:rPr>
          <w:instrText xml:space="preserve"> PAGEREF _Toc113412614 \h </w:instrText>
        </w:r>
        <w:r w:rsidR="00853C29">
          <w:rPr>
            <w:noProof/>
            <w:webHidden/>
          </w:rPr>
        </w:r>
        <w:r w:rsidR="00853C29">
          <w:rPr>
            <w:noProof/>
            <w:webHidden/>
          </w:rPr>
          <w:fldChar w:fldCharType="separate"/>
        </w:r>
        <w:r w:rsidR="00FC0004">
          <w:rPr>
            <w:noProof/>
            <w:webHidden/>
          </w:rPr>
          <w:t>127</w:t>
        </w:r>
        <w:r w:rsidR="00853C29">
          <w:rPr>
            <w:noProof/>
            <w:webHidden/>
          </w:rPr>
          <w:fldChar w:fldCharType="end"/>
        </w:r>
      </w:hyperlink>
    </w:p>
    <w:p w14:paraId="615F0807" w14:textId="1934B9E5" w:rsidR="00853C29"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12615" w:history="1">
        <w:r w:rsidR="00853C29" w:rsidRPr="00527403">
          <w:rPr>
            <w:rStyle w:val="Hyperlink"/>
            <w:rFonts w:eastAsiaTheme="majorEastAsia"/>
            <w:noProof/>
          </w:rPr>
          <w:t>Tabel 4.2 Hasil Pengujian UAT pada staf tu</w:t>
        </w:r>
        <w:r w:rsidR="00853C29">
          <w:rPr>
            <w:noProof/>
            <w:webHidden/>
          </w:rPr>
          <w:tab/>
        </w:r>
        <w:r w:rsidR="00853C29">
          <w:rPr>
            <w:noProof/>
            <w:webHidden/>
          </w:rPr>
          <w:fldChar w:fldCharType="begin"/>
        </w:r>
        <w:r w:rsidR="00853C29">
          <w:rPr>
            <w:noProof/>
            <w:webHidden/>
          </w:rPr>
          <w:instrText xml:space="preserve"> PAGEREF _Toc113412615 \h </w:instrText>
        </w:r>
        <w:r w:rsidR="00853C29">
          <w:rPr>
            <w:noProof/>
            <w:webHidden/>
          </w:rPr>
        </w:r>
        <w:r w:rsidR="00853C29">
          <w:rPr>
            <w:noProof/>
            <w:webHidden/>
          </w:rPr>
          <w:fldChar w:fldCharType="separate"/>
        </w:r>
        <w:r w:rsidR="00FC0004">
          <w:rPr>
            <w:noProof/>
            <w:webHidden/>
          </w:rPr>
          <w:t>129</w:t>
        </w:r>
        <w:r w:rsidR="00853C29">
          <w:rPr>
            <w:noProof/>
            <w:webHidden/>
          </w:rPr>
          <w:fldChar w:fldCharType="end"/>
        </w:r>
      </w:hyperlink>
    </w:p>
    <w:p w14:paraId="15C3E576" w14:textId="34F53979" w:rsidR="00853C29"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12616" w:history="1">
        <w:r w:rsidR="00853C29" w:rsidRPr="00527403">
          <w:rPr>
            <w:rStyle w:val="Hyperlink"/>
            <w:rFonts w:eastAsiaTheme="majorEastAsia"/>
            <w:noProof/>
          </w:rPr>
          <w:t>Tabel 4.3 Hasil Pengujian UAT pada Bpj</w:t>
        </w:r>
        <w:r w:rsidR="00853C29">
          <w:rPr>
            <w:noProof/>
            <w:webHidden/>
          </w:rPr>
          <w:tab/>
        </w:r>
        <w:r w:rsidR="00853C29">
          <w:rPr>
            <w:noProof/>
            <w:webHidden/>
          </w:rPr>
          <w:fldChar w:fldCharType="begin"/>
        </w:r>
        <w:r w:rsidR="00853C29">
          <w:rPr>
            <w:noProof/>
            <w:webHidden/>
          </w:rPr>
          <w:instrText xml:space="preserve"> PAGEREF _Toc113412616 \h </w:instrText>
        </w:r>
        <w:r w:rsidR="00853C29">
          <w:rPr>
            <w:noProof/>
            <w:webHidden/>
          </w:rPr>
        </w:r>
        <w:r w:rsidR="00853C29">
          <w:rPr>
            <w:noProof/>
            <w:webHidden/>
          </w:rPr>
          <w:fldChar w:fldCharType="separate"/>
        </w:r>
        <w:r w:rsidR="00FC0004">
          <w:rPr>
            <w:noProof/>
            <w:webHidden/>
          </w:rPr>
          <w:t>130</w:t>
        </w:r>
        <w:r w:rsidR="00853C29">
          <w:rPr>
            <w:noProof/>
            <w:webHidden/>
          </w:rPr>
          <w:fldChar w:fldCharType="end"/>
        </w:r>
      </w:hyperlink>
    </w:p>
    <w:p w14:paraId="25F3D70F" w14:textId="2870DDF0" w:rsidR="00786F73" w:rsidRPr="00786F73" w:rsidRDefault="00853C29" w:rsidP="00786F73">
      <w:r>
        <w:fldChar w:fldCharType="end"/>
      </w:r>
    </w:p>
    <w:p w14:paraId="52BB6417" w14:textId="79FBA98F" w:rsidR="00731527" w:rsidRDefault="00731527" w:rsidP="0021533B"/>
    <w:p w14:paraId="46A4BFAC" w14:textId="140FAD66" w:rsidR="00731527" w:rsidRDefault="00731527" w:rsidP="0021533B"/>
    <w:p w14:paraId="4ABA75CB" w14:textId="6E45C888" w:rsidR="00731527" w:rsidRDefault="00731527" w:rsidP="0021533B">
      <w:pPr>
        <w:ind w:firstLine="567"/>
      </w:pPr>
      <w:r>
        <w:br w:type="page"/>
      </w:r>
    </w:p>
    <w:p w14:paraId="062AF6CE" w14:textId="3C8B363C" w:rsidR="00731527" w:rsidRDefault="00731527" w:rsidP="0021533B">
      <w:pPr>
        <w:pStyle w:val="Heading1"/>
        <w:numPr>
          <w:ilvl w:val="0"/>
          <w:numId w:val="0"/>
        </w:numPr>
        <w:spacing w:before="0" w:line="360" w:lineRule="auto"/>
      </w:pPr>
      <w:bookmarkStart w:id="23" w:name="_Toc113467525"/>
      <w:r w:rsidRPr="00D3177C">
        <w:lastRenderedPageBreak/>
        <w:t>DAFTAR GAMBAR</w:t>
      </w:r>
      <w:bookmarkEnd w:id="23"/>
    </w:p>
    <w:p w14:paraId="43AC8093" w14:textId="77777777" w:rsidR="005E0958" w:rsidRPr="005E0958" w:rsidRDefault="005E0958" w:rsidP="005E0958"/>
    <w:p w14:paraId="1C0EE625" w14:textId="34DD38D3" w:rsidR="001A26AA" w:rsidRDefault="001A26AA" w:rsidP="00A2357B">
      <w:pPr>
        <w:pStyle w:val="TableofFigures"/>
        <w:tabs>
          <w:tab w:val="right" w:leader="dot" w:pos="7927"/>
        </w:tabs>
      </w:pPr>
      <w:r>
        <w:fldChar w:fldCharType="begin"/>
      </w:r>
      <w:r>
        <w:instrText xml:space="preserve"> TOC \h \z \c "Gambar 1." </w:instrText>
      </w:r>
      <w:r>
        <w:fldChar w:fldCharType="separate"/>
      </w:r>
      <w:hyperlink w:anchor="_Toc111582429" w:history="1">
        <w:r w:rsidRPr="006C1349">
          <w:rPr>
            <w:rStyle w:val="Hyperlink"/>
            <w:rFonts w:eastAsiaTheme="majorEastAsia"/>
            <w:noProof/>
          </w:rPr>
          <w:t>Gambar 1. 1 Metode Prototype</w:t>
        </w:r>
        <w:r>
          <w:rPr>
            <w:noProof/>
            <w:webHidden/>
          </w:rPr>
          <w:tab/>
        </w:r>
        <w:r>
          <w:rPr>
            <w:noProof/>
            <w:webHidden/>
          </w:rPr>
          <w:fldChar w:fldCharType="begin"/>
        </w:r>
        <w:r>
          <w:rPr>
            <w:noProof/>
            <w:webHidden/>
          </w:rPr>
          <w:instrText xml:space="preserve"> PAGEREF _Toc111582429 \h </w:instrText>
        </w:r>
        <w:r>
          <w:rPr>
            <w:noProof/>
            <w:webHidden/>
          </w:rPr>
        </w:r>
        <w:r>
          <w:rPr>
            <w:noProof/>
            <w:webHidden/>
          </w:rPr>
          <w:fldChar w:fldCharType="separate"/>
        </w:r>
        <w:r w:rsidR="00FC0004">
          <w:rPr>
            <w:noProof/>
            <w:webHidden/>
          </w:rPr>
          <w:t>6</w:t>
        </w:r>
        <w:r>
          <w:rPr>
            <w:noProof/>
            <w:webHidden/>
          </w:rPr>
          <w:fldChar w:fldCharType="end"/>
        </w:r>
      </w:hyperlink>
      <w:r>
        <w:fldChar w:fldCharType="end"/>
      </w:r>
    </w:p>
    <w:p w14:paraId="093610DA" w14:textId="3125D7AE" w:rsidR="008102B0" w:rsidRDefault="001A26AA">
      <w:pPr>
        <w:pStyle w:val="TableofFigures"/>
        <w:tabs>
          <w:tab w:val="right" w:leader="dot" w:pos="7927"/>
        </w:tabs>
        <w:rPr>
          <w:rFonts w:asciiTheme="minorHAnsi" w:eastAsiaTheme="minorEastAsia" w:hAnsiTheme="minorHAnsi" w:cstheme="minorBidi"/>
          <w:noProof/>
          <w:sz w:val="22"/>
          <w:szCs w:val="22"/>
          <w:lang w:val="en-ID" w:eastAsia="en-ID"/>
        </w:rPr>
      </w:pPr>
      <w:r>
        <w:fldChar w:fldCharType="begin"/>
      </w:r>
      <w:r>
        <w:instrText xml:space="preserve"> TOC \h \z \c "Gambar 2." </w:instrText>
      </w:r>
      <w:r>
        <w:fldChar w:fldCharType="separate"/>
      </w:r>
      <w:hyperlink w:anchor="_Toc113466792" w:history="1">
        <w:r w:rsidR="008102B0" w:rsidRPr="006A3A16">
          <w:rPr>
            <w:rStyle w:val="Hyperlink"/>
            <w:rFonts w:eastAsiaTheme="majorEastAsia"/>
            <w:noProof/>
          </w:rPr>
          <w:t>Gambar 2. 1 Contoh Penulisan Kode HTML</w:t>
        </w:r>
        <w:r w:rsidR="008102B0">
          <w:rPr>
            <w:noProof/>
            <w:webHidden/>
          </w:rPr>
          <w:tab/>
        </w:r>
        <w:r w:rsidR="008102B0">
          <w:rPr>
            <w:noProof/>
            <w:webHidden/>
          </w:rPr>
          <w:fldChar w:fldCharType="begin"/>
        </w:r>
        <w:r w:rsidR="008102B0">
          <w:rPr>
            <w:noProof/>
            <w:webHidden/>
          </w:rPr>
          <w:instrText xml:space="preserve"> PAGEREF _Toc113466792 \h </w:instrText>
        </w:r>
        <w:r w:rsidR="008102B0">
          <w:rPr>
            <w:noProof/>
            <w:webHidden/>
          </w:rPr>
        </w:r>
        <w:r w:rsidR="008102B0">
          <w:rPr>
            <w:noProof/>
            <w:webHidden/>
          </w:rPr>
          <w:fldChar w:fldCharType="separate"/>
        </w:r>
        <w:r w:rsidR="00FC0004">
          <w:rPr>
            <w:noProof/>
            <w:webHidden/>
          </w:rPr>
          <w:t>12</w:t>
        </w:r>
        <w:r w:rsidR="008102B0">
          <w:rPr>
            <w:noProof/>
            <w:webHidden/>
          </w:rPr>
          <w:fldChar w:fldCharType="end"/>
        </w:r>
      </w:hyperlink>
    </w:p>
    <w:p w14:paraId="7A313CAE" w14:textId="2A4B408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793" w:history="1">
        <w:r w:rsidR="008102B0" w:rsidRPr="006A3A16">
          <w:rPr>
            <w:rStyle w:val="Hyperlink"/>
            <w:rFonts w:eastAsiaTheme="majorEastAsia"/>
            <w:noProof/>
          </w:rPr>
          <w:t>Gambar 2. 2 Contoh Penulisan Kode CSS</w:t>
        </w:r>
        <w:r w:rsidR="008102B0">
          <w:rPr>
            <w:noProof/>
            <w:webHidden/>
          </w:rPr>
          <w:tab/>
        </w:r>
        <w:r w:rsidR="008102B0">
          <w:rPr>
            <w:noProof/>
            <w:webHidden/>
          </w:rPr>
          <w:fldChar w:fldCharType="begin"/>
        </w:r>
        <w:r w:rsidR="008102B0">
          <w:rPr>
            <w:noProof/>
            <w:webHidden/>
          </w:rPr>
          <w:instrText xml:space="preserve"> PAGEREF _Toc113466793 \h </w:instrText>
        </w:r>
        <w:r w:rsidR="008102B0">
          <w:rPr>
            <w:noProof/>
            <w:webHidden/>
          </w:rPr>
        </w:r>
        <w:r w:rsidR="008102B0">
          <w:rPr>
            <w:noProof/>
            <w:webHidden/>
          </w:rPr>
          <w:fldChar w:fldCharType="separate"/>
        </w:r>
        <w:r w:rsidR="00FC0004">
          <w:rPr>
            <w:noProof/>
            <w:webHidden/>
          </w:rPr>
          <w:t>13</w:t>
        </w:r>
        <w:r w:rsidR="008102B0">
          <w:rPr>
            <w:noProof/>
            <w:webHidden/>
          </w:rPr>
          <w:fldChar w:fldCharType="end"/>
        </w:r>
      </w:hyperlink>
    </w:p>
    <w:p w14:paraId="4DF1D5F9" w14:textId="4D1C4A2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794" w:history="1">
        <w:r w:rsidR="008102B0" w:rsidRPr="006A3A16">
          <w:rPr>
            <w:rStyle w:val="Hyperlink"/>
            <w:rFonts w:eastAsiaTheme="majorEastAsia"/>
            <w:noProof/>
          </w:rPr>
          <w:t>Gambar 2. 3 Contoh penulisan script PHP</w:t>
        </w:r>
        <w:r w:rsidR="008102B0">
          <w:rPr>
            <w:noProof/>
            <w:webHidden/>
          </w:rPr>
          <w:tab/>
        </w:r>
        <w:r w:rsidR="008102B0">
          <w:rPr>
            <w:noProof/>
            <w:webHidden/>
          </w:rPr>
          <w:fldChar w:fldCharType="begin"/>
        </w:r>
        <w:r w:rsidR="008102B0">
          <w:rPr>
            <w:noProof/>
            <w:webHidden/>
          </w:rPr>
          <w:instrText xml:space="preserve"> PAGEREF _Toc113466794 \h </w:instrText>
        </w:r>
        <w:r w:rsidR="008102B0">
          <w:rPr>
            <w:noProof/>
            <w:webHidden/>
          </w:rPr>
        </w:r>
        <w:r w:rsidR="008102B0">
          <w:rPr>
            <w:noProof/>
            <w:webHidden/>
          </w:rPr>
          <w:fldChar w:fldCharType="separate"/>
        </w:r>
        <w:r w:rsidR="00FC0004">
          <w:rPr>
            <w:noProof/>
            <w:webHidden/>
          </w:rPr>
          <w:t>14</w:t>
        </w:r>
        <w:r w:rsidR="008102B0">
          <w:rPr>
            <w:noProof/>
            <w:webHidden/>
          </w:rPr>
          <w:fldChar w:fldCharType="end"/>
        </w:r>
      </w:hyperlink>
    </w:p>
    <w:p w14:paraId="51AA878D" w14:textId="47B7A1BE"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795" w:history="1">
        <w:r w:rsidR="008102B0" w:rsidRPr="006A3A16">
          <w:rPr>
            <w:rStyle w:val="Hyperlink"/>
            <w:rFonts w:eastAsiaTheme="majorEastAsia"/>
            <w:noProof/>
          </w:rPr>
          <w:t>Gambar 2. 4 Contoh Penggunaan Kode Boostrap</w:t>
        </w:r>
        <w:r w:rsidR="008102B0">
          <w:rPr>
            <w:noProof/>
            <w:webHidden/>
          </w:rPr>
          <w:tab/>
        </w:r>
        <w:r w:rsidR="008102B0">
          <w:rPr>
            <w:noProof/>
            <w:webHidden/>
          </w:rPr>
          <w:fldChar w:fldCharType="begin"/>
        </w:r>
        <w:r w:rsidR="008102B0">
          <w:rPr>
            <w:noProof/>
            <w:webHidden/>
          </w:rPr>
          <w:instrText xml:space="preserve"> PAGEREF _Toc113466795 \h </w:instrText>
        </w:r>
        <w:r w:rsidR="008102B0">
          <w:rPr>
            <w:noProof/>
            <w:webHidden/>
          </w:rPr>
        </w:r>
        <w:r w:rsidR="008102B0">
          <w:rPr>
            <w:noProof/>
            <w:webHidden/>
          </w:rPr>
          <w:fldChar w:fldCharType="separate"/>
        </w:r>
        <w:r w:rsidR="00FC0004">
          <w:rPr>
            <w:noProof/>
            <w:webHidden/>
          </w:rPr>
          <w:t>15</w:t>
        </w:r>
        <w:r w:rsidR="008102B0">
          <w:rPr>
            <w:noProof/>
            <w:webHidden/>
          </w:rPr>
          <w:fldChar w:fldCharType="end"/>
        </w:r>
      </w:hyperlink>
    </w:p>
    <w:p w14:paraId="181BD648" w14:textId="1E4FA177" w:rsidR="004365E5" w:rsidRDefault="001A26AA">
      <w:pPr>
        <w:pStyle w:val="TableofFigures"/>
        <w:tabs>
          <w:tab w:val="right" w:leader="dot" w:pos="7927"/>
        </w:tabs>
        <w:rPr>
          <w:rFonts w:asciiTheme="minorHAnsi" w:eastAsiaTheme="minorEastAsia" w:hAnsiTheme="minorHAnsi" w:cstheme="minorBidi"/>
          <w:noProof/>
          <w:sz w:val="22"/>
          <w:szCs w:val="22"/>
          <w:lang w:val="en-ID" w:eastAsia="en-ID"/>
        </w:rPr>
      </w:pPr>
      <w:r>
        <w:fldChar w:fldCharType="end"/>
      </w:r>
      <w:r w:rsidR="004365E5">
        <w:fldChar w:fldCharType="begin"/>
      </w:r>
      <w:r w:rsidR="004365E5">
        <w:instrText xml:space="preserve"> TOC \h \z \c "Gambar 3." </w:instrText>
      </w:r>
      <w:r w:rsidR="004365E5">
        <w:fldChar w:fldCharType="separate"/>
      </w:r>
      <w:hyperlink w:anchor="_Toc113466932" w:history="1">
        <w:r w:rsidR="004365E5" w:rsidRPr="002E2C21">
          <w:rPr>
            <w:rStyle w:val="Hyperlink"/>
            <w:rFonts w:eastAsiaTheme="majorEastAsia"/>
            <w:noProof/>
          </w:rPr>
          <w:t xml:space="preserve">Gambar 3. 1 </w:t>
        </w:r>
        <w:r w:rsidR="004365E5" w:rsidRPr="002E2C21">
          <w:rPr>
            <w:rStyle w:val="Hyperlink"/>
            <w:rFonts w:eastAsiaTheme="majorEastAsia"/>
            <w:i/>
            <w:noProof/>
          </w:rPr>
          <w:t>Use Case</w:t>
        </w:r>
        <w:r w:rsidR="004365E5" w:rsidRPr="002E2C21">
          <w:rPr>
            <w:rStyle w:val="Hyperlink"/>
            <w:rFonts w:eastAsiaTheme="majorEastAsia"/>
            <w:noProof/>
          </w:rPr>
          <w:t xml:space="preserve"> Diagram </w:t>
        </w:r>
        <w:r w:rsidR="004365E5" w:rsidRPr="002E2C21">
          <w:rPr>
            <w:rStyle w:val="Hyperlink"/>
            <w:rFonts w:eastAsiaTheme="majorEastAsia"/>
            <w:i/>
            <w:noProof/>
          </w:rPr>
          <w:t xml:space="preserve">Administrator </w:t>
        </w:r>
        <w:r w:rsidR="004365E5" w:rsidRPr="002E2C21">
          <w:rPr>
            <w:rStyle w:val="Hyperlink"/>
            <w:rFonts w:eastAsiaTheme="majorEastAsia"/>
            <w:noProof/>
          </w:rPr>
          <w:t>Staf tata usaha</w:t>
        </w:r>
        <w:r w:rsidR="004365E5">
          <w:rPr>
            <w:noProof/>
            <w:webHidden/>
          </w:rPr>
          <w:tab/>
        </w:r>
        <w:r w:rsidR="004365E5">
          <w:rPr>
            <w:noProof/>
            <w:webHidden/>
          </w:rPr>
          <w:fldChar w:fldCharType="begin"/>
        </w:r>
        <w:r w:rsidR="004365E5">
          <w:rPr>
            <w:noProof/>
            <w:webHidden/>
          </w:rPr>
          <w:instrText xml:space="preserve"> PAGEREF _Toc113466932 \h </w:instrText>
        </w:r>
        <w:r w:rsidR="004365E5">
          <w:rPr>
            <w:noProof/>
            <w:webHidden/>
          </w:rPr>
        </w:r>
        <w:r w:rsidR="004365E5">
          <w:rPr>
            <w:noProof/>
            <w:webHidden/>
          </w:rPr>
          <w:fldChar w:fldCharType="separate"/>
        </w:r>
        <w:r w:rsidR="00FC0004">
          <w:rPr>
            <w:noProof/>
            <w:webHidden/>
          </w:rPr>
          <w:t>21</w:t>
        </w:r>
        <w:r w:rsidR="004365E5">
          <w:rPr>
            <w:noProof/>
            <w:webHidden/>
          </w:rPr>
          <w:fldChar w:fldCharType="end"/>
        </w:r>
      </w:hyperlink>
    </w:p>
    <w:p w14:paraId="7EF84345" w14:textId="33C8F74E"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3" w:history="1">
        <w:r w:rsidR="004365E5" w:rsidRPr="002E2C21">
          <w:rPr>
            <w:rStyle w:val="Hyperlink"/>
            <w:rFonts w:eastAsiaTheme="majorEastAsia"/>
            <w:noProof/>
          </w:rPr>
          <w:t xml:space="preserve">Gambar 3. 2 </w:t>
        </w:r>
        <w:r w:rsidR="004365E5" w:rsidRPr="002E2C21">
          <w:rPr>
            <w:rStyle w:val="Hyperlink"/>
            <w:rFonts w:eastAsiaTheme="majorEastAsia"/>
            <w:i/>
            <w:noProof/>
          </w:rPr>
          <w:t xml:space="preserve">Use Case </w:t>
        </w:r>
        <w:r w:rsidR="004365E5" w:rsidRPr="002E2C21">
          <w:rPr>
            <w:rStyle w:val="Hyperlink"/>
            <w:rFonts w:eastAsiaTheme="majorEastAsia"/>
            <w:noProof/>
          </w:rPr>
          <w:t>Diagram Badan Pengurus Jemaat (BPJ)</w:t>
        </w:r>
        <w:r w:rsidR="004365E5">
          <w:rPr>
            <w:noProof/>
            <w:webHidden/>
          </w:rPr>
          <w:tab/>
        </w:r>
        <w:r w:rsidR="004365E5">
          <w:rPr>
            <w:noProof/>
            <w:webHidden/>
          </w:rPr>
          <w:fldChar w:fldCharType="begin"/>
        </w:r>
        <w:r w:rsidR="004365E5">
          <w:rPr>
            <w:noProof/>
            <w:webHidden/>
          </w:rPr>
          <w:instrText xml:space="preserve"> PAGEREF _Toc113466933 \h </w:instrText>
        </w:r>
        <w:r w:rsidR="004365E5">
          <w:rPr>
            <w:noProof/>
            <w:webHidden/>
          </w:rPr>
        </w:r>
        <w:r w:rsidR="004365E5">
          <w:rPr>
            <w:noProof/>
            <w:webHidden/>
          </w:rPr>
          <w:fldChar w:fldCharType="separate"/>
        </w:r>
        <w:r w:rsidR="00FC0004">
          <w:rPr>
            <w:noProof/>
            <w:webHidden/>
          </w:rPr>
          <w:t>22</w:t>
        </w:r>
        <w:r w:rsidR="004365E5">
          <w:rPr>
            <w:noProof/>
            <w:webHidden/>
          </w:rPr>
          <w:fldChar w:fldCharType="end"/>
        </w:r>
      </w:hyperlink>
    </w:p>
    <w:p w14:paraId="1539BA56" w14:textId="662EB19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4" w:history="1">
        <w:r w:rsidR="004365E5" w:rsidRPr="002E2C21">
          <w:rPr>
            <w:rStyle w:val="Hyperlink"/>
            <w:rFonts w:eastAsiaTheme="majorEastAsia"/>
            <w:noProof/>
          </w:rPr>
          <w:t xml:space="preserve">Gambar 3. 3 </w:t>
        </w:r>
        <w:r w:rsidR="004365E5" w:rsidRPr="002E2C21">
          <w:rPr>
            <w:rStyle w:val="Hyperlink"/>
            <w:rFonts w:eastAsiaTheme="majorEastAsia"/>
            <w:i/>
            <w:noProof/>
          </w:rPr>
          <w:t>Use Case</w:t>
        </w:r>
        <w:r w:rsidR="004365E5" w:rsidRPr="002E2C21">
          <w:rPr>
            <w:rStyle w:val="Hyperlink"/>
            <w:rFonts w:eastAsiaTheme="majorEastAsia"/>
            <w:noProof/>
          </w:rPr>
          <w:t xml:space="preserve"> Diagram Jemaat</w:t>
        </w:r>
        <w:r w:rsidR="004365E5">
          <w:rPr>
            <w:noProof/>
            <w:webHidden/>
          </w:rPr>
          <w:tab/>
        </w:r>
        <w:r w:rsidR="004365E5">
          <w:rPr>
            <w:noProof/>
            <w:webHidden/>
          </w:rPr>
          <w:fldChar w:fldCharType="begin"/>
        </w:r>
        <w:r w:rsidR="004365E5">
          <w:rPr>
            <w:noProof/>
            <w:webHidden/>
          </w:rPr>
          <w:instrText xml:space="preserve"> PAGEREF _Toc113466934 \h </w:instrText>
        </w:r>
        <w:r w:rsidR="004365E5">
          <w:rPr>
            <w:noProof/>
            <w:webHidden/>
          </w:rPr>
        </w:r>
        <w:r w:rsidR="004365E5">
          <w:rPr>
            <w:noProof/>
            <w:webHidden/>
          </w:rPr>
          <w:fldChar w:fldCharType="separate"/>
        </w:r>
        <w:r w:rsidR="00FC0004">
          <w:rPr>
            <w:noProof/>
            <w:webHidden/>
          </w:rPr>
          <w:t>23</w:t>
        </w:r>
        <w:r w:rsidR="004365E5">
          <w:rPr>
            <w:noProof/>
            <w:webHidden/>
          </w:rPr>
          <w:fldChar w:fldCharType="end"/>
        </w:r>
      </w:hyperlink>
    </w:p>
    <w:p w14:paraId="62AE29EA" w14:textId="64FCA386"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5" w:history="1">
        <w:r w:rsidR="004365E5" w:rsidRPr="002E2C21">
          <w:rPr>
            <w:rStyle w:val="Hyperlink"/>
            <w:rFonts w:eastAsiaTheme="majorEastAsia"/>
            <w:noProof/>
          </w:rPr>
          <w:t xml:space="preserve">Gambar 3.4 </w:t>
        </w:r>
        <w:r w:rsidR="004365E5" w:rsidRPr="002E2C21">
          <w:rPr>
            <w:rStyle w:val="Hyperlink"/>
            <w:rFonts w:eastAsiaTheme="majorEastAsia"/>
            <w:i/>
            <w:noProof/>
          </w:rPr>
          <w:t xml:space="preserve">Navigation Bar </w:t>
        </w:r>
        <w:r w:rsidR="004365E5" w:rsidRPr="002E2C21">
          <w:rPr>
            <w:rStyle w:val="Hyperlink"/>
            <w:rFonts w:eastAsiaTheme="majorEastAsia"/>
            <w:noProof/>
          </w:rPr>
          <w:t xml:space="preserve">Sebelum </w:t>
        </w:r>
        <w:r w:rsidR="004365E5" w:rsidRPr="002E2C21">
          <w:rPr>
            <w:rStyle w:val="Hyperlink"/>
            <w:rFonts w:eastAsiaTheme="majorEastAsia"/>
            <w:i/>
            <w:noProof/>
          </w:rPr>
          <w:t>Login</w:t>
        </w:r>
        <w:r w:rsidR="004365E5">
          <w:rPr>
            <w:noProof/>
            <w:webHidden/>
          </w:rPr>
          <w:tab/>
        </w:r>
        <w:r w:rsidR="004365E5">
          <w:rPr>
            <w:noProof/>
            <w:webHidden/>
          </w:rPr>
          <w:fldChar w:fldCharType="begin"/>
        </w:r>
        <w:r w:rsidR="004365E5">
          <w:rPr>
            <w:noProof/>
            <w:webHidden/>
          </w:rPr>
          <w:instrText xml:space="preserve"> PAGEREF _Toc113466935 \h </w:instrText>
        </w:r>
        <w:r w:rsidR="004365E5">
          <w:rPr>
            <w:noProof/>
            <w:webHidden/>
          </w:rPr>
        </w:r>
        <w:r w:rsidR="004365E5">
          <w:rPr>
            <w:noProof/>
            <w:webHidden/>
          </w:rPr>
          <w:fldChar w:fldCharType="separate"/>
        </w:r>
        <w:r w:rsidR="00FC0004">
          <w:rPr>
            <w:noProof/>
            <w:webHidden/>
          </w:rPr>
          <w:t>33</w:t>
        </w:r>
        <w:r w:rsidR="004365E5">
          <w:rPr>
            <w:noProof/>
            <w:webHidden/>
          </w:rPr>
          <w:fldChar w:fldCharType="end"/>
        </w:r>
      </w:hyperlink>
    </w:p>
    <w:p w14:paraId="4E8AEA72" w14:textId="475197A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6" w:history="1">
        <w:r w:rsidR="004365E5" w:rsidRPr="002E2C21">
          <w:rPr>
            <w:rStyle w:val="Hyperlink"/>
            <w:rFonts w:eastAsiaTheme="majorEastAsia"/>
            <w:noProof/>
          </w:rPr>
          <w:t>Gambar 3.5 Halaman Beranda</w:t>
        </w:r>
        <w:r w:rsidR="004365E5">
          <w:rPr>
            <w:noProof/>
            <w:webHidden/>
          </w:rPr>
          <w:tab/>
        </w:r>
        <w:r w:rsidR="004365E5">
          <w:rPr>
            <w:noProof/>
            <w:webHidden/>
          </w:rPr>
          <w:fldChar w:fldCharType="begin"/>
        </w:r>
        <w:r w:rsidR="004365E5">
          <w:rPr>
            <w:noProof/>
            <w:webHidden/>
          </w:rPr>
          <w:instrText xml:space="preserve"> PAGEREF _Toc113466936 \h </w:instrText>
        </w:r>
        <w:r w:rsidR="004365E5">
          <w:rPr>
            <w:noProof/>
            <w:webHidden/>
          </w:rPr>
        </w:r>
        <w:r w:rsidR="004365E5">
          <w:rPr>
            <w:noProof/>
            <w:webHidden/>
          </w:rPr>
          <w:fldChar w:fldCharType="separate"/>
        </w:r>
        <w:r w:rsidR="00FC0004">
          <w:rPr>
            <w:noProof/>
            <w:webHidden/>
          </w:rPr>
          <w:t>34</w:t>
        </w:r>
        <w:r w:rsidR="004365E5">
          <w:rPr>
            <w:noProof/>
            <w:webHidden/>
          </w:rPr>
          <w:fldChar w:fldCharType="end"/>
        </w:r>
      </w:hyperlink>
    </w:p>
    <w:p w14:paraId="4250FB98" w14:textId="6A0C46F0"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7" w:history="1">
        <w:r w:rsidR="004365E5" w:rsidRPr="002E2C21">
          <w:rPr>
            <w:rStyle w:val="Hyperlink"/>
            <w:rFonts w:eastAsiaTheme="majorEastAsia"/>
            <w:noProof/>
          </w:rPr>
          <w:t xml:space="preserve">Gambar 3.6 </w:t>
        </w:r>
        <w:r w:rsidR="004365E5" w:rsidRPr="002E2C21">
          <w:rPr>
            <w:rStyle w:val="Hyperlink"/>
            <w:rFonts w:eastAsiaTheme="majorEastAsia"/>
            <w:i/>
            <w:noProof/>
          </w:rPr>
          <w:t>Footer</w:t>
        </w:r>
        <w:r w:rsidR="004365E5">
          <w:rPr>
            <w:noProof/>
            <w:webHidden/>
          </w:rPr>
          <w:tab/>
        </w:r>
        <w:r w:rsidR="004365E5">
          <w:rPr>
            <w:noProof/>
            <w:webHidden/>
          </w:rPr>
          <w:fldChar w:fldCharType="begin"/>
        </w:r>
        <w:r w:rsidR="004365E5">
          <w:rPr>
            <w:noProof/>
            <w:webHidden/>
          </w:rPr>
          <w:instrText xml:space="preserve"> PAGEREF _Toc113466937 \h </w:instrText>
        </w:r>
        <w:r w:rsidR="004365E5">
          <w:rPr>
            <w:noProof/>
            <w:webHidden/>
          </w:rPr>
        </w:r>
        <w:r w:rsidR="004365E5">
          <w:rPr>
            <w:noProof/>
            <w:webHidden/>
          </w:rPr>
          <w:fldChar w:fldCharType="separate"/>
        </w:r>
        <w:r w:rsidR="00FC0004">
          <w:rPr>
            <w:noProof/>
            <w:webHidden/>
          </w:rPr>
          <w:t>35</w:t>
        </w:r>
        <w:r w:rsidR="004365E5">
          <w:rPr>
            <w:noProof/>
            <w:webHidden/>
          </w:rPr>
          <w:fldChar w:fldCharType="end"/>
        </w:r>
      </w:hyperlink>
    </w:p>
    <w:p w14:paraId="37D0CA70" w14:textId="4BCF96CC"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8" w:history="1">
        <w:r w:rsidR="004365E5" w:rsidRPr="002E2C21">
          <w:rPr>
            <w:rStyle w:val="Hyperlink"/>
            <w:rFonts w:eastAsiaTheme="majorEastAsia"/>
            <w:noProof/>
          </w:rPr>
          <w:t>Gambar 3.7 Halaman Tentang Visi dan Misi</w:t>
        </w:r>
        <w:r w:rsidR="004365E5">
          <w:rPr>
            <w:noProof/>
            <w:webHidden/>
          </w:rPr>
          <w:tab/>
        </w:r>
        <w:r w:rsidR="004365E5">
          <w:rPr>
            <w:noProof/>
            <w:webHidden/>
          </w:rPr>
          <w:fldChar w:fldCharType="begin"/>
        </w:r>
        <w:r w:rsidR="004365E5">
          <w:rPr>
            <w:noProof/>
            <w:webHidden/>
          </w:rPr>
          <w:instrText xml:space="preserve"> PAGEREF _Toc113466938 \h </w:instrText>
        </w:r>
        <w:r w:rsidR="004365E5">
          <w:rPr>
            <w:noProof/>
            <w:webHidden/>
          </w:rPr>
        </w:r>
        <w:r w:rsidR="004365E5">
          <w:rPr>
            <w:noProof/>
            <w:webHidden/>
          </w:rPr>
          <w:fldChar w:fldCharType="separate"/>
        </w:r>
        <w:r w:rsidR="00FC0004">
          <w:rPr>
            <w:noProof/>
            <w:webHidden/>
          </w:rPr>
          <w:t>35</w:t>
        </w:r>
        <w:r w:rsidR="004365E5">
          <w:rPr>
            <w:noProof/>
            <w:webHidden/>
          </w:rPr>
          <w:fldChar w:fldCharType="end"/>
        </w:r>
      </w:hyperlink>
    </w:p>
    <w:p w14:paraId="5FF30AD2" w14:textId="1C2F70FD"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39" w:history="1">
        <w:r w:rsidR="004365E5" w:rsidRPr="002E2C21">
          <w:rPr>
            <w:rStyle w:val="Hyperlink"/>
            <w:rFonts w:eastAsiaTheme="majorEastAsia"/>
            <w:noProof/>
          </w:rPr>
          <w:t>Gambar 3.8 Halaman Tentang Sejarah</w:t>
        </w:r>
        <w:r w:rsidR="004365E5">
          <w:rPr>
            <w:noProof/>
            <w:webHidden/>
          </w:rPr>
          <w:tab/>
        </w:r>
        <w:r w:rsidR="004365E5">
          <w:rPr>
            <w:noProof/>
            <w:webHidden/>
          </w:rPr>
          <w:fldChar w:fldCharType="begin"/>
        </w:r>
        <w:r w:rsidR="004365E5">
          <w:rPr>
            <w:noProof/>
            <w:webHidden/>
          </w:rPr>
          <w:instrText xml:space="preserve"> PAGEREF _Toc113466939 \h </w:instrText>
        </w:r>
        <w:r w:rsidR="004365E5">
          <w:rPr>
            <w:noProof/>
            <w:webHidden/>
          </w:rPr>
        </w:r>
        <w:r w:rsidR="004365E5">
          <w:rPr>
            <w:noProof/>
            <w:webHidden/>
          </w:rPr>
          <w:fldChar w:fldCharType="separate"/>
        </w:r>
        <w:r w:rsidR="00FC0004">
          <w:rPr>
            <w:noProof/>
            <w:webHidden/>
          </w:rPr>
          <w:t>35</w:t>
        </w:r>
        <w:r w:rsidR="004365E5">
          <w:rPr>
            <w:noProof/>
            <w:webHidden/>
          </w:rPr>
          <w:fldChar w:fldCharType="end"/>
        </w:r>
      </w:hyperlink>
    </w:p>
    <w:p w14:paraId="09F2F5DB" w14:textId="38878BF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0" w:history="1">
        <w:r w:rsidR="004365E5" w:rsidRPr="002E2C21">
          <w:rPr>
            <w:rStyle w:val="Hyperlink"/>
            <w:rFonts w:eastAsiaTheme="majorEastAsia"/>
            <w:noProof/>
          </w:rPr>
          <w:t>Gambar 3.9 Halaman Tentang Sejarah</w:t>
        </w:r>
        <w:r w:rsidR="004365E5">
          <w:rPr>
            <w:noProof/>
            <w:webHidden/>
          </w:rPr>
          <w:tab/>
        </w:r>
        <w:r w:rsidR="004365E5">
          <w:rPr>
            <w:noProof/>
            <w:webHidden/>
          </w:rPr>
          <w:fldChar w:fldCharType="begin"/>
        </w:r>
        <w:r w:rsidR="004365E5">
          <w:rPr>
            <w:noProof/>
            <w:webHidden/>
          </w:rPr>
          <w:instrText xml:space="preserve"> PAGEREF _Toc113466940 \h </w:instrText>
        </w:r>
        <w:r w:rsidR="004365E5">
          <w:rPr>
            <w:noProof/>
            <w:webHidden/>
          </w:rPr>
        </w:r>
        <w:r w:rsidR="004365E5">
          <w:rPr>
            <w:noProof/>
            <w:webHidden/>
          </w:rPr>
          <w:fldChar w:fldCharType="separate"/>
        </w:r>
        <w:r w:rsidR="00FC0004">
          <w:rPr>
            <w:noProof/>
            <w:webHidden/>
          </w:rPr>
          <w:t>36</w:t>
        </w:r>
        <w:r w:rsidR="004365E5">
          <w:rPr>
            <w:noProof/>
            <w:webHidden/>
          </w:rPr>
          <w:fldChar w:fldCharType="end"/>
        </w:r>
      </w:hyperlink>
    </w:p>
    <w:p w14:paraId="48CE84AF" w14:textId="6E3536F9"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1" w:history="1">
        <w:r w:rsidR="004365E5" w:rsidRPr="002E2C21">
          <w:rPr>
            <w:rStyle w:val="Hyperlink"/>
            <w:rFonts w:eastAsiaTheme="majorEastAsia"/>
            <w:noProof/>
          </w:rPr>
          <w:t>Gambar 3.10 Halaman Tentang Sejarah</w:t>
        </w:r>
        <w:r w:rsidR="004365E5">
          <w:rPr>
            <w:noProof/>
            <w:webHidden/>
          </w:rPr>
          <w:tab/>
        </w:r>
        <w:r w:rsidR="004365E5">
          <w:rPr>
            <w:noProof/>
            <w:webHidden/>
          </w:rPr>
          <w:fldChar w:fldCharType="begin"/>
        </w:r>
        <w:r w:rsidR="004365E5">
          <w:rPr>
            <w:noProof/>
            <w:webHidden/>
          </w:rPr>
          <w:instrText xml:space="preserve"> PAGEREF _Toc113466941 \h </w:instrText>
        </w:r>
        <w:r w:rsidR="004365E5">
          <w:rPr>
            <w:noProof/>
            <w:webHidden/>
          </w:rPr>
        </w:r>
        <w:r w:rsidR="004365E5">
          <w:rPr>
            <w:noProof/>
            <w:webHidden/>
          </w:rPr>
          <w:fldChar w:fldCharType="separate"/>
        </w:r>
        <w:r w:rsidR="00FC0004">
          <w:rPr>
            <w:noProof/>
            <w:webHidden/>
          </w:rPr>
          <w:t>36</w:t>
        </w:r>
        <w:r w:rsidR="004365E5">
          <w:rPr>
            <w:noProof/>
            <w:webHidden/>
          </w:rPr>
          <w:fldChar w:fldCharType="end"/>
        </w:r>
      </w:hyperlink>
    </w:p>
    <w:p w14:paraId="35C51B45" w14:textId="0EA21EC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2" w:history="1">
        <w:r w:rsidR="004365E5" w:rsidRPr="002E2C21">
          <w:rPr>
            <w:rStyle w:val="Hyperlink"/>
            <w:rFonts w:eastAsiaTheme="majorEastAsia"/>
            <w:noProof/>
          </w:rPr>
          <w:t>Gambar 3.11 Halaman Artikel Warta Jemaat</w:t>
        </w:r>
        <w:r w:rsidR="004365E5">
          <w:rPr>
            <w:noProof/>
            <w:webHidden/>
          </w:rPr>
          <w:tab/>
        </w:r>
        <w:r w:rsidR="004365E5">
          <w:rPr>
            <w:noProof/>
            <w:webHidden/>
          </w:rPr>
          <w:fldChar w:fldCharType="begin"/>
        </w:r>
        <w:r w:rsidR="004365E5">
          <w:rPr>
            <w:noProof/>
            <w:webHidden/>
          </w:rPr>
          <w:instrText xml:space="preserve"> PAGEREF _Toc113466942 \h </w:instrText>
        </w:r>
        <w:r w:rsidR="004365E5">
          <w:rPr>
            <w:noProof/>
            <w:webHidden/>
          </w:rPr>
        </w:r>
        <w:r w:rsidR="004365E5">
          <w:rPr>
            <w:noProof/>
            <w:webHidden/>
          </w:rPr>
          <w:fldChar w:fldCharType="separate"/>
        </w:r>
        <w:r w:rsidR="00FC0004">
          <w:rPr>
            <w:noProof/>
            <w:webHidden/>
          </w:rPr>
          <w:t>37</w:t>
        </w:r>
        <w:r w:rsidR="004365E5">
          <w:rPr>
            <w:noProof/>
            <w:webHidden/>
          </w:rPr>
          <w:fldChar w:fldCharType="end"/>
        </w:r>
      </w:hyperlink>
    </w:p>
    <w:p w14:paraId="65B3FCE8" w14:textId="4890911D"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3" w:history="1">
        <w:r w:rsidR="004365E5" w:rsidRPr="002E2C21">
          <w:rPr>
            <w:rStyle w:val="Hyperlink"/>
            <w:rFonts w:eastAsiaTheme="majorEastAsia"/>
            <w:noProof/>
          </w:rPr>
          <w:t>Gambar 3.12 Halaman Artikel Warta Jemaat</w:t>
        </w:r>
        <w:r w:rsidR="004365E5">
          <w:rPr>
            <w:noProof/>
            <w:webHidden/>
          </w:rPr>
          <w:tab/>
        </w:r>
        <w:r w:rsidR="004365E5">
          <w:rPr>
            <w:noProof/>
            <w:webHidden/>
          </w:rPr>
          <w:fldChar w:fldCharType="begin"/>
        </w:r>
        <w:r w:rsidR="004365E5">
          <w:rPr>
            <w:noProof/>
            <w:webHidden/>
          </w:rPr>
          <w:instrText xml:space="preserve"> PAGEREF _Toc113466943 \h </w:instrText>
        </w:r>
        <w:r w:rsidR="004365E5">
          <w:rPr>
            <w:noProof/>
            <w:webHidden/>
          </w:rPr>
        </w:r>
        <w:r w:rsidR="004365E5">
          <w:rPr>
            <w:noProof/>
            <w:webHidden/>
          </w:rPr>
          <w:fldChar w:fldCharType="separate"/>
        </w:r>
        <w:r w:rsidR="00FC0004">
          <w:rPr>
            <w:noProof/>
            <w:webHidden/>
          </w:rPr>
          <w:t>37</w:t>
        </w:r>
        <w:r w:rsidR="004365E5">
          <w:rPr>
            <w:noProof/>
            <w:webHidden/>
          </w:rPr>
          <w:fldChar w:fldCharType="end"/>
        </w:r>
      </w:hyperlink>
    </w:p>
    <w:p w14:paraId="44FA3E20" w14:textId="6291695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4" w:history="1">
        <w:r w:rsidR="004365E5" w:rsidRPr="002E2C21">
          <w:rPr>
            <w:rStyle w:val="Hyperlink"/>
            <w:rFonts w:eastAsiaTheme="majorEastAsia"/>
            <w:noProof/>
          </w:rPr>
          <w:t>Gambar 3.13 Halaman Artikel Jadwal Kebaktian</w:t>
        </w:r>
        <w:r w:rsidR="004365E5">
          <w:rPr>
            <w:noProof/>
            <w:webHidden/>
          </w:rPr>
          <w:tab/>
        </w:r>
        <w:r w:rsidR="004365E5">
          <w:rPr>
            <w:noProof/>
            <w:webHidden/>
          </w:rPr>
          <w:fldChar w:fldCharType="begin"/>
        </w:r>
        <w:r w:rsidR="004365E5">
          <w:rPr>
            <w:noProof/>
            <w:webHidden/>
          </w:rPr>
          <w:instrText xml:space="preserve"> PAGEREF _Toc113466944 \h </w:instrText>
        </w:r>
        <w:r w:rsidR="004365E5">
          <w:rPr>
            <w:noProof/>
            <w:webHidden/>
          </w:rPr>
        </w:r>
        <w:r w:rsidR="004365E5">
          <w:rPr>
            <w:noProof/>
            <w:webHidden/>
          </w:rPr>
          <w:fldChar w:fldCharType="separate"/>
        </w:r>
        <w:r w:rsidR="00FC0004">
          <w:rPr>
            <w:noProof/>
            <w:webHidden/>
          </w:rPr>
          <w:t>38</w:t>
        </w:r>
        <w:r w:rsidR="004365E5">
          <w:rPr>
            <w:noProof/>
            <w:webHidden/>
          </w:rPr>
          <w:fldChar w:fldCharType="end"/>
        </w:r>
      </w:hyperlink>
    </w:p>
    <w:p w14:paraId="4F2E3667" w14:textId="45260EC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5" w:history="1">
        <w:r w:rsidR="004365E5" w:rsidRPr="002E2C21">
          <w:rPr>
            <w:rStyle w:val="Hyperlink"/>
            <w:rFonts w:eastAsiaTheme="majorEastAsia"/>
            <w:noProof/>
          </w:rPr>
          <w:t>Gambar 3.14 Halaman Artikel Laporan Keuangan Pemasukan</w:t>
        </w:r>
        <w:r w:rsidR="004365E5">
          <w:rPr>
            <w:noProof/>
            <w:webHidden/>
          </w:rPr>
          <w:tab/>
        </w:r>
        <w:r w:rsidR="004365E5">
          <w:rPr>
            <w:noProof/>
            <w:webHidden/>
          </w:rPr>
          <w:fldChar w:fldCharType="begin"/>
        </w:r>
        <w:r w:rsidR="004365E5">
          <w:rPr>
            <w:noProof/>
            <w:webHidden/>
          </w:rPr>
          <w:instrText xml:space="preserve"> PAGEREF _Toc113466945 \h </w:instrText>
        </w:r>
        <w:r w:rsidR="004365E5">
          <w:rPr>
            <w:noProof/>
            <w:webHidden/>
          </w:rPr>
        </w:r>
        <w:r w:rsidR="004365E5">
          <w:rPr>
            <w:noProof/>
            <w:webHidden/>
          </w:rPr>
          <w:fldChar w:fldCharType="separate"/>
        </w:r>
        <w:r w:rsidR="00FC0004">
          <w:rPr>
            <w:noProof/>
            <w:webHidden/>
          </w:rPr>
          <w:t>38</w:t>
        </w:r>
        <w:r w:rsidR="004365E5">
          <w:rPr>
            <w:noProof/>
            <w:webHidden/>
          </w:rPr>
          <w:fldChar w:fldCharType="end"/>
        </w:r>
      </w:hyperlink>
    </w:p>
    <w:p w14:paraId="3AE9F305" w14:textId="276AC055"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6" w:history="1">
        <w:r w:rsidR="004365E5" w:rsidRPr="002E2C21">
          <w:rPr>
            <w:rStyle w:val="Hyperlink"/>
            <w:rFonts w:eastAsiaTheme="majorEastAsia"/>
            <w:noProof/>
          </w:rPr>
          <w:t>Gambar 3.15 Halaman Artikel Data Jemaat</w:t>
        </w:r>
        <w:r w:rsidR="004365E5">
          <w:rPr>
            <w:noProof/>
            <w:webHidden/>
          </w:rPr>
          <w:tab/>
        </w:r>
        <w:r w:rsidR="004365E5">
          <w:rPr>
            <w:noProof/>
            <w:webHidden/>
          </w:rPr>
          <w:fldChar w:fldCharType="begin"/>
        </w:r>
        <w:r w:rsidR="004365E5">
          <w:rPr>
            <w:noProof/>
            <w:webHidden/>
          </w:rPr>
          <w:instrText xml:space="preserve"> PAGEREF _Toc113466946 \h </w:instrText>
        </w:r>
        <w:r w:rsidR="004365E5">
          <w:rPr>
            <w:noProof/>
            <w:webHidden/>
          </w:rPr>
        </w:r>
        <w:r w:rsidR="004365E5">
          <w:rPr>
            <w:noProof/>
            <w:webHidden/>
          </w:rPr>
          <w:fldChar w:fldCharType="separate"/>
        </w:r>
        <w:r w:rsidR="00FC0004">
          <w:rPr>
            <w:noProof/>
            <w:webHidden/>
          </w:rPr>
          <w:t>39</w:t>
        </w:r>
        <w:r w:rsidR="004365E5">
          <w:rPr>
            <w:noProof/>
            <w:webHidden/>
          </w:rPr>
          <w:fldChar w:fldCharType="end"/>
        </w:r>
      </w:hyperlink>
    </w:p>
    <w:p w14:paraId="3C1CEC58" w14:textId="3E7D0E3A"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7" w:history="1">
        <w:r w:rsidR="004365E5" w:rsidRPr="002E2C21">
          <w:rPr>
            <w:rStyle w:val="Hyperlink"/>
            <w:rFonts w:eastAsiaTheme="majorEastAsia"/>
            <w:noProof/>
          </w:rPr>
          <w:t>Gambar 3.16 Halaman Galery</w:t>
        </w:r>
        <w:r w:rsidR="004365E5">
          <w:rPr>
            <w:noProof/>
            <w:webHidden/>
          </w:rPr>
          <w:tab/>
        </w:r>
        <w:r w:rsidR="004365E5">
          <w:rPr>
            <w:noProof/>
            <w:webHidden/>
          </w:rPr>
          <w:fldChar w:fldCharType="begin"/>
        </w:r>
        <w:r w:rsidR="004365E5">
          <w:rPr>
            <w:noProof/>
            <w:webHidden/>
          </w:rPr>
          <w:instrText xml:space="preserve"> PAGEREF _Toc113466947 \h </w:instrText>
        </w:r>
        <w:r w:rsidR="004365E5">
          <w:rPr>
            <w:noProof/>
            <w:webHidden/>
          </w:rPr>
        </w:r>
        <w:r w:rsidR="004365E5">
          <w:rPr>
            <w:noProof/>
            <w:webHidden/>
          </w:rPr>
          <w:fldChar w:fldCharType="separate"/>
        </w:r>
        <w:r w:rsidR="00FC0004">
          <w:rPr>
            <w:noProof/>
            <w:webHidden/>
          </w:rPr>
          <w:t>39</w:t>
        </w:r>
        <w:r w:rsidR="004365E5">
          <w:rPr>
            <w:noProof/>
            <w:webHidden/>
          </w:rPr>
          <w:fldChar w:fldCharType="end"/>
        </w:r>
      </w:hyperlink>
    </w:p>
    <w:p w14:paraId="3CA3CA87" w14:textId="7BB9C8A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8" w:history="1">
        <w:r w:rsidR="004365E5" w:rsidRPr="002E2C21">
          <w:rPr>
            <w:rStyle w:val="Hyperlink"/>
            <w:rFonts w:eastAsiaTheme="majorEastAsia"/>
            <w:noProof/>
          </w:rPr>
          <w:t>Gambar 3.17 Halaman Kontak</w:t>
        </w:r>
        <w:r w:rsidR="004365E5">
          <w:rPr>
            <w:noProof/>
            <w:webHidden/>
          </w:rPr>
          <w:tab/>
        </w:r>
        <w:r w:rsidR="004365E5">
          <w:rPr>
            <w:noProof/>
            <w:webHidden/>
          </w:rPr>
          <w:fldChar w:fldCharType="begin"/>
        </w:r>
        <w:r w:rsidR="004365E5">
          <w:rPr>
            <w:noProof/>
            <w:webHidden/>
          </w:rPr>
          <w:instrText xml:space="preserve"> PAGEREF _Toc113466948 \h </w:instrText>
        </w:r>
        <w:r w:rsidR="004365E5">
          <w:rPr>
            <w:noProof/>
            <w:webHidden/>
          </w:rPr>
        </w:r>
        <w:r w:rsidR="004365E5">
          <w:rPr>
            <w:noProof/>
            <w:webHidden/>
          </w:rPr>
          <w:fldChar w:fldCharType="separate"/>
        </w:r>
        <w:r w:rsidR="00FC0004">
          <w:rPr>
            <w:noProof/>
            <w:webHidden/>
          </w:rPr>
          <w:t>40</w:t>
        </w:r>
        <w:r w:rsidR="004365E5">
          <w:rPr>
            <w:noProof/>
            <w:webHidden/>
          </w:rPr>
          <w:fldChar w:fldCharType="end"/>
        </w:r>
      </w:hyperlink>
    </w:p>
    <w:p w14:paraId="729D7FB9" w14:textId="2634070C"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49" w:history="1">
        <w:r w:rsidR="004365E5" w:rsidRPr="002E2C21">
          <w:rPr>
            <w:rStyle w:val="Hyperlink"/>
            <w:rFonts w:eastAsiaTheme="majorEastAsia"/>
            <w:noProof/>
          </w:rPr>
          <w:t>Gambar 3.18 Halaman Login</w:t>
        </w:r>
        <w:r w:rsidR="004365E5">
          <w:rPr>
            <w:noProof/>
            <w:webHidden/>
          </w:rPr>
          <w:tab/>
        </w:r>
        <w:r w:rsidR="004365E5">
          <w:rPr>
            <w:noProof/>
            <w:webHidden/>
          </w:rPr>
          <w:fldChar w:fldCharType="begin"/>
        </w:r>
        <w:r w:rsidR="004365E5">
          <w:rPr>
            <w:noProof/>
            <w:webHidden/>
          </w:rPr>
          <w:instrText xml:space="preserve"> PAGEREF _Toc113466949 \h </w:instrText>
        </w:r>
        <w:r w:rsidR="004365E5">
          <w:rPr>
            <w:noProof/>
            <w:webHidden/>
          </w:rPr>
        </w:r>
        <w:r w:rsidR="004365E5">
          <w:rPr>
            <w:noProof/>
            <w:webHidden/>
          </w:rPr>
          <w:fldChar w:fldCharType="separate"/>
        </w:r>
        <w:r w:rsidR="00FC0004">
          <w:rPr>
            <w:noProof/>
            <w:webHidden/>
          </w:rPr>
          <w:t>40</w:t>
        </w:r>
        <w:r w:rsidR="004365E5">
          <w:rPr>
            <w:noProof/>
            <w:webHidden/>
          </w:rPr>
          <w:fldChar w:fldCharType="end"/>
        </w:r>
      </w:hyperlink>
    </w:p>
    <w:p w14:paraId="1F39BE84" w14:textId="3C432C6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0" w:history="1">
        <w:r w:rsidR="004365E5" w:rsidRPr="002E2C21">
          <w:rPr>
            <w:rStyle w:val="Hyperlink"/>
            <w:rFonts w:eastAsiaTheme="majorEastAsia"/>
            <w:noProof/>
          </w:rPr>
          <w:t xml:space="preserve">Gambar 3.19 </w:t>
        </w:r>
        <w:r w:rsidR="004365E5" w:rsidRPr="002E2C21">
          <w:rPr>
            <w:rStyle w:val="Hyperlink"/>
            <w:rFonts w:eastAsiaTheme="majorEastAsia"/>
            <w:i/>
            <w:noProof/>
          </w:rPr>
          <w:t xml:space="preserve">Navigation Bar </w:t>
        </w:r>
        <w:r w:rsidR="004365E5" w:rsidRPr="002E2C21">
          <w:rPr>
            <w:rStyle w:val="Hyperlink"/>
            <w:rFonts w:eastAsiaTheme="majorEastAsia"/>
            <w:noProof/>
          </w:rPr>
          <w:t>Staf Tu Setelah Login</w:t>
        </w:r>
        <w:r w:rsidR="004365E5">
          <w:rPr>
            <w:noProof/>
            <w:webHidden/>
          </w:rPr>
          <w:tab/>
        </w:r>
        <w:r w:rsidR="004365E5">
          <w:rPr>
            <w:noProof/>
            <w:webHidden/>
          </w:rPr>
          <w:fldChar w:fldCharType="begin"/>
        </w:r>
        <w:r w:rsidR="004365E5">
          <w:rPr>
            <w:noProof/>
            <w:webHidden/>
          </w:rPr>
          <w:instrText xml:space="preserve"> PAGEREF _Toc113466950 \h </w:instrText>
        </w:r>
        <w:r w:rsidR="004365E5">
          <w:rPr>
            <w:noProof/>
            <w:webHidden/>
          </w:rPr>
        </w:r>
        <w:r w:rsidR="004365E5">
          <w:rPr>
            <w:noProof/>
            <w:webHidden/>
          </w:rPr>
          <w:fldChar w:fldCharType="separate"/>
        </w:r>
        <w:r w:rsidR="00FC0004">
          <w:rPr>
            <w:noProof/>
            <w:webHidden/>
          </w:rPr>
          <w:t>41</w:t>
        </w:r>
        <w:r w:rsidR="004365E5">
          <w:rPr>
            <w:noProof/>
            <w:webHidden/>
          </w:rPr>
          <w:fldChar w:fldCharType="end"/>
        </w:r>
      </w:hyperlink>
    </w:p>
    <w:p w14:paraId="054E8D6C" w14:textId="4477CB33"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1" w:history="1">
        <w:r w:rsidR="004365E5" w:rsidRPr="002E2C21">
          <w:rPr>
            <w:rStyle w:val="Hyperlink"/>
            <w:rFonts w:eastAsiaTheme="majorEastAsia"/>
            <w:noProof/>
          </w:rPr>
          <w:t>Gambar 3.20 Halaman Dashboard</w:t>
        </w:r>
        <w:r w:rsidR="004365E5">
          <w:rPr>
            <w:noProof/>
            <w:webHidden/>
          </w:rPr>
          <w:tab/>
        </w:r>
        <w:r w:rsidR="004365E5">
          <w:rPr>
            <w:noProof/>
            <w:webHidden/>
          </w:rPr>
          <w:fldChar w:fldCharType="begin"/>
        </w:r>
        <w:r w:rsidR="004365E5">
          <w:rPr>
            <w:noProof/>
            <w:webHidden/>
          </w:rPr>
          <w:instrText xml:space="preserve"> PAGEREF _Toc113466951 \h </w:instrText>
        </w:r>
        <w:r w:rsidR="004365E5">
          <w:rPr>
            <w:noProof/>
            <w:webHidden/>
          </w:rPr>
        </w:r>
        <w:r w:rsidR="004365E5">
          <w:rPr>
            <w:noProof/>
            <w:webHidden/>
          </w:rPr>
          <w:fldChar w:fldCharType="separate"/>
        </w:r>
        <w:r w:rsidR="00FC0004">
          <w:rPr>
            <w:noProof/>
            <w:webHidden/>
          </w:rPr>
          <w:t>41</w:t>
        </w:r>
        <w:r w:rsidR="004365E5">
          <w:rPr>
            <w:noProof/>
            <w:webHidden/>
          </w:rPr>
          <w:fldChar w:fldCharType="end"/>
        </w:r>
      </w:hyperlink>
    </w:p>
    <w:p w14:paraId="319415F1" w14:textId="250E46BC"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2" w:history="1">
        <w:r w:rsidR="004365E5" w:rsidRPr="002E2C21">
          <w:rPr>
            <w:rStyle w:val="Hyperlink"/>
            <w:rFonts w:eastAsiaTheme="majorEastAsia"/>
            <w:noProof/>
          </w:rPr>
          <w:t>Gambar 3.21 Halaman BPJ</w:t>
        </w:r>
        <w:r w:rsidR="004365E5">
          <w:rPr>
            <w:noProof/>
            <w:webHidden/>
          </w:rPr>
          <w:tab/>
        </w:r>
        <w:r w:rsidR="004365E5">
          <w:rPr>
            <w:noProof/>
            <w:webHidden/>
          </w:rPr>
          <w:fldChar w:fldCharType="begin"/>
        </w:r>
        <w:r w:rsidR="004365E5">
          <w:rPr>
            <w:noProof/>
            <w:webHidden/>
          </w:rPr>
          <w:instrText xml:space="preserve"> PAGEREF _Toc113466952 \h </w:instrText>
        </w:r>
        <w:r w:rsidR="004365E5">
          <w:rPr>
            <w:noProof/>
            <w:webHidden/>
          </w:rPr>
        </w:r>
        <w:r w:rsidR="004365E5">
          <w:rPr>
            <w:noProof/>
            <w:webHidden/>
          </w:rPr>
          <w:fldChar w:fldCharType="separate"/>
        </w:r>
        <w:r w:rsidR="00FC0004">
          <w:rPr>
            <w:noProof/>
            <w:webHidden/>
          </w:rPr>
          <w:t>42</w:t>
        </w:r>
        <w:r w:rsidR="004365E5">
          <w:rPr>
            <w:noProof/>
            <w:webHidden/>
          </w:rPr>
          <w:fldChar w:fldCharType="end"/>
        </w:r>
      </w:hyperlink>
    </w:p>
    <w:p w14:paraId="191A90C0" w14:textId="69814E40"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3" w:history="1">
        <w:r w:rsidR="004365E5" w:rsidRPr="002E2C21">
          <w:rPr>
            <w:rStyle w:val="Hyperlink"/>
            <w:rFonts w:eastAsiaTheme="majorEastAsia"/>
            <w:noProof/>
          </w:rPr>
          <w:t>Gambar 3.22 Halaman Pengembalaan</w:t>
        </w:r>
        <w:r w:rsidR="004365E5">
          <w:rPr>
            <w:noProof/>
            <w:webHidden/>
          </w:rPr>
          <w:tab/>
        </w:r>
        <w:r w:rsidR="004365E5">
          <w:rPr>
            <w:noProof/>
            <w:webHidden/>
          </w:rPr>
          <w:fldChar w:fldCharType="begin"/>
        </w:r>
        <w:r w:rsidR="004365E5">
          <w:rPr>
            <w:noProof/>
            <w:webHidden/>
          </w:rPr>
          <w:instrText xml:space="preserve"> PAGEREF _Toc113466953 \h </w:instrText>
        </w:r>
        <w:r w:rsidR="004365E5">
          <w:rPr>
            <w:noProof/>
            <w:webHidden/>
          </w:rPr>
        </w:r>
        <w:r w:rsidR="004365E5">
          <w:rPr>
            <w:noProof/>
            <w:webHidden/>
          </w:rPr>
          <w:fldChar w:fldCharType="separate"/>
        </w:r>
        <w:r w:rsidR="00FC0004">
          <w:rPr>
            <w:noProof/>
            <w:webHidden/>
          </w:rPr>
          <w:t>42</w:t>
        </w:r>
        <w:r w:rsidR="004365E5">
          <w:rPr>
            <w:noProof/>
            <w:webHidden/>
          </w:rPr>
          <w:fldChar w:fldCharType="end"/>
        </w:r>
      </w:hyperlink>
    </w:p>
    <w:p w14:paraId="2B2FD331" w14:textId="48D12FBB"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4" w:history="1">
        <w:r w:rsidR="004365E5" w:rsidRPr="002E2C21">
          <w:rPr>
            <w:rStyle w:val="Hyperlink"/>
            <w:rFonts w:eastAsiaTheme="majorEastAsia"/>
            <w:noProof/>
          </w:rPr>
          <w:t>Gambar 3.23 Halaman Penasehat</w:t>
        </w:r>
        <w:r w:rsidR="004365E5">
          <w:rPr>
            <w:noProof/>
            <w:webHidden/>
          </w:rPr>
          <w:tab/>
        </w:r>
        <w:r w:rsidR="004365E5">
          <w:rPr>
            <w:noProof/>
            <w:webHidden/>
          </w:rPr>
          <w:fldChar w:fldCharType="begin"/>
        </w:r>
        <w:r w:rsidR="004365E5">
          <w:rPr>
            <w:noProof/>
            <w:webHidden/>
          </w:rPr>
          <w:instrText xml:space="preserve"> PAGEREF _Toc113466954 \h </w:instrText>
        </w:r>
        <w:r w:rsidR="004365E5">
          <w:rPr>
            <w:noProof/>
            <w:webHidden/>
          </w:rPr>
        </w:r>
        <w:r w:rsidR="004365E5">
          <w:rPr>
            <w:noProof/>
            <w:webHidden/>
          </w:rPr>
          <w:fldChar w:fldCharType="separate"/>
        </w:r>
        <w:r w:rsidR="00FC0004">
          <w:rPr>
            <w:noProof/>
            <w:webHidden/>
          </w:rPr>
          <w:t>43</w:t>
        </w:r>
        <w:r w:rsidR="004365E5">
          <w:rPr>
            <w:noProof/>
            <w:webHidden/>
          </w:rPr>
          <w:fldChar w:fldCharType="end"/>
        </w:r>
      </w:hyperlink>
    </w:p>
    <w:p w14:paraId="64C5D68A" w14:textId="3702E81F"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5" w:history="1">
        <w:r w:rsidR="004365E5" w:rsidRPr="002E2C21">
          <w:rPr>
            <w:rStyle w:val="Hyperlink"/>
            <w:rFonts w:eastAsiaTheme="majorEastAsia"/>
            <w:noProof/>
          </w:rPr>
          <w:t>Gambar 3.24 Halaman Pengurus Inti</w:t>
        </w:r>
        <w:r w:rsidR="004365E5">
          <w:rPr>
            <w:noProof/>
            <w:webHidden/>
          </w:rPr>
          <w:tab/>
        </w:r>
        <w:r w:rsidR="004365E5">
          <w:rPr>
            <w:noProof/>
            <w:webHidden/>
          </w:rPr>
          <w:fldChar w:fldCharType="begin"/>
        </w:r>
        <w:r w:rsidR="004365E5">
          <w:rPr>
            <w:noProof/>
            <w:webHidden/>
          </w:rPr>
          <w:instrText xml:space="preserve"> PAGEREF _Toc113466955 \h </w:instrText>
        </w:r>
        <w:r w:rsidR="004365E5">
          <w:rPr>
            <w:noProof/>
            <w:webHidden/>
          </w:rPr>
        </w:r>
        <w:r w:rsidR="004365E5">
          <w:rPr>
            <w:noProof/>
            <w:webHidden/>
          </w:rPr>
          <w:fldChar w:fldCharType="separate"/>
        </w:r>
        <w:r w:rsidR="00FC0004">
          <w:rPr>
            <w:noProof/>
            <w:webHidden/>
          </w:rPr>
          <w:t>43</w:t>
        </w:r>
        <w:r w:rsidR="004365E5">
          <w:rPr>
            <w:noProof/>
            <w:webHidden/>
          </w:rPr>
          <w:fldChar w:fldCharType="end"/>
        </w:r>
      </w:hyperlink>
    </w:p>
    <w:p w14:paraId="14C460E0" w14:textId="747D68A7"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6" w:history="1">
        <w:r w:rsidR="004365E5" w:rsidRPr="002E2C21">
          <w:rPr>
            <w:rStyle w:val="Hyperlink"/>
            <w:rFonts w:eastAsiaTheme="majorEastAsia"/>
            <w:noProof/>
          </w:rPr>
          <w:t>Gambar 3.25 Halaman Seksi-Seksi Pelayanan</w:t>
        </w:r>
        <w:r w:rsidR="004365E5">
          <w:rPr>
            <w:noProof/>
            <w:webHidden/>
          </w:rPr>
          <w:tab/>
        </w:r>
        <w:r w:rsidR="004365E5">
          <w:rPr>
            <w:noProof/>
            <w:webHidden/>
          </w:rPr>
          <w:fldChar w:fldCharType="begin"/>
        </w:r>
        <w:r w:rsidR="004365E5">
          <w:rPr>
            <w:noProof/>
            <w:webHidden/>
          </w:rPr>
          <w:instrText xml:space="preserve"> PAGEREF _Toc113466956 \h </w:instrText>
        </w:r>
        <w:r w:rsidR="004365E5">
          <w:rPr>
            <w:noProof/>
            <w:webHidden/>
          </w:rPr>
        </w:r>
        <w:r w:rsidR="004365E5">
          <w:rPr>
            <w:noProof/>
            <w:webHidden/>
          </w:rPr>
          <w:fldChar w:fldCharType="separate"/>
        </w:r>
        <w:r w:rsidR="00FC0004">
          <w:rPr>
            <w:noProof/>
            <w:webHidden/>
          </w:rPr>
          <w:t>44</w:t>
        </w:r>
        <w:r w:rsidR="004365E5">
          <w:rPr>
            <w:noProof/>
            <w:webHidden/>
          </w:rPr>
          <w:fldChar w:fldCharType="end"/>
        </w:r>
      </w:hyperlink>
    </w:p>
    <w:p w14:paraId="4CC524B3" w14:textId="412112C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7" w:history="1">
        <w:r w:rsidR="004365E5" w:rsidRPr="002E2C21">
          <w:rPr>
            <w:rStyle w:val="Hyperlink"/>
            <w:rFonts w:eastAsiaTheme="majorEastAsia"/>
            <w:noProof/>
          </w:rPr>
          <w:t>Gambar 3.26 Halaman Bidang Pelayanan</w:t>
        </w:r>
        <w:r w:rsidR="004365E5">
          <w:rPr>
            <w:noProof/>
            <w:webHidden/>
          </w:rPr>
          <w:tab/>
        </w:r>
        <w:r w:rsidR="004365E5">
          <w:rPr>
            <w:noProof/>
            <w:webHidden/>
          </w:rPr>
          <w:fldChar w:fldCharType="begin"/>
        </w:r>
        <w:r w:rsidR="004365E5">
          <w:rPr>
            <w:noProof/>
            <w:webHidden/>
          </w:rPr>
          <w:instrText xml:space="preserve"> PAGEREF _Toc113466957 \h </w:instrText>
        </w:r>
        <w:r w:rsidR="004365E5">
          <w:rPr>
            <w:noProof/>
            <w:webHidden/>
          </w:rPr>
        </w:r>
        <w:r w:rsidR="004365E5">
          <w:rPr>
            <w:noProof/>
            <w:webHidden/>
          </w:rPr>
          <w:fldChar w:fldCharType="separate"/>
        </w:r>
        <w:r w:rsidR="00FC0004">
          <w:rPr>
            <w:noProof/>
            <w:webHidden/>
          </w:rPr>
          <w:t>45</w:t>
        </w:r>
        <w:r w:rsidR="004365E5">
          <w:rPr>
            <w:noProof/>
            <w:webHidden/>
          </w:rPr>
          <w:fldChar w:fldCharType="end"/>
        </w:r>
      </w:hyperlink>
    </w:p>
    <w:p w14:paraId="421DD120" w14:textId="2E96E7D9"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8" w:history="1">
        <w:r w:rsidR="004365E5" w:rsidRPr="002E2C21">
          <w:rPr>
            <w:rStyle w:val="Hyperlink"/>
            <w:rFonts w:eastAsiaTheme="majorEastAsia"/>
            <w:noProof/>
          </w:rPr>
          <w:t>Gambar 3.27 Halaman Pelayanan Anak</w:t>
        </w:r>
        <w:r w:rsidR="004365E5">
          <w:rPr>
            <w:noProof/>
            <w:webHidden/>
          </w:rPr>
          <w:tab/>
        </w:r>
        <w:r w:rsidR="004365E5">
          <w:rPr>
            <w:noProof/>
            <w:webHidden/>
          </w:rPr>
          <w:fldChar w:fldCharType="begin"/>
        </w:r>
        <w:r w:rsidR="004365E5">
          <w:rPr>
            <w:noProof/>
            <w:webHidden/>
          </w:rPr>
          <w:instrText xml:space="preserve"> PAGEREF _Toc113466958 \h </w:instrText>
        </w:r>
        <w:r w:rsidR="004365E5">
          <w:rPr>
            <w:noProof/>
            <w:webHidden/>
          </w:rPr>
        </w:r>
        <w:r w:rsidR="004365E5">
          <w:rPr>
            <w:noProof/>
            <w:webHidden/>
          </w:rPr>
          <w:fldChar w:fldCharType="separate"/>
        </w:r>
        <w:r w:rsidR="00FC0004">
          <w:rPr>
            <w:noProof/>
            <w:webHidden/>
          </w:rPr>
          <w:t>45</w:t>
        </w:r>
        <w:r w:rsidR="004365E5">
          <w:rPr>
            <w:noProof/>
            <w:webHidden/>
          </w:rPr>
          <w:fldChar w:fldCharType="end"/>
        </w:r>
      </w:hyperlink>
    </w:p>
    <w:p w14:paraId="0CEC9A43" w14:textId="0A8E14D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59" w:history="1">
        <w:r w:rsidR="004365E5" w:rsidRPr="002E2C21">
          <w:rPr>
            <w:rStyle w:val="Hyperlink"/>
            <w:rFonts w:eastAsiaTheme="majorEastAsia"/>
            <w:noProof/>
          </w:rPr>
          <w:t>Gambar 3.28 Halaman Pelayanan Remaja</w:t>
        </w:r>
        <w:r w:rsidR="004365E5">
          <w:rPr>
            <w:noProof/>
            <w:webHidden/>
          </w:rPr>
          <w:tab/>
        </w:r>
        <w:r w:rsidR="004365E5">
          <w:rPr>
            <w:noProof/>
            <w:webHidden/>
          </w:rPr>
          <w:fldChar w:fldCharType="begin"/>
        </w:r>
        <w:r w:rsidR="004365E5">
          <w:rPr>
            <w:noProof/>
            <w:webHidden/>
          </w:rPr>
          <w:instrText xml:space="preserve"> PAGEREF _Toc113466959 \h </w:instrText>
        </w:r>
        <w:r w:rsidR="004365E5">
          <w:rPr>
            <w:noProof/>
            <w:webHidden/>
          </w:rPr>
        </w:r>
        <w:r w:rsidR="004365E5">
          <w:rPr>
            <w:noProof/>
            <w:webHidden/>
          </w:rPr>
          <w:fldChar w:fldCharType="separate"/>
        </w:r>
        <w:r w:rsidR="00FC0004">
          <w:rPr>
            <w:noProof/>
            <w:webHidden/>
          </w:rPr>
          <w:t>46</w:t>
        </w:r>
        <w:r w:rsidR="004365E5">
          <w:rPr>
            <w:noProof/>
            <w:webHidden/>
          </w:rPr>
          <w:fldChar w:fldCharType="end"/>
        </w:r>
      </w:hyperlink>
    </w:p>
    <w:p w14:paraId="6BE6A373" w14:textId="2C6396BA"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0" w:history="1">
        <w:r w:rsidR="004365E5" w:rsidRPr="002E2C21">
          <w:rPr>
            <w:rStyle w:val="Hyperlink"/>
            <w:rFonts w:eastAsiaTheme="majorEastAsia"/>
            <w:noProof/>
          </w:rPr>
          <w:t>Gambar 3.29 Halaman Pelayanan Pemuda</w:t>
        </w:r>
        <w:r w:rsidR="004365E5">
          <w:rPr>
            <w:noProof/>
            <w:webHidden/>
          </w:rPr>
          <w:tab/>
        </w:r>
        <w:r w:rsidR="004365E5">
          <w:rPr>
            <w:noProof/>
            <w:webHidden/>
          </w:rPr>
          <w:fldChar w:fldCharType="begin"/>
        </w:r>
        <w:r w:rsidR="004365E5">
          <w:rPr>
            <w:noProof/>
            <w:webHidden/>
          </w:rPr>
          <w:instrText xml:space="preserve"> PAGEREF _Toc113466960 \h </w:instrText>
        </w:r>
        <w:r w:rsidR="004365E5">
          <w:rPr>
            <w:noProof/>
            <w:webHidden/>
          </w:rPr>
        </w:r>
        <w:r w:rsidR="004365E5">
          <w:rPr>
            <w:noProof/>
            <w:webHidden/>
          </w:rPr>
          <w:fldChar w:fldCharType="separate"/>
        </w:r>
        <w:r w:rsidR="00FC0004">
          <w:rPr>
            <w:noProof/>
            <w:webHidden/>
          </w:rPr>
          <w:t>46</w:t>
        </w:r>
        <w:r w:rsidR="004365E5">
          <w:rPr>
            <w:noProof/>
            <w:webHidden/>
          </w:rPr>
          <w:fldChar w:fldCharType="end"/>
        </w:r>
      </w:hyperlink>
    </w:p>
    <w:p w14:paraId="0A196BF1" w14:textId="4A69F590"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1" w:history="1">
        <w:r w:rsidR="004365E5" w:rsidRPr="002E2C21">
          <w:rPr>
            <w:rStyle w:val="Hyperlink"/>
            <w:rFonts w:eastAsiaTheme="majorEastAsia"/>
            <w:noProof/>
          </w:rPr>
          <w:t>Gambar 3.30 Halaman Pelayanan Perkaria</w:t>
        </w:r>
        <w:r w:rsidR="004365E5">
          <w:rPr>
            <w:noProof/>
            <w:webHidden/>
          </w:rPr>
          <w:tab/>
        </w:r>
        <w:r w:rsidR="004365E5">
          <w:rPr>
            <w:noProof/>
            <w:webHidden/>
          </w:rPr>
          <w:fldChar w:fldCharType="begin"/>
        </w:r>
        <w:r w:rsidR="004365E5">
          <w:rPr>
            <w:noProof/>
            <w:webHidden/>
          </w:rPr>
          <w:instrText xml:space="preserve"> PAGEREF _Toc113466961 \h </w:instrText>
        </w:r>
        <w:r w:rsidR="004365E5">
          <w:rPr>
            <w:noProof/>
            <w:webHidden/>
          </w:rPr>
        </w:r>
        <w:r w:rsidR="004365E5">
          <w:rPr>
            <w:noProof/>
            <w:webHidden/>
          </w:rPr>
          <w:fldChar w:fldCharType="separate"/>
        </w:r>
        <w:r w:rsidR="00FC0004">
          <w:rPr>
            <w:noProof/>
            <w:webHidden/>
          </w:rPr>
          <w:t>47</w:t>
        </w:r>
        <w:r w:rsidR="004365E5">
          <w:rPr>
            <w:noProof/>
            <w:webHidden/>
          </w:rPr>
          <w:fldChar w:fldCharType="end"/>
        </w:r>
      </w:hyperlink>
    </w:p>
    <w:p w14:paraId="0C4EA517" w14:textId="05E0F27F"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2" w:history="1">
        <w:r w:rsidR="004365E5" w:rsidRPr="002E2C21">
          <w:rPr>
            <w:rStyle w:val="Hyperlink"/>
            <w:rFonts w:eastAsiaTheme="majorEastAsia"/>
            <w:noProof/>
          </w:rPr>
          <w:t>Gambar 3.31 Halaman Pelayanan Perkauan</w:t>
        </w:r>
        <w:r w:rsidR="004365E5">
          <w:rPr>
            <w:noProof/>
            <w:webHidden/>
          </w:rPr>
          <w:tab/>
        </w:r>
        <w:r w:rsidR="004365E5">
          <w:rPr>
            <w:noProof/>
            <w:webHidden/>
          </w:rPr>
          <w:fldChar w:fldCharType="begin"/>
        </w:r>
        <w:r w:rsidR="004365E5">
          <w:rPr>
            <w:noProof/>
            <w:webHidden/>
          </w:rPr>
          <w:instrText xml:space="preserve"> PAGEREF _Toc113466962 \h </w:instrText>
        </w:r>
        <w:r w:rsidR="004365E5">
          <w:rPr>
            <w:noProof/>
            <w:webHidden/>
          </w:rPr>
        </w:r>
        <w:r w:rsidR="004365E5">
          <w:rPr>
            <w:noProof/>
            <w:webHidden/>
          </w:rPr>
          <w:fldChar w:fldCharType="separate"/>
        </w:r>
        <w:r w:rsidR="00FC0004">
          <w:rPr>
            <w:noProof/>
            <w:webHidden/>
          </w:rPr>
          <w:t>47</w:t>
        </w:r>
        <w:r w:rsidR="004365E5">
          <w:rPr>
            <w:noProof/>
            <w:webHidden/>
          </w:rPr>
          <w:fldChar w:fldCharType="end"/>
        </w:r>
      </w:hyperlink>
    </w:p>
    <w:p w14:paraId="40202119" w14:textId="6BF9EF95"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3" w:history="1">
        <w:r w:rsidR="004365E5" w:rsidRPr="002E2C21">
          <w:rPr>
            <w:rStyle w:val="Hyperlink"/>
            <w:rFonts w:eastAsiaTheme="majorEastAsia"/>
            <w:noProof/>
          </w:rPr>
          <w:t>Gambar 3. 32 Halaman Warta Jemaat</w:t>
        </w:r>
        <w:r w:rsidR="004365E5">
          <w:rPr>
            <w:noProof/>
            <w:webHidden/>
          </w:rPr>
          <w:tab/>
        </w:r>
        <w:r w:rsidR="004365E5">
          <w:rPr>
            <w:noProof/>
            <w:webHidden/>
          </w:rPr>
          <w:fldChar w:fldCharType="begin"/>
        </w:r>
        <w:r w:rsidR="004365E5">
          <w:rPr>
            <w:noProof/>
            <w:webHidden/>
          </w:rPr>
          <w:instrText xml:space="preserve"> PAGEREF _Toc113466963 \h </w:instrText>
        </w:r>
        <w:r w:rsidR="004365E5">
          <w:rPr>
            <w:noProof/>
            <w:webHidden/>
          </w:rPr>
        </w:r>
        <w:r w:rsidR="004365E5">
          <w:rPr>
            <w:noProof/>
            <w:webHidden/>
          </w:rPr>
          <w:fldChar w:fldCharType="separate"/>
        </w:r>
        <w:r w:rsidR="00FC0004">
          <w:rPr>
            <w:noProof/>
            <w:webHidden/>
          </w:rPr>
          <w:t>48</w:t>
        </w:r>
        <w:r w:rsidR="004365E5">
          <w:rPr>
            <w:noProof/>
            <w:webHidden/>
          </w:rPr>
          <w:fldChar w:fldCharType="end"/>
        </w:r>
      </w:hyperlink>
    </w:p>
    <w:p w14:paraId="2BA28956" w14:textId="4F0068B3"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4" w:history="1">
        <w:r w:rsidR="004365E5" w:rsidRPr="002E2C21">
          <w:rPr>
            <w:rStyle w:val="Hyperlink"/>
            <w:rFonts w:eastAsiaTheme="majorEastAsia"/>
            <w:noProof/>
          </w:rPr>
          <w:t>Gambar 3.33 Buat Warta Jemaat Baru</w:t>
        </w:r>
        <w:r w:rsidR="004365E5">
          <w:rPr>
            <w:noProof/>
            <w:webHidden/>
          </w:rPr>
          <w:tab/>
        </w:r>
        <w:r w:rsidR="004365E5">
          <w:rPr>
            <w:noProof/>
            <w:webHidden/>
          </w:rPr>
          <w:fldChar w:fldCharType="begin"/>
        </w:r>
        <w:r w:rsidR="004365E5">
          <w:rPr>
            <w:noProof/>
            <w:webHidden/>
          </w:rPr>
          <w:instrText xml:space="preserve"> PAGEREF _Toc113466964 \h </w:instrText>
        </w:r>
        <w:r w:rsidR="004365E5">
          <w:rPr>
            <w:noProof/>
            <w:webHidden/>
          </w:rPr>
        </w:r>
        <w:r w:rsidR="004365E5">
          <w:rPr>
            <w:noProof/>
            <w:webHidden/>
          </w:rPr>
          <w:fldChar w:fldCharType="separate"/>
        </w:r>
        <w:r w:rsidR="00FC0004">
          <w:rPr>
            <w:noProof/>
            <w:webHidden/>
          </w:rPr>
          <w:t>48</w:t>
        </w:r>
        <w:r w:rsidR="004365E5">
          <w:rPr>
            <w:noProof/>
            <w:webHidden/>
          </w:rPr>
          <w:fldChar w:fldCharType="end"/>
        </w:r>
      </w:hyperlink>
    </w:p>
    <w:p w14:paraId="157B6623" w14:textId="49CBA837"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5" w:history="1">
        <w:r w:rsidR="004365E5" w:rsidRPr="002E2C21">
          <w:rPr>
            <w:rStyle w:val="Hyperlink"/>
            <w:rFonts w:eastAsiaTheme="majorEastAsia"/>
            <w:noProof/>
          </w:rPr>
          <w:t>Gambar 3.34 Hasil Setelah Tambah Data</w:t>
        </w:r>
        <w:r w:rsidR="004365E5">
          <w:rPr>
            <w:noProof/>
            <w:webHidden/>
          </w:rPr>
          <w:tab/>
        </w:r>
        <w:r w:rsidR="004365E5">
          <w:rPr>
            <w:noProof/>
            <w:webHidden/>
          </w:rPr>
          <w:fldChar w:fldCharType="begin"/>
        </w:r>
        <w:r w:rsidR="004365E5">
          <w:rPr>
            <w:noProof/>
            <w:webHidden/>
          </w:rPr>
          <w:instrText xml:space="preserve"> PAGEREF _Toc113466965 \h </w:instrText>
        </w:r>
        <w:r w:rsidR="004365E5">
          <w:rPr>
            <w:noProof/>
            <w:webHidden/>
          </w:rPr>
        </w:r>
        <w:r w:rsidR="004365E5">
          <w:rPr>
            <w:noProof/>
            <w:webHidden/>
          </w:rPr>
          <w:fldChar w:fldCharType="separate"/>
        </w:r>
        <w:r w:rsidR="00FC0004">
          <w:rPr>
            <w:noProof/>
            <w:webHidden/>
          </w:rPr>
          <w:t>49</w:t>
        </w:r>
        <w:r w:rsidR="004365E5">
          <w:rPr>
            <w:noProof/>
            <w:webHidden/>
          </w:rPr>
          <w:fldChar w:fldCharType="end"/>
        </w:r>
      </w:hyperlink>
    </w:p>
    <w:p w14:paraId="3A0A018A" w14:textId="36E3D053"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6" w:history="1">
        <w:r w:rsidR="004365E5" w:rsidRPr="002E2C21">
          <w:rPr>
            <w:rStyle w:val="Hyperlink"/>
            <w:rFonts w:eastAsiaTheme="majorEastAsia"/>
            <w:noProof/>
          </w:rPr>
          <w:t>Gambar 3.35 Halaman Jadwal Kebaktian</w:t>
        </w:r>
        <w:r w:rsidR="004365E5">
          <w:rPr>
            <w:noProof/>
            <w:webHidden/>
          </w:rPr>
          <w:tab/>
        </w:r>
        <w:r w:rsidR="004365E5">
          <w:rPr>
            <w:noProof/>
            <w:webHidden/>
          </w:rPr>
          <w:fldChar w:fldCharType="begin"/>
        </w:r>
        <w:r w:rsidR="004365E5">
          <w:rPr>
            <w:noProof/>
            <w:webHidden/>
          </w:rPr>
          <w:instrText xml:space="preserve"> PAGEREF _Toc113466966 \h </w:instrText>
        </w:r>
        <w:r w:rsidR="004365E5">
          <w:rPr>
            <w:noProof/>
            <w:webHidden/>
          </w:rPr>
        </w:r>
        <w:r w:rsidR="004365E5">
          <w:rPr>
            <w:noProof/>
            <w:webHidden/>
          </w:rPr>
          <w:fldChar w:fldCharType="separate"/>
        </w:r>
        <w:r w:rsidR="00FC0004">
          <w:rPr>
            <w:noProof/>
            <w:webHidden/>
          </w:rPr>
          <w:t>49</w:t>
        </w:r>
        <w:r w:rsidR="004365E5">
          <w:rPr>
            <w:noProof/>
            <w:webHidden/>
          </w:rPr>
          <w:fldChar w:fldCharType="end"/>
        </w:r>
      </w:hyperlink>
    </w:p>
    <w:p w14:paraId="2CE9E725" w14:textId="2C64C56E"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7" w:history="1">
        <w:r w:rsidR="004365E5" w:rsidRPr="002E2C21">
          <w:rPr>
            <w:rStyle w:val="Hyperlink"/>
            <w:rFonts w:eastAsiaTheme="majorEastAsia"/>
            <w:noProof/>
          </w:rPr>
          <w:t>Gambar 3.36 Halaman Ibadah Remaja</w:t>
        </w:r>
        <w:r w:rsidR="004365E5">
          <w:rPr>
            <w:noProof/>
            <w:webHidden/>
          </w:rPr>
          <w:tab/>
        </w:r>
        <w:r w:rsidR="004365E5">
          <w:rPr>
            <w:noProof/>
            <w:webHidden/>
          </w:rPr>
          <w:fldChar w:fldCharType="begin"/>
        </w:r>
        <w:r w:rsidR="004365E5">
          <w:rPr>
            <w:noProof/>
            <w:webHidden/>
          </w:rPr>
          <w:instrText xml:space="preserve"> PAGEREF _Toc113466967 \h </w:instrText>
        </w:r>
        <w:r w:rsidR="004365E5">
          <w:rPr>
            <w:noProof/>
            <w:webHidden/>
          </w:rPr>
        </w:r>
        <w:r w:rsidR="004365E5">
          <w:rPr>
            <w:noProof/>
            <w:webHidden/>
          </w:rPr>
          <w:fldChar w:fldCharType="separate"/>
        </w:r>
        <w:r w:rsidR="00FC0004">
          <w:rPr>
            <w:noProof/>
            <w:webHidden/>
          </w:rPr>
          <w:t>50</w:t>
        </w:r>
        <w:r w:rsidR="004365E5">
          <w:rPr>
            <w:noProof/>
            <w:webHidden/>
          </w:rPr>
          <w:fldChar w:fldCharType="end"/>
        </w:r>
      </w:hyperlink>
    </w:p>
    <w:p w14:paraId="24555261" w14:textId="0B1DD6DB"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8" w:history="1">
        <w:r w:rsidR="004365E5" w:rsidRPr="002E2C21">
          <w:rPr>
            <w:rStyle w:val="Hyperlink"/>
            <w:rFonts w:eastAsiaTheme="majorEastAsia"/>
            <w:noProof/>
          </w:rPr>
          <w:t>Gambar 3.37 Halaman Ibadah Perkaria</w:t>
        </w:r>
        <w:r w:rsidR="004365E5">
          <w:rPr>
            <w:noProof/>
            <w:webHidden/>
          </w:rPr>
          <w:tab/>
        </w:r>
        <w:r w:rsidR="004365E5">
          <w:rPr>
            <w:noProof/>
            <w:webHidden/>
          </w:rPr>
          <w:fldChar w:fldCharType="begin"/>
        </w:r>
        <w:r w:rsidR="004365E5">
          <w:rPr>
            <w:noProof/>
            <w:webHidden/>
          </w:rPr>
          <w:instrText xml:space="preserve"> PAGEREF _Toc113466968 \h </w:instrText>
        </w:r>
        <w:r w:rsidR="004365E5">
          <w:rPr>
            <w:noProof/>
            <w:webHidden/>
          </w:rPr>
        </w:r>
        <w:r w:rsidR="004365E5">
          <w:rPr>
            <w:noProof/>
            <w:webHidden/>
          </w:rPr>
          <w:fldChar w:fldCharType="separate"/>
        </w:r>
        <w:r w:rsidR="00FC0004">
          <w:rPr>
            <w:noProof/>
            <w:webHidden/>
          </w:rPr>
          <w:t>50</w:t>
        </w:r>
        <w:r w:rsidR="004365E5">
          <w:rPr>
            <w:noProof/>
            <w:webHidden/>
          </w:rPr>
          <w:fldChar w:fldCharType="end"/>
        </w:r>
      </w:hyperlink>
    </w:p>
    <w:p w14:paraId="78462834" w14:textId="274207A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69" w:history="1">
        <w:r w:rsidR="004365E5" w:rsidRPr="002E2C21">
          <w:rPr>
            <w:rStyle w:val="Hyperlink"/>
            <w:rFonts w:eastAsiaTheme="majorEastAsia"/>
            <w:noProof/>
          </w:rPr>
          <w:t>Gambar 3.38 Halaman Ibadah Keluarga</w:t>
        </w:r>
        <w:r w:rsidR="004365E5">
          <w:rPr>
            <w:noProof/>
            <w:webHidden/>
          </w:rPr>
          <w:tab/>
        </w:r>
        <w:r w:rsidR="004365E5">
          <w:rPr>
            <w:noProof/>
            <w:webHidden/>
          </w:rPr>
          <w:fldChar w:fldCharType="begin"/>
        </w:r>
        <w:r w:rsidR="004365E5">
          <w:rPr>
            <w:noProof/>
            <w:webHidden/>
          </w:rPr>
          <w:instrText xml:space="preserve"> PAGEREF _Toc113466969 \h </w:instrText>
        </w:r>
        <w:r w:rsidR="004365E5">
          <w:rPr>
            <w:noProof/>
            <w:webHidden/>
          </w:rPr>
        </w:r>
        <w:r w:rsidR="004365E5">
          <w:rPr>
            <w:noProof/>
            <w:webHidden/>
          </w:rPr>
          <w:fldChar w:fldCharType="separate"/>
        </w:r>
        <w:r w:rsidR="00FC0004">
          <w:rPr>
            <w:noProof/>
            <w:webHidden/>
          </w:rPr>
          <w:t>51</w:t>
        </w:r>
        <w:r w:rsidR="004365E5">
          <w:rPr>
            <w:noProof/>
            <w:webHidden/>
          </w:rPr>
          <w:fldChar w:fldCharType="end"/>
        </w:r>
      </w:hyperlink>
    </w:p>
    <w:p w14:paraId="36815258" w14:textId="43C2C9DB"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0" w:history="1">
        <w:r w:rsidR="004365E5" w:rsidRPr="002E2C21">
          <w:rPr>
            <w:rStyle w:val="Hyperlink"/>
            <w:rFonts w:eastAsiaTheme="majorEastAsia"/>
            <w:noProof/>
          </w:rPr>
          <w:t>Gambar 3.39 Halaman Ibadah Persekutuan Doa Pemuda</w:t>
        </w:r>
        <w:r w:rsidR="004365E5">
          <w:rPr>
            <w:noProof/>
            <w:webHidden/>
          </w:rPr>
          <w:tab/>
        </w:r>
        <w:r w:rsidR="004365E5">
          <w:rPr>
            <w:noProof/>
            <w:webHidden/>
          </w:rPr>
          <w:fldChar w:fldCharType="begin"/>
        </w:r>
        <w:r w:rsidR="004365E5">
          <w:rPr>
            <w:noProof/>
            <w:webHidden/>
          </w:rPr>
          <w:instrText xml:space="preserve"> PAGEREF _Toc113466970 \h </w:instrText>
        </w:r>
        <w:r w:rsidR="004365E5">
          <w:rPr>
            <w:noProof/>
            <w:webHidden/>
          </w:rPr>
        </w:r>
        <w:r w:rsidR="004365E5">
          <w:rPr>
            <w:noProof/>
            <w:webHidden/>
          </w:rPr>
          <w:fldChar w:fldCharType="separate"/>
        </w:r>
        <w:r w:rsidR="00FC0004">
          <w:rPr>
            <w:noProof/>
            <w:webHidden/>
          </w:rPr>
          <w:t>51</w:t>
        </w:r>
        <w:r w:rsidR="004365E5">
          <w:rPr>
            <w:noProof/>
            <w:webHidden/>
          </w:rPr>
          <w:fldChar w:fldCharType="end"/>
        </w:r>
      </w:hyperlink>
    </w:p>
    <w:p w14:paraId="1A40D2C3" w14:textId="3987207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1" w:history="1">
        <w:r w:rsidR="004365E5" w:rsidRPr="002E2C21">
          <w:rPr>
            <w:rStyle w:val="Hyperlink"/>
            <w:rFonts w:eastAsiaTheme="majorEastAsia"/>
            <w:noProof/>
          </w:rPr>
          <w:t>Gambar 3.40 Halaman Ibadah Perkauan</w:t>
        </w:r>
        <w:r w:rsidR="004365E5">
          <w:rPr>
            <w:noProof/>
            <w:webHidden/>
          </w:rPr>
          <w:tab/>
        </w:r>
        <w:r w:rsidR="004365E5">
          <w:rPr>
            <w:noProof/>
            <w:webHidden/>
          </w:rPr>
          <w:fldChar w:fldCharType="begin"/>
        </w:r>
        <w:r w:rsidR="004365E5">
          <w:rPr>
            <w:noProof/>
            <w:webHidden/>
          </w:rPr>
          <w:instrText xml:space="preserve"> PAGEREF _Toc113466971 \h </w:instrText>
        </w:r>
        <w:r w:rsidR="004365E5">
          <w:rPr>
            <w:noProof/>
            <w:webHidden/>
          </w:rPr>
        </w:r>
        <w:r w:rsidR="004365E5">
          <w:rPr>
            <w:noProof/>
            <w:webHidden/>
          </w:rPr>
          <w:fldChar w:fldCharType="separate"/>
        </w:r>
        <w:r w:rsidR="00FC0004">
          <w:rPr>
            <w:noProof/>
            <w:webHidden/>
          </w:rPr>
          <w:t>52</w:t>
        </w:r>
        <w:r w:rsidR="004365E5">
          <w:rPr>
            <w:noProof/>
            <w:webHidden/>
          </w:rPr>
          <w:fldChar w:fldCharType="end"/>
        </w:r>
      </w:hyperlink>
    </w:p>
    <w:p w14:paraId="43E23FAF" w14:textId="3FDBBB87"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2" w:history="1">
        <w:r w:rsidR="004365E5" w:rsidRPr="002E2C21">
          <w:rPr>
            <w:rStyle w:val="Hyperlink"/>
            <w:rFonts w:eastAsiaTheme="majorEastAsia"/>
            <w:noProof/>
          </w:rPr>
          <w:t>Gambar 3.41 Halaman Ibadah Pemuda</w:t>
        </w:r>
        <w:r w:rsidR="004365E5">
          <w:rPr>
            <w:noProof/>
            <w:webHidden/>
          </w:rPr>
          <w:tab/>
        </w:r>
        <w:r w:rsidR="004365E5">
          <w:rPr>
            <w:noProof/>
            <w:webHidden/>
          </w:rPr>
          <w:fldChar w:fldCharType="begin"/>
        </w:r>
        <w:r w:rsidR="004365E5">
          <w:rPr>
            <w:noProof/>
            <w:webHidden/>
          </w:rPr>
          <w:instrText xml:space="preserve"> PAGEREF _Toc113466972 \h </w:instrText>
        </w:r>
        <w:r w:rsidR="004365E5">
          <w:rPr>
            <w:noProof/>
            <w:webHidden/>
          </w:rPr>
        </w:r>
        <w:r w:rsidR="004365E5">
          <w:rPr>
            <w:noProof/>
            <w:webHidden/>
          </w:rPr>
          <w:fldChar w:fldCharType="separate"/>
        </w:r>
        <w:r w:rsidR="00FC0004">
          <w:rPr>
            <w:noProof/>
            <w:webHidden/>
          </w:rPr>
          <w:t>52</w:t>
        </w:r>
        <w:r w:rsidR="004365E5">
          <w:rPr>
            <w:noProof/>
            <w:webHidden/>
          </w:rPr>
          <w:fldChar w:fldCharType="end"/>
        </w:r>
      </w:hyperlink>
    </w:p>
    <w:p w14:paraId="59B1E2EE" w14:textId="41104327"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3" w:history="1">
        <w:r w:rsidR="004365E5" w:rsidRPr="002E2C21">
          <w:rPr>
            <w:rStyle w:val="Hyperlink"/>
            <w:rFonts w:eastAsiaTheme="majorEastAsia"/>
            <w:noProof/>
          </w:rPr>
          <w:t>Gambar 3.42 Halaman Ibadah Minggu Raya</w:t>
        </w:r>
        <w:r w:rsidR="004365E5">
          <w:rPr>
            <w:noProof/>
            <w:webHidden/>
          </w:rPr>
          <w:tab/>
        </w:r>
        <w:r w:rsidR="004365E5">
          <w:rPr>
            <w:noProof/>
            <w:webHidden/>
          </w:rPr>
          <w:fldChar w:fldCharType="begin"/>
        </w:r>
        <w:r w:rsidR="004365E5">
          <w:rPr>
            <w:noProof/>
            <w:webHidden/>
          </w:rPr>
          <w:instrText xml:space="preserve"> PAGEREF _Toc113466973 \h </w:instrText>
        </w:r>
        <w:r w:rsidR="004365E5">
          <w:rPr>
            <w:noProof/>
            <w:webHidden/>
          </w:rPr>
        </w:r>
        <w:r w:rsidR="004365E5">
          <w:rPr>
            <w:noProof/>
            <w:webHidden/>
          </w:rPr>
          <w:fldChar w:fldCharType="separate"/>
        </w:r>
        <w:r w:rsidR="00FC0004">
          <w:rPr>
            <w:noProof/>
            <w:webHidden/>
          </w:rPr>
          <w:t>53</w:t>
        </w:r>
        <w:r w:rsidR="004365E5">
          <w:rPr>
            <w:noProof/>
            <w:webHidden/>
          </w:rPr>
          <w:fldChar w:fldCharType="end"/>
        </w:r>
      </w:hyperlink>
    </w:p>
    <w:p w14:paraId="185BB3CF" w14:textId="4B68646F"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4" w:history="1">
        <w:r w:rsidR="004365E5" w:rsidRPr="002E2C21">
          <w:rPr>
            <w:rStyle w:val="Hyperlink"/>
            <w:rFonts w:eastAsiaTheme="majorEastAsia"/>
            <w:noProof/>
          </w:rPr>
          <w:t>Gambar 3.43 Halaman Ibadah Anak Sekolah Minggu</w:t>
        </w:r>
        <w:r w:rsidR="004365E5">
          <w:rPr>
            <w:noProof/>
            <w:webHidden/>
          </w:rPr>
          <w:tab/>
        </w:r>
        <w:r w:rsidR="004365E5">
          <w:rPr>
            <w:noProof/>
            <w:webHidden/>
          </w:rPr>
          <w:fldChar w:fldCharType="begin"/>
        </w:r>
        <w:r w:rsidR="004365E5">
          <w:rPr>
            <w:noProof/>
            <w:webHidden/>
          </w:rPr>
          <w:instrText xml:space="preserve"> PAGEREF _Toc113466974 \h </w:instrText>
        </w:r>
        <w:r w:rsidR="004365E5">
          <w:rPr>
            <w:noProof/>
            <w:webHidden/>
          </w:rPr>
        </w:r>
        <w:r w:rsidR="004365E5">
          <w:rPr>
            <w:noProof/>
            <w:webHidden/>
          </w:rPr>
          <w:fldChar w:fldCharType="separate"/>
        </w:r>
        <w:r w:rsidR="00FC0004">
          <w:rPr>
            <w:noProof/>
            <w:webHidden/>
          </w:rPr>
          <w:t>54</w:t>
        </w:r>
        <w:r w:rsidR="004365E5">
          <w:rPr>
            <w:noProof/>
            <w:webHidden/>
          </w:rPr>
          <w:fldChar w:fldCharType="end"/>
        </w:r>
      </w:hyperlink>
    </w:p>
    <w:p w14:paraId="110DBC88" w14:textId="371B7705"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5" w:history="1">
        <w:r w:rsidR="004365E5" w:rsidRPr="002E2C21">
          <w:rPr>
            <w:rStyle w:val="Hyperlink"/>
            <w:rFonts w:eastAsiaTheme="majorEastAsia"/>
            <w:noProof/>
          </w:rPr>
          <w:t>Gambar 3.44 Halaman Pendataan Jemaat</w:t>
        </w:r>
        <w:r w:rsidR="004365E5">
          <w:rPr>
            <w:noProof/>
            <w:webHidden/>
          </w:rPr>
          <w:tab/>
        </w:r>
        <w:r w:rsidR="004365E5">
          <w:rPr>
            <w:noProof/>
            <w:webHidden/>
          </w:rPr>
          <w:fldChar w:fldCharType="begin"/>
        </w:r>
        <w:r w:rsidR="004365E5">
          <w:rPr>
            <w:noProof/>
            <w:webHidden/>
          </w:rPr>
          <w:instrText xml:space="preserve"> PAGEREF _Toc113466975 \h </w:instrText>
        </w:r>
        <w:r w:rsidR="004365E5">
          <w:rPr>
            <w:noProof/>
            <w:webHidden/>
          </w:rPr>
        </w:r>
        <w:r w:rsidR="004365E5">
          <w:rPr>
            <w:noProof/>
            <w:webHidden/>
          </w:rPr>
          <w:fldChar w:fldCharType="separate"/>
        </w:r>
        <w:r w:rsidR="00FC0004">
          <w:rPr>
            <w:noProof/>
            <w:webHidden/>
          </w:rPr>
          <w:t>54</w:t>
        </w:r>
        <w:r w:rsidR="004365E5">
          <w:rPr>
            <w:noProof/>
            <w:webHidden/>
          </w:rPr>
          <w:fldChar w:fldCharType="end"/>
        </w:r>
      </w:hyperlink>
    </w:p>
    <w:p w14:paraId="570666F3" w14:textId="4494AC9B"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6" w:history="1">
        <w:r w:rsidR="004365E5" w:rsidRPr="002E2C21">
          <w:rPr>
            <w:rStyle w:val="Hyperlink"/>
            <w:rFonts w:eastAsiaTheme="majorEastAsia"/>
            <w:noProof/>
          </w:rPr>
          <w:t>Gambar 3.45 Halaman Form Pendataan Jemaat</w:t>
        </w:r>
        <w:r w:rsidR="004365E5">
          <w:rPr>
            <w:noProof/>
            <w:webHidden/>
          </w:rPr>
          <w:tab/>
        </w:r>
        <w:r w:rsidR="004365E5">
          <w:rPr>
            <w:noProof/>
            <w:webHidden/>
          </w:rPr>
          <w:fldChar w:fldCharType="begin"/>
        </w:r>
        <w:r w:rsidR="004365E5">
          <w:rPr>
            <w:noProof/>
            <w:webHidden/>
          </w:rPr>
          <w:instrText xml:space="preserve"> PAGEREF _Toc113466976 \h </w:instrText>
        </w:r>
        <w:r w:rsidR="004365E5">
          <w:rPr>
            <w:noProof/>
            <w:webHidden/>
          </w:rPr>
        </w:r>
        <w:r w:rsidR="004365E5">
          <w:rPr>
            <w:noProof/>
            <w:webHidden/>
          </w:rPr>
          <w:fldChar w:fldCharType="separate"/>
        </w:r>
        <w:r w:rsidR="00FC0004">
          <w:rPr>
            <w:noProof/>
            <w:webHidden/>
          </w:rPr>
          <w:t>55</w:t>
        </w:r>
        <w:r w:rsidR="004365E5">
          <w:rPr>
            <w:noProof/>
            <w:webHidden/>
          </w:rPr>
          <w:fldChar w:fldCharType="end"/>
        </w:r>
      </w:hyperlink>
    </w:p>
    <w:p w14:paraId="2BA8654D" w14:textId="40AC212F"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7" w:history="1">
        <w:r w:rsidR="004365E5" w:rsidRPr="002E2C21">
          <w:rPr>
            <w:rStyle w:val="Hyperlink"/>
            <w:rFonts w:eastAsiaTheme="majorEastAsia"/>
            <w:noProof/>
          </w:rPr>
          <w:t>Gambar 3.46 Halaman Setelah Tambah Data Jemaat</w:t>
        </w:r>
        <w:r w:rsidR="004365E5">
          <w:rPr>
            <w:noProof/>
            <w:webHidden/>
          </w:rPr>
          <w:tab/>
        </w:r>
        <w:r w:rsidR="004365E5">
          <w:rPr>
            <w:noProof/>
            <w:webHidden/>
          </w:rPr>
          <w:fldChar w:fldCharType="begin"/>
        </w:r>
        <w:r w:rsidR="004365E5">
          <w:rPr>
            <w:noProof/>
            <w:webHidden/>
          </w:rPr>
          <w:instrText xml:space="preserve"> PAGEREF _Toc113466977 \h </w:instrText>
        </w:r>
        <w:r w:rsidR="004365E5">
          <w:rPr>
            <w:noProof/>
            <w:webHidden/>
          </w:rPr>
        </w:r>
        <w:r w:rsidR="004365E5">
          <w:rPr>
            <w:noProof/>
            <w:webHidden/>
          </w:rPr>
          <w:fldChar w:fldCharType="separate"/>
        </w:r>
        <w:r w:rsidR="00FC0004">
          <w:rPr>
            <w:noProof/>
            <w:webHidden/>
          </w:rPr>
          <w:t>55</w:t>
        </w:r>
        <w:r w:rsidR="004365E5">
          <w:rPr>
            <w:noProof/>
            <w:webHidden/>
          </w:rPr>
          <w:fldChar w:fldCharType="end"/>
        </w:r>
      </w:hyperlink>
    </w:p>
    <w:p w14:paraId="7642F976" w14:textId="61EC86D9"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8" w:history="1">
        <w:r w:rsidR="004365E5" w:rsidRPr="002E2C21">
          <w:rPr>
            <w:rStyle w:val="Hyperlink"/>
            <w:rFonts w:eastAsiaTheme="majorEastAsia"/>
            <w:noProof/>
          </w:rPr>
          <w:t>Gambar 3.47 Halaman Laporan Keuangan Pemasukan</w:t>
        </w:r>
        <w:r w:rsidR="004365E5">
          <w:rPr>
            <w:noProof/>
            <w:webHidden/>
          </w:rPr>
          <w:tab/>
        </w:r>
        <w:r w:rsidR="004365E5">
          <w:rPr>
            <w:noProof/>
            <w:webHidden/>
          </w:rPr>
          <w:fldChar w:fldCharType="begin"/>
        </w:r>
        <w:r w:rsidR="004365E5">
          <w:rPr>
            <w:noProof/>
            <w:webHidden/>
          </w:rPr>
          <w:instrText xml:space="preserve"> PAGEREF _Toc113466978 \h </w:instrText>
        </w:r>
        <w:r w:rsidR="004365E5">
          <w:rPr>
            <w:noProof/>
            <w:webHidden/>
          </w:rPr>
        </w:r>
        <w:r w:rsidR="004365E5">
          <w:rPr>
            <w:noProof/>
            <w:webHidden/>
          </w:rPr>
          <w:fldChar w:fldCharType="separate"/>
        </w:r>
        <w:r w:rsidR="00FC0004">
          <w:rPr>
            <w:noProof/>
            <w:webHidden/>
          </w:rPr>
          <w:t>56</w:t>
        </w:r>
        <w:r w:rsidR="004365E5">
          <w:rPr>
            <w:noProof/>
            <w:webHidden/>
          </w:rPr>
          <w:fldChar w:fldCharType="end"/>
        </w:r>
      </w:hyperlink>
    </w:p>
    <w:p w14:paraId="02691071" w14:textId="344F9C1A"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79" w:history="1">
        <w:r w:rsidR="004365E5" w:rsidRPr="002E2C21">
          <w:rPr>
            <w:rStyle w:val="Hyperlink"/>
            <w:rFonts w:eastAsiaTheme="majorEastAsia"/>
            <w:noProof/>
          </w:rPr>
          <w:t>Gambar 3.48 Halaman Pemasukan Saldo Bulanan</w:t>
        </w:r>
        <w:r w:rsidR="004365E5">
          <w:rPr>
            <w:noProof/>
            <w:webHidden/>
          </w:rPr>
          <w:tab/>
        </w:r>
        <w:r w:rsidR="004365E5">
          <w:rPr>
            <w:noProof/>
            <w:webHidden/>
          </w:rPr>
          <w:fldChar w:fldCharType="begin"/>
        </w:r>
        <w:r w:rsidR="004365E5">
          <w:rPr>
            <w:noProof/>
            <w:webHidden/>
          </w:rPr>
          <w:instrText xml:space="preserve"> PAGEREF _Toc113466979 \h </w:instrText>
        </w:r>
        <w:r w:rsidR="004365E5">
          <w:rPr>
            <w:noProof/>
            <w:webHidden/>
          </w:rPr>
        </w:r>
        <w:r w:rsidR="004365E5">
          <w:rPr>
            <w:noProof/>
            <w:webHidden/>
          </w:rPr>
          <w:fldChar w:fldCharType="separate"/>
        </w:r>
        <w:r w:rsidR="00FC0004">
          <w:rPr>
            <w:noProof/>
            <w:webHidden/>
          </w:rPr>
          <w:t>56</w:t>
        </w:r>
        <w:r w:rsidR="004365E5">
          <w:rPr>
            <w:noProof/>
            <w:webHidden/>
          </w:rPr>
          <w:fldChar w:fldCharType="end"/>
        </w:r>
      </w:hyperlink>
    </w:p>
    <w:p w14:paraId="13A87A2C" w14:textId="294020AD"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0" w:history="1">
        <w:r w:rsidR="004365E5" w:rsidRPr="002E2C21">
          <w:rPr>
            <w:rStyle w:val="Hyperlink"/>
            <w:rFonts w:eastAsiaTheme="majorEastAsia"/>
            <w:noProof/>
          </w:rPr>
          <w:t>Gambar 3.49 Halaman Tambah Data Saldo Bulan</w:t>
        </w:r>
        <w:r w:rsidR="004365E5">
          <w:rPr>
            <w:noProof/>
            <w:webHidden/>
          </w:rPr>
          <w:tab/>
        </w:r>
        <w:r w:rsidR="004365E5">
          <w:rPr>
            <w:noProof/>
            <w:webHidden/>
          </w:rPr>
          <w:fldChar w:fldCharType="begin"/>
        </w:r>
        <w:r w:rsidR="004365E5">
          <w:rPr>
            <w:noProof/>
            <w:webHidden/>
          </w:rPr>
          <w:instrText xml:space="preserve"> PAGEREF _Toc113466980 \h </w:instrText>
        </w:r>
        <w:r w:rsidR="004365E5">
          <w:rPr>
            <w:noProof/>
            <w:webHidden/>
          </w:rPr>
        </w:r>
        <w:r w:rsidR="004365E5">
          <w:rPr>
            <w:noProof/>
            <w:webHidden/>
          </w:rPr>
          <w:fldChar w:fldCharType="separate"/>
        </w:r>
        <w:r w:rsidR="00FC0004">
          <w:rPr>
            <w:noProof/>
            <w:webHidden/>
          </w:rPr>
          <w:t>57</w:t>
        </w:r>
        <w:r w:rsidR="004365E5">
          <w:rPr>
            <w:noProof/>
            <w:webHidden/>
          </w:rPr>
          <w:fldChar w:fldCharType="end"/>
        </w:r>
      </w:hyperlink>
    </w:p>
    <w:p w14:paraId="4163A987" w14:textId="52165C9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1" w:history="1">
        <w:r w:rsidR="004365E5" w:rsidRPr="002E2C21">
          <w:rPr>
            <w:rStyle w:val="Hyperlink"/>
            <w:rFonts w:eastAsiaTheme="majorEastAsia"/>
            <w:noProof/>
          </w:rPr>
          <w:t>Gambar 3.50 Halaman Setelah Tambah Data Pemasukan Bulanan</w:t>
        </w:r>
        <w:r w:rsidR="004365E5">
          <w:rPr>
            <w:noProof/>
            <w:webHidden/>
          </w:rPr>
          <w:tab/>
        </w:r>
        <w:r w:rsidR="004365E5">
          <w:rPr>
            <w:noProof/>
            <w:webHidden/>
          </w:rPr>
          <w:fldChar w:fldCharType="begin"/>
        </w:r>
        <w:r w:rsidR="004365E5">
          <w:rPr>
            <w:noProof/>
            <w:webHidden/>
          </w:rPr>
          <w:instrText xml:space="preserve"> PAGEREF _Toc113466981 \h </w:instrText>
        </w:r>
        <w:r w:rsidR="004365E5">
          <w:rPr>
            <w:noProof/>
            <w:webHidden/>
          </w:rPr>
        </w:r>
        <w:r w:rsidR="004365E5">
          <w:rPr>
            <w:noProof/>
            <w:webHidden/>
          </w:rPr>
          <w:fldChar w:fldCharType="separate"/>
        </w:r>
        <w:r w:rsidR="00FC0004">
          <w:rPr>
            <w:noProof/>
            <w:webHidden/>
          </w:rPr>
          <w:t>57</w:t>
        </w:r>
        <w:r w:rsidR="004365E5">
          <w:rPr>
            <w:noProof/>
            <w:webHidden/>
          </w:rPr>
          <w:fldChar w:fldCharType="end"/>
        </w:r>
      </w:hyperlink>
    </w:p>
    <w:p w14:paraId="276B6BB9" w14:textId="43AC8F9E"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2" w:history="1">
        <w:r w:rsidR="004365E5" w:rsidRPr="002E2C21">
          <w:rPr>
            <w:rStyle w:val="Hyperlink"/>
            <w:rFonts w:eastAsiaTheme="majorEastAsia"/>
            <w:noProof/>
          </w:rPr>
          <w:t>Gambar 3.51 Halaman Kolekte Minggu</w:t>
        </w:r>
        <w:r w:rsidR="004365E5">
          <w:rPr>
            <w:noProof/>
            <w:webHidden/>
          </w:rPr>
          <w:tab/>
        </w:r>
        <w:r w:rsidR="004365E5">
          <w:rPr>
            <w:noProof/>
            <w:webHidden/>
          </w:rPr>
          <w:fldChar w:fldCharType="begin"/>
        </w:r>
        <w:r w:rsidR="004365E5">
          <w:rPr>
            <w:noProof/>
            <w:webHidden/>
          </w:rPr>
          <w:instrText xml:space="preserve"> PAGEREF _Toc113466982 \h </w:instrText>
        </w:r>
        <w:r w:rsidR="004365E5">
          <w:rPr>
            <w:noProof/>
            <w:webHidden/>
          </w:rPr>
        </w:r>
        <w:r w:rsidR="004365E5">
          <w:rPr>
            <w:noProof/>
            <w:webHidden/>
          </w:rPr>
          <w:fldChar w:fldCharType="separate"/>
        </w:r>
        <w:r w:rsidR="00FC0004">
          <w:rPr>
            <w:noProof/>
            <w:webHidden/>
          </w:rPr>
          <w:t>58</w:t>
        </w:r>
        <w:r w:rsidR="004365E5">
          <w:rPr>
            <w:noProof/>
            <w:webHidden/>
          </w:rPr>
          <w:fldChar w:fldCharType="end"/>
        </w:r>
      </w:hyperlink>
    </w:p>
    <w:p w14:paraId="5F105D37" w14:textId="1D93BAE7"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3" w:history="1">
        <w:r w:rsidR="004365E5" w:rsidRPr="002E2C21">
          <w:rPr>
            <w:rStyle w:val="Hyperlink"/>
            <w:rFonts w:eastAsiaTheme="majorEastAsia"/>
            <w:noProof/>
          </w:rPr>
          <w:t>Gambar 3.52 Halaman Tambah Data Kolekte Minggu</w:t>
        </w:r>
        <w:r w:rsidR="004365E5">
          <w:rPr>
            <w:noProof/>
            <w:webHidden/>
          </w:rPr>
          <w:tab/>
        </w:r>
        <w:r w:rsidR="004365E5">
          <w:rPr>
            <w:noProof/>
            <w:webHidden/>
          </w:rPr>
          <w:fldChar w:fldCharType="begin"/>
        </w:r>
        <w:r w:rsidR="004365E5">
          <w:rPr>
            <w:noProof/>
            <w:webHidden/>
          </w:rPr>
          <w:instrText xml:space="preserve"> PAGEREF _Toc113466983 \h </w:instrText>
        </w:r>
        <w:r w:rsidR="004365E5">
          <w:rPr>
            <w:noProof/>
            <w:webHidden/>
          </w:rPr>
        </w:r>
        <w:r w:rsidR="004365E5">
          <w:rPr>
            <w:noProof/>
            <w:webHidden/>
          </w:rPr>
          <w:fldChar w:fldCharType="separate"/>
        </w:r>
        <w:r w:rsidR="00FC0004">
          <w:rPr>
            <w:noProof/>
            <w:webHidden/>
          </w:rPr>
          <w:t>58</w:t>
        </w:r>
        <w:r w:rsidR="004365E5">
          <w:rPr>
            <w:noProof/>
            <w:webHidden/>
          </w:rPr>
          <w:fldChar w:fldCharType="end"/>
        </w:r>
      </w:hyperlink>
    </w:p>
    <w:p w14:paraId="11D4EBFD" w14:textId="120B9B12"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4" w:history="1">
        <w:r w:rsidR="004365E5" w:rsidRPr="002E2C21">
          <w:rPr>
            <w:rStyle w:val="Hyperlink"/>
            <w:rFonts w:eastAsiaTheme="majorEastAsia"/>
            <w:noProof/>
          </w:rPr>
          <w:t>Gambar 3.53 Halaman Setelah Tambah Data Kolekte Minggu</w:t>
        </w:r>
        <w:r w:rsidR="004365E5">
          <w:rPr>
            <w:noProof/>
            <w:webHidden/>
          </w:rPr>
          <w:tab/>
        </w:r>
        <w:r w:rsidR="004365E5">
          <w:rPr>
            <w:noProof/>
            <w:webHidden/>
          </w:rPr>
          <w:fldChar w:fldCharType="begin"/>
        </w:r>
        <w:r w:rsidR="004365E5">
          <w:rPr>
            <w:noProof/>
            <w:webHidden/>
          </w:rPr>
          <w:instrText xml:space="preserve"> PAGEREF _Toc113466984 \h </w:instrText>
        </w:r>
        <w:r w:rsidR="004365E5">
          <w:rPr>
            <w:noProof/>
            <w:webHidden/>
          </w:rPr>
        </w:r>
        <w:r w:rsidR="004365E5">
          <w:rPr>
            <w:noProof/>
            <w:webHidden/>
          </w:rPr>
          <w:fldChar w:fldCharType="separate"/>
        </w:r>
        <w:r w:rsidR="00FC0004">
          <w:rPr>
            <w:noProof/>
            <w:webHidden/>
          </w:rPr>
          <w:t>59</w:t>
        </w:r>
        <w:r w:rsidR="004365E5">
          <w:rPr>
            <w:noProof/>
            <w:webHidden/>
          </w:rPr>
          <w:fldChar w:fldCharType="end"/>
        </w:r>
      </w:hyperlink>
    </w:p>
    <w:p w14:paraId="306DF6B1" w14:textId="1CF00E20"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5" w:history="1">
        <w:r w:rsidR="004365E5" w:rsidRPr="002E2C21">
          <w:rPr>
            <w:rStyle w:val="Hyperlink"/>
            <w:rFonts w:eastAsiaTheme="majorEastAsia"/>
            <w:noProof/>
          </w:rPr>
          <w:t>Gambar 3.54 Halaman Persepuluhan</w:t>
        </w:r>
        <w:r w:rsidR="004365E5">
          <w:rPr>
            <w:noProof/>
            <w:webHidden/>
          </w:rPr>
          <w:tab/>
        </w:r>
        <w:r w:rsidR="004365E5">
          <w:rPr>
            <w:noProof/>
            <w:webHidden/>
          </w:rPr>
          <w:fldChar w:fldCharType="begin"/>
        </w:r>
        <w:r w:rsidR="004365E5">
          <w:rPr>
            <w:noProof/>
            <w:webHidden/>
          </w:rPr>
          <w:instrText xml:space="preserve"> PAGEREF _Toc113466985 \h </w:instrText>
        </w:r>
        <w:r w:rsidR="004365E5">
          <w:rPr>
            <w:noProof/>
            <w:webHidden/>
          </w:rPr>
        </w:r>
        <w:r w:rsidR="004365E5">
          <w:rPr>
            <w:noProof/>
            <w:webHidden/>
          </w:rPr>
          <w:fldChar w:fldCharType="separate"/>
        </w:r>
        <w:r w:rsidR="00FC0004">
          <w:rPr>
            <w:noProof/>
            <w:webHidden/>
          </w:rPr>
          <w:t>59</w:t>
        </w:r>
        <w:r w:rsidR="004365E5">
          <w:rPr>
            <w:noProof/>
            <w:webHidden/>
          </w:rPr>
          <w:fldChar w:fldCharType="end"/>
        </w:r>
      </w:hyperlink>
    </w:p>
    <w:p w14:paraId="059DBD78" w14:textId="6E7893B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6" w:history="1">
        <w:r w:rsidR="004365E5" w:rsidRPr="002E2C21">
          <w:rPr>
            <w:rStyle w:val="Hyperlink"/>
            <w:rFonts w:eastAsiaTheme="majorEastAsia"/>
            <w:noProof/>
          </w:rPr>
          <w:t>Gambar 3.55 Halaman Tambah Data Persepuluhan</w:t>
        </w:r>
        <w:r w:rsidR="004365E5">
          <w:rPr>
            <w:noProof/>
            <w:webHidden/>
          </w:rPr>
          <w:tab/>
        </w:r>
        <w:r w:rsidR="004365E5">
          <w:rPr>
            <w:noProof/>
            <w:webHidden/>
          </w:rPr>
          <w:fldChar w:fldCharType="begin"/>
        </w:r>
        <w:r w:rsidR="004365E5">
          <w:rPr>
            <w:noProof/>
            <w:webHidden/>
          </w:rPr>
          <w:instrText xml:space="preserve"> PAGEREF _Toc113466986 \h </w:instrText>
        </w:r>
        <w:r w:rsidR="004365E5">
          <w:rPr>
            <w:noProof/>
            <w:webHidden/>
          </w:rPr>
        </w:r>
        <w:r w:rsidR="004365E5">
          <w:rPr>
            <w:noProof/>
            <w:webHidden/>
          </w:rPr>
          <w:fldChar w:fldCharType="separate"/>
        </w:r>
        <w:r w:rsidR="00FC0004">
          <w:rPr>
            <w:noProof/>
            <w:webHidden/>
          </w:rPr>
          <w:t>60</w:t>
        </w:r>
        <w:r w:rsidR="004365E5">
          <w:rPr>
            <w:noProof/>
            <w:webHidden/>
          </w:rPr>
          <w:fldChar w:fldCharType="end"/>
        </w:r>
      </w:hyperlink>
    </w:p>
    <w:p w14:paraId="0F7A5DEB" w14:textId="68FF1C13"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7" w:history="1">
        <w:r w:rsidR="004365E5" w:rsidRPr="002E2C21">
          <w:rPr>
            <w:rStyle w:val="Hyperlink"/>
            <w:rFonts w:eastAsiaTheme="majorEastAsia"/>
            <w:noProof/>
          </w:rPr>
          <w:t>Gambar 3.56 Halaman Setelah Tambah Data Persepuluhan</w:t>
        </w:r>
        <w:r w:rsidR="004365E5">
          <w:rPr>
            <w:noProof/>
            <w:webHidden/>
          </w:rPr>
          <w:tab/>
        </w:r>
        <w:r w:rsidR="004365E5">
          <w:rPr>
            <w:noProof/>
            <w:webHidden/>
          </w:rPr>
          <w:fldChar w:fldCharType="begin"/>
        </w:r>
        <w:r w:rsidR="004365E5">
          <w:rPr>
            <w:noProof/>
            <w:webHidden/>
          </w:rPr>
          <w:instrText xml:space="preserve"> PAGEREF _Toc113466987 \h </w:instrText>
        </w:r>
        <w:r w:rsidR="004365E5">
          <w:rPr>
            <w:noProof/>
            <w:webHidden/>
          </w:rPr>
        </w:r>
        <w:r w:rsidR="004365E5">
          <w:rPr>
            <w:noProof/>
            <w:webHidden/>
          </w:rPr>
          <w:fldChar w:fldCharType="separate"/>
        </w:r>
        <w:r w:rsidR="00FC0004">
          <w:rPr>
            <w:noProof/>
            <w:webHidden/>
          </w:rPr>
          <w:t>60</w:t>
        </w:r>
        <w:r w:rsidR="004365E5">
          <w:rPr>
            <w:noProof/>
            <w:webHidden/>
          </w:rPr>
          <w:fldChar w:fldCharType="end"/>
        </w:r>
      </w:hyperlink>
    </w:p>
    <w:p w14:paraId="6471B21F" w14:textId="743E62C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8" w:history="1">
        <w:r w:rsidR="004365E5" w:rsidRPr="002E2C21">
          <w:rPr>
            <w:rStyle w:val="Hyperlink"/>
            <w:rFonts w:eastAsiaTheme="majorEastAsia"/>
            <w:noProof/>
          </w:rPr>
          <w:t>Gambar 3.57 Halaman Kelola Galery</w:t>
        </w:r>
        <w:r w:rsidR="004365E5">
          <w:rPr>
            <w:noProof/>
            <w:webHidden/>
          </w:rPr>
          <w:tab/>
        </w:r>
        <w:r w:rsidR="004365E5">
          <w:rPr>
            <w:noProof/>
            <w:webHidden/>
          </w:rPr>
          <w:fldChar w:fldCharType="begin"/>
        </w:r>
        <w:r w:rsidR="004365E5">
          <w:rPr>
            <w:noProof/>
            <w:webHidden/>
          </w:rPr>
          <w:instrText xml:space="preserve"> PAGEREF _Toc113466988 \h </w:instrText>
        </w:r>
        <w:r w:rsidR="004365E5">
          <w:rPr>
            <w:noProof/>
            <w:webHidden/>
          </w:rPr>
        </w:r>
        <w:r w:rsidR="004365E5">
          <w:rPr>
            <w:noProof/>
            <w:webHidden/>
          </w:rPr>
          <w:fldChar w:fldCharType="separate"/>
        </w:r>
        <w:r w:rsidR="00FC0004">
          <w:rPr>
            <w:noProof/>
            <w:webHidden/>
          </w:rPr>
          <w:t>61</w:t>
        </w:r>
        <w:r w:rsidR="004365E5">
          <w:rPr>
            <w:noProof/>
            <w:webHidden/>
          </w:rPr>
          <w:fldChar w:fldCharType="end"/>
        </w:r>
      </w:hyperlink>
    </w:p>
    <w:p w14:paraId="78CB407A" w14:textId="4B173D4B"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89" w:history="1">
        <w:r w:rsidR="004365E5" w:rsidRPr="002E2C21">
          <w:rPr>
            <w:rStyle w:val="Hyperlink"/>
            <w:rFonts w:eastAsiaTheme="majorEastAsia"/>
            <w:noProof/>
          </w:rPr>
          <w:t>Gambar 3.58 Halaman Kontak</w:t>
        </w:r>
        <w:r w:rsidR="004365E5">
          <w:rPr>
            <w:noProof/>
            <w:webHidden/>
          </w:rPr>
          <w:tab/>
        </w:r>
        <w:r w:rsidR="004365E5">
          <w:rPr>
            <w:noProof/>
            <w:webHidden/>
          </w:rPr>
          <w:fldChar w:fldCharType="begin"/>
        </w:r>
        <w:r w:rsidR="004365E5">
          <w:rPr>
            <w:noProof/>
            <w:webHidden/>
          </w:rPr>
          <w:instrText xml:space="preserve"> PAGEREF _Toc113466989 \h </w:instrText>
        </w:r>
        <w:r w:rsidR="004365E5">
          <w:rPr>
            <w:noProof/>
            <w:webHidden/>
          </w:rPr>
        </w:r>
        <w:r w:rsidR="004365E5">
          <w:rPr>
            <w:noProof/>
            <w:webHidden/>
          </w:rPr>
          <w:fldChar w:fldCharType="separate"/>
        </w:r>
        <w:r w:rsidR="00FC0004">
          <w:rPr>
            <w:noProof/>
            <w:webHidden/>
          </w:rPr>
          <w:t>62</w:t>
        </w:r>
        <w:r w:rsidR="004365E5">
          <w:rPr>
            <w:noProof/>
            <w:webHidden/>
          </w:rPr>
          <w:fldChar w:fldCharType="end"/>
        </w:r>
      </w:hyperlink>
    </w:p>
    <w:p w14:paraId="287573C5" w14:textId="26C47AB1"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0" w:history="1">
        <w:r w:rsidR="004365E5" w:rsidRPr="002E2C21">
          <w:rPr>
            <w:rStyle w:val="Hyperlink"/>
            <w:rFonts w:eastAsiaTheme="majorEastAsia"/>
            <w:noProof/>
          </w:rPr>
          <w:t>Gambar 3.59 Halaman Tambah Data Kontak</w:t>
        </w:r>
        <w:r w:rsidR="004365E5">
          <w:rPr>
            <w:noProof/>
            <w:webHidden/>
          </w:rPr>
          <w:tab/>
        </w:r>
        <w:r w:rsidR="004365E5">
          <w:rPr>
            <w:noProof/>
            <w:webHidden/>
          </w:rPr>
          <w:fldChar w:fldCharType="begin"/>
        </w:r>
        <w:r w:rsidR="004365E5">
          <w:rPr>
            <w:noProof/>
            <w:webHidden/>
          </w:rPr>
          <w:instrText xml:space="preserve"> PAGEREF _Toc113466990 \h </w:instrText>
        </w:r>
        <w:r w:rsidR="004365E5">
          <w:rPr>
            <w:noProof/>
            <w:webHidden/>
          </w:rPr>
        </w:r>
        <w:r w:rsidR="004365E5">
          <w:rPr>
            <w:noProof/>
            <w:webHidden/>
          </w:rPr>
          <w:fldChar w:fldCharType="separate"/>
        </w:r>
        <w:r w:rsidR="00FC0004">
          <w:rPr>
            <w:noProof/>
            <w:webHidden/>
          </w:rPr>
          <w:t>62</w:t>
        </w:r>
        <w:r w:rsidR="004365E5">
          <w:rPr>
            <w:noProof/>
            <w:webHidden/>
          </w:rPr>
          <w:fldChar w:fldCharType="end"/>
        </w:r>
      </w:hyperlink>
    </w:p>
    <w:p w14:paraId="3CE71253" w14:textId="522FE0B1"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1" w:history="1">
        <w:r w:rsidR="004365E5" w:rsidRPr="002E2C21">
          <w:rPr>
            <w:rStyle w:val="Hyperlink"/>
            <w:rFonts w:eastAsiaTheme="majorEastAsia"/>
            <w:noProof/>
          </w:rPr>
          <w:t>Gambar 3.60 Halaman Setelah Tambah Data Kontak</w:t>
        </w:r>
        <w:r w:rsidR="004365E5">
          <w:rPr>
            <w:noProof/>
            <w:webHidden/>
          </w:rPr>
          <w:tab/>
        </w:r>
        <w:r w:rsidR="004365E5">
          <w:rPr>
            <w:noProof/>
            <w:webHidden/>
          </w:rPr>
          <w:fldChar w:fldCharType="begin"/>
        </w:r>
        <w:r w:rsidR="004365E5">
          <w:rPr>
            <w:noProof/>
            <w:webHidden/>
          </w:rPr>
          <w:instrText xml:space="preserve"> PAGEREF _Toc113466991 \h </w:instrText>
        </w:r>
        <w:r w:rsidR="004365E5">
          <w:rPr>
            <w:noProof/>
            <w:webHidden/>
          </w:rPr>
        </w:r>
        <w:r w:rsidR="004365E5">
          <w:rPr>
            <w:noProof/>
            <w:webHidden/>
          </w:rPr>
          <w:fldChar w:fldCharType="separate"/>
        </w:r>
        <w:r w:rsidR="00FC0004">
          <w:rPr>
            <w:noProof/>
            <w:webHidden/>
          </w:rPr>
          <w:t>63</w:t>
        </w:r>
        <w:r w:rsidR="004365E5">
          <w:rPr>
            <w:noProof/>
            <w:webHidden/>
          </w:rPr>
          <w:fldChar w:fldCharType="end"/>
        </w:r>
      </w:hyperlink>
    </w:p>
    <w:p w14:paraId="07B6D81E" w14:textId="5396743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2" w:history="1">
        <w:r w:rsidR="004365E5" w:rsidRPr="002E2C21">
          <w:rPr>
            <w:rStyle w:val="Hyperlink"/>
            <w:rFonts w:eastAsiaTheme="majorEastAsia"/>
            <w:noProof/>
          </w:rPr>
          <w:t>Gambar 3.61 Halaman Kritik dan Saran</w:t>
        </w:r>
        <w:r w:rsidR="004365E5">
          <w:rPr>
            <w:noProof/>
            <w:webHidden/>
          </w:rPr>
          <w:tab/>
        </w:r>
        <w:r w:rsidR="004365E5">
          <w:rPr>
            <w:noProof/>
            <w:webHidden/>
          </w:rPr>
          <w:fldChar w:fldCharType="begin"/>
        </w:r>
        <w:r w:rsidR="004365E5">
          <w:rPr>
            <w:noProof/>
            <w:webHidden/>
          </w:rPr>
          <w:instrText xml:space="preserve"> PAGEREF _Toc113466992 \h </w:instrText>
        </w:r>
        <w:r w:rsidR="004365E5">
          <w:rPr>
            <w:noProof/>
            <w:webHidden/>
          </w:rPr>
        </w:r>
        <w:r w:rsidR="004365E5">
          <w:rPr>
            <w:noProof/>
            <w:webHidden/>
          </w:rPr>
          <w:fldChar w:fldCharType="separate"/>
        </w:r>
        <w:r w:rsidR="00FC0004">
          <w:rPr>
            <w:noProof/>
            <w:webHidden/>
          </w:rPr>
          <w:t>63</w:t>
        </w:r>
        <w:r w:rsidR="004365E5">
          <w:rPr>
            <w:noProof/>
            <w:webHidden/>
          </w:rPr>
          <w:fldChar w:fldCharType="end"/>
        </w:r>
      </w:hyperlink>
    </w:p>
    <w:p w14:paraId="0C8DA1D6" w14:textId="5B87C271"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3" w:history="1">
        <w:r w:rsidR="004365E5" w:rsidRPr="002E2C21">
          <w:rPr>
            <w:rStyle w:val="Hyperlink"/>
            <w:rFonts w:eastAsiaTheme="majorEastAsia"/>
            <w:noProof/>
          </w:rPr>
          <w:t>Gambar 3.62 Halaman Login</w:t>
        </w:r>
        <w:r w:rsidR="004365E5">
          <w:rPr>
            <w:noProof/>
            <w:webHidden/>
          </w:rPr>
          <w:tab/>
        </w:r>
        <w:r w:rsidR="004365E5">
          <w:rPr>
            <w:noProof/>
            <w:webHidden/>
          </w:rPr>
          <w:fldChar w:fldCharType="begin"/>
        </w:r>
        <w:r w:rsidR="004365E5">
          <w:rPr>
            <w:noProof/>
            <w:webHidden/>
          </w:rPr>
          <w:instrText xml:space="preserve"> PAGEREF _Toc113466993 \h </w:instrText>
        </w:r>
        <w:r w:rsidR="004365E5">
          <w:rPr>
            <w:noProof/>
            <w:webHidden/>
          </w:rPr>
        </w:r>
        <w:r w:rsidR="004365E5">
          <w:rPr>
            <w:noProof/>
            <w:webHidden/>
          </w:rPr>
          <w:fldChar w:fldCharType="separate"/>
        </w:r>
        <w:r w:rsidR="00FC0004">
          <w:rPr>
            <w:noProof/>
            <w:webHidden/>
          </w:rPr>
          <w:t>64</w:t>
        </w:r>
        <w:r w:rsidR="004365E5">
          <w:rPr>
            <w:noProof/>
            <w:webHidden/>
          </w:rPr>
          <w:fldChar w:fldCharType="end"/>
        </w:r>
      </w:hyperlink>
    </w:p>
    <w:p w14:paraId="3086454B" w14:textId="37370E5A"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4" w:history="1">
        <w:r w:rsidR="004365E5" w:rsidRPr="002E2C21">
          <w:rPr>
            <w:rStyle w:val="Hyperlink"/>
            <w:rFonts w:eastAsiaTheme="majorEastAsia"/>
            <w:noProof/>
          </w:rPr>
          <w:t xml:space="preserve">Gambar 3.63 </w:t>
        </w:r>
        <w:r w:rsidR="004365E5" w:rsidRPr="002E2C21">
          <w:rPr>
            <w:rStyle w:val="Hyperlink"/>
            <w:rFonts w:eastAsiaTheme="majorEastAsia"/>
            <w:i/>
            <w:noProof/>
          </w:rPr>
          <w:t xml:space="preserve">Navigation Bar </w:t>
        </w:r>
        <w:r w:rsidR="004365E5" w:rsidRPr="002E2C21">
          <w:rPr>
            <w:rStyle w:val="Hyperlink"/>
            <w:rFonts w:eastAsiaTheme="majorEastAsia"/>
            <w:noProof/>
          </w:rPr>
          <w:t>Bpj Setelah Login</w:t>
        </w:r>
        <w:r w:rsidR="004365E5">
          <w:rPr>
            <w:noProof/>
            <w:webHidden/>
          </w:rPr>
          <w:tab/>
        </w:r>
        <w:r w:rsidR="004365E5">
          <w:rPr>
            <w:noProof/>
            <w:webHidden/>
          </w:rPr>
          <w:fldChar w:fldCharType="begin"/>
        </w:r>
        <w:r w:rsidR="004365E5">
          <w:rPr>
            <w:noProof/>
            <w:webHidden/>
          </w:rPr>
          <w:instrText xml:space="preserve"> PAGEREF _Toc113466994 \h </w:instrText>
        </w:r>
        <w:r w:rsidR="004365E5">
          <w:rPr>
            <w:noProof/>
            <w:webHidden/>
          </w:rPr>
        </w:r>
        <w:r w:rsidR="004365E5">
          <w:rPr>
            <w:noProof/>
            <w:webHidden/>
          </w:rPr>
          <w:fldChar w:fldCharType="separate"/>
        </w:r>
        <w:r w:rsidR="00FC0004">
          <w:rPr>
            <w:noProof/>
            <w:webHidden/>
          </w:rPr>
          <w:t>64</w:t>
        </w:r>
        <w:r w:rsidR="004365E5">
          <w:rPr>
            <w:noProof/>
            <w:webHidden/>
          </w:rPr>
          <w:fldChar w:fldCharType="end"/>
        </w:r>
      </w:hyperlink>
    </w:p>
    <w:p w14:paraId="2A1D0AB7" w14:textId="4F4B7DD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5" w:history="1">
        <w:r w:rsidR="004365E5" w:rsidRPr="002E2C21">
          <w:rPr>
            <w:rStyle w:val="Hyperlink"/>
            <w:rFonts w:eastAsiaTheme="majorEastAsia"/>
            <w:noProof/>
          </w:rPr>
          <w:t xml:space="preserve">Gambar 3.64 Halaman </w:t>
        </w:r>
        <w:r w:rsidR="004365E5" w:rsidRPr="002E2C21">
          <w:rPr>
            <w:rStyle w:val="Hyperlink"/>
            <w:rFonts w:eastAsiaTheme="majorEastAsia"/>
            <w:i/>
            <w:noProof/>
          </w:rPr>
          <w:t>Dashboard</w:t>
        </w:r>
        <w:r w:rsidR="004365E5">
          <w:rPr>
            <w:noProof/>
            <w:webHidden/>
          </w:rPr>
          <w:tab/>
        </w:r>
        <w:r w:rsidR="004365E5">
          <w:rPr>
            <w:noProof/>
            <w:webHidden/>
          </w:rPr>
          <w:fldChar w:fldCharType="begin"/>
        </w:r>
        <w:r w:rsidR="004365E5">
          <w:rPr>
            <w:noProof/>
            <w:webHidden/>
          </w:rPr>
          <w:instrText xml:space="preserve"> PAGEREF _Toc113466995 \h </w:instrText>
        </w:r>
        <w:r w:rsidR="004365E5">
          <w:rPr>
            <w:noProof/>
            <w:webHidden/>
          </w:rPr>
        </w:r>
        <w:r w:rsidR="004365E5">
          <w:rPr>
            <w:noProof/>
            <w:webHidden/>
          </w:rPr>
          <w:fldChar w:fldCharType="separate"/>
        </w:r>
        <w:r w:rsidR="00FC0004">
          <w:rPr>
            <w:noProof/>
            <w:webHidden/>
          </w:rPr>
          <w:t>65</w:t>
        </w:r>
        <w:r w:rsidR="004365E5">
          <w:rPr>
            <w:noProof/>
            <w:webHidden/>
          </w:rPr>
          <w:fldChar w:fldCharType="end"/>
        </w:r>
      </w:hyperlink>
    </w:p>
    <w:p w14:paraId="3730D85C" w14:textId="5DEBC59F"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6" w:history="1">
        <w:r w:rsidR="004365E5" w:rsidRPr="002E2C21">
          <w:rPr>
            <w:rStyle w:val="Hyperlink"/>
            <w:rFonts w:eastAsiaTheme="majorEastAsia"/>
            <w:noProof/>
          </w:rPr>
          <w:t>Gambar 3.65 Halaman BPJ</w:t>
        </w:r>
        <w:r w:rsidR="004365E5">
          <w:rPr>
            <w:noProof/>
            <w:webHidden/>
          </w:rPr>
          <w:tab/>
        </w:r>
        <w:r w:rsidR="004365E5">
          <w:rPr>
            <w:noProof/>
            <w:webHidden/>
          </w:rPr>
          <w:fldChar w:fldCharType="begin"/>
        </w:r>
        <w:r w:rsidR="004365E5">
          <w:rPr>
            <w:noProof/>
            <w:webHidden/>
          </w:rPr>
          <w:instrText xml:space="preserve"> PAGEREF _Toc113466996 \h </w:instrText>
        </w:r>
        <w:r w:rsidR="004365E5">
          <w:rPr>
            <w:noProof/>
            <w:webHidden/>
          </w:rPr>
        </w:r>
        <w:r w:rsidR="004365E5">
          <w:rPr>
            <w:noProof/>
            <w:webHidden/>
          </w:rPr>
          <w:fldChar w:fldCharType="separate"/>
        </w:r>
        <w:r w:rsidR="00FC0004">
          <w:rPr>
            <w:noProof/>
            <w:webHidden/>
          </w:rPr>
          <w:t>66</w:t>
        </w:r>
        <w:r w:rsidR="004365E5">
          <w:rPr>
            <w:noProof/>
            <w:webHidden/>
          </w:rPr>
          <w:fldChar w:fldCharType="end"/>
        </w:r>
      </w:hyperlink>
    </w:p>
    <w:p w14:paraId="67E91F01" w14:textId="342EDA8C"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7" w:history="1">
        <w:r w:rsidR="004365E5" w:rsidRPr="002E2C21">
          <w:rPr>
            <w:rStyle w:val="Hyperlink"/>
            <w:rFonts w:eastAsiaTheme="majorEastAsia"/>
            <w:noProof/>
          </w:rPr>
          <w:t>Gambar 3.66 Halaman Pengembalaan</w:t>
        </w:r>
        <w:r w:rsidR="004365E5">
          <w:rPr>
            <w:noProof/>
            <w:webHidden/>
          </w:rPr>
          <w:tab/>
        </w:r>
        <w:r w:rsidR="004365E5">
          <w:rPr>
            <w:noProof/>
            <w:webHidden/>
          </w:rPr>
          <w:fldChar w:fldCharType="begin"/>
        </w:r>
        <w:r w:rsidR="004365E5">
          <w:rPr>
            <w:noProof/>
            <w:webHidden/>
          </w:rPr>
          <w:instrText xml:space="preserve"> PAGEREF _Toc113466997 \h </w:instrText>
        </w:r>
        <w:r w:rsidR="004365E5">
          <w:rPr>
            <w:noProof/>
            <w:webHidden/>
          </w:rPr>
        </w:r>
        <w:r w:rsidR="004365E5">
          <w:rPr>
            <w:noProof/>
            <w:webHidden/>
          </w:rPr>
          <w:fldChar w:fldCharType="separate"/>
        </w:r>
        <w:r w:rsidR="00FC0004">
          <w:rPr>
            <w:noProof/>
            <w:webHidden/>
          </w:rPr>
          <w:t>66</w:t>
        </w:r>
        <w:r w:rsidR="004365E5">
          <w:rPr>
            <w:noProof/>
            <w:webHidden/>
          </w:rPr>
          <w:fldChar w:fldCharType="end"/>
        </w:r>
      </w:hyperlink>
    </w:p>
    <w:p w14:paraId="7557648B" w14:textId="308B1F60"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8" w:history="1">
        <w:r w:rsidR="004365E5" w:rsidRPr="002E2C21">
          <w:rPr>
            <w:rStyle w:val="Hyperlink"/>
            <w:rFonts w:eastAsiaTheme="majorEastAsia"/>
            <w:noProof/>
          </w:rPr>
          <w:t>Gambar 3.67 Halaman Penasehat</w:t>
        </w:r>
        <w:r w:rsidR="004365E5">
          <w:rPr>
            <w:noProof/>
            <w:webHidden/>
          </w:rPr>
          <w:tab/>
        </w:r>
        <w:r w:rsidR="004365E5">
          <w:rPr>
            <w:noProof/>
            <w:webHidden/>
          </w:rPr>
          <w:fldChar w:fldCharType="begin"/>
        </w:r>
        <w:r w:rsidR="004365E5">
          <w:rPr>
            <w:noProof/>
            <w:webHidden/>
          </w:rPr>
          <w:instrText xml:space="preserve"> PAGEREF _Toc113466998 \h </w:instrText>
        </w:r>
        <w:r w:rsidR="004365E5">
          <w:rPr>
            <w:noProof/>
            <w:webHidden/>
          </w:rPr>
        </w:r>
        <w:r w:rsidR="004365E5">
          <w:rPr>
            <w:noProof/>
            <w:webHidden/>
          </w:rPr>
          <w:fldChar w:fldCharType="separate"/>
        </w:r>
        <w:r w:rsidR="00FC0004">
          <w:rPr>
            <w:noProof/>
            <w:webHidden/>
          </w:rPr>
          <w:t>67</w:t>
        </w:r>
        <w:r w:rsidR="004365E5">
          <w:rPr>
            <w:noProof/>
            <w:webHidden/>
          </w:rPr>
          <w:fldChar w:fldCharType="end"/>
        </w:r>
      </w:hyperlink>
    </w:p>
    <w:p w14:paraId="34B91A03" w14:textId="704A8139"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99" w:history="1">
        <w:r w:rsidR="004365E5" w:rsidRPr="002E2C21">
          <w:rPr>
            <w:rStyle w:val="Hyperlink"/>
            <w:rFonts w:eastAsiaTheme="majorEastAsia"/>
            <w:noProof/>
          </w:rPr>
          <w:t>Gambar 3.68 Halaman Pengurus Inti</w:t>
        </w:r>
        <w:r w:rsidR="004365E5">
          <w:rPr>
            <w:noProof/>
            <w:webHidden/>
          </w:rPr>
          <w:tab/>
        </w:r>
        <w:r w:rsidR="004365E5">
          <w:rPr>
            <w:noProof/>
            <w:webHidden/>
          </w:rPr>
          <w:fldChar w:fldCharType="begin"/>
        </w:r>
        <w:r w:rsidR="004365E5">
          <w:rPr>
            <w:noProof/>
            <w:webHidden/>
          </w:rPr>
          <w:instrText xml:space="preserve"> PAGEREF _Toc113466999 \h </w:instrText>
        </w:r>
        <w:r w:rsidR="004365E5">
          <w:rPr>
            <w:noProof/>
            <w:webHidden/>
          </w:rPr>
        </w:r>
        <w:r w:rsidR="004365E5">
          <w:rPr>
            <w:noProof/>
            <w:webHidden/>
          </w:rPr>
          <w:fldChar w:fldCharType="separate"/>
        </w:r>
        <w:r w:rsidR="00FC0004">
          <w:rPr>
            <w:noProof/>
            <w:webHidden/>
          </w:rPr>
          <w:t>67</w:t>
        </w:r>
        <w:r w:rsidR="004365E5">
          <w:rPr>
            <w:noProof/>
            <w:webHidden/>
          </w:rPr>
          <w:fldChar w:fldCharType="end"/>
        </w:r>
      </w:hyperlink>
    </w:p>
    <w:p w14:paraId="3C27C61F" w14:textId="0D18FFF7"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0" w:history="1">
        <w:r w:rsidR="004365E5" w:rsidRPr="002E2C21">
          <w:rPr>
            <w:rStyle w:val="Hyperlink"/>
            <w:rFonts w:eastAsiaTheme="majorEastAsia"/>
            <w:noProof/>
          </w:rPr>
          <w:t>Gambar 3.69 Halaman Seksi-Seksi Pelayanan</w:t>
        </w:r>
        <w:r w:rsidR="004365E5">
          <w:rPr>
            <w:noProof/>
            <w:webHidden/>
          </w:rPr>
          <w:tab/>
        </w:r>
        <w:r w:rsidR="004365E5">
          <w:rPr>
            <w:noProof/>
            <w:webHidden/>
          </w:rPr>
          <w:fldChar w:fldCharType="begin"/>
        </w:r>
        <w:r w:rsidR="004365E5">
          <w:rPr>
            <w:noProof/>
            <w:webHidden/>
          </w:rPr>
          <w:instrText xml:space="preserve"> PAGEREF _Toc113467000 \h </w:instrText>
        </w:r>
        <w:r w:rsidR="004365E5">
          <w:rPr>
            <w:noProof/>
            <w:webHidden/>
          </w:rPr>
        </w:r>
        <w:r w:rsidR="004365E5">
          <w:rPr>
            <w:noProof/>
            <w:webHidden/>
          </w:rPr>
          <w:fldChar w:fldCharType="separate"/>
        </w:r>
        <w:r w:rsidR="00FC0004">
          <w:rPr>
            <w:noProof/>
            <w:webHidden/>
          </w:rPr>
          <w:t>68</w:t>
        </w:r>
        <w:r w:rsidR="004365E5">
          <w:rPr>
            <w:noProof/>
            <w:webHidden/>
          </w:rPr>
          <w:fldChar w:fldCharType="end"/>
        </w:r>
      </w:hyperlink>
    </w:p>
    <w:p w14:paraId="5CE875B7" w14:textId="5E8A0E63"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1" w:history="1">
        <w:r w:rsidR="004365E5" w:rsidRPr="002E2C21">
          <w:rPr>
            <w:rStyle w:val="Hyperlink"/>
            <w:rFonts w:eastAsiaTheme="majorEastAsia"/>
            <w:noProof/>
          </w:rPr>
          <w:t>Gambar 3.70 Halaman Bidang Pelayanan</w:t>
        </w:r>
        <w:r w:rsidR="004365E5">
          <w:rPr>
            <w:noProof/>
            <w:webHidden/>
          </w:rPr>
          <w:tab/>
        </w:r>
        <w:r w:rsidR="004365E5">
          <w:rPr>
            <w:noProof/>
            <w:webHidden/>
          </w:rPr>
          <w:fldChar w:fldCharType="begin"/>
        </w:r>
        <w:r w:rsidR="004365E5">
          <w:rPr>
            <w:noProof/>
            <w:webHidden/>
          </w:rPr>
          <w:instrText xml:space="preserve"> PAGEREF _Toc113467001 \h </w:instrText>
        </w:r>
        <w:r w:rsidR="004365E5">
          <w:rPr>
            <w:noProof/>
            <w:webHidden/>
          </w:rPr>
        </w:r>
        <w:r w:rsidR="004365E5">
          <w:rPr>
            <w:noProof/>
            <w:webHidden/>
          </w:rPr>
          <w:fldChar w:fldCharType="separate"/>
        </w:r>
        <w:r w:rsidR="00FC0004">
          <w:rPr>
            <w:noProof/>
            <w:webHidden/>
          </w:rPr>
          <w:t>69</w:t>
        </w:r>
        <w:r w:rsidR="004365E5">
          <w:rPr>
            <w:noProof/>
            <w:webHidden/>
          </w:rPr>
          <w:fldChar w:fldCharType="end"/>
        </w:r>
      </w:hyperlink>
    </w:p>
    <w:p w14:paraId="5CF8E13E" w14:textId="28CCC310"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2" w:history="1">
        <w:r w:rsidR="004365E5" w:rsidRPr="002E2C21">
          <w:rPr>
            <w:rStyle w:val="Hyperlink"/>
            <w:rFonts w:eastAsiaTheme="majorEastAsia"/>
            <w:noProof/>
          </w:rPr>
          <w:t>Gambar 3.71 Halaman Pelayanan Anak</w:t>
        </w:r>
        <w:r w:rsidR="004365E5">
          <w:rPr>
            <w:noProof/>
            <w:webHidden/>
          </w:rPr>
          <w:tab/>
        </w:r>
        <w:r w:rsidR="004365E5">
          <w:rPr>
            <w:noProof/>
            <w:webHidden/>
          </w:rPr>
          <w:fldChar w:fldCharType="begin"/>
        </w:r>
        <w:r w:rsidR="004365E5">
          <w:rPr>
            <w:noProof/>
            <w:webHidden/>
          </w:rPr>
          <w:instrText xml:space="preserve"> PAGEREF _Toc113467002 \h </w:instrText>
        </w:r>
        <w:r w:rsidR="004365E5">
          <w:rPr>
            <w:noProof/>
            <w:webHidden/>
          </w:rPr>
        </w:r>
        <w:r w:rsidR="004365E5">
          <w:rPr>
            <w:noProof/>
            <w:webHidden/>
          </w:rPr>
          <w:fldChar w:fldCharType="separate"/>
        </w:r>
        <w:r w:rsidR="00FC0004">
          <w:rPr>
            <w:noProof/>
            <w:webHidden/>
          </w:rPr>
          <w:t>69</w:t>
        </w:r>
        <w:r w:rsidR="004365E5">
          <w:rPr>
            <w:noProof/>
            <w:webHidden/>
          </w:rPr>
          <w:fldChar w:fldCharType="end"/>
        </w:r>
      </w:hyperlink>
    </w:p>
    <w:p w14:paraId="52E5F9B7" w14:textId="60A405EE"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3" w:history="1">
        <w:r w:rsidR="004365E5" w:rsidRPr="002E2C21">
          <w:rPr>
            <w:rStyle w:val="Hyperlink"/>
            <w:rFonts w:eastAsiaTheme="majorEastAsia"/>
            <w:noProof/>
          </w:rPr>
          <w:t>Gambar 3.72 Halaman Pelayanan Remaja</w:t>
        </w:r>
        <w:r w:rsidR="004365E5">
          <w:rPr>
            <w:noProof/>
            <w:webHidden/>
          </w:rPr>
          <w:tab/>
        </w:r>
        <w:r w:rsidR="004365E5">
          <w:rPr>
            <w:noProof/>
            <w:webHidden/>
          </w:rPr>
          <w:fldChar w:fldCharType="begin"/>
        </w:r>
        <w:r w:rsidR="004365E5">
          <w:rPr>
            <w:noProof/>
            <w:webHidden/>
          </w:rPr>
          <w:instrText xml:space="preserve"> PAGEREF _Toc113467003 \h </w:instrText>
        </w:r>
        <w:r w:rsidR="004365E5">
          <w:rPr>
            <w:noProof/>
            <w:webHidden/>
          </w:rPr>
        </w:r>
        <w:r w:rsidR="004365E5">
          <w:rPr>
            <w:noProof/>
            <w:webHidden/>
          </w:rPr>
          <w:fldChar w:fldCharType="separate"/>
        </w:r>
        <w:r w:rsidR="00FC0004">
          <w:rPr>
            <w:noProof/>
            <w:webHidden/>
          </w:rPr>
          <w:t>70</w:t>
        </w:r>
        <w:r w:rsidR="004365E5">
          <w:rPr>
            <w:noProof/>
            <w:webHidden/>
          </w:rPr>
          <w:fldChar w:fldCharType="end"/>
        </w:r>
      </w:hyperlink>
    </w:p>
    <w:p w14:paraId="5BA9B46D" w14:textId="65C5DA3E"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4" w:history="1">
        <w:r w:rsidR="004365E5" w:rsidRPr="002E2C21">
          <w:rPr>
            <w:rStyle w:val="Hyperlink"/>
            <w:rFonts w:eastAsiaTheme="majorEastAsia"/>
            <w:noProof/>
          </w:rPr>
          <w:t>Gambar 3.73 Halaman Pelayanan Pemuda</w:t>
        </w:r>
        <w:r w:rsidR="004365E5">
          <w:rPr>
            <w:noProof/>
            <w:webHidden/>
          </w:rPr>
          <w:tab/>
        </w:r>
        <w:r w:rsidR="004365E5">
          <w:rPr>
            <w:noProof/>
            <w:webHidden/>
          </w:rPr>
          <w:fldChar w:fldCharType="begin"/>
        </w:r>
        <w:r w:rsidR="004365E5">
          <w:rPr>
            <w:noProof/>
            <w:webHidden/>
          </w:rPr>
          <w:instrText xml:space="preserve"> PAGEREF _Toc113467004 \h </w:instrText>
        </w:r>
        <w:r w:rsidR="004365E5">
          <w:rPr>
            <w:noProof/>
            <w:webHidden/>
          </w:rPr>
        </w:r>
        <w:r w:rsidR="004365E5">
          <w:rPr>
            <w:noProof/>
            <w:webHidden/>
          </w:rPr>
          <w:fldChar w:fldCharType="separate"/>
        </w:r>
        <w:r w:rsidR="00FC0004">
          <w:rPr>
            <w:noProof/>
            <w:webHidden/>
          </w:rPr>
          <w:t>70</w:t>
        </w:r>
        <w:r w:rsidR="004365E5">
          <w:rPr>
            <w:noProof/>
            <w:webHidden/>
          </w:rPr>
          <w:fldChar w:fldCharType="end"/>
        </w:r>
      </w:hyperlink>
    </w:p>
    <w:p w14:paraId="187B965D" w14:textId="5E29640A"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5" w:history="1">
        <w:r w:rsidR="004365E5" w:rsidRPr="002E2C21">
          <w:rPr>
            <w:rStyle w:val="Hyperlink"/>
            <w:rFonts w:eastAsiaTheme="majorEastAsia"/>
            <w:noProof/>
          </w:rPr>
          <w:t>Gambar 3.74 Halaman Pelayanan Perkaria</w:t>
        </w:r>
        <w:r w:rsidR="004365E5">
          <w:rPr>
            <w:noProof/>
            <w:webHidden/>
          </w:rPr>
          <w:tab/>
        </w:r>
        <w:r w:rsidR="004365E5">
          <w:rPr>
            <w:noProof/>
            <w:webHidden/>
          </w:rPr>
          <w:fldChar w:fldCharType="begin"/>
        </w:r>
        <w:r w:rsidR="004365E5">
          <w:rPr>
            <w:noProof/>
            <w:webHidden/>
          </w:rPr>
          <w:instrText xml:space="preserve"> PAGEREF _Toc113467005 \h </w:instrText>
        </w:r>
        <w:r w:rsidR="004365E5">
          <w:rPr>
            <w:noProof/>
            <w:webHidden/>
          </w:rPr>
        </w:r>
        <w:r w:rsidR="004365E5">
          <w:rPr>
            <w:noProof/>
            <w:webHidden/>
          </w:rPr>
          <w:fldChar w:fldCharType="separate"/>
        </w:r>
        <w:r w:rsidR="00FC0004">
          <w:rPr>
            <w:noProof/>
            <w:webHidden/>
          </w:rPr>
          <w:t>71</w:t>
        </w:r>
        <w:r w:rsidR="004365E5">
          <w:rPr>
            <w:noProof/>
            <w:webHidden/>
          </w:rPr>
          <w:fldChar w:fldCharType="end"/>
        </w:r>
      </w:hyperlink>
    </w:p>
    <w:p w14:paraId="58441C51" w14:textId="2B20BE25"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6" w:history="1">
        <w:r w:rsidR="004365E5" w:rsidRPr="002E2C21">
          <w:rPr>
            <w:rStyle w:val="Hyperlink"/>
            <w:rFonts w:eastAsiaTheme="majorEastAsia"/>
            <w:noProof/>
          </w:rPr>
          <w:t>Gambar 3.75 Halaman Pelayanan Perkauan</w:t>
        </w:r>
        <w:r w:rsidR="004365E5">
          <w:rPr>
            <w:noProof/>
            <w:webHidden/>
          </w:rPr>
          <w:tab/>
        </w:r>
        <w:r w:rsidR="004365E5">
          <w:rPr>
            <w:noProof/>
            <w:webHidden/>
          </w:rPr>
          <w:fldChar w:fldCharType="begin"/>
        </w:r>
        <w:r w:rsidR="004365E5">
          <w:rPr>
            <w:noProof/>
            <w:webHidden/>
          </w:rPr>
          <w:instrText xml:space="preserve"> PAGEREF _Toc113467006 \h </w:instrText>
        </w:r>
        <w:r w:rsidR="004365E5">
          <w:rPr>
            <w:noProof/>
            <w:webHidden/>
          </w:rPr>
        </w:r>
        <w:r w:rsidR="004365E5">
          <w:rPr>
            <w:noProof/>
            <w:webHidden/>
          </w:rPr>
          <w:fldChar w:fldCharType="separate"/>
        </w:r>
        <w:r w:rsidR="00FC0004">
          <w:rPr>
            <w:noProof/>
            <w:webHidden/>
          </w:rPr>
          <w:t>71</w:t>
        </w:r>
        <w:r w:rsidR="004365E5">
          <w:rPr>
            <w:noProof/>
            <w:webHidden/>
          </w:rPr>
          <w:fldChar w:fldCharType="end"/>
        </w:r>
      </w:hyperlink>
    </w:p>
    <w:p w14:paraId="47FF218C" w14:textId="7685FD69"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7" w:history="1">
        <w:r w:rsidR="004365E5" w:rsidRPr="002E2C21">
          <w:rPr>
            <w:rStyle w:val="Hyperlink"/>
            <w:rFonts w:eastAsiaTheme="majorEastAsia"/>
            <w:noProof/>
          </w:rPr>
          <w:t>Gambar 3.76 Halaman Warta Jemaat</w:t>
        </w:r>
        <w:r w:rsidR="004365E5">
          <w:rPr>
            <w:noProof/>
            <w:webHidden/>
          </w:rPr>
          <w:tab/>
        </w:r>
        <w:r w:rsidR="004365E5">
          <w:rPr>
            <w:noProof/>
            <w:webHidden/>
          </w:rPr>
          <w:fldChar w:fldCharType="begin"/>
        </w:r>
        <w:r w:rsidR="004365E5">
          <w:rPr>
            <w:noProof/>
            <w:webHidden/>
          </w:rPr>
          <w:instrText xml:space="preserve"> PAGEREF _Toc113467007 \h </w:instrText>
        </w:r>
        <w:r w:rsidR="004365E5">
          <w:rPr>
            <w:noProof/>
            <w:webHidden/>
          </w:rPr>
        </w:r>
        <w:r w:rsidR="004365E5">
          <w:rPr>
            <w:noProof/>
            <w:webHidden/>
          </w:rPr>
          <w:fldChar w:fldCharType="separate"/>
        </w:r>
        <w:r w:rsidR="00FC0004">
          <w:rPr>
            <w:noProof/>
            <w:webHidden/>
          </w:rPr>
          <w:t>72</w:t>
        </w:r>
        <w:r w:rsidR="004365E5">
          <w:rPr>
            <w:noProof/>
            <w:webHidden/>
          </w:rPr>
          <w:fldChar w:fldCharType="end"/>
        </w:r>
      </w:hyperlink>
    </w:p>
    <w:p w14:paraId="21B6D4B3" w14:textId="77385006"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8" w:history="1">
        <w:r w:rsidR="004365E5" w:rsidRPr="002E2C21">
          <w:rPr>
            <w:rStyle w:val="Hyperlink"/>
            <w:rFonts w:eastAsiaTheme="majorEastAsia"/>
            <w:noProof/>
          </w:rPr>
          <w:t>Gambar 3.77 Buat Warta Jemaat Baru</w:t>
        </w:r>
        <w:r w:rsidR="004365E5">
          <w:rPr>
            <w:noProof/>
            <w:webHidden/>
          </w:rPr>
          <w:tab/>
        </w:r>
        <w:r w:rsidR="004365E5">
          <w:rPr>
            <w:noProof/>
            <w:webHidden/>
          </w:rPr>
          <w:fldChar w:fldCharType="begin"/>
        </w:r>
        <w:r w:rsidR="004365E5">
          <w:rPr>
            <w:noProof/>
            <w:webHidden/>
          </w:rPr>
          <w:instrText xml:space="preserve"> PAGEREF _Toc113467008 \h </w:instrText>
        </w:r>
        <w:r w:rsidR="004365E5">
          <w:rPr>
            <w:noProof/>
            <w:webHidden/>
          </w:rPr>
        </w:r>
        <w:r w:rsidR="004365E5">
          <w:rPr>
            <w:noProof/>
            <w:webHidden/>
          </w:rPr>
          <w:fldChar w:fldCharType="separate"/>
        </w:r>
        <w:r w:rsidR="00FC0004">
          <w:rPr>
            <w:noProof/>
            <w:webHidden/>
          </w:rPr>
          <w:t>72</w:t>
        </w:r>
        <w:r w:rsidR="004365E5">
          <w:rPr>
            <w:noProof/>
            <w:webHidden/>
          </w:rPr>
          <w:fldChar w:fldCharType="end"/>
        </w:r>
      </w:hyperlink>
    </w:p>
    <w:p w14:paraId="7E0A8C86" w14:textId="5B90566C"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09" w:history="1">
        <w:r w:rsidR="004365E5" w:rsidRPr="002E2C21">
          <w:rPr>
            <w:rStyle w:val="Hyperlink"/>
            <w:rFonts w:eastAsiaTheme="majorEastAsia"/>
            <w:noProof/>
          </w:rPr>
          <w:t>Gambar 3.78 Hasil Setelah Tambah Data</w:t>
        </w:r>
        <w:r w:rsidR="004365E5">
          <w:rPr>
            <w:noProof/>
            <w:webHidden/>
          </w:rPr>
          <w:tab/>
        </w:r>
        <w:r w:rsidR="004365E5">
          <w:rPr>
            <w:noProof/>
            <w:webHidden/>
          </w:rPr>
          <w:fldChar w:fldCharType="begin"/>
        </w:r>
        <w:r w:rsidR="004365E5">
          <w:rPr>
            <w:noProof/>
            <w:webHidden/>
          </w:rPr>
          <w:instrText xml:space="preserve"> PAGEREF _Toc113467009 \h </w:instrText>
        </w:r>
        <w:r w:rsidR="004365E5">
          <w:rPr>
            <w:noProof/>
            <w:webHidden/>
          </w:rPr>
        </w:r>
        <w:r w:rsidR="004365E5">
          <w:rPr>
            <w:noProof/>
            <w:webHidden/>
          </w:rPr>
          <w:fldChar w:fldCharType="separate"/>
        </w:r>
        <w:r w:rsidR="00FC0004">
          <w:rPr>
            <w:noProof/>
            <w:webHidden/>
          </w:rPr>
          <w:t>73</w:t>
        </w:r>
        <w:r w:rsidR="004365E5">
          <w:rPr>
            <w:noProof/>
            <w:webHidden/>
          </w:rPr>
          <w:fldChar w:fldCharType="end"/>
        </w:r>
      </w:hyperlink>
    </w:p>
    <w:p w14:paraId="75BDE50A" w14:textId="6302873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0" w:history="1">
        <w:r w:rsidR="004365E5" w:rsidRPr="002E2C21">
          <w:rPr>
            <w:rStyle w:val="Hyperlink"/>
            <w:rFonts w:eastAsiaTheme="majorEastAsia"/>
            <w:noProof/>
          </w:rPr>
          <w:t>Gambar 3.79 Halaman Laporan Keuangan Pemasukan</w:t>
        </w:r>
        <w:r w:rsidR="004365E5">
          <w:rPr>
            <w:noProof/>
            <w:webHidden/>
          </w:rPr>
          <w:tab/>
        </w:r>
        <w:r w:rsidR="004365E5">
          <w:rPr>
            <w:noProof/>
            <w:webHidden/>
          </w:rPr>
          <w:fldChar w:fldCharType="begin"/>
        </w:r>
        <w:r w:rsidR="004365E5">
          <w:rPr>
            <w:noProof/>
            <w:webHidden/>
          </w:rPr>
          <w:instrText xml:space="preserve"> PAGEREF _Toc113467010 \h </w:instrText>
        </w:r>
        <w:r w:rsidR="004365E5">
          <w:rPr>
            <w:noProof/>
            <w:webHidden/>
          </w:rPr>
        </w:r>
        <w:r w:rsidR="004365E5">
          <w:rPr>
            <w:noProof/>
            <w:webHidden/>
          </w:rPr>
          <w:fldChar w:fldCharType="separate"/>
        </w:r>
        <w:r w:rsidR="00FC0004">
          <w:rPr>
            <w:noProof/>
            <w:webHidden/>
          </w:rPr>
          <w:t>73</w:t>
        </w:r>
        <w:r w:rsidR="004365E5">
          <w:rPr>
            <w:noProof/>
            <w:webHidden/>
          </w:rPr>
          <w:fldChar w:fldCharType="end"/>
        </w:r>
      </w:hyperlink>
    </w:p>
    <w:p w14:paraId="1108B449" w14:textId="6D053D7A"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1" w:history="1">
        <w:r w:rsidR="004365E5" w:rsidRPr="002E2C21">
          <w:rPr>
            <w:rStyle w:val="Hyperlink"/>
            <w:rFonts w:eastAsiaTheme="majorEastAsia"/>
            <w:noProof/>
          </w:rPr>
          <w:t>Gambar 3.80 Halaman Pemasukan Saldo Bulanan</w:t>
        </w:r>
        <w:r w:rsidR="004365E5">
          <w:rPr>
            <w:noProof/>
            <w:webHidden/>
          </w:rPr>
          <w:tab/>
        </w:r>
        <w:r w:rsidR="004365E5">
          <w:rPr>
            <w:noProof/>
            <w:webHidden/>
          </w:rPr>
          <w:fldChar w:fldCharType="begin"/>
        </w:r>
        <w:r w:rsidR="004365E5">
          <w:rPr>
            <w:noProof/>
            <w:webHidden/>
          </w:rPr>
          <w:instrText xml:space="preserve"> PAGEREF _Toc113467011 \h </w:instrText>
        </w:r>
        <w:r w:rsidR="004365E5">
          <w:rPr>
            <w:noProof/>
            <w:webHidden/>
          </w:rPr>
        </w:r>
        <w:r w:rsidR="004365E5">
          <w:rPr>
            <w:noProof/>
            <w:webHidden/>
          </w:rPr>
          <w:fldChar w:fldCharType="separate"/>
        </w:r>
        <w:r w:rsidR="00FC0004">
          <w:rPr>
            <w:noProof/>
            <w:webHidden/>
          </w:rPr>
          <w:t>74</w:t>
        </w:r>
        <w:r w:rsidR="004365E5">
          <w:rPr>
            <w:noProof/>
            <w:webHidden/>
          </w:rPr>
          <w:fldChar w:fldCharType="end"/>
        </w:r>
      </w:hyperlink>
    </w:p>
    <w:p w14:paraId="15F90D8B" w14:textId="1123982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2" w:history="1">
        <w:r w:rsidR="004365E5" w:rsidRPr="002E2C21">
          <w:rPr>
            <w:rStyle w:val="Hyperlink"/>
            <w:rFonts w:eastAsiaTheme="majorEastAsia"/>
            <w:noProof/>
          </w:rPr>
          <w:t>Gambar 3.81 Halaman Tambah Data Saldo Bulan</w:t>
        </w:r>
        <w:r w:rsidR="004365E5">
          <w:rPr>
            <w:noProof/>
            <w:webHidden/>
          </w:rPr>
          <w:tab/>
        </w:r>
        <w:r w:rsidR="004365E5">
          <w:rPr>
            <w:noProof/>
            <w:webHidden/>
          </w:rPr>
          <w:fldChar w:fldCharType="begin"/>
        </w:r>
        <w:r w:rsidR="004365E5">
          <w:rPr>
            <w:noProof/>
            <w:webHidden/>
          </w:rPr>
          <w:instrText xml:space="preserve"> PAGEREF _Toc113467012 \h </w:instrText>
        </w:r>
        <w:r w:rsidR="004365E5">
          <w:rPr>
            <w:noProof/>
            <w:webHidden/>
          </w:rPr>
        </w:r>
        <w:r w:rsidR="004365E5">
          <w:rPr>
            <w:noProof/>
            <w:webHidden/>
          </w:rPr>
          <w:fldChar w:fldCharType="separate"/>
        </w:r>
        <w:r w:rsidR="00FC0004">
          <w:rPr>
            <w:noProof/>
            <w:webHidden/>
          </w:rPr>
          <w:t>74</w:t>
        </w:r>
        <w:r w:rsidR="004365E5">
          <w:rPr>
            <w:noProof/>
            <w:webHidden/>
          </w:rPr>
          <w:fldChar w:fldCharType="end"/>
        </w:r>
      </w:hyperlink>
    </w:p>
    <w:p w14:paraId="0E8949BE" w14:textId="5F56736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3" w:history="1">
        <w:r w:rsidR="004365E5" w:rsidRPr="002E2C21">
          <w:rPr>
            <w:rStyle w:val="Hyperlink"/>
            <w:rFonts w:eastAsiaTheme="majorEastAsia"/>
            <w:noProof/>
          </w:rPr>
          <w:t>Gambar 3.82 Halaman Setelah Tambah Data Pemasukan Bulanan</w:t>
        </w:r>
        <w:r w:rsidR="004365E5">
          <w:rPr>
            <w:noProof/>
            <w:webHidden/>
          </w:rPr>
          <w:tab/>
        </w:r>
        <w:r w:rsidR="004365E5">
          <w:rPr>
            <w:noProof/>
            <w:webHidden/>
          </w:rPr>
          <w:fldChar w:fldCharType="begin"/>
        </w:r>
        <w:r w:rsidR="004365E5">
          <w:rPr>
            <w:noProof/>
            <w:webHidden/>
          </w:rPr>
          <w:instrText xml:space="preserve"> PAGEREF _Toc113467013 \h </w:instrText>
        </w:r>
        <w:r w:rsidR="004365E5">
          <w:rPr>
            <w:noProof/>
            <w:webHidden/>
          </w:rPr>
        </w:r>
        <w:r w:rsidR="004365E5">
          <w:rPr>
            <w:noProof/>
            <w:webHidden/>
          </w:rPr>
          <w:fldChar w:fldCharType="separate"/>
        </w:r>
        <w:r w:rsidR="00FC0004">
          <w:rPr>
            <w:noProof/>
            <w:webHidden/>
          </w:rPr>
          <w:t>75</w:t>
        </w:r>
        <w:r w:rsidR="004365E5">
          <w:rPr>
            <w:noProof/>
            <w:webHidden/>
          </w:rPr>
          <w:fldChar w:fldCharType="end"/>
        </w:r>
      </w:hyperlink>
    </w:p>
    <w:p w14:paraId="43DEB2FF" w14:textId="14366434"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4" w:history="1">
        <w:r w:rsidR="004365E5" w:rsidRPr="002E2C21">
          <w:rPr>
            <w:rStyle w:val="Hyperlink"/>
            <w:rFonts w:eastAsiaTheme="majorEastAsia"/>
            <w:noProof/>
          </w:rPr>
          <w:t>Gambar 3.83 Halaman Kolekte Minggu</w:t>
        </w:r>
        <w:r w:rsidR="004365E5">
          <w:rPr>
            <w:noProof/>
            <w:webHidden/>
          </w:rPr>
          <w:tab/>
        </w:r>
        <w:r w:rsidR="004365E5">
          <w:rPr>
            <w:noProof/>
            <w:webHidden/>
          </w:rPr>
          <w:fldChar w:fldCharType="begin"/>
        </w:r>
        <w:r w:rsidR="004365E5">
          <w:rPr>
            <w:noProof/>
            <w:webHidden/>
          </w:rPr>
          <w:instrText xml:space="preserve"> PAGEREF _Toc113467014 \h </w:instrText>
        </w:r>
        <w:r w:rsidR="004365E5">
          <w:rPr>
            <w:noProof/>
            <w:webHidden/>
          </w:rPr>
        </w:r>
        <w:r w:rsidR="004365E5">
          <w:rPr>
            <w:noProof/>
            <w:webHidden/>
          </w:rPr>
          <w:fldChar w:fldCharType="separate"/>
        </w:r>
        <w:r w:rsidR="00FC0004">
          <w:rPr>
            <w:noProof/>
            <w:webHidden/>
          </w:rPr>
          <w:t>75</w:t>
        </w:r>
        <w:r w:rsidR="004365E5">
          <w:rPr>
            <w:noProof/>
            <w:webHidden/>
          </w:rPr>
          <w:fldChar w:fldCharType="end"/>
        </w:r>
      </w:hyperlink>
    </w:p>
    <w:p w14:paraId="5185CA96" w14:textId="22BD044D"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5" w:history="1">
        <w:r w:rsidR="004365E5" w:rsidRPr="002E2C21">
          <w:rPr>
            <w:rStyle w:val="Hyperlink"/>
            <w:rFonts w:eastAsiaTheme="majorEastAsia"/>
            <w:noProof/>
          </w:rPr>
          <w:t>Gambar 3.84 Halaman Tambah Data Kolekte Minggu</w:t>
        </w:r>
        <w:r w:rsidR="004365E5">
          <w:rPr>
            <w:noProof/>
            <w:webHidden/>
          </w:rPr>
          <w:tab/>
        </w:r>
        <w:r w:rsidR="004365E5">
          <w:rPr>
            <w:noProof/>
            <w:webHidden/>
          </w:rPr>
          <w:fldChar w:fldCharType="begin"/>
        </w:r>
        <w:r w:rsidR="004365E5">
          <w:rPr>
            <w:noProof/>
            <w:webHidden/>
          </w:rPr>
          <w:instrText xml:space="preserve"> PAGEREF _Toc113467015 \h </w:instrText>
        </w:r>
        <w:r w:rsidR="004365E5">
          <w:rPr>
            <w:noProof/>
            <w:webHidden/>
          </w:rPr>
        </w:r>
        <w:r w:rsidR="004365E5">
          <w:rPr>
            <w:noProof/>
            <w:webHidden/>
          </w:rPr>
          <w:fldChar w:fldCharType="separate"/>
        </w:r>
        <w:r w:rsidR="00FC0004">
          <w:rPr>
            <w:noProof/>
            <w:webHidden/>
          </w:rPr>
          <w:t>76</w:t>
        </w:r>
        <w:r w:rsidR="004365E5">
          <w:rPr>
            <w:noProof/>
            <w:webHidden/>
          </w:rPr>
          <w:fldChar w:fldCharType="end"/>
        </w:r>
      </w:hyperlink>
    </w:p>
    <w:p w14:paraId="14B9B031" w14:textId="5B590ECF"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6" w:history="1">
        <w:r w:rsidR="004365E5" w:rsidRPr="002E2C21">
          <w:rPr>
            <w:rStyle w:val="Hyperlink"/>
            <w:rFonts w:eastAsiaTheme="majorEastAsia"/>
            <w:noProof/>
          </w:rPr>
          <w:t>Gambar 3.85 Halaman Setelah Tambah Data Kolekte Minggu</w:t>
        </w:r>
        <w:r w:rsidR="004365E5">
          <w:rPr>
            <w:noProof/>
            <w:webHidden/>
          </w:rPr>
          <w:tab/>
        </w:r>
        <w:r w:rsidR="004365E5">
          <w:rPr>
            <w:noProof/>
            <w:webHidden/>
          </w:rPr>
          <w:fldChar w:fldCharType="begin"/>
        </w:r>
        <w:r w:rsidR="004365E5">
          <w:rPr>
            <w:noProof/>
            <w:webHidden/>
          </w:rPr>
          <w:instrText xml:space="preserve"> PAGEREF _Toc113467016 \h </w:instrText>
        </w:r>
        <w:r w:rsidR="004365E5">
          <w:rPr>
            <w:noProof/>
            <w:webHidden/>
          </w:rPr>
        </w:r>
        <w:r w:rsidR="004365E5">
          <w:rPr>
            <w:noProof/>
            <w:webHidden/>
          </w:rPr>
          <w:fldChar w:fldCharType="separate"/>
        </w:r>
        <w:r w:rsidR="00FC0004">
          <w:rPr>
            <w:noProof/>
            <w:webHidden/>
          </w:rPr>
          <w:t>76</w:t>
        </w:r>
        <w:r w:rsidR="004365E5">
          <w:rPr>
            <w:noProof/>
            <w:webHidden/>
          </w:rPr>
          <w:fldChar w:fldCharType="end"/>
        </w:r>
      </w:hyperlink>
    </w:p>
    <w:p w14:paraId="32A8F728" w14:textId="6931BD18"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7" w:history="1">
        <w:r w:rsidR="004365E5" w:rsidRPr="002E2C21">
          <w:rPr>
            <w:rStyle w:val="Hyperlink"/>
            <w:rFonts w:eastAsiaTheme="majorEastAsia"/>
            <w:noProof/>
          </w:rPr>
          <w:t>Gambar 3.86 Halaman Persepuluhan</w:t>
        </w:r>
        <w:r w:rsidR="004365E5">
          <w:rPr>
            <w:noProof/>
            <w:webHidden/>
          </w:rPr>
          <w:tab/>
        </w:r>
        <w:r w:rsidR="004365E5">
          <w:rPr>
            <w:noProof/>
            <w:webHidden/>
          </w:rPr>
          <w:fldChar w:fldCharType="begin"/>
        </w:r>
        <w:r w:rsidR="004365E5">
          <w:rPr>
            <w:noProof/>
            <w:webHidden/>
          </w:rPr>
          <w:instrText xml:space="preserve"> PAGEREF _Toc113467017 \h </w:instrText>
        </w:r>
        <w:r w:rsidR="004365E5">
          <w:rPr>
            <w:noProof/>
            <w:webHidden/>
          </w:rPr>
        </w:r>
        <w:r w:rsidR="004365E5">
          <w:rPr>
            <w:noProof/>
            <w:webHidden/>
          </w:rPr>
          <w:fldChar w:fldCharType="separate"/>
        </w:r>
        <w:r w:rsidR="00FC0004">
          <w:rPr>
            <w:noProof/>
            <w:webHidden/>
          </w:rPr>
          <w:t>77</w:t>
        </w:r>
        <w:r w:rsidR="004365E5">
          <w:rPr>
            <w:noProof/>
            <w:webHidden/>
          </w:rPr>
          <w:fldChar w:fldCharType="end"/>
        </w:r>
      </w:hyperlink>
    </w:p>
    <w:p w14:paraId="171E8B95" w14:textId="36C04D0E"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8" w:history="1">
        <w:r w:rsidR="004365E5" w:rsidRPr="002E2C21">
          <w:rPr>
            <w:rStyle w:val="Hyperlink"/>
            <w:rFonts w:eastAsiaTheme="majorEastAsia"/>
            <w:noProof/>
          </w:rPr>
          <w:t>Gambar 3.87 Halaman Tambah Data Persepuluhan</w:t>
        </w:r>
        <w:r w:rsidR="004365E5">
          <w:rPr>
            <w:noProof/>
            <w:webHidden/>
          </w:rPr>
          <w:tab/>
        </w:r>
        <w:r w:rsidR="004365E5">
          <w:rPr>
            <w:noProof/>
            <w:webHidden/>
          </w:rPr>
          <w:fldChar w:fldCharType="begin"/>
        </w:r>
        <w:r w:rsidR="004365E5">
          <w:rPr>
            <w:noProof/>
            <w:webHidden/>
          </w:rPr>
          <w:instrText xml:space="preserve"> PAGEREF _Toc113467018 \h </w:instrText>
        </w:r>
        <w:r w:rsidR="004365E5">
          <w:rPr>
            <w:noProof/>
            <w:webHidden/>
          </w:rPr>
        </w:r>
        <w:r w:rsidR="004365E5">
          <w:rPr>
            <w:noProof/>
            <w:webHidden/>
          </w:rPr>
          <w:fldChar w:fldCharType="separate"/>
        </w:r>
        <w:r w:rsidR="00FC0004">
          <w:rPr>
            <w:noProof/>
            <w:webHidden/>
          </w:rPr>
          <w:t>77</w:t>
        </w:r>
        <w:r w:rsidR="004365E5">
          <w:rPr>
            <w:noProof/>
            <w:webHidden/>
          </w:rPr>
          <w:fldChar w:fldCharType="end"/>
        </w:r>
      </w:hyperlink>
    </w:p>
    <w:p w14:paraId="09DD82A3" w14:textId="0C97005B"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19" w:history="1">
        <w:r w:rsidR="004365E5" w:rsidRPr="002E2C21">
          <w:rPr>
            <w:rStyle w:val="Hyperlink"/>
            <w:rFonts w:eastAsiaTheme="majorEastAsia"/>
            <w:noProof/>
          </w:rPr>
          <w:t>Gambar 3.88 Halaman Setelah Tambah Data Persepuluhan</w:t>
        </w:r>
        <w:r w:rsidR="004365E5">
          <w:rPr>
            <w:noProof/>
            <w:webHidden/>
          </w:rPr>
          <w:tab/>
        </w:r>
        <w:r w:rsidR="004365E5">
          <w:rPr>
            <w:noProof/>
            <w:webHidden/>
          </w:rPr>
          <w:fldChar w:fldCharType="begin"/>
        </w:r>
        <w:r w:rsidR="004365E5">
          <w:rPr>
            <w:noProof/>
            <w:webHidden/>
          </w:rPr>
          <w:instrText xml:space="preserve"> PAGEREF _Toc113467019 \h </w:instrText>
        </w:r>
        <w:r w:rsidR="004365E5">
          <w:rPr>
            <w:noProof/>
            <w:webHidden/>
          </w:rPr>
        </w:r>
        <w:r w:rsidR="004365E5">
          <w:rPr>
            <w:noProof/>
            <w:webHidden/>
          </w:rPr>
          <w:fldChar w:fldCharType="separate"/>
        </w:r>
        <w:r w:rsidR="00FC0004">
          <w:rPr>
            <w:noProof/>
            <w:webHidden/>
          </w:rPr>
          <w:t>78</w:t>
        </w:r>
        <w:r w:rsidR="004365E5">
          <w:rPr>
            <w:noProof/>
            <w:webHidden/>
          </w:rPr>
          <w:fldChar w:fldCharType="end"/>
        </w:r>
      </w:hyperlink>
    </w:p>
    <w:p w14:paraId="11E960D6" w14:textId="3B1C6AE6" w:rsidR="004365E5"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7020" w:history="1">
        <w:r w:rsidR="004365E5" w:rsidRPr="002E2C21">
          <w:rPr>
            <w:rStyle w:val="Hyperlink"/>
            <w:rFonts w:eastAsiaTheme="majorEastAsia"/>
            <w:noProof/>
          </w:rPr>
          <w:t>Gambar 3.89 Relasi Tabel</w:t>
        </w:r>
        <w:r w:rsidR="004365E5">
          <w:rPr>
            <w:noProof/>
            <w:webHidden/>
          </w:rPr>
          <w:tab/>
        </w:r>
        <w:r w:rsidR="004365E5">
          <w:rPr>
            <w:noProof/>
            <w:webHidden/>
          </w:rPr>
          <w:fldChar w:fldCharType="begin"/>
        </w:r>
        <w:r w:rsidR="004365E5">
          <w:rPr>
            <w:noProof/>
            <w:webHidden/>
          </w:rPr>
          <w:instrText xml:space="preserve"> PAGEREF _Toc113467020 \h </w:instrText>
        </w:r>
        <w:r w:rsidR="004365E5">
          <w:rPr>
            <w:noProof/>
            <w:webHidden/>
          </w:rPr>
        </w:r>
        <w:r w:rsidR="004365E5">
          <w:rPr>
            <w:noProof/>
            <w:webHidden/>
          </w:rPr>
          <w:fldChar w:fldCharType="separate"/>
        </w:r>
        <w:r w:rsidR="00FC0004">
          <w:rPr>
            <w:noProof/>
            <w:webHidden/>
          </w:rPr>
          <w:t>90</w:t>
        </w:r>
        <w:r w:rsidR="004365E5">
          <w:rPr>
            <w:noProof/>
            <w:webHidden/>
          </w:rPr>
          <w:fldChar w:fldCharType="end"/>
        </w:r>
      </w:hyperlink>
    </w:p>
    <w:p w14:paraId="05A54F8F" w14:textId="786857F1" w:rsidR="008102B0" w:rsidRDefault="004365E5" w:rsidP="004365E5">
      <w:pPr>
        <w:pStyle w:val="TableofFigures"/>
        <w:tabs>
          <w:tab w:val="right" w:leader="dot" w:pos="7927"/>
        </w:tabs>
        <w:rPr>
          <w:rFonts w:asciiTheme="minorHAnsi" w:eastAsiaTheme="minorEastAsia" w:hAnsiTheme="minorHAnsi" w:cstheme="minorBidi"/>
          <w:noProof/>
          <w:sz w:val="22"/>
          <w:szCs w:val="22"/>
          <w:lang w:val="en-ID" w:eastAsia="en-ID"/>
        </w:rPr>
      </w:pPr>
      <w:r>
        <w:lastRenderedPageBreak/>
        <w:fldChar w:fldCharType="end"/>
      </w:r>
      <w:r w:rsidR="008102B0">
        <w:fldChar w:fldCharType="begin"/>
      </w:r>
      <w:r w:rsidR="008102B0">
        <w:instrText xml:space="preserve"> TOC \h \z \c "Gambar 4." </w:instrText>
      </w:r>
      <w:r w:rsidR="008102B0">
        <w:fldChar w:fldCharType="separate"/>
      </w:r>
      <w:hyperlink w:anchor="_Toc113466814" w:history="1">
        <w:r w:rsidR="008102B0" w:rsidRPr="00232759">
          <w:rPr>
            <w:rStyle w:val="Hyperlink"/>
            <w:rFonts w:eastAsiaTheme="majorEastAsia"/>
            <w:noProof/>
          </w:rPr>
          <w:t xml:space="preserve">Gambar 4.1 </w:t>
        </w:r>
        <w:r w:rsidR="008102B0" w:rsidRPr="00232759">
          <w:rPr>
            <w:rStyle w:val="Hyperlink"/>
            <w:rFonts w:eastAsiaTheme="majorEastAsia"/>
            <w:i/>
            <w:noProof/>
          </w:rPr>
          <w:t>Navigation Bar</w:t>
        </w:r>
        <w:r w:rsidR="008102B0">
          <w:rPr>
            <w:noProof/>
            <w:webHidden/>
          </w:rPr>
          <w:tab/>
        </w:r>
        <w:r w:rsidR="008102B0">
          <w:rPr>
            <w:noProof/>
            <w:webHidden/>
          </w:rPr>
          <w:fldChar w:fldCharType="begin"/>
        </w:r>
        <w:r w:rsidR="008102B0">
          <w:rPr>
            <w:noProof/>
            <w:webHidden/>
          </w:rPr>
          <w:instrText xml:space="preserve"> PAGEREF _Toc113466814 \h </w:instrText>
        </w:r>
        <w:r w:rsidR="008102B0">
          <w:rPr>
            <w:noProof/>
            <w:webHidden/>
          </w:rPr>
        </w:r>
        <w:r w:rsidR="008102B0">
          <w:rPr>
            <w:noProof/>
            <w:webHidden/>
          </w:rPr>
          <w:fldChar w:fldCharType="separate"/>
        </w:r>
        <w:r w:rsidR="00FC0004">
          <w:rPr>
            <w:noProof/>
            <w:webHidden/>
          </w:rPr>
          <w:t>91</w:t>
        </w:r>
        <w:r w:rsidR="008102B0">
          <w:rPr>
            <w:noProof/>
            <w:webHidden/>
          </w:rPr>
          <w:fldChar w:fldCharType="end"/>
        </w:r>
      </w:hyperlink>
    </w:p>
    <w:p w14:paraId="31E9C73D" w14:textId="3FE707C3"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15" w:history="1">
        <w:r w:rsidR="008102B0" w:rsidRPr="00232759">
          <w:rPr>
            <w:rStyle w:val="Hyperlink"/>
            <w:rFonts w:eastAsiaTheme="majorEastAsia"/>
            <w:noProof/>
          </w:rPr>
          <w:t>Gambar 4.2 Halaman Beranda</w:t>
        </w:r>
        <w:r w:rsidR="008102B0">
          <w:rPr>
            <w:noProof/>
            <w:webHidden/>
          </w:rPr>
          <w:tab/>
        </w:r>
        <w:r w:rsidR="008102B0">
          <w:rPr>
            <w:noProof/>
            <w:webHidden/>
          </w:rPr>
          <w:fldChar w:fldCharType="begin"/>
        </w:r>
        <w:r w:rsidR="008102B0">
          <w:rPr>
            <w:noProof/>
            <w:webHidden/>
          </w:rPr>
          <w:instrText xml:space="preserve"> PAGEREF _Toc113466815 \h </w:instrText>
        </w:r>
        <w:r w:rsidR="008102B0">
          <w:rPr>
            <w:noProof/>
            <w:webHidden/>
          </w:rPr>
        </w:r>
        <w:r w:rsidR="008102B0">
          <w:rPr>
            <w:noProof/>
            <w:webHidden/>
          </w:rPr>
          <w:fldChar w:fldCharType="separate"/>
        </w:r>
        <w:r w:rsidR="00FC0004">
          <w:rPr>
            <w:noProof/>
            <w:webHidden/>
          </w:rPr>
          <w:t>92</w:t>
        </w:r>
        <w:r w:rsidR="008102B0">
          <w:rPr>
            <w:noProof/>
            <w:webHidden/>
          </w:rPr>
          <w:fldChar w:fldCharType="end"/>
        </w:r>
      </w:hyperlink>
    </w:p>
    <w:p w14:paraId="708D4207" w14:textId="2D35133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16" w:history="1">
        <w:r w:rsidR="008102B0" w:rsidRPr="00232759">
          <w:rPr>
            <w:rStyle w:val="Hyperlink"/>
            <w:rFonts w:eastAsiaTheme="majorEastAsia"/>
            <w:noProof/>
          </w:rPr>
          <w:t xml:space="preserve">Gambar 4.3 </w:t>
        </w:r>
        <w:r w:rsidR="008102B0" w:rsidRPr="00232759">
          <w:rPr>
            <w:rStyle w:val="Hyperlink"/>
            <w:rFonts w:eastAsiaTheme="majorEastAsia"/>
            <w:i/>
            <w:noProof/>
          </w:rPr>
          <w:t>Footer</w:t>
        </w:r>
        <w:r w:rsidR="008102B0">
          <w:rPr>
            <w:noProof/>
            <w:webHidden/>
          </w:rPr>
          <w:tab/>
        </w:r>
        <w:r w:rsidR="008102B0">
          <w:rPr>
            <w:noProof/>
            <w:webHidden/>
          </w:rPr>
          <w:fldChar w:fldCharType="begin"/>
        </w:r>
        <w:r w:rsidR="008102B0">
          <w:rPr>
            <w:noProof/>
            <w:webHidden/>
          </w:rPr>
          <w:instrText xml:space="preserve"> PAGEREF _Toc113466816 \h </w:instrText>
        </w:r>
        <w:r w:rsidR="008102B0">
          <w:rPr>
            <w:noProof/>
            <w:webHidden/>
          </w:rPr>
        </w:r>
        <w:r w:rsidR="008102B0">
          <w:rPr>
            <w:noProof/>
            <w:webHidden/>
          </w:rPr>
          <w:fldChar w:fldCharType="separate"/>
        </w:r>
        <w:r w:rsidR="00FC0004">
          <w:rPr>
            <w:noProof/>
            <w:webHidden/>
          </w:rPr>
          <w:t>93</w:t>
        </w:r>
        <w:r w:rsidR="008102B0">
          <w:rPr>
            <w:noProof/>
            <w:webHidden/>
          </w:rPr>
          <w:fldChar w:fldCharType="end"/>
        </w:r>
      </w:hyperlink>
    </w:p>
    <w:p w14:paraId="762B02B2" w14:textId="423667AF"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17" w:history="1">
        <w:r w:rsidR="008102B0" w:rsidRPr="00232759">
          <w:rPr>
            <w:rStyle w:val="Hyperlink"/>
            <w:rFonts w:eastAsiaTheme="majorEastAsia"/>
            <w:noProof/>
          </w:rPr>
          <w:t>Gambar 4.4 Visi dan Misi</w:t>
        </w:r>
        <w:r w:rsidR="008102B0">
          <w:rPr>
            <w:noProof/>
            <w:webHidden/>
          </w:rPr>
          <w:tab/>
        </w:r>
        <w:r w:rsidR="008102B0">
          <w:rPr>
            <w:noProof/>
            <w:webHidden/>
          </w:rPr>
          <w:fldChar w:fldCharType="begin"/>
        </w:r>
        <w:r w:rsidR="008102B0">
          <w:rPr>
            <w:noProof/>
            <w:webHidden/>
          </w:rPr>
          <w:instrText xml:space="preserve"> PAGEREF _Toc113466817 \h </w:instrText>
        </w:r>
        <w:r w:rsidR="008102B0">
          <w:rPr>
            <w:noProof/>
            <w:webHidden/>
          </w:rPr>
        </w:r>
        <w:r w:rsidR="008102B0">
          <w:rPr>
            <w:noProof/>
            <w:webHidden/>
          </w:rPr>
          <w:fldChar w:fldCharType="separate"/>
        </w:r>
        <w:r w:rsidR="00FC0004">
          <w:rPr>
            <w:noProof/>
            <w:webHidden/>
          </w:rPr>
          <w:t>93</w:t>
        </w:r>
        <w:r w:rsidR="008102B0">
          <w:rPr>
            <w:noProof/>
            <w:webHidden/>
          </w:rPr>
          <w:fldChar w:fldCharType="end"/>
        </w:r>
      </w:hyperlink>
    </w:p>
    <w:p w14:paraId="6B13661D" w14:textId="4729FFE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18" w:history="1">
        <w:r w:rsidR="008102B0" w:rsidRPr="00232759">
          <w:rPr>
            <w:rStyle w:val="Hyperlink"/>
            <w:rFonts w:eastAsiaTheme="majorEastAsia"/>
            <w:noProof/>
          </w:rPr>
          <w:t>Gambar 4.5 Halaman Tentang Sejarah</w:t>
        </w:r>
        <w:r w:rsidR="008102B0">
          <w:rPr>
            <w:noProof/>
            <w:webHidden/>
          </w:rPr>
          <w:tab/>
        </w:r>
        <w:r w:rsidR="008102B0">
          <w:rPr>
            <w:noProof/>
            <w:webHidden/>
          </w:rPr>
          <w:fldChar w:fldCharType="begin"/>
        </w:r>
        <w:r w:rsidR="008102B0">
          <w:rPr>
            <w:noProof/>
            <w:webHidden/>
          </w:rPr>
          <w:instrText xml:space="preserve"> PAGEREF _Toc113466818 \h </w:instrText>
        </w:r>
        <w:r w:rsidR="008102B0">
          <w:rPr>
            <w:noProof/>
            <w:webHidden/>
          </w:rPr>
        </w:r>
        <w:r w:rsidR="008102B0">
          <w:rPr>
            <w:noProof/>
            <w:webHidden/>
          </w:rPr>
          <w:fldChar w:fldCharType="separate"/>
        </w:r>
        <w:r w:rsidR="00FC0004">
          <w:rPr>
            <w:noProof/>
            <w:webHidden/>
          </w:rPr>
          <w:t>94</w:t>
        </w:r>
        <w:r w:rsidR="008102B0">
          <w:rPr>
            <w:noProof/>
            <w:webHidden/>
          </w:rPr>
          <w:fldChar w:fldCharType="end"/>
        </w:r>
      </w:hyperlink>
    </w:p>
    <w:p w14:paraId="624165B0" w14:textId="4CD81CD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19" w:history="1">
        <w:r w:rsidR="008102B0" w:rsidRPr="00232759">
          <w:rPr>
            <w:rStyle w:val="Hyperlink"/>
            <w:rFonts w:eastAsiaTheme="majorEastAsia"/>
            <w:noProof/>
          </w:rPr>
          <w:t>Gambar 4.6 Badan Pengurus Jemaat</w:t>
        </w:r>
        <w:r w:rsidR="008102B0">
          <w:rPr>
            <w:noProof/>
            <w:webHidden/>
          </w:rPr>
          <w:tab/>
        </w:r>
        <w:r w:rsidR="008102B0">
          <w:rPr>
            <w:noProof/>
            <w:webHidden/>
          </w:rPr>
          <w:fldChar w:fldCharType="begin"/>
        </w:r>
        <w:r w:rsidR="008102B0">
          <w:rPr>
            <w:noProof/>
            <w:webHidden/>
          </w:rPr>
          <w:instrText xml:space="preserve"> PAGEREF _Toc113466819 \h </w:instrText>
        </w:r>
        <w:r w:rsidR="008102B0">
          <w:rPr>
            <w:noProof/>
            <w:webHidden/>
          </w:rPr>
        </w:r>
        <w:r w:rsidR="008102B0">
          <w:rPr>
            <w:noProof/>
            <w:webHidden/>
          </w:rPr>
          <w:fldChar w:fldCharType="separate"/>
        </w:r>
        <w:r w:rsidR="00FC0004">
          <w:rPr>
            <w:noProof/>
            <w:webHidden/>
          </w:rPr>
          <w:t>95</w:t>
        </w:r>
        <w:r w:rsidR="008102B0">
          <w:rPr>
            <w:noProof/>
            <w:webHidden/>
          </w:rPr>
          <w:fldChar w:fldCharType="end"/>
        </w:r>
      </w:hyperlink>
    </w:p>
    <w:p w14:paraId="01E6F439" w14:textId="65EDE32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0" w:history="1">
        <w:r w:rsidR="008102B0" w:rsidRPr="00232759">
          <w:rPr>
            <w:rStyle w:val="Hyperlink"/>
            <w:rFonts w:eastAsiaTheme="majorEastAsia"/>
            <w:noProof/>
          </w:rPr>
          <w:t>Gambar 4.7 Bidang Pelayanan</w:t>
        </w:r>
        <w:r w:rsidR="008102B0">
          <w:rPr>
            <w:noProof/>
            <w:webHidden/>
          </w:rPr>
          <w:tab/>
        </w:r>
        <w:r w:rsidR="008102B0">
          <w:rPr>
            <w:noProof/>
            <w:webHidden/>
          </w:rPr>
          <w:fldChar w:fldCharType="begin"/>
        </w:r>
        <w:r w:rsidR="008102B0">
          <w:rPr>
            <w:noProof/>
            <w:webHidden/>
          </w:rPr>
          <w:instrText xml:space="preserve"> PAGEREF _Toc113466820 \h </w:instrText>
        </w:r>
        <w:r w:rsidR="008102B0">
          <w:rPr>
            <w:noProof/>
            <w:webHidden/>
          </w:rPr>
        </w:r>
        <w:r w:rsidR="008102B0">
          <w:rPr>
            <w:noProof/>
            <w:webHidden/>
          </w:rPr>
          <w:fldChar w:fldCharType="separate"/>
        </w:r>
        <w:r w:rsidR="00FC0004">
          <w:rPr>
            <w:noProof/>
            <w:webHidden/>
          </w:rPr>
          <w:t>96</w:t>
        </w:r>
        <w:r w:rsidR="008102B0">
          <w:rPr>
            <w:noProof/>
            <w:webHidden/>
          </w:rPr>
          <w:fldChar w:fldCharType="end"/>
        </w:r>
      </w:hyperlink>
    </w:p>
    <w:p w14:paraId="1433D5AC" w14:textId="31AF617E"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1" w:history="1">
        <w:r w:rsidR="008102B0" w:rsidRPr="00232759">
          <w:rPr>
            <w:rStyle w:val="Hyperlink"/>
            <w:rFonts w:eastAsiaTheme="majorEastAsia"/>
            <w:noProof/>
          </w:rPr>
          <w:t>Gambar 4.8 Halaman Warta Jemaat</w:t>
        </w:r>
        <w:r w:rsidR="008102B0">
          <w:rPr>
            <w:noProof/>
            <w:webHidden/>
          </w:rPr>
          <w:tab/>
        </w:r>
        <w:r w:rsidR="008102B0">
          <w:rPr>
            <w:noProof/>
            <w:webHidden/>
          </w:rPr>
          <w:fldChar w:fldCharType="begin"/>
        </w:r>
        <w:r w:rsidR="008102B0">
          <w:rPr>
            <w:noProof/>
            <w:webHidden/>
          </w:rPr>
          <w:instrText xml:space="preserve"> PAGEREF _Toc113466821 \h </w:instrText>
        </w:r>
        <w:r w:rsidR="008102B0">
          <w:rPr>
            <w:noProof/>
            <w:webHidden/>
          </w:rPr>
        </w:r>
        <w:r w:rsidR="008102B0">
          <w:rPr>
            <w:noProof/>
            <w:webHidden/>
          </w:rPr>
          <w:fldChar w:fldCharType="separate"/>
        </w:r>
        <w:r w:rsidR="00FC0004">
          <w:rPr>
            <w:noProof/>
            <w:webHidden/>
          </w:rPr>
          <w:t>96</w:t>
        </w:r>
        <w:r w:rsidR="008102B0">
          <w:rPr>
            <w:noProof/>
            <w:webHidden/>
          </w:rPr>
          <w:fldChar w:fldCharType="end"/>
        </w:r>
      </w:hyperlink>
    </w:p>
    <w:p w14:paraId="2398EC59" w14:textId="062B02D1"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2" w:history="1">
        <w:r w:rsidR="008102B0" w:rsidRPr="00232759">
          <w:rPr>
            <w:rStyle w:val="Hyperlink"/>
            <w:rFonts w:eastAsiaTheme="majorEastAsia"/>
            <w:noProof/>
          </w:rPr>
          <w:t>Gambar 4.9 Halaman Artikel Warta Jemaat</w:t>
        </w:r>
        <w:r w:rsidR="008102B0">
          <w:rPr>
            <w:noProof/>
            <w:webHidden/>
          </w:rPr>
          <w:tab/>
        </w:r>
        <w:r w:rsidR="008102B0">
          <w:rPr>
            <w:noProof/>
            <w:webHidden/>
          </w:rPr>
          <w:fldChar w:fldCharType="begin"/>
        </w:r>
        <w:r w:rsidR="008102B0">
          <w:rPr>
            <w:noProof/>
            <w:webHidden/>
          </w:rPr>
          <w:instrText xml:space="preserve"> PAGEREF _Toc113466822 \h </w:instrText>
        </w:r>
        <w:r w:rsidR="008102B0">
          <w:rPr>
            <w:noProof/>
            <w:webHidden/>
          </w:rPr>
        </w:r>
        <w:r w:rsidR="008102B0">
          <w:rPr>
            <w:noProof/>
            <w:webHidden/>
          </w:rPr>
          <w:fldChar w:fldCharType="separate"/>
        </w:r>
        <w:r w:rsidR="00FC0004">
          <w:rPr>
            <w:noProof/>
            <w:webHidden/>
          </w:rPr>
          <w:t>97</w:t>
        </w:r>
        <w:r w:rsidR="008102B0">
          <w:rPr>
            <w:noProof/>
            <w:webHidden/>
          </w:rPr>
          <w:fldChar w:fldCharType="end"/>
        </w:r>
      </w:hyperlink>
    </w:p>
    <w:p w14:paraId="3CAFDA0A" w14:textId="193EE248"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3" w:history="1">
        <w:r w:rsidR="008102B0" w:rsidRPr="00232759">
          <w:rPr>
            <w:rStyle w:val="Hyperlink"/>
            <w:rFonts w:eastAsiaTheme="majorEastAsia"/>
            <w:noProof/>
          </w:rPr>
          <w:t>Gambar 4.10 Halaman Artikel Jadwal Kebaktian</w:t>
        </w:r>
        <w:r w:rsidR="008102B0">
          <w:rPr>
            <w:noProof/>
            <w:webHidden/>
          </w:rPr>
          <w:tab/>
        </w:r>
        <w:r w:rsidR="008102B0">
          <w:rPr>
            <w:noProof/>
            <w:webHidden/>
          </w:rPr>
          <w:fldChar w:fldCharType="begin"/>
        </w:r>
        <w:r w:rsidR="008102B0">
          <w:rPr>
            <w:noProof/>
            <w:webHidden/>
          </w:rPr>
          <w:instrText xml:space="preserve"> PAGEREF _Toc113466823 \h </w:instrText>
        </w:r>
        <w:r w:rsidR="008102B0">
          <w:rPr>
            <w:noProof/>
            <w:webHidden/>
          </w:rPr>
        </w:r>
        <w:r w:rsidR="008102B0">
          <w:rPr>
            <w:noProof/>
            <w:webHidden/>
          </w:rPr>
          <w:fldChar w:fldCharType="separate"/>
        </w:r>
        <w:r w:rsidR="00FC0004">
          <w:rPr>
            <w:noProof/>
            <w:webHidden/>
          </w:rPr>
          <w:t>97</w:t>
        </w:r>
        <w:r w:rsidR="008102B0">
          <w:rPr>
            <w:noProof/>
            <w:webHidden/>
          </w:rPr>
          <w:fldChar w:fldCharType="end"/>
        </w:r>
      </w:hyperlink>
    </w:p>
    <w:p w14:paraId="414C84F4" w14:textId="4F3DD373"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4" w:history="1">
        <w:r w:rsidR="008102B0" w:rsidRPr="00232759">
          <w:rPr>
            <w:rStyle w:val="Hyperlink"/>
            <w:rFonts w:eastAsiaTheme="majorEastAsia"/>
            <w:noProof/>
          </w:rPr>
          <w:t>Gambar 4.11 Halaman Artikel Laporan Keuangan Pemasukan</w:t>
        </w:r>
        <w:r w:rsidR="008102B0">
          <w:rPr>
            <w:noProof/>
            <w:webHidden/>
          </w:rPr>
          <w:tab/>
        </w:r>
        <w:r w:rsidR="008102B0">
          <w:rPr>
            <w:noProof/>
            <w:webHidden/>
          </w:rPr>
          <w:fldChar w:fldCharType="begin"/>
        </w:r>
        <w:r w:rsidR="008102B0">
          <w:rPr>
            <w:noProof/>
            <w:webHidden/>
          </w:rPr>
          <w:instrText xml:space="preserve"> PAGEREF _Toc113466824 \h </w:instrText>
        </w:r>
        <w:r w:rsidR="008102B0">
          <w:rPr>
            <w:noProof/>
            <w:webHidden/>
          </w:rPr>
        </w:r>
        <w:r w:rsidR="008102B0">
          <w:rPr>
            <w:noProof/>
            <w:webHidden/>
          </w:rPr>
          <w:fldChar w:fldCharType="separate"/>
        </w:r>
        <w:r w:rsidR="00FC0004">
          <w:rPr>
            <w:noProof/>
            <w:webHidden/>
          </w:rPr>
          <w:t>98</w:t>
        </w:r>
        <w:r w:rsidR="008102B0">
          <w:rPr>
            <w:noProof/>
            <w:webHidden/>
          </w:rPr>
          <w:fldChar w:fldCharType="end"/>
        </w:r>
      </w:hyperlink>
    </w:p>
    <w:p w14:paraId="2F955DE2" w14:textId="3781740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5" w:history="1">
        <w:r w:rsidR="008102B0" w:rsidRPr="00232759">
          <w:rPr>
            <w:rStyle w:val="Hyperlink"/>
            <w:rFonts w:eastAsiaTheme="majorEastAsia"/>
            <w:noProof/>
          </w:rPr>
          <w:t>Gambar 4.12 Halaman Artikel Data Jemaat</w:t>
        </w:r>
        <w:r w:rsidR="008102B0">
          <w:rPr>
            <w:noProof/>
            <w:webHidden/>
          </w:rPr>
          <w:tab/>
        </w:r>
        <w:r w:rsidR="008102B0">
          <w:rPr>
            <w:noProof/>
            <w:webHidden/>
          </w:rPr>
          <w:fldChar w:fldCharType="begin"/>
        </w:r>
        <w:r w:rsidR="008102B0">
          <w:rPr>
            <w:noProof/>
            <w:webHidden/>
          </w:rPr>
          <w:instrText xml:space="preserve"> PAGEREF _Toc113466825 \h </w:instrText>
        </w:r>
        <w:r w:rsidR="008102B0">
          <w:rPr>
            <w:noProof/>
            <w:webHidden/>
          </w:rPr>
        </w:r>
        <w:r w:rsidR="008102B0">
          <w:rPr>
            <w:noProof/>
            <w:webHidden/>
          </w:rPr>
          <w:fldChar w:fldCharType="separate"/>
        </w:r>
        <w:r w:rsidR="00FC0004">
          <w:rPr>
            <w:noProof/>
            <w:webHidden/>
          </w:rPr>
          <w:t>98</w:t>
        </w:r>
        <w:r w:rsidR="008102B0">
          <w:rPr>
            <w:noProof/>
            <w:webHidden/>
          </w:rPr>
          <w:fldChar w:fldCharType="end"/>
        </w:r>
      </w:hyperlink>
    </w:p>
    <w:p w14:paraId="103F6765" w14:textId="544F1EC7"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6" w:history="1">
        <w:r w:rsidR="008102B0" w:rsidRPr="00232759">
          <w:rPr>
            <w:rStyle w:val="Hyperlink"/>
            <w:rFonts w:eastAsiaTheme="majorEastAsia"/>
            <w:noProof/>
          </w:rPr>
          <w:t>Gambar 4.13 Halaman Galery</w:t>
        </w:r>
        <w:r w:rsidR="008102B0">
          <w:rPr>
            <w:noProof/>
            <w:webHidden/>
          </w:rPr>
          <w:tab/>
        </w:r>
        <w:r w:rsidR="008102B0">
          <w:rPr>
            <w:noProof/>
            <w:webHidden/>
          </w:rPr>
          <w:fldChar w:fldCharType="begin"/>
        </w:r>
        <w:r w:rsidR="008102B0">
          <w:rPr>
            <w:noProof/>
            <w:webHidden/>
          </w:rPr>
          <w:instrText xml:space="preserve"> PAGEREF _Toc113466826 \h </w:instrText>
        </w:r>
        <w:r w:rsidR="008102B0">
          <w:rPr>
            <w:noProof/>
            <w:webHidden/>
          </w:rPr>
        </w:r>
        <w:r w:rsidR="008102B0">
          <w:rPr>
            <w:noProof/>
            <w:webHidden/>
          </w:rPr>
          <w:fldChar w:fldCharType="separate"/>
        </w:r>
        <w:r w:rsidR="00FC0004">
          <w:rPr>
            <w:noProof/>
            <w:webHidden/>
          </w:rPr>
          <w:t>99</w:t>
        </w:r>
        <w:r w:rsidR="008102B0">
          <w:rPr>
            <w:noProof/>
            <w:webHidden/>
          </w:rPr>
          <w:fldChar w:fldCharType="end"/>
        </w:r>
      </w:hyperlink>
    </w:p>
    <w:p w14:paraId="6B6E3B52" w14:textId="4E13E05E"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7" w:history="1">
        <w:r w:rsidR="008102B0" w:rsidRPr="00232759">
          <w:rPr>
            <w:rStyle w:val="Hyperlink"/>
            <w:rFonts w:eastAsiaTheme="majorEastAsia"/>
            <w:noProof/>
          </w:rPr>
          <w:t>Gambar 4.14 Halaman Kontak</w:t>
        </w:r>
        <w:r w:rsidR="008102B0">
          <w:rPr>
            <w:noProof/>
            <w:webHidden/>
          </w:rPr>
          <w:tab/>
        </w:r>
        <w:r w:rsidR="008102B0">
          <w:rPr>
            <w:noProof/>
            <w:webHidden/>
          </w:rPr>
          <w:fldChar w:fldCharType="begin"/>
        </w:r>
        <w:r w:rsidR="008102B0">
          <w:rPr>
            <w:noProof/>
            <w:webHidden/>
          </w:rPr>
          <w:instrText xml:space="preserve"> PAGEREF _Toc113466827 \h </w:instrText>
        </w:r>
        <w:r w:rsidR="008102B0">
          <w:rPr>
            <w:noProof/>
            <w:webHidden/>
          </w:rPr>
        </w:r>
        <w:r w:rsidR="008102B0">
          <w:rPr>
            <w:noProof/>
            <w:webHidden/>
          </w:rPr>
          <w:fldChar w:fldCharType="separate"/>
        </w:r>
        <w:r w:rsidR="00FC0004">
          <w:rPr>
            <w:noProof/>
            <w:webHidden/>
          </w:rPr>
          <w:t>99</w:t>
        </w:r>
        <w:r w:rsidR="008102B0">
          <w:rPr>
            <w:noProof/>
            <w:webHidden/>
          </w:rPr>
          <w:fldChar w:fldCharType="end"/>
        </w:r>
      </w:hyperlink>
    </w:p>
    <w:p w14:paraId="7EE6AA60" w14:textId="0B8204D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8" w:history="1">
        <w:r w:rsidR="008102B0" w:rsidRPr="00232759">
          <w:rPr>
            <w:rStyle w:val="Hyperlink"/>
            <w:rFonts w:eastAsiaTheme="majorEastAsia"/>
            <w:noProof/>
          </w:rPr>
          <w:t>Gambar 4.15 Halaman Login</w:t>
        </w:r>
        <w:r w:rsidR="008102B0">
          <w:rPr>
            <w:noProof/>
            <w:webHidden/>
          </w:rPr>
          <w:tab/>
        </w:r>
        <w:r w:rsidR="008102B0">
          <w:rPr>
            <w:noProof/>
            <w:webHidden/>
          </w:rPr>
          <w:fldChar w:fldCharType="begin"/>
        </w:r>
        <w:r w:rsidR="008102B0">
          <w:rPr>
            <w:noProof/>
            <w:webHidden/>
          </w:rPr>
          <w:instrText xml:space="preserve"> PAGEREF _Toc113466828 \h </w:instrText>
        </w:r>
        <w:r w:rsidR="008102B0">
          <w:rPr>
            <w:noProof/>
            <w:webHidden/>
          </w:rPr>
        </w:r>
        <w:r w:rsidR="008102B0">
          <w:rPr>
            <w:noProof/>
            <w:webHidden/>
          </w:rPr>
          <w:fldChar w:fldCharType="separate"/>
        </w:r>
        <w:r w:rsidR="00FC0004">
          <w:rPr>
            <w:noProof/>
            <w:webHidden/>
          </w:rPr>
          <w:t>100</w:t>
        </w:r>
        <w:r w:rsidR="008102B0">
          <w:rPr>
            <w:noProof/>
            <w:webHidden/>
          </w:rPr>
          <w:fldChar w:fldCharType="end"/>
        </w:r>
      </w:hyperlink>
    </w:p>
    <w:p w14:paraId="72233329" w14:textId="18D25069"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29" w:history="1">
        <w:r w:rsidR="008102B0" w:rsidRPr="00232759">
          <w:rPr>
            <w:rStyle w:val="Hyperlink"/>
            <w:rFonts w:eastAsiaTheme="majorEastAsia"/>
            <w:noProof/>
          </w:rPr>
          <w:t xml:space="preserve">Gambar 4.16 </w:t>
        </w:r>
        <w:r w:rsidR="008102B0" w:rsidRPr="00232759">
          <w:rPr>
            <w:rStyle w:val="Hyperlink"/>
            <w:rFonts w:eastAsiaTheme="majorEastAsia"/>
            <w:bCs/>
            <w:noProof/>
          </w:rPr>
          <w:t xml:space="preserve">Halaman </w:t>
        </w:r>
        <w:r w:rsidR="008102B0" w:rsidRPr="00232759">
          <w:rPr>
            <w:rStyle w:val="Hyperlink"/>
            <w:rFonts w:eastAsiaTheme="majorEastAsia"/>
            <w:i/>
            <w:noProof/>
          </w:rPr>
          <w:t>Navigation Bar</w:t>
        </w:r>
        <w:r w:rsidR="008102B0">
          <w:rPr>
            <w:noProof/>
            <w:webHidden/>
          </w:rPr>
          <w:tab/>
        </w:r>
        <w:r w:rsidR="008102B0">
          <w:rPr>
            <w:noProof/>
            <w:webHidden/>
          </w:rPr>
          <w:fldChar w:fldCharType="begin"/>
        </w:r>
        <w:r w:rsidR="008102B0">
          <w:rPr>
            <w:noProof/>
            <w:webHidden/>
          </w:rPr>
          <w:instrText xml:space="preserve"> PAGEREF _Toc113466829 \h </w:instrText>
        </w:r>
        <w:r w:rsidR="008102B0">
          <w:rPr>
            <w:noProof/>
            <w:webHidden/>
          </w:rPr>
        </w:r>
        <w:r w:rsidR="008102B0">
          <w:rPr>
            <w:noProof/>
            <w:webHidden/>
          </w:rPr>
          <w:fldChar w:fldCharType="separate"/>
        </w:r>
        <w:r w:rsidR="00FC0004">
          <w:rPr>
            <w:noProof/>
            <w:webHidden/>
          </w:rPr>
          <w:t>100</w:t>
        </w:r>
        <w:r w:rsidR="008102B0">
          <w:rPr>
            <w:noProof/>
            <w:webHidden/>
          </w:rPr>
          <w:fldChar w:fldCharType="end"/>
        </w:r>
      </w:hyperlink>
    </w:p>
    <w:p w14:paraId="4B6EA9B3" w14:textId="20547ABA"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0" w:history="1">
        <w:r w:rsidR="008102B0" w:rsidRPr="00232759">
          <w:rPr>
            <w:rStyle w:val="Hyperlink"/>
            <w:rFonts w:eastAsiaTheme="majorEastAsia"/>
            <w:noProof/>
          </w:rPr>
          <w:t>Gambar 4.17 Halaman Dashboard</w:t>
        </w:r>
        <w:r w:rsidR="008102B0">
          <w:rPr>
            <w:noProof/>
            <w:webHidden/>
          </w:rPr>
          <w:tab/>
        </w:r>
        <w:r w:rsidR="008102B0">
          <w:rPr>
            <w:noProof/>
            <w:webHidden/>
          </w:rPr>
          <w:fldChar w:fldCharType="begin"/>
        </w:r>
        <w:r w:rsidR="008102B0">
          <w:rPr>
            <w:noProof/>
            <w:webHidden/>
          </w:rPr>
          <w:instrText xml:space="preserve"> PAGEREF _Toc113466830 \h </w:instrText>
        </w:r>
        <w:r w:rsidR="008102B0">
          <w:rPr>
            <w:noProof/>
            <w:webHidden/>
          </w:rPr>
        </w:r>
        <w:r w:rsidR="008102B0">
          <w:rPr>
            <w:noProof/>
            <w:webHidden/>
          </w:rPr>
          <w:fldChar w:fldCharType="separate"/>
        </w:r>
        <w:r w:rsidR="00FC0004">
          <w:rPr>
            <w:noProof/>
            <w:webHidden/>
          </w:rPr>
          <w:t>101</w:t>
        </w:r>
        <w:r w:rsidR="008102B0">
          <w:rPr>
            <w:noProof/>
            <w:webHidden/>
          </w:rPr>
          <w:fldChar w:fldCharType="end"/>
        </w:r>
      </w:hyperlink>
    </w:p>
    <w:p w14:paraId="6F7110F7" w14:textId="48792733"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1" w:history="1">
        <w:r w:rsidR="008102B0" w:rsidRPr="00232759">
          <w:rPr>
            <w:rStyle w:val="Hyperlink"/>
            <w:rFonts w:eastAsiaTheme="majorEastAsia"/>
            <w:noProof/>
          </w:rPr>
          <w:t>Gambar 4.18 Halaman BPJ</w:t>
        </w:r>
        <w:r w:rsidR="008102B0">
          <w:rPr>
            <w:noProof/>
            <w:webHidden/>
          </w:rPr>
          <w:tab/>
        </w:r>
        <w:r w:rsidR="008102B0">
          <w:rPr>
            <w:noProof/>
            <w:webHidden/>
          </w:rPr>
          <w:fldChar w:fldCharType="begin"/>
        </w:r>
        <w:r w:rsidR="008102B0">
          <w:rPr>
            <w:noProof/>
            <w:webHidden/>
          </w:rPr>
          <w:instrText xml:space="preserve"> PAGEREF _Toc113466831 \h </w:instrText>
        </w:r>
        <w:r w:rsidR="008102B0">
          <w:rPr>
            <w:noProof/>
            <w:webHidden/>
          </w:rPr>
        </w:r>
        <w:r w:rsidR="008102B0">
          <w:rPr>
            <w:noProof/>
            <w:webHidden/>
          </w:rPr>
          <w:fldChar w:fldCharType="separate"/>
        </w:r>
        <w:r w:rsidR="00FC0004">
          <w:rPr>
            <w:noProof/>
            <w:webHidden/>
          </w:rPr>
          <w:t>101</w:t>
        </w:r>
        <w:r w:rsidR="008102B0">
          <w:rPr>
            <w:noProof/>
            <w:webHidden/>
          </w:rPr>
          <w:fldChar w:fldCharType="end"/>
        </w:r>
      </w:hyperlink>
    </w:p>
    <w:p w14:paraId="5FA4C4DF" w14:textId="6D9B9349"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2" w:history="1">
        <w:r w:rsidR="008102B0" w:rsidRPr="00232759">
          <w:rPr>
            <w:rStyle w:val="Hyperlink"/>
            <w:rFonts w:eastAsiaTheme="majorEastAsia"/>
            <w:noProof/>
          </w:rPr>
          <w:t>Gambar 4.19 Halaman Pengembalaan</w:t>
        </w:r>
        <w:r w:rsidR="008102B0">
          <w:rPr>
            <w:noProof/>
            <w:webHidden/>
          </w:rPr>
          <w:tab/>
        </w:r>
        <w:r w:rsidR="008102B0">
          <w:rPr>
            <w:noProof/>
            <w:webHidden/>
          </w:rPr>
          <w:fldChar w:fldCharType="begin"/>
        </w:r>
        <w:r w:rsidR="008102B0">
          <w:rPr>
            <w:noProof/>
            <w:webHidden/>
          </w:rPr>
          <w:instrText xml:space="preserve"> PAGEREF _Toc113466832 \h </w:instrText>
        </w:r>
        <w:r w:rsidR="008102B0">
          <w:rPr>
            <w:noProof/>
            <w:webHidden/>
          </w:rPr>
        </w:r>
        <w:r w:rsidR="008102B0">
          <w:rPr>
            <w:noProof/>
            <w:webHidden/>
          </w:rPr>
          <w:fldChar w:fldCharType="separate"/>
        </w:r>
        <w:r w:rsidR="00FC0004">
          <w:rPr>
            <w:noProof/>
            <w:webHidden/>
          </w:rPr>
          <w:t>102</w:t>
        </w:r>
        <w:r w:rsidR="008102B0">
          <w:rPr>
            <w:noProof/>
            <w:webHidden/>
          </w:rPr>
          <w:fldChar w:fldCharType="end"/>
        </w:r>
      </w:hyperlink>
    </w:p>
    <w:p w14:paraId="4F2183A4" w14:textId="1479506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3" w:history="1">
        <w:r w:rsidR="008102B0" w:rsidRPr="00232759">
          <w:rPr>
            <w:rStyle w:val="Hyperlink"/>
            <w:rFonts w:eastAsiaTheme="majorEastAsia"/>
            <w:noProof/>
          </w:rPr>
          <w:t>Gambar 4.20 Halaman Penasehat</w:t>
        </w:r>
        <w:r w:rsidR="008102B0">
          <w:rPr>
            <w:noProof/>
            <w:webHidden/>
          </w:rPr>
          <w:tab/>
        </w:r>
        <w:r w:rsidR="008102B0">
          <w:rPr>
            <w:noProof/>
            <w:webHidden/>
          </w:rPr>
          <w:fldChar w:fldCharType="begin"/>
        </w:r>
        <w:r w:rsidR="008102B0">
          <w:rPr>
            <w:noProof/>
            <w:webHidden/>
          </w:rPr>
          <w:instrText xml:space="preserve"> PAGEREF _Toc113466833 \h </w:instrText>
        </w:r>
        <w:r w:rsidR="008102B0">
          <w:rPr>
            <w:noProof/>
            <w:webHidden/>
          </w:rPr>
        </w:r>
        <w:r w:rsidR="008102B0">
          <w:rPr>
            <w:noProof/>
            <w:webHidden/>
          </w:rPr>
          <w:fldChar w:fldCharType="separate"/>
        </w:r>
        <w:r w:rsidR="00FC0004">
          <w:rPr>
            <w:noProof/>
            <w:webHidden/>
          </w:rPr>
          <w:t>102</w:t>
        </w:r>
        <w:r w:rsidR="008102B0">
          <w:rPr>
            <w:noProof/>
            <w:webHidden/>
          </w:rPr>
          <w:fldChar w:fldCharType="end"/>
        </w:r>
      </w:hyperlink>
    </w:p>
    <w:p w14:paraId="53C4023E" w14:textId="4ED82199"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4" w:history="1">
        <w:r w:rsidR="008102B0" w:rsidRPr="00232759">
          <w:rPr>
            <w:rStyle w:val="Hyperlink"/>
            <w:rFonts w:eastAsiaTheme="majorEastAsia"/>
            <w:noProof/>
          </w:rPr>
          <w:t>Gambar 4.21 Halaman Pengurus Inti</w:t>
        </w:r>
        <w:r w:rsidR="008102B0">
          <w:rPr>
            <w:noProof/>
            <w:webHidden/>
          </w:rPr>
          <w:tab/>
        </w:r>
        <w:r w:rsidR="008102B0">
          <w:rPr>
            <w:noProof/>
            <w:webHidden/>
          </w:rPr>
          <w:fldChar w:fldCharType="begin"/>
        </w:r>
        <w:r w:rsidR="008102B0">
          <w:rPr>
            <w:noProof/>
            <w:webHidden/>
          </w:rPr>
          <w:instrText xml:space="preserve"> PAGEREF _Toc113466834 \h </w:instrText>
        </w:r>
        <w:r w:rsidR="008102B0">
          <w:rPr>
            <w:noProof/>
            <w:webHidden/>
          </w:rPr>
        </w:r>
        <w:r w:rsidR="008102B0">
          <w:rPr>
            <w:noProof/>
            <w:webHidden/>
          </w:rPr>
          <w:fldChar w:fldCharType="separate"/>
        </w:r>
        <w:r w:rsidR="00FC0004">
          <w:rPr>
            <w:noProof/>
            <w:webHidden/>
          </w:rPr>
          <w:t>102</w:t>
        </w:r>
        <w:r w:rsidR="008102B0">
          <w:rPr>
            <w:noProof/>
            <w:webHidden/>
          </w:rPr>
          <w:fldChar w:fldCharType="end"/>
        </w:r>
      </w:hyperlink>
    </w:p>
    <w:p w14:paraId="2196F24C" w14:textId="5C48255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5" w:history="1">
        <w:r w:rsidR="008102B0" w:rsidRPr="00232759">
          <w:rPr>
            <w:rStyle w:val="Hyperlink"/>
            <w:rFonts w:eastAsiaTheme="majorEastAsia"/>
            <w:noProof/>
          </w:rPr>
          <w:t>Gambar 4.22 Halaman Seksi-Seksi Pelayanan</w:t>
        </w:r>
        <w:r w:rsidR="008102B0">
          <w:rPr>
            <w:noProof/>
            <w:webHidden/>
          </w:rPr>
          <w:tab/>
        </w:r>
        <w:r w:rsidR="008102B0">
          <w:rPr>
            <w:noProof/>
            <w:webHidden/>
          </w:rPr>
          <w:fldChar w:fldCharType="begin"/>
        </w:r>
        <w:r w:rsidR="008102B0">
          <w:rPr>
            <w:noProof/>
            <w:webHidden/>
          </w:rPr>
          <w:instrText xml:space="preserve"> PAGEREF _Toc113466835 \h </w:instrText>
        </w:r>
        <w:r w:rsidR="008102B0">
          <w:rPr>
            <w:noProof/>
            <w:webHidden/>
          </w:rPr>
        </w:r>
        <w:r w:rsidR="008102B0">
          <w:rPr>
            <w:noProof/>
            <w:webHidden/>
          </w:rPr>
          <w:fldChar w:fldCharType="separate"/>
        </w:r>
        <w:r w:rsidR="00FC0004">
          <w:rPr>
            <w:noProof/>
            <w:webHidden/>
          </w:rPr>
          <w:t>103</w:t>
        </w:r>
        <w:r w:rsidR="008102B0">
          <w:rPr>
            <w:noProof/>
            <w:webHidden/>
          </w:rPr>
          <w:fldChar w:fldCharType="end"/>
        </w:r>
      </w:hyperlink>
    </w:p>
    <w:p w14:paraId="36DA050F" w14:textId="108EA7F6"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6" w:history="1">
        <w:r w:rsidR="008102B0" w:rsidRPr="00232759">
          <w:rPr>
            <w:rStyle w:val="Hyperlink"/>
            <w:rFonts w:eastAsiaTheme="majorEastAsia"/>
            <w:noProof/>
          </w:rPr>
          <w:t>Gambar 4.23 Halaman Seksi-Seksi Pelayanan</w:t>
        </w:r>
        <w:r w:rsidR="008102B0">
          <w:rPr>
            <w:noProof/>
            <w:webHidden/>
          </w:rPr>
          <w:tab/>
        </w:r>
        <w:r w:rsidR="008102B0">
          <w:rPr>
            <w:noProof/>
            <w:webHidden/>
          </w:rPr>
          <w:fldChar w:fldCharType="begin"/>
        </w:r>
        <w:r w:rsidR="008102B0">
          <w:rPr>
            <w:noProof/>
            <w:webHidden/>
          </w:rPr>
          <w:instrText xml:space="preserve"> PAGEREF _Toc113466836 \h </w:instrText>
        </w:r>
        <w:r w:rsidR="008102B0">
          <w:rPr>
            <w:noProof/>
            <w:webHidden/>
          </w:rPr>
        </w:r>
        <w:r w:rsidR="008102B0">
          <w:rPr>
            <w:noProof/>
            <w:webHidden/>
          </w:rPr>
          <w:fldChar w:fldCharType="separate"/>
        </w:r>
        <w:r w:rsidR="00FC0004">
          <w:rPr>
            <w:noProof/>
            <w:webHidden/>
          </w:rPr>
          <w:t>103</w:t>
        </w:r>
        <w:r w:rsidR="008102B0">
          <w:rPr>
            <w:noProof/>
            <w:webHidden/>
          </w:rPr>
          <w:fldChar w:fldCharType="end"/>
        </w:r>
      </w:hyperlink>
    </w:p>
    <w:p w14:paraId="6500D3CF" w14:textId="4386EBDF"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7" w:history="1">
        <w:r w:rsidR="008102B0" w:rsidRPr="00232759">
          <w:rPr>
            <w:rStyle w:val="Hyperlink"/>
            <w:rFonts w:eastAsiaTheme="majorEastAsia"/>
            <w:noProof/>
          </w:rPr>
          <w:t>Gambar 4.24 Halaman Bidang Pelayanan</w:t>
        </w:r>
        <w:r w:rsidR="008102B0">
          <w:rPr>
            <w:noProof/>
            <w:webHidden/>
          </w:rPr>
          <w:tab/>
        </w:r>
        <w:r w:rsidR="008102B0">
          <w:rPr>
            <w:noProof/>
            <w:webHidden/>
          </w:rPr>
          <w:fldChar w:fldCharType="begin"/>
        </w:r>
        <w:r w:rsidR="008102B0">
          <w:rPr>
            <w:noProof/>
            <w:webHidden/>
          </w:rPr>
          <w:instrText xml:space="preserve"> PAGEREF _Toc113466837 \h </w:instrText>
        </w:r>
        <w:r w:rsidR="008102B0">
          <w:rPr>
            <w:noProof/>
            <w:webHidden/>
          </w:rPr>
        </w:r>
        <w:r w:rsidR="008102B0">
          <w:rPr>
            <w:noProof/>
            <w:webHidden/>
          </w:rPr>
          <w:fldChar w:fldCharType="separate"/>
        </w:r>
        <w:r w:rsidR="00FC0004">
          <w:rPr>
            <w:noProof/>
            <w:webHidden/>
          </w:rPr>
          <w:t>104</w:t>
        </w:r>
        <w:r w:rsidR="008102B0">
          <w:rPr>
            <w:noProof/>
            <w:webHidden/>
          </w:rPr>
          <w:fldChar w:fldCharType="end"/>
        </w:r>
      </w:hyperlink>
    </w:p>
    <w:p w14:paraId="6BCA915A" w14:textId="4E67D508"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8" w:history="1">
        <w:r w:rsidR="008102B0" w:rsidRPr="00232759">
          <w:rPr>
            <w:rStyle w:val="Hyperlink"/>
            <w:rFonts w:eastAsiaTheme="majorEastAsia"/>
            <w:noProof/>
          </w:rPr>
          <w:t>Gambar 4.25 Halaman Pelayanan Anak</w:t>
        </w:r>
        <w:r w:rsidR="008102B0">
          <w:rPr>
            <w:noProof/>
            <w:webHidden/>
          </w:rPr>
          <w:tab/>
        </w:r>
        <w:r w:rsidR="008102B0">
          <w:rPr>
            <w:noProof/>
            <w:webHidden/>
          </w:rPr>
          <w:fldChar w:fldCharType="begin"/>
        </w:r>
        <w:r w:rsidR="008102B0">
          <w:rPr>
            <w:noProof/>
            <w:webHidden/>
          </w:rPr>
          <w:instrText xml:space="preserve"> PAGEREF _Toc113466838 \h </w:instrText>
        </w:r>
        <w:r w:rsidR="008102B0">
          <w:rPr>
            <w:noProof/>
            <w:webHidden/>
          </w:rPr>
        </w:r>
        <w:r w:rsidR="008102B0">
          <w:rPr>
            <w:noProof/>
            <w:webHidden/>
          </w:rPr>
          <w:fldChar w:fldCharType="separate"/>
        </w:r>
        <w:r w:rsidR="00FC0004">
          <w:rPr>
            <w:noProof/>
            <w:webHidden/>
          </w:rPr>
          <w:t>104</w:t>
        </w:r>
        <w:r w:rsidR="008102B0">
          <w:rPr>
            <w:noProof/>
            <w:webHidden/>
          </w:rPr>
          <w:fldChar w:fldCharType="end"/>
        </w:r>
      </w:hyperlink>
    </w:p>
    <w:p w14:paraId="55370BC7" w14:textId="2790ED09"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39" w:history="1">
        <w:r w:rsidR="008102B0" w:rsidRPr="00232759">
          <w:rPr>
            <w:rStyle w:val="Hyperlink"/>
            <w:rFonts w:eastAsiaTheme="majorEastAsia"/>
            <w:noProof/>
          </w:rPr>
          <w:t>Gambar 4.26 Halaman Pelayanan Remaja</w:t>
        </w:r>
        <w:r w:rsidR="008102B0">
          <w:rPr>
            <w:noProof/>
            <w:webHidden/>
          </w:rPr>
          <w:tab/>
        </w:r>
        <w:r w:rsidR="008102B0">
          <w:rPr>
            <w:noProof/>
            <w:webHidden/>
          </w:rPr>
          <w:fldChar w:fldCharType="begin"/>
        </w:r>
        <w:r w:rsidR="008102B0">
          <w:rPr>
            <w:noProof/>
            <w:webHidden/>
          </w:rPr>
          <w:instrText xml:space="preserve"> PAGEREF _Toc113466839 \h </w:instrText>
        </w:r>
        <w:r w:rsidR="008102B0">
          <w:rPr>
            <w:noProof/>
            <w:webHidden/>
          </w:rPr>
        </w:r>
        <w:r w:rsidR="008102B0">
          <w:rPr>
            <w:noProof/>
            <w:webHidden/>
          </w:rPr>
          <w:fldChar w:fldCharType="separate"/>
        </w:r>
        <w:r w:rsidR="00FC0004">
          <w:rPr>
            <w:noProof/>
            <w:webHidden/>
          </w:rPr>
          <w:t>104</w:t>
        </w:r>
        <w:r w:rsidR="008102B0">
          <w:rPr>
            <w:noProof/>
            <w:webHidden/>
          </w:rPr>
          <w:fldChar w:fldCharType="end"/>
        </w:r>
      </w:hyperlink>
    </w:p>
    <w:p w14:paraId="3BCBA24B" w14:textId="6A72720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0" w:history="1">
        <w:r w:rsidR="008102B0" w:rsidRPr="00232759">
          <w:rPr>
            <w:rStyle w:val="Hyperlink"/>
            <w:rFonts w:eastAsiaTheme="majorEastAsia"/>
            <w:noProof/>
          </w:rPr>
          <w:t>Gambar 4.27 Halaman Pelayanan Pemuda</w:t>
        </w:r>
        <w:r w:rsidR="008102B0">
          <w:rPr>
            <w:noProof/>
            <w:webHidden/>
          </w:rPr>
          <w:tab/>
        </w:r>
        <w:r w:rsidR="008102B0">
          <w:rPr>
            <w:noProof/>
            <w:webHidden/>
          </w:rPr>
          <w:fldChar w:fldCharType="begin"/>
        </w:r>
        <w:r w:rsidR="008102B0">
          <w:rPr>
            <w:noProof/>
            <w:webHidden/>
          </w:rPr>
          <w:instrText xml:space="preserve"> PAGEREF _Toc113466840 \h </w:instrText>
        </w:r>
        <w:r w:rsidR="008102B0">
          <w:rPr>
            <w:noProof/>
            <w:webHidden/>
          </w:rPr>
        </w:r>
        <w:r w:rsidR="008102B0">
          <w:rPr>
            <w:noProof/>
            <w:webHidden/>
          </w:rPr>
          <w:fldChar w:fldCharType="separate"/>
        </w:r>
        <w:r w:rsidR="00FC0004">
          <w:rPr>
            <w:noProof/>
            <w:webHidden/>
          </w:rPr>
          <w:t>105</w:t>
        </w:r>
        <w:r w:rsidR="008102B0">
          <w:rPr>
            <w:noProof/>
            <w:webHidden/>
          </w:rPr>
          <w:fldChar w:fldCharType="end"/>
        </w:r>
      </w:hyperlink>
    </w:p>
    <w:p w14:paraId="0E1DD84A" w14:textId="45621ADC"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1" w:history="1">
        <w:r w:rsidR="008102B0" w:rsidRPr="00232759">
          <w:rPr>
            <w:rStyle w:val="Hyperlink"/>
            <w:rFonts w:eastAsiaTheme="majorEastAsia"/>
            <w:noProof/>
          </w:rPr>
          <w:t>Gambar 4.28 Halaman Pelayanan Perkaria</w:t>
        </w:r>
        <w:r w:rsidR="008102B0">
          <w:rPr>
            <w:noProof/>
            <w:webHidden/>
          </w:rPr>
          <w:tab/>
        </w:r>
        <w:r w:rsidR="008102B0">
          <w:rPr>
            <w:noProof/>
            <w:webHidden/>
          </w:rPr>
          <w:fldChar w:fldCharType="begin"/>
        </w:r>
        <w:r w:rsidR="008102B0">
          <w:rPr>
            <w:noProof/>
            <w:webHidden/>
          </w:rPr>
          <w:instrText xml:space="preserve"> PAGEREF _Toc113466841 \h </w:instrText>
        </w:r>
        <w:r w:rsidR="008102B0">
          <w:rPr>
            <w:noProof/>
            <w:webHidden/>
          </w:rPr>
        </w:r>
        <w:r w:rsidR="008102B0">
          <w:rPr>
            <w:noProof/>
            <w:webHidden/>
          </w:rPr>
          <w:fldChar w:fldCharType="separate"/>
        </w:r>
        <w:r w:rsidR="00FC0004">
          <w:rPr>
            <w:noProof/>
            <w:webHidden/>
          </w:rPr>
          <w:t>105</w:t>
        </w:r>
        <w:r w:rsidR="008102B0">
          <w:rPr>
            <w:noProof/>
            <w:webHidden/>
          </w:rPr>
          <w:fldChar w:fldCharType="end"/>
        </w:r>
      </w:hyperlink>
    </w:p>
    <w:p w14:paraId="29FF3579" w14:textId="14106CE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2" w:history="1">
        <w:r w:rsidR="008102B0" w:rsidRPr="00232759">
          <w:rPr>
            <w:rStyle w:val="Hyperlink"/>
            <w:rFonts w:eastAsiaTheme="majorEastAsia"/>
            <w:noProof/>
          </w:rPr>
          <w:t>Gambar 4.29 Halaman Pelayanan Perkauan</w:t>
        </w:r>
        <w:r w:rsidR="008102B0">
          <w:rPr>
            <w:noProof/>
            <w:webHidden/>
          </w:rPr>
          <w:tab/>
        </w:r>
        <w:r w:rsidR="008102B0">
          <w:rPr>
            <w:noProof/>
            <w:webHidden/>
          </w:rPr>
          <w:fldChar w:fldCharType="begin"/>
        </w:r>
        <w:r w:rsidR="008102B0">
          <w:rPr>
            <w:noProof/>
            <w:webHidden/>
          </w:rPr>
          <w:instrText xml:space="preserve"> PAGEREF _Toc113466842 \h </w:instrText>
        </w:r>
        <w:r w:rsidR="008102B0">
          <w:rPr>
            <w:noProof/>
            <w:webHidden/>
          </w:rPr>
        </w:r>
        <w:r w:rsidR="008102B0">
          <w:rPr>
            <w:noProof/>
            <w:webHidden/>
          </w:rPr>
          <w:fldChar w:fldCharType="separate"/>
        </w:r>
        <w:r w:rsidR="00FC0004">
          <w:rPr>
            <w:noProof/>
            <w:webHidden/>
          </w:rPr>
          <w:t>105</w:t>
        </w:r>
        <w:r w:rsidR="008102B0">
          <w:rPr>
            <w:noProof/>
            <w:webHidden/>
          </w:rPr>
          <w:fldChar w:fldCharType="end"/>
        </w:r>
      </w:hyperlink>
    </w:p>
    <w:p w14:paraId="3EB32B57" w14:textId="6CFD549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3" w:history="1">
        <w:r w:rsidR="008102B0" w:rsidRPr="00232759">
          <w:rPr>
            <w:rStyle w:val="Hyperlink"/>
            <w:rFonts w:eastAsiaTheme="majorEastAsia"/>
            <w:noProof/>
          </w:rPr>
          <w:t>Gambar 4.30 Halaman Warta Jemaat</w:t>
        </w:r>
        <w:r w:rsidR="008102B0">
          <w:rPr>
            <w:noProof/>
            <w:webHidden/>
          </w:rPr>
          <w:tab/>
        </w:r>
        <w:r w:rsidR="008102B0">
          <w:rPr>
            <w:noProof/>
            <w:webHidden/>
          </w:rPr>
          <w:fldChar w:fldCharType="begin"/>
        </w:r>
        <w:r w:rsidR="008102B0">
          <w:rPr>
            <w:noProof/>
            <w:webHidden/>
          </w:rPr>
          <w:instrText xml:space="preserve"> PAGEREF _Toc113466843 \h </w:instrText>
        </w:r>
        <w:r w:rsidR="008102B0">
          <w:rPr>
            <w:noProof/>
            <w:webHidden/>
          </w:rPr>
        </w:r>
        <w:r w:rsidR="008102B0">
          <w:rPr>
            <w:noProof/>
            <w:webHidden/>
          </w:rPr>
          <w:fldChar w:fldCharType="separate"/>
        </w:r>
        <w:r w:rsidR="00FC0004">
          <w:rPr>
            <w:noProof/>
            <w:webHidden/>
          </w:rPr>
          <w:t>106</w:t>
        </w:r>
        <w:r w:rsidR="008102B0">
          <w:rPr>
            <w:noProof/>
            <w:webHidden/>
          </w:rPr>
          <w:fldChar w:fldCharType="end"/>
        </w:r>
      </w:hyperlink>
    </w:p>
    <w:p w14:paraId="7A926DE9" w14:textId="5CE9E4D7"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4" w:history="1">
        <w:r w:rsidR="008102B0" w:rsidRPr="00232759">
          <w:rPr>
            <w:rStyle w:val="Hyperlink"/>
            <w:rFonts w:eastAsiaTheme="majorEastAsia"/>
            <w:noProof/>
          </w:rPr>
          <w:t>Gambar 4.31 Buat Warta Jemaat Baru</w:t>
        </w:r>
        <w:r w:rsidR="008102B0">
          <w:rPr>
            <w:noProof/>
            <w:webHidden/>
          </w:rPr>
          <w:tab/>
        </w:r>
        <w:r w:rsidR="008102B0">
          <w:rPr>
            <w:noProof/>
            <w:webHidden/>
          </w:rPr>
          <w:fldChar w:fldCharType="begin"/>
        </w:r>
        <w:r w:rsidR="008102B0">
          <w:rPr>
            <w:noProof/>
            <w:webHidden/>
          </w:rPr>
          <w:instrText xml:space="preserve"> PAGEREF _Toc113466844 \h </w:instrText>
        </w:r>
        <w:r w:rsidR="008102B0">
          <w:rPr>
            <w:noProof/>
            <w:webHidden/>
          </w:rPr>
        </w:r>
        <w:r w:rsidR="008102B0">
          <w:rPr>
            <w:noProof/>
            <w:webHidden/>
          </w:rPr>
          <w:fldChar w:fldCharType="separate"/>
        </w:r>
        <w:r w:rsidR="00FC0004">
          <w:rPr>
            <w:noProof/>
            <w:webHidden/>
          </w:rPr>
          <w:t>106</w:t>
        </w:r>
        <w:r w:rsidR="008102B0">
          <w:rPr>
            <w:noProof/>
            <w:webHidden/>
          </w:rPr>
          <w:fldChar w:fldCharType="end"/>
        </w:r>
      </w:hyperlink>
    </w:p>
    <w:p w14:paraId="5E8F8485" w14:textId="6872E20F"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5" w:history="1">
        <w:r w:rsidR="008102B0" w:rsidRPr="00232759">
          <w:rPr>
            <w:rStyle w:val="Hyperlink"/>
            <w:rFonts w:eastAsiaTheme="majorEastAsia"/>
            <w:noProof/>
          </w:rPr>
          <w:t>Gambar 4.32 Hasil Setelah Tambah Data</w:t>
        </w:r>
        <w:r w:rsidR="008102B0">
          <w:rPr>
            <w:noProof/>
            <w:webHidden/>
          </w:rPr>
          <w:tab/>
        </w:r>
        <w:r w:rsidR="008102B0">
          <w:rPr>
            <w:noProof/>
            <w:webHidden/>
          </w:rPr>
          <w:fldChar w:fldCharType="begin"/>
        </w:r>
        <w:r w:rsidR="008102B0">
          <w:rPr>
            <w:noProof/>
            <w:webHidden/>
          </w:rPr>
          <w:instrText xml:space="preserve"> PAGEREF _Toc113466845 \h </w:instrText>
        </w:r>
        <w:r w:rsidR="008102B0">
          <w:rPr>
            <w:noProof/>
            <w:webHidden/>
          </w:rPr>
        </w:r>
        <w:r w:rsidR="008102B0">
          <w:rPr>
            <w:noProof/>
            <w:webHidden/>
          </w:rPr>
          <w:fldChar w:fldCharType="separate"/>
        </w:r>
        <w:r w:rsidR="00FC0004">
          <w:rPr>
            <w:noProof/>
            <w:webHidden/>
          </w:rPr>
          <w:t>107</w:t>
        </w:r>
        <w:r w:rsidR="008102B0">
          <w:rPr>
            <w:noProof/>
            <w:webHidden/>
          </w:rPr>
          <w:fldChar w:fldCharType="end"/>
        </w:r>
      </w:hyperlink>
    </w:p>
    <w:p w14:paraId="42DBCC57" w14:textId="1FA7C06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6" w:history="1">
        <w:r w:rsidR="008102B0" w:rsidRPr="00232759">
          <w:rPr>
            <w:rStyle w:val="Hyperlink"/>
            <w:rFonts w:eastAsiaTheme="majorEastAsia"/>
            <w:noProof/>
          </w:rPr>
          <w:t>Gambar 4.33 Halaman Jadwal Kebaktian</w:t>
        </w:r>
        <w:r w:rsidR="008102B0">
          <w:rPr>
            <w:noProof/>
            <w:webHidden/>
          </w:rPr>
          <w:tab/>
        </w:r>
        <w:r w:rsidR="008102B0">
          <w:rPr>
            <w:noProof/>
            <w:webHidden/>
          </w:rPr>
          <w:fldChar w:fldCharType="begin"/>
        </w:r>
        <w:r w:rsidR="008102B0">
          <w:rPr>
            <w:noProof/>
            <w:webHidden/>
          </w:rPr>
          <w:instrText xml:space="preserve"> PAGEREF _Toc113466846 \h </w:instrText>
        </w:r>
        <w:r w:rsidR="008102B0">
          <w:rPr>
            <w:noProof/>
            <w:webHidden/>
          </w:rPr>
        </w:r>
        <w:r w:rsidR="008102B0">
          <w:rPr>
            <w:noProof/>
            <w:webHidden/>
          </w:rPr>
          <w:fldChar w:fldCharType="separate"/>
        </w:r>
        <w:r w:rsidR="00FC0004">
          <w:rPr>
            <w:noProof/>
            <w:webHidden/>
          </w:rPr>
          <w:t>107</w:t>
        </w:r>
        <w:r w:rsidR="008102B0">
          <w:rPr>
            <w:noProof/>
            <w:webHidden/>
          </w:rPr>
          <w:fldChar w:fldCharType="end"/>
        </w:r>
      </w:hyperlink>
    </w:p>
    <w:p w14:paraId="053B0046" w14:textId="39D1B3C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7" w:history="1">
        <w:r w:rsidR="008102B0" w:rsidRPr="00232759">
          <w:rPr>
            <w:rStyle w:val="Hyperlink"/>
            <w:rFonts w:eastAsiaTheme="majorEastAsia"/>
            <w:noProof/>
          </w:rPr>
          <w:t>Gambar 4.34 Jadwal Ibadah Remaja</w:t>
        </w:r>
        <w:r w:rsidR="008102B0">
          <w:rPr>
            <w:noProof/>
            <w:webHidden/>
          </w:rPr>
          <w:tab/>
        </w:r>
        <w:r w:rsidR="008102B0">
          <w:rPr>
            <w:noProof/>
            <w:webHidden/>
          </w:rPr>
          <w:fldChar w:fldCharType="begin"/>
        </w:r>
        <w:r w:rsidR="008102B0">
          <w:rPr>
            <w:noProof/>
            <w:webHidden/>
          </w:rPr>
          <w:instrText xml:space="preserve"> PAGEREF _Toc113466847 \h </w:instrText>
        </w:r>
        <w:r w:rsidR="008102B0">
          <w:rPr>
            <w:noProof/>
            <w:webHidden/>
          </w:rPr>
        </w:r>
        <w:r w:rsidR="008102B0">
          <w:rPr>
            <w:noProof/>
            <w:webHidden/>
          </w:rPr>
          <w:fldChar w:fldCharType="separate"/>
        </w:r>
        <w:r w:rsidR="00FC0004">
          <w:rPr>
            <w:noProof/>
            <w:webHidden/>
          </w:rPr>
          <w:t>108</w:t>
        </w:r>
        <w:r w:rsidR="008102B0">
          <w:rPr>
            <w:noProof/>
            <w:webHidden/>
          </w:rPr>
          <w:fldChar w:fldCharType="end"/>
        </w:r>
      </w:hyperlink>
    </w:p>
    <w:p w14:paraId="438628AA" w14:textId="06C96809"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8" w:history="1">
        <w:r w:rsidR="008102B0" w:rsidRPr="00232759">
          <w:rPr>
            <w:rStyle w:val="Hyperlink"/>
            <w:rFonts w:eastAsiaTheme="majorEastAsia"/>
            <w:noProof/>
          </w:rPr>
          <w:t>Gambar 4.35 Jadwal Ibadah Perkaria</w:t>
        </w:r>
        <w:r w:rsidR="008102B0">
          <w:rPr>
            <w:noProof/>
            <w:webHidden/>
          </w:rPr>
          <w:tab/>
        </w:r>
        <w:r w:rsidR="008102B0">
          <w:rPr>
            <w:noProof/>
            <w:webHidden/>
          </w:rPr>
          <w:fldChar w:fldCharType="begin"/>
        </w:r>
        <w:r w:rsidR="008102B0">
          <w:rPr>
            <w:noProof/>
            <w:webHidden/>
          </w:rPr>
          <w:instrText xml:space="preserve"> PAGEREF _Toc113466848 \h </w:instrText>
        </w:r>
        <w:r w:rsidR="008102B0">
          <w:rPr>
            <w:noProof/>
            <w:webHidden/>
          </w:rPr>
        </w:r>
        <w:r w:rsidR="008102B0">
          <w:rPr>
            <w:noProof/>
            <w:webHidden/>
          </w:rPr>
          <w:fldChar w:fldCharType="separate"/>
        </w:r>
        <w:r w:rsidR="00FC0004">
          <w:rPr>
            <w:noProof/>
            <w:webHidden/>
          </w:rPr>
          <w:t>108</w:t>
        </w:r>
        <w:r w:rsidR="008102B0">
          <w:rPr>
            <w:noProof/>
            <w:webHidden/>
          </w:rPr>
          <w:fldChar w:fldCharType="end"/>
        </w:r>
      </w:hyperlink>
    </w:p>
    <w:p w14:paraId="0CD2D42F" w14:textId="212A89C1"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49" w:history="1">
        <w:r w:rsidR="008102B0" w:rsidRPr="00232759">
          <w:rPr>
            <w:rStyle w:val="Hyperlink"/>
            <w:rFonts w:eastAsiaTheme="majorEastAsia"/>
            <w:noProof/>
          </w:rPr>
          <w:t>Gambar 4.36 Jadwal Ibadah Keluarga</w:t>
        </w:r>
        <w:r w:rsidR="008102B0">
          <w:rPr>
            <w:noProof/>
            <w:webHidden/>
          </w:rPr>
          <w:tab/>
        </w:r>
        <w:r w:rsidR="008102B0">
          <w:rPr>
            <w:noProof/>
            <w:webHidden/>
          </w:rPr>
          <w:fldChar w:fldCharType="begin"/>
        </w:r>
        <w:r w:rsidR="008102B0">
          <w:rPr>
            <w:noProof/>
            <w:webHidden/>
          </w:rPr>
          <w:instrText xml:space="preserve"> PAGEREF _Toc113466849 \h </w:instrText>
        </w:r>
        <w:r w:rsidR="008102B0">
          <w:rPr>
            <w:noProof/>
            <w:webHidden/>
          </w:rPr>
        </w:r>
        <w:r w:rsidR="008102B0">
          <w:rPr>
            <w:noProof/>
            <w:webHidden/>
          </w:rPr>
          <w:fldChar w:fldCharType="separate"/>
        </w:r>
        <w:r w:rsidR="00FC0004">
          <w:rPr>
            <w:noProof/>
            <w:webHidden/>
          </w:rPr>
          <w:t>108</w:t>
        </w:r>
        <w:r w:rsidR="008102B0">
          <w:rPr>
            <w:noProof/>
            <w:webHidden/>
          </w:rPr>
          <w:fldChar w:fldCharType="end"/>
        </w:r>
      </w:hyperlink>
    </w:p>
    <w:p w14:paraId="0F22BB0F" w14:textId="506F3AA1"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0" w:history="1">
        <w:r w:rsidR="008102B0" w:rsidRPr="00232759">
          <w:rPr>
            <w:rStyle w:val="Hyperlink"/>
            <w:rFonts w:eastAsiaTheme="majorEastAsia"/>
            <w:noProof/>
          </w:rPr>
          <w:t>Gambar 4.37 Jadwal Ibadah Persekutuan Doa Pemuda</w:t>
        </w:r>
        <w:r w:rsidR="008102B0">
          <w:rPr>
            <w:noProof/>
            <w:webHidden/>
          </w:rPr>
          <w:tab/>
        </w:r>
        <w:r w:rsidR="008102B0">
          <w:rPr>
            <w:noProof/>
            <w:webHidden/>
          </w:rPr>
          <w:fldChar w:fldCharType="begin"/>
        </w:r>
        <w:r w:rsidR="008102B0">
          <w:rPr>
            <w:noProof/>
            <w:webHidden/>
          </w:rPr>
          <w:instrText xml:space="preserve"> PAGEREF _Toc113466850 \h </w:instrText>
        </w:r>
        <w:r w:rsidR="008102B0">
          <w:rPr>
            <w:noProof/>
            <w:webHidden/>
          </w:rPr>
        </w:r>
        <w:r w:rsidR="008102B0">
          <w:rPr>
            <w:noProof/>
            <w:webHidden/>
          </w:rPr>
          <w:fldChar w:fldCharType="separate"/>
        </w:r>
        <w:r w:rsidR="00FC0004">
          <w:rPr>
            <w:noProof/>
            <w:webHidden/>
          </w:rPr>
          <w:t>109</w:t>
        </w:r>
        <w:r w:rsidR="008102B0">
          <w:rPr>
            <w:noProof/>
            <w:webHidden/>
          </w:rPr>
          <w:fldChar w:fldCharType="end"/>
        </w:r>
      </w:hyperlink>
    </w:p>
    <w:p w14:paraId="426EF9D4" w14:textId="006BBCF3"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1" w:history="1">
        <w:r w:rsidR="008102B0" w:rsidRPr="00232759">
          <w:rPr>
            <w:rStyle w:val="Hyperlink"/>
            <w:rFonts w:eastAsiaTheme="majorEastAsia"/>
            <w:noProof/>
          </w:rPr>
          <w:t>Gambar 4.38 Jadwal Ibadah Perkauan</w:t>
        </w:r>
        <w:r w:rsidR="008102B0">
          <w:rPr>
            <w:noProof/>
            <w:webHidden/>
          </w:rPr>
          <w:tab/>
        </w:r>
        <w:r w:rsidR="008102B0">
          <w:rPr>
            <w:noProof/>
            <w:webHidden/>
          </w:rPr>
          <w:fldChar w:fldCharType="begin"/>
        </w:r>
        <w:r w:rsidR="008102B0">
          <w:rPr>
            <w:noProof/>
            <w:webHidden/>
          </w:rPr>
          <w:instrText xml:space="preserve"> PAGEREF _Toc113466851 \h </w:instrText>
        </w:r>
        <w:r w:rsidR="008102B0">
          <w:rPr>
            <w:noProof/>
            <w:webHidden/>
          </w:rPr>
        </w:r>
        <w:r w:rsidR="008102B0">
          <w:rPr>
            <w:noProof/>
            <w:webHidden/>
          </w:rPr>
          <w:fldChar w:fldCharType="separate"/>
        </w:r>
        <w:r w:rsidR="00FC0004">
          <w:rPr>
            <w:noProof/>
            <w:webHidden/>
          </w:rPr>
          <w:t>109</w:t>
        </w:r>
        <w:r w:rsidR="008102B0">
          <w:rPr>
            <w:noProof/>
            <w:webHidden/>
          </w:rPr>
          <w:fldChar w:fldCharType="end"/>
        </w:r>
      </w:hyperlink>
    </w:p>
    <w:p w14:paraId="36730984" w14:textId="6889A498"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2" w:history="1">
        <w:r w:rsidR="008102B0" w:rsidRPr="00232759">
          <w:rPr>
            <w:rStyle w:val="Hyperlink"/>
            <w:rFonts w:eastAsiaTheme="majorEastAsia"/>
            <w:noProof/>
          </w:rPr>
          <w:t>Gambar 4.39 Jadwal Ibadah Pemuda</w:t>
        </w:r>
        <w:r w:rsidR="008102B0">
          <w:rPr>
            <w:noProof/>
            <w:webHidden/>
          </w:rPr>
          <w:tab/>
        </w:r>
        <w:r w:rsidR="008102B0">
          <w:rPr>
            <w:noProof/>
            <w:webHidden/>
          </w:rPr>
          <w:fldChar w:fldCharType="begin"/>
        </w:r>
        <w:r w:rsidR="008102B0">
          <w:rPr>
            <w:noProof/>
            <w:webHidden/>
          </w:rPr>
          <w:instrText xml:space="preserve"> PAGEREF _Toc113466852 \h </w:instrText>
        </w:r>
        <w:r w:rsidR="008102B0">
          <w:rPr>
            <w:noProof/>
            <w:webHidden/>
          </w:rPr>
        </w:r>
        <w:r w:rsidR="008102B0">
          <w:rPr>
            <w:noProof/>
            <w:webHidden/>
          </w:rPr>
          <w:fldChar w:fldCharType="separate"/>
        </w:r>
        <w:r w:rsidR="00FC0004">
          <w:rPr>
            <w:noProof/>
            <w:webHidden/>
          </w:rPr>
          <w:t>109</w:t>
        </w:r>
        <w:r w:rsidR="008102B0">
          <w:rPr>
            <w:noProof/>
            <w:webHidden/>
          </w:rPr>
          <w:fldChar w:fldCharType="end"/>
        </w:r>
      </w:hyperlink>
    </w:p>
    <w:p w14:paraId="7640DC13" w14:textId="53987DBE"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3" w:history="1">
        <w:r w:rsidR="008102B0" w:rsidRPr="00232759">
          <w:rPr>
            <w:rStyle w:val="Hyperlink"/>
            <w:rFonts w:eastAsiaTheme="majorEastAsia"/>
            <w:noProof/>
          </w:rPr>
          <w:t>Gambar 4.40 Jadwal Ibadah Minggu Raya</w:t>
        </w:r>
        <w:r w:rsidR="008102B0">
          <w:rPr>
            <w:noProof/>
            <w:webHidden/>
          </w:rPr>
          <w:tab/>
        </w:r>
        <w:r w:rsidR="008102B0">
          <w:rPr>
            <w:noProof/>
            <w:webHidden/>
          </w:rPr>
          <w:fldChar w:fldCharType="begin"/>
        </w:r>
        <w:r w:rsidR="008102B0">
          <w:rPr>
            <w:noProof/>
            <w:webHidden/>
          </w:rPr>
          <w:instrText xml:space="preserve"> PAGEREF _Toc113466853 \h </w:instrText>
        </w:r>
        <w:r w:rsidR="008102B0">
          <w:rPr>
            <w:noProof/>
            <w:webHidden/>
          </w:rPr>
        </w:r>
        <w:r w:rsidR="008102B0">
          <w:rPr>
            <w:noProof/>
            <w:webHidden/>
          </w:rPr>
          <w:fldChar w:fldCharType="separate"/>
        </w:r>
        <w:r w:rsidR="00FC0004">
          <w:rPr>
            <w:noProof/>
            <w:webHidden/>
          </w:rPr>
          <w:t>110</w:t>
        </w:r>
        <w:r w:rsidR="008102B0">
          <w:rPr>
            <w:noProof/>
            <w:webHidden/>
          </w:rPr>
          <w:fldChar w:fldCharType="end"/>
        </w:r>
      </w:hyperlink>
    </w:p>
    <w:p w14:paraId="3147BDEA" w14:textId="1825DF0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4" w:history="1">
        <w:r w:rsidR="008102B0" w:rsidRPr="00232759">
          <w:rPr>
            <w:rStyle w:val="Hyperlink"/>
            <w:rFonts w:eastAsiaTheme="majorEastAsia"/>
            <w:noProof/>
          </w:rPr>
          <w:t>Gambar 4.41 Jadwal Ibadah Minggu Raya</w:t>
        </w:r>
        <w:r w:rsidR="008102B0">
          <w:rPr>
            <w:noProof/>
            <w:webHidden/>
          </w:rPr>
          <w:tab/>
        </w:r>
        <w:r w:rsidR="008102B0">
          <w:rPr>
            <w:noProof/>
            <w:webHidden/>
          </w:rPr>
          <w:fldChar w:fldCharType="begin"/>
        </w:r>
        <w:r w:rsidR="008102B0">
          <w:rPr>
            <w:noProof/>
            <w:webHidden/>
          </w:rPr>
          <w:instrText xml:space="preserve"> PAGEREF _Toc113466854 \h </w:instrText>
        </w:r>
        <w:r w:rsidR="008102B0">
          <w:rPr>
            <w:noProof/>
            <w:webHidden/>
          </w:rPr>
        </w:r>
        <w:r w:rsidR="008102B0">
          <w:rPr>
            <w:noProof/>
            <w:webHidden/>
          </w:rPr>
          <w:fldChar w:fldCharType="separate"/>
        </w:r>
        <w:r w:rsidR="00FC0004">
          <w:rPr>
            <w:noProof/>
            <w:webHidden/>
          </w:rPr>
          <w:t>110</w:t>
        </w:r>
        <w:r w:rsidR="008102B0">
          <w:rPr>
            <w:noProof/>
            <w:webHidden/>
          </w:rPr>
          <w:fldChar w:fldCharType="end"/>
        </w:r>
      </w:hyperlink>
    </w:p>
    <w:p w14:paraId="284D7AF9" w14:textId="3749F10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5" w:history="1">
        <w:r w:rsidR="008102B0" w:rsidRPr="00232759">
          <w:rPr>
            <w:rStyle w:val="Hyperlink"/>
            <w:rFonts w:eastAsiaTheme="majorEastAsia"/>
            <w:noProof/>
          </w:rPr>
          <w:t>Gambar 4.42 Jadwal Ibadah Anak Sekolah Minggu</w:t>
        </w:r>
        <w:r w:rsidR="008102B0">
          <w:rPr>
            <w:noProof/>
            <w:webHidden/>
          </w:rPr>
          <w:tab/>
        </w:r>
        <w:r w:rsidR="008102B0">
          <w:rPr>
            <w:noProof/>
            <w:webHidden/>
          </w:rPr>
          <w:fldChar w:fldCharType="begin"/>
        </w:r>
        <w:r w:rsidR="008102B0">
          <w:rPr>
            <w:noProof/>
            <w:webHidden/>
          </w:rPr>
          <w:instrText xml:space="preserve"> PAGEREF _Toc113466855 \h </w:instrText>
        </w:r>
        <w:r w:rsidR="008102B0">
          <w:rPr>
            <w:noProof/>
            <w:webHidden/>
          </w:rPr>
        </w:r>
        <w:r w:rsidR="008102B0">
          <w:rPr>
            <w:noProof/>
            <w:webHidden/>
          </w:rPr>
          <w:fldChar w:fldCharType="separate"/>
        </w:r>
        <w:r w:rsidR="00FC0004">
          <w:rPr>
            <w:noProof/>
            <w:webHidden/>
          </w:rPr>
          <w:t>110</w:t>
        </w:r>
        <w:r w:rsidR="008102B0">
          <w:rPr>
            <w:noProof/>
            <w:webHidden/>
          </w:rPr>
          <w:fldChar w:fldCharType="end"/>
        </w:r>
      </w:hyperlink>
    </w:p>
    <w:p w14:paraId="3F736871" w14:textId="25CF9A5E"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6" w:history="1">
        <w:r w:rsidR="008102B0" w:rsidRPr="00232759">
          <w:rPr>
            <w:rStyle w:val="Hyperlink"/>
            <w:rFonts w:eastAsiaTheme="majorEastAsia"/>
            <w:noProof/>
          </w:rPr>
          <w:t>Gambar 4.43 Halaman Pendataan Jemaat</w:t>
        </w:r>
        <w:r w:rsidR="008102B0">
          <w:rPr>
            <w:noProof/>
            <w:webHidden/>
          </w:rPr>
          <w:tab/>
        </w:r>
        <w:r w:rsidR="008102B0">
          <w:rPr>
            <w:noProof/>
            <w:webHidden/>
          </w:rPr>
          <w:fldChar w:fldCharType="begin"/>
        </w:r>
        <w:r w:rsidR="008102B0">
          <w:rPr>
            <w:noProof/>
            <w:webHidden/>
          </w:rPr>
          <w:instrText xml:space="preserve"> PAGEREF _Toc113466856 \h </w:instrText>
        </w:r>
        <w:r w:rsidR="008102B0">
          <w:rPr>
            <w:noProof/>
            <w:webHidden/>
          </w:rPr>
        </w:r>
        <w:r w:rsidR="008102B0">
          <w:rPr>
            <w:noProof/>
            <w:webHidden/>
          </w:rPr>
          <w:fldChar w:fldCharType="separate"/>
        </w:r>
        <w:r w:rsidR="00FC0004">
          <w:rPr>
            <w:noProof/>
            <w:webHidden/>
          </w:rPr>
          <w:t>111</w:t>
        </w:r>
        <w:r w:rsidR="008102B0">
          <w:rPr>
            <w:noProof/>
            <w:webHidden/>
          </w:rPr>
          <w:fldChar w:fldCharType="end"/>
        </w:r>
      </w:hyperlink>
    </w:p>
    <w:p w14:paraId="497A838D" w14:textId="4930F1BE"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7" w:history="1">
        <w:r w:rsidR="008102B0" w:rsidRPr="00232759">
          <w:rPr>
            <w:rStyle w:val="Hyperlink"/>
            <w:rFonts w:eastAsiaTheme="majorEastAsia"/>
            <w:noProof/>
          </w:rPr>
          <w:t>Gambar 4.44 Halaman Form Pendataan Jemaat</w:t>
        </w:r>
        <w:r w:rsidR="008102B0">
          <w:rPr>
            <w:noProof/>
            <w:webHidden/>
          </w:rPr>
          <w:tab/>
        </w:r>
        <w:r w:rsidR="008102B0">
          <w:rPr>
            <w:noProof/>
            <w:webHidden/>
          </w:rPr>
          <w:fldChar w:fldCharType="begin"/>
        </w:r>
        <w:r w:rsidR="008102B0">
          <w:rPr>
            <w:noProof/>
            <w:webHidden/>
          </w:rPr>
          <w:instrText xml:space="preserve"> PAGEREF _Toc113466857 \h </w:instrText>
        </w:r>
        <w:r w:rsidR="008102B0">
          <w:rPr>
            <w:noProof/>
            <w:webHidden/>
          </w:rPr>
        </w:r>
        <w:r w:rsidR="008102B0">
          <w:rPr>
            <w:noProof/>
            <w:webHidden/>
          </w:rPr>
          <w:fldChar w:fldCharType="separate"/>
        </w:r>
        <w:r w:rsidR="00FC0004">
          <w:rPr>
            <w:noProof/>
            <w:webHidden/>
          </w:rPr>
          <w:t>111</w:t>
        </w:r>
        <w:r w:rsidR="008102B0">
          <w:rPr>
            <w:noProof/>
            <w:webHidden/>
          </w:rPr>
          <w:fldChar w:fldCharType="end"/>
        </w:r>
      </w:hyperlink>
    </w:p>
    <w:p w14:paraId="7C15A384" w14:textId="0668D3EC"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8" w:history="1">
        <w:r w:rsidR="008102B0" w:rsidRPr="00232759">
          <w:rPr>
            <w:rStyle w:val="Hyperlink"/>
            <w:rFonts w:eastAsiaTheme="majorEastAsia"/>
            <w:noProof/>
          </w:rPr>
          <w:t>Gambar 4.45 Halaman Setelah Tambah Data Jemaat</w:t>
        </w:r>
        <w:r w:rsidR="008102B0">
          <w:rPr>
            <w:noProof/>
            <w:webHidden/>
          </w:rPr>
          <w:tab/>
        </w:r>
        <w:r w:rsidR="008102B0">
          <w:rPr>
            <w:noProof/>
            <w:webHidden/>
          </w:rPr>
          <w:fldChar w:fldCharType="begin"/>
        </w:r>
        <w:r w:rsidR="008102B0">
          <w:rPr>
            <w:noProof/>
            <w:webHidden/>
          </w:rPr>
          <w:instrText xml:space="preserve"> PAGEREF _Toc113466858 \h </w:instrText>
        </w:r>
        <w:r w:rsidR="008102B0">
          <w:rPr>
            <w:noProof/>
            <w:webHidden/>
          </w:rPr>
        </w:r>
        <w:r w:rsidR="008102B0">
          <w:rPr>
            <w:noProof/>
            <w:webHidden/>
          </w:rPr>
          <w:fldChar w:fldCharType="separate"/>
        </w:r>
        <w:r w:rsidR="00FC0004">
          <w:rPr>
            <w:noProof/>
            <w:webHidden/>
          </w:rPr>
          <w:t>112</w:t>
        </w:r>
        <w:r w:rsidR="008102B0">
          <w:rPr>
            <w:noProof/>
            <w:webHidden/>
          </w:rPr>
          <w:fldChar w:fldCharType="end"/>
        </w:r>
      </w:hyperlink>
    </w:p>
    <w:p w14:paraId="652F0359" w14:textId="785C335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59" w:history="1">
        <w:r w:rsidR="008102B0" w:rsidRPr="00232759">
          <w:rPr>
            <w:rStyle w:val="Hyperlink"/>
            <w:rFonts w:eastAsiaTheme="majorEastAsia"/>
            <w:noProof/>
          </w:rPr>
          <w:t>Gambar 4.46 Halaman Laporan Keuangan Pemasukan</w:t>
        </w:r>
        <w:r w:rsidR="008102B0">
          <w:rPr>
            <w:noProof/>
            <w:webHidden/>
          </w:rPr>
          <w:tab/>
        </w:r>
        <w:r w:rsidR="008102B0">
          <w:rPr>
            <w:noProof/>
            <w:webHidden/>
          </w:rPr>
          <w:fldChar w:fldCharType="begin"/>
        </w:r>
        <w:r w:rsidR="008102B0">
          <w:rPr>
            <w:noProof/>
            <w:webHidden/>
          </w:rPr>
          <w:instrText xml:space="preserve"> PAGEREF _Toc113466859 \h </w:instrText>
        </w:r>
        <w:r w:rsidR="008102B0">
          <w:rPr>
            <w:noProof/>
            <w:webHidden/>
          </w:rPr>
        </w:r>
        <w:r w:rsidR="008102B0">
          <w:rPr>
            <w:noProof/>
            <w:webHidden/>
          </w:rPr>
          <w:fldChar w:fldCharType="separate"/>
        </w:r>
        <w:r w:rsidR="00FC0004">
          <w:rPr>
            <w:noProof/>
            <w:webHidden/>
          </w:rPr>
          <w:t>112</w:t>
        </w:r>
        <w:r w:rsidR="008102B0">
          <w:rPr>
            <w:noProof/>
            <w:webHidden/>
          </w:rPr>
          <w:fldChar w:fldCharType="end"/>
        </w:r>
      </w:hyperlink>
    </w:p>
    <w:p w14:paraId="57A06C09" w14:textId="4FC29A5F"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0" w:history="1">
        <w:r w:rsidR="008102B0" w:rsidRPr="00232759">
          <w:rPr>
            <w:rStyle w:val="Hyperlink"/>
            <w:rFonts w:eastAsiaTheme="majorEastAsia"/>
            <w:noProof/>
          </w:rPr>
          <w:t>Gambar 4.47 Pemasukan Bulanan</w:t>
        </w:r>
        <w:r w:rsidR="008102B0">
          <w:rPr>
            <w:noProof/>
            <w:webHidden/>
          </w:rPr>
          <w:tab/>
        </w:r>
        <w:r w:rsidR="008102B0">
          <w:rPr>
            <w:noProof/>
            <w:webHidden/>
          </w:rPr>
          <w:fldChar w:fldCharType="begin"/>
        </w:r>
        <w:r w:rsidR="008102B0">
          <w:rPr>
            <w:noProof/>
            <w:webHidden/>
          </w:rPr>
          <w:instrText xml:space="preserve"> PAGEREF _Toc113466860 \h </w:instrText>
        </w:r>
        <w:r w:rsidR="008102B0">
          <w:rPr>
            <w:noProof/>
            <w:webHidden/>
          </w:rPr>
        </w:r>
        <w:r w:rsidR="008102B0">
          <w:rPr>
            <w:noProof/>
            <w:webHidden/>
          </w:rPr>
          <w:fldChar w:fldCharType="separate"/>
        </w:r>
        <w:r w:rsidR="00FC0004">
          <w:rPr>
            <w:noProof/>
            <w:webHidden/>
          </w:rPr>
          <w:t>113</w:t>
        </w:r>
        <w:r w:rsidR="008102B0">
          <w:rPr>
            <w:noProof/>
            <w:webHidden/>
          </w:rPr>
          <w:fldChar w:fldCharType="end"/>
        </w:r>
      </w:hyperlink>
    </w:p>
    <w:p w14:paraId="405D7507" w14:textId="28E36B31"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1" w:history="1">
        <w:r w:rsidR="008102B0" w:rsidRPr="00232759">
          <w:rPr>
            <w:rStyle w:val="Hyperlink"/>
            <w:rFonts w:eastAsiaTheme="majorEastAsia"/>
            <w:noProof/>
          </w:rPr>
          <w:t>Gambar 4.48 Tambah Saldo Bulan</w:t>
        </w:r>
        <w:r w:rsidR="008102B0">
          <w:rPr>
            <w:noProof/>
            <w:webHidden/>
          </w:rPr>
          <w:tab/>
        </w:r>
        <w:r w:rsidR="008102B0">
          <w:rPr>
            <w:noProof/>
            <w:webHidden/>
          </w:rPr>
          <w:fldChar w:fldCharType="begin"/>
        </w:r>
        <w:r w:rsidR="008102B0">
          <w:rPr>
            <w:noProof/>
            <w:webHidden/>
          </w:rPr>
          <w:instrText xml:space="preserve"> PAGEREF _Toc113466861 \h </w:instrText>
        </w:r>
        <w:r w:rsidR="008102B0">
          <w:rPr>
            <w:noProof/>
            <w:webHidden/>
          </w:rPr>
        </w:r>
        <w:r w:rsidR="008102B0">
          <w:rPr>
            <w:noProof/>
            <w:webHidden/>
          </w:rPr>
          <w:fldChar w:fldCharType="separate"/>
        </w:r>
        <w:r w:rsidR="00FC0004">
          <w:rPr>
            <w:noProof/>
            <w:webHidden/>
          </w:rPr>
          <w:t>113</w:t>
        </w:r>
        <w:r w:rsidR="008102B0">
          <w:rPr>
            <w:noProof/>
            <w:webHidden/>
          </w:rPr>
          <w:fldChar w:fldCharType="end"/>
        </w:r>
      </w:hyperlink>
    </w:p>
    <w:p w14:paraId="5C5F6CA0" w14:textId="4233249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2" w:history="1">
        <w:r w:rsidR="008102B0" w:rsidRPr="00232759">
          <w:rPr>
            <w:rStyle w:val="Hyperlink"/>
            <w:rFonts w:eastAsiaTheme="majorEastAsia"/>
            <w:noProof/>
          </w:rPr>
          <w:t>Gambar 4.49 Hasil Setelah Tambah Data</w:t>
        </w:r>
        <w:r w:rsidR="008102B0">
          <w:rPr>
            <w:noProof/>
            <w:webHidden/>
          </w:rPr>
          <w:tab/>
        </w:r>
        <w:r w:rsidR="008102B0">
          <w:rPr>
            <w:noProof/>
            <w:webHidden/>
          </w:rPr>
          <w:fldChar w:fldCharType="begin"/>
        </w:r>
        <w:r w:rsidR="008102B0">
          <w:rPr>
            <w:noProof/>
            <w:webHidden/>
          </w:rPr>
          <w:instrText xml:space="preserve"> PAGEREF _Toc113466862 \h </w:instrText>
        </w:r>
        <w:r w:rsidR="008102B0">
          <w:rPr>
            <w:noProof/>
            <w:webHidden/>
          </w:rPr>
        </w:r>
        <w:r w:rsidR="008102B0">
          <w:rPr>
            <w:noProof/>
            <w:webHidden/>
          </w:rPr>
          <w:fldChar w:fldCharType="separate"/>
        </w:r>
        <w:r w:rsidR="00FC0004">
          <w:rPr>
            <w:noProof/>
            <w:webHidden/>
          </w:rPr>
          <w:t>113</w:t>
        </w:r>
        <w:r w:rsidR="008102B0">
          <w:rPr>
            <w:noProof/>
            <w:webHidden/>
          </w:rPr>
          <w:fldChar w:fldCharType="end"/>
        </w:r>
      </w:hyperlink>
    </w:p>
    <w:p w14:paraId="53D72338" w14:textId="49230497"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3" w:history="1">
        <w:r w:rsidR="008102B0" w:rsidRPr="00232759">
          <w:rPr>
            <w:rStyle w:val="Hyperlink"/>
            <w:rFonts w:eastAsiaTheme="majorEastAsia"/>
            <w:noProof/>
          </w:rPr>
          <w:t>Gambar 4.50 Kolekte Minggu</w:t>
        </w:r>
        <w:r w:rsidR="008102B0">
          <w:rPr>
            <w:noProof/>
            <w:webHidden/>
          </w:rPr>
          <w:tab/>
        </w:r>
        <w:r w:rsidR="008102B0">
          <w:rPr>
            <w:noProof/>
            <w:webHidden/>
          </w:rPr>
          <w:fldChar w:fldCharType="begin"/>
        </w:r>
        <w:r w:rsidR="008102B0">
          <w:rPr>
            <w:noProof/>
            <w:webHidden/>
          </w:rPr>
          <w:instrText xml:space="preserve"> PAGEREF _Toc113466863 \h </w:instrText>
        </w:r>
        <w:r w:rsidR="008102B0">
          <w:rPr>
            <w:noProof/>
            <w:webHidden/>
          </w:rPr>
        </w:r>
        <w:r w:rsidR="008102B0">
          <w:rPr>
            <w:noProof/>
            <w:webHidden/>
          </w:rPr>
          <w:fldChar w:fldCharType="separate"/>
        </w:r>
        <w:r w:rsidR="00FC0004">
          <w:rPr>
            <w:noProof/>
            <w:webHidden/>
          </w:rPr>
          <w:t>114</w:t>
        </w:r>
        <w:r w:rsidR="008102B0">
          <w:rPr>
            <w:noProof/>
            <w:webHidden/>
          </w:rPr>
          <w:fldChar w:fldCharType="end"/>
        </w:r>
      </w:hyperlink>
    </w:p>
    <w:p w14:paraId="7F6F0729" w14:textId="7EEC251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4" w:history="1">
        <w:r w:rsidR="008102B0" w:rsidRPr="00232759">
          <w:rPr>
            <w:rStyle w:val="Hyperlink"/>
            <w:rFonts w:eastAsiaTheme="majorEastAsia"/>
            <w:noProof/>
          </w:rPr>
          <w:t>Gambar 4.51 Tambah Data Kolekte Minggu</w:t>
        </w:r>
        <w:r w:rsidR="008102B0">
          <w:rPr>
            <w:noProof/>
            <w:webHidden/>
          </w:rPr>
          <w:tab/>
        </w:r>
        <w:r w:rsidR="008102B0">
          <w:rPr>
            <w:noProof/>
            <w:webHidden/>
          </w:rPr>
          <w:fldChar w:fldCharType="begin"/>
        </w:r>
        <w:r w:rsidR="008102B0">
          <w:rPr>
            <w:noProof/>
            <w:webHidden/>
          </w:rPr>
          <w:instrText xml:space="preserve"> PAGEREF _Toc113466864 \h </w:instrText>
        </w:r>
        <w:r w:rsidR="008102B0">
          <w:rPr>
            <w:noProof/>
            <w:webHidden/>
          </w:rPr>
        </w:r>
        <w:r w:rsidR="008102B0">
          <w:rPr>
            <w:noProof/>
            <w:webHidden/>
          </w:rPr>
          <w:fldChar w:fldCharType="separate"/>
        </w:r>
        <w:r w:rsidR="00FC0004">
          <w:rPr>
            <w:noProof/>
            <w:webHidden/>
          </w:rPr>
          <w:t>114</w:t>
        </w:r>
        <w:r w:rsidR="008102B0">
          <w:rPr>
            <w:noProof/>
            <w:webHidden/>
          </w:rPr>
          <w:fldChar w:fldCharType="end"/>
        </w:r>
      </w:hyperlink>
    </w:p>
    <w:p w14:paraId="6172BEB5" w14:textId="5FCEED1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5" w:history="1">
        <w:r w:rsidR="008102B0" w:rsidRPr="00232759">
          <w:rPr>
            <w:rStyle w:val="Hyperlink"/>
            <w:rFonts w:eastAsiaTheme="majorEastAsia"/>
            <w:noProof/>
          </w:rPr>
          <w:t>Gambar 4.52 Hasil Setelah Tambah Data</w:t>
        </w:r>
        <w:r w:rsidR="008102B0">
          <w:rPr>
            <w:noProof/>
            <w:webHidden/>
          </w:rPr>
          <w:tab/>
        </w:r>
        <w:r w:rsidR="008102B0">
          <w:rPr>
            <w:noProof/>
            <w:webHidden/>
          </w:rPr>
          <w:fldChar w:fldCharType="begin"/>
        </w:r>
        <w:r w:rsidR="008102B0">
          <w:rPr>
            <w:noProof/>
            <w:webHidden/>
          </w:rPr>
          <w:instrText xml:space="preserve"> PAGEREF _Toc113466865 \h </w:instrText>
        </w:r>
        <w:r w:rsidR="008102B0">
          <w:rPr>
            <w:noProof/>
            <w:webHidden/>
          </w:rPr>
        </w:r>
        <w:r w:rsidR="008102B0">
          <w:rPr>
            <w:noProof/>
            <w:webHidden/>
          </w:rPr>
          <w:fldChar w:fldCharType="separate"/>
        </w:r>
        <w:r w:rsidR="00FC0004">
          <w:rPr>
            <w:noProof/>
            <w:webHidden/>
          </w:rPr>
          <w:t>114</w:t>
        </w:r>
        <w:r w:rsidR="008102B0">
          <w:rPr>
            <w:noProof/>
            <w:webHidden/>
          </w:rPr>
          <w:fldChar w:fldCharType="end"/>
        </w:r>
      </w:hyperlink>
    </w:p>
    <w:p w14:paraId="0A0B07B0" w14:textId="1B5FE8A6"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6" w:history="1">
        <w:r w:rsidR="008102B0" w:rsidRPr="00232759">
          <w:rPr>
            <w:rStyle w:val="Hyperlink"/>
            <w:rFonts w:eastAsiaTheme="majorEastAsia"/>
            <w:noProof/>
          </w:rPr>
          <w:t>Gambar 4.53 Halaman Persepuluhan</w:t>
        </w:r>
        <w:r w:rsidR="008102B0">
          <w:rPr>
            <w:noProof/>
            <w:webHidden/>
          </w:rPr>
          <w:tab/>
        </w:r>
        <w:r w:rsidR="008102B0">
          <w:rPr>
            <w:noProof/>
            <w:webHidden/>
          </w:rPr>
          <w:fldChar w:fldCharType="begin"/>
        </w:r>
        <w:r w:rsidR="008102B0">
          <w:rPr>
            <w:noProof/>
            <w:webHidden/>
          </w:rPr>
          <w:instrText xml:space="preserve"> PAGEREF _Toc113466866 \h </w:instrText>
        </w:r>
        <w:r w:rsidR="008102B0">
          <w:rPr>
            <w:noProof/>
            <w:webHidden/>
          </w:rPr>
        </w:r>
        <w:r w:rsidR="008102B0">
          <w:rPr>
            <w:noProof/>
            <w:webHidden/>
          </w:rPr>
          <w:fldChar w:fldCharType="separate"/>
        </w:r>
        <w:r w:rsidR="00FC0004">
          <w:rPr>
            <w:noProof/>
            <w:webHidden/>
          </w:rPr>
          <w:t>115</w:t>
        </w:r>
        <w:r w:rsidR="008102B0">
          <w:rPr>
            <w:noProof/>
            <w:webHidden/>
          </w:rPr>
          <w:fldChar w:fldCharType="end"/>
        </w:r>
      </w:hyperlink>
    </w:p>
    <w:p w14:paraId="6432ADEC" w14:textId="6FF63C4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7" w:history="1">
        <w:r w:rsidR="008102B0" w:rsidRPr="00232759">
          <w:rPr>
            <w:rStyle w:val="Hyperlink"/>
            <w:rFonts w:eastAsiaTheme="majorEastAsia"/>
            <w:noProof/>
          </w:rPr>
          <w:t>Gambar 4.54 Tambah Data Persepuluhan</w:t>
        </w:r>
        <w:r w:rsidR="008102B0">
          <w:rPr>
            <w:noProof/>
            <w:webHidden/>
          </w:rPr>
          <w:tab/>
        </w:r>
        <w:r w:rsidR="008102B0">
          <w:rPr>
            <w:noProof/>
            <w:webHidden/>
          </w:rPr>
          <w:fldChar w:fldCharType="begin"/>
        </w:r>
        <w:r w:rsidR="008102B0">
          <w:rPr>
            <w:noProof/>
            <w:webHidden/>
          </w:rPr>
          <w:instrText xml:space="preserve"> PAGEREF _Toc113466867 \h </w:instrText>
        </w:r>
        <w:r w:rsidR="008102B0">
          <w:rPr>
            <w:noProof/>
            <w:webHidden/>
          </w:rPr>
        </w:r>
        <w:r w:rsidR="008102B0">
          <w:rPr>
            <w:noProof/>
            <w:webHidden/>
          </w:rPr>
          <w:fldChar w:fldCharType="separate"/>
        </w:r>
        <w:r w:rsidR="00FC0004">
          <w:rPr>
            <w:noProof/>
            <w:webHidden/>
          </w:rPr>
          <w:t>115</w:t>
        </w:r>
        <w:r w:rsidR="008102B0">
          <w:rPr>
            <w:noProof/>
            <w:webHidden/>
          </w:rPr>
          <w:fldChar w:fldCharType="end"/>
        </w:r>
      </w:hyperlink>
    </w:p>
    <w:p w14:paraId="07471F6A" w14:textId="0AFE91FF"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8" w:history="1">
        <w:r w:rsidR="008102B0" w:rsidRPr="00232759">
          <w:rPr>
            <w:rStyle w:val="Hyperlink"/>
            <w:rFonts w:eastAsiaTheme="majorEastAsia"/>
            <w:noProof/>
          </w:rPr>
          <w:t>Gambar 4.55 Hasil Setelah Tambah Data Persepuluhan</w:t>
        </w:r>
        <w:r w:rsidR="008102B0">
          <w:rPr>
            <w:noProof/>
            <w:webHidden/>
          </w:rPr>
          <w:tab/>
        </w:r>
        <w:r w:rsidR="008102B0">
          <w:rPr>
            <w:noProof/>
            <w:webHidden/>
          </w:rPr>
          <w:fldChar w:fldCharType="begin"/>
        </w:r>
        <w:r w:rsidR="008102B0">
          <w:rPr>
            <w:noProof/>
            <w:webHidden/>
          </w:rPr>
          <w:instrText xml:space="preserve"> PAGEREF _Toc113466868 \h </w:instrText>
        </w:r>
        <w:r w:rsidR="008102B0">
          <w:rPr>
            <w:noProof/>
            <w:webHidden/>
          </w:rPr>
        </w:r>
        <w:r w:rsidR="008102B0">
          <w:rPr>
            <w:noProof/>
            <w:webHidden/>
          </w:rPr>
          <w:fldChar w:fldCharType="separate"/>
        </w:r>
        <w:r w:rsidR="00FC0004">
          <w:rPr>
            <w:noProof/>
            <w:webHidden/>
          </w:rPr>
          <w:t>115</w:t>
        </w:r>
        <w:r w:rsidR="008102B0">
          <w:rPr>
            <w:noProof/>
            <w:webHidden/>
          </w:rPr>
          <w:fldChar w:fldCharType="end"/>
        </w:r>
      </w:hyperlink>
    </w:p>
    <w:p w14:paraId="4E8CCF78" w14:textId="4DD71E18"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69" w:history="1">
        <w:r w:rsidR="008102B0" w:rsidRPr="00232759">
          <w:rPr>
            <w:rStyle w:val="Hyperlink"/>
            <w:rFonts w:eastAsiaTheme="majorEastAsia"/>
            <w:noProof/>
          </w:rPr>
          <w:t>Gambar 4.56 Halaman Kelola Galery</w:t>
        </w:r>
        <w:r w:rsidR="008102B0">
          <w:rPr>
            <w:noProof/>
            <w:webHidden/>
          </w:rPr>
          <w:tab/>
        </w:r>
        <w:r w:rsidR="008102B0">
          <w:rPr>
            <w:noProof/>
            <w:webHidden/>
          </w:rPr>
          <w:fldChar w:fldCharType="begin"/>
        </w:r>
        <w:r w:rsidR="008102B0">
          <w:rPr>
            <w:noProof/>
            <w:webHidden/>
          </w:rPr>
          <w:instrText xml:space="preserve"> PAGEREF _Toc113466869 \h </w:instrText>
        </w:r>
        <w:r w:rsidR="008102B0">
          <w:rPr>
            <w:noProof/>
            <w:webHidden/>
          </w:rPr>
        </w:r>
        <w:r w:rsidR="008102B0">
          <w:rPr>
            <w:noProof/>
            <w:webHidden/>
          </w:rPr>
          <w:fldChar w:fldCharType="separate"/>
        </w:r>
        <w:r w:rsidR="00FC0004">
          <w:rPr>
            <w:noProof/>
            <w:webHidden/>
          </w:rPr>
          <w:t>116</w:t>
        </w:r>
        <w:r w:rsidR="008102B0">
          <w:rPr>
            <w:noProof/>
            <w:webHidden/>
          </w:rPr>
          <w:fldChar w:fldCharType="end"/>
        </w:r>
      </w:hyperlink>
    </w:p>
    <w:p w14:paraId="0AFFFDA6" w14:textId="328A125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0" w:history="1">
        <w:r w:rsidR="008102B0" w:rsidRPr="00232759">
          <w:rPr>
            <w:rStyle w:val="Hyperlink"/>
            <w:rFonts w:eastAsiaTheme="majorEastAsia"/>
            <w:noProof/>
          </w:rPr>
          <w:t>Gambar 4. 57 Halaman Kontak</w:t>
        </w:r>
        <w:r w:rsidR="008102B0">
          <w:rPr>
            <w:noProof/>
            <w:webHidden/>
          </w:rPr>
          <w:tab/>
        </w:r>
        <w:r w:rsidR="008102B0">
          <w:rPr>
            <w:noProof/>
            <w:webHidden/>
          </w:rPr>
          <w:fldChar w:fldCharType="begin"/>
        </w:r>
        <w:r w:rsidR="008102B0">
          <w:rPr>
            <w:noProof/>
            <w:webHidden/>
          </w:rPr>
          <w:instrText xml:space="preserve"> PAGEREF _Toc113466870 \h </w:instrText>
        </w:r>
        <w:r w:rsidR="008102B0">
          <w:rPr>
            <w:noProof/>
            <w:webHidden/>
          </w:rPr>
        </w:r>
        <w:r w:rsidR="008102B0">
          <w:rPr>
            <w:noProof/>
            <w:webHidden/>
          </w:rPr>
          <w:fldChar w:fldCharType="separate"/>
        </w:r>
        <w:r w:rsidR="00FC0004">
          <w:rPr>
            <w:noProof/>
            <w:webHidden/>
          </w:rPr>
          <w:t>116</w:t>
        </w:r>
        <w:r w:rsidR="008102B0">
          <w:rPr>
            <w:noProof/>
            <w:webHidden/>
          </w:rPr>
          <w:fldChar w:fldCharType="end"/>
        </w:r>
      </w:hyperlink>
    </w:p>
    <w:p w14:paraId="19B26E9F" w14:textId="37C686B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1" w:history="1">
        <w:r w:rsidR="008102B0" w:rsidRPr="00232759">
          <w:rPr>
            <w:rStyle w:val="Hyperlink"/>
            <w:rFonts w:eastAsiaTheme="majorEastAsia"/>
            <w:noProof/>
          </w:rPr>
          <w:t>Gambar 4.58 Halaman Form Tambah Data Kontak</w:t>
        </w:r>
        <w:r w:rsidR="008102B0">
          <w:rPr>
            <w:noProof/>
            <w:webHidden/>
          </w:rPr>
          <w:tab/>
        </w:r>
        <w:r w:rsidR="008102B0">
          <w:rPr>
            <w:noProof/>
            <w:webHidden/>
          </w:rPr>
          <w:fldChar w:fldCharType="begin"/>
        </w:r>
        <w:r w:rsidR="008102B0">
          <w:rPr>
            <w:noProof/>
            <w:webHidden/>
          </w:rPr>
          <w:instrText xml:space="preserve"> PAGEREF _Toc113466871 \h </w:instrText>
        </w:r>
        <w:r w:rsidR="008102B0">
          <w:rPr>
            <w:noProof/>
            <w:webHidden/>
          </w:rPr>
        </w:r>
        <w:r w:rsidR="008102B0">
          <w:rPr>
            <w:noProof/>
            <w:webHidden/>
          </w:rPr>
          <w:fldChar w:fldCharType="separate"/>
        </w:r>
        <w:r w:rsidR="00FC0004">
          <w:rPr>
            <w:noProof/>
            <w:webHidden/>
          </w:rPr>
          <w:t>117</w:t>
        </w:r>
        <w:r w:rsidR="008102B0">
          <w:rPr>
            <w:noProof/>
            <w:webHidden/>
          </w:rPr>
          <w:fldChar w:fldCharType="end"/>
        </w:r>
      </w:hyperlink>
    </w:p>
    <w:p w14:paraId="6D4A8EC5" w14:textId="3CAE8C6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2" w:history="1">
        <w:r w:rsidR="008102B0" w:rsidRPr="00232759">
          <w:rPr>
            <w:rStyle w:val="Hyperlink"/>
            <w:rFonts w:eastAsiaTheme="majorEastAsia"/>
            <w:noProof/>
          </w:rPr>
          <w:t>Gambar 4.59 Hasil Setelah Tambah Data</w:t>
        </w:r>
        <w:r w:rsidR="008102B0">
          <w:rPr>
            <w:noProof/>
            <w:webHidden/>
          </w:rPr>
          <w:tab/>
        </w:r>
        <w:r w:rsidR="008102B0">
          <w:rPr>
            <w:noProof/>
            <w:webHidden/>
          </w:rPr>
          <w:fldChar w:fldCharType="begin"/>
        </w:r>
        <w:r w:rsidR="008102B0">
          <w:rPr>
            <w:noProof/>
            <w:webHidden/>
          </w:rPr>
          <w:instrText xml:space="preserve"> PAGEREF _Toc113466872 \h </w:instrText>
        </w:r>
        <w:r w:rsidR="008102B0">
          <w:rPr>
            <w:noProof/>
            <w:webHidden/>
          </w:rPr>
        </w:r>
        <w:r w:rsidR="008102B0">
          <w:rPr>
            <w:noProof/>
            <w:webHidden/>
          </w:rPr>
          <w:fldChar w:fldCharType="separate"/>
        </w:r>
        <w:r w:rsidR="00FC0004">
          <w:rPr>
            <w:noProof/>
            <w:webHidden/>
          </w:rPr>
          <w:t>117</w:t>
        </w:r>
        <w:r w:rsidR="008102B0">
          <w:rPr>
            <w:noProof/>
            <w:webHidden/>
          </w:rPr>
          <w:fldChar w:fldCharType="end"/>
        </w:r>
      </w:hyperlink>
    </w:p>
    <w:p w14:paraId="60540091" w14:textId="408C943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3" w:history="1">
        <w:r w:rsidR="008102B0" w:rsidRPr="00232759">
          <w:rPr>
            <w:rStyle w:val="Hyperlink"/>
            <w:rFonts w:eastAsiaTheme="majorEastAsia"/>
            <w:noProof/>
          </w:rPr>
          <w:t>Gambar 4 60 Kritik dan Saran</w:t>
        </w:r>
        <w:r w:rsidR="008102B0">
          <w:rPr>
            <w:noProof/>
            <w:webHidden/>
          </w:rPr>
          <w:tab/>
        </w:r>
        <w:r w:rsidR="008102B0">
          <w:rPr>
            <w:noProof/>
            <w:webHidden/>
          </w:rPr>
          <w:fldChar w:fldCharType="begin"/>
        </w:r>
        <w:r w:rsidR="008102B0">
          <w:rPr>
            <w:noProof/>
            <w:webHidden/>
          </w:rPr>
          <w:instrText xml:space="preserve"> PAGEREF _Toc113466873 \h </w:instrText>
        </w:r>
        <w:r w:rsidR="008102B0">
          <w:rPr>
            <w:noProof/>
            <w:webHidden/>
          </w:rPr>
        </w:r>
        <w:r w:rsidR="008102B0">
          <w:rPr>
            <w:noProof/>
            <w:webHidden/>
          </w:rPr>
          <w:fldChar w:fldCharType="separate"/>
        </w:r>
        <w:r w:rsidR="00FC0004">
          <w:rPr>
            <w:noProof/>
            <w:webHidden/>
          </w:rPr>
          <w:t>117</w:t>
        </w:r>
        <w:r w:rsidR="008102B0">
          <w:rPr>
            <w:noProof/>
            <w:webHidden/>
          </w:rPr>
          <w:fldChar w:fldCharType="end"/>
        </w:r>
      </w:hyperlink>
    </w:p>
    <w:p w14:paraId="11A6B530" w14:textId="4CDF7CE6"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4" w:history="1">
        <w:r w:rsidR="008102B0" w:rsidRPr="00232759">
          <w:rPr>
            <w:rStyle w:val="Hyperlink"/>
            <w:rFonts w:eastAsiaTheme="majorEastAsia"/>
            <w:noProof/>
          </w:rPr>
          <w:t>Gambar 4.61 Halaman Login</w:t>
        </w:r>
        <w:r w:rsidR="008102B0">
          <w:rPr>
            <w:noProof/>
            <w:webHidden/>
          </w:rPr>
          <w:tab/>
        </w:r>
        <w:r w:rsidR="008102B0">
          <w:rPr>
            <w:noProof/>
            <w:webHidden/>
          </w:rPr>
          <w:fldChar w:fldCharType="begin"/>
        </w:r>
        <w:r w:rsidR="008102B0">
          <w:rPr>
            <w:noProof/>
            <w:webHidden/>
          </w:rPr>
          <w:instrText xml:space="preserve"> PAGEREF _Toc113466874 \h </w:instrText>
        </w:r>
        <w:r w:rsidR="008102B0">
          <w:rPr>
            <w:noProof/>
            <w:webHidden/>
          </w:rPr>
        </w:r>
        <w:r w:rsidR="008102B0">
          <w:rPr>
            <w:noProof/>
            <w:webHidden/>
          </w:rPr>
          <w:fldChar w:fldCharType="separate"/>
        </w:r>
        <w:r w:rsidR="00FC0004">
          <w:rPr>
            <w:noProof/>
            <w:webHidden/>
          </w:rPr>
          <w:t>118</w:t>
        </w:r>
        <w:r w:rsidR="008102B0">
          <w:rPr>
            <w:noProof/>
            <w:webHidden/>
          </w:rPr>
          <w:fldChar w:fldCharType="end"/>
        </w:r>
      </w:hyperlink>
    </w:p>
    <w:p w14:paraId="4381A53D" w14:textId="5F1D3FF3"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5" w:history="1">
        <w:r w:rsidR="008102B0" w:rsidRPr="00232759">
          <w:rPr>
            <w:rStyle w:val="Hyperlink"/>
            <w:rFonts w:eastAsiaTheme="majorEastAsia"/>
            <w:noProof/>
          </w:rPr>
          <w:t xml:space="preserve">Gambar 4.62 Halaman </w:t>
        </w:r>
        <w:r w:rsidR="008102B0" w:rsidRPr="00232759">
          <w:rPr>
            <w:rStyle w:val="Hyperlink"/>
            <w:rFonts w:eastAsiaTheme="majorEastAsia"/>
            <w:i/>
            <w:noProof/>
          </w:rPr>
          <w:t>Navigation Bar</w:t>
        </w:r>
        <w:r w:rsidR="008102B0">
          <w:rPr>
            <w:noProof/>
            <w:webHidden/>
          </w:rPr>
          <w:tab/>
        </w:r>
        <w:r w:rsidR="008102B0">
          <w:rPr>
            <w:noProof/>
            <w:webHidden/>
          </w:rPr>
          <w:fldChar w:fldCharType="begin"/>
        </w:r>
        <w:r w:rsidR="008102B0">
          <w:rPr>
            <w:noProof/>
            <w:webHidden/>
          </w:rPr>
          <w:instrText xml:space="preserve"> PAGEREF _Toc113466875 \h </w:instrText>
        </w:r>
        <w:r w:rsidR="008102B0">
          <w:rPr>
            <w:noProof/>
            <w:webHidden/>
          </w:rPr>
        </w:r>
        <w:r w:rsidR="008102B0">
          <w:rPr>
            <w:noProof/>
            <w:webHidden/>
          </w:rPr>
          <w:fldChar w:fldCharType="separate"/>
        </w:r>
        <w:r w:rsidR="00FC0004">
          <w:rPr>
            <w:noProof/>
            <w:webHidden/>
          </w:rPr>
          <w:t>118</w:t>
        </w:r>
        <w:r w:rsidR="008102B0">
          <w:rPr>
            <w:noProof/>
            <w:webHidden/>
          </w:rPr>
          <w:fldChar w:fldCharType="end"/>
        </w:r>
      </w:hyperlink>
    </w:p>
    <w:p w14:paraId="5FACF4D8" w14:textId="1351B285"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6" w:history="1">
        <w:r w:rsidR="008102B0" w:rsidRPr="00232759">
          <w:rPr>
            <w:rStyle w:val="Hyperlink"/>
            <w:rFonts w:eastAsiaTheme="majorEastAsia"/>
            <w:noProof/>
          </w:rPr>
          <w:t xml:space="preserve">Gambar 4.63 Halaman </w:t>
        </w:r>
        <w:r w:rsidR="008102B0" w:rsidRPr="00232759">
          <w:rPr>
            <w:rStyle w:val="Hyperlink"/>
            <w:rFonts w:eastAsiaTheme="majorEastAsia"/>
            <w:i/>
            <w:noProof/>
          </w:rPr>
          <w:t xml:space="preserve">Dashboard </w:t>
        </w:r>
        <w:r w:rsidR="008102B0" w:rsidRPr="00232759">
          <w:rPr>
            <w:rStyle w:val="Hyperlink"/>
            <w:rFonts w:eastAsiaTheme="majorEastAsia"/>
            <w:noProof/>
          </w:rPr>
          <w:t>Bpj</w:t>
        </w:r>
        <w:r w:rsidR="008102B0">
          <w:rPr>
            <w:noProof/>
            <w:webHidden/>
          </w:rPr>
          <w:tab/>
        </w:r>
        <w:r w:rsidR="008102B0">
          <w:rPr>
            <w:noProof/>
            <w:webHidden/>
          </w:rPr>
          <w:fldChar w:fldCharType="begin"/>
        </w:r>
        <w:r w:rsidR="008102B0">
          <w:rPr>
            <w:noProof/>
            <w:webHidden/>
          </w:rPr>
          <w:instrText xml:space="preserve"> PAGEREF _Toc113466876 \h </w:instrText>
        </w:r>
        <w:r w:rsidR="008102B0">
          <w:rPr>
            <w:noProof/>
            <w:webHidden/>
          </w:rPr>
        </w:r>
        <w:r w:rsidR="008102B0">
          <w:rPr>
            <w:noProof/>
            <w:webHidden/>
          </w:rPr>
          <w:fldChar w:fldCharType="separate"/>
        </w:r>
        <w:r w:rsidR="00FC0004">
          <w:rPr>
            <w:noProof/>
            <w:webHidden/>
          </w:rPr>
          <w:t>119</w:t>
        </w:r>
        <w:r w:rsidR="008102B0">
          <w:rPr>
            <w:noProof/>
            <w:webHidden/>
          </w:rPr>
          <w:fldChar w:fldCharType="end"/>
        </w:r>
      </w:hyperlink>
    </w:p>
    <w:p w14:paraId="0939DA97" w14:textId="1A2C6BC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7" w:history="1">
        <w:r w:rsidR="008102B0" w:rsidRPr="00232759">
          <w:rPr>
            <w:rStyle w:val="Hyperlink"/>
            <w:rFonts w:eastAsiaTheme="majorEastAsia"/>
            <w:noProof/>
          </w:rPr>
          <w:t>Gambar 4.64 Halaman BPJ</w:t>
        </w:r>
        <w:r w:rsidR="008102B0">
          <w:rPr>
            <w:noProof/>
            <w:webHidden/>
          </w:rPr>
          <w:tab/>
        </w:r>
        <w:r w:rsidR="008102B0">
          <w:rPr>
            <w:noProof/>
            <w:webHidden/>
          </w:rPr>
          <w:fldChar w:fldCharType="begin"/>
        </w:r>
        <w:r w:rsidR="008102B0">
          <w:rPr>
            <w:noProof/>
            <w:webHidden/>
          </w:rPr>
          <w:instrText xml:space="preserve"> PAGEREF _Toc113466877 \h </w:instrText>
        </w:r>
        <w:r w:rsidR="008102B0">
          <w:rPr>
            <w:noProof/>
            <w:webHidden/>
          </w:rPr>
        </w:r>
        <w:r w:rsidR="008102B0">
          <w:rPr>
            <w:noProof/>
            <w:webHidden/>
          </w:rPr>
          <w:fldChar w:fldCharType="separate"/>
        </w:r>
        <w:r w:rsidR="00FC0004">
          <w:rPr>
            <w:noProof/>
            <w:webHidden/>
          </w:rPr>
          <w:t>119</w:t>
        </w:r>
        <w:r w:rsidR="008102B0">
          <w:rPr>
            <w:noProof/>
            <w:webHidden/>
          </w:rPr>
          <w:fldChar w:fldCharType="end"/>
        </w:r>
      </w:hyperlink>
    </w:p>
    <w:p w14:paraId="0B837759" w14:textId="4FA207BB"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8" w:history="1">
        <w:r w:rsidR="008102B0" w:rsidRPr="00232759">
          <w:rPr>
            <w:rStyle w:val="Hyperlink"/>
            <w:rFonts w:eastAsiaTheme="majorEastAsia"/>
            <w:noProof/>
          </w:rPr>
          <w:t>Gambar 4.65 Halaman Pengembalaan</w:t>
        </w:r>
        <w:r w:rsidR="008102B0">
          <w:rPr>
            <w:noProof/>
            <w:webHidden/>
          </w:rPr>
          <w:tab/>
        </w:r>
        <w:r w:rsidR="008102B0">
          <w:rPr>
            <w:noProof/>
            <w:webHidden/>
          </w:rPr>
          <w:fldChar w:fldCharType="begin"/>
        </w:r>
        <w:r w:rsidR="008102B0">
          <w:rPr>
            <w:noProof/>
            <w:webHidden/>
          </w:rPr>
          <w:instrText xml:space="preserve"> PAGEREF _Toc113466878 \h </w:instrText>
        </w:r>
        <w:r w:rsidR="008102B0">
          <w:rPr>
            <w:noProof/>
            <w:webHidden/>
          </w:rPr>
        </w:r>
        <w:r w:rsidR="008102B0">
          <w:rPr>
            <w:noProof/>
            <w:webHidden/>
          </w:rPr>
          <w:fldChar w:fldCharType="separate"/>
        </w:r>
        <w:r w:rsidR="00FC0004">
          <w:rPr>
            <w:noProof/>
            <w:webHidden/>
          </w:rPr>
          <w:t>120</w:t>
        </w:r>
        <w:r w:rsidR="008102B0">
          <w:rPr>
            <w:noProof/>
            <w:webHidden/>
          </w:rPr>
          <w:fldChar w:fldCharType="end"/>
        </w:r>
      </w:hyperlink>
    </w:p>
    <w:p w14:paraId="4D86566A" w14:textId="69A2528A"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79" w:history="1">
        <w:r w:rsidR="008102B0" w:rsidRPr="00232759">
          <w:rPr>
            <w:rStyle w:val="Hyperlink"/>
            <w:rFonts w:eastAsiaTheme="majorEastAsia"/>
            <w:noProof/>
          </w:rPr>
          <w:t>Gambar 4.66 Halaman Penasehat</w:t>
        </w:r>
        <w:r w:rsidR="008102B0">
          <w:rPr>
            <w:noProof/>
            <w:webHidden/>
          </w:rPr>
          <w:tab/>
        </w:r>
        <w:r w:rsidR="008102B0">
          <w:rPr>
            <w:noProof/>
            <w:webHidden/>
          </w:rPr>
          <w:fldChar w:fldCharType="begin"/>
        </w:r>
        <w:r w:rsidR="008102B0">
          <w:rPr>
            <w:noProof/>
            <w:webHidden/>
          </w:rPr>
          <w:instrText xml:space="preserve"> PAGEREF _Toc113466879 \h </w:instrText>
        </w:r>
        <w:r w:rsidR="008102B0">
          <w:rPr>
            <w:noProof/>
            <w:webHidden/>
          </w:rPr>
        </w:r>
        <w:r w:rsidR="008102B0">
          <w:rPr>
            <w:noProof/>
            <w:webHidden/>
          </w:rPr>
          <w:fldChar w:fldCharType="separate"/>
        </w:r>
        <w:r w:rsidR="00FC0004">
          <w:rPr>
            <w:noProof/>
            <w:webHidden/>
          </w:rPr>
          <w:t>120</w:t>
        </w:r>
        <w:r w:rsidR="008102B0">
          <w:rPr>
            <w:noProof/>
            <w:webHidden/>
          </w:rPr>
          <w:fldChar w:fldCharType="end"/>
        </w:r>
      </w:hyperlink>
    </w:p>
    <w:p w14:paraId="35AE0C7B" w14:textId="6632A5F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0" w:history="1">
        <w:r w:rsidR="008102B0" w:rsidRPr="00232759">
          <w:rPr>
            <w:rStyle w:val="Hyperlink"/>
            <w:rFonts w:eastAsiaTheme="majorEastAsia"/>
            <w:noProof/>
          </w:rPr>
          <w:t>Gambar 4.67 Halaman Pengurus Inti</w:t>
        </w:r>
        <w:r w:rsidR="008102B0">
          <w:rPr>
            <w:noProof/>
            <w:webHidden/>
          </w:rPr>
          <w:tab/>
        </w:r>
        <w:r w:rsidR="008102B0">
          <w:rPr>
            <w:noProof/>
            <w:webHidden/>
          </w:rPr>
          <w:fldChar w:fldCharType="begin"/>
        </w:r>
        <w:r w:rsidR="008102B0">
          <w:rPr>
            <w:noProof/>
            <w:webHidden/>
          </w:rPr>
          <w:instrText xml:space="preserve"> PAGEREF _Toc113466880 \h </w:instrText>
        </w:r>
        <w:r w:rsidR="008102B0">
          <w:rPr>
            <w:noProof/>
            <w:webHidden/>
          </w:rPr>
        </w:r>
        <w:r w:rsidR="008102B0">
          <w:rPr>
            <w:noProof/>
            <w:webHidden/>
          </w:rPr>
          <w:fldChar w:fldCharType="separate"/>
        </w:r>
        <w:r w:rsidR="00FC0004">
          <w:rPr>
            <w:noProof/>
            <w:webHidden/>
          </w:rPr>
          <w:t>120</w:t>
        </w:r>
        <w:r w:rsidR="008102B0">
          <w:rPr>
            <w:noProof/>
            <w:webHidden/>
          </w:rPr>
          <w:fldChar w:fldCharType="end"/>
        </w:r>
      </w:hyperlink>
    </w:p>
    <w:p w14:paraId="71219AB4" w14:textId="04F79BDD"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1" w:history="1">
        <w:r w:rsidR="008102B0" w:rsidRPr="00232759">
          <w:rPr>
            <w:rStyle w:val="Hyperlink"/>
            <w:rFonts w:eastAsiaTheme="majorEastAsia"/>
            <w:noProof/>
          </w:rPr>
          <w:t>Gambar 4.68 Halaman Seksi-Seksi Pelayanan</w:t>
        </w:r>
        <w:r w:rsidR="008102B0">
          <w:rPr>
            <w:noProof/>
            <w:webHidden/>
          </w:rPr>
          <w:tab/>
        </w:r>
        <w:r w:rsidR="008102B0">
          <w:rPr>
            <w:noProof/>
            <w:webHidden/>
          </w:rPr>
          <w:fldChar w:fldCharType="begin"/>
        </w:r>
        <w:r w:rsidR="008102B0">
          <w:rPr>
            <w:noProof/>
            <w:webHidden/>
          </w:rPr>
          <w:instrText xml:space="preserve"> PAGEREF _Toc113466881 \h </w:instrText>
        </w:r>
        <w:r w:rsidR="008102B0">
          <w:rPr>
            <w:noProof/>
            <w:webHidden/>
          </w:rPr>
        </w:r>
        <w:r w:rsidR="008102B0">
          <w:rPr>
            <w:noProof/>
            <w:webHidden/>
          </w:rPr>
          <w:fldChar w:fldCharType="separate"/>
        </w:r>
        <w:r w:rsidR="00FC0004">
          <w:rPr>
            <w:noProof/>
            <w:webHidden/>
          </w:rPr>
          <w:t>121</w:t>
        </w:r>
        <w:r w:rsidR="008102B0">
          <w:rPr>
            <w:noProof/>
            <w:webHidden/>
          </w:rPr>
          <w:fldChar w:fldCharType="end"/>
        </w:r>
      </w:hyperlink>
    </w:p>
    <w:p w14:paraId="3138EB4B" w14:textId="215642E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2" w:history="1">
        <w:r w:rsidR="008102B0" w:rsidRPr="00232759">
          <w:rPr>
            <w:rStyle w:val="Hyperlink"/>
            <w:rFonts w:eastAsiaTheme="majorEastAsia"/>
            <w:noProof/>
          </w:rPr>
          <w:t>Gambar 4.69 Halaman Seksi-Seksi Pelayanan</w:t>
        </w:r>
        <w:r w:rsidR="008102B0">
          <w:rPr>
            <w:noProof/>
            <w:webHidden/>
          </w:rPr>
          <w:tab/>
        </w:r>
        <w:r w:rsidR="008102B0">
          <w:rPr>
            <w:noProof/>
            <w:webHidden/>
          </w:rPr>
          <w:fldChar w:fldCharType="begin"/>
        </w:r>
        <w:r w:rsidR="008102B0">
          <w:rPr>
            <w:noProof/>
            <w:webHidden/>
          </w:rPr>
          <w:instrText xml:space="preserve"> PAGEREF _Toc113466882 \h </w:instrText>
        </w:r>
        <w:r w:rsidR="008102B0">
          <w:rPr>
            <w:noProof/>
            <w:webHidden/>
          </w:rPr>
        </w:r>
        <w:r w:rsidR="008102B0">
          <w:rPr>
            <w:noProof/>
            <w:webHidden/>
          </w:rPr>
          <w:fldChar w:fldCharType="separate"/>
        </w:r>
        <w:r w:rsidR="00FC0004">
          <w:rPr>
            <w:noProof/>
            <w:webHidden/>
          </w:rPr>
          <w:t>121</w:t>
        </w:r>
        <w:r w:rsidR="008102B0">
          <w:rPr>
            <w:noProof/>
            <w:webHidden/>
          </w:rPr>
          <w:fldChar w:fldCharType="end"/>
        </w:r>
      </w:hyperlink>
    </w:p>
    <w:p w14:paraId="6FA7787B" w14:textId="01C4B360"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3" w:history="1">
        <w:r w:rsidR="008102B0" w:rsidRPr="00232759">
          <w:rPr>
            <w:rStyle w:val="Hyperlink"/>
            <w:rFonts w:eastAsiaTheme="majorEastAsia"/>
            <w:noProof/>
          </w:rPr>
          <w:t>Gambar 4.70 Halaman Bidang Pelayanan</w:t>
        </w:r>
        <w:r w:rsidR="008102B0">
          <w:rPr>
            <w:noProof/>
            <w:webHidden/>
          </w:rPr>
          <w:tab/>
        </w:r>
        <w:r w:rsidR="008102B0">
          <w:rPr>
            <w:noProof/>
            <w:webHidden/>
          </w:rPr>
          <w:fldChar w:fldCharType="begin"/>
        </w:r>
        <w:r w:rsidR="008102B0">
          <w:rPr>
            <w:noProof/>
            <w:webHidden/>
          </w:rPr>
          <w:instrText xml:space="preserve"> PAGEREF _Toc113466883 \h </w:instrText>
        </w:r>
        <w:r w:rsidR="008102B0">
          <w:rPr>
            <w:noProof/>
            <w:webHidden/>
          </w:rPr>
        </w:r>
        <w:r w:rsidR="008102B0">
          <w:rPr>
            <w:noProof/>
            <w:webHidden/>
          </w:rPr>
          <w:fldChar w:fldCharType="separate"/>
        </w:r>
        <w:r w:rsidR="00FC0004">
          <w:rPr>
            <w:noProof/>
            <w:webHidden/>
          </w:rPr>
          <w:t>122</w:t>
        </w:r>
        <w:r w:rsidR="008102B0">
          <w:rPr>
            <w:noProof/>
            <w:webHidden/>
          </w:rPr>
          <w:fldChar w:fldCharType="end"/>
        </w:r>
      </w:hyperlink>
    </w:p>
    <w:p w14:paraId="06C5F788" w14:textId="230BE904"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4" w:history="1">
        <w:r w:rsidR="008102B0" w:rsidRPr="00232759">
          <w:rPr>
            <w:rStyle w:val="Hyperlink"/>
            <w:rFonts w:eastAsiaTheme="majorEastAsia"/>
            <w:noProof/>
          </w:rPr>
          <w:t>Gambar 4.71 Halaman Pelayanan Anak</w:t>
        </w:r>
        <w:r w:rsidR="008102B0">
          <w:rPr>
            <w:noProof/>
            <w:webHidden/>
          </w:rPr>
          <w:tab/>
        </w:r>
        <w:r w:rsidR="008102B0">
          <w:rPr>
            <w:noProof/>
            <w:webHidden/>
          </w:rPr>
          <w:fldChar w:fldCharType="begin"/>
        </w:r>
        <w:r w:rsidR="008102B0">
          <w:rPr>
            <w:noProof/>
            <w:webHidden/>
          </w:rPr>
          <w:instrText xml:space="preserve"> PAGEREF _Toc113466884 \h </w:instrText>
        </w:r>
        <w:r w:rsidR="008102B0">
          <w:rPr>
            <w:noProof/>
            <w:webHidden/>
          </w:rPr>
        </w:r>
        <w:r w:rsidR="008102B0">
          <w:rPr>
            <w:noProof/>
            <w:webHidden/>
          </w:rPr>
          <w:fldChar w:fldCharType="separate"/>
        </w:r>
        <w:r w:rsidR="00FC0004">
          <w:rPr>
            <w:noProof/>
            <w:webHidden/>
          </w:rPr>
          <w:t>122</w:t>
        </w:r>
        <w:r w:rsidR="008102B0">
          <w:rPr>
            <w:noProof/>
            <w:webHidden/>
          </w:rPr>
          <w:fldChar w:fldCharType="end"/>
        </w:r>
      </w:hyperlink>
    </w:p>
    <w:p w14:paraId="73B5BECC" w14:textId="127D5D2A"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5" w:history="1">
        <w:r w:rsidR="008102B0" w:rsidRPr="00232759">
          <w:rPr>
            <w:rStyle w:val="Hyperlink"/>
            <w:rFonts w:eastAsiaTheme="majorEastAsia"/>
            <w:noProof/>
          </w:rPr>
          <w:t>Gambar 4.72 Halaman Pelayanan Remaja</w:t>
        </w:r>
        <w:r w:rsidR="008102B0">
          <w:rPr>
            <w:noProof/>
            <w:webHidden/>
          </w:rPr>
          <w:tab/>
        </w:r>
        <w:r w:rsidR="008102B0">
          <w:rPr>
            <w:noProof/>
            <w:webHidden/>
          </w:rPr>
          <w:fldChar w:fldCharType="begin"/>
        </w:r>
        <w:r w:rsidR="008102B0">
          <w:rPr>
            <w:noProof/>
            <w:webHidden/>
          </w:rPr>
          <w:instrText xml:space="preserve"> PAGEREF _Toc113466885 \h </w:instrText>
        </w:r>
        <w:r w:rsidR="008102B0">
          <w:rPr>
            <w:noProof/>
            <w:webHidden/>
          </w:rPr>
        </w:r>
        <w:r w:rsidR="008102B0">
          <w:rPr>
            <w:noProof/>
            <w:webHidden/>
          </w:rPr>
          <w:fldChar w:fldCharType="separate"/>
        </w:r>
        <w:r w:rsidR="00FC0004">
          <w:rPr>
            <w:noProof/>
            <w:webHidden/>
          </w:rPr>
          <w:t>122</w:t>
        </w:r>
        <w:r w:rsidR="008102B0">
          <w:rPr>
            <w:noProof/>
            <w:webHidden/>
          </w:rPr>
          <w:fldChar w:fldCharType="end"/>
        </w:r>
      </w:hyperlink>
    </w:p>
    <w:p w14:paraId="1E658043" w14:textId="3A866A31"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6" w:history="1">
        <w:r w:rsidR="008102B0" w:rsidRPr="00232759">
          <w:rPr>
            <w:rStyle w:val="Hyperlink"/>
            <w:rFonts w:eastAsiaTheme="majorEastAsia"/>
            <w:noProof/>
          </w:rPr>
          <w:t>Gambar 4.73 Halaman Pelayanan Pemuda</w:t>
        </w:r>
        <w:r w:rsidR="008102B0">
          <w:rPr>
            <w:noProof/>
            <w:webHidden/>
          </w:rPr>
          <w:tab/>
        </w:r>
        <w:r w:rsidR="008102B0">
          <w:rPr>
            <w:noProof/>
            <w:webHidden/>
          </w:rPr>
          <w:fldChar w:fldCharType="begin"/>
        </w:r>
        <w:r w:rsidR="008102B0">
          <w:rPr>
            <w:noProof/>
            <w:webHidden/>
          </w:rPr>
          <w:instrText xml:space="preserve"> PAGEREF _Toc113466886 \h </w:instrText>
        </w:r>
        <w:r w:rsidR="008102B0">
          <w:rPr>
            <w:noProof/>
            <w:webHidden/>
          </w:rPr>
        </w:r>
        <w:r w:rsidR="008102B0">
          <w:rPr>
            <w:noProof/>
            <w:webHidden/>
          </w:rPr>
          <w:fldChar w:fldCharType="separate"/>
        </w:r>
        <w:r w:rsidR="00FC0004">
          <w:rPr>
            <w:noProof/>
            <w:webHidden/>
          </w:rPr>
          <w:t>122</w:t>
        </w:r>
        <w:r w:rsidR="008102B0">
          <w:rPr>
            <w:noProof/>
            <w:webHidden/>
          </w:rPr>
          <w:fldChar w:fldCharType="end"/>
        </w:r>
      </w:hyperlink>
    </w:p>
    <w:p w14:paraId="36F65066" w14:textId="33399288"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7" w:history="1">
        <w:r w:rsidR="008102B0" w:rsidRPr="00232759">
          <w:rPr>
            <w:rStyle w:val="Hyperlink"/>
            <w:rFonts w:eastAsiaTheme="majorEastAsia"/>
            <w:noProof/>
          </w:rPr>
          <w:t>Gambar 4.74 Halaman Pelayanan Perkaria</w:t>
        </w:r>
        <w:r w:rsidR="008102B0">
          <w:rPr>
            <w:noProof/>
            <w:webHidden/>
          </w:rPr>
          <w:tab/>
        </w:r>
        <w:r w:rsidR="008102B0">
          <w:rPr>
            <w:noProof/>
            <w:webHidden/>
          </w:rPr>
          <w:fldChar w:fldCharType="begin"/>
        </w:r>
        <w:r w:rsidR="008102B0">
          <w:rPr>
            <w:noProof/>
            <w:webHidden/>
          </w:rPr>
          <w:instrText xml:space="preserve"> PAGEREF _Toc113466887 \h </w:instrText>
        </w:r>
        <w:r w:rsidR="008102B0">
          <w:rPr>
            <w:noProof/>
            <w:webHidden/>
          </w:rPr>
        </w:r>
        <w:r w:rsidR="008102B0">
          <w:rPr>
            <w:noProof/>
            <w:webHidden/>
          </w:rPr>
          <w:fldChar w:fldCharType="separate"/>
        </w:r>
        <w:r w:rsidR="00FC0004">
          <w:rPr>
            <w:noProof/>
            <w:webHidden/>
          </w:rPr>
          <w:t>123</w:t>
        </w:r>
        <w:r w:rsidR="008102B0">
          <w:rPr>
            <w:noProof/>
            <w:webHidden/>
          </w:rPr>
          <w:fldChar w:fldCharType="end"/>
        </w:r>
      </w:hyperlink>
    </w:p>
    <w:p w14:paraId="22772C87" w14:textId="0AAC21CA"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8" w:history="1">
        <w:r w:rsidR="008102B0" w:rsidRPr="00232759">
          <w:rPr>
            <w:rStyle w:val="Hyperlink"/>
            <w:rFonts w:eastAsiaTheme="majorEastAsia"/>
            <w:noProof/>
          </w:rPr>
          <w:t>Gambar 4.75 Halaman Pelayanan Perkauan</w:t>
        </w:r>
        <w:r w:rsidR="008102B0">
          <w:rPr>
            <w:noProof/>
            <w:webHidden/>
          </w:rPr>
          <w:tab/>
        </w:r>
        <w:r w:rsidR="008102B0">
          <w:rPr>
            <w:noProof/>
            <w:webHidden/>
          </w:rPr>
          <w:fldChar w:fldCharType="begin"/>
        </w:r>
        <w:r w:rsidR="008102B0">
          <w:rPr>
            <w:noProof/>
            <w:webHidden/>
          </w:rPr>
          <w:instrText xml:space="preserve"> PAGEREF _Toc113466888 \h </w:instrText>
        </w:r>
        <w:r w:rsidR="008102B0">
          <w:rPr>
            <w:noProof/>
            <w:webHidden/>
          </w:rPr>
        </w:r>
        <w:r w:rsidR="008102B0">
          <w:rPr>
            <w:noProof/>
            <w:webHidden/>
          </w:rPr>
          <w:fldChar w:fldCharType="separate"/>
        </w:r>
        <w:r w:rsidR="00FC0004">
          <w:rPr>
            <w:noProof/>
            <w:webHidden/>
          </w:rPr>
          <w:t>123</w:t>
        </w:r>
        <w:r w:rsidR="008102B0">
          <w:rPr>
            <w:noProof/>
            <w:webHidden/>
          </w:rPr>
          <w:fldChar w:fldCharType="end"/>
        </w:r>
      </w:hyperlink>
    </w:p>
    <w:p w14:paraId="50F3F7DB" w14:textId="6DFD5786"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89" w:history="1">
        <w:r w:rsidR="008102B0" w:rsidRPr="00232759">
          <w:rPr>
            <w:rStyle w:val="Hyperlink"/>
            <w:rFonts w:eastAsiaTheme="majorEastAsia"/>
            <w:noProof/>
          </w:rPr>
          <w:t>Gambar 4.76 Halaman Warta Jemaat</w:t>
        </w:r>
        <w:r w:rsidR="008102B0">
          <w:rPr>
            <w:noProof/>
            <w:webHidden/>
          </w:rPr>
          <w:tab/>
        </w:r>
        <w:r w:rsidR="008102B0">
          <w:rPr>
            <w:noProof/>
            <w:webHidden/>
          </w:rPr>
          <w:fldChar w:fldCharType="begin"/>
        </w:r>
        <w:r w:rsidR="008102B0">
          <w:rPr>
            <w:noProof/>
            <w:webHidden/>
          </w:rPr>
          <w:instrText xml:space="preserve"> PAGEREF _Toc113466889 \h </w:instrText>
        </w:r>
        <w:r w:rsidR="008102B0">
          <w:rPr>
            <w:noProof/>
            <w:webHidden/>
          </w:rPr>
        </w:r>
        <w:r w:rsidR="008102B0">
          <w:rPr>
            <w:noProof/>
            <w:webHidden/>
          </w:rPr>
          <w:fldChar w:fldCharType="separate"/>
        </w:r>
        <w:r w:rsidR="00FC0004">
          <w:rPr>
            <w:noProof/>
            <w:webHidden/>
          </w:rPr>
          <w:t>123</w:t>
        </w:r>
        <w:r w:rsidR="008102B0">
          <w:rPr>
            <w:noProof/>
            <w:webHidden/>
          </w:rPr>
          <w:fldChar w:fldCharType="end"/>
        </w:r>
      </w:hyperlink>
    </w:p>
    <w:p w14:paraId="3A786AF8" w14:textId="2BC294B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0" w:history="1">
        <w:r w:rsidR="008102B0" w:rsidRPr="00232759">
          <w:rPr>
            <w:rStyle w:val="Hyperlink"/>
            <w:rFonts w:eastAsiaTheme="majorEastAsia"/>
            <w:noProof/>
          </w:rPr>
          <w:t>Gambar 4.77 Buat Warta Jemaat Baru</w:t>
        </w:r>
        <w:r w:rsidR="008102B0">
          <w:rPr>
            <w:noProof/>
            <w:webHidden/>
          </w:rPr>
          <w:tab/>
        </w:r>
        <w:r w:rsidR="008102B0">
          <w:rPr>
            <w:noProof/>
            <w:webHidden/>
          </w:rPr>
          <w:fldChar w:fldCharType="begin"/>
        </w:r>
        <w:r w:rsidR="008102B0">
          <w:rPr>
            <w:noProof/>
            <w:webHidden/>
          </w:rPr>
          <w:instrText xml:space="preserve"> PAGEREF _Toc113466890 \h </w:instrText>
        </w:r>
        <w:r w:rsidR="008102B0">
          <w:rPr>
            <w:noProof/>
            <w:webHidden/>
          </w:rPr>
        </w:r>
        <w:r w:rsidR="008102B0">
          <w:rPr>
            <w:noProof/>
            <w:webHidden/>
          </w:rPr>
          <w:fldChar w:fldCharType="separate"/>
        </w:r>
        <w:r w:rsidR="00FC0004">
          <w:rPr>
            <w:noProof/>
            <w:webHidden/>
          </w:rPr>
          <w:t>124</w:t>
        </w:r>
        <w:r w:rsidR="008102B0">
          <w:rPr>
            <w:noProof/>
            <w:webHidden/>
          </w:rPr>
          <w:fldChar w:fldCharType="end"/>
        </w:r>
      </w:hyperlink>
    </w:p>
    <w:p w14:paraId="38AC80D7" w14:textId="456168EC"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1" w:history="1">
        <w:r w:rsidR="008102B0" w:rsidRPr="00232759">
          <w:rPr>
            <w:rStyle w:val="Hyperlink"/>
            <w:rFonts w:eastAsiaTheme="majorEastAsia"/>
            <w:noProof/>
          </w:rPr>
          <w:t>Gambar 4.78 Hasil Setelah Tambah Data</w:t>
        </w:r>
        <w:r w:rsidR="008102B0">
          <w:rPr>
            <w:noProof/>
            <w:webHidden/>
          </w:rPr>
          <w:tab/>
        </w:r>
        <w:r w:rsidR="008102B0">
          <w:rPr>
            <w:noProof/>
            <w:webHidden/>
          </w:rPr>
          <w:fldChar w:fldCharType="begin"/>
        </w:r>
        <w:r w:rsidR="008102B0">
          <w:rPr>
            <w:noProof/>
            <w:webHidden/>
          </w:rPr>
          <w:instrText xml:space="preserve"> PAGEREF _Toc113466891 \h </w:instrText>
        </w:r>
        <w:r w:rsidR="008102B0">
          <w:rPr>
            <w:noProof/>
            <w:webHidden/>
          </w:rPr>
        </w:r>
        <w:r w:rsidR="008102B0">
          <w:rPr>
            <w:noProof/>
            <w:webHidden/>
          </w:rPr>
          <w:fldChar w:fldCharType="separate"/>
        </w:r>
        <w:r w:rsidR="00FC0004">
          <w:rPr>
            <w:noProof/>
            <w:webHidden/>
          </w:rPr>
          <w:t>124</w:t>
        </w:r>
        <w:r w:rsidR="008102B0">
          <w:rPr>
            <w:noProof/>
            <w:webHidden/>
          </w:rPr>
          <w:fldChar w:fldCharType="end"/>
        </w:r>
      </w:hyperlink>
    </w:p>
    <w:p w14:paraId="4CD77C4A" w14:textId="20DC8783"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2" w:history="1">
        <w:r w:rsidR="008102B0" w:rsidRPr="00232759">
          <w:rPr>
            <w:rStyle w:val="Hyperlink"/>
            <w:rFonts w:eastAsiaTheme="majorEastAsia"/>
            <w:noProof/>
          </w:rPr>
          <w:t>Gambar 4.79 Halaman Laporan Keuangan Pemasukan</w:t>
        </w:r>
        <w:r w:rsidR="008102B0">
          <w:rPr>
            <w:noProof/>
            <w:webHidden/>
          </w:rPr>
          <w:tab/>
        </w:r>
        <w:r w:rsidR="008102B0">
          <w:rPr>
            <w:noProof/>
            <w:webHidden/>
          </w:rPr>
          <w:fldChar w:fldCharType="begin"/>
        </w:r>
        <w:r w:rsidR="008102B0">
          <w:rPr>
            <w:noProof/>
            <w:webHidden/>
          </w:rPr>
          <w:instrText xml:space="preserve"> PAGEREF _Toc113466892 \h </w:instrText>
        </w:r>
        <w:r w:rsidR="008102B0">
          <w:rPr>
            <w:noProof/>
            <w:webHidden/>
          </w:rPr>
        </w:r>
        <w:r w:rsidR="008102B0">
          <w:rPr>
            <w:noProof/>
            <w:webHidden/>
          </w:rPr>
          <w:fldChar w:fldCharType="separate"/>
        </w:r>
        <w:r w:rsidR="00FC0004">
          <w:rPr>
            <w:noProof/>
            <w:webHidden/>
          </w:rPr>
          <w:t>124</w:t>
        </w:r>
        <w:r w:rsidR="008102B0">
          <w:rPr>
            <w:noProof/>
            <w:webHidden/>
          </w:rPr>
          <w:fldChar w:fldCharType="end"/>
        </w:r>
      </w:hyperlink>
    </w:p>
    <w:p w14:paraId="01C807F7" w14:textId="1D75E1B7"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3" w:history="1">
        <w:r w:rsidR="008102B0" w:rsidRPr="00232759">
          <w:rPr>
            <w:rStyle w:val="Hyperlink"/>
            <w:rFonts w:eastAsiaTheme="majorEastAsia"/>
            <w:noProof/>
          </w:rPr>
          <w:t>Gambar 4.80 Pemasukan Bulanan</w:t>
        </w:r>
        <w:r w:rsidR="008102B0">
          <w:rPr>
            <w:noProof/>
            <w:webHidden/>
          </w:rPr>
          <w:tab/>
        </w:r>
        <w:r w:rsidR="008102B0">
          <w:rPr>
            <w:noProof/>
            <w:webHidden/>
          </w:rPr>
          <w:fldChar w:fldCharType="begin"/>
        </w:r>
        <w:r w:rsidR="008102B0">
          <w:rPr>
            <w:noProof/>
            <w:webHidden/>
          </w:rPr>
          <w:instrText xml:space="preserve"> PAGEREF _Toc113466893 \h </w:instrText>
        </w:r>
        <w:r w:rsidR="008102B0">
          <w:rPr>
            <w:noProof/>
            <w:webHidden/>
          </w:rPr>
        </w:r>
        <w:r w:rsidR="008102B0">
          <w:rPr>
            <w:noProof/>
            <w:webHidden/>
          </w:rPr>
          <w:fldChar w:fldCharType="separate"/>
        </w:r>
        <w:r w:rsidR="00FC0004">
          <w:rPr>
            <w:noProof/>
            <w:webHidden/>
          </w:rPr>
          <w:t>125</w:t>
        </w:r>
        <w:r w:rsidR="008102B0">
          <w:rPr>
            <w:noProof/>
            <w:webHidden/>
          </w:rPr>
          <w:fldChar w:fldCharType="end"/>
        </w:r>
      </w:hyperlink>
    </w:p>
    <w:p w14:paraId="71E6437A" w14:textId="75401237"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4" w:history="1">
        <w:r w:rsidR="008102B0" w:rsidRPr="00232759">
          <w:rPr>
            <w:rStyle w:val="Hyperlink"/>
            <w:rFonts w:eastAsiaTheme="majorEastAsia"/>
            <w:noProof/>
          </w:rPr>
          <w:t>Gambar 4.81 Tambah Saldo Bulan</w:t>
        </w:r>
        <w:r w:rsidR="008102B0">
          <w:rPr>
            <w:noProof/>
            <w:webHidden/>
          </w:rPr>
          <w:tab/>
        </w:r>
        <w:r w:rsidR="008102B0">
          <w:rPr>
            <w:noProof/>
            <w:webHidden/>
          </w:rPr>
          <w:fldChar w:fldCharType="begin"/>
        </w:r>
        <w:r w:rsidR="008102B0">
          <w:rPr>
            <w:noProof/>
            <w:webHidden/>
          </w:rPr>
          <w:instrText xml:space="preserve"> PAGEREF _Toc113466894 \h </w:instrText>
        </w:r>
        <w:r w:rsidR="008102B0">
          <w:rPr>
            <w:noProof/>
            <w:webHidden/>
          </w:rPr>
        </w:r>
        <w:r w:rsidR="008102B0">
          <w:rPr>
            <w:noProof/>
            <w:webHidden/>
          </w:rPr>
          <w:fldChar w:fldCharType="separate"/>
        </w:r>
        <w:r w:rsidR="00FC0004">
          <w:rPr>
            <w:noProof/>
            <w:webHidden/>
          </w:rPr>
          <w:t>125</w:t>
        </w:r>
        <w:r w:rsidR="008102B0">
          <w:rPr>
            <w:noProof/>
            <w:webHidden/>
          </w:rPr>
          <w:fldChar w:fldCharType="end"/>
        </w:r>
      </w:hyperlink>
    </w:p>
    <w:p w14:paraId="29B79ABB" w14:textId="6349E83C"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5" w:history="1">
        <w:r w:rsidR="008102B0" w:rsidRPr="00232759">
          <w:rPr>
            <w:rStyle w:val="Hyperlink"/>
            <w:rFonts w:eastAsiaTheme="majorEastAsia"/>
            <w:noProof/>
          </w:rPr>
          <w:t>Gambar 4.82 Hasil Setelah Tambah Data</w:t>
        </w:r>
        <w:r w:rsidR="008102B0">
          <w:rPr>
            <w:noProof/>
            <w:webHidden/>
          </w:rPr>
          <w:tab/>
        </w:r>
        <w:r w:rsidR="008102B0">
          <w:rPr>
            <w:noProof/>
            <w:webHidden/>
          </w:rPr>
          <w:fldChar w:fldCharType="begin"/>
        </w:r>
        <w:r w:rsidR="008102B0">
          <w:rPr>
            <w:noProof/>
            <w:webHidden/>
          </w:rPr>
          <w:instrText xml:space="preserve"> PAGEREF _Toc113466895 \h </w:instrText>
        </w:r>
        <w:r w:rsidR="008102B0">
          <w:rPr>
            <w:noProof/>
            <w:webHidden/>
          </w:rPr>
        </w:r>
        <w:r w:rsidR="008102B0">
          <w:rPr>
            <w:noProof/>
            <w:webHidden/>
          </w:rPr>
          <w:fldChar w:fldCharType="separate"/>
        </w:r>
        <w:r w:rsidR="00FC0004">
          <w:rPr>
            <w:noProof/>
            <w:webHidden/>
          </w:rPr>
          <w:t>125</w:t>
        </w:r>
        <w:r w:rsidR="008102B0">
          <w:rPr>
            <w:noProof/>
            <w:webHidden/>
          </w:rPr>
          <w:fldChar w:fldCharType="end"/>
        </w:r>
      </w:hyperlink>
    </w:p>
    <w:p w14:paraId="03B7C8A3" w14:textId="5269670B"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6" w:history="1">
        <w:r w:rsidR="008102B0" w:rsidRPr="00232759">
          <w:rPr>
            <w:rStyle w:val="Hyperlink"/>
            <w:rFonts w:eastAsiaTheme="majorEastAsia"/>
            <w:noProof/>
          </w:rPr>
          <w:t>Gambar 4.83 Kolekte Minggu</w:t>
        </w:r>
        <w:r w:rsidR="008102B0">
          <w:rPr>
            <w:noProof/>
            <w:webHidden/>
          </w:rPr>
          <w:tab/>
        </w:r>
        <w:r w:rsidR="008102B0">
          <w:rPr>
            <w:noProof/>
            <w:webHidden/>
          </w:rPr>
          <w:fldChar w:fldCharType="begin"/>
        </w:r>
        <w:r w:rsidR="008102B0">
          <w:rPr>
            <w:noProof/>
            <w:webHidden/>
          </w:rPr>
          <w:instrText xml:space="preserve"> PAGEREF _Toc113466896 \h </w:instrText>
        </w:r>
        <w:r w:rsidR="008102B0">
          <w:rPr>
            <w:noProof/>
            <w:webHidden/>
          </w:rPr>
        </w:r>
        <w:r w:rsidR="008102B0">
          <w:rPr>
            <w:noProof/>
            <w:webHidden/>
          </w:rPr>
          <w:fldChar w:fldCharType="separate"/>
        </w:r>
        <w:r w:rsidR="00FC0004">
          <w:rPr>
            <w:noProof/>
            <w:webHidden/>
          </w:rPr>
          <w:t>125</w:t>
        </w:r>
        <w:r w:rsidR="008102B0">
          <w:rPr>
            <w:noProof/>
            <w:webHidden/>
          </w:rPr>
          <w:fldChar w:fldCharType="end"/>
        </w:r>
      </w:hyperlink>
    </w:p>
    <w:p w14:paraId="3C98BA61" w14:textId="75BBBE0A"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7" w:history="1">
        <w:r w:rsidR="008102B0" w:rsidRPr="00232759">
          <w:rPr>
            <w:rStyle w:val="Hyperlink"/>
            <w:rFonts w:eastAsiaTheme="majorEastAsia"/>
            <w:noProof/>
          </w:rPr>
          <w:t>Gambar 4.84 Tambah Data Kolekte Minggu</w:t>
        </w:r>
        <w:r w:rsidR="008102B0">
          <w:rPr>
            <w:noProof/>
            <w:webHidden/>
          </w:rPr>
          <w:tab/>
        </w:r>
        <w:r w:rsidR="008102B0">
          <w:rPr>
            <w:noProof/>
            <w:webHidden/>
          </w:rPr>
          <w:fldChar w:fldCharType="begin"/>
        </w:r>
        <w:r w:rsidR="008102B0">
          <w:rPr>
            <w:noProof/>
            <w:webHidden/>
          </w:rPr>
          <w:instrText xml:space="preserve"> PAGEREF _Toc113466897 \h </w:instrText>
        </w:r>
        <w:r w:rsidR="008102B0">
          <w:rPr>
            <w:noProof/>
            <w:webHidden/>
          </w:rPr>
        </w:r>
        <w:r w:rsidR="008102B0">
          <w:rPr>
            <w:noProof/>
            <w:webHidden/>
          </w:rPr>
          <w:fldChar w:fldCharType="separate"/>
        </w:r>
        <w:r w:rsidR="00FC0004">
          <w:rPr>
            <w:noProof/>
            <w:webHidden/>
          </w:rPr>
          <w:t>126</w:t>
        </w:r>
        <w:r w:rsidR="008102B0">
          <w:rPr>
            <w:noProof/>
            <w:webHidden/>
          </w:rPr>
          <w:fldChar w:fldCharType="end"/>
        </w:r>
      </w:hyperlink>
    </w:p>
    <w:p w14:paraId="4A32F8AC" w14:textId="6332DD7C"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8" w:history="1">
        <w:r w:rsidR="008102B0" w:rsidRPr="00232759">
          <w:rPr>
            <w:rStyle w:val="Hyperlink"/>
            <w:rFonts w:eastAsiaTheme="majorEastAsia"/>
            <w:noProof/>
          </w:rPr>
          <w:t>Gambar 4.85 Hasil Setelah Tambah Data</w:t>
        </w:r>
        <w:r w:rsidR="008102B0">
          <w:rPr>
            <w:noProof/>
            <w:webHidden/>
          </w:rPr>
          <w:tab/>
        </w:r>
        <w:r w:rsidR="008102B0">
          <w:rPr>
            <w:noProof/>
            <w:webHidden/>
          </w:rPr>
          <w:fldChar w:fldCharType="begin"/>
        </w:r>
        <w:r w:rsidR="008102B0">
          <w:rPr>
            <w:noProof/>
            <w:webHidden/>
          </w:rPr>
          <w:instrText xml:space="preserve"> PAGEREF _Toc113466898 \h </w:instrText>
        </w:r>
        <w:r w:rsidR="008102B0">
          <w:rPr>
            <w:noProof/>
            <w:webHidden/>
          </w:rPr>
        </w:r>
        <w:r w:rsidR="008102B0">
          <w:rPr>
            <w:noProof/>
            <w:webHidden/>
          </w:rPr>
          <w:fldChar w:fldCharType="separate"/>
        </w:r>
        <w:r w:rsidR="00FC0004">
          <w:rPr>
            <w:noProof/>
            <w:webHidden/>
          </w:rPr>
          <w:t>126</w:t>
        </w:r>
        <w:r w:rsidR="008102B0">
          <w:rPr>
            <w:noProof/>
            <w:webHidden/>
          </w:rPr>
          <w:fldChar w:fldCharType="end"/>
        </w:r>
      </w:hyperlink>
    </w:p>
    <w:p w14:paraId="207ACBBB" w14:textId="776A3E91"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899" w:history="1">
        <w:r w:rsidR="008102B0" w:rsidRPr="00232759">
          <w:rPr>
            <w:rStyle w:val="Hyperlink"/>
            <w:rFonts w:eastAsiaTheme="majorEastAsia"/>
            <w:noProof/>
          </w:rPr>
          <w:t>Gambar 4.86 Halaman Persepuluhan</w:t>
        </w:r>
        <w:r w:rsidR="008102B0">
          <w:rPr>
            <w:noProof/>
            <w:webHidden/>
          </w:rPr>
          <w:tab/>
        </w:r>
        <w:r w:rsidR="008102B0">
          <w:rPr>
            <w:noProof/>
            <w:webHidden/>
          </w:rPr>
          <w:fldChar w:fldCharType="begin"/>
        </w:r>
        <w:r w:rsidR="008102B0">
          <w:rPr>
            <w:noProof/>
            <w:webHidden/>
          </w:rPr>
          <w:instrText xml:space="preserve"> PAGEREF _Toc113466899 \h </w:instrText>
        </w:r>
        <w:r w:rsidR="008102B0">
          <w:rPr>
            <w:noProof/>
            <w:webHidden/>
          </w:rPr>
        </w:r>
        <w:r w:rsidR="008102B0">
          <w:rPr>
            <w:noProof/>
            <w:webHidden/>
          </w:rPr>
          <w:fldChar w:fldCharType="separate"/>
        </w:r>
        <w:r w:rsidR="00FC0004">
          <w:rPr>
            <w:noProof/>
            <w:webHidden/>
          </w:rPr>
          <w:t>126</w:t>
        </w:r>
        <w:r w:rsidR="008102B0">
          <w:rPr>
            <w:noProof/>
            <w:webHidden/>
          </w:rPr>
          <w:fldChar w:fldCharType="end"/>
        </w:r>
      </w:hyperlink>
    </w:p>
    <w:p w14:paraId="21E69855" w14:textId="1284AA5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00" w:history="1">
        <w:r w:rsidR="008102B0" w:rsidRPr="00232759">
          <w:rPr>
            <w:rStyle w:val="Hyperlink"/>
            <w:rFonts w:eastAsiaTheme="majorEastAsia"/>
            <w:noProof/>
          </w:rPr>
          <w:t>Gambar 4.87 Tambah Data Persepuluhan</w:t>
        </w:r>
        <w:r w:rsidR="008102B0">
          <w:rPr>
            <w:noProof/>
            <w:webHidden/>
          </w:rPr>
          <w:tab/>
        </w:r>
        <w:r w:rsidR="008102B0">
          <w:rPr>
            <w:noProof/>
            <w:webHidden/>
          </w:rPr>
          <w:fldChar w:fldCharType="begin"/>
        </w:r>
        <w:r w:rsidR="008102B0">
          <w:rPr>
            <w:noProof/>
            <w:webHidden/>
          </w:rPr>
          <w:instrText xml:space="preserve"> PAGEREF _Toc113466900 \h </w:instrText>
        </w:r>
        <w:r w:rsidR="008102B0">
          <w:rPr>
            <w:noProof/>
            <w:webHidden/>
          </w:rPr>
        </w:r>
        <w:r w:rsidR="008102B0">
          <w:rPr>
            <w:noProof/>
            <w:webHidden/>
          </w:rPr>
          <w:fldChar w:fldCharType="separate"/>
        </w:r>
        <w:r w:rsidR="00FC0004">
          <w:rPr>
            <w:noProof/>
            <w:webHidden/>
          </w:rPr>
          <w:t>126</w:t>
        </w:r>
        <w:r w:rsidR="008102B0">
          <w:rPr>
            <w:noProof/>
            <w:webHidden/>
          </w:rPr>
          <w:fldChar w:fldCharType="end"/>
        </w:r>
      </w:hyperlink>
    </w:p>
    <w:p w14:paraId="266EAEBA" w14:textId="78E61692" w:rsidR="008102B0" w:rsidRDefault="005E463A">
      <w:pPr>
        <w:pStyle w:val="TableofFigures"/>
        <w:tabs>
          <w:tab w:val="right" w:leader="dot" w:pos="7927"/>
        </w:tabs>
        <w:rPr>
          <w:rFonts w:asciiTheme="minorHAnsi" w:eastAsiaTheme="minorEastAsia" w:hAnsiTheme="minorHAnsi" w:cstheme="minorBidi"/>
          <w:noProof/>
          <w:sz w:val="22"/>
          <w:szCs w:val="22"/>
          <w:lang w:val="en-ID" w:eastAsia="en-ID"/>
        </w:rPr>
      </w:pPr>
      <w:hyperlink w:anchor="_Toc113466901" w:history="1">
        <w:r w:rsidR="008102B0" w:rsidRPr="00232759">
          <w:rPr>
            <w:rStyle w:val="Hyperlink"/>
            <w:rFonts w:eastAsiaTheme="majorEastAsia"/>
            <w:noProof/>
          </w:rPr>
          <w:t>Gambar 4.88 Hasil Setelah Tambah Data Persepuluhan</w:t>
        </w:r>
        <w:r w:rsidR="008102B0">
          <w:rPr>
            <w:noProof/>
            <w:webHidden/>
          </w:rPr>
          <w:tab/>
        </w:r>
        <w:r w:rsidR="008102B0">
          <w:rPr>
            <w:noProof/>
            <w:webHidden/>
          </w:rPr>
          <w:fldChar w:fldCharType="begin"/>
        </w:r>
        <w:r w:rsidR="008102B0">
          <w:rPr>
            <w:noProof/>
            <w:webHidden/>
          </w:rPr>
          <w:instrText xml:space="preserve"> PAGEREF _Toc113466901 \h </w:instrText>
        </w:r>
        <w:r w:rsidR="008102B0">
          <w:rPr>
            <w:noProof/>
            <w:webHidden/>
          </w:rPr>
        </w:r>
        <w:r w:rsidR="008102B0">
          <w:rPr>
            <w:noProof/>
            <w:webHidden/>
          </w:rPr>
          <w:fldChar w:fldCharType="separate"/>
        </w:r>
        <w:r w:rsidR="00FC0004">
          <w:rPr>
            <w:noProof/>
            <w:webHidden/>
          </w:rPr>
          <w:t>127</w:t>
        </w:r>
        <w:r w:rsidR="008102B0">
          <w:rPr>
            <w:noProof/>
            <w:webHidden/>
          </w:rPr>
          <w:fldChar w:fldCharType="end"/>
        </w:r>
      </w:hyperlink>
    </w:p>
    <w:p w14:paraId="24EA14D0" w14:textId="3018F341" w:rsidR="004365E5" w:rsidRDefault="008102B0" w:rsidP="004365E5">
      <w:pPr>
        <w:pStyle w:val="TableofFigures"/>
        <w:tabs>
          <w:tab w:val="right" w:leader="dot" w:pos="7927"/>
        </w:tabs>
        <w:rPr>
          <w:rFonts w:asciiTheme="minorHAnsi" w:eastAsiaTheme="minorEastAsia" w:hAnsiTheme="minorHAnsi" w:cstheme="minorBidi"/>
          <w:noProof/>
          <w:sz w:val="22"/>
          <w:szCs w:val="22"/>
          <w:lang w:val="en-ID" w:eastAsia="en-ID"/>
        </w:rPr>
      </w:pPr>
      <w:r>
        <w:fldChar w:fldCharType="end"/>
      </w:r>
      <w:r w:rsidR="004E23B2">
        <w:fldChar w:fldCharType="begin"/>
      </w:r>
      <w:r w:rsidR="004E23B2">
        <w:instrText xml:space="preserve"> TOC \h \z \c "Gambar 4." </w:instrText>
      </w:r>
      <w:r w:rsidR="004E23B2">
        <w:fldChar w:fldCharType="separate"/>
      </w:r>
    </w:p>
    <w:p w14:paraId="76195C14" w14:textId="748F54AA" w:rsidR="004E23B2" w:rsidRDefault="004E23B2">
      <w:pPr>
        <w:pStyle w:val="TableofFigures"/>
        <w:tabs>
          <w:tab w:val="right" w:leader="dot" w:pos="7927"/>
        </w:tabs>
        <w:rPr>
          <w:rFonts w:asciiTheme="minorHAnsi" w:eastAsiaTheme="minorEastAsia" w:hAnsiTheme="minorHAnsi" w:cstheme="minorBidi"/>
          <w:noProof/>
          <w:sz w:val="22"/>
          <w:szCs w:val="22"/>
          <w:lang w:val="en-ID" w:eastAsia="en-ID"/>
        </w:rPr>
      </w:pPr>
    </w:p>
    <w:p w14:paraId="777EC910" w14:textId="6C6B620D" w:rsidR="00CC68C1" w:rsidRPr="00CC68C1" w:rsidRDefault="004E23B2" w:rsidP="00E55368">
      <w:pPr>
        <w:pStyle w:val="TableofFigures"/>
        <w:tabs>
          <w:tab w:val="right" w:leader="dot" w:pos="7927"/>
        </w:tabs>
      </w:pPr>
      <w:r>
        <w:fldChar w:fldCharType="end"/>
      </w:r>
    </w:p>
    <w:p w14:paraId="73C855D0" w14:textId="4777208A" w:rsidR="00786F73" w:rsidRPr="00786F73" w:rsidRDefault="00786F73" w:rsidP="00786F73"/>
    <w:p w14:paraId="7C741271" w14:textId="223668A0" w:rsidR="00A14878" w:rsidRDefault="00A14878" w:rsidP="0021533B"/>
    <w:p w14:paraId="6D973FCD" w14:textId="77777777" w:rsidR="006B0CDE" w:rsidRPr="006B0CDE" w:rsidRDefault="006B0CDE" w:rsidP="006B0CDE"/>
    <w:p w14:paraId="2C431D1D" w14:textId="77777777" w:rsidR="006B0CDE" w:rsidRDefault="006B0CDE" w:rsidP="006B0CDE">
      <w:pPr>
        <w:jc w:val="center"/>
      </w:pPr>
    </w:p>
    <w:p w14:paraId="08920FF1" w14:textId="77777777" w:rsidR="006B0CDE" w:rsidRDefault="006B0CDE" w:rsidP="006B0CDE"/>
    <w:p w14:paraId="171405CD" w14:textId="7004F0AD" w:rsidR="006B0CDE" w:rsidRPr="006B0CDE" w:rsidRDefault="006B0CDE" w:rsidP="006B0CDE">
      <w:pPr>
        <w:sectPr w:rsidR="006B0CDE" w:rsidRPr="006B0CDE" w:rsidSect="00F42E07">
          <w:headerReference w:type="default" r:id="rId19"/>
          <w:footerReference w:type="default" r:id="rId20"/>
          <w:headerReference w:type="first" r:id="rId21"/>
          <w:footerReference w:type="first" r:id="rId22"/>
          <w:pgSz w:w="11906" w:h="16838" w:code="9"/>
          <w:pgMar w:top="1701" w:right="1701" w:bottom="1701" w:left="2268" w:header="709" w:footer="709" w:gutter="0"/>
          <w:pgNumType w:fmt="lowerRoman" w:start="2"/>
          <w:cols w:space="708"/>
          <w:docGrid w:linePitch="360"/>
        </w:sectPr>
      </w:pPr>
    </w:p>
    <w:p w14:paraId="7A17B88F" w14:textId="61CCD2DE" w:rsidR="00A14878" w:rsidRPr="00F97BA7" w:rsidRDefault="00543C5C" w:rsidP="00543C5C">
      <w:pPr>
        <w:pStyle w:val="Heading1"/>
        <w:numPr>
          <w:ilvl w:val="0"/>
          <w:numId w:val="0"/>
        </w:numPr>
        <w:spacing w:before="0" w:line="360" w:lineRule="auto"/>
        <w:rPr>
          <w:sz w:val="28"/>
          <w:szCs w:val="36"/>
        </w:rPr>
      </w:pPr>
      <w:bookmarkStart w:id="24" w:name="_Toc113467526"/>
      <w:r w:rsidRPr="00D3177C">
        <w:lastRenderedPageBreak/>
        <w:t>BAB I</w:t>
      </w:r>
      <w:r w:rsidRPr="00D3177C">
        <w:br/>
        <w:t>PENDAHULUAN</w:t>
      </w:r>
      <w:bookmarkEnd w:id="24"/>
    </w:p>
    <w:p w14:paraId="3BBA0BCC" w14:textId="231B7EB4" w:rsidR="00B92409" w:rsidRDefault="00B92409" w:rsidP="0021533B"/>
    <w:p w14:paraId="70D87F87" w14:textId="3BD0A21F" w:rsidR="00A05B46" w:rsidRDefault="007A793C" w:rsidP="0021533B">
      <w:pPr>
        <w:pStyle w:val="Heading2"/>
        <w:spacing w:before="0"/>
        <w:ind w:left="567" w:hanging="567"/>
      </w:pPr>
      <w:r>
        <w:t xml:space="preserve">   </w:t>
      </w:r>
      <w:bookmarkStart w:id="25" w:name="_Toc113467527"/>
      <w:r w:rsidR="006E6C5E">
        <w:t>Latar Belakang</w:t>
      </w:r>
      <w:bookmarkEnd w:id="25"/>
    </w:p>
    <w:p w14:paraId="203DF016" w14:textId="55114AC4" w:rsidR="00FD02B1" w:rsidRDefault="00FD02B1" w:rsidP="0021533B">
      <w:pPr>
        <w:pStyle w:val="ListParagraph"/>
        <w:ind w:left="0" w:firstLine="567"/>
        <w:rPr>
          <w:color w:val="000000" w:themeColor="text1"/>
          <w:lang w:val="en-GB"/>
        </w:rPr>
      </w:pPr>
      <w:r w:rsidRPr="00384F52">
        <w:rPr>
          <w:color w:val="000000" w:themeColor="text1"/>
          <w:lang w:val="en-GB"/>
        </w:rPr>
        <w:t xml:space="preserve">Gereja Kemah Injil Indonesia (GKII) Jemaat Tiberias Sekadau adalah salah satu gereja (GKII) yang ada di Ibu Kota Kabupaten Sekadau. </w:t>
      </w:r>
      <w:bookmarkStart w:id="26" w:name="_Hlk105505102"/>
      <w:r w:rsidRPr="00384F52">
        <w:rPr>
          <w:color w:val="000000" w:themeColor="text1"/>
          <w:lang w:val="en-GB"/>
        </w:rPr>
        <w:t xml:space="preserve">Gereja yang berdiri sejak tahun 2006 silam ini juga </w:t>
      </w:r>
      <w:bookmarkEnd w:id="26"/>
      <w:r w:rsidRPr="00427D83">
        <w:rPr>
          <w:color w:val="000000" w:themeColor="text1"/>
          <w:lang w:val="en-GB"/>
        </w:rPr>
        <w:t>memiliki</w:t>
      </w:r>
      <w:r>
        <w:rPr>
          <w:color w:val="000000" w:themeColor="text1"/>
          <w:lang w:val="en-GB"/>
        </w:rPr>
        <w:t xml:space="preserve"> luas gedung sebesar 1.590 meter persegi dengan panjang 53 Meter dan lebar 30 Meter. Dan memiliki </w:t>
      </w:r>
      <w:r>
        <w:t>kapasitas gedung dapat menampung hingga 1000 jemaat/jiwa.</w:t>
      </w:r>
      <w:r>
        <w:rPr>
          <w:color w:val="FF0000"/>
          <w:lang w:val="en-GB"/>
        </w:rPr>
        <w:t xml:space="preserve"> </w:t>
      </w:r>
      <w:r>
        <w:t xml:space="preserve">Dalam ibadah minggu kehadiran jemaat biasanya sebanyak 280-330 orang, dan dalam ibadah hari raya kehadiran jemaat kisaran 300-360 jiwa/jemaat. </w:t>
      </w:r>
      <w:r>
        <w:rPr>
          <w:color w:val="000000" w:themeColor="text1"/>
          <w:lang w:val="en-GB"/>
        </w:rPr>
        <w:t xml:space="preserve">Berikut merupakan </w:t>
      </w:r>
      <w:r w:rsidRPr="00384F52">
        <w:rPr>
          <w:color w:val="000000" w:themeColor="text1"/>
          <w:lang w:val="en-GB"/>
        </w:rPr>
        <w:t>berbag</w:t>
      </w:r>
      <w:r>
        <w:rPr>
          <w:color w:val="000000" w:themeColor="text1"/>
          <w:lang w:val="en-GB"/>
        </w:rPr>
        <w:t>a</w:t>
      </w:r>
      <w:r w:rsidRPr="00384F52">
        <w:rPr>
          <w:color w:val="000000" w:themeColor="text1"/>
          <w:lang w:val="en-GB"/>
        </w:rPr>
        <w:t>i p</w:t>
      </w:r>
      <w:r>
        <w:rPr>
          <w:color w:val="000000" w:themeColor="text1"/>
          <w:lang w:val="en-GB"/>
        </w:rPr>
        <w:t>r</w:t>
      </w:r>
      <w:r w:rsidRPr="00384F52">
        <w:rPr>
          <w:color w:val="000000" w:themeColor="text1"/>
          <w:lang w:val="en-GB"/>
        </w:rPr>
        <w:t>ogram</w:t>
      </w:r>
      <w:r>
        <w:rPr>
          <w:color w:val="000000" w:themeColor="text1"/>
          <w:lang w:val="en-GB"/>
        </w:rPr>
        <w:t xml:space="preserve"> kerja</w:t>
      </w:r>
      <w:r w:rsidRPr="00384F52">
        <w:rPr>
          <w:color w:val="000000" w:themeColor="text1"/>
          <w:lang w:val="en-GB"/>
        </w:rPr>
        <w:t xml:space="preserve"> yang telah disusun oleh Badan Pengurus Jemaat, baik itu </w:t>
      </w:r>
      <w:r w:rsidR="007F255D" w:rsidRPr="00A7245B">
        <w:t xml:space="preserve">berupa </w:t>
      </w:r>
      <w:r w:rsidR="007F255D">
        <w:t>jadwal kebaktian yang mencakup ibadah remaja, ibadah perkaria, ibadah perkauan, ibadah keluarga, ibadah persekutuan doa pemuda, ibadah pemuda, ibadah minggu raya, ibadah anak sekolah minggu</w:t>
      </w:r>
      <w:r w:rsidRPr="0013235E">
        <w:rPr>
          <w:color w:val="000000" w:themeColor="text1"/>
          <w:lang w:val="en-GB"/>
        </w:rPr>
        <w:t xml:space="preserve">, </w:t>
      </w:r>
      <w:r w:rsidR="00293285" w:rsidRPr="0013235E">
        <w:t>ja</w:t>
      </w:r>
      <w:r w:rsidRPr="0013235E">
        <w:t xml:space="preserve">dwal </w:t>
      </w:r>
      <w:r w:rsidR="00293285" w:rsidRPr="0013235E">
        <w:t>p</w:t>
      </w:r>
      <w:r w:rsidRPr="0013235E">
        <w:t xml:space="preserve">etugas </w:t>
      </w:r>
      <w:r w:rsidR="00293285" w:rsidRPr="0013235E">
        <w:t>p</w:t>
      </w:r>
      <w:r w:rsidRPr="0013235E">
        <w:t xml:space="preserve">elayanan </w:t>
      </w:r>
      <w:r w:rsidR="00293285" w:rsidRPr="0013235E">
        <w:t>i</w:t>
      </w:r>
      <w:r w:rsidRPr="0013235E">
        <w:t>badah,</w:t>
      </w:r>
      <w:r w:rsidRPr="0013235E">
        <w:rPr>
          <w:color w:val="000000" w:themeColor="text1"/>
          <w:lang w:val="en-GB"/>
        </w:rPr>
        <w:t xml:space="preserve"> menyampaikan laporan </w:t>
      </w:r>
      <w:r w:rsidR="00293285" w:rsidRPr="0013235E">
        <w:rPr>
          <w:color w:val="000000" w:themeColor="text1"/>
          <w:lang w:val="en-GB"/>
        </w:rPr>
        <w:t>k</w:t>
      </w:r>
      <w:r w:rsidRPr="0013235E">
        <w:rPr>
          <w:color w:val="000000" w:themeColor="text1"/>
          <w:lang w:val="en-GB"/>
        </w:rPr>
        <w:t xml:space="preserve">euangan </w:t>
      </w:r>
      <w:r w:rsidR="00293285" w:rsidRPr="0013235E">
        <w:rPr>
          <w:color w:val="000000" w:themeColor="text1"/>
          <w:lang w:val="en-GB"/>
        </w:rPr>
        <w:t>p</w:t>
      </w:r>
      <w:r w:rsidRPr="0013235E">
        <w:rPr>
          <w:color w:val="000000" w:themeColor="text1"/>
          <w:lang w:val="en-GB"/>
        </w:rPr>
        <w:t xml:space="preserve">emasukan Gereja, </w:t>
      </w:r>
      <w:r w:rsidR="00872897">
        <w:rPr>
          <w:color w:val="000000" w:themeColor="text1"/>
          <w:lang w:val="en-GB"/>
        </w:rPr>
        <w:t>pen</w:t>
      </w:r>
      <w:r w:rsidR="00293285" w:rsidRPr="0013235E">
        <w:rPr>
          <w:color w:val="000000" w:themeColor="text1"/>
          <w:lang w:val="en-GB"/>
        </w:rPr>
        <w:t>d</w:t>
      </w:r>
      <w:r w:rsidRPr="0013235E">
        <w:rPr>
          <w:color w:val="000000" w:themeColor="text1"/>
          <w:lang w:val="en-GB"/>
        </w:rPr>
        <w:t>ata</w:t>
      </w:r>
      <w:r w:rsidR="00872897">
        <w:rPr>
          <w:color w:val="000000" w:themeColor="text1"/>
          <w:lang w:val="en-GB"/>
        </w:rPr>
        <w:t>an</w:t>
      </w:r>
      <w:r w:rsidRPr="0013235E">
        <w:rPr>
          <w:color w:val="000000" w:themeColor="text1"/>
          <w:lang w:val="en-GB"/>
        </w:rPr>
        <w:t xml:space="preserve"> </w:t>
      </w:r>
      <w:r w:rsidR="00293285" w:rsidRPr="0013235E">
        <w:rPr>
          <w:color w:val="000000" w:themeColor="text1"/>
          <w:lang w:val="en-GB"/>
        </w:rPr>
        <w:t>j</w:t>
      </w:r>
      <w:r w:rsidRPr="0013235E">
        <w:rPr>
          <w:color w:val="000000" w:themeColor="text1"/>
          <w:lang w:val="en-GB"/>
        </w:rPr>
        <w:t xml:space="preserve">emaat,  </w:t>
      </w:r>
      <w:r w:rsidR="00293285" w:rsidRPr="0013235E">
        <w:rPr>
          <w:color w:val="000000" w:themeColor="text1"/>
          <w:lang w:val="en-GB"/>
        </w:rPr>
        <w:t>l</w:t>
      </w:r>
      <w:r w:rsidRPr="0013235E">
        <w:rPr>
          <w:color w:val="000000" w:themeColor="text1"/>
          <w:lang w:val="en-GB"/>
        </w:rPr>
        <w:t>aporan kegiatan</w:t>
      </w:r>
      <w:r w:rsidRPr="00384F52">
        <w:rPr>
          <w:color w:val="000000" w:themeColor="text1"/>
          <w:lang w:val="en-GB"/>
        </w:rPr>
        <w:t xml:space="preserve"> </w:t>
      </w:r>
      <w:r>
        <w:rPr>
          <w:color w:val="000000" w:themeColor="text1"/>
          <w:lang w:val="en-GB"/>
        </w:rPr>
        <w:t>G</w:t>
      </w:r>
      <w:r w:rsidRPr="00384F52">
        <w:rPr>
          <w:color w:val="000000" w:themeColor="text1"/>
          <w:lang w:val="en-GB"/>
        </w:rPr>
        <w:t xml:space="preserve">ereja dan </w:t>
      </w:r>
      <w:r w:rsidR="00293285">
        <w:rPr>
          <w:color w:val="000000" w:themeColor="text1"/>
          <w:lang w:val="en-GB"/>
        </w:rPr>
        <w:t>a</w:t>
      </w:r>
      <w:r>
        <w:rPr>
          <w:color w:val="000000" w:themeColor="text1"/>
          <w:lang w:val="en-GB"/>
        </w:rPr>
        <w:t>rtikel</w:t>
      </w:r>
      <w:r w:rsidRPr="00384F52">
        <w:rPr>
          <w:color w:val="000000" w:themeColor="text1"/>
          <w:lang w:val="en-GB"/>
        </w:rPr>
        <w:t xml:space="preserve"> yang dapat dibaca dan menjadi bahan renungan jemaat.</w:t>
      </w:r>
    </w:p>
    <w:p w14:paraId="03304FD7" w14:textId="25AFBC22" w:rsidR="00FD02B1" w:rsidRDefault="00FD02B1" w:rsidP="0021533B">
      <w:pPr>
        <w:pStyle w:val="ListParagraph"/>
        <w:ind w:left="0" w:firstLine="567"/>
      </w:pPr>
      <w:r w:rsidRPr="00244B81">
        <w:t>Jadwal Ibadah umum adalah Ibadah Raya Minggu y</w:t>
      </w:r>
      <w:r w:rsidR="00926D6A">
        <w:t>an</w:t>
      </w:r>
      <w:r w:rsidRPr="00244B81">
        <w:t xml:space="preserve">g dilaksanakan setiap hari minggu, jarang ada perubahan jadwal, biasanya hanya bentuk ibadahnya dan </w:t>
      </w:r>
      <w:r w:rsidRPr="00B86AE8">
        <w:rPr>
          <w:i/>
          <w:iCs/>
        </w:rPr>
        <w:t>dress code</w:t>
      </w:r>
      <w:r w:rsidRPr="00244B81">
        <w:t xml:space="preserve"> y</w:t>
      </w:r>
      <w:r w:rsidR="00D1109D">
        <w:t>an</w:t>
      </w:r>
      <w:r w:rsidRPr="00244B81">
        <w:t xml:space="preserve">g berubah sesuai kegiatan seperti perayaan </w:t>
      </w:r>
      <w:r w:rsidR="005D22C6">
        <w:t>u</w:t>
      </w:r>
      <w:r w:rsidRPr="00244B81">
        <w:t>l</w:t>
      </w:r>
      <w:r>
        <w:t xml:space="preserve">ang </w:t>
      </w:r>
      <w:r w:rsidR="005D22C6">
        <w:t>t</w:t>
      </w:r>
      <w:r>
        <w:t>ahun</w:t>
      </w:r>
      <w:r w:rsidRPr="00244B81">
        <w:t xml:space="preserve"> Gereja,</w:t>
      </w:r>
      <w:r>
        <w:t xml:space="preserve"> </w:t>
      </w:r>
      <w:r w:rsidRPr="00244B81">
        <w:t>kegiatan Nasional seperti HUT RI.</w:t>
      </w:r>
      <w:r>
        <w:t xml:space="preserve"> </w:t>
      </w:r>
      <w:r w:rsidRPr="00244B81">
        <w:t xml:space="preserve">Untuk penyampaian saat ini menggunakan </w:t>
      </w:r>
      <w:r w:rsidR="005D22C6">
        <w:t>w</w:t>
      </w:r>
      <w:r w:rsidRPr="00244B81">
        <w:t xml:space="preserve">arta </w:t>
      </w:r>
      <w:r w:rsidR="005D22C6">
        <w:t>j</w:t>
      </w:r>
      <w:r w:rsidRPr="00244B81">
        <w:t xml:space="preserve">emaat/pengumuman Gereja saat ibadah, buletin dalam bentuk print kertas atau tempelan di mading maupun di informasikan melalui </w:t>
      </w:r>
      <w:r w:rsidR="005D22C6">
        <w:rPr>
          <w:color w:val="000000" w:themeColor="text1"/>
          <w:lang w:val="en-GB"/>
        </w:rPr>
        <w:t>g</w:t>
      </w:r>
      <w:r>
        <w:rPr>
          <w:color w:val="000000" w:themeColor="text1"/>
          <w:lang w:val="en-GB"/>
        </w:rPr>
        <w:t xml:space="preserve">rup </w:t>
      </w:r>
      <w:r w:rsidR="005D22C6">
        <w:rPr>
          <w:color w:val="000000" w:themeColor="text1"/>
          <w:lang w:val="en-GB"/>
        </w:rPr>
        <w:t>w</w:t>
      </w:r>
      <w:r>
        <w:rPr>
          <w:color w:val="000000" w:themeColor="text1"/>
          <w:lang w:val="en-GB"/>
        </w:rPr>
        <w:t>hats</w:t>
      </w:r>
      <w:r w:rsidR="005D22C6">
        <w:rPr>
          <w:color w:val="000000" w:themeColor="text1"/>
          <w:lang w:val="en-GB"/>
        </w:rPr>
        <w:t>a</w:t>
      </w:r>
      <w:r>
        <w:rPr>
          <w:color w:val="000000" w:themeColor="text1"/>
          <w:lang w:val="en-GB"/>
        </w:rPr>
        <w:t>pp</w:t>
      </w:r>
      <w:r w:rsidRPr="00244B81">
        <w:t xml:space="preserve"> dan media sosial gereja lain</w:t>
      </w:r>
      <w:r w:rsidR="005D22C6">
        <w:t>n</w:t>
      </w:r>
      <w:r w:rsidRPr="00244B81">
        <w:t>ya.</w:t>
      </w:r>
      <w:r w:rsidRPr="00384F52">
        <w:rPr>
          <w:color w:val="000000" w:themeColor="text1"/>
          <w:lang w:val="en-GB"/>
        </w:rPr>
        <w:t xml:space="preserve"> </w:t>
      </w:r>
      <w:r w:rsidR="005D22C6">
        <w:t>i</w:t>
      </w:r>
      <w:r w:rsidRPr="00244B81">
        <w:t xml:space="preserve">badah keluarga adalah </w:t>
      </w:r>
      <w:r w:rsidR="005D22C6">
        <w:t>i</w:t>
      </w:r>
      <w:r w:rsidRPr="00244B81">
        <w:t>badah yang dilaksanakan di rumah-rumah jemaat, jadi jadwalnya menyangkut tanggal dan tempat pelaksananya serta petugas ibadahnya</w:t>
      </w:r>
      <w:r>
        <w:t xml:space="preserve"> dan untuk jadwal pelaksanaan nya sendiri tergantung dari kesiapan keluarga nya sendiri</w:t>
      </w:r>
      <w:r w:rsidRPr="00244B81">
        <w:t>. Untuk saat ini seperti info lain hanya mengandalkan warta/pengumuman di saat ibadah, buletin,</w:t>
      </w:r>
      <w:r>
        <w:t xml:space="preserve"> </w:t>
      </w:r>
      <w:r w:rsidRPr="00244B81">
        <w:t>mading dan sosial media Gereja.</w:t>
      </w:r>
      <w:r>
        <w:t xml:space="preserve"> </w:t>
      </w:r>
      <w:r w:rsidR="005D22C6">
        <w:t>j</w:t>
      </w:r>
      <w:r w:rsidRPr="00244B81">
        <w:t>adwal petugas pelayan</w:t>
      </w:r>
      <w:r>
        <w:t>an</w:t>
      </w:r>
      <w:r w:rsidRPr="00244B81">
        <w:t xml:space="preserve"> </w:t>
      </w:r>
      <w:r w:rsidR="005D22C6">
        <w:t>i</w:t>
      </w:r>
      <w:r w:rsidRPr="00244B81">
        <w:t xml:space="preserve">badah adalah rincian nama-nama jemaat yang melayani sesuai bidangnya masing-masing yang menyangkut tanggal pelayanan, bidang pelayanannya serta bentuk acaranya. </w:t>
      </w:r>
      <w:bookmarkStart w:id="27" w:name="_Hlk112154988"/>
      <w:r w:rsidRPr="00244B81">
        <w:t xml:space="preserve">Contohnya seperti Pemimpin Pujian atau pemimpin </w:t>
      </w:r>
      <w:r w:rsidR="005D22C6">
        <w:t>i</w:t>
      </w:r>
      <w:r w:rsidRPr="00244B81">
        <w:t xml:space="preserve">badah, </w:t>
      </w:r>
      <w:r w:rsidR="005D22C6">
        <w:rPr>
          <w:i/>
          <w:iCs/>
        </w:rPr>
        <w:t>s</w:t>
      </w:r>
      <w:r w:rsidRPr="001629C8">
        <w:rPr>
          <w:i/>
          <w:iCs/>
        </w:rPr>
        <w:t>inger</w:t>
      </w:r>
      <w:r w:rsidRPr="00244B81">
        <w:t xml:space="preserve">, </w:t>
      </w:r>
      <w:r w:rsidR="005D22C6">
        <w:t>p</w:t>
      </w:r>
      <w:r w:rsidRPr="00244B81">
        <w:t>emain musik maupun tugas lainnya dalam setiap ibadah.</w:t>
      </w:r>
      <w:bookmarkEnd w:id="27"/>
      <w:r w:rsidRPr="00244B81">
        <w:t xml:space="preserve"> </w:t>
      </w:r>
    </w:p>
    <w:p w14:paraId="6F73A865" w14:textId="3337B1DB" w:rsidR="00FD02B1" w:rsidRDefault="00FD02B1" w:rsidP="0021533B">
      <w:pPr>
        <w:pStyle w:val="ListParagraph"/>
        <w:ind w:left="0" w:firstLine="567"/>
        <w:rPr>
          <w:color w:val="000000" w:themeColor="text1"/>
          <w:lang w:val="en-GB"/>
        </w:rPr>
      </w:pPr>
      <w:bookmarkStart w:id="28" w:name="_Hlk112154997"/>
      <w:r w:rsidRPr="00244B81">
        <w:lastRenderedPageBreak/>
        <w:t>Penyampaian saat ini masih mengandalkan warta Gereja dan buletin serta sosial media Gereja.</w:t>
      </w:r>
      <w:r>
        <w:t xml:space="preserve"> </w:t>
      </w:r>
      <w:r w:rsidR="00895FC5">
        <w:t>L</w:t>
      </w:r>
      <w:r w:rsidRPr="00244B81">
        <w:t xml:space="preserve">aporan </w:t>
      </w:r>
      <w:r w:rsidR="005D22C6">
        <w:t>k</w:t>
      </w:r>
      <w:r w:rsidRPr="00244B81">
        <w:t>euangan khususnya pemasukan</w:t>
      </w:r>
      <w:r>
        <w:t xml:space="preserve"> adalah</w:t>
      </w:r>
      <w:r w:rsidRPr="00244B81">
        <w:t xml:space="preserve"> </w:t>
      </w:r>
      <w:r w:rsidR="005D22C6">
        <w:t>a</w:t>
      </w:r>
      <w:r>
        <w:t>rus kas</w:t>
      </w:r>
      <w:bookmarkEnd w:id="28"/>
      <w:r>
        <w:t xml:space="preserve"> </w:t>
      </w:r>
      <w:bookmarkStart w:id="29" w:name="_Hlk112155039"/>
      <w:r>
        <w:t xml:space="preserve">gereja yang bersumber dari kolekte/persembahan setiap ibadah, </w:t>
      </w:r>
      <w:r w:rsidR="005D22C6">
        <w:t>p</w:t>
      </w:r>
      <w:r>
        <w:t>ersepuluhan jemaat dan persembahan syukur dari jemaat. Keuangan yang terkumpul dikelola oleh bendahara dan badan pengurus jemaat untuk keperluan operasional gereja seperti biaya listrik, air, gaji staf dan gaji gembala sidang/pendeta, serta keperluan lainnya seperti pembangunan, misi penginjilan dan pemberian kasih kepada jemaat/simpatisan yang sakit atau membutuhkan</w:t>
      </w:r>
      <w:r w:rsidRPr="00244B81">
        <w:t xml:space="preserve">. </w:t>
      </w:r>
      <w:r>
        <w:rPr>
          <w:color w:val="000000" w:themeColor="text1"/>
          <w:lang w:val="en-GB"/>
        </w:rPr>
        <w:t>Dan juga penyampaian laporan keuangan pemasukan Gereja susah untuk diketahui karena penyampaian pemasukan keuangannya hanya diumumkan saat warta jemaat dan hanya sekilas saja</w:t>
      </w:r>
      <w:r w:rsidRPr="00244B81">
        <w:t>.</w:t>
      </w:r>
      <w:r>
        <w:t xml:space="preserve"> </w:t>
      </w:r>
      <w:r w:rsidRPr="00244B81">
        <w:t xml:space="preserve">Data jemaat adalah data tahunan keanggotaan jemaat dalam Gereja, baik itu  Keluarga maupun orang perorangan yang beraktivitas di Kota Sekadau dan anak </w:t>
      </w:r>
      <w:r w:rsidR="005D22C6">
        <w:t>s</w:t>
      </w:r>
      <w:r w:rsidRPr="00244B81">
        <w:t>ekolah yang beribadah di GKII Tiberias Sekadau, data digunakan agar Gereja dapat mengon</w:t>
      </w:r>
      <w:r>
        <w:t xml:space="preserve">trol </w:t>
      </w:r>
      <w:r w:rsidRPr="00244B81">
        <w:t xml:space="preserve">keperluan sarana dan prasarana serta melakukan pelayanan kasih dan diakonia. Data tersebut mencangkup nama, tanggal lahir, pekerjaan, nomor </w:t>
      </w:r>
      <w:r w:rsidRPr="00040A41">
        <w:rPr>
          <w:i/>
          <w:iCs/>
        </w:rPr>
        <w:t>handphone</w:t>
      </w:r>
      <w:r w:rsidRPr="00244B81">
        <w:t>, alamat</w:t>
      </w:r>
      <w:r>
        <w:t xml:space="preserve"> dan</w:t>
      </w:r>
      <w:r w:rsidRPr="00244B81">
        <w:t xml:space="preserve"> status baptisan. Pengumpulan data saat ini menggunakan formulir berbentuk kertas yg harus di isi setiap kepala keluarga atau simpatisan GKII Tiberias</w:t>
      </w:r>
      <w:r>
        <w:t xml:space="preserve"> Sekadau</w:t>
      </w:r>
      <w:r w:rsidRPr="00244B81">
        <w:t>.</w:t>
      </w:r>
      <w:r>
        <w:t xml:space="preserve"> </w:t>
      </w:r>
      <w:r w:rsidRPr="00244B81">
        <w:rPr>
          <w:color w:val="000000" w:themeColor="text1"/>
          <w:lang w:val="en-GB"/>
        </w:rPr>
        <w:t xml:space="preserve">Laporan </w:t>
      </w:r>
      <w:r w:rsidR="005D22C6">
        <w:rPr>
          <w:color w:val="000000" w:themeColor="text1"/>
          <w:lang w:val="en-GB"/>
        </w:rPr>
        <w:t>k</w:t>
      </w:r>
      <w:r w:rsidRPr="00244B81">
        <w:rPr>
          <w:color w:val="000000" w:themeColor="text1"/>
          <w:lang w:val="en-GB"/>
        </w:rPr>
        <w:t xml:space="preserve">egiatan adalah penyampaian setiap rancangan maupun program dalam gereja kepada jemaat baik dari segi pembangunan, penginjilan dan lain sebagainya. Sedangkan artikel adalah ringkasan khotbah atau renungan </w:t>
      </w:r>
      <w:r w:rsidR="005D22C6">
        <w:rPr>
          <w:color w:val="000000" w:themeColor="text1"/>
          <w:lang w:val="en-GB"/>
        </w:rPr>
        <w:t>f</w:t>
      </w:r>
      <w:r w:rsidRPr="00244B81">
        <w:rPr>
          <w:color w:val="000000" w:themeColor="text1"/>
          <w:lang w:val="en-GB"/>
        </w:rPr>
        <w:t>irman Tuhan dari Gembala kepada jemaat GKII Tiberias Sekadau. Untuk penyampaian saat ini melalui mading dan sosial media gereja.</w:t>
      </w:r>
      <w:bookmarkEnd w:id="29"/>
      <w:r>
        <w:rPr>
          <w:color w:val="000000" w:themeColor="text1"/>
          <w:lang w:val="en-GB"/>
        </w:rPr>
        <w:t xml:space="preserve"> </w:t>
      </w:r>
    </w:p>
    <w:p w14:paraId="43101ADD" w14:textId="03019152" w:rsidR="00FD02B1" w:rsidRDefault="00FD02B1" w:rsidP="0021533B">
      <w:pPr>
        <w:pStyle w:val="ListParagraph"/>
        <w:ind w:left="0" w:firstLine="567"/>
        <w:rPr>
          <w:color w:val="000000" w:themeColor="text1"/>
          <w:lang w:val="en-GB"/>
        </w:rPr>
      </w:pPr>
      <w:r>
        <w:rPr>
          <w:color w:val="000000" w:themeColor="text1"/>
          <w:lang w:val="en-GB"/>
        </w:rPr>
        <w:t>Berdasarkan hasil uraian diatas terdapat beberapa kekurangan terutamanya , s</w:t>
      </w:r>
      <w:r w:rsidRPr="00384F52">
        <w:rPr>
          <w:color w:val="000000" w:themeColor="text1"/>
          <w:lang w:val="en-GB"/>
        </w:rPr>
        <w:t xml:space="preserve">elama ini </w:t>
      </w:r>
      <w:r>
        <w:rPr>
          <w:color w:val="000000" w:themeColor="text1"/>
          <w:lang w:val="en-GB"/>
        </w:rPr>
        <w:t>penyampaian</w:t>
      </w:r>
      <w:r w:rsidRPr="00384F52">
        <w:rPr>
          <w:color w:val="000000" w:themeColor="text1"/>
          <w:lang w:val="en-GB"/>
        </w:rPr>
        <w:t xml:space="preserve"> informasi</w:t>
      </w:r>
      <w:r>
        <w:rPr>
          <w:color w:val="000000" w:themeColor="text1"/>
          <w:lang w:val="en-GB"/>
        </w:rPr>
        <w:t xml:space="preserve"> yang ada</w:t>
      </w:r>
      <w:r w:rsidRPr="00384F52">
        <w:rPr>
          <w:color w:val="000000" w:themeColor="text1"/>
          <w:lang w:val="en-GB"/>
        </w:rPr>
        <w:t xml:space="preserve"> di GKII Tiberias Sekadau hanya mengandalkan warta jemaat atau pengumuman pada saat ibadah dan buletin dalam bentuk cetakan kertas serta menggunakan media sosial seperti </w:t>
      </w:r>
      <w:r w:rsidR="005D22C6">
        <w:rPr>
          <w:color w:val="000000" w:themeColor="text1"/>
          <w:lang w:val="en-GB"/>
        </w:rPr>
        <w:t>g</w:t>
      </w:r>
      <w:r>
        <w:rPr>
          <w:color w:val="000000" w:themeColor="text1"/>
          <w:lang w:val="en-GB"/>
        </w:rPr>
        <w:t xml:space="preserve">rup </w:t>
      </w:r>
      <w:r w:rsidR="005D22C6">
        <w:rPr>
          <w:color w:val="000000" w:themeColor="text1"/>
          <w:lang w:val="en-GB"/>
        </w:rPr>
        <w:t>w</w:t>
      </w:r>
      <w:r>
        <w:rPr>
          <w:color w:val="000000" w:themeColor="text1"/>
          <w:lang w:val="en-GB"/>
        </w:rPr>
        <w:t>hats</w:t>
      </w:r>
      <w:r w:rsidR="005D22C6">
        <w:rPr>
          <w:color w:val="000000" w:themeColor="text1"/>
          <w:lang w:val="en-GB"/>
        </w:rPr>
        <w:t>a</w:t>
      </w:r>
      <w:r>
        <w:rPr>
          <w:color w:val="000000" w:themeColor="text1"/>
          <w:lang w:val="en-GB"/>
        </w:rPr>
        <w:t>pp</w:t>
      </w:r>
      <w:r w:rsidRPr="00384F52">
        <w:rPr>
          <w:color w:val="000000" w:themeColor="text1"/>
          <w:lang w:val="en-GB"/>
        </w:rPr>
        <w:t xml:space="preserve">, </w:t>
      </w:r>
      <w:r w:rsidR="005D22C6">
        <w:rPr>
          <w:color w:val="000000" w:themeColor="text1"/>
          <w:lang w:val="en-GB"/>
        </w:rPr>
        <w:t>f</w:t>
      </w:r>
      <w:r w:rsidRPr="00384F52">
        <w:rPr>
          <w:color w:val="000000" w:themeColor="text1"/>
          <w:lang w:val="en-GB"/>
        </w:rPr>
        <w:t xml:space="preserve">acebook, dan </w:t>
      </w:r>
      <w:r w:rsidR="005D22C6">
        <w:rPr>
          <w:color w:val="000000" w:themeColor="text1"/>
          <w:lang w:val="en-GB"/>
        </w:rPr>
        <w:t>i</w:t>
      </w:r>
      <w:r w:rsidRPr="00384F52">
        <w:rPr>
          <w:color w:val="000000" w:themeColor="text1"/>
          <w:lang w:val="en-GB"/>
        </w:rPr>
        <w:t>nstagram Gereja.</w:t>
      </w:r>
      <w:r>
        <w:rPr>
          <w:color w:val="000000" w:themeColor="text1"/>
          <w:lang w:val="en-GB"/>
        </w:rPr>
        <w:t xml:space="preserve"> A</w:t>
      </w:r>
      <w:r w:rsidRPr="00384F52">
        <w:rPr>
          <w:color w:val="000000" w:themeColor="text1"/>
          <w:lang w:val="en-GB"/>
        </w:rPr>
        <w:t>kan tetapi dalam</w:t>
      </w:r>
      <w:r>
        <w:rPr>
          <w:color w:val="000000" w:themeColor="text1"/>
          <w:lang w:val="en-GB"/>
        </w:rPr>
        <w:t xml:space="preserve"> praktiknya </w:t>
      </w:r>
      <w:r w:rsidRPr="00384F52">
        <w:rPr>
          <w:color w:val="000000" w:themeColor="text1"/>
          <w:lang w:val="en-GB"/>
        </w:rPr>
        <w:t xml:space="preserve">sistem informasi seperti yang sudah biasa dilakukan dinilai kurang efektif karena </w:t>
      </w:r>
      <w:r>
        <w:rPr>
          <w:color w:val="000000" w:themeColor="text1"/>
          <w:lang w:val="en-GB"/>
        </w:rPr>
        <w:t>memerlukan</w:t>
      </w:r>
      <w:r w:rsidRPr="00384F52">
        <w:rPr>
          <w:color w:val="000000" w:themeColor="text1"/>
          <w:lang w:val="en-GB"/>
        </w:rPr>
        <w:t xml:space="preserve"> waktu yang banyak dalam ibadah apabila banyak pengumuman yang harus disampaikan dalam waktu ibadah tersebut, dan terkadang ada beberapa pengumuman yang terlewatkan dalam penyampaiannya. Begitu juga dengan penyampaian informasi gereja melalui media sosial seperti </w:t>
      </w:r>
      <w:r w:rsidR="005D22C6">
        <w:rPr>
          <w:color w:val="000000" w:themeColor="text1"/>
          <w:lang w:val="en-GB"/>
        </w:rPr>
        <w:t>g</w:t>
      </w:r>
      <w:r>
        <w:rPr>
          <w:color w:val="000000" w:themeColor="text1"/>
          <w:lang w:val="en-GB"/>
        </w:rPr>
        <w:t xml:space="preserve">rup </w:t>
      </w:r>
      <w:r w:rsidR="005D22C6">
        <w:rPr>
          <w:color w:val="000000" w:themeColor="text1"/>
          <w:lang w:val="en-GB"/>
        </w:rPr>
        <w:t>w</w:t>
      </w:r>
      <w:r>
        <w:rPr>
          <w:color w:val="000000" w:themeColor="text1"/>
          <w:lang w:val="en-GB"/>
        </w:rPr>
        <w:t>hats</w:t>
      </w:r>
      <w:r w:rsidR="005D22C6">
        <w:rPr>
          <w:color w:val="000000" w:themeColor="text1"/>
          <w:lang w:val="en-GB"/>
        </w:rPr>
        <w:t>a</w:t>
      </w:r>
      <w:r>
        <w:rPr>
          <w:color w:val="000000" w:themeColor="text1"/>
          <w:lang w:val="en-GB"/>
        </w:rPr>
        <w:t>pp</w:t>
      </w:r>
      <w:r w:rsidRPr="00384F52">
        <w:rPr>
          <w:color w:val="000000" w:themeColor="text1"/>
          <w:lang w:val="en-GB"/>
        </w:rPr>
        <w:t xml:space="preserve">, terkadang informasi yang </w:t>
      </w:r>
      <w:r w:rsidRPr="00384F52">
        <w:rPr>
          <w:color w:val="000000" w:themeColor="text1"/>
          <w:lang w:val="en-GB"/>
        </w:rPr>
        <w:lastRenderedPageBreak/>
        <w:t xml:space="preserve">disampaikan tenggelam dalam percakapan-percakapan jemaat yang ada dalam </w:t>
      </w:r>
      <w:r>
        <w:rPr>
          <w:color w:val="000000" w:themeColor="text1"/>
          <w:lang w:val="en-GB"/>
        </w:rPr>
        <w:t>grup</w:t>
      </w:r>
      <w:r w:rsidRPr="00384F52">
        <w:rPr>
          <w:color w:val="000000" w:themeColor="text1"/>
          <w:lang w:val="en-GB"/>
        </w:rPr>
        <w:t xml:space="preserve"> tersebut, </w:t>
      </w:r>
      <w:r w:rsidR="005D22C6">
        <w:rPr>
          <w:color w:val="000000" w:themeColor="text1"/>
          <w:lang w:val="en-GB"/>
        </w:rPr>
        <w:t>f</w:t>
      </w:r>
      <w:r w:rsidRPr="00384F52">
        <w:rPr>
          <w:color w:val="000000" w:themeColor="text1"/>
          <w:lang w:val="en-GB"/>
        </w:rPr>
        <w:t xml:space="preserve">acebook dan </w:t>
      </w:r>
      <w:r w:rsidR="005D22C6">
        <w:rPr>
          <w:color w:val="000000" w:themeColor="text1"/>
          <w:lang w:val="en-GB"/>
        </w:rPr>
        <w:t>i</w:t>
      </w:r>
      <w:r w:rsidRPr="00384F52">
        <w:rPr>
          <w:color w:val="000000" w:themeColor="text1"/>
          <w:lang w:val="en-GB"/>
        </w:rPr>
        <w:t xml:space="preserve">nstagram yang juga menjadi salah satu media yang digunakan juga </w:t>
      </w:r>
      <w:r>
        <w:rPr>
          <w:color w:val="000000" w:themeColor="text1"/>
          <w:lang w:val="en-GB"/>
        </w:rPr>
        <w:t>di nilai</w:t>
      </w:r>
      <w:r w:rsidRPr="00384F52">
        <w:rPr>
          <w:color w:val="000000" w:themeColor="text1"/>
          <w:lang w:val="en-GB"/>
        </w:rPr>
        <w:t xml:space="preserve"> kurang ef</w:t>
      </w:r>
      <w:r>
        <w:rPr>
          <w:color w:val="000000" w:themeColor="text1"/>
          <w:lang w:val="en-GB"/>
        </w:rPr>
        <w:t>e</w:t>
      </w:r>
      <w:r w:rsidRPr="00384F52">
        <w:rPr>
          <w:color w:val="000000" w:themeColor="text1"/>
          <w:lang w:val="en-GB"/>
        </w:rPr>
        <w:t xml:space="preserve">ktif karena biasanya terlewatkan oleh </w:t>
      </w:r>
      <w:r>
        <w:rPr>
          <w:color w:val="000000" w:themeColor="text1"/>
          <w:lang w:val="en-GB"/>
        </w:rPr>
        <w:t>kiriman</w:t>
      </w:r>
      <w:r w:rsidRPr="00384F52">
        <w:rPr>
          <w:color w:val="000000" w:themeColor="text1"/>
          <w:lang w:val="en-GB"/>
        </w:rPr>
        <w:t xml:space="preserve"> yang lainnya dan juga </w:t>
      </w:r>
      <w:r>
        <w:rPr>
          <w:color w:val="000000" w:themeColor="text1"/>
          <w:lang w:val="en-GB"/>
        </w:rPr>
        <w:t>sosial media</w:t>
      </w:r>
      <w:r w:rsidRPr="00384F52">
        <w:rPr>
          <w:color w:val="000000" w:themeColor="text1"/>
          <w:lang w:val="en-GB"/>
        </w:rPr>
        <w:t xml:space="preserve"> tersebut bi</w:t>
      </w:r>
      <w:r>
        <w:rPr>
          <w:color w:val="000000" w:themeColor="text1"/>
          <w:lang w:val="en-GB"/>
        </w:rPr>
        <w:t>a</w:t>
      </w:r>
      <w:r w:rsidRPr="00384F52">
        <w:rPr>
          <w:color w:val="000000" w:themeColor="text1"/>
          <w:lang w:val="en-GB"/>
        </w:rPr>
        <w:t>sanya sulit untuk dapat melakukan pena</w:t>
      </w:r>
      <w:r>
        <w:rPr>
          <w:color w:val="000000" w:themeColor="text1"/>
          <w:lang w:val="en-GB"/>
        </w:rPr>
        <w:t>taan</w:t>
      </w:r>
      <w:r w:rsidRPr="00384F52">
        <w:rPr>
          <w:color w:val="000000" w:themeColor="text1"/>
          <w:lang w:val="en-GB"/>
        </w:rPr>
        <w:t xml:space="preserve"> teks yang baik serta terbatasnya kapasitas </w:t>
      </w:r>
      <w:r w:rsidRPr="00323B23">
        <w:rPr>
          <w:i/>
          <w:iCs/>
          <w:color w:val="000000" w:themeColor="text1"/>
          <w:lang w:val="en-GB"/>
        </w:rPr>
        <w:t>input teks</w:t>
      </w:r>
      <w:r w:rsidRPr="00384F52">
        <w:rPr>
          <w:color w:val="000000" w:themeColor="text1"/>
          <w:lang w:val="en-GB"/>
        </w:rPr>
        <w:t>, sehingga mengakibatkan informasi tidak dapat tersampaikan secara detail.</w:t>
      </w:r>
      <w:r w:rsidRPr="00E00888">
        <w:rPr>
          <w:color w:val="000000" w:themeColor="text1"/>
          <w:lang w:val="en-GB"/>
        </w:rPr>
        <w:t xml:space="preserve"> </w:t>
      </w:r>
      <w:r w:rsidRPr="00384F52">
        <w:rPr>
          <w:color w:val="000000" w:themeColor="text1"/>
          <w:lang w:val="en-GB"/>
        </w:rPr>
        <w:t>Oleh sebab itu gereja memerlukan sistem informasi yang baik, cepat dan mudah diterima serta dapat diakses kapanpun dan berulang-ulang oleh anggota jemaat.</w:t>
      </w:r>
      <w:r>
        <w:rPr>
          <w:color w:val="000000" w:themeColor="text1"/>
          <w:lang w:val="en-GB"/>
        </w:rPr>
        <w:t xml:space="preserve"> </w:t>
      </w:r>
    </w:p>
    <w:p w14:paraId="5BE3578A" w14:textId="14D653C3" w:rsidR="00FD02B1" w:rsidRDefault="00FD02B1" w:rsidP="0021533B">
      <w:pPr>
        <w:pStyle w:val="ListParagraph"/>
        <w:ind w:left="0" w:firstLine="567"/>
        <w:rPr>
          <w:color w:val="000000" w:themeColor="text1"/>
          <w:lang w:val="en-GB"/>
        </w:rPr>
      </w:pPr>
      <w:r>
        <w:rPr>
          <w:color w:val="000000" w:themeColor="text1"/>
          <w:lang w:val="en-GB"/>
        </w:rPr>
        <w:t>G</w:t>
      </w:r>
      <w:r w:rsidRPr="00384F52">
        <w:rPr>
          <w:color w:val="000000" w:themeColor="text1"/>
          <w:lang w:val="en-GB"/>
        </w:rPr>
        <w:t xml:space="preserve">ereja mengharapkan </w:t>
      </w:r>
      <w:r>
        <w:rPr>
          <w:color w:val="000000" w:themeColor="text1"/>
          <w:lang w:val="en-GB"/>
        </w:rPr>
        <w:t xml:space="preserve">kedepannya dapat </w:t>
      </w:r>
      <w:r w:rsidRPr="00384F52">
        <w:rPr>
          <w:color w:val="000000" w:themeColor="text1"/>
          <w:lang w:val="en-GB"/>
        </w:rPr>
        <w:t>memiliki website sendiri</w:t>
      </w:r>
      <w:r>
        <w:rPr>
          <w:color w:val="000000" w:themeColor="text1"/>
          <w:lang w:val="en-GB"/>
        </w:rPr>
        <w:t xml:space="preserve"> sehingga</w:t>
      </w:r>
      <w:r w:rsidRPr="00384F52">
        <w:rPr>
          <w:color w:val="000000" w:themeColor="text1"/>
          <w:lang w:val="en-GB"/>
        </w:rPr>
        <w:t xml:space="preserve"> jemaat dapat melihat </w:t>
      </w:r>
      <w:r w:rsidR="001750F7">
        <w:t>jadwal kebaktian yang mencakup ibadah remaja, ibadah perkaria, ibadah perkauan, ibadah keluarga, ibadah persekutuan doa pemuda, ibadah pemuda, ibadah minggu raya, ibadah anak sekolah minggu</w:t>
      </w:r>
      <w:r>
        <w:rPr>
          <w:color w:val="000000" w:themeColor="text1"/>
          <w:lang w:val="en-GB"/>
        </w:rPr>
        <w:t xml:space="preserve">, </w:t>
      </w:r>
      <w:r w:rsidR="005D22C6">
        <w:rPr>
          <w:color w:val="000000" w:themeColor="text1"/>
          <w:lang w:val="en-GB"/>
        </w:rPr>
        <w:t>j</w:t>
      </w:r>
      <w:r w:rsidRPr="00384F52">
        <w:rPr>
          <w:color w:val="000000" w:themeColor="text1"/>
          <w:lang w:val="en-GB"/>
        </w:rPr>
        <w:t xml:space="preserve">adwal </w:t>
      </w:r>
      <w:r w:rsidR="005D22C6">
        <w:rPr>
          <w:color w:val="000000" w:themeColor="text1"/>
          <w:lang w:val="en-GB"/>
        </w:rPr>
        <w:t>p</w:t>
      </w:r>
      <w:r w:rsidRPr="00384F52">
        <w:rPr>
          <w:color w:val="000000" w:themeColor="text1"/>
          <w:lang w:val="en-GB"/>
        </w:rPr>
        <w:t>elayanan</w:t>
      </w:r>
      <w:r>
        <w:rPr>
          <w:color w:val="000000" w:themeColor="text1"/>
          <w:lang w:val="en-GB"/>
        </w:rPr>
        <w:t xml:space="preserve"> </w:t>
      </w:r>
      <w:r w:rsidR="005D22C6">
        <w:rPr>
          <w:color w:val="000000" w:themeColor="text1"/>
          <w:lang w:val="en-GB"/>
        </w:rPr>
        <w:t>i</w:t>
      </w:r>
      <w:r>
        <w:rPr>
          <w:color w:val="000000" w:themeColor="text1"/>
          <w:lang w:val="en-GB"/>
        </w:rPr>
        <w:t>badah</w:t>
      </w:r>
      <w:r w:rsidRPr="00384F52">
        <w:rPr>
          <w:color w:val="000000" w:themeColor="text1"/>
          <w:lang w:val="en-GB"/>
        </w:rPr>
        <w:t>,</w:t>
      </w:r>
      <w:r>
        <w:rPr>
          <w:color w:val="000000" w:themeColor="text1"/>
          <w:lang w:val="en-GB"/>
        </w:rPr>
        <w:t xml:space="preserve"> </w:t>
      </w:r>
      <w:r w:rsidR="005D22C6">
        <w:rPr>
          <w:color w:val="000000" w:themeColor="text1"/>
          <w:lang w:val="en-GB"/>
        </w:rPr>
        <w:t>d</w:t>
      </w:r>
      <w:r>
        <w:rPr>
          <w:color w:val="000000" w:themeColor="text1"/>
          <w:lang w:val="en-GB"/>
        </w:rPr>
        <w:t xml:space="preserve">ata </w:t>
      </w:r>
      <w:r w:rsidR="005D22C6">
        <w:rPr>
          <w:color w:val="000000" w:themeColor="text1"/>
          <w:lang w:val="en-GB"/>
        </w:rPr>
        <w:t>j</w:t>
      </w:r>
      <w:r>
        <w:rPr>
          <w:color w:val="000000" w:themeColor="text1"/>
          <w:lang w:val="en-GB"/>
        </w:rPr>
        <w:t>emaat,</w:t>
      </w:r>
      <w:r w:rsidRPr="00384F52">
        <w:rPr>
          <w:color w:val="000000" w:themeColor="text1"/>
          <w:lang w:val="en-GB"/>
        </w:rPr>
        <w:t xml:space="preserve"> perkembangan program gereja, </w:t>
      </w:r>
      <w:r w:rsidR="005D22C6">
        <w:rPr>
          <w:color w:val="000000" w:themeColor="text1"/>
          <w:lang w:val="en-GB"/>
        </w:rPr>
        <w:t>l</w:t>
      </w:r>
      <w:r>
        <w:rPr>
          <w:color w:val="000000" w:themeColor="text1"/>
          <w:lang w:val="en-GB"/>
        </w:rPr>
        <w:t xml:space="preserve">aporan </w:t>
      </w:r>
      <w:r w:rsidR="005D22C6">
        <w:rPr>
          <w:color w:val="000000" w:themeColor="text1"/>
          <w:lang w:val="en-GB"/>
        </w:rPr>
        <w:t>k</w:t>
      </w:r>
      <w:r>
        <w:rPr>
          <w:color w:val="000000" w:themeColor="text1"/>
          <w:lang w:val="en-GB"/>
        </w:rPr>
        <w:t xml:space="preserve">euangan </w:t>
      </w:r>
      <w:r w:rsidR="005D22C6">
        <w:rPr>
          <w:color w:val="000000" w:themeColor="text1"/>
          <w:lang w:val="en-GB"/>
        </w:rPr>
        <w:t>p</w:t>
      </w:r>
      <w:r>
        <w:rPr>
          <w:color w:val="000000" w:themeColor="text1"/>
          <w:lang w:val="en-GB"/>
        </w:rPr>
        <w:t xml:space="preserve">emasukan </w:t>
      </w:r>
      <w:r w:rsidR="005D22C6">
        <w:rPr>
          <w:color w:val="000000" w:themeColor="text1"/>
          <w:lang w:val="en-GB"/>
        </w:rPr>
        <w:t>g</w:t>
      </w:r>
      <w:r>
        <w:rPr>
          <w:color w:val="000000" w:themeColor="text1"/>
          <w:lang w:val="en-GB"/>
        </w:rPr>
        <w:t>ereja</w:t>
      </w:r>
      <w:r w:rsidRPr="00384F52">
        <w:rPr>
          <w:color w:val="000000" w:themeColor="text1"/>
          <w:lang w:val="en-GB"/>
        </w:rPr>
        <w:t xml:space="preserve"> dan dapat membaca berbagai artikel ringkasan </w:t>
      </w:r>
      <w:r w:rsidR="005D22C6">
        <w:rPr>
          <w:color w:val="000000" w:themeColor="text1"/>
          <w:lang w:val="en-GB"/>
        </w:rPr>
        <w:t>f</w:t>
      </w:r>
      <w:r w:rsidRPr="00384F52">
        <w:rPr>
          <w:color w:val="000000" w:themeColor="text1"/>
          <w:lang w:val="en-GB"/>
        </w:rPr>
        <w:t>irman Tuhan untuk semakin meneguhkan iman dan kepercayaan kepada Yesus Kristus. Serta kehadiran website nantinya dapat digunakan sebagai media dalam menjangkau jiwa-jiwa baru sampai keujung dunia sebagaimana tugas gereja dan orang percaya.</w:t>
      </w:r>
    </w:p>
    <w:p w14:paraId="611167B7" w14:textId="32250438" w:rsidR="001C0CEE" w:rsidRDefault="00FD02B1" w:rsidP="0021533B">
      <w:r>
        <w:rPr>
          <w:color w:val="000000" w:themeColor="text1"/>
          <w:shd w:val="clear" w:color="auto" w:fill="FFFFFF"/>
        </w:rPr>
        <w:t>Berdasarkan</w:t>
      </w:r>
      <w:r w:rsidRPr="00384F52">
        <w:rPr>
          <w:color w:val="000000" w:themeColor="text1"/>
          <w:shd w:val="clear" w:color="auto" w:fill="FFFFFF"/>
        </w:rPr>
        <w:t xml:space="preserve"> </w:t>
      </w:r>
      <w:r>
        <w:rPr>
          <w:color w:val="000000" w:themeColor="text1"/>
          <w:shd w:val="clear" w:color="auto" w:fill="FFFFFF"/>
        </w:rPr>
        <w:t xml:space="preserve">uraian </w:t>
      </w:r>
      <w:r w:rsidRPr="00384F52">
        <w:rPr>
          <w:color w:val="000000" w:themeColor="text1"/>
          <w:shd w:val="clear" w:color="auto" w:fill="FFFFFF"/>
        </w:rPr>
        <w:t xml:space="preserve">di atas, maka penulis mengangkat permasalahan tersebut menjadi Tugas Akhir yang berjudul “Rancang Bangun Sistem Informasi Gereja Kemah Injil Indonesia </w:t>
      </w:r>
      <w:r w:rsidRPr="00384F52">
        <w:rPr>
          <w:color w:val="000000" w:themeColor="text1"/>
        </w:rPr>
        <w:t>Tiberias</w:t>
      </w:r>
      <w:r w:rsidRPr="00384F52">
        <w:rPr>
          <w:color w:val="000000" w:themeColor="text1"/>
          <w:shd w:val="clear" w:color="auto" w:fill="FFFFFF"/>
        </w:rPr>
        <w:t xml:space="preserve"> Sekadau Berbasis Web di Kecamatan Sekadau Hilir Kabupaten Sekadau”</w:t>
      </w:r>
      <w:r>
        <w:rPr>
          <w:color w:val="000000" w:themeColor="text1"/>
          <w:shd w:val="clear" w:color="auto" w:fill="FFFFFF"/>
        </w:rPr>
        <w:t>.</w:t>
      </w:r>
    </w:p>
    <w:p w14:paraId="7C96776D" w14:textId="795A0997" w:rsidR="001C0CEE" w:rsidRDefault="003D6740" w:rsidP="0021533B">
      <w:pPr>
        <w:pStyle w:val="Heading2"/>
        <w:spacing w:before="0"/>
        <w:ind w:left="567" w:hanging="567"/>
      </w:pPr>
      <w:r>
        <w:t xml:space="preserve">   </w:t>
      </w:r>
      <w:bookmarkStart w:id="30" w:name="_Toc113467528"/>
      <w:r w:rsidR="00BF3A5A">
        <w:t>Rumusan Masalah</w:t>
      </w:r>
      <w:bookmarkEnd w:id="30"/>
    </w:p>
    <w:p w14:paraId="7020EA68" w14:textId="39CD7A3D" w:rsidR="00FD02B1" w:rsidRPr="00FD02B1" w:rsidRDefault="00FD02B1" w:rsidP="0021533B">
      <w:pPr>
        <w:ind w:firstLine="567"/>
      </w:pPr>
      <w:r>
        <w:rPr>
          <w:bCs/>
          <w:color w:val="000000" w:themeColor="text1"/>
        </w:rPr>
        <w:t xml:space="preserve">Berdasarkan latar belakang di atas yang telah dikemukakan sebelumnya, maka rumusan masalahnya adalah bagaimana melakukan Rancang Bangun Sistem Informasi </w:t>
      </w:r>
      <w:r w:rsidRPr="00ED0C0A">
        <w:rPr>
          <w:bCs/>
          <w:color w:val="000000" w:themeColor="text1"/>
        </w:rPr>
        <w:t xml:space="preserve">Gereja Kemah Injil Indonesia </w:t>
      </w:r>
      <w:r>
        <w:rPr>
          <w:color w:val="000000" w:themeColor="text1"/>
        </w:rPr>
        <w:t>Tiberias</w:t>
      </w:r>
      <w:r>
        <w:rPr>
          <w:bCs/>
          <w:color w:val="000000" w:themeColor="text1"/>
        </w:rPr>
        <w:t xml:space="preserve"> Sekadau Berbasis Web di Kecamatan Sekadau Hilir Kabupaten Sekadau.</w:t>
      </w:r>
    </w:p>
    <w:p w14:paraId="78B34A1C" w14:textId="0D12D164" w:rsidR="00BF3A5A" w:rsidRDefault="003D6740" w:rsidP="0021533B">
      <w:pPr>
        <w:pStyle w:val="Heading2"/>
        <w:spacing w:before="0"/>
        <w:ind w:left="567" w:hanging="567"/>
      </w:pPr>
      <w:r>
        <w:t xml:space="preserve">   </w:t>
      </w:r>
      <w:bookmarkStart w:id="31" w:name="_Toc113467529"/>
      <w:r w:rsidR="002D2AC0">
        <w:t>Batasan Masalah</w:t>
      </w:r>
      <w:bookmarkEnd w:id="31"/>
    </w:p>
    <w:p w14:paraId="26D8719B" w14:textId="290748F5" w:rsidR="00DF6E21" w:rsidRPr="00095AD0" w:rsidRDefault="00DF6E21" w:rsidP="0021533B">
      <w:pPr>
        <w:pStyle w:val="1Paragraf"/>
      </w:pPr>
      <w:r>
        <w:t>Batasan masalah yang terdapat dalam penelitian Tugas Akhir ini adalah sebagai berikut:</w:t>
      </w:r>
    </w:p>
    <w:p w14:paraId="35780569" w14:textId="40F7008C" w:rsidR="00E71EBD" w:rsidRDefault="00FD02B1" w:rsidP="00B662D9">
      <w:pPr>
        <w:pStyle w:val="1Nomer"/>
      </w:pPr>
      <w:r>
        <w:t xml:space="preserve">Sistem informasi yang dibuat adalah berbasis </w:t>
      </w:r>
      <w:r>
        <w:rPr>
          <w:i/>
          <w:iCs/>
        </w:rPr>
        <w:t>Web</w:t>
      </w:r>
      <w:r>
        <w:t xml:space="preserve"> dan sebagai media informasi yang ada di Gereja Kemah Injil Indonesia Tiberias Sekadau, Kecamatan Sekadau Hilir Kabupaten Sekadau.</w:t>
      </w:r>
    </w:p>
    <w:p w14:paraId="5EDCC8DC" w14:textId="5BC1A908" w:rsidR="00FD02B1" w:rsidRDefault="00FD02B1" w:rsidP="00B662D9">
      <w:pPr>
        <w:pStyle w:val="1Nomer"/>
      </w:pPr>
      <w:r>
        <w:lastRenderedPageBreak/>
        <w:t xml:space="preserve">Kelompok (peran) penggunanya adalah Administrator </w:t>
      </w:r>
      <w:r w:rsidR="009609BF">
        <w:t>staf tata usaha, BPJ(Badan Pengurus Jemaat) seksi bidang litbang dan media digital</w:t>
      </w:r>
      <w:r>
        <w:t xml:space="preserve"> dan Jemaat.</w:t>
      </w:r>
    </w:p>
    <w:p w14:paraId="3EB61820" w14:textId="526C56AB" w:rsidR="003D6740" w:rsidRDefault="003D6740" w:rsidP="00B662D9">
      <w:pPr>
        <w:pStyle w:val="1Nomer"/>
      </w:pPr>
      <w:r>
        <w:t>Fitur Administrator</w:t>
      </w:r>
      <w:r w:rsidR="005F2B4B">
        <w:t xml:space="preserve"> staf tata usaha, BPJ(Badan Pengurus Jemaat) seksi bidang litbang dan media digital </w:t>
      </w:r>
      <w:r>
        <w:t xml:space="preserve">adalah </w:t>
      </w:r>
      <w:r w:rsidR="005F2B4B">
        <w:t>seperti melihat sejarah gereja, melihat visi dan misi, mengelola badan pengurus jemaat, mengelola bidang pelayanan, mengelola warta jemaat, mengelola jadwal kebaktian yang mencakup ibadah remaja, ibadah perkaria, ibadah perkauan, ibadah keluarga, ibadah persekutuan doa pemuda, ibadah pemuda, ibadah minggu raya, ibadah anak sekolah minggu, mengelola jadwal petugas pelayanan ibadah, mengelola</w:t>
      </w:r>
      <w:r w:rsidR="005F2B4B" w:rsidRPr="00CB387F">
        <w:t xml:space="preserve"> </w:t>
      </w:r>
      <w:r w:rsidR="005F2B4B">
        <w:t>l</w:t>
      </w:r>
      <w:r w:rsidR="005F2B4B" w:rsidRPr="00CB387F">
        <w:t xml:space="preserve">aporan </w:t>
      </w:r>
      <w:r w:rsidR="005F2B4B">
        <w:t>k</w:t>
      </w:r>
      <w:r w:rsidR="005F2B4B" w:rsidRPr="00CB387F">
        <w:t>euangan</w:t>
      </w:r>
      <w:r w:rsidR="005F2B4B">
        <w:t xml:space="preserve"> pemasukan Gereja, </w:t>
      </w:r>
      <w:r w:rsidR="002A3485">
        <w:t xml:space="preserve">mengelola </w:t>
      </w:r>
      <w:r w:rsidR="005F2B4B">
        <w:t xml:space="preserve">pendataan jemaat, </w:t>
      </w:r>
      <w:r w:rsidR="002A3485">
        <w:t xml:space="preserve">mengelola </w:t>
      </w:r>
      <w:r w:rsidR="005F2B4B">
        <w:t>g</w:t>
      </w:r>
      <w:r w:rsidR="005F2B4B" w:rsidRPr="00CB387F">
        <w:t>aler</w:t>
      </w:r>
      <w:r w:rsidR="005F2B4B">
        <w:t xml:space="preserve">i, dan </w:t>
      </w:r>
      <w:r w:rsidR="002A3485">
        <w:t xml:space="preserve">mengelola </w:t>
      </w:r>
      <w:r w:rsidR="005F2B4B">
        <w:t>kontak.</w:t>
      </w:r>
    </w:p>
    <w:p w14:paraId="799AE5D7" w14:textId="1218E02C" w:rsidR="003D6740" w:rsidRDefault="003D6740" w:rsidP="00B662D9">
      <w:pPr>
        <w:pStyle w:val="1Nomer"/>
      </w:pPr>
      <w:r>
        <w:t xml:space="preserve">Fitur untuk Jemaat adalah </w:t>
      </w:r>
      <w:r w:rsidR="002A3485">
        <w:t>seperti melihat sejarah gereja, melihat visi dan misi, melihat badan pengurus jemaat, melihat bidang pelayanan, melihat warta jemaat, melihat jadwal kebaktian yang mencakup ibadah remaja, ibadah perkaria, ibadah perkauan, ibadah keluarga, ibadah persekutuan doa pemuda, ibadah pemuda, ibadah minggu raya, ibadah anak sekolah minggu, melihat jadwal petugas pelayanan ibadah, melihat</w:t>
      </w:r>
      <w:r w:rsidR="002A3485" w:rsidRPr="00CB387F">
        <w:t xml:space="preserve"> </w:t>
      </w:r>
      <w:r w:rsidR="002A3485">
        <w:t>l</w:t>
      </w:r>
      <w:r w:rsidR="002A3485" w:rsidRPr="00CB387F">
        <w:t xml:space="preserve">aporan </w:t>
      </w:r>
      <w:r w:rsidR="002A3485">
        <w:t>k</w:t>
      </w:r>
      <w:r w:rsidR="002A3485" w:rsidRPr="00CB387F">
        <w:t>euangan</w:t>
      </w:r>
      <w:r w:rsidR="002A3485">
        <w:t xml:space="preserve"> pemasukan Gereja, melihat data jemaat, melihat g</w:t>
      </w:r>
      <w:r w:rsidR="002A3485" w:rsidRPr="00CB387F">
        <w:t>aler</w:t>
      </w:r>
      <w:r w:rsidR="002A3485">
        <w:t>i, dan melihat kontak.</w:t>
      </w:r>
    </w:p>
    <w:p w14:paraId="736231AB" w14:textId="324B65B5" w:rsidR="003D6740" w:rsidRDefault="003D6740" w:rsidP="00B662D9">
      <w:pPr>
        <w:pStyle w:val="1Nomer"/>
      </w:pPr>
      <w:r>
        <w:t xml:space="preserve">Bahasa pemrograman yang digunakan adalah PHP dengan </w:t>
      </w:r>
      <w:r w:rsidRPr="007E4242">
        <w:rPr>
          <w:i/>
          <w:iCs/>
        </w:rPr>
        <w:t>Framework</w:t>
      </w:r>
      <w:r>
        <w:t>-nya adalah Laravel 8.</w:t>
      </w:r>
    </w:p>
    <w:p w14:paraId="1189B0F7" w14:textId="5BBBFE38" w:rsidR="003D6740" w:rsidRDefault="003D6740" w:rsidP="00B662D9">
      <w:pPr>
        <w:pStyle w:val="1Nomer"/>
      </w:pPr>
      <w:r>
        <w:t xml:space="preserve">Paket aplikasi </w:t>
      </w:r>
      <w:r w:rsidRPr="007E4242">
        <w:rPr>
          <w:i/>
          <w:iCs/>
        </w:rPr>
        <w:t>web</w:t>
      </w:r>
      <w:r>
        <w:rPr>
          <w:i/>
          <w:iCs/>
        </w:rPr>
        <w:t xml:space="preserve"> </w:t>
      </w:r>
      <w:r>
        <w:t>server yang digunakan yaitu XAMPP versi 7.4.24.</w:t>
      </w:r>
    </w:p>
    <w:p w14:paraId="56147E56" w14:textId="66115D49" w:rsidR="003D6740" w:rsidRPr="003D6740" w:rsidRDefault="003D6740" w:rsidP="00B662D9">
      <w:pPr>
        <w:pStyle w:val="1Nomer"/>
      </w:pPr>
      <w:r>
        <w:rPr>
          <w:i/>
          <w:iCs/>
        </w:rPr>
        <w:t xml:space="preserve">Text Editor </w:t>
      </w:r>
      <w:r>
        <w:t xml:space="preserve">yang digunakan adalah </w:t>
      </w:r>
      <w:r>
        <w:rPr>
          <w:i/>
          <w:iCs/>
        </w:rPr>
        <w:t>Visual Studio Code.</w:t>
      </w:r>
    </w:p>
    <w:p w14:paraId="6D22805B" w14:textId="39348A15" w:rsidR="00D32363" w:rsidRDefault="003D6740" w:rsidP="00B662D9">
      <w:pPr>
        <w:pStyle w:val="1Nomer"/>
      </w:pPr>
      <w:r>
        <w:t xml:space="preserve">Bahasa pemrograman PHP menggunakan </w:t>
      </w:r>
      <w:r w:rsidRPr="007E4242">
        <w:rPr>
          <w:i/>
          <w:iCs/>
        </w:rPr>
        <w:t>Framework</w:t>
      </w:r>
      <w:r>
        <w:t xml:space="preserve"> Laravel 8.</w:t>
      </w:r>
    </w:p>
    <w:p w14:paraId="5FA31493" w14:textId="0AFA299A" w:rsidR="00D32363" w:rsidRDefault="00D32363" w:rsidP="0021533B">
      <w:pPr>
        <w:pStyle w:val="Heading2"/>
        <w:spacing w:before="0"/>
        <w:ind w:left="567" w:hanging="567"/>
      </w:pPr>
      <w:r>
        <w:t xml:space="preserve">   </w:t>
      </w:r>
      <w:bookmarkStart w:id="32" w:name="_Toc113467530"/>
      <w:r>
        <w:t>Tujuan Penelitian</w:t>
      </w:r>
      <w:bookmarkEnd w:id="32"/>
    </w:p>
    <w:p w14:paraId="4C5D88FA" w14:textId="59884D06" w:rsidR="00D32363" w:rsidRDefault="00D32363" w:rsidP="0021533B">
      <w:pPr>
        <w:pStyle w:val="1Paragraf"/>
      </w:pPr>
      <w:r>
        <w:t xml:space="preserve">Tujuan dari Tugas Akhir ini adalah untuk menghasilkan sebuah sistem informasi berbasis </w:t>
      </w:r>
      <w:r w:rsidRPr="00756ED1">
        <w:rPr>
          <w:i/>
          <w:iCs/>
        </w:rPr>
        <w:t>Web</w:t>
      </w:r>
      <w:r>
        <w:t xml:space="preserve"> pada</w:t>
      </w:r>
      <w:r w:rsidRPr="00ED0C0A">
        <w:t xml:space="preserve"> Gereja Kemah Injil Indonesia</w:t>
      </w:r>
      <w:r>
        <w:t xml:space="preserve"> Tiberias Sekadau Kecamatan Sekadau Hilir Kabupaten Sekadau.</w:t>
      </w:r>
    </w:p>
    <w:p w14:paraId="42C11BBB" w14:textId="72075802" w:rsidR="00D32363" w:rsidRPr="00D32363" w:rsidRDefault="003D6740" w:rsidP="0021533B">
      <w:pPr>
        <w:pStyle w:val="Heading2"/>
        <w:spacing w:before="0"/>
        <w:ind w:left="567" w:hanging="567"/>
      </w:pPr>
      <w:r>
        <w:t xml:space="preserve">   </w:t>
      </w:r>
      <w:bookmarkStart w:id="33" w:name="_Toc113467531"/>
      <w:r w:rsidR="00EC18C7">
        <w:t>Manfaat Penelitia</w:t>
      </w:r>
      <w:r>
        <w:t>n</w:t>
      </w:r>
      <w:bookmarkEnd w:id="33"/>
    </w:p>
    <w:p w14:paraId="67663629" w14:textId="34776C54" w:rsidR="00D941D0" w:rsidRPr="00213009" w:rsidRDefault="00D32363" w:rsidP="0021533B">
      <w:pPr>
        <w:pStyle w:val="1Paragraf"/>
      </w:pPr>
      <w:r>
        <w:t>Adapun manfaat yang diperoleh dari penulisan tugas akhir ini adalah sebagai berikut:</w:t>
      </w:r>
    </w:p>
    <w:p w14:paraId="70654001" w14:textId="26779E8C" w:rsidR="00D32363" w:rsidRDefault="00D32363" w:rsidP="003F147C">
      <w:pPr>
        <w:pStyle w:val="1Nomer"/>
        <w:numPr>
          <w:ilvl w:val="0"/>
          <w:numId w:val="8"/>
        </w:numPr>
      </w:pPr>
      <w:r>
        <w:lastRenderedPageBreak/>
        <w:t xml:space="preserve">Mempermudah pihak gereja dalam menyampaikan informasi, seperti </w:t>
      </w:r>
      <w:r w:rsidR="00216C77">
        <w:t>sejarah gereja, visi dan misi</w:t>
      </w:r>
      <w:r>
        <w:t>,</w:t>
      </w:r>
      <w:r w:rsidR="00872897">
        <w:t xml:space="preserve">badan pengurus jemaat, </w:t>
      </w:r>
      <w:r w:rsidR="00216C77">
        <w:t xml:space="preserve">bidang pelayanan, warta jemaat, </w:t>
      </w:r>
      <w:r w:rsidR="00872897">
        <w:t>jadwal kebaktian yang mencakup ibadah remaja, ibadah perkaria, ibadah perkauan, ibadah keluarga, ibadah persekutuan doa pemuda, ibadah pemuda, ibadah minggu raya, ibadah anak sekolah minggu,</w:t>
      </w:r>
      <w:r w:rsidR="00216C77">
        <w:t xml:space="preserve"> jadwal petugas pelayanan ibadah</w:t>
      </w:r>
      <w:r w:rsidR="00934423">
        <w:t xml:space="preserve">, </w:t>
      </w:r>
      <w:r w:rsidR="00BE2088">
        <w:t>m</w:t>
      </w:r>
      <w:r>
        <w:t>enyampaikan</w:t>
      </w:r>
      <w:r w:rsidRPr="00CB387F">
        <w:t xml:space="preserve"> </w:t>
      </w:r>
      <w:r w:rsidR="00BE2088">
        <w:t>l</w:t>
      </w:r>
      <w:r w:rsidRPr="00CB387F">
        <w:t xml:space="preserve">aporan </w:t>
      </w:r>
      <w:r w:rsidR="00BE2088">
        <w:t>k</w:t>
      </w:r>
      <w:r w:rsidRPr="00CB387F">
        <w:t>euangan</w:t>
      </w:r>
      <w:r>
        <w:t xml:space="preserve"> pemasukan Gereja, </w:t>
      </w:r>
      <w:r w:rsidR="00216C77">
        <w:t>pendataan</w:t>
      </w:r>
      <w:r>
        <w:t xml:space="preserve"> </w:t>
      </w:r>
      <w:r w:rsidR="00BE2088">
        <w:t>j</w:t>
      </w:r>
      <w:r>
        <w:t xml:space="preserve">emaat, </w:t>
      </w:r>
      <w:r w:rsidR="00BE2088">
        <w:t>g</w:t>
      </w:r>
      <w:r w:rsidRPr="00CB387F">
        <w:t>aler</w:t>
      </w:r>
      <w:r w:rsidR="00216C77">
        <w:t>i</w:t>
      </w:r>
      <w:r>
        <w:t xml:space="preserve">, dan </w:t>
      </w:r>
      <w:r w:rsidR="00BE2088">
        <w:t>k</w:t>
      </w:r>
      <w:r>
        <w:t>ontak.</w:t>
      </w:r>
    </w:p>
    <w:p w14:paraId="2FBA1165" w14:textId="2A9D0242" w:rsidR="00D941D0" w:rsidRDefault="00540F03" w:rsidP="00540F03">
      <w:pPr>
        <w:pStyle w:val="1Nomer"/>
      </w:pPr>
      <w:r>
        <w:t xml:space="preserve">Mempermudah </w:t>
      </w:r>
      <w:r w:rsidR="00D32363">
        <w:t xml:space="preserve">Jemaat </w:t>
      </w:r>
      <w:r>
        <w:t xml:space="preserve">untuk </w:t>
      </w:r>
      <w:r w:rsidR="00D32363">
        <w:t xml:space="preserve">mengetahui informasi seperti </w:t>
      </w:r>
      <w:r w:rsidR="005759D4">
        <w:t>sejarah gereja, visi dan misi,</w:t>
      </w:r>
      <w:r w:rsidR="00934423">
        <w:t xml:space="preserve"> </w:t>
      </w:r>
      <w:r w:rsidR="005759D4">
        <w:t>badan pengurus jemaat, bidang pelayanan, warta jemaat, jadwal kebaktian yang mencakup ibadah remaja, ibadah perkaria, ibadah perkauan, ibadah keluarga, ibadah persekutuan doa pemuda, ibadah pemuda, ibadah minggu raya, ibadah anak sekolah minggu, jadwal petugas pelayanan ibadah</w:t>
      </w:r>
      <w:r w:rsidR="00934423">
        <w:t>,</w:t>
      </w:r>
      <w:r w:rsidR="005759D4">
        <w:t xml:space="preserve"> </w:t>
      </w:r>
      <w:r w:rsidR="00934423">
        <w:t>melihat</w:t>
      </w:r>
      <w:r w:rsidR="005759D4" w:rsidRPr="00CB387F">
        <w:t xml:space="preserve"> </w:t>
      </w:r>
      <w:r w:rsidR="005759D4">
        <w:t>l</w:t>
      </w:r>
      <w:r w:rsidR="005759D4" w:rsidRPr="00CB387F">
        <w:t xml:space="preserve">aporan </w:t>
      </w:r>
      <w:r w:rsidR="005759D4">
        <w:t>k</w:t>
      </w:r>
      <w:r w:rsidR="005759D4" w:rsidRPr="00CB387F">
        <w:t>euangan</w:t>
      </w:r>
      <w:r w:rsidR="005759D4">
        <w:t xml:space="preserve"> pemasukan Gereja, </w:t>
      </w:r>
      <w:r w:rsidR="00934423">
        <w:t>melihat data</w:t>
      </w:r>
      <w:r w:rsidR="005759D4">
        <w:t xml:space="preserve"> jemaat, g</w:t>
      </w:r>
      <w:r w:rsidR="005759D4" w:rsidRPr="00CB387F">
        <w:t>aler</w:t>
      </w:r>
      <w:r w:rsidR="005759D4">
        <w:t>i, dan kontak.</w:t>
      </w:r>
    </w:p>
    <w:p w14:paraId="3FC431DF" w14:textId="3182ADE8" w:rsidR="00D32363" w:rsidRDefault="00C64920" w:rsidP="00C64920">
      <w:pPr>
        <w:pStyle w:val="1Nomer"/>
      </w:pPr>
      <w:r>
        <w:t xml:space="preserve">Memberikan pengalaman bagi mahasiswa dalam </w:t>
      </w:r>
      <w:r w:rsidR="00D32363">
        <w:t xml:space="preserve">menerapkan pengetahuan serta ilmu-ilmu mengenai perancangan dan pembangunan sebuah sistem informasi berbasis </w:t>
      </w:r>
      <w:r w:rsidR="00D32363">
        <w:rPr>
          <w:i/>
          <w:iCs/>
        </w:rPr>
        <w:t xml:space="preserve">Web </w:t>
      </w:r>
      <w:r w:rsidR="00D32363">
        <w:t>yang didapatkan pada saat perkuliahan.</w:t>
      </w:r>
    </w:p>
    <w:p w14:paraId="54C0AA30" w14:textId="5EB177C9" w:rsidR="007625F6" w:rsidRDefault="00D32363" w:rsidP="00BB2FAC">
      <w:pPr>
        <w:pStyle w:val="Heading2"/>
        <w:spacing w:before="0"/>
        <w:ind w:left="567" w:hanging="567"/>
      </w:pPr>
      <w:r>
        <w:t xml:space="preserve">   </w:t>
      </w:r>
      <w:bookmarkStart w:id="34" w:name="_Toc113467532"/>
      <w:r w:rsidR="00A136CC">
        <w:t>Metodologi</w:t>
      </w:r>
      <w:r>
        <w:t xml:space="preserve"> Penelitian</w:t>
      </w:r>
      <w:bookmarkEnd w:id="34"/>
    </w:p>
    <w:p w14:paraId="5CF21EE2" w14:textId="1A25F230" w:rsidR="00D32363" w:rsidRDefault="00D32363" w:rsidP="0021533B">
      <w:pPr>
        <w:ind w:firstLine="567"/>
      </w:pPr>
      <w:r>
        <w:t xml:space="preserve">Metodologi yang digunakan dalam penyusunan </w:t>
      </w:r>
      <w:r w:rsidR="006A17C3">
        <w:t>laporan</w:t>
      </w:r>
      <w:r>
        <w:t xml:space="preserve"> </w:t>
      </w:r>
      <w:r w:rsidR="006A17C3">
        <w:t>T</w:t>
      </w:r>
      <w:r>
        <w:t xml:space="preserve">ugas </w:t>
      </w:r>
      <w:r w:rsidR="006A17C3">
        <w:t>A</w:t>
      </w:r>
      <w:r>
        <w:t xml:space="preserve">khir ini adalah menggunakan metode </w:t>
      </w:r>
      <w:r w:rsidRPr="00342A7D">
        <w:rPr>
          <w:i/>
          <w:iCs/>
        </w:rPr>
        <w:t>Prototype</w:t>
      </w:r>
      <w:r>
        <w:t xml:space="preserve">. Alasan penulis memilih metode </w:t>
      </w:r>
      <w:r w:rsidRPr="00964528">
        <w:rPr>
          <w:i/>
          <w:iCs/>
        </w:rPr>
        <w:t>Prototype</w:t>
      </w:r>
      <w:r>
        <w:t xml:space="preserve"> adalah karena dapat diterapkan pada pengembangan sistem kecil maupun besar dengan harapan agar proses pengembangan dapat berjalan dengan baik, tertata serta dapat selesai tepat waktu</w:t>
      </w:r>
      <w:sdt>
        <w:sdtPr>
          <w:id w:val="1375424212"/>
          <w:citation/>
        </w:sdtPr>
        <w:sdtEndPr/>
        <w:sdtContent>
          <w:r>
            <w:fldChar w:fldCharType="begin"/>
          </w:r>
          <w:r>
            <w:instrText xml:space="preserve"> CITATION Dwi171 \l 1033 </w:instrText>
          </w:r>
          <w:r>
            <w:fldChar w:fldCharType="separate"/>
          </w:r>
          <w:r w:rsidR="00174B15">
            <w:rPr>
              <w:noProof/>
            </w:rPr>
            <w:t xml:space="preserve"> [1]</w:t>
          </w:r>
          <w:r>
            <w:fldChar w:fldCharType="end"/>
          </w:r>
        </w:sdtContent>
      </w:sdt>
      <w:r>
        <w:t xml:space="preserve">. Adapun tahapan metode </w:t>
      </w:r>
      <w:r>
        <w:rPr>
          <w:i/>
        </w:rPr>
        <w:t>Prototype</w:t>
      </w:r>
      <w:r>
        <w:t xml:space="preserve"> dapat dilihat pada Gambar 1</w:t>
      </w:r>
    </w:p>
    <w:p w14:paraId="6F3831A6" w14:textId="0022D9B5" w:rsidR="006E3271" w:rsidRDefault="007647C9" w:rsidP="006E3271">
      <w:pPr>
        <w:keepNext/>
        <w:ind w:firstLine="567"/>
        <w:jc w:val="center"/>
      </w:pPr>
      <w:r>
        <w:rPr>
          <w:noProof/>
        </w:rPr>
        <w:lastRenderedPageBreak/>
        <w:drawing>
          <wp:inline distT="0" distB="0" distL="0" distR="0" wp14:anchorId="2FE2F960" wp14:editId="49341E94">
            <wp:extent cx="3613150" cy="2541036"/>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3617520" cy="2544109"/>
                    </a:xfrm>
                    <a:prstGeom prst="rect">
                      <a:avLst/>
                    </a:prstGeom>
                  </pic:spPr>
                </pic:pic>
              </a:graphicData>
            </a:graphic>
          </wp:inline>
        </w:drawing>
      </w:r>
    </w:p>
    <w:p w14:paraId="0D783428" w14:textId="66EF2157" w:rsidR="006B3C27" w:rsidRPr="00A136CC" w:rsidRDefault="00C84713" w:rsidP="00C84713">
      <w:pPr>
        <w:pStyle w:val="Caption"/>
        <w:jc w:val="center"/>
      </w:pPr>
      <w:bookmarkStart w:id="35" w:name="_Toc111582429"/>
      <w:r>
        <w:t xml:space="preserve">Gambar 1. </w:t>
      </w:r>
      <w:r>
        <w:fldChar w:fldCharType="begin"/>
      </w:r>
      <w:r>
        <w:instrText xml:space="preserve"> SEQ Gambar_1. \* ARABIC </w:instrText>
      </w:r>
      <w:r>
        <w:fldChar w:fldCharType="separate"/>
      </w:r>
      <w:r w:rsidR="00FC0004">
        <w:rPr>
          <w:noProof/>
        </w:rPr>
        <w:t>1</w:t>
      </w:r>
      <w:r>
        <w:fldChar w:fldCharType="end"/>
      </w:r>
      <w:r>
        <w:t xml:space="preserve"> </w:t>
      </w:r>
      <w:r w:rsidRPr="00823DDA">
        <w:t>Metode Prototype</w:t>
      </w:r>
      <w:bookmarkEnd w:id="35"/>
    </w:p>
    <w:p w14:paraId="3CCDE8A6" w14:textId="516675A0" w:rsidR="002D2AC0" w:rsidRDefault="004D2032" w:rsidP="005C2965">
      <w:pPr>
        <w:pStyle w:val="Heading3"/>
        <w:spacing w:before="0"/>
        <w:ind w:left="1276" w:hanging="1276"/>
      </w:pPr>
      <w:bookmarkStart w:id="36" w:name="_Toc113467533"/>
      <w:r>
        <w:rPr>
          <w:i/>
          <w:iCs/>
        </w:rPr>
        <w:t>Listen to Customer</w:t>
      </w:r>
      <w:bookmarkEnd w:id="36"/>
    </w:p>
    <w:p w14:paraId="29567B26" w14:textId="2EC09E32" w:rsidR="009F7A5E" w:rsidRPr="002747D8" w:rsidRDefault="007647C9" w:rsidP="0021533B">
      <w:pPr>
        <w:pStyle w:val="1Nomer"/>
        <w:numPr>
          <w:ilvl w:val="0"/>
          <w:numId w:val="0"/>
        </w:numPr>
        <w:ind w:firstLine="567"/>
      </w:pPr>
      <w:r w:rsidRPr="00341F90">
        <w:t xml:space="preserve">Tahap yang pertama adalah </w:t>
      </w:r>
      <w:r w:rsidR="00E664ED">
        <w:rPr>
          <w:i/>
          <w:iCs/>
        </w:rPr>
        <w:t>listen to customer</w:t>
      </w:r>
      <w:r w:rsidRPr="00341F90">
        <w:t xml:space="preserve"> </w:t>
      </w:r>
      <w:r w:rsidR="00E664ED">
        <w:t>(</w:t>
      </w:r>
      <w:r w:rsidRPr="00341F90">
        <w:t>mendengarkan pelanggan</w:t>
      </w:r>
      <w:r w:rsidR="00E664ED">
        <w:t>)</w:t>
      </w:r>
      <w:r w:rsidR="0088565D">
        <w:t>.</w:t>
      </w:r>
      <w:r w:rsidRPr="00341F90">
        <w:t xml:space="preserve"> </w:t>
      </w:r>
      <w:r w:rsidR="0088565D">
        <w:t>P</w:t>
      </w:r>
      <w:r w:rsidRPr="00341F90">
        <w:t xml:space="preserve">ada tahap ini </w:t>
      </w:r>
      <w:r w:rsidR="007169DF">
        <w:t xml:space="preserve">penulis melakukan wawancara </w:t>
      </w:r>
      <w:r>
        <w:t xml:space="preserve">untuk mendapatkan ide mengenai apa </w:t>
      </w:r>
      <w:r w:rsidR="00806D5D">
        <w:t>s</w:t>
      </w:r>
      <w:r>
        <w:t xml:space="preserve">aja yang </w:t>
      </w:r>
      <w:r w:rsidR="00346616">
        <w:t xml:space="preserve">diperlukan </w:t>
      </w:r>
      <w:r>
        <w:t>dari sistem informasi yang akan dibangun</w:t>
      </w:r>
      <w:r w:rsidR="00346616">
        <w:t>.</w:t>
      </w:r>
      <w:r>
        <w:t xml:space="preserve"> </w:t>
      </w:r>
      <w:r w:rsidR="00AE5610">
        <w:t>W</w:t>
      </w:r>
      <w:r>
        <w:t xml:space="preserve">awancara </w:t>
      </w:r>
      <w:r w:rsidR="00AE5610">
        <w:t xml:space="preserve">dilakukan oleh penulis kepada </w:t>
      </w:r>
      <w:r>
        <w:t>B</w:t>
      </w:r>
      <w:r w:rsidR="00AE5610">
        <w:t xml:space="preserve">adan </w:t>
      </w:r>
      <w:r>
        <w:t>P</w:t>
      </w:r>
      <w:r w:rsidR="00AE5610">
        <w:t xml:space="preserve">engurus </w:t>
      </w:r>
      <w:r>
        <w:t>J</w:t>
      </w:r>
      <w:r w:rsidR="00AE5610">
        <w:t>emaat (BPJ)</w:t>
      </w:r>
      <w:r>
        <w:t>/</w:t>
      </w:r>
      <w:r w:rsidR="00AE5610">
        <w:t xml:space="preserve"> </w:t>
      </w:r>
      <w:r>
        <w:t>Pengurus Bidang Litbang dan Media Digital di Gereja Kristen Injil Indonesia Sekadau, mengenai bagaimana sistem informasi yang ada pada saat ini</w:t>
      </w:r>
      <w:r w:rsidRPr="00341F90">
        <w:t xml:space="preserve"> </w:t>
      </w:r>
      <w:r>
        <w:t>di gereja tersebut.</w:t>
      </w:r>
      <w:r w:rsidR="00571B31">
        <w:t xml:space="preserve"> Data atau informasi yang diperoleh, selanjutnya </w:t>
      </w:r>
      <w:r w:rsidR="00E66C96">
        <w:t>dilakukan analisis kebutuhan</w:t>
      </w:r>
      <w:r w:rsidR="00571B31">
        <w:t xml:space="preserve"> dan hasilnya dijadikan sebagai kebutuhan dari pengguna</w:t>
      </w:r>
      <w:r w:rsidR="00DC723E">
        <w:t xml:space="preserve"> sebagai dasar untuk </w:t>
      </w:r>
      <w:r w:rsidR="00E66C96">
        <w:t>lanjut pada tahap berikutnya</w:t>
      </w:r>
      <w:r w:rsidR="00DC723E">
        <w:t>.</w:t>
      </w:r>
    </w:p>
    <w:p w14:paraId="64F5CDE6" w14:textId="0BEB3741" w:rsidR="00D011AE" w:rsidRDefault="00097650" w:rsidP="005C2965">
      <w:pPr>
        <w:pStyle w:val="Heading3"/>
        <w:spacing w:before="0"/>
        <w:ind w:hanging="1080"/>
      </w:pPr>
      <w:bookmarkStart w:id="37" w:name="_Toc113467534"/>
      <w:r>
        <w:rPr>
          <w:i/>
          <w:iCs/>
        </w:rPr>
        <w:t>Build/Revise Mock-up</w:t>
      </w:r>
      <w:bookmarkEnd w:id="37"/>
    </w:p>
    <w:p w14:paraId="50C3ADDB" w14:textId="2A1B3A49" w:rsidR="00CD2FBB" w:rsidRPr="00F209FD" w:rsidRDefault="007647C9" w:rsidP="0021533B">
      <w:pPr>
        <w:pStyle w:val="1Paragraf"/>
      </w:pPr>
      <w:r w:rsidRPr="00414536">
        <w:t xml:space="preserve">Tahap kedua </w:t>
      </w:r>
      <w:r w:rsidR="001E518E">
        <w:t xml:space="preserve">adalah </w:t>
      </w:r>
      <w:r w:rsidR="00902F1E">
        <w:rPr>
          <w:i/>
          <w:iCs/>
        </w:rPr>
        <w:t>build/revise mock-up</w:t>
      </w:r>
      <w:r w:rsidR="00902F1E">
        <w:t xml:space="preserve"> (membangun</w:t>
      </w:r>
      <w:r w:rsidR="008F770D">
        <w:t>/memperbaiki</w:t>
      </w:r>
      <w:r w:rsidR="00902F1E">
        <w:t xml:space="preserve"> </w:t>
      </w:r>
      <w:r w:rsidR="00902F1E">
        <w:rPr>
          <w:i/>
          <w:iCs/>
        </w:rPr>
        <w:t>mock-up</w:t>
      </w:r>
      <w:r w:rsidR="00902F1E">
        <w:t>)</w:t>
      </w:r>
      <w:r w:rsidR="00073095">
        <w:t>.</w:t>
      </w:r>
      <w:r w:rsidRPr="00342A7D">
        <w:rPr>
          <w:i/>
          <w:iCs/>
        </w:rPr>
        <w:t xml:space="preserve"> </w:t>
      </w:r>
      <w:r w:rsidR="002A4ADF">
        <w:t>P</w:t>
      </w:r>
      <w:r w:rsidRPr="00414536">
        <w:t>ada tahap ini</w:t>
      </w:r>
      <w:r w:rsidR="00E66C96">
        <w:t xml:space="preserve"> penulis</w:t>
      </w:r>
      <w:r w:rsidRPr="00414536">
        <w:t xml:space="preserve"> </w:t>
      </w:r>
      <w:r w:rsidR="00E66C96">
        <w:t xml:space="preserve">melakukan perancangan </w:t>
      </w:r>
      <w:r w:rsidRPr="00414536">
        <w:t xml:space="preserve">secara cepat dan kemudian </w:t>
      </w:r>
      <w:r w:rsidR="008340CB">
        <w:t xml:space="preserve">membangun </w:t>
      </w:r>
      <w:r w:rsidR="008340CB" w:rsidRPr="008340CB">
        <w:t>sistem inf</w:t>
      </w:r>
      <w:r w:rsidR="008340CB">
        <w:t xml:space="preserve">ormasi berbasis </w:t>
      </w:r>
      <w:r w:rsidR="008340CB">
        <w:rPr>
          <w:i/>
          <w:iCs/>
        </w:rPr>
        <w:t>web</w:t>
      </w:r>
      <w:r w:rsidR="008340CB">
        <w:t xml:space="preserve"> </w:t>
      </w:r>
      <w:r w:rsidRPr="00414536">
        <w:t xml:space="preserve">sesuai dengan </w:t>
      </w:r>
      <w:r w:rsidR="00E66C96">
        <w:t xml:space="preserve">hasil </w:t>
      </w:r>
      <w:r w:rsidRPr="00414536">
        <w:t xml:space="preserve">analisis kebutuhan yang sudah dilakukan </w:t>
      </w:r>
      <w:r w:rsidR="008F770D">
        <w:t>pada tahap sebelumnya.</w:t>
      </w:r>
    </w:p>
    <w:p w14:paraId="760E5973" w14:textId="2B769567" w:rsidR="00097650" w:rsidRDefault="009E6D61" w:rsidP="005C2965">
      <w:pPr>
        <w:pStyle w:val="Heading3"/>
        <w:spacing w:before="0"/>
        <w:ind w:hanging="1080"/>
      </w:pPr>
      <w:bookmarkStart w:id="38" w:name="_Toc113467535"/>
      <w:r>
        <w:rPr>
          <w:i/>
          <w:iCs/>
        </w:rPr>
        <w:t>Customer Test Drives Mock-up</w:t>
      </w:r>
      <w:bookmarkEnd w:id="38"/>
    </w:p>
    <w:p w14:paraId="28DD5A95" w14:textId="48D1C3D6" w:rsidR="001252B5" w:rsidRPr="0065756E" w:rsidRDefault="007647C9" w:rsidP="0021533B">
      <w:pPr>
        <w:pStyle w:val="1Paragraf"/>
      </w:pPr>
      <w:r>
        <w:t xml:space="preserve">Tahap </w:t>
      </w:r>
      <w:r w:rsidR="008340CB">
        <w:t xml:space="preserve">ini dilakukan pengujian terhadap sistem informasi berbasis </w:t>
      </w:r>
      <w:r w:rsidR="008340CB" w:rsidRPr="008340CB">
        <w:rPr>
          <w:i/>
          <w:iCs/>
        </w:rPr>
        <w:t>web</w:t>
      </w:r>
      <w:r w:rsidR="008340CB">
        <w:t xml:space="preserve"> yang telah dibangun atau direvisi yang melibatkan pihak gereja dan jemaat. Jika </w:t>
      </w:r>
      <w:r w:rsidR="00810C02">
        <w:t xml:space="preserve">sistem informasi berbasis </w:t>
      </w:r>
      <w:r w:rsidR="00810C02" w:rsidRPr="00810C02">
        <w:rPr>
          <w:i/>
          <w:iCs/>
        </w:rPr>
        <w:t>web</w:t>
      </w:r>
      <w:r w:rsidR="00810C02">
        <w:t xml:space="preserve"> yang </w:t>
      </w:r>
      <w:r w:rsidR="008340CB">
        <w:t xml:space="preserve">telah </w:t>
      </w:r>
      <w:r w:rsidR="00810C02">
        <w:t xml:space="preserve">dibangun </w:t>
      </w:r>
      <w:r w:rsidR="008340CB">
        <w:t xml:space="preserve">sesuai dengan kebutuhan pengguna, maka </w:t>
      </w:r>
      <w:r w:rsidR="00810C02">
        <w:t>proses telah selesai</w:t>
      </w:r>
      <w:r w:rsidR="008340CB">
        <w:t>.</w:t>
      </w:r>
      <w:r w:rsidR="00810C02">
        <w:t xml:space="preserve"> Namun jika terdapat kebutuhan pengguna yang belum terimplementasikan, maka proses dari metode </w:t>
      </w:r>
      <w:r w:rsidR="00810C02" w:rsidRPr="00810C02">
        <w:rPr>
          <w:i/>
          <w:iCs/>
        </w:rPr>
        <w:t>pro</w:t>
      </w:r>
      <w:r w:rsidR="00810C02">
        <w:rPr>
          <w:i/>
          <w:iCs/>
        </w:rPr>
        <w:t>totype</w:t>
      </w:r>
      <w:r w:rsidR="00810C02">
        <w:t xml:space="preserve"> berlanjut pada putaran </w:t>
      </w:r>
      <w:r w:rsidR="00810C02">
        <w:lastRenderedPageBreak/>
        <w:t xml:space="preserve">kedua yang dimulai kembali pada tahap pertama, yaitu </w:t>
      </w:r>
      <w:r w:rsidR="00810C02">
        <w:rPr>
          <w:i/>
          <w:iCs/>
        </w:rPr>
        <w:t>listen to customer</w:t>
      </w:r>
      <w:r w:rsidR="00810C02">
        <w:t xml:space="preserve"> dan berlanjut sampai pada </w:t>
      </w:r>
      <w:r w:rsidR="00810C02">
        <w:rPr>
          <w:i/>
          <w:iCs/>
        </w:rPr>
        <w:t>customer test drives mock-up</w:t>
      </w:r>
      <w:r w:rsidR="00810C02">
        <w:t>.</w:t>
      </w:r>
    </w:p>
    <w:p w14:paraId="3310BACE" w14:textId="5778A0F9" w:rsidR="009E6D61" w:rsidRDefault="00282791" w:rsidP="0021533B">
      <w:pPr>
        <w:pStyle w:val="Heading2"/>
        <w:spacing w:before="0"/>
        <w:ind w:left="567" w:hanging="567"/>
      </w:pPr>
      <w:r>
        <w:t xml:space="preserve">   </w:t>
      </w:r>
      <w:bookmarkStart w:id="39" w:name="_Toc113467536"/>
      <w:r w:rsidR="00B61021">
        <w:t>Sistematika Tugas Akhir</w:t>
      </w:r>
      <w:bookmarkEnd w:id="39"/>
    </w:p>
    <w:p w14:paraId="5744C855" w14:textId="1BE62CB0" w:rsidR="00F5516C" w:rsidRPr="00F5516C" w:rsidRDefault="00F5516C" w:rsidP="0021533B">
      <w:pPr>
        <w:pStyle w:val="1Paragraf"/>
      </w:pPr>
      <w:r w:rsidRPr="00F5516C">
        <w:t xml:space="preserve">Adapun sistematika penulisan </w:t>
      </w:r>
      <w:r w:rsidR="00BF0313">
        <w:t xml:space="preserve">Tugas Akhir ini </w:t>
      </w:r>
      <w:r w:rsidR="00D3177C">
        <w:t>sebagai berikut:</w:t>
      </w:r>
    </w:p>
    <w:p w14:paraId="04C649E3" w14:textId="17634724" w:rsidR="00F5516C" w:rsidRPr="00F5516C" w:rsidRDefault="00F5516C" w:rsidP="0021533B">
      <w:pPr>
        <w:rPr>
          <w:b/>
          <w:bCs/>
        </w:rPr>
      </w:pPr>
      <w:r w:rsidRPr="00F5516C">
        <w:rPr>
          <w:b/>
          <w:bCs/>
        </w:rPr>
        <w:t xml:space="preserve">BAB 1 PENDAHULUAN </w:t>
      </w:r>
    </w:p>
    <w:p w14:paraId="460D373F" w14:textId="7BF24F45" w:rsidR="00F5516C" w:rsidRPr="00F5516C" w:rsidRDefault="00BF0313" w:rsidP="0021533B">
      <w:pPr>
        <w:pStyle w:val="1Paragraf"/>
      </w:pPr>
      <w:r>
        <w:t>Pada</w:t>
      </w:r>
      <w:r w:rsidR="00B3328B">
        <w:t xml:space="preserve"> </w:t>
      </w:r>
      <w:r>
        <w:t xml:space="preserve">BAB 1 </w:t>
      </w:r>
      <w:r w:rsidR="00F5516C" w:rsidRPr="00F5516C">
        <w:t xml:space="preserve">Pendahuluan </w:t>
      </w:r>
      <w:r w:rsidR="00B3328B">
        <w:t>meliputi</w:t>
      </w:r>
      <w:r w:rsidR="00F5516C" w:rsidRPr="00F5516C">
        <w:t xml:space="preserve"> penjelasan </w:t>
      </w:r>
      <w:r w:rsidR="00B3328B">
        <w:t>terkait</w:t>
      </w:r>
      <w:r w:rsidR="00F5516C" w:rsidRPr="00F5516C">
        <w:t xml:space="preserve"> latar belakang, rumusan masalah, batasan masalah, tujuan Tugas Akhir, Manfaat Tugas Akhir, Metodologi dan Sistematika Tugas Akhir.</w:t>
      </w:r>
    </w:p>
    <w:p w14:paraId="040D450E" w14:textId="71BF1EED" w:rsidR="00F5516C" w:rsidRPr="00F220CD" w:rsidRDefault="00F5516C" w:rsidP="0021533B">
      <w:pPr>
        <w:rPr>
          <w:b/>
          <w:bCs/>
        </w:rPr>
      </w:pPr>
      <w:r w:rsidRPr="00F220CD">
        <w:rPr>
          <w:b/>
          <w:bCs/>
        </w:rPr>
        <w:t xml:space="preserve">BAB 2 DASAR TEORI </w:t>
      </w:r>
    </w:p>
    <w:p w14:paraId="0C1EE369" w14:textId="00E4C5D6" w:rsidR="00F5516C" w:rsidRPr="00F5516C" w:rsidRDefault="00B3328B" w:rsidP="0021533B">
      <w:pPr>
        <w:pStyle w:val="1Paragraf"/>
      </w:pPr>
      <w:r>
        <w:t xml:space="preserve">Pada BAB 2 </w:t>
      </w:r>
      <w:r w:rsidR="00F5516C" w:rsidRPr="00F5516C">
        <w:t>Dasar teori</w:t>
      </w:r>
      <w:r>
        <w:t xml:space="preserve"> terdapat pembahasan</w:t>
      </w:r>
      <w:r w:rsidR="00F5516C" w:rsidRPr="00F5516C">
        <w:t xml:space="preserve"> mengenai landasan teori dan teori dasar yang </w:t>
      </w:r>
      <w:r>
        <w:t>terkait</w:t>
      </w:r>
      <w:r w:rsidR="00F5516C" w:rsidRPr="00F5516C">
        <w:t xml:space="preserve"> dengan permasalahan yang dibahas dalam Tugas Akhir ini. </w:t>
      </w:r>
    </w:p>
    <w:p w14:paraId="1806E4E6" w14:textId="31345089" w:rsidR="00F5516C" w:rsidRPr="00F220CD" w:rsidRDefault="00F5516C" w:rsidP="0021533B">
      <w:pPr>
        <w:rPr>
          <w:b/>
          <w:bCs/>
        </w:rPr>
      </w:pPr>
      <w:r w:rsidRPr="00F220CD">
        <w:rPr>
          <w:b/>
          <w:bCs/>
        </w:rPr>
        <w:t xml:space="preserve">BAB 3 PERANCANGAN SISTEM </w:t>
      </w:r>
    </w:p>
    <w:p w14:paraId="5B881668" w14:textId="295DB6F3" w:rsidR="00F5516C" w:rsidRPr="00F5516C" w:rsidRDefault="00724DF7" w:rsidP="0021533B">
      <w:pPr>
        <w:pStyle w:val="1Paragraf"/>
      </w:pPr>
      <w:r>
        <w:t xml:space="preserve">Pada BAB 3 </w:t>
      </w:r>
      <w:r w:rsidR="00F5516C" w:rsidRPr="00F5516C">
        <w:t>Perancangan sistem</w:t>
      </w:r>
      <w:r>
        <w:t xml:space="preserve"> terdapat penjelasan terkait gambaran sistem lama, gambaran sistem baru. Serta</w:t>
      </w:r>
      <w:r w:rsidR="00F5516C" w:rsidRPr="00F5516C">
        <w:t xml:space="preserve"> m</w:t>
      </w:r>
      <w:r>
        <w:t>eliputi</w:t>
      </w:r>
      <w:r w:rsidR="00F5516C" w:rsidRPr="00F5516C">
        <w:t xml:space="preserve"> penjelasan tentang perancangan proses, basis data dan rancangan antar muka pada </w:t>
      </w:r>
      <w:r w:rsidR="0008297D" w:rsidRPr="0008297D">
        <w:rPr>
          <w:i/>
          <w:iCs/>
        </w:rPr>
        <w:t>website</w:t>
      </w:r>
      <w:r w:rsidR="00152F7B">
        <w:rPr>
          <w:i/>
          <w:iCs/>
        </w:rPr>
        <w:t xml:space="preserve"> </w:t>
      </w:r>
      <w:r w:rsidR="00282791">
        <w:t>Sistem informasi Gereja G</w:t>
      </w:r>
      <w:r w:rsidR="00487BD6">
        <w:t xml:space="preserve">KII </w:t>
      </w:r>
      <w:r w:rsidR="00282791">
        <w:t>Tiberias Sekadau Berbasis Web di Kecamatan Sekadau Hilir Kabupaten Sekadau.</w:t>
      </w:r>
      <w:r w:rsidR="00F5516C" w:rsidRPr="00F5516C">
        <w:t xml:space="preserve"> </w:t>
      </w:r>
    </w:p>
    <w:p w14:paraId="0ED07F3B" w14:textId="712B4509" w:rsidR="00F5516C" w:rsidRPr="00F220CD" w:rsidRDefault="00F5516C" w:rsidP="0021533B">
      <w:pPr>
        <w:rPr>
          <w:b/>
          <w:bCs/>
        </w:rPr>
      </w:pPr>
      <w:r w:rsidRPr="00F220CD">
        <w:rPr>
          <w:b/>
          <w:bCs/>
        </w:rPr>
        <w:t xml:space="preserve">BAB 4 HASIL DAN PEMBAHASAN </w:t>
      </w:r>
    </w:p>
    <w:p w14:paraId="7E82F702" w14:textId="6050D338" w:rsidR="00A05743" w:rsidRPr="00F5516C" w:rsidRDefault="00A05743" w:rsidP="00AF0145">
      <w:pPr>
        <w:pStyle w:val="1Paragraf"/>
      </w:pPr>
      <w:r>
        <w:t xml:space="preserve">Pada BAB 4 Hasil dan </w:t>
      </w:r>
      <w:r w:rsidR="00F5516C" w:rsidRPr="00F5516C">
        <w:t>Pembahasan</w:t>
      </w:r>
      <w:r>
        <w:t xml:space="preserve"> meliputi</w:t>
      </w:r>
      <w:r w:rsidR="00F5516C" w:rsidRPr="00F5516C">
        <w:t xml:space="preserve"> tentang penjelasan mengenai</w:t>
      </w:r>
      <w:r w:rsidRPr="00F5516C">
        <w:t xml:space="preserve"> implementasi antar muka pengguna data pada </w:t>
      </w:r>
      <w:r>
        <w:rPr>
          <w:i/>
          <w:iCs/>
        </w:rPr>
        <w:t>website</w:t>
      </w:r>
      <w:r w:rsidRPr="00F5516C">
        <w:t xml:space="preserve"> </w:t>
      </w:r>
      <w:r>
        <w:t>Sistem informasi GKII Tiberias Sekadau.</w:t>
      </w:r>
    </w:p>
    <w:p w14:paraId="77AD3604" w14:textId="67F41CAB" w:rsidR="00F5516C" w:rsidRPr="00F220CD" w:rsidRDefault="00F5516C" w:rsidP="0021533B">
      <w:pPr>
        <w:rPr>
          <w:b/>
          <w:bCs/>
        </w:rPr>
      </w:pPr>
      <w:r w:rsidRPr="00F220CD">
        <w:rPr>
          <w:b/>
          <w:bCs/>
        </w:rPr>
        <w:t xml:space="preserve">BAB 5 PENUTUP </w:t>
      </w:r>
    </w:p>
    <w:p w14:paraId="1790D173" w14:textId="037FD77B" w:rsidR="00B61021" w:rsidRDefault="00F5516C" w:rsidP="0021533B">
      <w:pPr>
        <w:pStyle w:val="1Paragraf"/>
      </w:pPr>
      <w:r w:rsidRPr="00F5516C">
        <w:t xml:space="preserve">Penutup </w:t>
      </w:r>
      <w:r w:rsidR="00A05743">
        <w:t>berisi penjelasan</w:t>
      </w:r>
      <w:r w:rsidRPr="00F5516C">
        <w:t xml:space="preserve"> tentang kesimpulan dan saran bagi pembaca yang dapat d</w:t>
      </w:r>
      <w:r w:rsidR="0087473F">
        <w:t>igunakan sebagai</w:t>
      </w:r>
      <w:r w:rsidRPr="00F5516C">
        <w:t xml:space="preserve"> bahan masukkan dari Tugas Akhir yang telah </w:t>
      </w:r>
      <w:r w:rsidR="0087473F">
        <w:t>dibuat</w:t>
      </w:r>
      <w:r w:rsidRPr="00F5516C">
        <w:t>.</w:t>
      </w:r>
    </w:p>
    <w:p w14:paraId="605E83E0" w14:textId="77777777" w:rsidR="00953544" w:rsidRPr="00F5516C" w:rsidRDefault="00953544" w:rsidP="0021533B">
      <w:pPr>
        <w:pStyle w:val="1Paragraf"/>
      </w:pPr>
    </w:p>
    <w:p w14:paraId="504F2C20" w14:textId="77777777" w:rsidR="001654AD" w:rsidRDefault="001654AD" w:rsidP="0021533B">
      <w:pPr>
        <w:pStyle w:val="1Nomer"/>
        <w:sectPr w:rsidR="001654AD" w:rsidSect="006E3D71">
          <w:headerReference w:type="default" r:id="rId24"/>
          <w:footerReference w:type="default" r:id="rId25"/>
          <w:headerReference w:type="first" r:id="rId26"/>
          <w:footerReference w:type="first" r:id="rId27"/>
          <w:pgSz w:w="11906" w:h="16838" w:code="9"/>
          <w:pgMar w:top="1701" w:right="1701" w:bottom="1701" w:left="2268" w:header="709" w:footer="709" w:gutter="0"/>
          <w:pgNumType w:start="1"/>
          <w:cols w:space="708"/>
          <w:titlePg/>
          <w:docGrid w:linePitch="360"/>
        </w:sectPr>
      </w:pPr>
    </w:p>
    <w:p w14:paraId="2D393151" w14:textId="1441BC9B" w:rsidR="00D01731" w:rsidRDefault="00A31492" w:rsidP="00EC0AE4">
      <w:pPr>
        <w:pStyle w:val="Heading1"/>
        <w:numPr>
          <w:ilvl w:val="0"/>
          <w:numId w:val="0"/>
        </w:numPr>
        <w:spacing w:before="0" w:line="360" w:lineRule="auto"/>
      </w:pPr>
      <w:bookmarkStart w:id="40" w:name="_Toc113467537"/>
      <w:r w:rsidRPr="00D3177C">
        <w:lastRenderedPageBreak/>
        <w:t>BAB II</w:t>
      </w:r>
      <w:r w:rsidR="00EC0AE4" w:rsidRPr="00D3177C">
        <w:br/>
      </w:r>
      <w:r w:rsidR="00127F49" w:rsidRPr="00D3177C">
        <w:t>DASAR TEORI</w:t>
      </w:r>
      <w:bookmarkEnd w:id="40"/>
    </w:p>
    <w:p w14:paraId="5E2EF8B8" w14:textId="77777777" w:rsidR="00A134CE" w:rsidRPr="00A134CE" w:rsidRDefault="00A134CE" w:rsidP="0021533B"/>
    <w:p w14:paraId="60213602" w14:textId="56A8074F" w:rsidR="009D4736" w:rsidRDefault="00D806A3" w:rsidP="003F147C">
      <w:pPr>
        <w:pStyle w:val="Heading2"/>
        <w:numPr>
          <w:ilvl w:val="0"/>
          <w:numId w:val="9"/>
        </w:numPr>
        <w:spacing w:before="0"/>
        <w:ind w:left="493" w:hanging="493"/>
      </w:pPr>
      <w:bookmarkStart w:id="41" w:name="_Toc113467538"/>
      <w:r>
        <w:t>Tinjauan Pustaka</w:t>
      </w:r>
      <w:bookmarkEnd w:id="41"/>
    </w:p>
    <w:p w14:paraId="5407BECD" w14:textId="77777777" w:rsidR="008F4136" w:rsidRDefault="008F4136" w:rsidP="00D32DE4">
      <w:pPr>
        <w:pStyle w:val="1Paragraf"/>
      </w:pPr>
      <w:r>
        <w:t>Adapun sumber referensi yang diambil dalam penelitian ini antara lain sebagai berikut:</w:t>
      </w:r>
    </w:p>
    <w:p w14:paraId="717B57B0" w14:textId="2C4E05FC" w:rsidR="00BE3925" w:rsidRPr="00BE3925" w:rsidRDefault="00BE3925" w:rsidP="0028687D">
      <w:pPr>
        <w:ind w:firstLine="567"/>
      </w:pPr>
      <w:r>
        <w:rPr>
          <w:bCs/>
          <w:color w:val="000000" w:themeColor="text1"/>
        </w:rPr>
        <w:t xml:space="preserve">Rancang Bangun Sistem Informasi Gereja Misi Injili Indonesia (GMII) FILADELFIA Sidikalang Berbasis </w:t>
      </w:r>
      <w:r>
        <w:rPr>
          <w:bCs/>
          <w:i/>
          <w:iCs/>
          <w:color w:val="000000" w:themeColor="text1"/>
        </w:rPr>
        <w:t xml:space="preserve">Web </w:t>
      </w:r>
      <w:r>
        <w:rPr>
          <w:bCs/>
          <w:color w:val="000000" w:themeColor="text1"/>
        </w:rPr>
        <w:t>di Kabupaten Dairi, Sumatera Utara.</w:t>
      </w:r>
      <w:r w:rsidR="0028687D">
        <w:t xml:space="preserve"> </w:t>
      </w:r>
      <w:r>
        <w:t xml:space="preserve">Hasil dari penelitian ini yaitu </w:t>
      </w:r>
      <w:r>
        <w:rPr>
          <w:bCs/>
          <w:color w:val="000000" w:themeColor="text1"/>
        </w:rPr>
        <w:t xml:space="preserve">menghasilkan sebuah </w:t>
      </w:r>
      <w:r w:rsidRPr="00F528E4">
        <w:rPr>
          <w:bCs/>
          <w:i/>
          <w:iCs/>
          <w:color w:val="000000" w:themeColor="text1"/>
        </w:rPr>
        <w:t>website</w:t>
      </w:r>
      <w:r>
        <w:rPr>
          <w:bCs/>
          <w:color w:val="000000" w:themeColor="text1"/>
        </w:rPr>
        <w:t xml:space="preserve"> untuk memberikan informasi mengenai Gereja Misi Injili Indonesia (GMII) FILADELFIA Sidikalang, </w:t>
      </w:r>
      <w:r w:rsidRPr="00F528E4">
        <w:rPr>
          <w:bCs/>
          <w:color w:val="000000" w:themeColor="text1"/>
        </w:rPr>
        <w:t>yang</w:t>
      </w:r>
      <w:r>
        <w:rPr>
          <w:bCs/>
          <w:color w:val="000000" w:themeColor="text1"/>
        </w:rPr>
        <w:t xml:space="preserve"> memiliki fitur, yaitu </w:t>
      </w:r>
      <w:r w:rsidRPr="00B752AE">
        <w:rPr>
          <w:bCs/>
          <w:i/>
          <w:iCs/>
          <w:color w:val="000000" w:themeColor="text1"/>
        </w:rPr>
        <w:t>Profile</w:t>
      </w:r>
      <w:r>
        <w:rPr>
          <w:bCs/>
          <w:color w:val="000000" w:themeColor="text1"/>
        </w:rPr>
        <w:t xml:space="preserve"> Gereja, Renungan Harian, Fitur Warta Gereja, Keuangan, Doa Syafaat, Data Jemaat, Pendaftaran Jemaat Baru Gereja, Daftar Ibadah Online Minggu. </w:t>
      </w:r>
      <w:r>
        <w:t xml:space="preserve">Kelompok (peran) penggunanya adalah Administrator dan Pengunjung. Bahasa  Pemrograman yang digunakan adalah PHP dan  Penelitian ini dikembangkan menggunakan </w:t>
      </w:r>
      <w:r w:rsidRPr="00C02884">
        <w:rPr>
          <w:i/>
          <w:iCs/>
        </w:rPr>
        <w:t>framework code</w:t>
      </w:r>
      <w:r>
        <w:t xml:space="preserve"> </w:t>
      </w:r>
      <w:r w:rsidRPr="00F74773">
        <w:rPr>
          <w:i/>
          <w:iCs/>
        </w:rPr>
        <w:t>CodeIgniter</w:t>
      </w:r>
      <w:sdt>
        <w:sdtPr>
          <w:rPr>
            <w:i/>
            <w:iCs/>
          </w:rPr>
          <w:id w:val="-1525934135"/>
          <w:citation/>
        </w:sdtPr>
        <w:sdtEndPr/>
        <w:sdtContent>
          <w:r w:rsidR="00174B15">
            <w:rPr>
              <w:i/>
              <w:iCs/>
            </w:rPr>
            <w:fldChar w:fldCharType="begin"/>
          </w:r>
          <w:r w:rsidR="00174B15">
            <w:rPr>
              <w:i/>
              <w:iCs/>
            </w:rPr>
            <w:instrText xml:space="preserve"> CITATION Mil21 \l 1033 </w:instrText>
          </w:r>
          <w:r w:rsidR="00174B15">
            <w:rPr>
              <w:i/>
              <w:iCs/>
            </w:rPr>
            <w:fldChar w:fldCharType="separate"/>
          </w:r>
          <w:r w:rsidR="00174B15">
            <w:rPr>
              <w:i/>
              <w:iCs/>
              <w:noProof/>
            </w:rPr>
            <w:t xml:space="preserve"> </w:t>
          </w:r>
          <w:r w:rsidR="00174B15">
            <w:rPr>
              <w:noProof/>
            </w:rPr>
            <w:t>[2]</w:t>
          </w:r>
          <w:r w:rsidR="00174B15">
            <w:rPr>
              <w:i/>
              <w:iCs/>
            </w:rPr>
            <w:fldChar w:fldCharType="end"/>
          </w:r>
        </w:sdtContent>
      </w:sdt>
      <w:r>
        <w:rPr>
          <w:i/>
          <w:iCs/>
        </w:rPr>
        <w:t>.</w:t>
      </w:r>
    </w:p>
    <w:p w14:paraId="248D7F36" w14:textId="4CCFE8CC" w:rsidR="00BE3925" w:rsidRPr="00BE3925" w:rsidRDefault="00BE3925" w:rsidP="0028687D">
      <w:pPr>
        <w:ind w:firstLine="709"/>
      </w:pPr>
      <w:r>
        <w:rPr>
          <w:bCs/>
        </w:rPr>
        <w:t>Pengembangan Sistem Informasi gereja Berbasis Web untuk mendukung kegiatan Jemaat Gereja Kristen XYZ.</w:t>
      </w:r>
      <w:r w:rsidR="0028687D">
        <w:t xml:space="preserve"> </w:t>
      </w:r>
      <w:r>
        <w:t xml:space="preserve">Hasil dari penelitian ini yaitu </w:t>
      </w:r>
      <w:r>
        <w:rPr>
          <w:bCs/>
          <w:color w:val="000000" w:themeColor="text1"/>
        </w:rPr>
        <w:t xml:space="preserve">menghasilkan sebuah </w:t>
      </w:r>
      <w:r w:rsidRPr="00F528E4">
        <w:rPr>
          <w:bCs/>
          <w:i/>
          <w:iCs/>
          <w:color w:val="000000" w:themeColor="text1"/>
        </w:rPr>
        <w:t>website</w:t>
      </w:r>
      <w:r>
        <w:rPr>
          <w:bCs/>
          <w:i/>
          <w:iCs/>
          <w:color w:val="000000" w:themeColor="text1"/>
        </w:rPr>
        <w:t xml:space="preserve"> </w:t>
      </w:r>
      <w:r>
        <w:rPr>
          <w:bCs/>
          <w:color w:val="000000" w:themeColor="text1"/>
        </w:rPr>
        <w:t>yang disebut dengan iGreja,</w:t>
      </w:r>
      <w:r>
        <w:t xml:space="preserve"> sebagai solusi alternatif untuk membantu jemaat khususnya dalam hal penyediaan informasi digital, misalnya: teks liturgi ibadah, data kehadiran jemaat gereja, daftar petugas gereja dan pekerjaannya, informasi pendeta dan kotbah, dan laporan keuangan persembahan. Sementara itu, berbagai macam informasi terkait kegiatan gereja dapat dilihat dan diunduh dari halaman web. Penelitian ini juga dikembangkan menggunakan framework code </w:t>
      </w:r>
      <w:r w:rsidRPr="00F74773">
        <w:rPr>
          <w:i/>
          <w:iCs/>
        </w:rPr>
        <w:t>CodeIgniter</w:t>
      </w:r>
      <w:sdt>
        <w:sdtPr>
          <w:rPr>
            <w:i/>
            <w:iCs/>
          </w:rPr>
          <w:id w:val="1397166602"/>
          <w:citation/>
        </w:sdtPr>
        <w:sdtEndPr/>
        <w:sdtContent>
          <w:r w:rsidR="00C63292">
            <w:rPr>
              <w:i/>
              <w:iCs/>
            </w:rPr>
            <w:fldChar w:fldCharType="begin"/>
          </w:r>
          <w:r w:rsidR="00C63292">
            <w:rPr>
              <w:i/>
              <w:iCs/>
            </w:rPr>
            <w:instrText xml:space="preserve"> CITATION Her21 \l 1033 </w:instrText>
          </w:r>
          <w:r w:rsidR="00C63292">
            <w:rPr>
              <w:i/>
              <w:iCs/>
            </w:rPr>
            <w:fldChar w:fldCharType="separate"/>
          </w:r>
          <w:r w:rsidR="00C63292">
            <w:rPr>
              <w:i/>
              <w:iCs/>
              <w:noProof/>
            </w:rPr>
            <w:t xml:space="preserve"> </w:t>
          </w:r>
          <w:r w:rsidR="00C63292">
            <w:rPr>
              <w:noProof/>
            </w:rPr>
            <w:t>[3]</w:t>
          </w:r>
          <w:r w:rsidR="00C63292">
            <w:rPr>
              <w:i/>
              <w:iCs/>
            </w:rPr>
            <w:fldChar w:fldCharType="end"/>
          </w:r>
        </w:sdtContent>
      </w:sdt>
      <w:r>
        <w:rPr>
          <w:i/>
          <w:iCs/>
        </w:rPr>
        <w:t>.</w:t>
      </w:r>
    </w:p>
    <w:p w14:paraId="4DAFF387" w14:textId="545F53DB" w:rsidR="008F4136" w:rsidRDefault="00BE3925" w:rsidP="0028687D">
      <w:pPr>
        <w:ind w:firstLine="709"/>
      </w:pPr>
      <w:r>
        <w:t>Rancang Bangun Sistem Informasi Umat Gereja Katolik Gembala Yang Baik Surabaya Berbasis Web.</w:t>
      </w:r>
      <w:r w:rsidR="0028687D">
        <w:t xml:space="preserve"> </w:t>
      </w:r>
      <w:r>
        <w:t xml:space="preserve">Hasil dari penelitian ini yaitu </w:t>
      </w:r>
      <w:r>
        <w:rPr>
          <w:bCs/>
          <w:color w:val="000000" w:themeColor="text1"/>
        </w:rPr>
        <w:t xml:space="preserve">menghasilkan sebuah </w:t>
      </w:r>
      <w:r w:rsidRPr="00F528E4">
        <w:rPr>
          <w:bCs/>
          <w:i/>
          <w:iCs/>
          <w:color w:val="000000" w:themeColor="text1"/>
        </w:rPr>
        <w:t>website</w:t>
      </w:r>
      <w:r>
        <w:rPr>
          <w:bCs/>
          <w:color w:val="000000" w:themeColor="text1"/>
        </w:rPr>
        <w:t xml:space="preserve"> untuk memberikan </w:t>
      </w:r>
      <w:r>
        <w:t>suatu sistem informasi umat berbasis web yang memiliki fungsi sebagai sarana untuk menampung data umat dan melakukan pencatatan yang biasanya dilakukan oleh pastoral seperti pencatatan sakramen, pencatatan mutasi keluarga dan anggota keluarga, pencatatan kematian dan pencatatan kegiatan anggota. Dimana setiap pencatatan dapat menghasilkan laporan mengenai umat yang dibutuhkan oleh dewan pastoral</w:t>
      </w:r>
      <w:sdt>
        <w:sdtPr>
          <w:id w:val="1162580558"/>
          <w:citation/>
        </w:sdtPr>
        <w:sdtEndPr/>
        <w:sdtContent>
          <w:r w:rsidR="00C63292">
            <w:fldChar w:fldCharType="begin"/>
          </w:r>
          <w:r w:rsidR="00C63292">
            <w:instrText xml:space="preserve"> CITATION Saf13 \l 1033 </w:instrText>
          </w:r>
          <w:r w:rsidR="00C63292">
            <w:fldChar w:fldCharType="separate"/>
          </w:r>
          <w:r w:rsidR="00C63292">
            <w:rPr>
              <w:noProof/>
            </w:rPr>
            <w:t xml:space="preserve"> [4]</w:t>
          </w:r>
          <w:r w:rsidR="00C63292">
            <w:fldChar w:fldCharType="end"/>
          </w:r>
        </w:sdtContent>
      </w:sdt>
      <w:r>
        <w:t>.</w:t>
      </w:r>
    </w:p>
    <w:p w14:paraId="154FD39D" w14:textId="5F489738" w:rsidR="00BE3925" w:rsidRPr="0028687D" w:rsidRDefault="004065D2" w:rsidP="0028687D">
      <w:pPr>
        <w:ind w:firstLine="709"/>
      </w:pPr>
      <w:r>
        <w:lastRenderedPageBreak/>
        <w:t>Rancang Bangun Sistem Informasi Gereja Pada Gereja Gki Bahtera Hayat Hamadi Berbasis Web.</w:t>
      </w:r>
      <w:r w:rsidR="0028687D">
        <w:t xml:space="preserve"> </w:t>
      </w:r>
      <w:r>
        <w:t xml:space="preserve">Hasil dari penelitian ini yaitu </w:t>
      </w:r>
      <w:r w:rsidRPr="0028687D">
        <w:rPr>
          <w:bCs/>
          <w:color w:val="000000" w:themeColor="text1"/>
        </w:rPr>
        <w:t xml:space="preserve">menghasilkan sebuah </w:t>
      </w:r>
      <w:r w:rsidRPr="0028687D">
        <w:rPr>
          <w:bCs/>
          <w:i/>
          <w:iCs/>
          <w:color w:val="000000" w:themeColor="text1"/>
        </w:rPr>
        <w:t xml:space="preserve">website </w:t>
      </w:r>
      <w:r>
        <w:t xml:space="preserve">Sistem Informasi pengolahan data pada Gereja GKI Bahtera Hayat Hamadi Berbasis </w:t>
      </w:r>
      <w:r w:rsidRPr="0028687D">
        <w:rPr>
          <w:i/>
          <w:iCs/>
        </w:rPr>
        <w:t>Web</w:t>
      </w:r>
      <w:r>
        <w:t>. Metode yang digunakan dalam penelitian ini adalah wawancara dan analisa data, dimana dari hasil wawancara dan analisa data dapat dibuat sebuah program yang mampu memberi kemudahan untuk proses pengolahan dan penyebaran informasi kepada jemaat sesuai dengan kebutuhan gereja. Hasil dari penelitian ini yaitu sistem yang mampu mengoptimalkan pengelolahan data jemaat serta penyebaran informasi kepada jemaat lebih jelas dan merata</w:t>
      </w:r>
      <w:sdt>
        <w:sdtPr>
          <w:id w:val="521606575"/>
          <w:citation/>
        </w:sdtPr>
        <w:sdtEndPr/>
        <w:sdtContent>
          <w:r w:rsidR="00C63292">
            <w:fldChar w:fldCharType="begin"/>
          </w:r>
          <w:r w:rsidR="00C63292">
            <w:instrText xml:space="preserve"> CITATION Ind20 \l 1033 </w:instrText>
          </w:r>
          <w:r w:rsidR="00C63292">
            <w:fldChar w:fldCharType="separate"/>
          </w:r>
          <w:r w:rsidR="00C63292">
            <w:rPr>
              <w:noProof/>
            </w:rPr>
            <w:t xml:space="preserve"> [5]</w:t>
          </w:r>
          <w:r w:rsidR="00C63292">
            <w:fldChar w:fldCharType="end"/>
          </w:r>
        </w:sdtContent>
      </w:sdt>
      <w:r>
        <w:t>.</w:t>
      </w:r>
    </w:p>
    <w:p w14:paraId="5CE9EF79" w14:textId="75E7C0ED" w:rsidR="00457219" w:rsidRDefault="00457219" w:rsidP="003F147C">
      <w:pPr>
        <w:pStyle w:val="Heading2"/>
        <w:numPr>
          <w:ilvl w:val="0"/>
          <w:numId w:val="9"/>
        </w:numPr>
        <w:spacing w:before="0"/>
        <w:ind w:left="493" w:hanging="493"/>
      </w:pPr>
      <w:bookmarkStart w:id="42" w:name="_Toc113467539"/>
      <w:r>
        <w:t>Teori Dasar</w:t>
      </w:r>
      <w:bookmarkEnd w:id="42"/>
    </w:p>
    <w:p w14:paraId="525EB10F" w14:textId="77777777" w:rsidR="00C64851" w:rsidRPr="00C64851" w:rsidRDefault="00C64851" w:rsidP="00C64851">
      <w:pPr>
        <w:pStyle w:val="ListParagraph"/>
        <w:keepNext/>
        <w:keepLines/>
        <w:numPr>
          <w:ilvl w:val="0"/>
          <w:numId w:val="2"/>
        </w:numPr>
        <w:spacing w:before="240" w:line="259" w:lineRule="auto"/>
        <w:ind w:left="360"/>
        <w:contextualSpacing w:val="0"/>
        <w:jc w:val="center"/>
        <w:outlineLvl w:val="0"/>
        <w:rPr>
          <w:rFonts w:eastAsiaTheme="majorEastAsia" w:cstheme="majorBidi"/>
          <w:b/>
          <w:vanish/>
          <w:szCs w:val="32"/>
        </w:rPr>
      </w:pPr>
      <w:bookmarkStart w:id="43" w:name="_Toc105508218"/>
    </w:p>
    <w:p w14:paraId="3EADB0E7" w14:textId="77777777" w:rsidR="00C64851" w:rsidRPr="00C64851" w:rsidRDefault="00C64851" w:rsidP="00C64851">
      <w:pPr>
        <w:pStyle w:val="ListParagraph"/>
        <w:keepNext/>
        <w:keepLines/>
        <w:numPr>
          <w:ilvl w:val="1"/>
          <w:numId w:val="2"/>
        </w:numPr>
        <w:spacing w:before="40"/>
        <w:contextualSpacing w:val="0"/>
        <w:outlineLvl w:val="1"/>
        <w:rPr>
          <w:rFonts w:eastAsiaTheme="majorEastAsia"/>
          <w:b/>
          <w:bCs/>
          <w:vanish/>
        </w:rPr>
      </w:pPr>
      <w:bookmarkStart w:id="44" w:name="_Toc111489997"/>
      <w:bookmarkStart w:id="45" w:name="_Toc111599355"/>
      <w:bookmarkStart w:id="46" w:name="_Toc112184904"/>
      <w:bookmarkStart w:id="47" w:name="_Toc113058965"/>
      <w:bookmarkStart w:id="48" w:name="_Toc113467540"/>
      <w:bookmarkEnd w:id="44"/>
      <w:bookmarkEnd w:id="45"/>
      <w:bookmarkEnd w:id="46"/>
      <w:bookmarkEnd w:id="47"/>
      <w:bookmarkEnd w:id="48"/>
    </w:p>
    <w:p w14:paraId="47C8F601" w14:textId="77777777" w:rsidR="00C64851" w:rsidRPr="00C64851" w:rsidRDefault="00C64851" w:rsidP="00C64851">
      <w:pPr>
        <w:pStyle w:val="ListParagraph"/>
        <w:keepNext/>
        <w:keepLines/>
        <w:numPr>
          <w:ilvl w:val="1"/>
          <w:numId w:val="2"/>
        </w:numPr>
        <w:spacing w:before="40"/>
        <w:contextualSpacing w:val="0"/>
        <w:outlineLvl w:val="1"/>
        <w:rPr>
          <w:rFonts w:eastAsiaTheme="majorEastAsia"/>
          <w:b/>
          <w:bCs/>
          <w:vanish/>
        </w:rPr>
      </w:pPr>
      <w:bookmarkStart w:id="49" w:name="_Toc111489998"/>
      <w:bookmarkStart w:id="50" w:name="_Toc111599356"/>
      <w:bookmarkStart w:id="51" w:name="_Toc112184905"/>
      <w:bookmarkStart w:id="52" w:name="_Toc113058966"/>
      <w:bookmarkStart w:id="53" w:name="_Toc113467541"/>
      <w:bookmarkEnd w:id="49"/>
      <w:bookmarkEnd w:id="50"/>
      <w:bookmarkEnd w:id="51"/>
      <w:bookmarkEnd w:id="52"/>
      <w:bookmarkEnd w:id="53"/>
    </w:p>
    <w:p w14:paraId="79F76421" w14:textId="286863CA" w:rsidR="00274762" w:rsidRDefault="004065D2" w:rsidP="00847616">
      <w:pPr>
        <w:pStyle w:val="Heading3"/>
        <w:ind w:left="0" w:firstLine="0"/>
      </w:pPr>
      <w:bookmarkStart w:id="54" w:name="_Toc113467542"/>
      <w:r w:rsidRPr="000214F4">
        <w:t>Sistem</w:t>
      </w:r>
      <w:bookmarkEnd w:id="43"/>
      <w:bookmarkEnd w:id="54"/>
    </w:p>
    <w:p w14:paraId="4E8776A9" w14:textId="5E4674D2" w:rsidR="00367AB7" w:rsidRPr="00367AB7" w:rsidRDefault="004065D2" w:rsidP="0021533B">
      <w:pPr>
        <w:ind w:firstLine="567"/>
      </w:pPr>
      <w:r w:rsidRPr="003C3E72">
        <w:t>Ada dua kelompok pendekatan dalam mendefinisikan sistem. Ada yang menekankan pada prosedurnya dan ada yang menekankan pada komponen atau elemennya</w:t>
      </w:r>
      <w:r>
        <w:t xml:space="preserve">. </w:t>
      </w:r>
      <w:r w:rsidRPr="003C3E72">
        <w:t>Pendapat pertama menekankan sistem pada komponennya</w:t>
      </w:r>
      <w:r>
        <w:t xml:space="preserve">, </w:t>
      </w:r>
      <w:r w:rsidRPr="003C3E72">
        <w:t>“Sistem adalah kumpulan dari elemen-elemen yang berinteraksi untuk mencapai suatu tujuan tertentu”. Pendapat kedua menekankan sistem pada prosedurnya.“Sistem adalah suatu jaringan kerja dari prosedur-prosedur yang saling berhubungan, berkumpul bersama-sama untuk melakukan suatu kegiatan atau untuk menyelesaikan suatu sasaran tertentu”</w:t>
      </w:r>
      <w:sdt>
        <w:sdtPr>
          <w:id w:val="-86000398"/>
          <w:citation/>
        </w:sdtPr>
        <w:sdtEndPr/>
        <w:sdtContent>
          <w:r w:rsidR="00D86544">
            <w:fldChar w:fldCharType="begin"/>
          </w:r>
          <w:r w:rsidR="00D86544">
            <w:instrText xml:space="preserve"> CITATION And15 \l 1033 </w:instrText>
          </w:r>
          <w:r w:rsidR="00D86544">
            <w:fldChar w:fldCharType="separate"/>
          </w:r>
          <w:r w:rsidR="00D86544">
            <w:rPr>
              <w:noProof/>
            </w:rPr>
            <w:t xml:space="preserve"> [6]</w:t>
          </w:r>
          <w:r w:rsidR="00D86544">
            <w:fldChar w:fldCharType="end"/>
          </w:r>
        </w:sdtContent>
      </w:sdt>
      <w:r w:rsidRPr="003C3E72">
        <w:t>.</w:t>
      </w:r>
    </w:p>
    <w:p w14:paraId="457369E4" w14:textId="237B2B37" w:rsidR="004F5677" w:rsidRDefault="004065D2" w:rsidP="00B1647C">
      <w:pPr>
        <w:pStyle w:val="Heading3"/>
        <w:spacing w:before="0"/>
        <w:ind w:hanging="1080"/>
      </w:pPr>
      <w:bookmarkStart w:id="55" w:name="_Toc105508219"/>
      <w:bookmarkStart w:id="56" w:name="_Toc113467543"/>
      <w:r w:rsidRPr="000214F4">
        <w:t>Informasi</w:t>
      </w:r>
      <w:bookmarkEnd w:id="55"/>
      <w:bookmarkEnd w:id="56"/>
    </w:p>
    <w:p w14:paraId="7F826796" w14:textId="556BF381" w:rsidR="00883A31" w:rsidRDefault="004065D2" w:rsidP="0021533B">
      <w:pPr>
        <w:ind w:firstLine="567"/>
      </w:pPr>
      <w:r w:rsidRPr="003C3E72">
        <w:rPr>
          <w:color w:val="000000" w:themeColor="text1"/>
        </w:rPr>
        <w:t>Informasi merupakan data yang telah diorganisir sehingga memberikan arti dan nilai kepada penerimanya. Sedangkan menurut Jogiyanto, Informasi adalah data yang diolah menjadi bentuk yang lebih berguna dan lebih berarti bagi yang menerimanya. Dapat dikatakan bahwa data merupakan bahan mentah, sedangkan informasi adalah bahan jadi atau bahan yang telah siap digunakan, Jadi, sumber dari informasi adalah data. Data merupakan bentuk jamak dari bentuk tunggal datum atau data-item. Data adalah kenyataan yang menggambarkan suatu kejadian dan kesatuan nyata. Kejadian (</w:t>
      </w:r>
      <w:r w:rsidRPr="00FC09A1">
        <w:rPr>
          <w:i/>
          <w:iCs/>
          <w:color w:val="000000" w:themeColor="text1"/>
        </w:rPr>
        <w:t>event</w:t>
      </w:r>
      <w:r w:rsidRPr="003C3E72">
        <w:rPr>
          <w:color w:val="000000" w:themeColor="text1"/>
        </w:rPr>
        <w:t>) adalah sesuatu yang terjadi pada saat tertentu. Di dalam dunia bisnis, kejadian- kejadian nyata adalah perubahan dari suatu nilai yang disebut dengan transaksi</w:t>
      </w:r>
      <w:sdt>
        <w:sdtPr>
          <w:rPr>
            <w:color w:val="000000" w:themeColor="text1"/>
          </w:rPr>
          <w:id w:val="150184927"/>
          <w:citation/>
        </w:sdtPr>
        <w:sdtEndPr/>
        <w:sdtContent>
          <w:r w:rsidR="00D86544">
            <w:rPr>
              <w:color w:val="000000" w:themeColor="text1"/>
            </w:rPr>
            <w:fldChar w:fldCharType="begin"/>
          </w:r>
          <w:r w:rsidR="00D86544">
            <w:rPr>
              <w:color w:val="000000" w:themeColor="text1"/>
            </w:rPr>
            <w:instrText xml:space="preserve"> CITATION And15 \l 1033 </w:instrText>
          </w:r>
          <w:r w:rsidR="00D86544">
            <w:rPr>
              <w:color w:val="000000" w:themeColor="text1"/>
            </w:rPr>
            <w:fldChar w:fldCharType="separate"/>
          </w:r>
          <w:r w:rsidR="00D86544">
            <w:rPr>
              <w:noProof/>
              <w:color w:val="000000" w:themeColor="text1"/>
            </w:rPr>
            <w:t xml:space="preserve"> </w:t>
          </w:r>
          <w:r w:rsidR="00D86544" w:rsidRPr="00D86544">
            <w:rPr>
              <w:noProof/>
              <w:color w:val="000000" w:themeColor="text1"/>
            </w:rPr>
            <w:t>[6]</w:t>
          </w:r>
          <w:r w:rsidR="00D86544">
            <w:rPr>
              <w:color w:val="000000" w:themeColor="text1"/>
            </w:rPr>
            <w:fldChar w:fldCharType="end"/>
          </w:r>
        </w:sdtContent>
      </w:sdt>
      <w:r w:rsidR="00D86544">
        <w:rPr>
          <w:color w:val="000000" w:themeColor="text1"/>
        </w:rPr>
        <w:t>.</w:t>
      </w:r>
      <w:r w:rsidR="00D86544">
        <w:rPr>
          <w:color w:val="000000" w:themeColor="text1"/>
        </w:rPr>
        <w:tab/>
      </w:r>
    </w:p>
    <w:p w14:paraId="0EE32970" w14:textId="7B6376E2" w:rsidR="005901CA" w:rsidRDefault="004065D2" w:rsidP="00B1647C">
      <w:pPr>
        <w:pStyle w:val="Heading3"/>
        <w:spacing w:before="0"/>
        <w:ind w:hanging="1080"/>
      </w:pPr>
      <w:bookmarkStart w:id="57" w:name="_Toc105508220"/>
      <w:bookmarkStart w:id="58" w:name="_Toc113467544"/>
      <w:r w:rsidRPr="006E33D6">
        <w:lastRenderedPageBreak/>
        <w:t>Website</w:t>
      </w:r>
      <w:bookmarkEnd w:id="57"/>
      <w:bookmarkEnd w:id="58"/>
    </w:p>
    <w:p w14:paraId="35D79E02" w14:textId="18CA768A" w:rsidR="006A27C0" w:rsidRDefault="004065D2" w:rsidP="0021533B">
      <w:pPr>
        <w:pStyle w:val="1Paragraf"/>
      </w:pPr>
      <w:r w:rsidRPr="00342A7D">
        <w:rPr>
          <w:i/>
          <w:iCs/>
        </w:rPr>
        <w:t>World Wide Web</w:t>
      </w:r>
      <w:r w:rsidRPr="00704455">
        <w:t xml:space="preserve"> </w:t>
      </w:r>
      <w:r w:rsidRPr="006B3A28">
        <w:t xml:space="preserve">atau sering di kenal sebagai </w:t>
      </w:r>
      <w:r w:rsidRPr="00CE1665">
        <w:rPr>
          <w:i/>
          <w:iCs/>
        </w:rPr>
        <w:t>web</w:t>
      </w:r>
      <w:r w:rsidRPr="006B3A28">
        <w:t xml:space="preserve"> adalah suatu layanan sajian informasi yang menggunakan konsep </w:t>
      </w:r>
      <w:r w:rsidRPr="00342A7D">
        <w:rPr>
          <w:i/>
          <w:iCs/>
        </w:rPr>
        <w:t>Hyperlink</w:t>
      </w:r>
      <w:r w:rsidRPr="006B3A28">
        <w:t xml:space="preserve"> (tautan), yang memudahakan surfer (sebutan para pemakai komputer yang melakukan browsing atau penelusuran informasi melalui internet). Keistimewaan inilah yang telah menjadikan web sebagai </w:t>
      </w:r>
      <w:r w:rsidRPr="00CE1665">
        <w:rPr>
          <w:i/>
          <w:iCs/>
        </w:rPr>
        <w:t>service</w:t>
      </w:r>
      <w:r w:rsidRPr="006B3A28">
        <w:t xml:space="preserve"> yang paling cepat pertu</w:t>
      </w:r>
      <w:r>
        <w:t>m</w:t>
      </w:r>
      <w:r w:rsidRPr="006B3A28">
        <w:t>buhannya.</w:t>
      </w:r>
      <w:r>
        <w:t xml:space="preserve"> </w:t>
      </w:r>
      <w:r w:rsidRPr="003F692C">
        <w:rPr>
          <w:i/>
          <w:iCs/>
        </w:rPr>
        <w:t>Web</w:t>
      </w:r>
      <w:r w:rsidRPr="006B3A28">
        <w:t xml:space="preserve"> mengijinkan pemberian </w:t>
      </w:r>
      <w:r w:rsidRPr="00342A7D">
        <w:rPr>
          <w:i/>
          <w:iCs/>
        </w:rPr>
        <w:t>highlight</w:t>
      </w:r>
      <w:r w:rsidRPr="006B3A28">
        <w:t xml:space="preserve"> (penyorotan atau penggaris bawahan) pada kata-kata atau gambar dalam sebuah dokumen untuk menghubungkan atau menunjuk ke media lain seperti dokumen, </w:t>
      </w:r>
      <w:r w:rsidRPr="00342A7D">
        <w:rPr>
          <w:i/>
          <w:iCs/>
        </w:rPr>
        <w:t>frase</w:t>
      </w:r>
      <w:r w:rsidRPr="006B3A28">
        <w:t xml:space="preserve">, </w:t>
      </w:r>
      <w:r w:rsidRPr="00342A7D">
        <w:rPr>
          <w:i/>
          <w:iCs/>
        </w:rPr>
        <w:t>movie clip</w:t>
      </w:r>
      <w:r w:rsidRPr="006B3A28">
        <w:t xml:space="preserve">, atau file suara. </w:t>
      </w:r>
      <w:r w:rsidRPr="003F692C">
        <w:rPr>
          <w:i/>
          <w:iCs/>
        </w:rPr>
        <w:t>Web</w:t>
      </w:r>
      <w:r w:rsidRPr="006B3A28">
        <w:t xml:space="preserve"> dapat menghubungkan dari sembarang tempat dalam sebuah dokumen atau gambar ke sembarang tempat di dokumen lain. Dengan sebuah browser yang memiliki </w:t>
      </w:r>
      <w:r w:rsidRPr="00342A7D">
        <w:rPr>
          <w:i/>
          <w:iCs/>
        </w:rPr>
        <w:t>Grapihcal User Interface</w:t>
      </w:r>
      <w:r w:rsidRPr="006B3A28">
        <w:t xml:space="preserve"> (GUI), link-link dapat di hubungkan ke tujuannya dengan menunjuk link tersebut dengan mouse dan menekannya</w:t>
      </w:r>
      <w:sdt>
        <w:sdtPr>
          <w:id w:val="410818963"/>
          <w:citation/>
        </w:sdtPr>
        <w:sdtEndPr/>
        <w:sdtContent>
          <w:r w:rsidR="00D86544">
            <w:fldChar w:fldCharType="begin"/>
          </w:r>
          <w:r w:rsidR="00D86544">
            <w:instrText xml:space="preserve"> CITATION Hen20 \l 1033 </w:instrText>
          </w:r>
          <w:r w:rsidR="00D86544">
            <w:fldChar w:fldCharType="separate"/>
          </w:r>
          <w:r w:rsidR="00D86544">
            <w:rPr>
              <w:noProof/>
            </w:rPr>
            <w:t xml:space="preserve"> [7]</w:t>
          </w:r>
          <w:r w:rsidR="00D86544">
            <w:fldChar w:fldCharType="end"/>
          </w:r>
        </w:sdtContent>
      </w:sdt>
      <w:r w:rsidRPr="006B3A28">
        <w:t>.</w:t>
      </w:r>
    </w:p>
    <w:p w14:paraId="656146C6" w14:textId="4EC0A5DC" w:rsidR="00367AB7" w:rsidRDefault="004065D2" w:rsidP="00B1647C">
      <w:pPr>
        <w:pStyle w:val="Heading3"/>
        <w:spacing w:before="0"/>
        <w:ind w:hanging="1080"/>
      </w:pPr>
      <w:bookmarkStart w:id="59" w:name="_Toc105508221"/>
      <w:bookmarkStart w:id="60" w:name="_Toc113467545"/>
      <w:r>
        <w:t>XAMPP</w:t>
      </w:r>
      <w:bookmarkEnd w:id="59"/>
      <w:bookmarkEnd w:id="60"/>
    </w:p>
    <w:p w14:paraId="282ABE45" w14:textId="37A01853" w:rsidR="004065D2" w:rsidRPr="004065D2" w:rsidRDefault="004065D2" w:rsidP="0021533B">
      <w:pPr>
        <w:ind w:firstLine="567"/>
      </w:pPr>
      <w:r w:rsidRPr="006B3A28">
        <w:t>XAMPP adalah perangkat lunak bebas, yang mendukung banyak sistem operasi, merupakan kompilasi dari beberapa program. Fungsinya adalah sebagai server yang berdiri sendiri (</w:t>
      </w:r>
      <w:r w:rsidRPr="00342A7D">
        <w:rPr>
          <w:i/>
          <w:iCs/>
        </w:rPr>
        <w:t>localhost</w:t>
      </w:r>
      <w:r w:rsidRPr="006B3A28">
        <w:t xml:space="preserve">), yang terdiri atas program Apache HTTP Server, MySQL database, dan penerjemah bahasa yang ditulis dengan bahasa pemrograman PHP dan Perl. Nama XAMPP merupakan singkatan dari X (empat sistem operasi apapun), Apache, MySQL, PHP dan Perl. Program ini tersedia dalam GNU </w:t>
      </w:r>
      <w:r w:rsidRPr="00342A7D">
        <w:rPr>
          <w:i/>
          <w:iCs/>
        </w:rPr>
        <w:t>General Public License</w:t>
      </w:r>
      <w:r w:rsidRPr="006B3A28">
        <w:t xml:space="preserve"> dan bebas, merupakan </w:t>
      </w:r>
      <w:r w:rsidRPr="003F692C">
        <w:rPr>
          <w:i/>
          <w:iCs/>
        </w:rPr>
        <w:t>web</w:t>
      </w:r>
      <w:r w:rsidRPr="006B3A28">
        <w:t xml:space="preserve"> server yang mudah digunakan yang dapat melayani tampilan halaman </w:t>
      </w:r>
      <w:r w:rsidRPr="003F692C">
        <w:rPr>
          <w:i/>
          <w:iCs/>
        </w:rPr>
        <w:t>web</w:t>
      </w:r>
      <w:r w:rsidRPr="006B3A28">
        <w:t xml:space="preserve"> yang dinamis . Untuk mendapatkanya dapat mendownload langsung dari </w:t>
      </w:r>
      <w:r w:rsidRPr="003F692C">
        <w:rPr>
          <w:i/>
          <w:iCs/>
        </w:rPr>
        <w:t>web</w:t>
      </w:r>
      <w:r w:rsidRPr="006B3A28">
        <w:t xml:space="preserve"> resminya</w:t>
      </w:r>
      <w:sdt>
        <w:sdtPr>
          <w:id w:val="-1284261811"/>
          <w:citation/>
        </w:sdtPr>
        <w:sdtEndPr/>
        <w:sdtContent>
          <w:r w:rsidR="00763021">
            <w:fldChar w:fldCharType="begin"/>
          </w:r>
          <w:r w:rsidR="00763021">
            <w:instrText xml:space="preserve"> CITATION Hen20 \l 1033 </w:instrText>
          </w:r>
          <w:r w:rsidR="00763021">
            <w:fldChar w:fldCharType="separate"/>
          </w:r>
          <w:r w:rsidR="00763021">
            <w:rPr>
              <w:noProof/>
            </w:rPr>
            <w:t xml:space="preserve"> [7]</w:t>
          </w:r>
          <w:r w:rsidR="00763021">
            <w:fldChar w:fldCharType="end"/>
          </w:r>
        </w:sdtContent>
      </w:sdt>
      <w:r w:rsidRPr="006B3A28">
        <w:t>.</w:t>
      </w:r>
    </w:p>
    <w:p w14:paraId="1F636D50" w14:textId="0D64C8F6" w:rsidR="009E5FBA" w:rsidRDefault="004065D2" w:rsidP="00B1647C">
      <w:pPr>
        <w:pStyle w:val="Heading3"/>
        <w:spacing w:before="0"/>
        <w:ind w:hanging="1080"/>
      </w:pPr>
      <w:bookmarkStart w:id="61" w:name="_Toc105508222"/>
      <w:bookmarkStart w:id="62" w:name="_Toc113467546"/>
      <w:r>
        <w:t xml:space="preserve">Apache </w:t>
      </w:r>
      <w:r w:rsidRPr="00051545">
        <w:rPr>
          <w:i/>
          <w:iCs/>
        </w:rPr>
        <w:t>Web</w:t>
      </w:r>
      <w:r>
        <w:t xml:space="preserve"> Server</w:t>
      </w:r>
      <w:bookmarkEnd w:id="61"/>
      <w:bookmarkEnd w:id="62"/>
    </w:p>
    <w:p w14:paraId="71F0B29A" w14:textId="58FEE38D" w:rsidR="006E6685" w:rsidRDefault="004065D2" w:rsidP="0021533B">
      <w:pPr>
        <w:ind w:firstLine="567"/>
      </w:pPr>
      <w:r w:rsidRPr="006A5F76">
        <w:rPr>
          <w:lang w:eastAsia="en-ID"/>
        </w:rPr>
        <w:t xml:space="preserve">Apache </w:t>
      </w:r>
      <w:r w:rsidRPr="00D02DE1">
        <w:rPr>
          <w:i/>
          <w:iCs/>
          <w:lang w:eastAsia="en-ID"/>
        </w:rPr>
        <w:t>Web</w:t>
      </w:r>
      <w:r w:rsidRPr="006A5F76">
        <w:rPr>
          <w:lang w:eastAsia="en-ID"/>
        </w:rPr>
        <w:t xml:space="preserve"> Server</w:t>
      </w:r>
      <w:r>
        <w:rPr>
          <w:lang w:eastAsia="en-ID"/>
        </w:rPr>
        <w:t xml:space="preserve"> </w:t>
      </w:r>
      <w:r w:rsidRPr="006A5F76">
        <w:rPr>
          <w:lang w:eastAsia="en-ID"/>
        </w:rPr>
        <w:t xml:space="preserve">merupakan unix-based </w:t>
      </w:r>
      <w:r w:rsidRPr="003F692C">
        <w:rPr>
          <w:i/>
          <w:iCs/>
          <w:lang w:eastAsia="en-ID"/>
        </w:rPr>
        <w:t>web</w:t>
      </w:r>
      <w:r w:rsidRPr="006A5F76">
        <w:rPr>
          <w:lang w:eastAsia="en-ID"/>
        </w:rPr>
        <w:t xml:space="preserve"> server,</w:t>
      </w:r>
      <w:r>
        <w:rPr>
          <w:lang w:eastAsia="en-ID"/>
        </w:rPr>
        <w:t xml:space="preserve"> </w:t>
      </w:r>
      <w:r w:rsidRPr="006A5F76">
        <w:rPr>
          <w:lang w:eastAsia="en-ID"/>
        </w:rPr>
        <w:t>Apache</w:t>
      </w:r>
      <w:r>
        <w:rPr>
          <w:lang w:eastAsia="en-ID"/>
        </w:rPr>
        <w:t xml:space="preserve"> </w:t>
      </w:r>
      <w:r w:rsidRPr="006A5F76">
        <w:rPr>
          <w:lang w:eastAsia="en-ID"/>
        </w:rPr>
        <w:t xml:space="preserve">awalnya dikembangkan berbasis kode  pada  NCSA HTTPD1.3  yang  kemudian  diprogram  ulang  menjadi  sebuah </w:t>
      </w:r>
      <w:r w:rsidRPr="003F692C">
        <w:rPr>
          <w:i/>
          <w:iCs/>
          <w:lang w:eastAsia="en-ID"/>
        </w:rPr>
        <w:t>web</w:t>
      </w:r>
      <w:r w:rsidRPr="006A5F76">
        <w:rPr>
          <w:lang w:eastAsia="en-ID"/>
        </w:rPr>
        <w:t xml:space="preserve">  server</w:t>
      </w:r>
      <w:r>
        <w:rPr>
          <w:lang w:eastAsia="en-ID"/>
        </w:rPr>
        <w:t xml:space="preserve"> </w:t>
      </w:r>
      <w:r w:rsidRPr="006A5F76">
        <w:rPr>
          <w:lang w:eastAsia="en-ID"/>
        </w:rPr>
        <w:t xml:space="preserve">yang  paling banyak  digunakan  saat  ini.  Apache  kini  menjadi </w:t>
      </w:r>
      <w:r w:rsidRPr="003F692C">
        <w:rPr>
          <w:i/>
          <w:iCs/>
          <w:lang w:eastAsia="en-ID"/>
        </w:rPr>
        <w:t>web</w:t>
      </w:r>
      <w:r w:rsidRPr="006A5F76">
        <w:rPr>
          <w:lang w:eastAsia="en-ID"/>
        </w:rPr>
        <w:t xml:space="preserve">  server</w:t>
      </w:r>
      <w:r>
        <w:rPr>
          <w:lang w:eastAsia="en-ID"/>
        </w:rPr>
        <w:t xml:space="preserve"> </w:t>
      </w:r>
      <w:r w:rsidRPr="006A5F76">
        <w:rPr>
          <w:lang w:eastAsia="en-ID"/>
        </w:rPr>
        <w:t>yang  paling  populer  dan  banyak  digunakan lebih dari 42% dari berbagai domain website</w:t>
      </w:r>
      <w:r>
        <w:rPr>
          <w:lang w:eastAsia="en-ID"/>
        </w:rPr>
        <w:t xml:space="preserve"> </w:t>
      </w:r>
      <w:r w:rsidRPr="006A5F76">
        <w:rPr>
          <w:lang w:eastAsia="en-ID"/>
        </w:rPr>
        <w:t xml:space="preserve">yang ada di internet. Apache memiliki fitur yang sangat lengkap mulai dari performa yang tinggi, fungsionalitas, efisiensi, serta kecepatan. Apache juga merupakan </w:t>
      </w:r>
      <w:r w:rsidRPr="003F692C">
        <w:rPr>
          <w:i/>
          <w:iCs/>
          <w:lang w:eastAsia="en-ID"/>
        </w:rPr>
        <w:t>web</w:t>
      </w:r>
      <w:r w:rsidRPr="006A5F76">
        <w:rPr>
          <w:lang w:eastAsia="en-ID"/>
        </w:rPr>
        <w:t xml:space="preserve"> server</w:t>
      </w:r>
      <w:r>
        <w:rPr>
          <w:lang w:eastAsia="en-ID"/>
        </w:rPr>
        <w:t xml:space="preserve"> </w:t>
      </w:r>
      <w:r w:rsidRPr="006A5F76">
        <w:rPr>
          <w:lang w:eastAsia="en-ID"/>
        </w:rPr>
        <w:t xml:space="preserve">berbasis </w:t>
      </w:r>
      <w:r w:rsidRPr="00342A7D">
        <w:rPr>
          <w:i/>
          <w:iCs/>
          <w:lang w:eastAsia="en-ID"/>
        </w:rPr>
        <w:t>open source</w:t>
      </w:r>
      <w:sdt>
        <w:sdtPr>
          <w:rPr>
            <w:i/>
            <w:iCs/>
            <w:lang w:eastAsia="en-ID"/>
          </w:rPr>
          <w:id w:val="-1791580773"/>
          <w:citation/>
        </w:sdtPr>
        <w:sdtEndPr/>
        <w:sdtContent>
          <w:r w:rsidR="00763021">
            <w:rPr>
              <w:i/>
              <w:iCs/>
              <w:lang w:eastAsia="en-ID"/>
            </w:rPr>
            <w:fldChar w:fldCharType="begin"/>
          </w:r>
          <w:r w:rsidR="00763021">
            <w:rPr>
              <w:i/>
              <w:iCs/>
              <w:lang w:eastAsia="en-ID"/>
            </w:rPr>
            <w:instrText xml:space="preserve"> CITATION Cha19 \l 1033 </w:instrText>
          </w:r>
          <w:r w:rsidR="00763021">
            <w:rPr>
              <w:i/>
              <w:iCs/>
              <w:lang w:eastAsia="en-ID"/>
            </w:rPr>
            <w:fldChar w:fldCharType="separate"/>
          </w:r>
          <w:r w:rsidR="00763021">
            <w:rPr>
              <w:i/>
              <w:iCs/>
              <w:noProof/>
              <w:lang w:eastAsia="en-ID"/>
            </w:rPr>
            <w:t xml:space="preserve"> </w:t>
          </w:r>
          <w:r w:rsidR="00763021">
            <w:rPr>
              <w:noProof/>
              <w:lang w:eastAsia="en-ID"/>
            </w:rPr>
            <w:t>[8]</w:t>
          </w:r>
          <w:r w:rsidR="00763021">
            <w:rPr>
              <w:i/>
              <w:iCs/>
              <w:lang w:eastAsia="en-ID"/>
            </w:rPr>
            <w:fldChar w:fldCharType="end"/>
          </w:r>
        </w:sdtContent>
      </w:sdt>
      <w:r>
        <w:t>.</w:t>
      </w:r>
    </w:p>
    <w:p w14:paraId="6EAB7971" w14:textId="7B063604" w:rsidR="000A1646" w:rsidRDefault="004065D2" w:rsidP="00B1647C">
      <w:pPr>
        <w:pStyle w:val="Heading3"/>
        <w:spacing w:before="0"/>
        <w:ind w:hanging="1080"/>
      </w:pPr>
      <w:bookmarkStart w:id="63" w:name="_Toc105508223"/>
      <w:bookmarkStart w:id="64" w:name="_Toc113467547"/>
      <w:r>
        <w:lastRenderedPageBreak/>
        <w:t>MariaDB</w:t>
      </w:r>
      <w:bookmarkEnd w:id="63"/>
      <w:bookmarkEnd w:id="64"/>
    </w:p>
    <w:p w14:paraId="38532406" w14:textId="633DA970" w:rsidR="004065D2" w:rsidRPr="004065D2" w:rsidRDefault="004065D2" w:rsidP="0021533B">
      <w:pPr>
        <w:ind w:firstLine="567"/>
      </w:pPr>
      <w:r w:rsidRPr="00F83BB7">
        <w:rPr>
          <w:shd w:val="clear" w:color="auto" w:fill="FFFFFF"/>
        </w:rPr>
        <w:t>MariaDB</w:t>
      </w:r>
      <w:r>
        <w:rPr>
          <w:shd w:val="clear" w:color="auto" w:fill="FFFFFF"/>
        </w:rPr>
        <w:t xml:space="preserve"> </w:t>
      </w:r>
      <w:r w:rsidRPr="00F83BB7">
        <w:rPr>
          <w:shd w:val="clear" w:color="auto" w:fill="FFFFFF"/>
        </w:rPr>
        <w:t xml:space="preserve">merupakan </w:t>
      </w:r>
      <w:r w:rsidRPr="00F83BB7">
        <w:rPr>
          <w:i/>
          <w:iCs/>
          <w:shd w:val="clear" w:color="auto" w:fill="FFFFFF"/>
        </w:rPr>
        <w:t>Relational  Database Management</w:t>
      </w:r>
      <w:r w:rsidRPr="00F83BB7">
        <w:rPr>
          <w:shd w:val="clear" w:color="auto" w:fill="FFFFFF"/>
        </w:rPr>
        <w:t xml:space="preserve">  </w:t>
      </w:r>
      <w:r w:rsidRPr="00F83BB7">
        <w:rPr>
          <w:i/>
          <w:iCs/>
          <w:shd w:val="clear" w:color="auto" w:fill="FFFFFF"/>
        </w:rPr>
        <w:t>System</w:t>
      </w:r>
      <w:r w:rsidRPr="00F83BB7">
        <w:rPr>
          <w:shd w:val="clear" w:color="auto" w:fill="FFFFFF"/>
        </w:rPr>
        <w:t>(RDBMS)  yang  cukup populer  dikarenakan diciptakan  oleh  orang yang</w:t>
      </w:r>
      <w:r>
        <w:rPr>
          <w:shd w:val="clear" w:color="auto" w:fill="FFFFFF"/>
        </w:rPr>
        <w:t xml:space="preserve"> </w:t>
      </w:r>
      <w:r w:rsidRPr="00F83BB7">
        <w:rPr>
          <w:shd w:val="clear" w:color="auto" w:fill="FFFFFF"/>
        </w:rPr>
        <w:t>sama</w:t>
      </w:r>
      <w:r>
        <w:rPr>
          <w:shd w:val="clear" w:color="auto" w:fill="FFFFFF"/>
        </w:rPr>
        <w:t xml:space="preserve"> </w:t>
      </w:r>
      <w:r w:rsidRPr="00F83BB7">
        <w:rPr>
          <w:shd w:val="clear" w:color="auto" w:fill="FFFFFF"/>
        </w:rPr>
        <w:t>dengan    yang    menciptakan MySQL.</w:t>
      </w:r>
      <w:r>
        <w:rPr>
          <w:shd w:val="clear" w:color="auto" w:fill="FFFFFF"/>
        </w:rPr>
        <w:t xml:space="preserve"> </w:t>
      </w:r>
      <w:r w:rsidRPr="00F83BB7">
        <w:rPr>
          <w:shd w:val="clear" w:color="auto" w:fill="FFFFFF"/>
        </w:rPr>
        <w:t>Secara  umum  baik  perintah,  fungsi, maupun tampilan sangat mirip antara MySQL dengan MariaDB.</w:t>
      </w:r>
      <w:r>
        <w:rPr>
          <w:shd w:val="clear" w:color="auto" w:fill="FFFFFF"/>
        </w:rPr>
        <w:t xml:space="preserve"> </w:t>
      </w:r>
      <w:r w:rsidRPr="00F83BB7">
        <w:rPr>
          <w:shd w:val="clear" w:color="auto" w:fill="FFFFFF"/>
        </w:rPr>
        <w:t>MariaDB</w:t>
      </w:r>
      <w:r>
        <w:rPr>
          <w:shd w:val="clear" w:color="auto" w:fill="FFFFFF"/>
        </w:rPr>
        <w:t xml:space="preserve"> </w:t>
      </w:r>
      <w:r w:rsidRPr="00F83BB7">
        <w:rPr>
          <w:shd w:val="clear" w:color="auto" w:fill="FFFFFF"/>
        </w:rPr>
        <w:t>memiliki</w:t>
      </w:r>
      <w:r>
        <w:rPr>
          <w:shd w:val="clear" w:color="auto" w:fill="FFFFFF"/>
        </w:rPr>
        <w:t xml:space="preserve"> </w:t>
      </w:r>
      <w:r w:rsidRPr="00F83BB7">
        <w:rPr>
          <w:shd w:val="clear" w:color="auto" w:fill="FFFFFF"/>
        </w:rPr>
        <w:t xml:space="preserve">struktur </w:t>
      </w:r>
      <w:r w:rsidRPr="00493D1B">
        <w:rPr>
          <w:i/>
          <w:iCs/>
          <w:shd w:val="clear" w:color="auto" w:fill="FFFFFF"/>
        </w:rPr>
        <w:t>database</w:t>
      </w:r>
      <w:r>
        <w:rPr>
          <w:shd w:val="clear" w:color="auto" w:fill="FFFFFF"/>
        </w:rPr>
        <w:t xml:space="preserve"> </w:t>
      </w:r>
      <w:r w:rsidRPr="00F83BB7">
        <w:rPr>
          <w:shd w:val="clear" w:color="auto" w:fill="FFFFFF"/>
        </w:rPr>
        <w:t>berupa  relasi  antara  tabel  yang  satu  dengan yang   lain.</w:t>
      </w:r>
      <w:r>
        <w:rPr>
          <w:shd w:val="clear" w:color="auto" w:fill="FFFFFF"/>
        </w:rPr>
        <w:t xml:space="preserve"> </w:t>
      </w:r>
      <w:r w:rsidRPr="00F83BB7">
        <w:rPr>
          <w:shd w:val="clear" w:color="auto" w:fill="FFFFFF"/>
        </w:rPr>
        <w:t>Dalam   artian   bahwa</w:t>
      </w:r>
      <w:r>
        <w:rPr>
          <w:shd w:val="clear" w:color="auto" w:fill="FFFFFF"/>
        </w:rPr>
        <w:t xml:space="preserve"> </w:t>
      </w:r>
      <w:r w:rsidRPr="00F83BB7">
        <w:rPr>
          <w:shd w:val="clear" w:color="auto" w:fill="FFFFFF"/>
        </w:rPr>
        <w:t>sebelum menggunakan</w:t>
      </w:r>
      <w:r>
        <w:rPr>
          <w:shd w:val="clear" w:color="auto" w:fill="FFFFFF"/>
        </w:rPr>
        <w:t xml:space="preserve"> </w:t>
      </w:r>
      <w:r w:rsidRPr="00F83BB7">
        <w:rPr>
          <w:shd w:val="clear" w:color="auto" w:fill="FFFFFF"/>
        </w:rPr>
        <w:t>MariaDB,</w:t>
      </w:r>
      <w:r>
        <w:rPr>
          <w:shd w:val="clear" w:color="auto" w:fill="FFFFFF"/>
        </w:rPr>
        <w:t xml:space="preserve"> </w:t>
      </w:r>
      <w:r w:rsidRPr="00F83BB7">
        <w:rPr>
          <w:shd w:val="clear" w:color="auto" w:fill="FFFFFF"/>
        </w:rPr>
        <w:t>terlebih</w:t>
      </w:r>
      <w:r>
        <w:rPr>
          <w:shd w:val="clear" w:color="auto" w:fill="FFFFFF"/>
        </w:rPr>
        <w:t xml:space="preserve"> </w:t>
      </w:r>
      <w:r w:rsidRPr="00F83BB7">
        <w:rPr>
          <w:shd w:val="clear" w:color="auto" w:fill="FFFFFF"/>
        </w:rPr>
        <w:t>dahulu harus  dilakukan  inisialisasi</w:t>
      </w:r>
      <w:r>
        <w:rPr>
          <w:shd w:val="clear" w:color="auto" w:fill="FFFFFF"/>
        </w:rPr>
        <w:t xml:space="preserve"> </w:t>
      </w:r>
      <w:r w:rsidRPr="00F83BB7">
        <w:rPr>
          <w:shd w:val="clear" w:color="auto" w:fill="FFFFFF"/>
        </w:rPr>
        <w:t xml:space="preserve">terhadap setiap tabel dan setiap </w:t>
      </w:r>
      <w:r w:rsidRPr="00493D1B">
        <w:rPr>
          <w:i/>
          <w:iCs/>
          <w:shd w:val="clear" w:color="auto" w:fill="FFFFFF"/>
        </w:rPr>
        <w:t>field</w:t>
      </w:r>
      <w:r>
        <w:rPr>
          <w:shd w:val="clear" w:color="auto" w:fill="FFFFFF"/>
        </w:rPr>
        <w:t xml:space="preserve"> </w:t>
      </w:r>
      <w:r w:rsidRPr="00F83BB7">
        <w:rPr>
          <w:shd w:val="clear" w:color="auto" w:fill="FFFFFF"/>
        </w:rPr>
        <w:t>di</w:t>
      </w:r>
      <w:r>
        <w:rPr>
          <w:shd w:val="clear" w:color="auto" w:fill="FFFFFF"/>
        </w:rPr>
        <w:t xml:space="preserve"> </w:t>
      </w:r>
      <w:r w:rsidRPr="00F83BB7">
        <w:rPr>
          <w:shd w:val="clear" w:color="auto" w:fill="FFFFFF"/>
        </w:rPr>
        <w:t>dalam masing-masing tabel.</w:t>
      </w:r>
      <w:r>
        <w:rPr>
          <w:shd w:val="clear" w:color="auto" w:fill="FFFFFF"/>
        </w:rPr>
        <w:t xml:space="preserve"> </w:t>
      </w:r>
      <w:r w:rsidRPr="00F83BB7">
        <w:rPr>
          <w:shd w:val="clear" w:color="auto" w:fill="FFFFFF"/>
        </w:rPr>
        <w:t>Setelah dilakukan</w:t>
      </w:r>
      <w:r>
        <w:rPr>
          <w:shd w:val="clear" w:color="auto" w:fill="FFFFFF"/>
        </w:rPr>
        <w:t xml:space="preserve"> </w:t>
      </w:r>
      <w:r w:rsidRPr="00F83BB7">
        <w:rPr>
          <w:shd w:val="clear" w:color="auto" w:fill="FFFFFF"/>
        </w:rPr>
        <w:t>inisialisasi,</w:t>
      </w:r>
      <w:r>
        <w:rPr>
          <w:shd w:val="clear" w:color="auto" w:fill="FFFFFF"/>
        </w:rPr>
        <w:t xml:space="preserve"> </w:t>
      </w:r>
      <w:r w:rsidRPr="00F83BB7">
        <w:rPr>
          <w:shd w:val="clear" w:color="auto" w:fill="FFFFFF"/>
        </w:rPr>
        <w:t>baru</w:t>
      </w:r>
      <w:r>
        <w:rPr>
          <w:shd w:val="clear" w:color="auto" w:fill="FFFFFF"/>
        </w:rPr>
        <w:t xml:space="preserve"> </w:t>
      </w:r>
      <w:r w:rsidRPr="00F83BB7">
        <w:rPr>
          <w:shd w:val="clear" w:color="auto" w:fill="FFFFFF"/>
        </w:rPr>
        <w:t>kemudian</w:t>
      </w:r>
      <w:r>
        <w:rPr>
          <w:shd w:val="clear" w:color="auto" w:fill="FFFFFF"/>
        </w:rPr>
        <w:t xml:space="preserve"> </w:t>
      </w:r>
      <w:r w:rsidRPr="00F83BB7">
        <w:rPr>
          <w:shd w:val="clear" w:color="auto" w:fill="FFFFFF"/>
        </w:rPr>
        <w:t xml:space="preserve">dilakukan </w:t>
      </w:r>
      <w:r w:rsidRPr="00650493">
        <w:rPr>
          <w:i/>
          <w:iCs/>
          <w:shd w:val="clear" w:color="auto" w:fill="FFFFFF"/>
        </w:rPr>
        <w:t>normalisas</w:t>
      </w:r>
      <w:r w:rsidRPr="00F83BB7">
        <w:rPr>
          <w:shd w:val="clear" w:color="auto" w:fill="FFFFFF"/>
        </w:rPr>
        <w:t>i</w:t>
      </w:r>
      <w:r>
        <w:rPr>
          <w:shd w:val="clear" w:color="auto" w:fill="FFFFFF"/>
        </w:rPr>
        <w:t xml:space="preserve"> </w:t>
      </w:r>
      <w:r w:rsidRPr="00F83BB7">
        <w:rPr>
          <w:shd w:val="clear" w:color="auto" w:fill="FFFFFF"/>
        </w:rPr>
        <w:t>tabel</w:t>
      </w:r>
      <w:r>
        <w:rPr>
          <w:shd w:val="clear" w:color="auto" w:fill="FFFFFF"/>
        </w:rPr>
        <w:t xml:space="preserve"> </w:t>
      </w:r>
      <w:r w:rsidRPr="00F83BB7">
        <w:rPr>
          <w:shd w:val="clear" w:color="auto" w:fill="FFFFFF"/>
        </w:rPr>
        <w:t xml:space="preserve">untuk memaksimalkan performa </w:t>
      </w:r>
      <w:r w:rsidRPr="00650493">
        <w:rPr>
          <w:i/>
          <w:iCs/>
          <w:shd w:val="clear" w:color="auto" w:fill="FFFFFF"/>
        </w:rPr>
        <w:t>database</w:t>
      </w:r>
      <w:r w:rsidRPr="00F83BB7">
        <w:rPr>
          <w:shd w:val="clear" w:color="auto" w:fill="FFFFFF"/>
        </w:rPr>
        <w:t>.</w:t>
      </w:r>
      <w:r w:rsidRPr="00493D1B">
        <w:rPr>
          <w:shd w:val="clear" w:color="auto" w:fill="FFFFFF"/>
        </w:rPr>
        <w:t xml:space="preserve"> </w:t>
      </w:r>
      <w:r w:rsidRPr="00F83BB7">
        <w:rPr>
          <w:shd w:val="clear" w:color="auto" w:fill="FFFFFF"/>
        </w:rPr>
        <w:t>MariaDB hanya berfokus terhadap penyimpanan</w:t>
      </w:r>
      <w:r>
        <w:rPr>
          <w:shd w:val="clear" w:color="auto" w:fill="FFFFFF"/>
        </w:rPr>
        <w:t xml:space="preserve"> </w:t>
      </w:r>
      <w:r w:rsidRPr="00F83BB7">
        <w:rPr>
          <w:shd w:val="clear" w:color="auto" w:fill="FFFFFF"/>
        </w:rPr>
        <w:t>data,  sementara</w:t>
      </w:r>
      <w:r>
        <w:rPr>
          <w:shd w:val="clear" w:color="auto" w:fill="FFFFFF"/>
        </w:rPr>
        <w:t xml:space="preserve"> </w:t>
      </w:r>
      <w:r w:rsidRPr="00F83BB7">
        <w:rPr>
          <w:shd w:val="clear" w:color="auto" w:fill="FFFFFF"/>
        </w:rPr>
        <w:t>untuk</w:t>
      </w:r>
      <w:r>
        <w:rPr>
          <w:shd w:val="clear" w:color="auto" w:fill="FFFFFF"/>
        </w:rPr>
        <w:t xml:space="preserve"> </w:t>
      </w:r>
      <w:r w:rsidRPr="00F83BB7">
        <w:rPr>
          <w:shd w:val="clear" w:color="auto" w:fill="FFFFFF"/>
        </w:rPr>
        <w:t xml:space="preserve">proses input data dan menampilkan data membutuhkan bantuan </w:t>
      </w:r>
      <w:r w:rsidRPr="00650493">
        <w:rPr>
          <w:i/>
          <w:iCs/>
          <w:shd w:val="clear" w:color="auto" w:fill="FFFFFF"/>
        </w:rPr>
        <w:t>custom-program</w:t>
      </w:r>
      <w:r>
        <w:rPr>
          <w:shd w:val="clear" w:color="auto" w:fill="FFFFFF"/>
        </w:rPr>
        <w:t xml:space="preserve"> </w:t>
      </w:r>
      <w:r w:rsidRPr="00F83BB7">
        <w:rPr>
          <w:shd w:val="clear" w:color="auto" w:fill="FFFFFF"/>
        </w:rPr>
        <w:t>dengan berbagai bahasa pemrograman  yang cukup banyak dan memberikan pilihan sesuai dengan kebutuhan sistem</w:t>
      </w:r>
      <w:sdt>
        <w:sdtPr>
          <w:rPr>
            <w:shd w:val="clear" w:color="auto" w:fill="FFFFFF"/>
          </w:rPr>
          <w:id w:val="-1683344571"/>
          <w:citation/>
        </w:sdtPr>
        <w:sdtEndPr/>
        <w:sdtContent>
          <w:r w:rsidR="00763021">
            <w:rPr>
              <w:shd w:val="clear" w:color="auto" w:fill="FFFFFF"/>
            </w:rPr>
            <w:fldChar w:fldCharType="begin"/>
          </w:r>
          <w:r w:rsidR="00763021">
            <w:rPr>
              <w:shd w:val="clear" w:color="auto" w:fill="FFFFFF"/>
            </w:rPr>
            <w:instrText xml:space="preserve"> CITATION Hen20 \l 1033 </w:instrText>
          </w:r>
          <w:r w:rsidR="00763021">
            <w:rPr>
              <w:shd w:val="clear" w:color="auto" w:fill="FFFFFF"/>
            </w:rPr>
            <w:fldChar w:fldCharType="separate"/>
          </w:r>
          <w:r w:rsidR="00763021">
            <w:rPr>
              <w:noProof/>
              <w:shd w:val="clear" w:color="auto" w:fill="FFFFFF"/>
            </w:rPr>
            <w:t xml:space="preserve"> </w:t>
          </w:r>
          <w:r w:rsidR="00763021" w:rsidRPr="00763021">
            <w:rPr>
              <w:noProof/>
              <w:shd w:val="clear" w:color="auto" w:fill="FFFFFF"/>
            </w:rPr>
            <w:t>[7]</w:t>
          </w:r>
          <w:r w:rsidR="00763021">
            <w:rPr>
              <w:shd w:val="clear" w:color="auto" w:fill="FFFFFF"/>
            </w:rPr>
            <w:fldChar w:fldCharType="end"/>
          </w:r>
        </w:sdtContent>
      </w:sdt>
      <w:r w:rsidRPr="000311D4">
        <w:t>.</w:t>
      </w:r>
    </w:p>
    <w:p w14:paraId="65219163" w14:textId="6D51533B" w:rsidR="00A72655" w:rsidRDefault="004065D2" w:rsidP="00B1647C">
      <w:pPr>
        <w:pStyle w:val="Heading3"/>
        <w:spacing w:before="0"/>
        <w:ind w:hanging="1080"/>
      </w:pPr>
      <w:bookmarkStart w:id="65" w:name="_Toc105508224"/>
      <w:bookmarkStart w:id="66" w:name="_Toc113467548"/>
      <w:r w:rsidRPr="00A24164">
        <w:rPr>
          <w:i/>
          <w:iCs/>
        </w:rPr>
        <w:t>Hypertext Markup Languange</w:t>
      </w:r>
      <w:r w:rsidRPr="001D4D0B">
        <w:t xml:space="preserve"> (HTML)</w:t>
      </w:r>
      <w:bookmarkEnd w:id="65"/>
      <w:bookmarkEnd w:id="66"/>
    </w:p>
    <w:p w14:paraId="63F2EC94" w14:textId="0E82F7C7" w:rsidR="004065D2" w:rsidRDefault="004065D2" w:rsidP="0021533B">
      <w:pPr>
        <w:ind w:firstLine="567"/>
      </w:pPr>
      <w:r w:rsidRPr="00993B96">
        <w:rPr>
          <w:i/>
          <w:iCs/>
        </w:rPr>
        <w:t>Hypertext Markup Language</w:t>
      </w:r>
      <w:r w:rsidRPr="00911DE2">
        <w:t xml:space="preserve"> (HTML) adalah bahasa markup yang umum digunakan untuk membuat halaman </w:t>
      </w:r>
      <w:r w:rsidRPr="003F692C">
        <w:rPr>
          <w:i/>
          <w:iCs/>
        </w:rPr>
        <w:t>web</w:t>
      </w:r>
      <w:r w:rsidRPr="00911DE2">
        <w:t>. Sebenarnya HTML bukanlah sebuah bahasa pemrograman. Apabila di tinjau dari namanya, HTML merupakan bahasa markup atau penandaan terhadap sebuah dokumen teks. Tanda tersebut di gunakan untuk menentukan format atau style dari teks yang di tandai. (Suyanto, 2007) HTML dibuat oleh Tim Berners-Lee ketika masih bekerja untuk CERN dan dipopulerkan pertama kali oleh browser Mosaic. Selama awal tahun 1990 HTML mengalami perkembangan yang sangat pesat. Setiap pengembangan HTML pasti akan menambahkan kemampuan dan fasilitas yang lebih baik dari versi sebelumnya. Sebelum suatu HTML disahkan sebagai suatu dokumen HTML standar, ia harus dis</w:t>
      </w:r>
      <w:r>
        <w:t xml:space="preserve">  </w:t>
      </w:r>
      <w:r w:rsidRPr="00911DE2">
        <w:t>etujui dulu oleh W3C untuk dievaluasi secara ketat. Setiap terjadi perkembangan suatu versi HTML, maka mau tak mau browser pun harus memperbaiki diri agar bisa mendukung kode-kode HTML yang baru tersebut. Sebab jika tidak, browser tak akan bisa menampilkan HTML tersebut.</w:t>
      </w:r>
      <w:r w:rsidR="0010593E">
        <w:t xml:space="preserve"> Berikut ini contoh sederhana penulisan kode HTML</w:t>
      </w:r>
      <w:sdt>
        <w:sdtPr>
          <w:id w:val="-885876299"/>
          <w:citation/>
        </w:sdtPr>
        <w:sdtEndPr/>
        <w:sdtContent>
          <w:r w:rsidR="00763021">
            <w:fldChar w:fldCharType="begin"/>
          </w:r>
          <w:r w:rsidR="00763021">
            <w:instrText xml:space="preserve"> CITATION Dio16 \l 1033 </w:instrText>
          </w:r>
          <w:r w:rsidR="00763021">
            <w:fldChar w:fldCharType="separate"/>
          </w:r>
          <w:r w:rsidR="00763021">
            <w:rPr>
              <w:noProof/>
            </w:rPr>
            <w:t xml:space="preserve"> [9]</w:t>
          </w:r>
          <w:r w:rsidR="00763021">
            <w:fldChar w:fldCharType="end"/>
          </w:r>
        </w:sdtContent>
      </w:sdt>
      <w:r w:rsidR="0010593E">
        <w:t>.</w:t>
      </w:r>
    </w:p>
    <w:p w14:paraId="544857D7" w14:textId="765EBC3A" w:rsidR="0010593E" w:rsidRDefault="0010593E" w:rsidP="0021533B">
      <w:pPr>
        <w:ind w:firstLine="567"/>
      </w:pPr>
    </w:p>
    <w:p w14:paraId="2B67F734" w14:textId="472D5153" w:rsidR="0010593E" w:rsidRDefault="0010593E" w:rsidP="0021533B">
      <w:pPr>
        <w:ind w:firstLine="567"/>
      </w:pPr>
    </w:p>
    <w:p w14:paraId="3095BA5D" w14:textId="0FD457D7" w:rsidR="0010593E" w:rsidRDefault="0010593E" w:rsidP="0021533B">
      <w:pPr>
        <w:ind w:firstLine="567"/>
      </w:pPr>
    </w:p>
    <w:p w14:paraId="0DBC90B3" w14:textId="77777777" w:rsidR="006E3271" w:rsidRDefault="0010593E" w:rsidP="006E3271">
      <w:pPr>
        <w:keepNext/>
        <w:ind w:firstLine="567"/>
        <w:jc w:val="center"/>
      </w:pPr>
      <w:r w:rsidRPr="001025BA">
        <w:rPr>
          <w:noProof/>
        </w:rPr>
        <w:lastRenderedPageBreak/>
        <w:drawing>
          <wp:inline distT="0" distB="0" distL="0" distR="0" wp14:anchorId="1EC2D07D" wp14:editId="6F85FB77">
            <wp:extent cx="3617912" cy="1881963"/>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3315" cy="1884774"/>
                    </a:xfrm>
                    <a:prstGeom prst="rect">
                      <a:avLst/>
                    </a:prstGeom>
                  </pic:spPr>
                </pic:pic>
              </a:graphicData>
            </a:graphic>
          </wp:inline>
        </w:drawing>
      </w:r>
    </w:p>
    <w:p w14:paraId="40A0F8C1" w14:textId="39C21E9F" w:rsidR="0010593E" w:rsidRDefault="00C84713" w:rsidP="00C84713">
      <w:pPr>
        <w:pStyle w:val="Caption"/>
        <w:jc w:val="center"/>
      </w:pPr>
      <w:bookmarkStart w:id="67" w:name="_Toc111581635"/>
      <w:bookmarkStart w:id="68" w:name="_Toc111581936"/>
      <w:bookmarkStart w:id="69" w:name="_Toc113466792"/>
      <w:r>
        <w:t xml:space="preserve">Gambar 2. </w:t>
      </w:r>
      <w:r>
        <w:fldChar w:fldCharType="begin"/>
      </w:r>
      <w:r>
        <w:instrText xml:space="preserve"> SEQ Gambar_2. \* ARABIC </w:instrText>
      </w:r>
      <w:r>
        <w:fldChar w:fldCharType="separate"/>
      </w:r>
      <w:r w:rsidR="00FC0004">
        <w:rPr>
          <w:noProof/>
        </w:rPr>
        <w:t>1</w:t>
      </w:r>
      <w:r>
        <w:fldChar w:fldCharType="end"/>
      </w:r>
      <w:r>
        <w:t xml:space="preserve"> </w:t>
      </w:r>
      <w:r w:rsidRPr="00C61A07">
        <w:t>Contoh Penulisan Kode HTML</w:t>
      </w:r>
      <w:bookmarkEnd w:id="67"/>
      <w:bookmarkEnd w:id="68"/>
      <w:bookmarkEnd w:id="69"/>
    </w:p>
    <w:p w14:paraId="4254D12C" w14:textId="032E4639" w:rsidR="0010593E" w:rsidRPr="004065D2" w:rsidRDefault="0010593E" w:rsidP="0010593E">
      <w:r w:rsidRPr="001025BA">
        <w:rPr>
          <w:shd w:val="clear" w:color="auto" w:fill="FFFFFF"/>
        </w:rPr>
        <w:t>Kita bisa menuliskan kode tersebut pada code editor seperti Notepad, Sublime Text, Visual Studio Code atau yang lainnya. Adapun code editor yang saya gunakan disini adalah Visual Studio Code. Pada contoh kode HTML di atas kita bisa melihat bahwa untuk memulai menulis kode HTML maka kita harus memulainya dengan kode </w:t>
      </w:r>
      <w:r w:rsidRPr="001025BA">
        <w:rPr>
          <w:rStyle w:val="HTMLCode"/>
          <w:rFonts w:ascii="Times New Roman" w:eastAsiaTheme="majorEastAsia" w:hAnsi="Times New Roman" w:cs="Times New Roman"/>
          <w:color w:val="D63384"/>
          <w:sz w:val="24"/>
          <w:szCs w:val="24"/>
          <w:shd w:val="clear" w:color="auto" w:fill="FFFFFF"/>
        </w:rPr>
        <w:t>&lt;html&gt;</w:t>
      </w:r>
      <w:r w:rsidRPr="001025BA">
        <w:rPr>
          <w:shd w:val="clear" w:color="auto" w:fill="FFFFFF"/>
        </w:rPr>
        <w:t> dan ditutup dengan </w:t>
      </w:r>
      <w:r w:rsidRPr="001025BA">
        <w:rPr>
          <w:rStyle w:val="HTMLCode"/>
          <w:rFonts w:ascii="Times New Roman" w:eastAsiaTheme="majorEastAsia" w:hAnsi="Times New Roman" w:cs="Times New Roman"/>
          <w:color w:val="D63384"/>
          <w:sz w:val="24"/>
          <w:szCs w:val="24"/>
          <w:shd w:val="clear" w:color="auto" w:fill="FFFFFF"/>
        </w:rPr>
        <w:t>&lt;/html&gt;</w:t>
      </w:r>
      <w:r w:rsidRPr="001025BA">
        <w:rPr>
          <w:shd w:val="clear" w:color="auto" w:fill="FFFFFF"/>
        </w:rPr>
        <w:t>. Adapun mengenai kode </w:t>
      </w:r>
      <w:r w:rsidRPr="001025BA">
        <w:rPr>
          <w:rStyle w:val="HTMLCode"/>
          <w:rFonts w:ascii="Times New Roman" w:eastAsiaTheme="majorEastAsia" w:hAnsi="Times New Roman" w:cs="Times New Roman"/>
          <w:color w:val="D63384"/>
          <w:sz w:val="24"/>
          <w:szCs w:val="24"/>
          <w:shd w:val="clear" w:color="auto" w:fill="FFFFFF"/>
        </w:rPr>
        <w:t>&lt;!DOCTYPE HTML&gt;</w:t>
      </w:r>
      <w:r w:rsidRPr="001025BA">
        <w:rPr>
          <w:shd w:val="clear" w:color="auto" w:fill="FFFFFF"/>
        </w:rPr>
        <w:t> itu berfungsi sebagai pengenal HTML5. Kode-kode yang ada di antara </w:t>
      </w:r>
      <w:r w:rsidRPr="001025BA">
        <w:rPr>
          <w:rStyle w:val="HTMLCode"/>
          <w:rFonts w:ascii="Times New Roman" w:eastAsiaTheme="majorEastAsia" w:hAnsi="Times New Roman" w:cs="Times New Roman"/>
          <w:color w:val="D63384"/>
          <w:sz w:val="24"/>
          <w:szCs w:val="24"/>
          <w:shd w:val="clear" w:color="auto" w:fill="FFFFFF"/>
        </w:rPr>
        <w:t>&lt;head&gt;</w:t>
      </w:r>
      <w:r w:rsidRPr="001025BA">
        <w:rPr>
          <w:shd w:val="clear" w:color="auto" w:fill="FFFFFF"/>
        </w:rPr>
        <w:t> dan </w:t>
      </w:r>
      <w:r w:rsidRPr="001025BA">
        <w:rPr>
          <w:rStyle w:val="HTMLCode"/>
          <w:rFonts w:ascii="Times New Roman" w:eastAsiaTheme="majorEastAsia" w:hAnsi="Times New Roman" w:cs="Times New Roman"/>
          <w:color w:val="D63384"/>
          <w:sz w:val="24"/>
          <w:szCs w:val="24"/>
          <w:shd w:val="clear" w:color="auto" w:fill="FFFFFF"/>
        </w:rPr>
        <w:t>&lt;/head&gt;</w:t>
      </w:r>
      <w:r w:rsidRPr="001025BA">
        <w:rPr>
          <w:shd w:val="clear" w:color="auto" w:fill="FFFFFF"/>
        </w:rPr>
        <w:t> berfungsi untuk memberikan informasi tambahan kepada browser, untuk contoh di atas misalnya ada </w:t>
      </w:r>
      <w:r w:rsidRPr="001025BA">
        <w:rPr>
          <w:rStyle w:val="HTMLCode"/>
          <w:rFonts w:ascii="Times New Roman" w:eastAsiaTheme="majorEastAsia" w:hAnsi="Times New Roman" w:cs="Times New Roman"/>
          <w:color w:val="D63384"/>
          <w:sz w:val="24"/>
          <w:szCs w:val="24"/>
          <w:shd w:val="clear" w:color="auto" w:fill="FFFFFF"/>
        </w:rPr>
        <w:t>&lt;title&gt;</w:t>
      </w:r>
      <w:r w:rsidRPr="001025BA">
        <w:rPr>
          <w:shd w:val="clear" w:color="auto" w:fill="FFFFFF"/>
        </w:rPr>
        <w:t> yang artinya memberikan informasi ke browser bahwa halaman web yang dibuat ini memiliki judul </w:t>
      </w:r>
      <w:r>
        <w:rPr>
          <w:shd w:val="clear" w:color="auto" w:fill="FFFFFF"/>
        </w:rPr>
        <w:t>“</w:t>
      </w:r>
      <w:r w:rsidRPr="001025BA">
        <w:rPr>
          <w:rStyle w:val="Strong"/>
          <w:rFonts w:eastAsiaTheme="majorEastAsia"/>
          <w:color w:val="212529"/>
          <w:shd w:val="clear" w:color="auto" w:fill="FFFFFF"/>
        </w:rPr>
        <w:t>Selamat Datang HTML</w:t>
      </w:r>
      <w:r>
        <w:rPr>
          <w:rStyle w:val="Strong"/>
          <w:rFonts w:eastAsiaTheme="majorEastAsia"/>
          <w:color w:val="212529"/>
          <w:shd w:val="clear" w:color="auto" w:fill="FFFFFF"/>
        </w:rPr>
        <w:t>”</w:t>
      </w:r>
      <w:r w:rsidRPr="001025BA">
        <w:rPr>
          <w:shd w:val="clear" w:color="auto" w:fill="FFFFFF"/>
        </w:rPr>
        <w:t>.</w:t>
      </w:r>
    </w:p>
    <w:p w14:paraId="4FCA9A21" w14:textId="0F53A9B8" w:rsidR="00463747" w:rsidRDefault="004065D2" w:rsidP="00B1647C">
      <w:pPr>
        <w:pStyle w:val="Heading3"/>
        <w:spacing w:before="0"/>
        <w:ind w:hanging="1080"/>
      </w:pPr>
      <w:bookmarkStart w:id="70" w:name="_Toc105508225"/>
      <w:bookmarkStart w:id="71" w:name="_Toc113467549"/>
      <w:r w:rsidRPr="00051545">
        <w:rPr>
          <w:i/>
          <w:iCs/>
        </w:rPr>
        <w:t>Cascading Style Sheets</w:t>
      </w:r>
      <w:r w:rsidRPr="00056C71">
        <w:t xml:space="preserve"> (CSS)</w:t>
      </w:r>
      <w:bookmarkEnd w:id="70"/>
      <w:bookmarkEnd w:id="71"/>
    </w:p>
    <w:p w14:paraId="17A2C15A" w14:textId="1A473E44" w:rsidR="004065D2" w:rsidRDefault="004065D2" w:rsidP="0021533B">
      <w:pPr>
        <w:ind w:firstLine="567"/>
      </w:pPr>
      <w:r w:rsidRPr="00710C12">
        <w:t xml:space="preserve">CSS adalah singkatan dari </w:t>
      </w:r>
      <w:r w:rsidRPr="006F43B8">
        <w:rPr>
          <w:i/>
          <w:iCs/>
        </w:rPr>
        <w:t>Cascading Style Sheets</w:t>
      </w:r>
      <w:r w:rsidRPr="00710C12">
        <w:t xml:space="preserve">, berisi rangkaian instruksi yang menentukan bagiamana suatu text akan tertampil di halaman </w:t>
      </w:r>
      <w:r w:rsidRPr="003F692C">
        <w:rPr>
          <w:i/>
          <w:iCs/>
        </w:rPr>
        <w:t>web</w:t>
      </w:r>
      <w:r w:rsidRPr="00710C12">
        <w:t xml:space="preserve">. Perancangan desain text dapat dilakukan dengan mendefinisikan fonts (huruf), </w:t>
      </w:r>
      <w:r w:rsidRPr="006F43B8">
        <w:rPr>
          <w:i/>
          <w:iCs/>
        </w:rPr>
        <w:t>colors</w:t>
      </w:r>
      <w:r w:rsidRPr="00710C12">
        <w:t xml:space="preserve"> (warna), </w:t>
      </w:r>
      <w:r w:rsidRPr="006F43B8">
        <w:rPr>
          <w:i/>
          <w:iCs/>
        </w:rPr>
        <w:t>margins</w:t>
      </w:r>
      <w:r w:rsidRPr="00710C12">
        <w:t xml:space="preserve"> (ukuran), latar belakang (</w:t>
      </w:r>
      <w:r w:rsidRPr="006F43B8">
        <w:rPr>
          <w:i/>
          <w:iCs/>
        </w:rPr>
        <w:t>background</w:t>
      </w:r>
      <w:r w:rsidRPr="00710C12">
        <w:t>), ukuran font (</w:t>
      </w:r>
      <w:r w:rsidRPr="006F43B8">
        <w:rPr>
          <w:i/>
          <w:iCs/>
        </w:rPr>
        <w:t>font sizes</w:t>
      </w:r>
      <w:r w:rsidRPr="00710C12">
        <w:t xml:space="preserve">) dan lainlain. Elemen-elemen seperti </w:t>
      </w:r>
      <w:r w:rsidRPr="006F43B8">
        <w:rPr>
          <w:i/>
          <w:iCs/>
        </w:rPr>
        <w:t>colors</w:t>
      </w:r>
      <w:r w:rsidRPr="00710C12">
        <w:t xml:space="preserve"> (warna), fonts (huruf), </w:t>
      </w:r>
      <w:r w:rsidRPr="006F43B8">
        <w:rPr>
          <w:i/>
          <w:iCs/>
        </w:rPr>
        <w:t>sizes</w:t>
      </w:r>
      <w:r w:rsidRPr="00710C12">
        <w:t xml:space="preserve"> (ukuran) dan </w:t>
      </w:r>
      <w:r w:rsidRPr="006F43B8">
        <w:rPr>
          <w:i/>
          <w:iCs/>
        </w:rPr>
        <w:t>spacing</w:t>
      </w:r>
      <w:r w:rsidRPr="00710C12">
        <w:t xml:space="preserve"> (jarak) disebut juga </w:t>
      </w:r>
      <w:r w:rsidRPr="006F43B8">
        <w:rPr>
          <w:i/>
          <w:iCs/>
        </w:rPr>
        <w:t>styles</w:t>
      </w:r>
      <w:r w:rsidRPr="00710C12">
        <w:t xml:space="preserve">. </w:t>
      </w:r>
      <w:r w:rsidRPr="006F43B8">
        <w:rPr>
          <w:i/>
          <w:iCs/>
        </w:rPr>
        <w:t>Cascading Style Sheets</w:t>
      </w:r>
      <w:r w:rsidRPr="00710C12">
        <w:t xml:space="preserve"> juga bisa berarti meletakkan </w:t>
      </w:r>
      <w:r w:rsidRPr="006F43B8">
        <w:rPr>
          <w:i/>
          <w:iCs/>
        </w:rPr>
        <w:t>styles</w:t>
      </w:r>
      <w:r w:rsidRPr="00710C12">
        <w:t xml:space="preserve"> yang berbeda pada lapisan yang berbeda. CSS terdiri dari </w:t>
      </w:r>
      <w:r w:rsidRPr="006F43B8">
        <w:rPr>
          <w:i/>
          <w:iCs/>
        </w:rPr>
        <w:t>style sheet</w:t>
      </w:r>
      <w:r w:rsidRPr="00710C12">
        <w:t xml:space="preserve"> yang memberitahukan browser bagaimana suatu dokumen akan disajikan. Fitur-fitur baru pada halaman </w:t>
      </w:r>
      <w:r w:rsidRPr="003F692C">
        <w:rPr>
          <w:i/>
          <w:iCs/>
        </w:rPr>
        <w:t>web</w:t>
      </w:r>
      <w:r w:rsidRPr="00710C12">
        <w:t xml:space="preserve"> lama dapat ditambahkan dengan bantuan </w:t>
      </w:r>
      <w:r w:rsidRPr="006F43B8">
        <w:rPr>
          <w:i/>
          <w:iCs/>
        </w:rPr>
        <w:t>style sheet</w:t>
      </w:r>
      <w:r w:rsidRPr="00710C12">
        <w:t>. Saat menggunakan CSS, tidak perlu lagi untuk menulis</w:t>
      </w:r>
      <w:r>
        <w:t xml:space="preserve"> </w:t>
      </w:r>
      <w:r w:rsidRPr="00710C12">
        <w:t xml:space="preserve">font, </w:t>
      </w:r>
      <w:r w:rsidRPr="006F43B8">
        <w:rPr>
          <w:i/>
          <w:iCs/>
        </w:rPr>
        <w:t>color</w:t>
      </w:r>
      <w:r w:rsidRPr="00710C12">
        <w:t xml:space="preserve"> atau </w:t>
      </w:r>
      <w:r w:rsidRPr="006F43B8">
        <w:rPr>
          <w:i/>
          <w:iCs/>
        </w:rPr>
        <w:t xml:space="preserve">size </w:t>
      </w:r>
      <w:r w:rsidRPr="00710C12">
        <w:t>pada setiap paragraf, atau pada setiap dokumen</w:t>
      </w:r>
      <w:sdt>
        <w:sdtPr>
          <w:id w:val="-732470275"/>
          <w:citation/>
        </w:sdtPr>
        <w:sdtEndPr/>
        <w:sdtContent>
          <w:r w:rsidR="008672BB">
            <w:fldChar w:fldCharType="begin"/>
          </w:r>
          <w:r w:rsidR="008672BB">
            <w:instrText xml:space="preserve"> CITATION Buh16 \l 1033 </w:instrText>
          </w:r>
          <w:r w:rsidR="008672BB">
            <w:fldChar w:fldCharType="separate"/>
          </w:r>
          <w:r w:rsidR="008672BB">
            <w:rPr>
              <w:noProof/>
            </w:rPr>
            <w:t xml:space="preserve"> [10]</w:t>
          </w:r>
          <w:r w:rsidR="008672BB">
            <w:fldChar w:fldCharType="end"/>
          </w:r>
        </w:sdtContent>
      </w:sdt>
      <w:r>
        <w:t>.</w:t>
      </w:r>
      <w:r w:rsidR="00530190">
        <w:t xml:space="preserve"> Berikut ini contoh sederhana penulisan kode CSS. Sebagai contoh disini saya menggunakan </w:t>
      </w:r>
      <w:r w:rsidR="00530190" w:rsidRPr="00530190">
        <w:rPr>
          <w:i/>
          <w:iCs/>
        </w:rPr>
        <w:t>External</w:t>
      </w:r>
      <w:r w:rsidR="00530190">
        <w:t xml:space="preserve"> CSS, </w:t>
      </w:r>
      <w:r w:rsidR="00530190" w:rsidRPr="00530190">
        <w:rPr>
          <w:i/>
          <w:iCs/>
        </w:rPr>
        <w:t xml:space="preserve">External </w:t>
      </w:r>
      <w:r w:rsidR="00530190">
        <w:t xml:space="preserve">CSS </w:t>
      </w:r>
      <w:r w:rsidR="00530190" w:rsidRPr="000F545B">
        <w:rPr>
          <w:shd w:val="clear" w:color="auto" w:fill="FFFFFF"/>
        </w:rPr>
        <w:t>adalah file berekstensi .css yang hanya berisi kode-</w:t>
      </w:r>
      <w:r w:rsidR="00530190" w:rsidRPr="000F545B">
        <w:rPr>
          <w:shd w:val="clear" w:color="auto" w:fill="FFFFFF"/>
        </w:rPr>
        <w:lastRenderedPageBreak/>
        <w:t xml:space="preserve">kode style. Tujuan menggunakan </w:t>
      </w:r>
      <w:r w:rsidR="00530190" w:rsidRPr="00530190">
        <w:rPr>
          <w:i/>
          <w:iCs/>
          <w:shd w:val="clear" w:color="auto" w:fill="FFFFFF"/>
        </w:rPr>
        <w:t>External</w:t>
      </w:r>
      <w:r w:rsidR="00530190" w:rsidRPr="000F545B">
        <w:rPr>
          <w:shd w:val="clear" w:color="auto" w:fill="FFFFFF"/>
        </w:rPr>
        <w:t xml:space="preserve"> CSS adalah untuk memisahkan kode style dengan struktur dan tipe konten laman web. </w:t>
      </w:r>
      <w:r w:rsidR="00530190" w:rsidRPr="00530190">
        <w:rPr>
          <w:i/>
          <w:iCs/>
          <w:shd w:val="clear" w:color="auto" w:fill="FFFFFF"/>
        </w:rPr>
        <w:t>External</w:t>
      </w:r>
      <w:r w:rsidR="00530190" w:rsidRPr="000F545B">
        <w:rPr>
          <w:shd w:val="clear" w:color="auto" w:fill="FFFFFF"/>
        </w:rPr>
        <w:t xml:space="preserve"> CSS dapat diaplikasikan pada lebih dari satu laman web sehingga semua laman web akan memiliki tampilan atau desain yang seragam</w:t>
      </w:r>
      <w:r w:rsidR="006163EB">
        <w:rPr>
          <w:shd w:val="clear" w:color="auto" w:fill="FFFFFF"/>
        </w:rPr>
        <w:t xml:space="preserve">. </w:t>
      </w:r>
      <w:r w:rsidR="006163EB" w:rsidRPr="000F545B">
        <w:t>Sebagai contoh, buat file CSS bernama csseksternal.css menggunakan plain text editor seperti Notepad atau Notepad++. Tuliskan kode CSS di bawah ini sebagai style yang akan diberlakukan di laman web. Simpan file CSS di folder yang sama tempat menyimpan file HTML</w:t>
      </w:r>
      <w:r w:rsidR="006163EB">
        <w:t>.</w:t>
      </w:r>
    </w:p>
    <w:p w14:paraId="765553EE" w14:textId="77777777" w:rsidR="006E3271" w:rsidRDefault="006163EB" w:rsidP="006E3271">
      <w:pPr>
        <w:keepNext/>
        <w:jc w:val="center"/>
      </w:pPr>
      <w:r w:rsidRPr="006163EB">
        <w:rPr>
          <w:noProof/>
        </w:rPr>
        <w:drawing>
          <wp:inline distT="0" distB="0" distL="0" distR="0" wp14:anchorId="4DD77ECE" wp14:editId="020CED0F">
            <wp:extent cx="4478020" cy="463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82334" cy="463651"/>
                    </a:xfrm>
                    <a:prstGeom prst="rect">
                      <a:avLst/>
                    </a:prstGeom>
                  </pic:spPr>
                </pic:pic>
              </a:graphicData>
            </a:graphic>
          </wp:inline>
        </w:drawing>
      </w:r>
    </w:p>
    <w:p w14:paraId="06F92303" w14:textId="37872E50" w:rsidR="006163EB" w:rsidRDefault="00C84713" w:rsidP="00C84713">
      <w:pPr>
        <w:pStyle w:val="Caption"/>
        <w:jc w:val="center"/>
      </w:pPr>
      <w:bookmarkStart w:id="72" w:name="_Toc111581636"/>
      <w:bookmarkStart w:id="73" w:name="_Toc111581937"/>
      <w:bookmarkStart w:id="74" w:name="_Toc113466793"/>
      <w:r>
        <w:t xml:space="preserve">Gambar 2. </w:t>
      </w:r>
      <w:r>
        <w:fldChar w:fldCharType="begin"/>
      </w:r>
      <w:r>
        <w:instrText xml:space="preserve"> SEQ Gambar_2. \* ARABIC </w:instrText>
      </w:r>
      <w:r>
        <w:fldChar w:fldCharType="separate"/>
      </w:r>
      <w:r w:rsidR="00FC0004">
        <w:rPr>
          <w:noProof/>
        </w:rPr>
        <w:t>2</w:t>
      </w:r>
      <w:r>
        <w:fldChar w:fldCharType="end"/>
      </w:r>
      <w:r>
        <w:t xml:space="preserve"> </w:t>
      </w:r>
      <w:r w:rsidRPr="00BF6B3A">
        <w:t>Contoh Penulisan Kode CSS</w:t>
      </w:r>
      <w:bookmarkEnd w:id="72"/>
      <w:bookmarkEnd w:id="73"/>
      <w:bookmarkEnd w:id="74"/>
    </w:p>
    <w:p w14:paraId="373D7F59" w14:textId="7A57889C" w:rsidR="006163EB" w:rsidRPr="004065D2" w:rsidRDefault="006163EB" w:rsidP="006163EB">
      <w:r w:rsidRPr="000F545B">
        <w:t>Buat file HTML dan di bagian tag &lt;head&gt; tambahkan elemen link atau tag &lt;link&gt;. Tag &lt;link&gt; ini akan digunakan untuk mengacu ke file CSS yang dibuat sebelumnya. Perhatikan penulisan &lt;link&gt; beserta atributnya untuk mengacu ke file CSS</w:t>
      </w:r>
      <w:r>
        <w:t>.</w:t>
      </w:r>
    </w:p>
    <w:p w14:paraId="12449819" w14:textId="57F3473D" w:rsidR="007E06FA" w:rsidRDefault="00EA2FF4" w:rsidP="00B1647C">
      <w:pPr>
        <w:pStyle w:val="Heading3"/>
        <w:spacing w:before="0"/>
        <w:ind w:hanging="1080"/>
      </w:pPr>
      <w:bookmarkStart w:id="75" w:name="_Toc105508226"/>
      <w:bookmarkStart w:id="76" w:name="_Toc113467550"/>
      <w:r w:rsidRPr="00051545">
        <w:rPr>
          <w:i/>
          <w:iCs/>
        </w:rPr>
        <w:t>Hypertext Pre-processor</w:t>
      </w:r>
      <w:r w:rsidRPr="001D4D0B">
        <w:t xml:space="preserve"> (PHP)</w:t>
      </w:r>
      <w:bookmarkEnd w:id="75"/>
      <w:bookmarkEnd w:id="76"/>
    </w:p>
    <w:p w14:paraId="4444CC4E" w14:textId="77777777" w:rsidR="00EA2FF4" w:rsidRPr="007F7665" w:rsidRDefault="00EA2FF4" w:rsidP="0021533B">
      <w:pPr>
        <w:pStyle w:val="NoSpacing"/>
        <w:spacing w:line="360" w:lineRule="auto"/>
        <w:ind w:firstLine="567"/>
        <w:jc w:val="both"/>
      </w:pPr>
      <w:r w:rsidRPr="00993B96">
        <w:rPr>
          <w:i/>
          <w:iCs/>
        </w:rPr>
        <w:t>Hypertext Preprocessor</w:t>
      </w:r>
      <w:r w:rsidRPr="007F7665">
        <w:t xml:space="preserve"> (PHP) adalah bahasa </w:t>
      </w:r>
      <w:r w:rsidRPr="00D02DE1">
        <w:rPr>
          <w:i/>
          <w:iCs/>
        </w:rPr>
        <w:t>serverside scripting</w:t>
      </w:r>
      <w:r w:rsidRPr="007F7665">
        <w:t xml:space="preserve"> yang menyatu dengan HTML untuk membuat halaman web yang dinamis menurut (Nugroho, 2004) PHP banyak dipakai untuk pemrograman situs </w:t>
      </w:r>
      <w:r w:rsidRPr="003F692C">
        <w:rPr>
          <w:i/>
          <w:iCs/>
        </w:rPr>
        <w:t>WEB</w:t>
      </w:r>
      <w:r w:rsidRPr="007F7665">
        <w:t xml:space="preserve"> dinamis. Karena PHP merupakan </w:t>
      </w:r>
      <w:r w:rsidRPr="006F43B8">
        <w:rPr>
          <w:i/>
          <w:iCs/>
        </w:rPr>
        <w:t>server-side scripting</w:t>
      </w:r>
      <w:r w:rsidRPr="007F7665">
        <w:t xml:space="preserve"> maka sintaks dan perintah-perintah PHP akan dieksekusi di server kemudian hasilnya dikirim ke browser dalam format HTML. Dengan </w:t>
      </w:r>
      <w:r>
        <w:t>d</w:t>
      </w:r>
      <w:r w:rsidRPr="007F7665">
        <w:t xml:space="preserve">emikian kode program yang ditulis dalam PHP tidak akan terlihat oleh </w:t>
      </w:r>
      <w:r w:rsidRPr="006F43B8">
        <w:rPr>
          <w:i/>
          <w:iCs/>
        </w:rPr>
        <w:t>user</w:t>
      </w:r>
      <w:r w:rsidRPr="007F7665">
        <w:t xml:space="preserve"> sehingga keamanan halaman </w:t>
      </w:r>
      <w:r w:rsidRPr="003F692C">
        <w:rPr>
          <w:i/>
          <w:iCs/>
        </w:rPr>
        <w:t>web</w:t>
      </w:r>
      <w:r w:rsidRPr="007F7665">
        <w:t xml:space="preserve"> lebih terjamin. PHP dirancang untuk membentuk sutu tampilan berdasarkan permintaan terkini, seperti menampilkann isi basis data ke halaman </w:t>
      </w:r>
      <w:r w:rsidRPr="003F692C">
        <w:rPr>
          <w:i/>
          <w:iCs/>
        </w:rPr>
        <w:t>web</w:t>
      </w:r>
      <w:r w:rsidRPr="007F7665">
        <w:t xml:space="preserve">. Beberapa kelebihan PHP dari bahasa pemrograman </w:t>
      </w:r>
      <w:r w:rsidRPr="003F692C">
        <w:rPr>
          <w:i/>
          <w:iCs/>
        </w:rPr>
        <w:t>web</w:t>
      </w:r>
      <w:r w:rsidRPr="007F7665">
        <w:t xml:space="preserve">, antara lain: </w:t>
      </w:r>
    </w:p>
    <w:p w14:paraId="1E5EB384" w14:textId="77777777" w:rsidR="00EA2FF4" w:rsidRPr="007F7665" w:rsidRDefault="00EA2FF4" w:rsidP="003F147C">
      <w:pPr>
        <w:pStyle w:val="NoSpacing"/>
        <w:numPr>
          <w:ilvl w:val="0"/>
          <w:numId w:val="4"/>
        </w:numPr>
        <w:spacing w:line="360" w:lineRule="auto"/>
        <w:jc w:val="both"/>
      </w:pPr>
      <w:r w:rsidRPr="007F7665">
        <w:t xml:space="preserve">Bahasa pemrograman PHP adalah sebuah bahasa </w:t>
      </w:r>
      <w:r w:rsidRPr="00D02DE1">
        <w:rPr>
          <w:i/>
          <w:iCs/>
        </w:rPr>
        <w:t>script</w:t>
      </w:r>
      <w:r w:rsidRPr="007F7665">
        <w:t xml:space="preserve"> yang tidak melakukan sebuah kompilasi dalam penggunanya. </w:t>
      </w:r>
    </w:p>
    <w:p w14:paraId="32198700" w14:textId="15E37C6B" w:rsidR="00EA2FF4" w:rsidRPr="007F7665" w:rsidRDefault="00EA2FF4" w:rsidP="003F147C">
      <w:pPr>
        <w:pStyle w:val="NoSpacing"/>
        <w:numPr>
          <w:ilvl w:val="0"/>
          <w:numId w:val="4"/>
        </w:numPr>
        <w:spacing w:line="360" w:lineRule="auto"/>
        <w:jc w:val="both"/>
      </w:pPr>
      <w:r w:rsidRPr="007F7665">
        <w:t>PHP memiliki ti</w:t>
      </w:r>
      <w:r w:rsidR="006534B1">
        <w:t>n</w:t>
      </w:r>
      <w:r w:rsidRPr="007F7665">
        <w:t xml:space="preserve">gkat akses yang lebih cepat. </w:t>
      </w:r>
    </w:p>
    <w:p w14:paraId="06FB1EA6" w14:textId="77777777" w:rsidR="008672BB" w:rsidRDefault="00EA2FF4" w:rsidP="0021533B">
      <w:pPr>
        <w:pStyle w:val="NoSpacing"/>
        <w:numPr>
          <w:ilvl w:val="0"/>
          <w:numId w:val="4"/>
        </w:numPr>
        <w:spacing w:line="360" w:lineRule="auto"/>
        <w:jc w:val="both"/>
      </w:pPr>
      <w:r w:rsidRPr="007F7665">
        <w:t>PHP</w:t>
      </w:r>
      <w:r w:rsidR="006534B1">
        <w:t xml:space="preserve"> </w:t>
      </w:r>
      <w:r w:rsidRPr="007F7665">
        <w:t xml:space="preserve">memiliki tingkat </w:t>
      </w:r>
      <w:r w:rsidRPr="006F43B8">
        <w:rPr>
          <w:i/>
          <w:iCs/>
        </w:rPr>
        <w:t>lifecycle</w:t>
      </w:r>
      <w:r w:rsidRPr="007F7665">
        <w:t xml:space="preserve"> yang cepat sehingga selalu mengikuti perkemangan teknologi internet. </w:t>
      </w:r>
    </w:p>
    <w:p w14:paraId="0B43606D" w14:textId="4DAB4AFF" w:rsidR="006C716E" w:rsidRDefault="00EA2FF4" w:rsidP="0021533B">
      <w:pPr>
        <w:pStyle w:val="NoSpacing"/>
        <w:numPr>
          <w:ilvl w:val="0"/>
          <w:numId w:val="4"/>
        </w:numPr>
        <w:spacing w:line="360" w:lineRule="auto"/>
        <w:jc w:val="both"/>
      </w:pPr>
      <w:r w:rsidRPr="007F7665">
        <w:t xml:space="preserve">PHP juga mendukung akses ke beberapa database yang sudah ada baik yang bersifat </w:t>
      </w:r>
      <w:r w:rsidRPr="008672BB">
        <w:rPr>
          <w:i/>
          <w:iCs/>
        </w:rPr>
        <w:t>free</w:t>
      </w:r>
      <w:r w:rsidRPr="007F7665">
        <w:t xml:space="preserve">/gratis ataupun komersial. Database itu antara lain : MySQL, </w:t>
      </w:r>
      <w:r w:rsidRPr="008672BB">
        <w:rPr>
          <w:i/>
          <w:iCs/>
        </w:rPr>
        <w:t>PostgresSQL</w:t>
      </w:r>
      <w:r w:rsidRPr="007F7665">
        <w:t xml:space="preserve">, </w:t>
      </w:r>
      <w:r w:rsidRPr="008672BB">
        <w:rPr>
          <w:i/>
          <w:iCs/>
        </w:rPr>
        <w:t>infomix</w:t>
      </w:r>
      <w:r w:rsidRPr="007F7665">
        <w:t xml:space="preserve">, dan </w:t>
      </w:r>
      <w:r w:rsidRPr="008672BB">
        <w:rPr>
          <w:i/>
          <w:iCs/>
        </w:rPr>
        <w:t>MicrosoftSQL</w:t>
      </w:r>
      <w:r w:rsidRPr="007F7665">
        <w:t xml:space="preserve"> Server. </w:t>
      </w:r>
      <w:r w:rsidRPr="008672BB">
        <w:rPr>
          <w:i/>
          <w:iCs/>
        </w:rPr>
        <w:t>Web</w:t>
      </w:r>
      <w:r w:rsidRPr="007F7665">
        <w:t xml:space="preserve"> server yang </w:t>
      </w:r>
      <w:r w:rsidRPr="007F7665">
        <w:lastRenderedPageBreak/>
        <w:t xml:space="preserve">mendukung PHP dapat ditemukan dimana mana dari mulai Apache, IIS, </w:t>
      </w:r>
      <w:r w:rsidRPr="008672BB">
        <w:rPr>
          <w:i/>
          <w:iCs/>
        </w:rPr>
        <w:t>AOserver</w:t>
      </w:r>
      <w:r w:rsidRPr="007F7665">
        <w:t xml:space="preserve">, </w:t>
      </w:r>
      <w:r w:rsidRPr="008672BB">
        <w:rPr>
          <w:i/>
          <w:iCs/>
        </w:rPr>
        <w:t>phttp</w:t>
      </w:r>
      <w:r w:rsidRPr="007F7665">
        <w:t xml:space="preserve">. </w:t>
      </w:r>
      <w:r w:rsidRPr="008672BB">
        <w:rPr>
          <w:i/>
          <w:iCs/>
        </w:rPr>
        <w:t>Fhttp</w:t>
      </w:r>
      <w:r w:rsidRPr="007F7665">
        <w:t xml:space="preserve">. </w:t>
      </w:r>
      <w:r w:rsidRPr="008672BB">
        <w:rPr>
          <w:i/>
          <w:iCs/>
        </w:rPr>
        <w:t>PWS</w:t>
      </w:r>
      <w:r w:rsidRPr="007F7665">
        <w:t xml:space="preserve">, </w:t>
      </w:r>
      <w:r w:rsidRPr="008672BB">
        <w:rPr>
          <w:i/>
          <w:iCs/>
        </w:rPr>
        <w:t>Lighttpd</w:t>
      </w:r>
      <w:r w:rsidRPr="007F7665">
        <w:t xml:space="preserve"> hingga </w:t>
      </w:r>
      <w:r w:rsidRPr="008672BB">
        <w:rPr>
          <w:i/>
          <w:iCs/>
        </w:rPr>
        <w:t>Xitami</w:t>
      </w:r>
      <w:r w:rsidRPr="007F7665">
        <w:t xml:space="preserve"> dengan konfigurasi yang relative mudah</w:t>
      </w:r>
      <w:sdt>
        <w:sdtPr>
          <w:id w:val="-1333217880"/>
          <w:citation/>
        </w:sdtPr>
        <w:sdtEndPr/>
        <w:sdtContent>
          <w:r w:rsidR="008672BB">
            <w:fldChar w:fldCharType="begin"/>
          </w:r>
          <w:r w:rsidR="008672BB">
            <w:instrText xml:space="preserve"> CITATION Dio16 \l 1033 </w:instrText>
          </w:r>
          <w:r w:rsidR="008672BB">
            <w:fldChar w:fldCharType="separate"/>
          </w:r>
          <w:r w:rsidR="008672BB">
            <w:rPr>
              <w:noProof/>
            </w:rPr>
            <w:t xml:space="preserve"> [9]</w:t>
          </w:r>
          <w:r w:rsidR="008672BB">
            <w:fldChar w:fldCharType="end"/>
          </w:r>
        </w:sdtContent>
      </w:sdt>
      <w:r w:rsidRPr="007F7665">
        <w:t>.</w:t>
      </w:r>
      <w:r w:rsidR="006534B1">
        <w:t xml:space="preserve"> Berikut contoh penulisan dan penggunaan kode PHP. </w:t>
      </w:r>
    </w:p>
    <w:p w14:paraId="41A5F2B5" w14:textId="77777777" w:rsidR="00C84713" w:rsidRDefault="009E529A" w:rsidP="00C84713">
      <w:pPr>
        <w:keepNext/>
        <w:jc w:val="center"/>
      </w:pPr>
      <w:r w:rsidRPr="009E529A">
        <w:rPr>
          <w:noProof/>
        </w:rPr>
        <w:drawing>
          <wp:inline distT="0" distB="0" distL="0" distR="0" wp14:anchorId="1EF73ADE" wp14:editId="44EF106C">
            <wp:extent cx="3133725" cy="10737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40193" cy="1075953"/>
                    </a:xfrm>
                    <a:prstGeom prst="rect">
                      <a:avLst/>
                    </a:prstGeom>
                  </pic:spPr>
                </pic:pic>
              </a:graphicData>
            </a:graphic>
          </wp:inline>
        </w:drawing>
      </w:r>
    </w:p>
    <w:p w14:paraId="7474366E" w14:textId="59F3899C" w:rsidR="001A0219" w:rsidRDefault="00C84713" w:rsidP="00C84713">
      <w:pPr>
        <w:pStyle w:val="Caption"/>
        <w:jc w:val="center"/>
      </w:pPr>
      <w:bookmarkStart w:id="77" w:name="_Toc111581637"/>
      <w:bookmarkStart w:id="78" w:name="_Toc111581938"/>
      <w:bookmarkStart w:id="79" w:name="_Toc113466794"/>
      <w:r>
        <w:t xml:space="preserve">Gambar 2. </w:t>
      </w:r>
      <w:r>
        <w:fldChar w:fldCharType="begin"/>
      </w:r>
      <w:r>
        <w:instrText xml:space="preserve"> SEQ Gambar_2. \* ARABIC </w:instrText>
      </w:r>
      <w:r>
        <w:fldChar w:fldCharType="separate"/>
      </w:r>
      <w:r w:rsidR="00FC0004">
        <w:rPr>
          <w:noProof/>
        </w:rPr>
        <w:t>3</w:t>
      </w:r>
      <w:r>
        <w:fldChar w:fldCharType="end"/>
      </w:r>
      <w:r>
        <w:t xml:space="preserve"> </w:t>
      </w:r>
      <w:r w:rsidRPr="003376A9">
        <w:t>Contoh penulisan script PHP</w:t>
      </w:r>
      <w:bookmarkEnd w:id="77"/>
      <w:bookmarkEnd w:id="78"/>
      <w:bookmarkEnd w:id="79"/>
    </w:p>
    <w:p w14:paraId="3F0D764F" w14:textId="6BDAE411" w:rsidR="009E529A" w:rsidRDefault="009E529A" w:rsidP="009E529A">
      <w:r w:rsidRPr="008D16A6">
        <w:t>Dalam menulis Script PHP, selalu diawali dengan tanda </w:t>
      </w:r>
      <w:r w:rsidRPr="008D16A6">
        <w:rPr>
          <w:rStyle w:val="Strong"/>
          <w:rFonts w:eastAsiaTheme="majorEastAsia"/>
          <w:b w:val="0"/>
          <w:bCs w:val="0"/>
        </w:rPr>
        <w:t>&lt;?php</w:t>
      </w:r>
      <w:r w:rsidRPr="008D16A6">
        <w:t> dan diakhiri dengan tag </w:t>
      </w:r>
      <w:r w:rsidRPr="008D16A6">
        <w:rPr>
          <w:rStyle w:val="Strong"/>
          <w:rFonts w:eastAsiaTheme="majorEastAsia"/>
          <w:b w:val="0"/>
          <w:bCs w:val="0"/>
        </w:rPr>
        <w:t>?&gt;</w:t>
      </w:r>
      <w:r w:rsidRPr="008D16A6">
        <w:t>. Pada block code berikut, kita akan menggunakan kedua tanda tersebut agar sistem mendeteksi script kita sebagai PHP, bukan HTML biasa</w:t>
      </w:r>
      <w:r>
        <w:t>.</w:t>
      </w:r>
    </w:p>
    <w:p w14:paraId="37A2ABCE" w14:textId="1ADA3BB4" w:rsidR="002318EF" w:rsidRDefault="00EA2FF4" w:rsidP="00B1647C">
      <w:pPr>
        <w:pStyle w:val="Heading3"/>
        <w:spacing w:before="0"/>
        <w:ind w:hanging="1080"/>
      </w:pPr>
      <w:bookmarkStart w:id="80" w:name="_Toc105508227"/>
      <w:bookmarkStart w:id="81" w:name="_Toc113467551"/>
      <w:r>
        <w:rPr>
          <w:i/>
          <w:iCs/>
        </w:rPr>
        <w:t xml:space="preserve">Framework </w:t>
      </w:r>
      <w:r w:rsidRPr="001D4D0B">
        <w:t>Laravel</w:t>
      </w:r>
      <w:bookmarkEnd w:id="80"/>
      <w:bookmarkEnd w:id="81"/>
    </w:p>
    <w:p w14:paraId="00ABE398" w14:textId="6D67E37F" w:rsidR="00EA2FF4" w:rsidRDefault="00EA2FF4" w:rsidP="0021533B">
      <w:pPr>
        <w:ind w:firstLine="567"/>
      </w:pPr>
      <w:r w:rsidRPr="00C96B6E">
        <w:t xml:space="preserve">Pengertian </w:t>
      </w:r>
      <w:r w:rsidRPr="006F43B8">
        <w:rPr>
          <w:i/>
          <w:iCs/>
        </w:rPr>
        <w:t>framework</w:t>
      </w:r>
      <w:r w:rsidRPr="00C96B6E">
        <w:t xml:space="preserve"> menurut Naista adalah suatu struktur konseptual dasar yang digunakan untuk memecahkan atau menangani suatu masalah yang kompleks. Singkatnya, </w:t>
      </w:r>
      <w:r w:rsidRPr="006F43B8">
        <w:rPr>
          <w:i/>
          <w:iCs/>
        </w:rPr>
        <w:t xml:space="preserve">framework </w:t>
      </w:r>
      <w:r w:rsidRPr="00C96B6E">
        <w:t xml:space="preserve">adalah wadah atau kerangka kerja dari sebuah website yang akan dibangun. Dengan menggunakan kerangka tersebut waktu yang digunakan dalam membuat website lebih singkat dan memudahkan dalam melakukan perbaikan. Salah satu </w:t>
      </w:r>
      <w:r w:rsidRPr="006F43B8">
        <w:rPr>
          <w:i/>
          <w:iCs/>
        </w:rPr>
        <w:t>framework</w:t>
      </w:r>
      <w:r w:rsidRPr="00C96B6E">
        <w:t xml:space="preserve"> yang banyak digunakan oleh programmer adalah </w:t>
      </w:r>
      <w:r w:rsidRPr="006F43B8">
        <w:rPr>
          <w:i/>
          <w:iCs/>
        </w:rPr>
        <w:t>framework</w:t>
      </w:r>
      <w:r w:rsidRPr="00C96B6E">
        <w:t xml:space="preserve"> laravel. Laravel adalah </w:t>
      </w:r>
      <w:r w:rsidRPr="00D07109">
        <w:rPr>
          <w:i/>
          <w:iCs/>
        </w:rPr>
        <w:t>framework</w:t>
      </w:r>
      <w:r w:rsidRPr="00C96B6E">
        <w:t xml:space="preserve"> berbasis PHP yang sifatnya </w:t>
      </w:r>
      <w:r w:rsidRPr="00D07109">
        <w:rPr>
          <w:i/>
          <w:iCs/>
        </w:rPr>
        <w:t>open source</w:t>
      </w:r>
      <w:r w:rsidRPr="00C96B6E">
        <w:t xml:space="preserve">, dan menggunakan konsep model – </w:t>
      </w:r>
      <w:r w:rsidRPr="00D07109">
        <w:rPr>
          <w:i/>
          <w:iCs/>
        </w:rPr>
        <w:t>view</w:t>
      </w:r>
      <w:r w:rsidRPr="00C96B6E">
        <w:t xml:space="preserve"> – </w:t>
      </w:r>
      <w:r w:rsidRPr="00D07109">
        <w:rPr>
          <w:i/>
          <w:iCs/>
        </w:rPr>
        <w:t>controller</w:t>
      </w:r>
      <w:r w:rsidRPr="00C96B6E">
        <w:t>. Laravel berada di bawah lise</w:t>
      </w:r>
      <w:r>
        <w:t>nsi</w:t>
      </w:r>
      <w:r w:rsidRPr="00C96B6E">
        <w:t xml:space="preserve"> </w:t>
      </w:r>
      <w:r w:rsidRPr="006F43B8">
        <w:rPr>
          <w:i/>
          <w:iCs/>
        </w:rPr>
        <w:t>MIT License</w:t>
      </w:r>
      <w:r w:rsidRPr="00C96B6E">
        <w:t xml:space="preserve"> dengan menggunakan Github sebagai tempat berbagi </w:t>
      </w:r>
      <w:r w:rsidRPr="00D07109">
        <w:rPr>
          <w:i/>
          <w:iCs/>
        </w:rPr>
        <w:t>code</w:t>
      </w:r>
      <w:r w:rsidRPr="00C96B6E">
        <w:t xml:space="preserve"> menjalankannya. Dalam penggunaanya laravel memiliki beberapa kekurangan salah satunya yaitu ukuran file yang cukup besar. Di dalam laravel terdapat file yang sifatnya </w:t>
      </w:r>
      <w:r w:rsidRPr="00B408EF">
        <w:rPr>
          <w:i/>
          <w:iCs/>
        </w:rPr>
        <w:t xml:space="preserve">default </w:t>
      </w:r>
      <w:r w:rsidRPr="00C96B6E">
        <w:t xml:space="preserve">seperti vendor. File tersebut tidak boleh dihapus sembarangan sehingga ukuran website yang dibuta berukuran cukup besar. Selain itu, dibutuhkan koneksi internet untuk instalasi dan mengunduh </w:t>
      </w:r>
      <w:r w:rsidRPr="00D07109">
        <w:rPr>
          <w:i/>
          <w:iCs/>
        </w:rPr>
        <w:t>library</w:t>
      </w:r>
      <w:r w:rsidRPr="00C96B6E">
        <w:t xml:space="preserve"> laravel, dan PHP minimal versi 5.4 untuk menjalankannya</w:t>
      </w:r>
      <w:sdt>
        <w:sdtPr>
          <w:id w:val="37323618"/>
          <w:citation/>
        </w:sdtPr>
        <w:sdtEndPr/>
        <w:sdtContent>
          <w:r w:rsidR="008672BB">
            <w:fldChar w:fldCharType="begin"/>
          </w:r>
          <w:r w:rsidR="008672BB">
            <w:instrText xml:space="preserve"> CITATION And18 \l 1033 </w:instrText>
          </w:r>
          <w:r w:rsidR="008672BB">
            <w:fldChar w:fldCharType="separate"/>
          </w:r>
          <w:r w:rsidR="008672BB">
            <w:rPr>
              <w:noProof/>
            </w:rPr>
            <w:t xml:space="preserve"> [11]</w:t>
          </w:r>
          <w:r w:rsidR="008672BB">
            <w:fldChar w:fldCharType="end"/>
          </w:r>
        </w:sdtContent>
      </w:sdt>
      <w:r w:rsidRPr="00C96B6E">
        <w:t>.</w:t>
      </w:r>
      <w:r w:rsidR="006534B1">
        <w:t xml:space="preserve"> </w:t>
      </w:r>
    </w:p>
    <w:p w14:paraId="1B58E8AE" w14:textId="24600FF9" w:rsidR="00EA2FF4" w:rsidRDefault="00EA2FF4" w:rsidP="00B1647C">
      <w:pPr>
        <w:pStyle w:val="Heading3"/>
        <w:spacing w:before="0"/>
        <w:ind w:hanging="1080"/>
      </w:pPr>
      <w:bookmarkStart w:id="82" w:name="_Toc113467552"/>
      <w:r>
        <w:t>Bootstrap</w:t>
      </w:r>
      <w:bookmarkEnd w:id="82"/>
    </w:p>
    <w:p w14:paraId="150A03BF" w14:textId="6DDCD48C" w:rsidR="00EA2FF4" w:rsidRDefault="00587391" w:rsidP="0021533B">
      <w:pPr>
        <w:ind w:firstLine="567"/>
      </w:pPr>
      <w:r>
        <w:t xml:space="preserve">Bootstrap adalah kerangka kerja untuk CSS yang tidak berbayar untuk membantu dalam membuat sebuah tampilan tatap muka yang responsif untuk ukuran perangkat ponsel pintar. Kerangka kerja Bootstrap membantu konsistensi </w:t>
      </w:r>
      <w:r>
        <w:lastRenderedPageBreak/>
        <w:t>dalam pembangunan tatap muka. Bootstrap juga terintegrasi secara langsung dengan Laravel sehingga tidak pelu menuliskan kembali setiap kode CSS yang digunakan untuk membangun tatap muka</w:t>
      </w:r>
      <w:sdt>
        <w:sdtPr>
          <w:id w:val="1955601342"/>
          <w:citation/>
        </w:sdtPr>
        <w:sdtEndPr/>
        <w:sdtContent>
          <w:r>
            <w:fldChar w:fldCharType="begin"/>
          </w:r>
          <w:r>
            <w:instrText xml:space="preserve"> CITATION Eri20 \l 1033 </w:instrText>
          </w:r>
          <w:r>
            <w:fldChar w:fldCharType="separate"/>
          </w:r>
          <w:r>
            <w:rPr>
              <w:noProof/>
            </w:rPr>
            <w:t xml:space="preserve"> [12]</w:t>
          </w:r>
          <w:r>
            <w:fldChar w:fldCharType="end"/>
          </w:r>
        </w:sdtContent>
      </w:sdt>
      <w:r>
        <w:t>.</w:t>
      </w:r>
      <w:r w:rsidR="00714DAE">
        <w:t>Berikut beberapa contoh penggunaan kode Bootstrap.</w:t>
      </w:r>
    </w:p>
    <w:p w14:paraId="51388F40" w14:textId="77777777" w:rsidR="00C84713" w:rsidRDefault="00714DAE" w:rsidP="00C84713">
      <w:pPr>
        <w:keepNext/>
        <w:jc w:val="center"/>
      </w:pPr>
      <w:r w:rsidRPr="00714DAE">
        <w:rPr>
          <w:noProof/>
        </w:rPr>
        <w:drawing>
          <wp:inline distT="0" distB="0" distL="0" distR="0" wp14:anchorId="78A316CD" wp14:editId="2255CD04">
            <wp:extent cx="4458260" cy="2228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68225" cy="2233832"/>
                    </a:xfrm>
                    <a:prstGeom prst="rect">
                      <a:avLst/>
                    </a:prstGeom>
                  </pic:spPr>
                </pic:pic>
              </a:graphicData>
            </a:graphic>
          </wp:inline>
        </w:drawing>
      </w:r>
    </w:p>
    <w:p w14:paraId="0AD6AA23" w14:textId="387EDE6F" w:rsidR="00714DAE" w:rsidRDefault="00C84713" w:rsidP="00C84713">
      <w:pPr>
        <w:pStyle w:val="Caption"/>
        <w:jc w:val="center"/>
      </w:pPr>
      <w:bookmarkStart w:id="83" w:name="_Toc111581638"/>
      <w:bookmarkStart w:id="84" w:name="_Toc111581939"/>
      <w:bookmarkStart w:id="85" w:name="_Toc113466795"/>
      <w:r>
        <w:t xml:space="preserve">Gambar 2. </w:t>
      </w:r>
      <w:r>
        <w:fldChar w:fldCharType="begin"/>
      </w:r>
      <w:r>
        <w:instrText xml:space="preserve"> SEQ Gambar_2. \* ARABIC </w:instrText>
      </w:r>
      <w:r>
        <w:fldChar w:fldCharType="separate"/>
      </w:r>
      <w:r w:rsidR="00FC0004">
        <w:rPr>
          <w:noProof/>
        </w:rPr>
        <w:t>4</w:t>
      </w:r>
      <w:r>
        <w:fldChar w:fldCharType="end"/>
      </w:r>
      <w:r>
        <w:t xml:space="preserve"> </w:t>
      </w:r>
      <w:r w:rsidRPr="00FA496B">
        <w:t>Contoh Penggunaan Kode Boostrap</w:t>
      </w:r>
      <w:bookmarkEnd w:id="83"/>
      <w:bookmarkEnd w:id="84"/>
      <w:bookmarkEnd w:id="85"/>
    </w:p>
    <w:p w14:paraId="5F664046" w14:textId="2847DCA4" w:rsidR="00BE2CF8" w:rsidRDefault="00BE2CF8" w:rsidP="00B419A0">
      <w:r>
        <w:t>D</w:t>
      </w:r>
      <w:r w:rsidRPr="00BE2CF8">
        <w:t>apat di perhatikan pada contoh cara di atas</w:t>
      </w:r>
      <w:r>
        <w:t xml:space="preserve"> ini kegunaannya</w:t>
      </w:r>
      <w:r w:rsidRPr="00BE2CF8">
        <w:t xml:space="preserve"> untuk menghubungkan file html atau php anda dengan bootstrap.css</w:t>
      </w:r>
      <w:r>
        <w:t>.</w:t>
      </w:r>
    </w:p>
    <w:p w14:paraId="0850BD6D" w14:textId="2915390A" w:rsidR="00EA2FF4" w:rsidRDefault="00EA2FF4" w:rsidP="00B1647C">
      <w:pPr>
        <w:pStyle w:val="Heading3"/>
        <w:spacing w:before="0"/>
        <w:ind w:hanging="1080"/>
      </w:pPr>
      <w:bookmarkStart w:id="86" w:name="_Toc105508228"/>
      <w:bookmarkStart w:id="87" w:name="_Toc113467553"/>
      <w:r>
        <w:t>Visual Studio Code</w:t>
      </w:r>
      <w:bookmarkEnd w:id="86"/>
      <w:bookmarkEnd w:id="87"/>
    </w:p>
    <w:p w14:paraId="2E22E155" w14:textId="77FA3E43" w:rsidR="00EA2FF4" w:rsidRDefault="00EA2FF4" w:rsidP="006D4147">
      <w:pPr>
        <w:ind w:firstLine="567"/>
      </w:pPr>
      <w:r w:rsidRPr="004D3C1D">
        <w:t xml:space="preserve">Visual Studio Code (VS Code) ini adalah sebuah teks editor ringan dan handal yang dibuat oleh Microsoft untuk sistem operasi multiplatform, artinya tersedia juga untuk versi Linux, Mac, dan Windows. Teks editor ini secara langsung mendukung bahasa pemrograman JavaScript, Typescript, dan Node.js, serta bahasa pemrograman lainnya dengan bantuan plugin yang dapat dipasang via marketplace Visual Studio Code (seperti C++, C#, Python, Go, Java, dst). Banyak sekali fitur-fitur yang disediakan oleh Visual Studio Code, diantaranya </w:t>
      </w:r>
      <w:r w:rsidRPr="00D07109">
        <w:rPr>
          <w:i/>
          <w:iCs/>
        </w:rPr>
        <w:t>Intellisense</w:t>
      </w:r>
      <w:r w:rsidRPr="004D3C1D">
        <w:t xml:space="preserve">, </w:t>
      </w:r>
      <w:r w:rsidRPr="00D07109">
        <w:rPr>
          <w:i/>
          <w:iCs/>
        </w:rPr>
        <w:t>Git Integration, Debugging</w:t>
      </w:r>
      <w:r w:rsidRPr="004D3C1D">
        <w:t>, dan fitur ekstensi yang menambah kemampuan teks editor. Fitur-fitur tersebut akan terus bertambah seiring dengan bertambahnya versi Visual Studio Code</w:t>
      </w:r>
      <w:r w:rsidR="006D4147">
        <w:t xml:space="preserve">. </w:t>
      </w:r>
      <w:r w:rsidRPr="004D3C1D">
        <w:t xml:space="preserve">Teks editor VS Code juga bersifat </w:t>
      </w:r>
      <w:r w:rsidRPr="00B408EF">
        <w:rPr>
          <w:i/>
          <w:iCs/>
        </w:rPr>
        <w:t>open source</w:t>
      </w:r>
      <w:r w:rsidRPr="004D3C1D">
        <w:t>, yang mana kode sumbernya dapat kalian lihat dan kalian dapat berkontribusi untuk pengembangannya. Kode sumber dari VS Code ini pun dapat dilihat di link Github. Hal ini juga yang membuat VS Code menjadi favorit para pengembang aplikasi, karena para pengembang aplikasi bisa ikut serta dalam proses pengembangan VS Code ke depannya</w:t>
      </w:r>
      <w:sdt>
        <w:sdtPr>
          <w:id w:val="-1010910011"/>
          <w:citation/>
        </w:sdtPr>
        <w:sdtEndPr/>
        <w:sdtContent>
          <w:r w:rsidR="00C90583">
            <w:fldChar w:fldCharType="begin"/>
          </w:r>
          <w:r w:rsidR="00C90583">
            <w:instrText xml:space="preserve"> CITATION AYu15 \l 1033 </w:instrText>
          </w:r>
          <w:r w:rsidR="00C90583">
            <w:fldChar w:fldCharType="separate"/>
          </w:r>
          <w:r w:rsidR="00C90583">
            <w:rPr>
              <w:noProof/>
            </w:rPr>
            <w:t xml:space="preserve"> [12]</w:t>
          </w:r>
          <w:r w:rsidR="00C90583">
            <w:fldChar w:fldCharType="end"/>
          </w:r>
        </w:sdtContent>
      </w:sdt>
      <w:r>
        <w:t>.</w:t>
      </w:r>
    </w:p>
    <w:p w14:paraId="6C4DA6CE" w14:textId="28E1C464" w:rsidR="006B6F09" w:rsidRDefault="006B6F09" w:rsidP="0021533B">
      <w:pPr>
        <w:sectPr w:rsidR="006B6F09" w:rsidSect="006E3D71">
          <w:headerReference w:type="default" r:id="rId32"/>
          <w:pgSz w:w="11906" w:h="16838" w:code="9"/>
          <w:pgMar w:top="1701" w:right="1701" w:bottom="1701" w:left="2268" w:header="709" w:footer="709" w:gutter="0"/>
          <w:cols w:space="708"/>
          <w:titlePg/>
          <w:docGrid w:linePitch="360"/>
        </w:sectPr>
      </w:pPr>
    </w:p>
    <w:p w14:paraId="75390A91" w14:textId="3CBD7FEF" w:rsidR="00883A31" w:rsidRPr="00D3177C" w:rsidRDefault="009B3D62" w:rsidP="00F07397">
      <w:pPr>
        <w:pStyle w:val="Heading1"/>
        <w:numPr>
          <w:ilvl w:val="0"/>
          <w:numId w:val="0"/>
        </w:numPr>
        <w:spacing w:before="0" w:line="360" w:lineRule="auto"/>
      </w:pPr>
      <w:bookmarkStart w:id="88" w:name="_Toc113467554"/>
      <w:r w:rsidRPr="00D3177C">
        <w:lastRenderedPageBreak/>
        <w:t>BAB III</w:t>
      </w:r>
      <w:r w:rsidR="00F07397" w:rsidRPr="00D3177C">
        <w:br/>
      </w:r>
      <w:r w:rsidR="00824002" w:rsidRPr="00D3177C">
        <w:t>PERANCANGAN SISTEM</w:t>
      </w:r>
      <w:bookmarkEnd w:id="88"/>
    </w:p>
    <w:p w14:paraId="34F2D305" w14:textId="77777777" w:rsidR="0049252A" w:rsidRDefault="0049252A" w:rsidP="00094517"/>
    <w:p w14:paraId="473A2AE7" w14:textId="77777777" w:rsidR="008735D6" w:rsidRPr="008735D6" w:rsidRDefault="008735D6" w:rsidP="008735D6">
      <w:pPr>
        <w:pStyle w:val="ListParagraph"/>
        <w:keepNext/>
        <w:keepLines/>
        <w:numPr>
          <w:ilvl w:val="0"/>
          <w:numId w:val="2"/>
        </w:numPr>
        <w:spacing w:before="240" w:line="259" w:lineRule="auto"/>
        <w:ind w:left="360"/>
        <w:contextualSpacing w:val="0"/>
        <w:jc w:val="center"/>
        <w:outlineLvl w:val="0"/>
        <w:rPr>
          <w:rFonts w:eastAsiaTheme="majorEastAsia" w:cstheme="majorBidi"/>
          <w:b/>
          <w:vanish/>
          <w:szCs w:val="32"/>
        </w:rPr>
      </w:pPr>
    </w:p>
    <w:p w14:paraId="3820CDB1" w14:textId="25E1D98D" w:rsidR="00E3622E" w:rsidRDefault="00D51A17" w:rsidP="008735D6">
      <w:pPr>
        <w:pStyle w:val="Heading2"/>
        <w:ind w:left="360"/>
      </w:pPr>
      <w:r>
        <w:t xml:space="preserve">   </w:t>
      </w:r>
      <w:bookmarkStart w:id="89" w:name="_Toc113467555"/>
      <w:r w:rsidR="00E3622E">
        <w:t>Gambaran Sistem lama</w:t>
      </w:r>
      <w:bookmarkEnd w:id="89"/>
    </w:p>
    <w:p w14:paraId="221D65F0" w14:textId="207E6F43" w:rsidR="00926D6A" w:rsidRDefault="009F4DFA" w:rsidP="0021533B">
      <w:pPr>
        <w:ind w:firstLine="567"/>
      </w:pPr>
      <w:r>
        <w:t>Saat ini p</w:t>
      </w:r>
      <w:r w:rsidR="007D669F">
        <w:t>enyampaian informasi yang ada di Gereja GKII Tiberias Sekadau</w:t>
      </w:r>
      <w:r>
        <w:t xml:space="preserve"> dilakukan dengan cara konvensional, yaitu </w:t>
      </w:r>
      <w:r w:rsidR="007D669F" w:rsidRPr="00A7245B">
        <w:t xml:space="preserve">Untuk sementara ini Gereja memberikan informasi seputar kegiatan Gereja baik itu berupa </w:t>
      </w:r>
      <w:r w:rsidR="00492B79">
        <w:t>badan pengurus jemaat, bidang pelayanan, warta jemaat, jadwal kebaktian yang mencakup ibadah remaja, ibadah perkaria, ibadah perkauan, ibadah keluarga, ibadah persekutuan doa pemuda, ibadah pemuda, ibadah minggu raya, ibadah anak sekolah minggu, jadwal petugas pelayanan ibadah, l</w:t>
      </w:r>
      <w:r w:rsidR="00492B79" w:rsidRPr="00CB387F">
        <w:t xml:space="preserve">aporan </w:t>
      </w:r>
      <w:r w:rsidR="00492B79">
        <w:t>k</w:t>
      </w:r>
      <w:r w:rsidR="00492B79" w:rsidRPr="00CB387F">
        <w:t>euangan</w:t>
      </w:r>
      <w:r w:rsidR="00492B79">
        <w:t xml:space="preserve"> pemasukan Gereja, pendataan jemaat.</w:t>
      </w:r>
      <w:r w:rsidR="00491E4C">
        <w:t xml:space="preserve"> </w:t>
      </w:r>
      <w:r w:rsidR="00210AD8" w:rsidRPr="00210AD8">
        <w:t xml:space="preserve">Badan Pengurus Jemaat adalah struktur organisasi yang di dalam sebuah jemaat khususnya di Gereja Kemah Injil Indonesia, Badan Pengurus Jemaat atau biasa disingkat BPJ ini betugas untuk mengatur jalannya organisasi di jemaat. BPJ sendiri terdiri dari berbagai </w:t>
      </w:r>
      <w:r w:rsidR="00FA2DC5">
        <w:t>s</w:t>
      </w:r>
      <w:r w:rsidR="00210AD8" w:rsidRPr="00210AD8">
        <w:t>eksi yang diisi oleh setiap orang yang berkompeten dan memahami di setiap bidang atau seksinya masing-masing.</w:t>
      </w:r>
      <w:r w:rsidR="00210AD8">
        <w:t xml:space="preserve"> </w:t>
      </w:r>
      <w:r w:rsidR="00210AD8" w:rsidRPr="00210AD8">
        <w:t xml:space="preserve">Bidang Pelayanan adalah bagian dalam jemaat yang dikategorikan berdasarkan usia, di Gereja Kemah Injil Indonesia biasanya Bidang Pelayanan atau persekutuan dalam jemaat dibagi menjadi </w:t>
      </w:r>
      <w:r w:rsidR="00210AD8">
        <w:t xml:space="preserve">5 yaitu: bidang pelayanan, anak, remaja, pemuda, perkaria dan perkauan. </w:t>
      </w:r>
      <w:r w:rsidR="00210AD8" w:rsidRPr="00210AD8">
        <w:t>J</w:t>
      </w:r>
      <w:r w:rsidR="00210AD8">
        <w:t>adwal kebaktian</w:t>
      </w:r>
      <w:r w:rsidR="00210AD8" w:rsidRPr="00210AD8">
        <w:t xml:space="preserve"> adalah jadwal yang telah ditetapkan oleh BPJ untuk mengatur jalannya Ibadah Minggu Raya dan Ibadah Persekutuan dalam setiap Kategori. </w:t>
      </w:r>
      <w:r w:rsidR="00895FC5">
        <w:t>j</w:t>
      </w:r>
      <w:r w:rsidR="00210AD8" w:rsidRPr="00210AD8">
        <w:t xml:space="preserve">adwal ini berkaitan dengan </w:t>
      </w:r>
      <w:r w:rsidR="00895FC5">
        <w:t>j</w:t>
      </w:r>
      <w:r w:rsidR="00210AD8" w:rsidRPr="00210AD8">
        <w:t xml:space="preserve">am, </w:t>
      </w:r>
      <w:r w:rsidR="00895FC5">
        <w:t>h</w:t>
      </w:r>
      <w:r w:rsidR="00210AD8" w:rsidRPr="00210AD8">
        <w:t xml:space="preserve">ari, dan </w:t>
      </w:r>
      <w:r w:rsidR="00895FC5">
        <w:t>t</w:t>
      </w:r>
      <w:r w:rsidR="00210AD8" w:rsidRPr="00210AD8">
        <w:t>anggal serta tempat Ibadah di dalam jemaat.</w:t>
      </w:r>
      <w:r w:rsidR="00895FC5">
        <w:t xml:space="preserve"> </w:t>
      </w:r>
      <w:r w:rsidR="00895FC5" w:rsidRPr="00895FC5">
        <w:t>Jadwal pelayanan/petugas ibadah adalah jadwal yang ditetapkan oleh setiap seksi dalam BPJ sesuai dengan bidang pelayanannya masing-masing. Jadwal ini mengatur tentang siapa yang akan bertugas atau melayani dalam Ibadah Minggu Raya atau Ibadah Kategori lainya. Jadwal ini mencangkup Petugas Ibadah Seperti Worship Leader, Pemain Musik, Pengkhotbah dan petugas lainnya dalam jalannya Ibadah.</w:t>
      </w:r>
      <w:r w:rsidR="00895FC5">
        <w:t xml:space="preserve"> L</w:t>
      </w:r>
      <w:r w:rsidR="00895FC5" w:rsidRPr="00244B81">
        <w:t xml:space="preserve">aporan </w:t>
      </w:r>
      <w:r w:rsidR="00895FC5">
        <w:t>k</w:t>
      </w:r>
      <w:r w:rsidR="00895FC5" w:rsidRPr="00244B81">
        <w:t>euangan khususnya pemasukan</w:t>
      </w:r>
      <w:r w:rsidR="00895FC5">
        <w:t xml:space="preserve"> adalah</w:t>
      </w:r>
      <w:r w:rsidR="00895FC5" w:rsidRPr="00244B81">
        <w:t xml:space="preserve"> </w:t>
      </w:r>
      <w:r w:rsidR="00895FC5">
        <w:t xml:space="preserve">arus kas gereja yang bersumber dari kolekte/persembahan setiap ibadah, persepuluhan jemaat dan persembahan syukur dari jemaat. Keuangan yang terkumpul dikelola oleh bendahara dan badan pengurus jemaat untuk keperluan operasional gereja seperti biaya listrik, air, gaji staf dan gaji gembala sidang/pendeta, serta keperluan lainnya seperti pembangunan, </w:t>
      </w:r>
      <w:r w:rsidR="00895FC5">
        <w:lastRenderedPageBreak/>
        <w:t>misi penginjilan dan pemberian kasih kepada jemaat/simpatisan yang sakit atau membutuhkan</w:t>
      </w:r>
      <w:r w:rsidR="00895FC5" w:rsidRPr="00244B81">
        <w:t>.</w:t>
      </w:r>
      <w:r w:rsidR="00FA2DC5">
        <w:t xml:space="preserve"> </w:t>
      </w:r>
      <w:r w:rsidR="00FA2DC5" w:rsidRPr="00244B81">
        <w:t xml:space="preserve">Data jemaat adalah data tahunan keanggotaan jemaat dalam Gereja, baik itu  Keluarga maupun orang perorangan yang beraktivitas di Kota Sekadau dan anak </w:t>
      </w:r>
      <w:r w:rsidR="00FA2DC5">
        <w:t>s</w:t>
      </w:r>
      <w:r w:rsidR="00FA2DC5" w:rsidRPr="00244B81">
        <w:t>ekolah yang beribadah di GKII Tiberias Sekadau, data digunakan agar Gereja dapat mengon</w:t>
      </w:r>
      <w:r w:rsidR="00FA2DC5">
        <w:t xml:space="preserve">trol </w:t>
      </w:r>
      <w:r w:rsidR="00FA2DC5" w:rsidRPr="00244B81">
        <w:t xml:space="preserve">keperluan sarana dan prasarana serta melakukan pelayanan kasih dan diakonia. Data tersebut mencangkup nama, tanggal lahir, pekerjaan, nomor </w:t>
      </w:r>
      <w:r w:rsidR="00FA2DC5" w:rsidRPr="00040A41">
        <w:rPr>
          <w:i/>
          <w:iCs/>
        </w:rPr>
        <w:t>handphone</w:t>
      </w:r>
      <w:r w:rsidR="00FA2DC5" w:rsidRPr="00244B81">
        <w:t>, alamat</w:t>
      </w:r>
      <w:r w:rsidR="00FA2DC5">
        <w:t xml:space="preserve"> dan</w:t>
      </w:r>
      <w:r w:rsidR="00FA2DC5" w:rsidRPr="00244B81">
        <w:t xml:space="preserve"> status baptisan.</w:t>
      </w:r>
    </w:p>
    <w:p w14:paraId="6EA7C083" w14:textId="498217D3" w:rsidR="00E3622E" w:rsidRPr="00E3622E" w:rsidRDefault="0010665A" w:rsidP="00AF3E92">
      <w:pPr>
        <w:ind w:firstLine="567"/>
      </w:pPr>
      <w:r>
        <w:rPr>
          <w:color w:val="000000" w:themeColor="text1"/>
          <w:lang w:val="en-GB"/>
        </w:rPr>
        <w:t xml:space="preserve">Berdasarkan hasil </w:t>
      </w:r>
      <w:r w:rsidR="009D2499">
        <w:rPr>
          <w:color w:val="000000" w:themeColor="text1"/>
          <w:lang w:val="en-GB"/>
        </w:rPr>
        <w:t xml:space="preserve">dari </w:t>
      </w:r>
      <w:r w:rsidR="009D2499" w:rsidRPr="00A7245B">
        <w:t>informasi seputar kegiatan Gereja</w:t>
      </w:r>
      <w:r w:rsidR="009D2499">
        <w:t xml:space="preserve"> yang disampaikan</w:t>
      </w:r>
      <w:r>
        <w:rPr>
          <w:color w:val="000000" w:themeColor="text1"/>
          <w:lang w:val="en-GB"/>
        </w:rPr>
        <w:t xml:space="preserve"> diatas terdapat beberapa kekurangan terutamanya,</w:t>
      </w:r>
      <w:r w:rsidR="00470ECB">
        <w:rPr>
          <w:color w:val="000000" w:themeColor="text1"/>
          <w:lang w:val="en-GB"/>
        </w:rPr>
        <w:t xml:space="preserve"> seperti p</w:t>
      </w:r>
      <w:r w:rsidR="00470ECB" w:rsidRPr="009D2499">
        <w:rPr>
          <w:color w:val="000000" w:themeColor="text1"/>
          <w:lang w:val="en-GB"/>
        </w:rPr>
        <w:t>endataan jemaat</w:t>
      </w:r>
      <w:r w:rsidR="00470ECB">
        <w:rPr>
          <w:color w:val="000000" w:themeColor="text1"/>
          <w:lang w:val="en-GB"/>
        </w:rPr>
        <w:t xml:space="preserve"> untuk sistem</w:t>
      </w:r>
      <w:r w:rsidR="00470ECB" w:rsidRPr="009D2499">
        <w:rPr>
          <w:color w:val="000000" w:themeColor="text1"/>
          <w:lang w:val="en-GB"/>
        </w:rPr>
        <w:t xml:space="preserve"> yang lama </w:t>
      </w:r>
      <w:r w:rsidR="00470ECB">
        <w:rPr>
          <w:color w:val="000000" w:themeColor="text1"/>
          <w:lang w:val="en-GB"/>
        </w:rPr>
        <w:t xml:space="preserve">nya hanya </w:t>
      </w:r>
      <w:r w:rsidR="00470ECB" w:rsidRPr="009D2499">
        <w:rPr>
          <w:color w:val="000000" w:themeColor="text1"/>
          <w:lang w:val="en-GB"/>
        </w:rPr>
        <w:t xml:space="preserve">melalui </w:t>
      </w:r>
      <w:r w:rsidR="00470ECB" w:rsidRPr="009D2499">
        <w:rPr>
          <w:i/>
          <w:iCs/>
          <w:color w:val="000000" w:themeColor="text1"/>
          <w:lang w:val="en-GB"/>
        </w:rPr>
        <w:t>flyer</w:t>
      </w:r>
      <w:r w:rsidR="00470ECB" w:rsidRPr="009D2499">
        <w:rPr>
          <w:color w:val="000000" w:themeColor="text1"/>
          <w:lang w:val="en-GB"/>
        </w:rPr>
        <w:t xml:space="preserve"> atau formulir cetakan kertas yang akan di bagikan oleh Staf Tata Usaha/Sekretaris jemaat kepada setiap jemaat dan akan dikembalikan ke Staff Tata Usaha</w:t>
      </w:r>
      <w:r w:rsidR="00470ECB">
        <w:rPr>
          <w:color w:val="000000" w:themeColor="text1"/>
          <w:lang w:val="en-GB"/>
        </w:rPr>
        <w:t>.</w:t>
      </w:r>
      <w:r>
        <w:rPr>
          <w:color w:val="000000" w:themeColor="text1"/>
          <w:lang w:val="en-GB"/>
        </w:rPr>
        <w:t xml:space="preserve"> </w:t>
      </w:r>
      <w:r w:rsidR="00470ECB">
        <w:rPr>
          <w:color w:val="000000" w:themeColor="text1"/>
          <w:lang w:val="en-GB"/>
        </w:rPr>
        <w:t xml:space="preserve">Dan juga </w:t>
      </w:r>
      <w:r w:rsidR="009D2499">
        <w:rPr>
          <w:color w:val="000000" w:themeColor="text1"/>
          <w:lang w:val="en-GB"/>
        </w:rPr>
        <w:t xml:space="preserve">ntuk </w:t>
      </w:r>
      <w:r>
        <w:rPr>
          <w:color w:val="000000" w:themeColor="text1"/>
          <w:lang w:val="en-GB"/>
        </w:rPr>
        <w:t>s</w:t>
      </w:r>
      <w:r w:rsidRPr="00384F52">
        <w:rPr>
          <w:color w:val="000000" w:themeColor="text1"/>
          <w:lang w:val="en-GB"/>
        </w:rPr>
        <w:t xml:space="preserve">elama ini </w:t>
      </w:r>
      <w:r>
        <w:rPr>
          <w:color w:val="000000" w:themeColor="text1"/>
          <w:lang w:val="en-GB"/>
        </w:rPr>
        <w:t>penyampaian</w:t>
      </w:r>
      <w:r w:rsidRPr="00384F52">
        <w:rPr>
          <w:color w:val="000000" w:themeColor="text1"/>
          <w:lang w:val="en-GB"/>
        </w:rPr>
        <w:t xml:space="preserve"> </w:t>
      </w:r>
      <w:r w:rsidR="00470ECB">
        <w:rPr>
          <w:color w:val="000000" w:themeColor="text1"/>
          <w:lang w:val="en-GB"/>
        </w:rPr>
        <w:t xml:space="preserve">sistem </w:t>
      </w:r>
      <w:r w:rsidRPr="00384F52">
        <w:rPr>
          <w:color w:val="000000" w:themeColor="text1"/>
          <w:lang w:val="en-GB"/>
        </w:rPr>
        <w:t>informasi</w:t>
      </w:r>
      <w:r>
        <w:rPr>
          <w:color w:val="000000" w:themeColor="text1"/>
          <w:lang w:val="en-GB"/>
        </w:rPr>
        <w:t xml:space="preserve"> yang ada</w:t>
      </w:r>
      <w:r w:rsidRPr="00384F52">
        <w:rPr>
          <w:color w:val="000000" w:themeColor="text1"/>
          <w:lang w:val="en-GB"/>
        </w:rPr>
        <w:t xml:space="preserve"> di GKII Tiberias Sekadau hanya mengandalkan warta jemaat</w:t>
      </w:r>
      <w:r w:rsidR="009D2499">
        <w:rPr>
          <w:color w:val="000000" w:themeColor="text1"/>
          <w:lang w:val="en-GB"/>
        </w:rPr>
        <w:t xml:space="preserve"> </w:t>
      </w:r>
      <w:r w:rsidRPr="00384F52">
        <w:rPr>
          <w:color w:val="000000" w:themeColor="text1"/>
          <w:lang w:val="en-GB"/>
        </w:rPr>
        <w:t xml:space="preserve">atau pengumuman pada saat ibadah dan buletin dalam bentuk cetakan kertas serta menggunakan media sosial seperti </w:t>
      </w:r>
      <w:r>
        <w:rPr>
          <w:color w:val="000000" w:themeColor="text1"/>
          <w:lang w:val="en-GB"/>
        </w:rPr>
        <w:t>grup whatsapp</w:t>
      </w:r>
      <w:r w:rsidRPr="00384F52">
        <w:rPr>
          <w:color w:val="000000" w:themeColor="text1"/>
          <w:lang w:val="en-GB"/>
        </w:rPr>
        <w:t xml:space="preserve">, </w:t>
      </w:r>
      <w:r>
        <w:rPr>
          <w:color w:val="000000" w:themeColor="text1"/>
          <w:lang w:val="en-GB"/>
        </w:rPr>
        <w:t>f</w:t>
      </w:r>
      <w:r w:rsidRPr="00384F52">
        <w:rPr>
          <w:color w:val="000000" w:themeColor="text1"/>
          <w:lang w:val="en-GB"/>
        </w:rPr>
        <w:t xml:space="preserve">acebook, dan </w:t>
      </w:r>
      <w:r>
        <w:rPr>
          <w:color w:val="000000" w:themeColor="text1"/>
          <w:lang w:val="en-GB"/>
        </w:rPr>
        <w:t>i</w:t>
      </w:r>
      <w:r w:rsidRPr="00384F52">
        <w:rPr>
          <w:color w:val="000000" w:themeColor="text1"/>
          <w:lang w:val="en-GB"/>
        </w:rPr>
        <w:t>nstagram Gerej</w:t>
      </w:r>
      <w:r w:rsidR="009D2499">
        <w:rPr>
          <w:color w:val="000000" w:themeColor="text1"/>
          <w:lang w:val="en-GB"/>
        </w:rPr>
        <w:t>a</w:t>
      </w:r>
      <w:r w:rsidR="006B75D4">
        <w:rPr>
          <w:color w:val="000000" w:themeColor="text1"/>
          <w:lang w:val="en-GB"/>
        </w:rPr>
        <w:t>.</w:t>
      </w:r>
    </w:p>
    <w:p w14:paraId="5F3769C8" w14:textId="33B9B894" w:rsidR="00CC57E7" w:rsidRDefault="00D51A17" w:rsidP="00D51A17">
      <w:pPr>
        <w:pStyle w:val="Heading2"/>
        <w:spacing w:before="0"/>
        <w:ind w:left="0" w:firstLine="0"/>
      </w:pPr>
      <w:r>
        <w:t xml:space="preserve">   </w:t>
      </w:r>
      <w:bookmarkStart w:id="90" w:name="_Toc113467556"/>
      <w:r w:rsidR="00CC57E7">
        <w:t>Gambaran Sistem Baru</w:t>
      </w:r>
      <w:bookmarkEnd w:id="90"/>
    </w:p>
    <w:p w14:paraId="4970F9EF" w14:textId="77777777" w:rsidR="004D092B" w:rsidRDefault="004D092B" w:rsidP="004D092B">
      <w:pPr>
        <w:pStyle w:val="ListParagraph"/>
        <w:ind w:left="0" w:firstLine="567"/>
        <w:rPr>
          <w:color w:val="000000" w:themeColor="text1"/>
          <w:lang w:val="en-GB"/>
        </w:rPr>
      </w:pPr>
      <w:r>
        <w:rPr>
          <w:color w:val="000000" w:themeColor="text1"/>
          <w:lang w:val="en-GB"/>
        </w:rPr>
        <w:t>G</w:t>
      </w:r>
      <w:r w:rsidRPr="00384F52">
        <w:rPr>
          <w:color w:val="000000" w:themeColor="text1"/>
          <w:lang w:val="en-GB"/>
        </w:rPr>
        <w:t xml:space="preserve">ereja mengharapkan </w:t>
      </w:r>
      <w:r>
        <w:rPr>
          <w:color w:val="000000" w:themeColor="text1"/>
          <w:lang w:val="en-GB"/>
        </w:rPr>
        <w:t xml:space="preserve">kedepannya nanti dapat </w:t>
      </w:r>
      <w:r w:rsidRPr="00384F52">
        <w:rPr>
          <w:color w:val="000000" w:themeColor="text1"/>
          <w:lang w:val="en-GB"/>
        </w:rPr>
        <w:t>memiliki website sendiri</w:t>
      </w:r>
      <w:r>
        <w:rPr>
          <w:color w:val="000000" w:themeColor="text1"/>
          <w:lang w:val="en-GB"/>
        </w:rPr>
        <w:t xml:space="preserve"> sehingga</w:t>
      </w:r>
      <w:r w:rsidRPr="00384F52">
        <w:rPr>
          <w:color w:val="000000" w:themeColor="text1"/>
          <w:lang w:val="en-GB"/>
        </w:rPr>
        <w:t xml:space="preserve"> jemaat dapat melihat </w:t>
      </w:r>
      <w:r>
        <w:t>melihat sejarah gereja, melihat visi dan misi, melihat badan pengurus jemaat, melihat bidang pelayanan, melihat warta jemaat, melihat jadwal kebaktian yang mencakup ibadah remaja, ibadah perkaria, ibadah perkauan, ibadah keluarga, ibadah persekutuan doa pemuda, ibadah pemuda, ibadah minggu raya, ibadah anak sekolah minggu, melihat jadwal petugas pelayanan ibadah, melihat</w:t>
      </w:r>
      <w:r w:rsidRPr="00CB387F">
        <w:t xml:space="preserve"> </w:t>
      </w:r>
      <w:r>
        <w:t>l</w:t>
      </w:r>
      <w:r w:rsidRPr="00CB387F">
        <w:t xml:space="preserve">aporan </w:t>
      </w:r>
      <w:r>
        <w:t>k</w:t>
      </w:r>
      <w:r w:rsidRPr="00CB387F">
        <w:t>euangan</w:t>
      </w:r>
      <w:r>
        <w:t xml:space="preserve"> pemasukan Gereja, melihat data jemaat, melihat g</w:t>
      </w:r>
      <w:r w:rsidRPr="00CB387F">
        <w:t>aler</w:t>
      </w:r>
      <w:r>
        <w:t>i, dan melihat kontak.</w:t>
      </w:r>
      <w:r>
        <w:rPr>
          <w:color w:val="000000" w:themeColor="text1"/>
          <w:lang w:val="en-GB"/>
        </w:rPr>
        <w:t xml:space="preserve"> </w:t>
      </w:r>
      <w:r w:rsidRPr="00384F52">
        <w:rPr>
          <w:color w:val="000000" w:themeColor="text1"/>
          <w:lang w:val="en-GB"/>
        </w:rPr>
        <w:t>Serta kehadiran website nantinya dapat digunakan sebagai media dalam menjangkau jiwa-jiwa baru sampai keujung dunia sebagaimana tugas gereja dan orang percaya.</w:t>
      </w:r>
    </w:p>
    <w:p w14:paraId="76EAD569" w14:textId="7CEDCA25" w:rsidR="004D092B" w:rsidRPr="004D092B" w:rsidRDefault="004D092B" w:rsidP="004D092B">
      <w:pPr>
        <w:pStyle w:val="ListParagraph"/>
        <w:ind w:left="0" w:firstLine="567"/>
        <w:rPr>
          <w:color w:val="000000" w:themeColor="text1"/>
          <w:lang w:val="en-GB"/>
        </w:rPr>
      </w:pPr>
      <w:r>
        <w:rPr>
          <w:color w:val="000000" w:themeColor="text1"/>
          <w:shd w:val="clear" w:color="auto" w:fill="FFFFFF"/>
        </w:rPr>
        <w:t>Berdasarkan</w:t>
      </w:r>
      <w:r w:rsidRPr="00384F52">
        <w:rPr>
          <w:color w:val="000000" w:themeColor="text1"/>
          <w:shd w:val="clear" w:color="auto" w:fill="FFFFFF"/>
        </w:rPr>
        <w:t xml:space="preserve"> </w:t>
      </w:r>
      <w:r>
        <w:rPr>
          <w:color w:val="000000" w:themeColor="text1"/>
          <w:shd w:val="clear" w:color="auto" w:fill="FFFFFF"/>
        </w:rPr>
        <w:t xml:space="preserve">uraian </w:t>
      </w:r>
      <w:r w:rsidRPr="00384F52">
        <w:rPr>
          <w:color w:val="000000" w:themeColor="text1"/>
          <w:shd w:val="clear" w:color="auto" w:fill="FFFFFF"/>
        </w:rPr>
        <w:t xml:space="preserve">di atas, maka penulis mengangkat permasalahan tersebut menjadi Tugas Akhir yang berjudul “Rancang Bangun Sistem Informasi Gereja Kemah Injil Indonesia </w:t>
      </w:r>
      <w:r w:rsidRPr="00384F52">
        <w:rPr>
          <w:color w:val="000000" w:themeColor="text1"/>
        </w:rPr>
        <w:t>Tiberias</w:t>
      </w:r>
      <w:r w:rsidRPr="00384F52">
        <w:rPr>
          <w:color w:val="000000" w:themeColor="text1"/>
          <w:shd w:val="clear" w:color="auto" w:fill="FFFFFF"/>
        </w:rPr>
        <w:t xml:space="preserve"> Sekadau Berbasis Web di Kecamatan Sekadau Hilir Kabupaten Sekadau”</w:t>
      </w:r>
      <w:r>
        <w:rPr>
          <w:color w:val="000000" w:themeColor="text1"/>
          <w:shd w:val="clear" w:color="auto" w:fill="FFFFFF"/>
        </w:rPr>
        <w:t>.</w:t>
      </w:r>
    </w:p>
    <w:p w14:paraId="6BE2128B" w14:textId="0B75FF89" w:rsidR="00CC57E7" w:rsidRDefault="00CC57E7" w:rsidP="00CC57E7">
      <w:pPr>
        <w:pStyle w:val="1Paragraf"/>
        <w:rPr>
          <w:lang w:val="en-GB"/>
        </w:rPr>
      </w:pPr>
      <w:r>
        <w:t xml:space="preserve">Website Gereja Kemah Injil Indonesia (GKII) Tiberias Sekadau ini dirancang dan dibangun untuk mempermudah publikasi informasi seputaran kegiatan yang </w:t>
      </w:r>
      <w:r>
        <w:lastRenderedPageBreak/>
        <w:t xml:space="preserve">dilakukan gereja. Pembuatan website ini juga bertujuan untuk mengelola data-data seperti </w:t>
      </w:r>
      <w:r w:rsidR="00446113">
        <w:t>bidang pelayanan, warta jemaat, jadwal kebaktian yang mencakup ibadah remaja, ibadah perkaria, ibadah perkauan, ibadah keluarga, ibadah persekutuan doa pemuda, ibadah pemuda, ibadah minggu raya, ibadah anak sekolah minggu, jadwal petugas pelayanan ibadah, l</w:t>
      </w:r>
      <w:r w:rsidR="00446113" w:rsidRPr="00CB387F">
        <w:t xml:space="preserve">aporan </w:t>
      </w:r>
      <w:r w:rsidR="00446113">
        <w:t>k</w:t>
      </w:r>
      <w:r w:rsidR="00446113" w:rsidRPr="00CB387F">
        <w:t>euangan</w:t>
      </w:r>
      <w:r w:rsidR="00446113">
        <w:t xml:space="preserve"> pemasukan Gereja dan pendataan jemaat</w:t>
      </w:r>
      <w:r w:rsidR="00446113">
        <w:rPr>
          <w:lang w:val="en-GB"/>
        </w:rPr>
        <w:t xml:space="preserve"> </w:t>
      </w:r>
      <w:r>
        <w:rPr>
          <w:lang w:val="en-GB"/>
        </w:rPr>
        <w:t>yang</w:t>
      </w:r>
      <w:r w:rsidR="00446113">
        <w:rPr>
          <w:lang w:val="en-GB"/>
        </w:rPr>
        <w:t xml:space="preserve"> datanya</w:t>
      </w:r>
      <w:r>
        <w:rPr>
          <w:lang w:val="en-GB"/>
        </w:rPr>
        <w:t xml:space="preserve"> di simpan di database. Dengan disimpannya di </w:t>
      </w:r>
      <w:r w:rsidRPr="00553879">
        <w:rPr>
          <w:i/>
          <w:iCs/>
          <w:lang w:val="en-GB"/>
        </w:rPr>
        <w:t>database</w:t>
      </w:r>
      <w:r>
        <w:rPr>
          <w:lang w:val="en-GB"/>
        </w:rPr>
        <w:t xml:space="preserve"> dapat membuat pencarian data menjadi lebih mudah. Website ini juga menyajikan fitur penda</w:t>
      </w:r>
      <w:r w:rsidR="00446113">
        <w:rPr>
          <w:lang w:val="en-GB"/>
        </w:rPr>
        <w:t>taan jemaat</w:t>
      </w:r>
      <w:r>
        <w:rPr>
          <w:lang w:val="en-GB"/>
        </w:rPr>
        <w:t xml:space="preserve"> bagi jemaat yang ingin bergabung menjadi jemaat tetap Gereja Kemah Injil Indonesia (GKII) Tiberias Sekadau.</w:t>
      </w:r>
    </w:p>
    <w:p w14:paraId="71E87B00" w14:textId="38BAB358" w:rsidR="00330C84" w:rsidRPr="004D092B" w:rsidRDefault="00CC57E7" w:rsidP="004D092B">
      <w:pPr>
        <w:pStyle w:val="ListParagraph"/>
        <w:ind w:left="0" w:firstLine="567"/>
        <w:rPr>
          <w:bCs/>
          <w:color w:val="000000" w:themeColor="text1"/>
        </w:rPr>
      </w:pPr>
      <w:r>
        <w:rPr>
          <w:bCs/>
          <w:color w:val="000000" w:themeColor="text1"/>
        </w:rPr>
        <w:t xml:space="preserve">Pada </w:t>
      </w:r>
      <w:r>
        <w:rPr>
          <w:bCs/>
          <w:i/>
          <w:iCs/>
          <w:color w:val="000000" w:themeColor="text1"/>
        </w:rPr>
        <w:t xml:space="preserve">website </w:t>
      </w:r>
      <w:r>
        <w:rPr>
          <w:bCs/>
          <w:color w:val="000000" w:themeColor="text1"/>
        </w:rPr>
        <w:t xml:space="preserve">ini nantinya terdapat </w:t>
      </w:r>
      <w:r w:rsidR="005E0559">
        <w:rPr>
          <w:bCs/>
          <w:color w:val="000000" w:themeColor="text1"/>
        </w:rPr>
        <w:t>beberapa</w:t>
      </w:r>
      <w:r>
        <w:rPr>
          <w:bCs/>
          <w:color w:val="000000" w:themeColor="text1"/>
        </w:rPr>
        <w:t xml:space="preserve"> kelompok pengguna yaitu</w:t>
      </w:r>
      <w:r w:rsidR="005E0559">
        <w:rPr>
          <w:bCs/>
          <w:color w:val="000000" w:themeColor="text1"/>
        </w:rPr>
        <w:t xml:space="preserve"> </w:t>
      </w:r>
      <w:r w:rsidR="005E0559">
        <w:t>Kelompok (peran) penggunanya adalah Administrator staf tata usaha, BPJ(Badan Pengurus Jemaat) seksi bidang litbang media digital da</w:t>
      </w:r>
      <w:r w:rsidR="00446113">
        <w:t>n</w:t>
      </w:r>
      <w:r>
        <w:rPr>
          <w:bCs/>
          <w:color w:val="000000" w:themeColor="text1"/>
        </w:rPr>
        <w:t xml:space="preserve"> jemaat-jemaat yang ada di </w:t>
      </w:r>
      <w:r w:rsidRPr="001E74FB">
        <w:rPr>
          <w:bCs/>
          <w:color w:val="000000" w:themeColor="text1"/>
        </w:rPr>
        <w:t xml:space="preserve">Gereja Kemah Injil Indonesia </w:t>
      </w:r>
      <w:r>
        <w:rPr>
          <w:bCs/>
          <w:color w:val="000000" w:themeColor="text1"/>
        </w:rPr>
        <w:t>Tiberias Sekadau.</w:t>
      </w:r>
    </w:p>
    <w:p w14:paraId="0204F532" w14:textId="0F3AB161" w:rsidR="00CC57E7" w:rsidRDefault="00CC57E7" w:rsidP="00CC57E7">
      <w:pPr>
        <w:pStyle w:val="1Paragraf"/>
      </w:pPr>
      <w:r>
        <w:t xml:space="preserve">Kelompok pengguna adalah </w:t>
      </w:r>
      <w:r w:rsidR="00330C84">
        <w:t xml:space="preserve">Administrator staf tata usaha, BPJ(Badan Pengurus Jemaat) seksi bidang litbang dan media digital adalah </w:t>
      </w:r>
      <w:r>
        <w:t>bagian yang tugasnya melakukan pengolahan sistem informasi gereja, adapun yang dapat dilakukan admin</w:t>
      </w:r>
      <w:r w:rsidR="009A22C5">
        <w:t>istrator</w:t>
      </w:r>
      <w:r>
        <w:t xml:space="preserve"> adalah sebagai berikut:</w:t>
      </w:r>
    </w:p>
    <w:p w14:paraId="40BF4AF1" w14:textId="1C8ABEE8" w:rsidR="00330C84" w:rsidRDefault="00330C84" w:rsidP="003F147C">
      <w:pPr>
        <w:pStyle w:val="ListParagraph"/>
        <w:numPr>
          <w:ilvl w:val="0"/>
          <w:numId w:val="5"/>
        </w:numPr>
        <w:ind w:left="993" w:hanging="426"/>
        <w:rPr>
          <w:bCs/>
          <w:color w:val="000000" w:themeColor="text1"/>
        </w:rPr>
      </w:pPr>
      <w:r>
        <w:rPr>
          <w:bCs/>
          <w:color w:val="000000" w:themeColor="text1"/>
        </w:rPr>
        <w:t>Mengelola home.</w:t>
      </w:r>
    </w:p>
    <w:p w14:paraId="6BD4485E" w14:textId="11CA7AEA" w:rsidR="00330C84" w:rsidRDefault="00330C84" w:rsidP="003F147C">
      <w:pPr>
        <w:pStyle w:val="ListParagraph"/>
        <w:numPr>
          <w:ilvl w:val="0"/>
          <w:numId w:val="5"/>
        </w:numPr>
        <w:ind w:left="993" w:hanging="426"/>
        <w:rPr>
          <w:bCs/>
          <w:color w:val="000000" w:themeColor="text1"/>
        </w:rPr>
      </w:pPr>
      <w:r>
        <w:rPr>
          <w:bCs/>
          <w:color w:val="000000" w:themeColor="text1"/>
        </w:rPr>
        <w:t>Melihat sejarah.</w:t>
      </w:r>
    </w:p>
    <w:p w14:paraId="0ABBA51F" w14:textId="0BF3CC5A" w:rsidR="00330C84" w:rsidRDefault="00330C84" w:rsidP="003F147C">
      <w:pPr>
        <w:pStyle w:val="ListParagraph"/>
        <w:numPr>
          <w:ilvl w:val="0"/>
          <w:numId w:val="5"/>
        </w:numPr>
        <w:ind w:left="993" w:hanging="426"/>
        <w:rPr>
          <w:bCs/>
          <w:color w:val="000000" w:themeColor="text1"/>
        </w:rPr>
      </w:pPr>
      <w:r>
        <w:rPr>
          <w:bCs/>
          <w:color w:val="000000" w:themeColor="text1"/>
        </w:rPr>
        <w:t>Melihat visi dan misi.</w:t>
      </w:r>
    </w:p>
    <w:p w14:paraId="22F358B0" w14:textId="7FFA94EC" w:rsidR="00330C84" w:rsidRDefault="00330C84" w:rsidP="003F147C">
      <w:pPr>
        <w:pStyle w:val="ListParagraph"/>
        <w:numPr>
          <w:ilvl w:val="0"/>
          <w:numId w:val="5"/>
        </w:numPr>
        <w:ind w:left="993" w:hanging="426"/>
        <w:rPr>
          <w:bCs/>
          <w:color w:val="000000" w:themeColor="text1"/>
        </w:rPr>
      </w:pPr>
      <w:r>
        <w:rPr>
          <w:bCs/>
          <w:color w:val="000000" w:themeColor="text1"/>
        </w:rPr>
        <w:t>Mengelola badan pengurus jemaat.</w:t>
      </w:r>
    </w:p>
    <w:p w14:paraId="4B303112" w14:textId="7E1002EA" w:rsidR="00330C84" w:rsidRDefault="00330C84" w:rsidP="003F147C">
      <w:pPr>
        <w:pStyle w:val="ListParagraph"/>
        <w:numPr>
          <w:ilvl w:val="0"/>
          <w:numId w:val="5"/>
        </w:numPr>
        <w:ind w:left="993" w:hanging="426"/>
        <w:rPr>
          <w:bCs/>
          <w:color w:val="000000" w:themeColor="text1"/>
        </w:rPr>
      </w:pPr>
      <w:r>
        <w:rPr>
          <w:bCs/>
          <w:color w:val="000000" w:themeColor="text1"/>
        </w:rPr>
        <w:t>Mengelola bidang pelayanan.</w:t>
      </w:r>
    </w:p>
    <w:p w14:paraId="133F4227" w14:textId="2BF85108" w:rsidR="00CC57E7" w:rsidRPr="00330C84" w:rsidRDefault="00330C84" w:rsidP="00330C84">
      <w:pPr>
        <w:pStyle w:val="ListParagraph"/>
        <w:numPr>
          <w:ilvl w:val="0"/>
          <w:numId w:val="5"/>
        </w:numPr>
        <w:ind w:left="993" w:hanging="426"/>
        <w:rPr>
          <w:bCs/>
          <w:color w:val="000000" w:themeColor="text1"/>
        </w:rPr>
      </w:pPr>
      <w:r>
        <w:rPr>
          <w:bCs/>
          <w:color w:val="000000" w:themeColor="text1"/>
        </w:rPr>
        <w:t>Mengelola warta jemaat</w:t>
      </w:r>
      <w:r w:rsidR="00AC344B">
        <w:rPr>
          <w:bCs/>
          <w:color w:val="000000" w:themeColor="text1"/>
        </w:rPr>
        <w:t>.</w:t>
      </w:r>
    </w:p>
    <w:p w14:paraId="47AD328B" w14:textId="7E0F78D9" w:rsidR="009E7455" w:rsidRPr="009E7455" w:rsidRDefault="009E7455" w:rsidP="003F147C">
      <w:pPr>
        <w:pStyle w:val="ListParagraph"/>
        <w:numPr>
          <w:ilvl w:val="0"/>
          <w:numId w:val="5"/>
        </w:numPr>
        <w:ind w:left="993" w:hanging="426"/>
        <w:rPr>
          <w:bCs/>
          <w:color w:val="000000" w:themeColor="text1"/>
        </w:rPr>
      </w:pPr>
      <w:r>
        <w:t>Mengelola jadwal petugas pelayanan ibadah dan jadwal kebaktian.</w:t>
      </w:r>
    </w:p>
    <w:p w14:paraId="314CAB26" w14:textId="0EA76084" w:rsidR="00CC57E7" w:rsidRPr="00B408EF" w:rsidRDefault="00CC57E7" w:rsidP="003F147C">
      <w:pPr>
        <w:pStyle w:val="ListParagraph"/>
        <w:numPr>
          <w:ilvl w:val="0"/>
          <w:numId w:val="5"/>
        </w:numPr>
        <w:ind w:left="993" w:hanging="426"/>
        <w:rPr>
          <w:bCs/>
          <w:color w:val="000000" w:themeColor="text1"/>
        </w:rPr>
      </w:pPr>
      <w:r>
        <w:t>Men</w:t>
      </w:r>
      <w:r w:rsidR="00DE2273">
        <w:t>gelola</w:t>
      </w:r>
      <w:r>
        <w:t xml:space="preserve"> l</w:t>
      </w:r>
      <w:r w:rsidRPr="00CB387F">
        <w:t xml:space="preserve">aporan </w:t>
      </w:r>
      <w:r>
        <w:t>k</w:t>
      </w:r>
      <w:r w:rsidRPr="00CB387F">
        <w:t>euangan</w:t>
      </w:r>
      <w:r>
        <w:t xml:space="preserve"> pemasukan gereja.</w:t>
      </w:r>
    </w:p>
    <w:p w14:paraId="654EA446" w14:textId="372CC37D" w:rsidR="00CC57E7" w:rsidRDefault="00CC57E7" w:rsidP="003F147C">
      <w:pPr>
        <w:pStyle w:val="ListParagraph"/>
        <w:numPr>
          <w:ilvl w:val="0"/>
          <w:numId w:val="5"/>
        </w:numPr>
        <w:ind w:left="993" w:hanging="426"/>
        <w:rPr>
          <w:bCs/>
          <w:color w:val="000000" w:themeColor="text1"/>
        </w:rPr>
      </w:pPr>
      <w:r>
        <w:t xml:space="preserve">Mengelola </w:t>
      </w:r>
      <w:r w:rsidR="009E7455">
        <w:t>pen</w:t>
      </w:r>
      <w:r>
        <w:t>data</w:t>
      </w:r>
      <w:r w:rsidR="009E7455">
        <w:t>an</w:t>
      </w:r>
      <w:r>
        <w:t xml:space="preserve"> Jemaat.</w:t>
      </w:r>
    </w:p>
    <w:p w14:paraId="40FCF53B" w14:textId="7CBA566B" w:rsidR="00CC57E7" w:rsidRPr="00330C84" w:rsidRDefault="00CC57E7" w:rsidP="00330C84">
      <w:pPr>
        <w:pStyle w:val="ListParagraph"/>
        <w:numPr>
          <w:ilvl w:val="0"/>
          <w:numId w:val="5"/>
        </w:numPr>
        <w:ind w:left="993" w:hanging="426"/>
        <w:rPr>
          <w:bCs/>
          <w:color w:val="000000" w:themeColor="text1"/>
        </w:rPr>
      </w:pPr>
      <w:r w:rsidRPr="00CB387F">
        <w:t xml:space="preserve">Mengelola </w:t>
      </w:r>
      <w:r>
        <w:t>g</w:t>
      </w:r>
      <w:r w:rsidRPr="00CB387F">
        <w:t>aleri</w:t>
      </w:r>
      <w:r>
        <w:t>.</w:t>
      </w:r>
    </w:p>
    <w:p w14:paraId="01DAB8A4" w14:textId="780A0B18" w:rsidR="009E7455" w:rsidRPr="00764065" w:rsidRDefault="00CC57E7" w:rsidP="009E7455">
      <w:pPr>
        <w:pStyle w:val="ListParagraph"/>
        <w:numPr>
          <w:ilvl w:val="0"/>
          <w:numId w:val="5"/>
        </w:numPr>
        <w:ind w:left="993" w:hanging="426"/>
        <w:rPr>
          <w:bCs/>
          <w:color w:val="000000" w:themeColor="text1"/>
        </w:rPr>
      </w:pPr>
      <w:r>
        <w:t>Mengelola kontak.</w:t>
      </w:r>
    </w:p>
    <w:p w14:paraId="3C040161" w14:textId="77777777" w:rsidR="00CC57E7" w:rsidRDefault="00CC57E7" w:rsidP="00CC57E7">
      <w:pPr>
        <w:pStyle w:val="ListParagraph"/>
        <w:ind w:left="0" w:firstLine="567"/>
      </w:pPr>
      <w:r>
        <w:rPr>
          <w:bCs/>
          <w:color w:val="000000" w:themeColor="text1"/>
        </w:rPr>
        <w:t xml:space="preserve">Kelompok pengguna </w:t>
      </w:r>
      <w:r>
        <w:t>Jemaat adalah sebagai berikut :</w:t>
      </w:r>
    </w:p>
    <w:p w14:paraId="00B5BAD6" w14:textId="4FFCC096" w:rsidR="00CC57E7" w:rsidRPr="000925D7" w:rsidRDefault="00330C84" w:rsidP="003F147C">
      <w:pPr>
        <w:pStyle w:val="ListParagraph"/>
        <w:numPr>
          <w:ilvl w:val="0"/>
          <w:numId w:val="6"/>
        </w:numPr>
        <w:ind w:left="993" w:hanging="426"/>
        <w:rPr>
          <w:bCs/>
          <w:color w:val="000000" w:themeColor="text1"/>
        </w:rPr>
      </w:pPr>
      <w:r>
        <w:rPr>
          <w:bCs/>
          <w:color w:val="000000" w:themeColor="text1"/>
        </w:rPr>
        <w:t>M</w:t>
      </w:r>
      <w:r w:rsidR="00AC344B">
        <w:rPr>
          <w:bCs/>
          <w:color w:val="000000" w:themeColor="text1"/>
        </w:rPr>
        <w:t>elihat</w:t>
      </w:r>
      <w:r>
        <w:rPr>
          <w:bCs/>
          <w:color w:val="000000" w:themeColor="text1"/>
        </w:rPr>
        <w:t xml:space="preserve"> home.</w:t>
      </w:r>
    </w:p>
    <w:p w14:paraId="56CD59FD" w14:textId="0CE8F63E" w:rsidR="00CC57E7" w:rsidRPr="00F65738" w:rsidRDefault="00330C84" w:rsidP="003F147C">
      <w:pPr>
        <w:pStyle w:val="ListParagraph"/>
        <w:numPr>
          <w:ilvl w:val="0"/>
          <w:numId w:val="6"/>
        </w:numPr>
        <w:ind w:left="993" w:hanging="426"/>
        <w:rPr>
          <w:bCs/>
          <w:color w:val="000000" w:themeColor="text1"/>
        </w:rPr>
      </w:pPr>
      <w:r>
        <w:rPr>
          <w:bCs/>
          <w:color w:val="000000" w:themeColor="text1"/>
        </w:rPr>
        <w:t>Melihat sejarah.</w:t>
      </w:r>
    </w:p>
    <w:p w14:paraId="1F022C3C" w14:textId="1048EA68" w:rsidR="00CC57E7" w:rsidRPr="000925D7" w:rsidRDefault="00330C84" w:rsidP="003F147C">
      <w:pPr>
        <w:pStyle w:val="ListParagraph"/>
        <w:numPr>
          <w:ilvl w:val="0"/>
          <w:numId w:val="6"/>
        </w:numPr>
        <w:ind w:left="993" w:hanging="426"/>
        <w:rPr>
          <w:bCs/>
          <w:color w:val="000000" w:themeColor="text1"/>
        </w:rPr>
      </w:pPr>
      <w:r>
        <w:rPr>
          <w:bCs/>
          <w:color w:val="000000" w:themeColor="text1"/>
        </w:rPr>
        <w:t>Melihat visi dan misi.</w:t>
      </w:r>
    </w:p>
    <w:p w14:paraId="3167B943" w14:textId="366F85E9" w:rsidR="00CC57E7" w:rsidRPr="00B408EF" w:rsidRDefault="00330C84" w:rsidP="003F147C">
      <w:pPr>
        <w:pStyle w:val="ListParagraph"/>
        <w:numPr>
          <w:ilvl w:val="0"/>
          <w:numId w:val="6"/>
        </w:numPr>
        <w:ind w:left="993" w:hanging="426"/>
        <w:rPr>
          <w:bCs/>
          <w:color w:val="000000" w:themeColor="text1"/>
        </w:rPr>
      </w:pPr>
      <w:r>
        <w:rPr>
          <w:bCs/>
          <w:color w:val="000000" w:themeColor="text1"/>
        </w:rPr>
        <w:lastRenderedPageBreak/>
        <w:t>Me</w:t>
      </w:r>
      <w:r w:rsidR="00AC344B">
        <w:rPr>
          <w:bCs/>
          <w:color w:val="000000" w:themeColor="text1"/>
        </w:rPr>
        <w:t xml:space="preserve">lihat </w:t>
      </w:r>
      <w:r>
        <w:rPr>
          <w:bCs/>
          <w:color w:val="000000" w:themeColor="text1"/>
        </w:rPr>
        <w:t>badan pengurus jemaat.</w:t>
      </w:r>
    </w:p>
    <w:p w14:paraId="733B1368" w14:textId="7D2596C6" w:rsidR="00CC57E7" w:rsidRPr="000925D7" w:rsidRDefault="00330C84" w:rsidP="003F147C">
      <w:pPr>
        <w:pStyle w:val="ListParagraph"/>
        <w:numPr>
          <w:ilvl w:val="0"/>
          <w:numId w:val="6"/>
        </w:numPr>
        <w:ind w:left="993" w:hanging="426"/>
        <w:rPr>
          <w:bCs/>
          <w:color w:val="000000" w:themeColor="text1"/>
        </w:rPr>
      </w:pPr>
      <w:r>
        <w:rPr>
          <w:bCs/>
          <w:color w:val="000000" w:themeColor="text1"/>
        </w:rPr>
        <w:t>Me</w:t>
      </w:r>
      <w:r w:rsidR="00AC344B">
        <w:rPr>
          <w:bCs/>
          <w:color w:val="000000" w:themeColor="text1"/>
        </w:rPr>
        <w:t>lihat</w:t>
      </w:r>
      <w:r>
        <w:rPr>
          <w:bCs/>
          <w:color w:val="000000" w:themeColor="text1"/>
        </w:rPr>
        <w:t xml:space="preserve"> bidang pelayanan.</w:t>
      </w:r>
    </w:p>
    <w:p w14:paraId="3C647557" w14:textId="5C8C8427" w:rsidR="00CC57E7" w:rsidRPr="000925D7" w:rsidRDefault="00AC344B" w:rsidP="003F147C">
      <w:pPr>
        <w:pStyle w:val="ListParagraph"/>
        <w:numPr>
          <w:ilvl w:val="0"/>
          <w:numId w:val="6"/>
        </w:numPr>
        <w:ind w:left="993" w:hanging="426"/>
        <w:rPr>
          <w:bCs/>
          <w:color w:val="000000" w:themeColor="text1"/>
        </w:rPr>
      </w:pPr>
      <w:r>
        <w:rPr>
          <w:bCs/>
          <w:color w:val="000000" w:themeColor="text1"/>
        </w:rPr>
        <w:t>Melihat warta jemaat</w:t>
      </w:r>
    </w:p>
    <w:p w14:paraId="74F66E7B" w14:textId="38E2881A" w:rsidR="00CC57E7" w:rsidRPr="000925D7" w:rsidRDefault="00AC344B" w:rsidP="003F147C">
      <w:pPr>
        <w:pStyle w:val="ListParagraph"/>
        <w:numPr>
          <w:ilvl w:val="0"/>
          <w:numId w:val="6"/>
        </w:numPr>
        <w:ind w:left="993" w:hanging="426"/>
        <w:rPr>
          <w:bCs/>
          <w:color w:val="000000" w:themeColor="text1"/>
        </w:rPr>
      </w:pPr>
      <w:r>
        <w:t>Melihat jadwal petugas pelayanan ibadah dan jadwal kebaktian.</w:t>
      </w:r>
    </w:p>
    <w:p w14:paraId="2CF969C2" w14:textId="04BD4F35" w:rsidR="00CC57E7" w:rsidRPr="000925D7" w:rsidRDefault="00AC344B" w:rsidP="003F147C">
      <w:pPr>
        <w:pStyle w:val="ListParagraph"/>
        <w:numPr>
          <w:ilvl w:val="0"/>
          <w:numId w:val="6"/>
        </w:numPr>
        <w:ind w:left="993" w:hanging="426"/>
        <w:rPr>
          <w:bCs/>
          <w:color w:val="000000" w:themeColor="text1"/>
        </w:rPr>
      </w:pPr>
      <w:r>
        <w:t>Melihat l</w:t>
      </w:r>
      <w:r w:rsidRPr="00CB387F">
        <w:t xml:space="preserve">aporan </w:t>
      </w:r>
      <w:r>
        <w:t>k</w:t>
      </w:r>
      <w:r w:rsidRPr="00CB387F">
        <w:t>euangan</w:t>
      </w:r>
      <w:r>
        <w:t xml:space="preserve"> pemasukan gereja.</w:t>
      </w:r>
    </w:p>
    <w:p w14:paraId="775B01BA" w14:textId="5C6B2F9A" w:rsidR="00CC57E7" w:rsidRPr="000925D7" w:rsidRDefault="00AC344B" w:rsidP="003F147C">
      <w:pPr>
        <w:pStyle w:val="ListParagraph"/>
        <w:numPr>
          <w:ilvl w:val="0"/>
          <w:numId w:val="6"/>
        </w:numPr>
        <w:ind w:left="993" w:hanging="426"/>
        <w:rPr>
          <w:bCs/>
          <w:color w:val="000000" w:themeColor="text1"/>
        </w:rPr>
      </w:pPr>
      <w:r>
        <w:t>Melihat data Jemaat.</w:t>
      </w:r>
    </w:p>
    <w:p w14:paraId="795E3CFF" w14:textId="65573EFD" w:rsidR="00CC57E7" w:rsidRPr="000925D7" w:rsidRDefault="00AC344B" w:rsidP="003F147C">
      <w:pPr>
        <w:pStyle w:val="ListParagraph"/>
        <w:numPr>
          <w:ilvl w:val="0"/>
          <w:numId w:val="6"/>
        </w:numPr>
        <w:ind w:left="993" w:hanging="426"/>
        <w:rPr>
          <w:bCs/>
          <w:color w:val="000000" w:themeColor="text1"/>
        </w:rPr>
      </w:pPr>
      <w:r w:rsidRPr="00CB387F">
        <w:t>Me</w:t>
      </w:r>
      <w:r>
        <w:t>lihat</w:t>
      </w:r>
      <w:r w:rsidRPr="00CB387F">
        <w:t xml:space="preserve"> </w:t>
      </w:r>
      <w:r>
        <w:t>g</w:t>
      </w:r>
      <w:r w:rsidRPr="00CB387F">
        <w:t>aleri</w:t>
      </w:r>
      <w:r>
        <w:t>.</w:t>
      </w:r>
    </w:p>
    <w:p w14:paraId="34436FD3" w14:textId="1253E827" w:rsidR="00CC57E7" w:rsidRPr="00AC344B" w:rsidRDefault="00AC344B" w:rsidP="00AC344B">
      <w:pPr>
        <w:pStyle w:val="ListParagraph"/>
        <w:numPr>
          <w:ilvl w:val="0"/>
          <w:numId w:val="6"/>
        </w:numPr>
        <w:ind w:left="993" w:hanging="426"/>
        <w:rPr>
          <w:bCs/>
          <w:color w:val="000000" w:themeColor="text1"/>
        </w:rPr>
      </w:pPr>
      <w:r>
        <w:t>Melihat kontak.</w:t>
      </w:r>
    </w:p>
    <w:p w14:paraId="1A25BFBB" w14:textId="77777777" w:rsidR="00CC57E7" w:rsidRPr="000925D7" w:rsidRDefault="00CC57E7" w:rsidP="00CC57E7">
      <w:pPr>
        <w:ind w:left="567"/>
        <w:rPr>
          <w:bCs/>
          <w:color w:val="000000" w:themeColor="text1"/>
        </w:rPr>
      </w:pPr>
      <w:r w:rsidRPr="000925D7">
        <w:rPr>
          <w:bCs/>
          <w:color w:val="000000" w:themeColor="text1"/>
        </w:rPr>
        <w:t>Untuk fitur-fitur yang akan diterapkan didalam website sistem informasi Gereja Kemah Injil Indonesia Sekadau ini meliputi :</w:t>
      </w:r>
    </w:p>
    <w:p w14:paraId="353926C0" w14:textId="77777777" w:rsidR="00CC57E7" w:rsidRPr="000925D7" w:rsidRDefault="00CC57E7" w:rsidP="003F147C">
      <w:pPr>
        <w:pStyle w:val="ListParagraph"/>
        <w:numPr>
          <w:ilvl w:val="0"/>
          <w:numId w:val="7"/>
        </w:numPr>
        <w:ind w:left="993" w:hanging="426"/>
        <w:rPr>
          <w:bCs/>
          <w:color w:val="000000" w:themeColor="text1"/>
        </w:rPr>
      </w:pPr>
      <w:r w:rsidRPr="000925D7">
        <w:rPr>
          <w:bCs/>
          <w:color w:val="000000" w:themeColor="text1"/>
        </w:rPr>
        <w:t>Fitur Home</w:t>
      </w:r>
    </w:p>
    <w:p w14:paraId="6C9067F8" w14:textId="480DF846" w:rsidR="00CC57E7" w:rsidRPr="002364D2" w:rsidRDefault="00CC57E7" w:rsidP="00CC57E7">
      <w:pPr>
        <w:pStyle w:val="ListParagraph"/>
        <w:ind w:left="993"/>
        <w:rPr>
          <w:bCs/>
          <w:color w:val="000000" w:themeColor="text1"/>
        </w:rPr>
      </w:pPr>
      <w:r>
        <w:rPr>
          <w:bCs/>
          <w:color w:val="000000" w:themeColor="text1"/>
        </w:rPr>
        <w:t xml:space="preserve">Untuk fitur home nantinya akan ditampilkan foto gereja , </w:t>
      </w:r>
      <w:r w:rsidR="009E7455">
        <w:rPr>
          <w:bCs/>
          <w:color w:val="000000" w:themeColor="text1"/>
        </w:rPr>
        <w:t xml:space="preserve">dan </w:t>
      </w:r>
      <w:r w:rsidR="008C7580">
        <w:rPr>
          <w:bCs/>
          <w:color w:val="000000" w:themeColor="text1"/>
        </w:rPr>
        <w:t xml:space="preserve">beberpa </w:t>
      </w:r>
      <w:r w:rsidR="009E7455">
        <w:rPr>
          <w:bCs/>
          <w:color w:val="000000" w:themeColor="text1"/>
        </w:rPr>
        <w:t>warta jemaat</w:t>
      </w:r>
      <w:r>
        <w:rPr>
          <w:bCs/>
          <w:color w:val="000000" w:themeColor="text1"/>
        </w:rPr>
        <w:t>.</w:t>
      </w:r>
    </w:p>
    <w:p w14:paraId="7AF17539" w14:textId="77777777" w:rsidR="00CC57E7" w:rsidRDefault="00CC57E7" w:rsidP="003F147C">
      <w:pPr>
        <w:pStyle w:val="ListParagraph"/>
        <w:numPr>
          <w:ilvl w:val="0"/>
          <w:numId w:val="7"/>
        </w:numPr>
        <w:ind w:left="993" w:hanging="426"/>
        <w:rPr>
          <w:bCs/>
          <w:color w:val="000000" w:themeColor="text1"/>
        </w:rPr>
      </w:pPr>
      <w:bookmarkStart w:id="91" w:name="_Hlk109399077"/>
      <w:r>
        <w:rPr>
          <w:bCs/>
          <w:color w:val="000000" w:themeColor="text1"/>
        </w:rPr>
        <w:t>Tentang</w:t>
      </w:r>
    </w:p>
    <w:bookmarkEnd w:id="91"/>
    <w:p w14:paraId="1C2B0DB6" w14:textId="77777777" w:rsidR="00CC57E7" w:rsidRDefault="00CC57E7" w:rsidP="00CC57E7">
      <w:pPr>
        <w:pStyle w:val="ListParagraph"/>
        <w:ind w:left="993"/>
        <w:rPr>
          <w:bCs/>
          <w:color w:val="000000" w:themeColor="text1"/>
        </w:rPr>
      </w:pPr>
      <w:r>
        <w:rPr>
          <w:bCs/>
          <w:color w:val="000000" w:themeColor="text1"/>
        </w:rPr>
        <w:t>Untuk fitur tentang, terdapat pilihan beberapa menu yang nantinya akan ditampilkan, yang pertama ada sejarah, visi dan misi, badan pengurus jemaat dan bidang pelayanan.</w:t>
      </w:r>
    </w:p>
    <w:p w14:paraId="3AB9B84A" w14:textId="77777777" w:rsidR="00CC57E7" w:rsidRDefault="00CC57E7" w:rsidP="003F147C">
      <w:pPr>
        <w:pStyle w:val="ListParagraph"/>
        <w:numPr>
          <w:ilvl w:val="0"/>
          <w:numId w:val="7"/>
        </w:numPr>
        <w:ind w:left="993" w:hanging="426"/>
        <w:rPr>
          <w:bCs/>
          <w:color w:val="000000" w:themeColor="text1"/>
        </w:rPr>
      </w:pPr>
      <w:bookmarkStart w:id="92" w:name="_Hlk109399091"/>
      <w:r w:rsidRPr="002364D2">
        <w:rPr>
          <w:bCs/>
          <w:color w:val="000000" w:themeColor="text1"/>
        </w:rPr>
        <w:t>Artikel</w:t>
      </w:r>
    </w:p>
    <w:bookmarkEnd w:id="92"/>
    <w:p w14:paraId="01DFB911" w14:textId="230D03DD" w:rsidR="00CC57E7" w:rsidRDefault="00CC57E7" w:rsidP="00CC57E7">
      <w:pPr>
        <w:pStyle w:val="ListParagraph"/>
        <w:ind w:left="993"/>
        <w:rPr>
          <w:bCs/>
          <w:color w:val="000000" w:themeColor="text1"/>
        </w:rPr>
      </w:pPr>
      <w:r>
        <w:rPr>
          <w:bCs/>
          <w:color w:val="000000" w:themeColor="text1"/>
        </w:rPr>
        <w:t>Untuk fitur artikel, terdapat menu pilihan warta jemaat</w:t>
      </w:r>
      <w:r w:rsidR="009E7455">
        <w:rPr>
          <w:bCs/>
          <w:color w:val="000000" w:themeColor="text1"/>
        </w:rPr>
        <w:t>,</w:t>
      </w:r>
      <w:r>
        <w:rPr>
          <w:bCs/>
          <w:color w:val="000000" w:themeColor="text1"/>
        </w:rPr>
        <w:t xml:space="preserve"> jadwal kebaktian, laporan keuangan pemasukan dan pendataan jemaat.</w:t>
      </w:r>
    </w:p>
    <w:p w14:paraId="7ECB6DE8" w14:textId="77777777" w:rsidR="00CC57E7" w:rsidRDefault="00CC57E7" w:rsidP="003F147C">
      <w:pPr>
        <w:pStyle w:val="ListParagraph"/>
        <w:numPr>
          <w:ilvl w:val="0"/>
          <w:numId w:val="7"/>
        </w:numPr>
        <w:ind w:left="993" w:hanging="426"/>
        <w:rPr>
          <w:bCs/>
          <w:color w:val="000000" w:themeColor="text1"/>
        </w:rPr>
      </w:pPr>
      <w:bookmarkStart w:id="93" w:name="_Hlk109399084"/>
      <w:r w:rsidRPr="002364D2">
        <w:rPr>
          <w:bCs/>
          <w:color w:val="000000" w:themeColor="text1"/>
        </w:rPr>
        <w:t>Galery</w:t>
      </w:r>
    </w:p>
    <w:bookmarkEnd w:id="93"/>
    <w:p w14:paraId="5D4447FB" w14:textId="77777777" w:rsidR="00CC57E7" w:rsidRPr="00545E62" w:rsidRDefault="00CC57E7" w:rsidP="00CC57E7">
      <w:pPr>
        <w:pStyle w:val="ListParagraph"/>
        <w:ind w:left="993"/>
        <w:rPr>
          <w:color w:val="000000" w:themeColor="text1"/>
        </w:rPr>
      </w:pPr>
      <w:r>
        <w:rPr>
          <w:bCs/>
          <w:color w:val="000000" w:themeColor="text1"/>
        </w:rPr>
        <w:t xml:space="preserve">Menampilkan dokumentasi-dokumentasi yang ada di </w:t>
      </w:r>
      <w:r>
        <w:rPr>
          <w:color w:val="000000" w:themeColor="text1"/>
        </w:rPr>
        <w:t>Gereja Kemah Injil Indonesia Tiberias Sekadau.</w:t>
      </w:r>
    </w:p>
    <w:p w14:paraId="78229F11" w14:textId="77777777" w:rsidR="00CC57E7" w:rsidRDefault="00CC57E7" w:rsidP="003F147C">
      <w:pPr>
        <w:pStyle w:val="ListParagraph"/>
        <w:numPr>
          <w:ilvl w:val="0"/>
          <w:numId w:val="7"/>
        </w:numPr>
        <w:ind w:left="993" w:hanging="426"/>
        <w:rPr>
          <w:bCs/>
          <w:color w:val="000000" w:themeColor="text1"/>
        </w:rPr>
      </w:pPr>
      <w:r w:rsidRPr="002364D2">
        <w:rPr>
          <w:bCs/>
          <w:color w:val="000000" w:themeColor="text1"/>
        </w:rPr>
        <w:t>Kontak</w:t>
      </w:r>
    </w:p>
    <w:p w14:paraId="35663514" w14:textId="768E98B1" w:rsidR="00CC57E7" w:rsidRDefault="00CC57E7" w:rsidP="00CC57E7">
      <w:pPr>
        <w:pStyle w:val="ListParagraph"/>
        <w:ind w:left="993"/>
      </w:pPr>
      <w:r w:rsidRPr="00824B06">
        <w:t>Untuk fitur kontak nantinya akan ditampilkan kontak pengurus gereja terutama kontak pendeta nya</w:t>
      </w:r>
      <w:r w:rsidR="009E7455">
        <w:t xml:space="preserve">, </w:t>
      </w:r>
      <w:r>
        <w:t>sosial media milik GKII Tiberias Sekadau</w:t>
      </w:r>
      <w:r w:rsidR="009E7455">
        <w:t xml:space="preserve"> dan juga terdapat fitur untuk pengunjung atau jemaat menyampaikan kritik dan saran</w:t>
      </w:r>
    </w:p>
    <w:p w14:paraId="5784A88C" w14:textId="1742F295" w:rsidR="007E0E44" w:rsidRDefault="007E0E44" w:rsidP="00CC57E7">
      <w:pPr>
        <w:pStyle w:val="ListParagraph"/>
        <w:ind w:left="993"/>
      </w:pPr>
    </w:p>
    <w:p w14:paraId="7E60EAEF" w14:textId="77777777" w:rsidR="007E0E44" w:rsidRPr="00CC57E7" w:rsidRDefault="007E0E44" w:rsidP="00CC57E7">
      <w:pPr>
        <w:pStyle w:val="ListParagraph"/>
        <w:ind w:left="993"/>
        <w:rPr>
          <w:bCs/>
          <w:color w:val="000000" w:themeColor="text1"/>
        </w:rPr>
      </w:pPr>
    </w:p>
    <w:p w14:paraId="57EC6B95" w14:textId="61FF5B80" w:rsidR="009C6A0B" w:rsidRDefault="006F602A" w:rsidP="009C6A0B">
      <w:pPr>
        <w:pStyle w:val="Heading2"/>
        <w:spacing w:before="0"/>
        <w:ind w:left="567" w:hanging="567"/>
        <w:rPr>
          <w:i/>
          <w:iCs/>
        </w:rPr>
      </w:pPr>
      <w:r w:rsidRPr="006F602A">
        <w:rPr>
          <w:i/>
          <w:iCs/>
        </w:rPr>
        <w:lastRenderedPageBreak/>
        <w:t xml:space="preserve">   </w:t>
      </w:r>
      <w:bookmarkStart w:id="94" w:name="_Toc113467557"/>
      <w:r w:rsidRPr="006F602A">
        <w:rPr>
          <w:i/>
          <w:iCs/>
        </w:rPr>
        <w:t>Listen to Customer</w:t>
      </w:r>
      <w:bookmarkEnd w:id="94"/>
    </w:p>
    <w:p w14:paraId="1C663131" w14:textId="297A5444" w:rsidR="00585A1F" w:rsidRPr="00585A1F" w:rsidRDefault="00585A1F" w:rsidP="00585A1F">
      <w:pPr>
        <w:ind w:firstLine="567"/>
      </w:pPr>
      <w:r w:rsidRPr="00341F90">
        <w:t xml:space="preserve">Tahap yang pertama adalah </w:t>
      </w:r>
      <w:r>
        <w:rPr>
          <w:i/>
          <w:iCs/>
        </w:rPr>
        <w:t>listen to customer</w:t>
      </w:r>
      <w:r w:rsidRPr="00341F90">
        <w:t xml:space="preserve"> </w:t>
      </w:r>
      <w:r>
        <w:t>(</w:t>
      </w:r>
      <w:r w:rsidRPr="00341F90">
        <w:t>mendengarkan pelanggan</w:t>
      </w:r>
      <w:r>
        <w:t>).</w:t>
      </w:r>
      <w:r w:rsidRPr="00341F90">
        <w:t xml:space="preserve"> </w:t>
      </w:r>
      <w:r>
        <w:t>P</w:t>
      </w:r>
      <w:r w:rsidRPr="00341F90">
        <w:t xml:space="preserve">ada tahap ini </w:t>
      </w:r>
      <w:r>
        <w:t xml:space="preserve">penulis melakukan wawancara untuk mendapatkan ide mengenai apa </w:t>
      </w:r>
      <w:r w:rsidR="00461EE4">
        <w:t>s</w:t>
      </w:r>
      <w:r>
        <w:t>aja yang diperlukan dari sistem informasi yang akan dibangun. Wawancara dilakukan oleh penulis kepada Badan Pengurus Jemaat (BPJ)/ Pengurus Bidang Litbang dan Media Digital di Gereja K</w:t>
      </w:r>
      <w:r w:rsidR="00461EE4">
        <w:t>emah</w:t>
      </w:r>
      <w:r>
        <w:t xml:space="preserve"> Injil Indonesia Sekadau, mengenai bagaimana sistem informasi yang ada pada saat ini</w:t>
      </w:r>
      <w:r w:rsidRPr="00341F90">
        <w:t xml:space="preserve"> </w:t>
      </w:r>
      <w:r>
        <w:t>di gereja tersebut. Data atau informasi yang diperoleh, selanjutnya dilakukan analisis kebutuhan dan hasilnya dijadikan sebagai kebutuhan dari pengguna sebagai dasar untuk lanjut pada tahap berikutnya.</w:t>
      </w:r>
    </w:p>
    <w:p w14:paraId="0054604D" w14:textId="67D82DF4" w:rsidR="00585A1F" w:rsidRDefault="00C737E6" w:rsidP="00461EE4">
      <w:pPr>
        <w:pStyle w:val="Heading3"/>
        <w:ind w:hanging="1080"/>
      </w:pPr>
      <w:bookmarkStart w:id="95" w:name="_Toc113467558"/>
      <w:r>
        <w:t>Pemodelan Sistem</w:t>
      </w:r>
      <w:bookmarkEnd w:id="95"/>
    </w:p>
    <w:p w14:paraId="6B67E6B2" w14:textId="023D1CBC" w:rsidR="00585A1F" w:rsidRPr="007A7B31" w:rsidRDefault="00EB1C93" w:rsidP="00585A1F">
      <w:pPr>
        <w:ind w:firstLine="567"/>
      </w:pPr>
      <w:r>
        <w:rPr>
          <w:i/>
          <w:iCs/>
        </w:rPr>
        <w:t xml:space="preserve">Use Case </w:t>
      </w:r>
      <w:r>
        <w:t>diagram merupakan gambaran dasar alur data Sisem Informasi Gereja Kemah Injil Indonesia (GKII) Tiberias Sekadau yang nantinya akan dideskripsikan menjadi sistem yang lebih detail</w:t>
      </w:r>
      <w:r w:rsidR="00585A1F">
        <w:t xml:space="preserve">. Dalam </w:t>
      </w:r>
      <w:r w:rsidR="00585A1F" w:rsidRPr="003C2AEB">
        <w:rPr>
          <w:i/>
          <w:iCs/>
        </w:rPr>
        <w:t>use case</w:t>
      </w:r>
      <w:r w:rsidR="00585A1F">
        <w:rPr>
          <w:i/>
          <w:iCs/>
        </w:rPr>
        <w:t xml:space="preserve"> diagram</w:t>
      </w:r>
      <w:r w:rsidR="00585A1F">
        <w:t xml:space="preserve"> </w:t>
      </w:r>
      <w:r w:rsidR="00585A1F" w:rsidRPr="0008297D">
        <w:rPr>
          <w:i/>
          <w:iCs/>
        </w:rPr>
        <w:t>website</w:t>
      </w:r>
      <w:r w:rsidR="00585A1F">
        <w:t xml:space="preserve"> Gereja K</w:t>
      </w:r>
      <w:r>
        <w:t>emah</w:t>
      </w:r>
      <w:r w:rsidR="00585A1F">
        <w:t xml:space="preserve"> Indonesia Injil</w:t>
      </w:r>
      <w:r w:rsidR="006F7EC1">
        <w:t>(GKII)</w:t>
      </w:r>
      <w:r w:rsidR="00585A1F">
        <w:t xml:space="preserve"> melibatkan beberapa aktor yaitu </w:t>
      </w:r>
      <w:r w:rsidR="00BD445A">
        <w:t>Administrator staf tata usaha, BPJ(Badan Pengurus Jemaat) seksi bidang litbang media digital</w:t>
      </w:r>
      <w:r w:rsidR="00DD5A42">
        <w:t xml:space="preserve"> dan Jemaat.</w:t>
      </w:r>
      <w:r w:rsidR="00BC53C9">
        <w:t xml:space="preserve"> B</w:t>
      </w:r>
      <w:r w:rsidR="00BC53C9" w:rsidRPr="001B58B9">
        <w:t xml:space="preserve">erikut merupakan </w:t>
      </w:r>
      <w:r>
        <w:rPr>
          <w:i/>
          <w:iCs/>
        </w:rPr>
        <w:t xml:space="preserve">Use Case </w:t>
      </w:r>
      <w:r w:rsidR="007A7B31">
        <w:t>yang penulis rancang.</w:t>
      </w:r>
    </w:p>
    <w:p w14:paraId="6BB5FA7D" w14:textId="3FA98DD0" w:rsidR="00B7742F" w:rsidRDefault="00C13D1A" w:rsidP="00B7742F">
      <w:pPr>
        <w:keepNext/>
      </w:pPr>
      <w:r>
        <w:rPr>
          <w:noProof/>
        </w:rPr>
        <w:lastRenderedPageBreak/>
        <w:drawing>
          <wp:inline distT="0" distB="0" distL="0" distR="0" wp14:anchorId="66B245D1" wp14:editId="50A6CB66">
            <wp:extent cx="5382260" cy="68099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3" cstate="print">
                      <a:extLst>
                        <a:ext uri="{28A0092B-C50C-407E-A947-70E740481C1C}">
                          <a14:useLocalDpi xmlns:a14="http://schemas.microsoft.com/office/drawing/2010/main" val="0"/>
                        </a:ext>
                      </a:extLst>
                    </a:blip>
                    <a:srcRect l="5858" t="6091" r="17224" b="7700"/>
                    <a:stretch/>
                  </pic:blipFill>
                  <pic:spPr bwMode="auto">
                    <a:xfrm>
                      <a:off x="0" y="0"/>
                      <a:ext cx="5404747" cy="6838352"/>
                    </a:xfrm>
                    <a:prstGeom prst="rect">
                      <a:avLst/>
                    </a:prstGeom>
                    <a:ln>
                      <a:noFill/>
                    </a:ln>
                    <a:extLst>
                      <a:ext uri="{53640926-AAD7-44D8-BBD7-CCE9431645EC}">
                        <a14:shadowObscured xmlns:a14="http://schemas.microsoft.com/office/drawing/2010/main"/>
                      </a:ext>
                    </a:extLst>
                  </pic:spPr>
                </pic:pic>
              </a:graphicData>
            </a:graphic>
          </wp:inline>
        </w:drawing>
      </w:r>
    </w:p>
    <w:p w14:paraId="0B20EB03" w14:textId="14B3DDBB" w:rsidR="00A10F70" w:rsidRPr="004842B1" w:rsidRDefault="00812BF0" w:rsidP="00812BF0">
      <w:pPr>
        <w:pStyle w:val="Caption"/>
        <w:jc w:val="center"/>
      </w:pPr>
      <w:bookmarkStart w:id="96" w:name="_Toc113466932"/>
      <w:r>
        <w:t xml:space="preserve">Gambar 3. </w:t>
      </w:r>
      <w:r>
        <w:fldChar w:fldCharType="begin"/>
      </w:r>
      <w:r>
        <w:instrText xml:space="preserve"> SEQ Gambar_3. \* ARABIC </w:instrText>
      </w:r>
      <w:r>
        <w:fldChar w:fldCharType="separate"/>
      </w:r>
      <w:r w:rsidR="00FC0004">
        <w:rPr>
          <w:noProof/>
        </w:rPr>
        <w:t>1</w:t>
      </w:r>
      <w:r>
        <w:fldChar w:fldCharType="end"/>
      </w:r>
      <w:r>
        <w:t xml:space="preserve"> </w:t>
      </w:r>
      <w:r w:rsidR="00B7742F" w:rsidRPr="00B7742F">
        <w:rPr>
          <w:i/>
          <w:iCs w:val="0"/>
        </w:rPr>
        <w:t>Use Case</w:t>
      </w:r>
      <w:r w:rsidR="00A10F70">
        <w:t xml:space="preserve"> </w:t>
      </w:r>
      <w:r w:rsidR="00B7742F">
        <w:t>D</w:t>
      </w:r>
      <w:r w:rsidR="00A10F70">
        <w:t>iagram</w:t>
      </w:r>
      <w:r w:rsidR="00BC53C9">
        <w:t xml:space="preserve"> </w:t>
      </w:r>
      <w:r w:rsidR="00B7742F" w:rsidRPr="00B7742F">
        <w:rPr>
          <w:i/>
          <w:iCs w:val="0"/>
        </w:rPr>
        <w:t>A</w:t>
      </w:r>
      <w:r w:rsidR="00BC53C9" w:rsidRPr="00B7742F">
        <w:rPr>
          <w:i/>
          <w:iCs w:val="0"/>
        </w:rPr>
        <w:t>dministrator</w:t>
      </w:r>
      <w:r w:rsidR="004842B1">
        <w:rPr>
          <w:i/>
          <w:iCs w:val="0"/>
        </w:rPr>
        <w:t xml:space="preserve"> </w:t>
      </w:r>
      <w:r w:rsidR="004842B1">
        <w:t>Staf tata usaha</w:t>
      </w:r>
      <w:bookmarkEnd w:id="96"/>
    </w:p>
    <w:p w14:paraId="09D0B3A0" w14:textId="136E7474" w:rsidR="007566DC" w:rsidRDefault="007566DC" w:rsidP="007566DC">
      <w:r>
        <w:t xml:space="preserve">Gambar 3.1 merupakan gambar dari </w:t>
      </w:r>
      <w:r>
        <w:rPr>
          <w:i/>
          <w:iCs/>
        </w:rPr>
        <w:t>use case diagram</w:t>
      </w:r>
      <w:r>
        <w:t xml:space="preserve"> </w:t>
      </w:r>
      <w:r>
        <w:rPr>
          <w:i/>
          <w:iCs/>
        </w:rPr>
        <w:t>administrator</w:t>
      </w:r>
      <w:r>
        <w:t xml:space="preserve"> </w:t>
      </w:r>
      <w:r w:rsidR="004842B1">
        <w:t xml:space="preserve">Staf tata usaha </w:t>
      </w:r>
      <w:r>
        <w:t xml:space="preserve">yang memiliki hak akses paling tinggi di bagian halaman administrasi, deskripsi hal yang dapat dilakukan oleh aktor </w:t>
      </w:r>
      <w:r w:rsidR="004842B1">
        <w:t>Staf tata usaha</w:t>
      </w:r>
      <w:r>
        <w:t xml:space="preserve"> dapat dilihat pada Tabel 3.1.</w:t>
      </w:r>
    </w:p>
    <w:p w14:paraId="7D781DDE" w14:textId="613D1AE6" w:rsidR="00785999" w:rsidRDefault="00785999" w:rsidP="007566DC"/>
    <w:p w14:paraId="003DC6D8" w14:textId="5D02056A" w:rsidR="00785999" w:rsidRDefault="00785999" w:rsidP="007566DC"/>
    <w:p w14:paraId="31968F26" w14:textId="30162D1F" w:rsidR="00785999" w:rsidRDefault="001F67BE" w:rsidP="001F67BE">
      <w:pPr>
        <w:jc w:val="left"/>
      </w:pPr>
      <w:r>
        <w:rPr>
          <w:noProof/>
        </w:rPr>
        <w:lastRenderedPageBreak/>
        <w:drawing>
          <wp:inline distT="0" distB="0" distL="0" distR="0" wp14:anchorId="5DCDD879" wp14:editId="29D5E3B2">
            <wp:extent cx="5375482" cy="39338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4" cstate="print">
                      <a:extLst>
                        <a:ext uri="{28A0092B-C50C-407E-A947-70E740481C1C}">
                          <a14:useLocalDpi xmlns:a14="http://schemas.microsoft.com/office/drawing/2010/main" val="0"/>
                        </a:ext>
                      </a:extLst>
                    </a:blip>
                    <a:srcRect l="5859" t="7643" r="3238" b="15490"/>
                    <a:stretch/>
                  </pic:blipFill>
                  <pic:spPr bwMode="auto">
                    <a:xfrm>
                      <a:off x="0" y="0"/>
                      <a:ext cx="5394288" cy="3947587"/>
                    </a:xfrm>
                    <a:prstGeom prst="rect">
                      <a:avLst/>
                    </a:prstGeom>
                    <a:ln>
                      <a:noFill/>
                    </a:ln>
                    <a:extLst>
                      <a:ext uri="{53640926-AAD7-44D8-BBD7-CCE9431645EC}">
                        <a14:shadowObscured xmlns:a14="http://schemas.microsoft.com/office/drawing/2010/main"/>
                      </a:ext>
                    </a:extLst>
                  </pic:spPr>
                </pic:pic>
              </a:graphicData>
            </a:graphic>
          </wp:inline>
        </w:drawing>
      </w:r>
    </w:p>
    <w:p w14:paraId="65718A9C" w14:textId="4E5C680B" w:rsidR="00785999" w:rsidRPr="004842B1" w:rsidRDefault="00E335D9" w:rsidP="00E335D9">
      <w:pPr>
        <w:pStyle w:val="Caption"/>
        <w:jc w:val="center"/>
      </w:pPr>
      <w:bookmarkStart w:id="97" w:name="_Toc113466933"/>
      <w:r>
        <w:t xml:space="preserve">Gambar 3. </w:t>
      </w:r>
      <w:r>
        <w:fldChar w:fldCharType="begin"/>
      </w:r>
      <w:r>
        <w:instrText xml:space="preserve"> SEQ Gambar_3. \* ARABIC </w:instrText>
      </w:r>
      <w:r>
        <w:fldChar w:fldCharType="separate"/>
      </w:r>
      <w:r w:rsidR="00FC0004">
        <w:rPr>
          <w:noProof/>
        </w:rPr>
        <w:t>2</w:t>
      </w:r>
      <w:r>
        <w:fldChar w:fldCharType="end"/>
      </w:r>
      <w:r>
        <w:t xml:space="preserve"> </w:t>
      </w:r>
      <w:r w:rsidR="004842B1">
        <w:rPr>
          <w:i/>
          <w:iCs w:val="0"/>
        </w:rPr>
        <w:t xml:space="preserve">Use Case </w:t>
      </w:r>
      <w:r w:rsidR="004842B1">
        <w:t>Diagram Badan Pengurus Jem</w:t>
      </w:r>
      <w:r w:rsidR="000C5B76">
        <w:t>a</w:t>
      </w:r>
      <w:r w:rsidR="004842B1">
        <w:t>at (BPJ)</w:t>
      </w:r>
      <w:bookmarkEnd w:id="97"/>
    </w:p>
    <w:p w14:paraId="5C508335" w14:textId="69419108" w:rsidR="00785999" w:rsidRPr="007566DC" w:rsidRDefault="00785999" w:rsidP="007566DC">
      <w:r>
        <w:t>Gambar 3.</w:t>
      </w:r>
      <w:r w:rsidR="004842B1">
        <w:t>2</w:t>
      </w:r>
      <w:r>
        <w:t xml:space="preserve"> merupakan gambar dari </w:t>
      </w:r>
      <w:r>
        <w:rPr>
          <w:i/>
          <w:iCs/>
        </w:rPr>
        <w:t>use case diagram</w:t>
      </w:r>
      <w:r>
        <w:t xml:space="preserve"> </w:t>
      </w:r>
      <w:r w:rsidR="001F67BE">
        <w:t>Badan pengurus jemat</w:t>
      </w:r>
      <w:r>
        <w:t xml:space="preserve"> yang</w:t>
      </w:r>
      <w:r w:rsidR="001F67BE">
        <w:t xml:space="preserve"> juga </w:t>
      </w:r>
      <w:r>
        <w:t xml:space="preserve">memiliki hak akses paling tinggi di bagian halaman </w:t>
      </w:r>
      <w:r w:rsidR="001F67BE" w:rsidRPr="001F67BE">
        <w:rPr>
          <w:i/>
          <w:iCs/>
        </w:rPr>
        <w:t>Back End</w:t>
      </w:r>
      <w:r>
        <w:t xml:space="preserve">, deskripsi hal yang dapat dilakukan oleh aktor </w:t>
      </w:r>
      <w:r>
        <w:rPr>
          <w:i/>
          <w:iCs/>
        </w:rPr>
        <w:t>administrator</w:t>
      </w:r>
      <w:r>
        <w:t xml:space="preserve"> dapat dilihat pada Tabel 3.1.</w:t>
      </w:r>
    </w:p>
    <w:p w14:paraId="7C5E1346" w14:textId="12B23B66" w:rsidR="005156D3" w:rsidRDefault="003922E8" w:rsidP="00A10F70">
      <w:pPr>
        <w:jc w:val="center"/>
      </w:pPr>
      <w:r>
        <w:rPr>
          <w:noProof/>
        </w:rPr>
        <w:lastRenderedPageBreak/>
        <w:drawing>
          <wp:inline distT="0" distB="0" distL="0" distR="0" wp14:anchorId="5A9D6ED3" wp14:editId="0D8CDCC3">
            <wp:extent cx="4476750" cy="7353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5">
                      <a:extLst>
                        <a:ext uri="{28A0092B-C50C-407E-A947-70E740481C1C}">
                          <a14:useLocalDpi xmlns:a14="http://schemas.microsoft.com/office/drawing/2010/main" val="0"/>
                        </a:ext>
                      </a:extLst>
                    </a:blip>
                    <a:srcRect l="2079" t="2064" r="9096" b="4201"/>
                    <a:stretch/>
                  </pic:blipFill>
                  <pic:spPr bwMode="auto">
                    <a:xfrm>
                      <a:off x="0" y="0"/>
                      <a:ext cx="4476750" cy="7353300"/>
                    </a:xfrm>
                    <a:prstGeom prst="rect">
                      <a:avLst/>
                    </a:prstGeom>
                    <a:ln>
                      <a:noFill/>
                    </a:ln>
                    <a:extLst>
                      <a:ext uri="{53640926-AAD7-44D8-BBD7-CCE9431645EC}">
                        <a14:shadowObscured xmlns:a14="http://schemas.microsoft.com/office/drawing/2010/main"/>
                      </a:ext>
                    </a:extLst>
                  </pic:spPr>
                </pic:pic>
              </a:graphicData>
            </a:graphic>
          </wp:inline>
        </w:drawing>
      </w:r>
    </w:p>
    <w:p w14:paraId="2EBADD0C" w14:textId="491B2A25" w:rsidR="00D01640" w:rsidRDefault="00E335D9" w:rsidP="00E335D9">
      <w:pPr>
        <w:pStyle w:val="Caption"/>
        <w:jc w:val="center"/>
      </w:pPr>
      <w:bookmarkStart w:id="98" w:name="_Toc113466934"/>
      <w:r>
        <w:t xml:space="preserve">Gambar 3. </w:t>
      </w:r>
      <w:r>
        <w:fldChar w:fldCharType="begin"/>
      </w:r>
      <w:r>
        <w:instrText xml:space="preserve"> SEQ Gambar_3. \* ARABIC </w:instrText>
      </w:r>
      <w:r>
        <w:fldChar w:fldCharType="separate"/>
      </w:r>
      <w:r w:rsidR="00FC0004">
        <w:rPr>
          <w:noProof/>
        </w:rPr>
        <w:t>3</w:t>
      </w:r>
      <w:r>
        <w:fldChar w:fldCharType="end"/>
      </w:r>
      <w:r>
        <w:t xml:space="preserve"> </w:t>
      </w:r>
      <w:r w:rsidR="00D01640" w:rsidRPr="00D01640">
        <w:rPr>
          <w:i/>
          <w:iCs w:val="0"/>
        </w:rPr>
        <w:t>Use Case</w:t>
      </w:r>
      <w:r w:rsidR="00D01640">
        <w:t xml:space="preserve"> Diagram Jemaat</w:t>
      </w:r>
      <w:bookmarkEnd w:id="98"/>
    </w:p>
    <w:p w14:paraId="1C52026F" w14:textId="6A8F5689" w:rsidR="00D01640" w:rsidRPr="00585A1F" w:rsidRDefault="007566DC" w:rsidP="003922E8">
      <w:r>
        <w:t xml:space="preserve">Gambar 3.2 merupakan gambar dari </w:t>
      </w:r>
      <w:r>
        <w:rPr>
          <w:i/>
          <w:iCs/>
        </w:rPr>
        <w:t xml:space="preserve">use case </w:t>
      </w:r>
      <w:r>
        <w:t xml:space="preserve">diagram jemaat yang memiliki akses di halaman </w:t>
      </w:r>
      <w:r>
        <w:rPr>
          <w:i/>
          <w:iCs/>
        </w:rPr>
        <w:t>front end</w:t>
      </w:r>
      <w:r>
        <w:t>, deskripsi hal yang dapat dilakukan oleh aktor jemaat dapat dilihat pada Tabel 3.1.</w:t>
      </w:r>
    </w:p>
    <w:p w14:paraId="4EE6D07F" w14:textId="2D82ECBF" w:rsidR="006F602A" w:rsidRDefault="00C737E6" w:rsidP="00461EE4">
      <w:pPr>
        <w:pStyle w:val="Heading3"/>
        <w:ind w:hanging="1080"/>
      </w:pPr>
      <w:bookmarkStart w:id="99" w:name="_Toc113467559"/>
      <w:r>
        <w:lastRenderedPageBreak/>
        <w:t>Deskripsi Aktor</w:t>
      </w:r>
      <w:bookmarkEnd w:id="99"/>
    </w:p>
    <w:p w14:paraId="489EF536" w14:textId="0B6FA1A6" w:rsidR="00E65D2F" w:rsidRDefault="006F7EC1" w:rsidP="007A7B31">
      <w:pPr>
        <w:ind w:firstLine="567"/>
      </w:pPr>
      <w:r>
        <w:t xml:space="preserve">Pada </w:t>
      </w:r>
      <w:r w:rsidRPr="0008297D">
        <w:rPr>
          <w:i/>
          <w:iCs/>
        </w:rPr>
        <w:t>website</w:t>
      </w:r>
      <w:r>
        <w:rPr>
          <w:i/>
          <w:iCs/>
        </w:rPr>
        <w:t xml:space="preserve"> </w:t>
      </w:r>
      <w:r>
        <w:t xml:space="preserve">Gereja Kemah Injil Indonesia(GKII), terdapat 2 aktor yaitu Kelompok (peran) penggunanya adalah Administrator (Kepala BPJ/Pengurus Bidang Litbang dan Media Digital) dan Jemaat. Berikut adalah tabel yang mendeskripsikan aktor pada </w:t>
      </w:r>
      <w:r w:rsidRPr="003C2AEB">
        <w:rPr>
          <w:i/>
          <w:iCs/>
        </w:rPr>
        <w:t>use case</w:t>
      </w:r>
      <w:r>
        <w:t xml:space="preserve"> diagram.</w:t>
      </w:r>
    </w:p>
    <w:p w14:paraId="313A49F1" w14:textId="11D4FF33" w:rsidR="006F7EC1" w:rsidRDefault="00BC1D85" w:rsidP="00BC1D85">
      <w:pPr>
        <w:pStyle w:val="Caption"/>
        <w:jc w:val="center"/>
      </w:pPr>
      <w:bookmarkStart w:id="100" w:name="_Toc111598159"/>
      <w:bookmarkStart w:id="101" w:name="_Toc113054438"/>
      <w:r>
        <w:t>Tabel 3.</w:t>
      </w:r>
      <w:r>
        <w:fldChar w:fldCharType="begin"/>
      </w:r>
      <w:r>
        <w:instrText xml:space="preserve"> SEQ Tabel_3. \* ARABIC </w:instrText>
      </w:r>
      <w:r>
        <w:fldChar w:fldCharType="separate"/>
      </w:r>
      <w:r w:rsidR="00FC0004">
        <w:rPr>
          <w:noProof/>
        </w:rPr>
        <w:t>1</w:t>
      </w:r>
      <w:r>
        <w:fldChar w:fldCharType="end"/>
      </w:r>
      <w:r>
        <w:t xml:space="preserve"> </w:t>
      </w:r>
      <w:r w:rsidR="004502FC">
        <w:t>Deskripsi Aktor</w:t>
      </w:r>
      <w:bookmarkEnd w:id="100"/>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017"/>
        <w:gridCol w:w="5340"/>
      </w:tblGrid>
      <w:tr w:rsidR="006F7EC1" w:rsidRPr="007D5E5B" w14:paraId="754E6035" w14:textId="77777777" w:rsidTr="00AE0CEE">
        <w:trPr>
          <w:tblHeader/>
        </w:trPr>
        <w:tc>
          <w:tcPr>
            <w:tcW w:w="570" w:type="dxa"/>
          </w:tcPr>
          <w:p w14:paraId="70FD0FA9" w14:textId="77777777" w:rsidR="006F7EC1" w:rsidRPr="007D5E5B" w:rsidRDefault="006F7EC1" w:rsidP="00AE0CEE">
            <w:pPr>
              <w:spacing w:line="276" w:lineRule="auto"/>
            </w:pPr>
            <w:r w:rsidRPr="007D5E5B">
              <w:t>No.</w:t>
            </w:r>
          </w:p>
        </w:tc>
        <w:tc>
          <w:tcPr>
            <w:tcW w:w="1977" w:type="dxa"/>
          </w:tcPr>
          <w:p w14:paraId="374EB8A9" w14:textId="77777777" w:rsidR="006F7EC1" w:rsidRPr="007D5E5B" w:rsidRDefault="006F7EC1" w:rsidP="00AE0CEE">
            <w:pPr>
              <w:spacing w:line="276" w:lineRule="auto"/>
            </w:pPr>
            <w:r w:rsidRPr="007D5E5B">
              <w:t>Nama Aktor</w:t>
            </w:r>
          </w:p>
        </w:tc>
        <w:tc>
          <w:tcPr>
            <w:tcW w:w="5380" w:type="dxa"/>
          </w:tcPr>
          <w:p w14:paraId="620F0562" w14:textId="77777777" w:rsidR="006F7EC1" w:rsidRPr="007D5E5B" w:rsidRDefault="006F7EC1" w:rsidP="00AE0CEE">
            <w:pPr>
              <w:spacing w:line="276" w:lineRule="auto"/>
            </w:pPr>
            <w:r w:rsidRPr="007D5E5B">
              <w:t>Deskripsi</w:t>
            </w:r>
            <w:r>
              <w:t xml:space="preserve"> Aktor</w:t>
            </w:r>
          </w:p>
        </w:tc>
      </w:tr>
      <w:tr w:rsidR="006F7EC1" w:rsidRPr="007D5E5B" w14:paraId="76F6CD41" w14:textId="77777777" w:rsidTr="00AE0CEE">
        <w:tc>
          <w:tcPr>
            <w:tcW w:w="570" w:type="dxa"/>
          </w:tcPr>
          <w:p w14:paraId="5ACDC8C3" w14:textId="77777777" w:rsidR="006F7EC1" w:rsidRPr="007D5E5B" w:rsidRDefault="006F7EC1" w:rsidP="00AE0CEE">
            <w:pPr>
              <w:spacing w:line="276" w:lineRule="auto"/>
            </w:pPr>
            <w:r w:rsidRPr="007D5E5B">
              <w:t xml:space="preserve">1. </w:t>
            </w:r>
          </w:p>
        </w:tc>
        <w:tc>
          <w:tcPr>
            <w:tcW w:w="1977" w:type="dxa"/>
          </w:tcPr>
          <w:p w14:paraId="239BD641" w14:textId="787733A7" w:rsidR="006F7EC1" w:rsidRPr="00C312A4" w:rsidRDefault="006F7EC1" w:rsidP="00AE0CEE">
            <w:pPr>
              <w:spacing w:line="276" w:lineRule="auto"/>
            </w:pPr>
            <w:r>
              <w:rPr>
                <w:i/>
                <w:iCs/>
              </w:rPr>
              <w:t>Administrator</w:t>
            </w:r>
            <w:r w:rsidR="00C312A4">
              <w:rPr>
                <w:i/>
                <w:iCs/>
              </w:rPr>
              <w:t>/</w:t>
            </w:r>
            <w:r w:rsidR="00C312A4">
              <w:t>Staf Tata Usaha</w:t>
            </w:r>
          </w:p>
        </w:tc>
        <w:tc>
          <w:tcPr>
            <w:tcW w:w="5380" w:type="dxa"/>
          </w:tcPr>
          <w:p w14:paraId="2C77474B" w14:textId="730B3B4E" w:rsidR="006F7EC1" w:rsidRPr="007D5E5B" w:rsidRDefault="00A90D73" w:rsidP="00AE0CEE">
            <w:pPr>
              <w:spacing w:line="276" w:lineRule="auto"/>
            </w:pPr>
            <w:r>
              <w:t xml:space="preserve">Fitur yang dapat diakses oleh aktor Administrator adalah </w:t>
            </w:r>
            <w:r w:rsidR="0058386F">
              <w:t>melihat sejarah, melihat visi dan misi,</w:t>
            </w:r>
            <w:r w:rsidR="00577606">
              <w:t xml:space="preserve"> </w:t>
            </w:r>
            <w:r w:rsidR="0058386F">
              <w:t>me</w:t>
            </w:r>
            <w:r w:rsidR="00DE0A32">
              <w:t>ngelola</w:t>
            </w:r>
            <w:r w:rsidR="0058386F">
              <w:t xml:space="preserve"> badan pengurus jemaat, mengelola bidang pelayanan, mengelola warta jemaat, mengelola jadwal ibadah, mengelola</w:t>
            </w:r>
            <w:r>
              <w:t xml:space="preserve"> l</w:t>
            </w:r>
            <w:r w:rsidRPr="00CB387F">
              <w:t xml:space="preserve">aporan </w:t>
            </w:r>
            <w:r>
              <w:t>k</w:t>
            </w:r>
            <w:r w:rsidRPr="00CB387F">
              <w:t>euangan</w:t>
            </w:r>
            <w:r>
              <w:t xml:space="preserve"> pemasukan Gereja,</w:t>
            </w:r>
            <w:r w:rsidR="00437996">
              <w:t xml:space="preserve"> </w:t>
            </w:r>
            <w:r>
              <w:t>mengelola pendataan jemaat,</w:t>
            </w:r>
            <w:r w:rsidR="00437996">
              <w:t xml:space="preserve"> </w:t>
            </w:r>
            <w:r>
              <w:t>m</w:t>
            </w:r>
            <w:r w:rsidRPr="00CB387F">
              <w:t xml:space="preserve">engelola </w:t>
            </w:r>
            <w:r>
              <w:t>g</w:t>
            </w:r>
            <w:r w:rsidRPr="00CB387F">
              <w:t>aleri</w:t>
            </w:r>
            <w:r>
              <w:t>, me</w:t>
            </w:r>
            <w:r w:rsidR="00760C15">
              <w:t>lihat</w:t>
            </w:r>
            <w:r>
              <w:t xml:space="preserve"> </w:t>
            </w:r>
            <w:r w:rsidR="0058386F">
              <w:t>kritik dan saran</w:t>
            </w:r>
            <w:r>
              <w:t>,</w:t>
            </w:r>
            <w:r w:rsidR="00437996">
              <w:t xml:space="preserve"> </w:t>
            </w:r>
            <w:r>
              <w:t>mengelola kontak.</w:t>
            </w:r>
          </w:p>
        </w:tc>
      </w:tr>
      <w:tr w:rsidR="006F7EC1" w:rsidRPr="007D5E5B" w14:paraId="3FF2BBF3" w14:textId="77777777" w:rsidTr="00AE0CEE">
        <w:tc>
          <w:tcPr>
            <w:tcW w:w="570" w:type="dxa"/>
          </w:tcPr>
          <w:p w14:paraId="752D1B9D" w14:textId="77777777" w:rsidR="006F7EC1" w:rsidRPr="007D5E5B" w:rsidRDefault="006F7EC1" w:rsidP="00AE0CEE">
            <w:pPr>
              <w:spacing w:line="276" w:lineRule="auto"/>
            </w:pPr>
            <w:r w:rsidRPr="007D5E5B">
              <w:t>2.</w:t>
            </w:r>
          </w:p>
        </w:tc>
        <w:tc>
          <w:tcPr>
            <w:tcW w:w="1977" w:type="dxa"/>
          </w:tcPr>
          <w:p w14:paraId="5E89508B" w14:textId="3D9AC5F4" w:rsidR="006F7EC1" w:rsidRPr="007D5E5B" w:rsidRDefault="00C312A4" w:rsidP="00AE0CEE">
            <w:pPr>
              <w:spacing w:line="276" w:lineRule="auto"/>
            </w:pPr>
            <w:r>
              <w:t>Badan Pengurus Jemaat(BPJ)</w:t>
            </w:r>
          </w:p>
        </w:tc>
        <w:tc>
          <w:tcPr>
            <w:tcW w:w="5380" w:type="dxa"/>
          </w:tcPr>
          <w:p w14:paraId="54E3BDBC" w14:textId="66EC2A59" w:rsidR="006F7EC1" w:rsidRPr="007D5E5B" w:rsidRDefault="00EA26E0" w:rsidP="00AE0CEE">
            <w:pPr>
              <w:spacing w:line="276" w:lineRule="auto"/>
            </w:pPr>
            <w:r>
              <w:t>Fitur yang dapat diakses oleh aktor Badan Pengurus Jemaat adalah mengelola badan pengurus jemaat, mengelola bidang pelayanan, mengelola warta jemaat, mengelola jadwal ibadah</w:t>
            </w:r>
            <w:r w:rsidR="000C5B76">
              <w:t xml:space="preserve"> dan</w:t>
            </w:r>
            <w:r>
              <w:t xml:space="preserve"> mengelola l</w:t>
            </w:r>
            <w:r w:rsidRPr="00CB387F">
              <w:t xml:space="preserve">aporan </w:t>
            </w:r>
            <w:r>
              <w:t>k</w:t>
            </w:r>
            <w:r w:rsidRPr="00CB387F">
              <w:t>euangan</w:t>
            </w:r>
            <w:r>
              <w:t xml:space="preserve"> pemasukan Gereja</w:t>
            </w:r>
            <w:r w:rsidR="000C5B76">
              <w:t>.</w:t>
            </w:r>
          </w:p>
        </w:tc>
      </w:tr>
      <w:tr w:rsidR="0019011D" w:rsidRPr="007D5E5B" w14:paraId="5360B261" w14:textId="77777777" w:rsidTr="00AE0CEE">
        <w:tc>
          <w:tcPr>
            <w:tcW w:w="570" w:type="dxa"/>
          </w:tcPr>
          <w:p w14:paraId="754BFC26" w14:textId="68961461" w:rsidR="0019011D" w:rsidRPr="007D5E5B" w:rsidRDefault="0019011D" w:rsidP="00AE0CEE">
            <w:pPr>
              <w:spacing w:line="276" w:lineRule="auto"/>
            </w:pPr>
            <w:r>
              <w:t xml:space="preserve">3. </w:t>
            </w:r>
          </w:p>
        </w:tc>
        <w:tc>
          <w:tcPr>
            <w:tcW w:w="1977" w:type="dxa"/>
          </w:tcPr>
          <w:p w14:paraId="7F152AD2" w14:textId="7CA91483" w:rsidR="0019011D" w:rsidRDefault="0019011D" w:rsidP="00AE0CEE">
            <w:pPr>
              <w:spacing w:line="276" w:lineRule="auto"/>
            </w:pPr>
            <w:r>
              <w:t>Jemaat</w:t>
            </w:r>
          </w:p>
        </w:tc>
        <w:tc>
          <w:tcPr>
            <w:tcW w:w="5380" w:type="dxa"/>
          </w:tcPr>
          <w:p w14:paraId="6A18C594" w14:textId="11AD36F8" w:rsidR="0019011D" w:rsidRDefault="0019011D" w:rsidP="00AE0CEE">
            <w:pPr>
              <w:spacing w:line="276" w:lineRule="auto"/>
            </w:pPr>
            <w:r>
              <w:t>Fitur yang dapat diakses oleh aktor Jemaat adalah melihat home, melihat sejarah, melihat visi dan misi, melihat badan pengurus jemaat, melihat bidang pelayanan, melihat warta jemaat, melihat jadwal ibadah, melihat l</w:t>
            </w:r>
            <w:r w:rsidRPr="00CB387F">
              <w:t xml:space="preserve">aporan </w:t>
            </w:r>
            <w:r>
              <w:t>k</w:t>
            </w:r>
            <w:r w:rsidRPr="00CB387F">
              <w:t>euangan</w:t>
            </w:r>
            <w:r>
              <w:t xml:space="preserve"> pemasukan Gereja, melihat data jemaat, melihat</w:t>
            </w:r>
            <w:r w:rsidRPr="00CB387F">
              <w:t xml:space="preserve"> </w:t>
            </w:r>
            <w:r>
              <w:t>g</w:t>
            </w:r>
            <w:r w:rsidRPr="00CB387F">
              <w:t>aleri</w:t>
            </w:r>
            <w:r>
              <w:t xml:space="preserve">, </w:t>
            </w:r>
            <w:r w:rsidR="002061F5">
              <w:t>menyampaikan</w:t>
            </w:r>
            <w:r>
              <w:t xml:space="preserve"> </w:t>
            </w:r>
            <w:r w:rsidRPr="00577606">
              <w:rPr>
                <w:i/>
                <w:iCs/>
              </w:rPr>
              <w:t>inputan</w:t>
            </w:r>
            <w:r>
              <w:t xml:space="preserve"> kritik dan saran, me</w:t>
            </w:r>
            <w:r w:rsidR="002061F5">
              <w:t>lihat</w:t>
            </w:r>
            <w:r>
              <w:t xml:space="preserve"> kontak.</w:t>
            </w:r>
          </w:p>
        </w:tc>
      </w:tr>
    </w:tbl>
    <w:p w14:paraId="3E20B4DA" w14:textId="60520F72" w:rsidR="006F602A" w:rsidRDefault="00C737E6" w:rsidP="00461EE4">
      <w:pPr>
        <w:pStyle w:val="Heading3"/>
        <w:ind w:hanging="1080"/>
      </w:pPr>
      <w:bookmarkStart w:id="102" w:name="_Toc113467560"/>
      <w:r>
        <w:t>Deskripsi Use Case</w:t>
      </w:r>
      <w:bookmarkEnd w:id="102"/>
    </w:p>
    <w:p w14:paraId="28D61054" w14:textId="665F2955" w:rsidR="00C42A12" w:rsidRPr="006D3BD6" w:rsidRDefault="00C42A12" w:rsidP="00C42A12">
      <w:pPr>
        <w:pStyle w:val="1Paragraf"/>
      </w:pPr>
      <w:r w:rsidRPr="006D3BD6">
        <w:t xml:space="preserve">Deskripsi </w:t>
      </w:r>
      <w:r>
        <w:rPr>
          <w:i/>
          <w:iCs/>
        </w:rPr>
        <w:t>U</w:t>
      </w:r>
      <w:r w:rsidRPr="003C2AEB">
        <w:rPr>
          <w:i/>
          <w:iCs/>
        </w:rPr>
        <w:t xml:space="preserve">se </w:t>
      </w:r>
      <w:r>
        <w:rPr>
          <w:i/>
          <w:iCs/>
        </w:rPr>
        <w:t>C</w:t>
      </w:r>
      <w:r w:rsidRPr="003C2AEB">
        <w:rPr>
          <w:i/>
          <w:iCs/>
        </w:rPr>
        <w:t>ase</w:t>
      </w:r>
      <w:r w:rsidRPr="006D3BD6">
        <w:t xml:space="preserve"> bertujuan untuk mendeskripsikan</w:t>
      </w:r>
      <w:r>
        <w:t xml:space="preserve"> atau menjelaskan dari </w:t>
      </w:r>
      <w:r>
        <w:rPr>
          <w:i/>
          <w:iCs/>
        </w:rPr>
        <w:t xml:space="preserve">Use Case </w:t>
      </w:r>
      <w:r>
        <w:t>Diagram</w:t>
      </w:r>
      <w:r w:rsidRPr="006D3BD6">
        <w:t>.</w:t>
      </w:r>
      <w:r>
        <w:t xml:space="preserve"> Berikut deskripsi dari setiap </w:t>
      </w:r>
      <w:r>
        <w:rPr>
          <w:i/>
          <w:iCs/>
        </w:rPr>
        <w:t>U</w:t>
      </w:r>
      <w:r w:rsidRPr="00284818">
        <w:rPr>
          <w:i/>
          <w:iCs/>
        </w:rPr>
        <w:t xml:space="preserve">se </w:t>
      </w:r>
      <w:r>
        <w:rPr>
          <w:i/>
          <w:iCs/>
        </w:rPr>
        <w:t>C</w:t>
      </w:r>
      <w:r w:rsidRPr="00284818">
        <w:rPr>
          <w:i/>
          <w:iCs/>
        </w:rPr>
        <w:t>ase</w:t>
      </w:r>
      <w:r>
        <w:t xml:space="preserve"> yang sudah dijelaskan pada Gambar 3</w:t>
      </w:r>
      <w:r w:rsidR="0013210C">
        <w:t>.1</w:t>
      </w:r>
      <w:r>
        <w:t>.</w:t>
      </w:r>
    </w:p>
    <w:p w14:paraId="7F1271E0" w14:textId="36ED3C71" w:rsidR="00A90D73" w:rsidRDefault="00C42A12" w:rsidP="00C42A12">
      <w:r w:rsidRPr="006D3BD6">
        <w:t>Catatan: C = Create (Tambah), R = Read (Baca), U = Update (Ubah), D = Delete</w:t>
      </w:r>
      <w:r>
        <w:t xml:space="preserve"> </w:t>
      </w:r>
      <w:r w:rsidRPr="006D3BD6">
        <w:t>(Hapus)</w:t>
      </w:r>
      <w:r w:rsidR="002F2721">
        <w:t>.</w:t>
      </w:r>
    </w:p>
    <w:p w14:paraId="450A5590" w14:textId="28A2B280" w:rsidR="002F2721" w:rsidRDefault="00BC1D85" w:rsidP="00BC1D85">
      <w:pPr>
        <w:pStyle w:val="Caption"/>
        <w:jc w:val="center"/>
      </w:pPr>
      <w:bookmarkStart w:id="103" w:name="_Toc111598160"/>
      <w:bookmarkStart w:id="104" w:name="_Toc113054439"/>
      <w:bookmarkStart w:id="105" w:name="_Hlk111835339"/>
      <w:r>
        <w:t>Tabel 3.</w:t>
      </w:r>
      <w:r>
        <w:fldChar w:fldCharType="begin"/>
      </w:r>
      <w:r>
        <w:instrText xml:space="preserve"> SEQ Tabel_3. \* ARABIC </w:instrText>
      </w:r>
      <w:r>
        <w:fldChar w:fldCharType="separate"/>
      </w:r>
      <w:r w:rsidR="00FC0004">
        <w:rPr>
          <w:noProof/>
        </w:rPr>
        <w:t>2</w:t>
      </w:r>
      <w:r>
        <w:fldChar w:fldCharType="end"/>
      </w:r>
      <w:r>
        <w:t xml:space="preserve"> </w:t>
      </w:r>
      <w:r w:rsidR="00A5422D">
        <w:t xml:space="preserve">Deskripsi </w:t>
      </w:r>
      <w:r w:rsidR="00A5422D" w:rsidRPr="003C2AEB">
        <w:rPr>
          <w:i/>
        </w:rPr>
        <w:t>Use case</w:t>
      </w:r>
      <w:bookmarkEnd w:id="103"/>
      <w:bookmarkEnd w:id="104"/>
    </w:p>
    <w:tbl>
      <w:tblPr>
        <w:tblW w:w="8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977"/>
        <w:gridCol w:w="4388"/>
      </w:tblGrid>
      <w:tr w:rsidR="002F2721" w14:paraId="37E78297" w14:textId="77777777" w:rsidTr="006A09ED">
        <w:trPr>
          <w:tblHeader/>
        </w:trPr>
        <w:tc>
          <w:tcPr>
            <w:tcW w:w="704" w:type="dxa"/>
          </w:tcPr>
          <w:p w14:paraId="38814A6F" w14:textId="77777777" w:rsidR="002F2721" w:rsidRPr="00D746E2" w:rsidRDefault="002F2721" w:rsidP="00BF1A30">
            <w:pPr>
              <w:spacing w:line="276" w:lineRule="auto"/>
            </w:pPr>
            <w:r w:rsidRPr="00D746E2">
              <w:t>No.</w:t>
            </w:r>
          </w:p>
        </w:tc>
        <w:tc>
          <w:tcPr>
            <w:tcW w:w="2977" w:type="dxa"/>
          </w:tcPr>
          <w:p w14:paraId="531144FD" w14:textId="77777777" w:rsidR="002F2721" w:rsidRPr="00D746E2" w:rsidRDefault="002F2721" w:rsidP="00BF1A30">
            <w:pPr>
              <w:spacing w:line="276" w:lineRule="auto"/>
            </w:pPr>
            <w:r w:rsidRPr="00D746E2">
              <w:t xml:space="preserve">Nama </w:t>
            </w:r>
            <w:r w:rsidRPr="00004C6D">
              <w:rPr>
                <w:i/>
                <w:iCs/>
              </w:rPr>
              <w:t>Use Case</w:t>
            </w:r>
          </w:p>
        </w:tc>
        <w:tc>
          <w:tcPr>
            <w:tcW w:w="4388" w:type="dxa"/>
          </w:tcPr>
          <w:p w14:paraId="58906E62" w14:textId="77777777" w:rsidR="002F2721" w:rsidRPr="00D746E2" w:rsidRDefault="002F2721" w:rsidP="00BF1A30">
            <w:pPr>
              <w:spacing w:line="276" w:lineRule="auto"/>
            </w:pPr>
            <w:r w:rsidRPr="00D746E2">
              <w:t>Deskripsi</w:t>
            </w:r>
          </w:p>
        </w:tc>
      </w:tr>
      <w:tr w:rsidR="002F2721" w14:paraId="3D9D2673" w14:textId="77777777" w:rsidTr="006A09ED">
        <w:tc>
          <w:tcPr>
            <w:tcW w:w="704" w:type="dxa"/>
          </w:tcPr>
          <w:p w14:paraId="47899E4A" w14:textId="77777777" w:rsidR="002F2721" w:rsidRPr="00D746E2" w:rsidRDefault="002F2721" w:rsidP="00BF1A30">
            <w:pPr>
              <w:spacing w:line="276" w:lineRule="auto"/>
            </w:pPr>
            <w:r>
              <w:t>1</w:t>
            </w:r>
            <w:r w:rsidRPr="00D746E2">
              <w:t xml:space="preserve">. </w:t>
            </w:r>
          </w:p>
        </w:tc>
        <w:tc>
          <w:tcPr>
            <w:tcW w:w="2977" w:type="dxa"/>
          </w:tcPr>
          <w:p w14:paraId="058A6902" w14:textId="6DC42391" w:rsidR="002F2721" w:rsidRPr="00D746E2" w:rsidRDefault="00D746E1" w:rsidP="00BF1A30">
            <w:pPr>
              <w:spacing w:line="276" w:lineRule="auto"/>
            </w:pPr>
            <w:r>
              <w:rPr>
                <w:color w:val="000000"/>
              </w:rPr>
              <w:t>Melihat sejarah</w:t>
            </w:r>
          </w:p>
        </w:tc>
        <w:tc>
          <w:tcPr>
            <w:tcW w:w="4388" w:type="dxa"/>
          </w:tcPr>
          <w:p w14:paraId="29EB2953" w14:textId="62C7E285" w:rsidR="002F2721" w:rsidRPr="00D746E2" w:rsidRDefault="002F2721" w:rsidP="00BF1A30">
            <w:pPr>
              <w:spacing w:line="276" w:lineRule="auto"/>
            </w:pPr>
            <w:r w:rsidRPr="00D746E2">
              <w:t>Memiliki akses untuk m</w:t>
            </w:r>
            <w:r w:rsidR="00760C15">
              <w:t>elihat sejarah.</w:t>
            </w:r>
          </w:p>
        </w:tc>
      </w:tr>
      <w:tr w:rsidR="002F2721" w14:paraId="66AFF5FF" w14:textId="77777777" w:rsidTr="006A09ED">
        <w:tc>
          <w:tcPr>
            <w:tcW w:w="704" w:type="dxa"/>
          </w:tcPr>
          <w:p w14:paraId="50D8E6B0" w14:textId="77777777" w:rsidR="002F2721" w:rsidRPr="00D746E2" w:rsidRDefault="002F2721" w:rsidP="00BF1A30">
            <w:pPr>
              <w:spacing w:line="276" w:lineRule="auto"/>
            </w:pPr>
            <w:r>
              <w:t>2</w:t>
            </w:r>
            <w:r w:rsidRPr="00D746E2">
              <w:t xml:space="preserve">. </w:t>
            </w:r>
          </w:p>
        </w:tc>
        <w:tc>
          <w:tcPr>
            <w:tcW w:w="2977" w:type="dxa"/>
          </w:tcPr>
          <w:p w14:paraId="2C16D0C5" w14:textId="2A665783" w:rsidR="002F2721" w:rsidRPr="00D746E2" w:rsidRDefault="00D746E1" w:rsidP="00BF1A30">
            <w:pPr>
              <w:spacing w:line="276" w:lineRule="auto"/>
            </w:pPr>
            <w:r>
              <w:rPr>
                <w:color w:val="000000"/>
              </w:rPr>
              <w:t>Melihat visi dan misi</w:t>
            </w:r>
          </w:p>
        </w:tc>
        <w:tc>
          <w:tcPr>
            <w:tcW w:w="4388" w:type="dxa"/>
          </w:tcPr>
          <w:p w14:paraId="0253DF73" w14:textId="0BE40168" w:rsidR="002F2721" w:rsidRPr="00D746E2" w:rsidRDefault="002F2721" w:rsidP="00BF1A30">
            <w:pPr>
              <w:spacing w:line="276" w:lineRule="auto"/>
            </w:pPr>
            <w:r w:rsidRPr="00D746E2">
              <w:t xml:space="preserve">Memiliki akses untuk </w:t>
            </w:r>
            <w:r w:rsidR="00760C15">
              <w:t>melihat visi dan misi.</w:t>
            </w:r>
          </w:p>
        </w:tc>
      </w:tr>
      <w:tr w:rsidR="002F2721" w14:paraId="4AEC49A6" w14:textId="77777777" w:rsidTr="006A09ED">
        <w:tc>
          <w:tcPr>
            <w:tcW w:w="704" w:type="dxa"/>
          </w:tcPr>
          <w:p w14:paraId="077D32D3" w14:textId="77777777" w:rsidR="002F2721" w:rsidRPr="00D746E2" w:rsidRDefault="002F2721" w:rsidP="00BF1A30">
            <w:pPr>
              <w:spacing w:line="276" w:lineRule="auto"/>
            </w:pPr>
            <w:r>
              <w:lastRenderedPageBreak/>
              <w:t>3</w:t>
            </w:r>
            <w:r w:rsidRPr="00D746E2">
              <w:t>.</w:t>
            </w:r>
          </w:p>
        </w:tc>
        <w:tc>
          <w:tcPr>
            <w:tcW w:w="2977" w:type="dxa"/>
          </w:tcPr>
          <w:p w14:paraId="69138471" w14:textId="218D2826" w:rsidR="002F2721" w:rsidRPr="00D746E2" w:rsidRDefault="00D746E1" w:rsidP="00BF1A30">
            <w:pPr>
              <w:spacing w:line="276" w:lineRule="auto"/>
            </w:pPr>
            <w:r>
              <w:rPr>
                <w:color w:val="000000"/>
              </w:rPr>
              <w:t>M</w:t>
            </w:r>
            <w:r w:rsidR="00DE0A32">
              <w:rPr>
                <w:color w:val="000000"/>
              </w:rPr>
              <w:t>engelola</w:t>
            </w:r>
            <w:r>
              <w:rPr>
                <w:color w:val="000000"/>
              </w:rPr>
              <w:t xml:space="preserve"> badan pengurus jemaat</w:t>
            </w:r>
          </w:p>
        </w:tc>
        <w:tc>
          <w:tcPr>
            <w:tcW w:w="4388" w:type="dxa"/>
          </w:tcPr>
          <w:p w14:paraId="2CCCE14E" w14:textId="24D9789F" w:rsidR="002F2721" w:rsidRPr="00D746E2" w:rsidRDefault="00DE0A32" w:rsidP="00BF1A30">
            <w:pPr>
              <w:spacing w:line="276" w:lineRule="auto"/>
            </w:pPr>
            <w:r w:rsidRPr="00D746E2">
              <w:t xml:space="preserve">Memiliki akses untuk mengelola </w:t>
            </w:r>
            <w:r>
              <w:t>bidang pelayanan</w:t>
            </w:r>
            <w:r w:rsidRPr="00D746E2">
              <w:t>(CRUD).</w:t>
            </w:r>
          </w:p>
        </w:tc>
      </w:tr>
      <w:tr w:rsidR="002F2721" w14:paraId="6AB9489C" w14:textId="77777777" w:rsidTr="006A09ED">
        <w:tc>
          <w:tcPr>
            <w:tcW w:w="704" w:type="dxa"/>
          </w:tcPr>
          <w:p w14:paraId="65D236C0" w14:textId="77777777" w:rsidR="002F2721" w:rsidRPr="00D746E2" w:rsidRDefault="002F2721" w:rsidP="00BF1A30">
            <w:pPr>
              <w:spacing w:line="276" w:lineRule="auto"/>
            </w:pPr>
            <w:r>
              <w:t>4</w:t>
            </w:r>
            <w:r w:rsidRPr="00D746E2">
              <w:t>.</w:t>
            </w:r>
          </w:p>
        </w:tc>
        <w:tc>
          <w:tcPr>
            <w:tcW w:w="2977" w:type="dxa"/>
          </w:tcPr>
          <w:p w14:paraId="4C8B4E99" w14:textId="6F2C08DB" w:rsidR="002F2721" w:rsidRPr="00D746E2" w:rsidRDefault="00D746E1" w:rsidP="00BF1A30">
            <w:pPr>
              <w:spacing w:line="276" w:lineRule="auto"/>
            </w:pPr>
            <w:r>
              <w:t>Mengelola bidang pelayanan</w:t>
            </w:r>
          </w:p>
        </w:tc>
        <w:tc>
          <w:tcPr>
            <w:tcW w:w="4388" w:type="dxa"/>
          </w:tcPr>
          <w:p w14:paraId="17531E2C" w14:textId="179BC1E1" w:rsidR="002F2721" w:rsidRPr="00D746E2" w:rsidRDefault="002F2721" w:rsidP="00BF1A30">
            <w:pPr>
              <w:spacing w:line="276" w:lineRule="auto"/>
            </w:pPr>
            <w:r w:rsidRPr="00D746E2">
              <w:t xml:space="preserve">Memiliki akses untuk mengelola </w:t>
            </w:r>
            <w:r w:rsidR="00760C15">
              <w:t>bidang pelayanan</w:t>
            </w:r>
            <w:r w:rsidRPr="00D746E2">
              <w:t>(CRUD).</w:t>
            </w:r>
          </w:p>
        </w:tc>
      </w:tr>
      <w:tr w:rsidR="002F2721" w14:paraId="3E501F0E" w14:textId="77777777" w:rsidTr="006A09ED">
        <w:tc>
          <w:tcPr>
            <w:tcW w:w="704" w:type="dxa"/>
          </w:tcPr>
          <w:p w14:paraId="61238593" w14:textId="77777777" w:rsidR="002F2721" w:rsidRPr="00D746E2" w:rsidRDefault="002F2721" w:rsidP="00BF1A30">
            <w:pPr>
              <w:spacing w:line="276" w:lineRule="auto"/>
            </w:pPr>
            <w:r>
              <w:t>5</w:t>
            </w:r>
            <w:r w:rsidRPr="00D746E2">
              <w:t>.</w:t>
            </w:r>
          </w:p>
        </w:tc>
        <w:tc>
          <w:tcPr>
            <w:tcW w:w="2977" w:type="dxa"/>
          </w:tcPr>
          <w:p w14:paraId="2AC850BD" w14:textId="2EF9DB0F" w:rsidR="002F2721" w:rsidRPr="00D746E2" w:rsidRDefault="002F2721" w:rsidP="00BF1A30">
            <w:pPr>
              <w:spacing w:line="276" w:lineRule="auto"/>
              <w:jc w:val="left"/>
            </w:pPr>
            <w:r w:rsidRPr="00D746E2">
              <w:t xml:space="preserve">Mengelola </w:t>
            </w:r>
            <w:r w:rsidR="00D746E1">
              <w:t>warta jemaat</w:t>
            </w:r>
          </w:p>
        </w:tc>
        <w:tc>
          <w:tcPr>
            <w:tcW w:w="4388" w:type="dxa"/>
          </w:tcPr>
          <w:p w14:paraId="61CE318F" w14:textId="1E6C40DE" w:rsidR="002F2721" w:rsidRPr="00D746E2" w:rsidRDefault="002F2721" w:rsidP="00BF1A30">
            <w:pPr>
              <w:spacing w:line="276" w:lineRule="auto"/>
            </w:pPr>
            <w:r w:rsidRPr="00D746E2">
              <w:t xml:space="preserve">Memiliki akses untuk mengelola </w:t>
            </w:r>
            <w:r w:rsidR="00760C15">
              <w:t>warta jemaat</w:t>
            </w:r>
            <w:r w:rsidRPr="00D746E2">
              <w:t xml:space="preserve"> (CRUD).</w:t>
            </w:r>
          </w:p>
        </w:tc>
      </w:tr>
      <w:tr w:rsidR="002F2721" w14:paraId="3265CF2A" w14:textId="77777777" w:rsidTr="006A09ED">
        <w:tc>
          <w:tcPr>
            <w:tcW w:w="704" w:type="dxa"/>
          </w:tcPr>
          <w:p w14:paraId="22C42957" w14:textId="77777777" w:rsidR="002F2721" w:rsidRDefault="002F2721" w:rsidP="00BF1A30">
            <w:pPr>
              <w:spacing w:line="276" w:lineRule="auto"/>
            </w:pPr>
            <w:r>
              <w:t>6.</w:t>
            </w:r>
          </w:p>
        </w:tc>
        <w:tc>
          <w:tcPr>
            <w:tcW w:w="2977" w:type="dxa"/>
          </w:tcPr>
          <w:p w14:paraId="5A72AC7F" w14:textId="041EAF63" w:rsidR="002F2721" w:rsidRPr="00D746E2" w:rsidRDefault="00D746E1" w:rsidP="00BF1A30">
            <w:pPr>
              <w:spacing w:line="276" w:lineRule="auto"/>
              <w:jc w:val="left"/>
            </w:pPr>
            <w:r w:rsidRPr="00D746E2">
              <w:t xml:space="preserve">Mengelola </w:t>
            </w:r>
            <w:r>
              <w:t>jadwal ibadah</w:t>
            </w:r>
          </w:p>
        </w:tc>
        <w:tc>
          <w:tcPr>
            <w:tcW w:w="4388" w:type="dxa"/>
          </w:tcPr>
          <w:p w14:paraId="7C505F52" w14:textId="45B9F72B" w:rsidR="002F2721" w:rsidRPr="00D746E2" w:rsidRDefault="002F2721" w:rsidP="00BF1A30">
            <w:pPr>
              <w:spacing w:line="276" w:lineRule="auto"/>
            </w:pPr>
            <w:r w:rsidRPr="00D746E2">
              <w:t>Memiliki akses untuk mengelola</w:t>
            </w:r>
            <w:r w:rsidR="00760C15">
              <w:t xml:space="preserve"> jadwal ibadah</w:t>
            </w:r>
            <w:r w:rsidRPr="00D746E2">
              <w:t xml:space="preserve"> (CRUD).</w:t>
            </w:r>
          </w:p>
        </w:tc>
      </w:tr>
      <w:tr w:rsidR="002F2721" w14:paraId="69E341D7" w14:textId="77777777" w:rsidTr="006A09ED">
        <w:tc>
          <w:tcPr>
            <w:tcW w:w="704" w:type="dxa"/>
          </w:tcPr>
          <w:p w14:paraId="06C95A33" w14:textId="77777777" w:rsidR="002F2721" w:rsidRDefault="002F2721" w:rsidP="00BF1A30">
            <w:pPr>
              <w:spacing w:line="276" w:lineRule="auto"/>
            </w:pPr>
            <w:r>
              <w:t>7.</w:t>
            </w:r>
          </w:p>
        </w:tc>
        <w:tc>
          <w:tcPr>
            <w:tcW w:w="2977" w:type="dxa"/>
          </w:tcPr>
          <w:p w14:paraId="75960521" w14:textId="236EA595" w:rsidR="002F2721" w:rsidRPr="00D746E2" w:rsidRDefault="00D746E1" w:rsidP="00BF1A30">
            <w:pPr>
              <w:spacing w:line="276" w:lineRule="auto"/>
              <w:jc w:val="left"/>
            </w:pPr>
            <w:r>
              <w:t>Mengelola laporan keuangan pemasukan gereja</w:t>
            </w:r>
          </w:p>
        </w:tc>
        <w:tc>
          <w:tcPr>
            <w:tcW w:w="4388" w:type="dxa"/>
          </w:tcPr>
          <w:p w14:paraId="174FC272" w14:textId="137D7F88" w:rsidR="002F2721" w:rsidRPr="00D746E2" w:rsidRDefault="002F2721" w:rsidP="00BF1A30">
            <w:pPr>
              <w:spacing w:line="276" w:lineRule="auto"/>
            </w:pPr>
            <w:r w:rsidRPr="00D746E2">
              <w:t xml:space="preserve">Memiliki akses untuk mengelola </w:t>
            </w:r>
            <w:r w:rsidR="00760C15">
              <w:t>laporan keuangan pemasukan gereja</w:t>
            </w:r>
            <w:r w:rsidRPr="00D746E2">
              <w:t>(CRUD).</w:t>
            </w:r>
          </w:p>
        </w:tc>
      </w:tr>
      <w:tr w:rsidR="002F2721" w14:paraId="547BDFAC" w14:textId="77777777" w:rsidTr="006A09ED">
        <w:tc>
          <w:tcPr>
            <w:tcW w:w="704" w:type="dxa"/>
          </w:tcPr>
          <w:p w14:paraId="4E61B84F" w14:textId="77777777" w:rsidR="002F2721" w:rsidRDefault="002F2721" w:rsidP="00BF1A30">
            <w:pPr>
              <w:spacing w:line="276" w:lineRule="auto"/>
            </w:pPr>
            <w:r>
              <w:t>8.</w:t>
            </w:r>
          </w:p>
        </w:tc>
        <w:tc>
          <w:tcPr>
            <w:tcW w:w="2977" w:type="dxa"/>
          </w:tcPr>
          <w:p w14:paraId="15E89B6C" w14:textId="1CBA4962" w:rsidR="002F2721" w:rsidRPr="00D746E2" w:rsidRDefault="00D746E1" w:rsidP="00BF1A30">
            <w:pPr>
              <w:spacing w:line="276" w:lineRule="auto"/>
              <w:jc w:val="left"/>
            </w:pPr>
            <w:r>
              <w:t>M</w:t>
            </w:r>
            <w:r w:rsidR="008E2FCB">
              <w:t>engelola</w:t>
            </w:r>
            <w:r>
              <w:t xml:space="preserve"> data jemaat</w:t>
            </w:r>
          </w:p>
        </w:tc>
        <w:tc>
          <w:tcPr>
            <w:tcW w:w="4388" w:type="dxa"/>
          </w:tcPr>
          <w:p w14:paraId="179F4738" w14:textId="53E3D89A" w:rsidR="002F2721" w:rsidRPr="00D746E2" w:rsidRDefault="002F2721" w:rsidP="00BF1A30">
            <w:pPr>
              <w:spacing w:line="276" w:lineRule="auto"/>
            </w:pPr>
            <w:r w:rsidRPr="00D746E2">
              <w:t>Memiliki akses untuk mengelola</w:t>
            </w:r>
            <w:r w:rsidR="00221208">
              <w:t xml:space="preserve"> </w:t>
            </w:r>
            <w:r w:rsidR="00760C15">
              <w:t>data jemaat</w:t>
            </w:r>
            <w:r w:rsidRPr="00D746E2">
              <w:t>(CRUD).</w:t>
            </w:r>
          </w:p>
        </w:tc>
      </w:tr>
      <w:tr w:rsidR="002F2721" w14:paraId="4E97A4A5" w14:textId="77777777" w:rsidTr="006A09ED">
        <w:tc>
          <w:tcPr>
            <w:tcW w:w="704" w:type="dxa"/>
          </w:tcPr>
          <w:p w14:paraId="2F40A965" w14:textId="77777777" w:rsidR="002F2721" w:rsidRDefault="002F2721" w:rsidP="00BF1A30">
            <w:pPr>
              <w:spacing w:line="276" w:lineRule="auto"/>
            </w:pPr>
            <w:r>
              <w:t>9.</w:t>
            </w:r>
          </w:p>
        </w:tc>
        <w:tc>
          <w:tcPr>
            <w:tcW w:w="2977" w:type="dxa"/>
          </w:tcPr>
          <w:p w14:paraId="5EAF4E59" w14:textId="65B1D939" w:rsidR="002F2721" w:rsidRPr="00D746E2" w:rsidRDefault="002F2721" w:rsidP="00BF1A30">
            <w:pPr>
              <w:spacing w:line="276" w:lineRule="auto"/>
              <w:jc w:val="left"/>
            </w:pPr>
            <w:r>
              <w:t>M</w:t>
            </w:r>
            <w:r w:rsidR="00221208">
              <w:t>e</w:t>
            </w:r>
            <w:r w:rsidR="00760C15">
              <w:t>ngelola galeri</w:t>
            </w:r>
          </w:p>
        </w:tc>
        <w:tc>
          <w:tcPr>
            <w:tcW w:w="4388" w:type="dxa"/>
          </w:tcPr>
          <w:p w14:paraId="065D9130" w14:textId="585CC7BF" w:rsidR="002F2721" w:rsidRPr="00D746E2" w:rsidRDefault="002F2721" w:rsidP="00BF1A30">
            <w:pPr>
              <w:spacing w:line="276" w:lineRule="auto"/>
            </w:pPr>
            <w:r w:rsidRPr="00D746E2">
              <w:t xml:space="preserve">Memiliki akses untuk </w:t>
            </w:r>
            <w:r w:rsidR="00760C15">
              <w:t>mengelola galeri</w:t>
            </w:r>
            <w:r w:rsidR="0023589D">
              <w:t>.</w:t>
            </w:r>
          </w:p>
        </w:tc>
      </w:tr>
      <w:tr w:rsidR="002F2721" w14:paraId="6119E6FC" w14:textId="77777777" w:rsidTr="006A09ED">
        <w:tc>
          <w:tcPr>
            <w:tcW w:w="704" w:type="dxa"/>
          </w:tcPr>
          <w:p w14:paraId="2A942F5A" w14:textId="77777777" w:rsidR="002F2721" w:rsidRDefault="002F2721" w:rsidP="00BF1A30">
            <w:pPr>
              <w:spacing w:line="276" w:lineRule="auto"/>
            </w:pPr>
            <w:r>
              <w:t>10.</w:t>
            </w:r>
          </w:p>
        </w:tc>
        <w:tc>
          <w:tcPr>
            <w:tcW w:w="2977" w:type="dxa"/>
          </w:tcPr>
          <w:p w14:paraId="11E94845" w14:textId="1EB5DF6F" w:rsidR="002F2721" w:rsidRPr="00D746E2" w:rsidRDefault="002F2721" w:rsidP="00BF1A30">
            <w:pPr>
              <w:spacing w:line="276" w:lineRule="auto"/>
              <w:jc w:val="left"/>
            </w:pPr>
            <w:r>
              <w:t>Meng</w:t>
            </w:r>
            <w:r w:rsidR="00760C15">
              <w:t>elola Kontak</w:t>
            </w:r>
          </w:p>
        </w:tc>
        <w:tc>
          <w:tcPr>
            <w:tcW w:w="4388" w:type="dxa"/>
          </w:tcPr>
          <w:p w14:paraId="3D8637DD" w14:textId="674969E0" w:rsidR="002F2721" w:rsidRPr="00D746E2" w:rsidRDefault="002F2721" w:rsidP="00BF1A30">
            <w:pPr>
              <w:spacing w:line="276" w:lineRule="auto"/>
            </w:pPr>
            <w:r w:rsidRPr="00D746E2">
              <w:t xml:space="preserve">Memiliki akses untuk mengelola </w:t>
            </w:r>
            <w:r w:rsidR="00760C15">
              <w:t>kontak</w:t>
            </w:r>
            <w:r w:rsidRPr="00D746E2">
              <w:t>(CRUD).</w:t>
            </w:r>
          </w:p>
        </w:tc>
      </w:tr>
      <w:tr w:rsidR="002F2721" w14:paraId="198D6233" w14:textId="77777777" w:rsidTr="006A09ED">
        <w:tc>
          <w:tcPr>
            <w:tcW w:w="704" w:type="dxa"/>
          </w:tcPr>
          <w:p w14:paraId="39BF3940" w14:textId="77777777" w:rsidR="002F2721" w:rsidRDefault="002F2721" w:rsidP="00B62FEE">
            <w:r>
              <w:t>11.</w:t>
            </w:r>
          </w:p>
        </w:tc>
        <w:tc>
          <w:tcPr>
            <w:tcW w:w="2977" w:type="dxa"/>
          </w:tcPr>
          <w:p w14:paraId="78040EB5" w14:textId="1F7DB71B" w:rsidR="002F2721" w:rsidRPr="00D746E2" w:rsidRDefault="00B62FEE" w:rsidP="00B62FEE">
            <w:pPr>
              <w:jc w:val="left"/>
            </w:pPr>
            <w:r>
              <w:t>Me</w:t>
            </w:r>
            <w:r w:rsidR="00760C15">
              <w:t>lihat Kritik dan Saran</w:t>
            </w:r>
          </w:p>
        </w:tc>
        <w:tc>
          <w:tcPr>
            <w:tcW w:w="4388" w:type="dxa"/>
          </w:tcPr>
          <w:p w14:paraId="4EB53A60" w14:textId="3F49D39D" w:rsidR="002F2721" w:rsidRPr="00D746E2" w:rsidRDefault="002F2721" w:rsidP="00B62FEE">
            <w:r w:rsidRPr="00D746E2">
              <w:t xml:space="preserve">Memiliki akses untuk </w:t>
            </w:r>
            <w:r w:rsidR="00186C7B">
              <w:t>melihat kritik dan saran</w:t>
            </w:r>
            <w:r w:rsidRPr="00D746E2">
              <w:t>.</w:t>
            </w:r>
          </w:p>
        </w:tc>
      </w:tr>
    </w:tbl>
    <w:p w14:paraId="08C5A084" w14:textId="7AFC82C2" w:rsidR="006F602A" w:rsidRDefault="00C737E6" w:rsidP="00461EE4">
      <w:pPr>
        <w:pStyle w:val="Heading3"/>
        <w:ind w:hanging="1080"/>
      </w:pPr>
      <w:bookmarkStart w:id="106" w:name="_Toc113467561"/>
      <w:bookmarkEnd w:id="105"/>
      <w:r>
        <w:t>Use Case Scenario</w:t>
      </w:r>
      <w:bookmarkEnd w:id="106"/>
    </w:p>
    <w:p w14:paraId="2E5237E1" w14:textId="34AEB7C7" w:rsidR="00354E7F" w:rsidRDefault="00354E7F" w:rsidP="00354E7F">
      <w:pPr>
        <w:ind w:firstLine="567"/>
      </w:pPr>
      <w:r w:rsidRPr="003C2AEB">
        <w:rPr>
          <w:i/>
          <w:iCs/>
        </w:rPr>
        <w:t>Use case</w:t>
      </w:r>
      <w:r w:rsidRPr="002227E8">
        <w:t xml:space="preserve"> </w:t>
      </w:r>
      <w:r w:rsidRPr="006E6970">
        <w:rPr>
          <w:i/>
          <w:iCs/>
        </w:rPr>
        <w:t>scenario</w:t>
      </w:r>
      <w:r w:rsidRPr="002227E8">
        <w:t xml:space="preserve"> </w:t>
      </w:r>
      <w:r w:rsidR="00BF1842">
        <w:t>merupakan</w:t>
      </w:r>
      <w:r w:rsidRPr="002227E8">
        <w:t xml:space="preserve"> alur jalannya proses dari segi pengguna yakni </w:t>
      </w:r>
      <w:r w:rsidRPr="004B6E3B">
        <w:rPr>
          <w:i/>
          <w:iCs/>
        </w:rPr>
        <w:t>Administrator</w:t>
      </w:r>
      <w:r w:rsidRPr="002227E8">
        <w:t>,</w:t>
      </w:r>
      <w:r w:rsidR="0023589D">
        <w:t xml:space="preserve"> </w:t>
      </w:r>
      <w:r w:rsidRPr="002227E8">
        <w:t xml:space="preserve">dan </w:t>
      </w:r>
      <w:r w:rsidR="0023589D">
        <w:t>jemaat</w:t>
      </w:r>
      <w:r w:rsidRPr="002227E8">
        <w:t xml:space="preserve">. </w:t>
      </w:r>
      <w:r w:rsidRPr="003C2AEB">
        <w:rPr>
          <w:i/>
          <w:iCs/>
        </w:rPr>
        <w:t>Use case</w:t>
      </w:r>
      <w:r w:rsidRPr="002227E8">
        <w:t xml:space="preserve"> </w:t>
      </w:r>
      <w:r w:rsidRPr="008A17A5">
        <w:rPr>
          <w:i/>
          <w:iCs/>
        </w:rPr>
        <w:t>scenario</w:t>
      </w:r>
      <w:r w:rsidRPr="002227E8">
        <w:t xml:space="preserve"> </w:t>
      </w:r>
      <w:r w:rsidR="00BF1842">
        <w:t xml:space="preserve">bertujuan untuk mendeskripsikan atau menjelaskan </w:t>
      </w:r>
      <w:r w:rsidR="00BF1842" w:rsidRPr="00BF1842">
        <w:rPr>
          <w:i/>
          <w:iCs/>
        </w:rPr>
        <w:t>Use case</w:t>
      </w:r>
      <w:r w:rsidR="00BF1842">
        <w:t xml:space="preserve"> Diagram</w:t>
      </w:r>
      <w:r w:rsidRPr="002227E8">
        <w:t xml:space="preserve">. Adapun </w:t>
      </w:r>
      <w:r w:rsidRPr="003C2AEB">
        <w:rPr>
          <w:i/>
          <w:iCs/>
        </w:rPr>
        <w:t>use case</w:t>
      </w:r>
      <w:r w:rsidRPr="002227E8">
        <w:t xml:space="preserve"> </w:t>
      </w:r>
      <w:r w:rsidRPr="008A17A5">
        <w:rPr>
          <w:i/>
          <w:iCs/>
        </w:rPr>
        <w:t>scenario</w:t>
      </w:r>
      <w:r w:rsidR="00BF1842">
        <w:t xml:space="preserve"> yang terdapat dalam </w:t>
      </w:r>
      <w:r w:rsidRPr="002227E8">
        <w:t>sistem informasi ini adalah sebagai berikut:</w:t>
      </w:r>
      <w:r w:rsidR="000D7654">
        <w:t xml:space="preserve"> </w:t>
      </w:r>
    </w:p>
    <w:p w14:paraId="1DFBF866" w14:textId="7F83C102" w:rsidR="00BF1842" w:rsidRDefault="00BC1D85" w:rsidP="00BC1D85">
      <w:pPr>
        <w:pStyle w:val="Caption"/>
        <w:jc w:val="center"/>
      </w:pPr>
      <w:bookmarkStart w:id="107" w:name="_Toc80565190"/>
      <w:bookmarkStart w:id="108" w:name="_Toc111598161"/>
      <w:bookmarkStart w:id="109" w:name="_Toc113054440"/>
      <w:r>
        <w:t>Tabel 3.</w:t>
      </w:r>
      <w:r>
        <w:fldChar w:fldCharType="begin"/>
      </w:r>
      <w:r>
        <w:instrText xml:space="preserve"> SEQ Tabel_3. \* ARABIC </w:instrText>
      </w:r>
      <w:r>
        <w:fldChar w:fldCharType="separate"/>
      </w:r>
      <w:r w:rsidR="00FC0004">
        <w:rPr>
          <w:noProof/>
        </w:rPr>
        <w:t>3</w:t>
      </w:r>
      <w:r>
        <w:fldChar w:fldCharType="end"/>
      </w:r>
      <w:r>
        <w:t xml:space="preserve"> </w:t>
      </w:r>
      <w:r w:rsidR="00BF1842">
        <w:t xml:space="preserve">SK-01 </w:t>
      </w:r>
      <w:r w:rsidR="00BF1842" w:rsidRPr="00552AF4">
        <w:rPr>
          <w:i/>
          <w:iCs w:val="0"/>
        </w:rPr>
        <w:t>Login</w:t>
      </w:r>
      <w:bookmarkEnd w:id="107"/>
      <w:bookmarkEnd w:id="108"/>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BF1842" w:rsidRPr="009A5213" w14:paraId="0A020235" w14:textId="77777777" w:rsidTr="001D04F5">
        <w:tc>
          <w:tcPr>
            <w:tcW w:w="2405" w:type="dxa"/>
          </w:tcPr>
          <w:p w14:paraId="66751427" w14:textId="77777777" w:rsidR="00BF1842" w:rsidRPr="009A5213" w:rsidRDefault="00BF1842" w:rsidP="001D04F5">
            <w:pPr>
              <w:spacing w:line="240" w:lineRule="auto"/>
            </w:pPr>
            <w:r w:rsidRPr="009A5213">
              <w:t>Nomor Skenario</w:t>
            </w:r>
          </w:p>
        </w:tc>
        <w:tc>
          <w:tcPr>
            <w:tcW w:w="5522" w:type="dxa"/>
          </w:tcPr>
          <w:p w14:paraId="349317BA" w14:textId="77777777" w:rsidR="00BF1842" w:rsidRPr="009A5213" w:rsidRDefault="00BF1842" w:rsidP="001D04F5">
            <w:pPr>
              <w:spacing w:line="240" w:lineRule="auto"/>
            </w:pPr>
            <w:r w:rsidRPr="009A5213">
              <w:t>SK-01</w:t>
            </w:r>
          </w:p>
        </w:tc>
      </w:tr>
      <w:tr w:rsidR="00BF1842" w:rsidRPr="009A5213" w14:paraId="45448861" w14:textId="77777777" w:rsidTr="001D04F5">
        <w:tc>
          <w:tcPr>
            <w:tcW w:w="2405" w:type="dxa"/>
          </w:tcPr>
          <w:p w14:paraId="0A1B513F" w14:textId="77777777" w:rsidR="00BF1842" w:rsidRPr="009A5213" w:rsidRDefault="00BF1842" w:rsidP="001D04F5">
            <w:pPr>
              <w:spacing w:line="240" w:lineRule="auto"/>
              <w:rPr>
                <w:u w:val="single"/>
              </w:rPr>
            </w:pPr>
            <w:r w:rsidRPr="009A5213">
              <w:t>Nama Use Case</w:t>
            </w:r>
          </w:p>
        </w:tc>
        <w:tc>
          <w:tcPr>
            <w:tcW w:w="5522" w:type="dxa"/>
          </w:tcPr>
          <w:p w14:paraId="550894E2" w14:textId="77777777" w:rsidR="00BF1842" w:rsidRPr="009A5213" w:rsidRDefault="00BF1842" w:rsidP="001D04F5">
            <w:pPr>
              <w:spacing w:line="240" w:lineRule="auto"/>
            </w:pPr>
            <w:r w:rsidRPr="009A5213">
              <w:t>Login</w:t>
            </w:r>
          </w:p>
        </w:tc>
      </w:tr>
      <w:tr w:rsidR="00BF1842" w:rsidRPr="009A5213" w14:paraId="4876F10B" w14:textId="77777777" w:rsidTr="001D04F5">
        <w:tc>
          <w:tcPr>
            <w:tcW w:w="2405" w:type="dxa"/>
          </w:tcPr>
          <w:p w14:paraId="7130C8C0" w14:textId="77777777" w:rsidR="00BF1842" w:rsidRPr="009A5213" w:rsidRDefault="00BF1842" w:rsidP="001D04F5">
            <w:pPr>
              <w:spacing w:line="240" w:lineRule="auto"/>
            </w:pPr>
            <w:r w:rsidRPr="009A5213">
              <w:t>Ringkasan</w:t>
            </w:r>
          </w:p>
        </w:tc>
        <w:tc>
          <w:tcPr>
            <w:tcW w:w="5522" w:type="dxa"/>
          </w:tcPr>
          <w:p w14:paraId="779273F2" w14:textId="038471AA" w:rsidR="00BF1842" w:rsidRPr="00D75A21" w:rsidRDefault="002C25DD" w:rsidP="001D04F5">
            <w:pPr>
              <w:spacing w:line="240" w:lineRule="auto"/>
            </w:pPr>
            <w:r>
              <w:t>Staf Tata Usaha dan Badan Pengurus Jemaat</w:t>
            </w:r>
            <w:r w:rsidR="00D75A21">
              <w:rPr>
                <w:i/>
                <w:iCs/>
              </w:rPr>
              <w:t xml:space="preserve"> </w:t>
            </w:r>
            <w:r w:rsidR="00D75A21">
              <w:t>melakukan proses login</w:t>
            </w:r>
          </w:p>
        </w:tc>
      </w:tr>
      <w:tr w:rsidR="00BF1842" w:rsidRPr="009A5213" w14:paraId="45734684" w14:textId="77777777" w:rsidTr="001D04F5">
        <w:tc>
          <w:tcPr>
            <w:tcW w:w="2405" w:type="dxa"/>
          </w:tcPr>
          <w:p w14:paraId="1609FCA7" w14:textId="77777777" w:rsidR="00BF1842" w:rsidRPr="009A5213" w:rsidRDefault="00BF1842" w:rsidP="001D04F5">
            <w:pPr>
              <w:spacing w:line="240" w:lineRule="auto"/>
            </w:pPr>
            <w:r w:rsidRPr="009A5213">
              <w:t>Aktor</w:t>
            </w:r>
          </w:p>
        </w:tc>
        <w:tc>
          <w:tcPr>
            <w:tcW w:w="5522" w:type="dxa"/>
          </w:tcPr>
          <w:p w14:paraId="182E5B5A" w14:textId="75DFDCE9" w:rsidR="00BF1842" w:rsidRPr="009A5213" w:rsidRDefault="002C25DD" w:rsidP="001D04F5">
            <w:pPr>
              <w:spacing w:line="240" w:lineRule="auto"/>
            </w:pPr>
            <w:r>
              <w:t>Staf Tata Usaha dan Badan Pengurus Jemaat</w:t>
            </w:r>
          </w:p>
        </w:tc>
      </w:tr>
      <w:tr w:rsidR="00BF1842" w:rsidRPr="009A5213" w14:paraId="1F428B68" w14:textId="77777777" w:rsidTr="001D04F5">
        <w:tc>
          <w:tcPr>
            <w:tcW w:w="2405" w:type="dxa"/>
          </w:tcPr>
          <w:p w14:paraId="7264FFFB" w14:textId="77777777" w:rsidR="00BF1842" w:rsidRPr="009A5213" w:rsidRDefault="00BF1842" w:rsidP="001D04F5">
            <w:pPr>
              <w:spacing w:line="240" w:lineRule="auto"/>
            </w:pPr>
            <w:r w:rsidRPr="009A5213">
              <w:t>Kondisi Awal</w:t>
            </w:r>
          </w:p>
        </w:tc>
        <w:tc>
          <w:tcPr>
            <w:tcW w:w="5522" w:type="dxa"/>
          </w:tcPr>
          <w:p w14:paraId="27BD2BB5" w14:textId="0C8FCB08" w:rsidR="00BF1842" w:rsidRPr="009A5213" w:rsidRDefault="002C25DD" w:rsidP="001D04F5">
            <w:pPr>
              <w:spacing w:line="240" w:lineRule="auto"/>
            </w:pPr>
            <w:r>
              <w:t>Staf Tata Usaha dan Badan Pengurus Jemaat</w:t>
            </w:r>
            <w:r w:rsidR="00BF1842" w:rsidRPr="009A5213">
              <w:t>,</w:t>
            </w:r>
            <w:r w:rsidR="00D75A21">
              <w:t xml:space="preserve"> </w:t>
            </w:r>
            <w:r w:rsidR="00BF1842" w:rsidRPr="009A5213">
              <w:t xml:space="preserve">mengunjungi alamat halaman </w:t>
            </w:r>
            <w:r w:rsidR="00D75A21">
              <w:t xml:space="preserve">form </w:t>
            </w:r>
            <w:r w:rsidR="00BF1842" w:rsidRPr="009A5213">
              <w:t>login</w:t>
            </w:r>
          </w:p>
        </w:tc>
      </w:tr>
      <w:tr w:rsidR="00BF1842" w:rsidRPr="009A5213" w14:paraId="00B6C2E0" w14:textId="77777777" w:rsidTr="001D04F5">
        <w:tc>
          <w:tcPr>
            <w:tcW w:w="2405" w:type="dxa"/>
          </w:tcPr>
          <w:p w14:paraId="56EAE7A7" w14:textId="77777777" w:rsidR="00BF1842" w:rsidRPr="009A5213" w:rsidRDefault="00BF1842" w:rsidP="001D04F5">
            <w:pPr>
              <w:spacing w:line="240" w:lineRule="auto"/>
            </w:pPr>
            <w:r w:rsidRPr="009A5213">
              <w:t>Deskripsi</w:t>
            </w:r>
          </w:p>
        </w:tc>
        <w:tc>
          <w:tcPr>
            <w:tcW w:w="5522" w:type="dxa"/>
          </w:tcPr>
          <w:p w14:paraId="0CC5C777" w14:textId="77777777" w:rsidR="00BF1842" w:rsidRPr="009A5213" w:rsidRDefault="00BF1842" w:rsidP="003F147C">
            <w:pPr>
              <w:pStyle w:val="1Paragraf"/>
              <w:numPr>
                <w:ilvl w:val="0"/>
                <w:numId w:val="11"/>
              </w:numPr>
              <w:spacing w:line="240" w:lineRule="auto"/>
            </w:pPr>
            <w:r w:rsidRPr="009A5213">
              <w:t>Sistem menampilkan form login.</w:t>
            </w:r>
          </w:p>
          <w:p w14:paraId="1A81D2E2" w14:textId="73A04EAD" w:rsidR="00BF1842" w:rsidRPr="009A5213" w:rsidRDefault="00AB6368" w:rsidP="003F147C">
            <w:pPr>
              <w:pStyle w:val="1Paragraf"/>
              <w:numPr>
                <w:ilvl w:val="0"/>
                <w:numId w:val="11"/>
              </w:numPr>
              <w:spacing w:line="240" w:lineRule="auto"/>
            </w:pPr>
            <w:r>
              <w:t>Staf Tata Usaha dan Badan Pengurus Jemaat</w:t>
            </w:r>
            <w:r w:rsidR="00BF1842" w:rsidRPr="009A5213">
              <w:t>,</w:t>
            </w:r>
            <w:r w:rsidR="00D75A21">
              <w:t xml:space="preserve"> </w:t>
            </w:r>
            <w:r w:rsidR="00BF1842" w:rsidRPr="009A5213">
              <w:t xml:space="preserve">mengisi </w:t>
            </w:r>
            <w:r w:rsidR="00A07BF5">
              <w:t>no</w:t>
            </w:r>
            <w:r w:rsidR="008D2F02">
              <w:t xml:space="preserve">mor </w:t>
            </w:r>
            <w:r w:rsidR="00A07BF5">
              <w:t>whatsapp</w:t>
            </w:r>
            <w:r w:rsidR="00BF1842" w:rsidRPr="009A5213">
              <w:t xml:space="preserve"> dan password.</w:t>
            </w:r>
          </w:p>
          <w:p w14:paraId="0183F9DA" w14:textId="392BADED" w:rsidR="00BF1842" w:rsidRPr="009A5213" w:rsidRDefault="00AB6368" w:rsidP="003F147C">
            <w:pPr>
              <w:pStyle w:val="1Paragraf"/>
              <w:numPr>
                <w:ilvl w:val="0"/>
                <w:numId w:val="11"/>
              </w:numPr>
              <w:spacing w:line="240" w:lineRule="auto"/>
            </w:pPr>
            <w:r>
              <w:t>Staf Tata Usaha dan Badan Pengurus Jemaat</w:t>
            </w:r>
            <w:r w:rsidR="00BF1842" w:rsidRPr="009A5213">
              <w:t>, menekan tombol login.</w:t>
            </w:r>
          </w:p>
          <w:p w14:paraId="1E0353E9" w14:textId="24383C5B" w:rsidR="00BF1842" w:rsidRPr="009A5213" w:rsidRDefault="00BF1842" w:rsidP="003F147C">
            <w:pPr>
              <w:pStyle w:val="1Paragraf"/>
              <w:numPr>
                <w:ilvl w:val="0"/>
                <w:numId w:val="11"/>
              </w:numPr>
              <w:spacing w:line="240" w:lineRule="auto"/>
            </w:pPr>
            <w:r w:rsidRPr="009A5213">
              <w:t>Sistem akan me</w:t>
            </w:r>
            <w:r w:rsidR="00D75A21">
              <w:t>ngecek</w:t>
            </w:r>
            <w:r w:rsidRPr="009A5213">
              <w:t xml:space="preserve"> </w:t>
            </w:r>
            <w:r w:rsidR="008D2F02">
              <w:t>nomor whatsapp</w:t>
            </w:r>
            <w:r w:rsidRPr="009A5213">
              <w:t xml:space="preserve"> dan password pada database. Jika </w:t>
            </w:r>
            <w:r w:rsidR="00F5661A">
              <w:t>nomor whatsapp</w:t>
            </w:r>
            <w:r w:rsidRPr="009A5213">
              <w:t xml:space="preserve"> dan password benar, maka login </w:t>
            </w:r>
            <w:r w:rsidR="001F7214">
              <w:t>berhasil</w:t>
            </w:r>
          </w:p>
        </w:tc>
      </w:tr>
      <w:tr w:rsidR="00BF1842" w:rsidRPr="009A5213" w14:paraId="151F04E5" w14:textId="77777777" w:rsidTr="001D04F5">
        <w:tc>
          <w:tcPr>
            <w:tcW w:w="2405" w:type="dxa"/>
          </w:tcPr>
          <w:p w14:paraId="7E5ECBCF" w14:textId="77777777" w:rsidR="00BF1842" w:rsidRPr="009A5213" w:rsidRDefault="00BF1842" w:rsidP="001D04F5">
            <w:pPr>
              <w:spacing w:line="240" w:lineRule="auto"/>
            </w:pPr>
            <w:r w:rsidRPr="009A5213">
              <w:lastRenderedPageBreak/>
              <w:t>Alternatif</w:t>
            </w:r>
          </w:p>
        </w:tc>
        <w:tc>
          <w:tcPr>
            <w:tcW w:w="5522" w:type="dxa"/>
          </w:tcPr>
          <w:p w14:paraId="15BDCC7F" w14:textId="63EBF318" w:rsidR="00BF1842" w:rsidRPr="009A5213" w:rsidRDefault="00BF1842" w:rsidP="003F147C">
            <w:pPr>
              <w:pStyle w:val="1Paragraf"/>
              <w:numPr>
                <w:ilvl w:val="0"/>
                <w:numId w:val="12"/>
              </w:numPr>
              <w:spacing w:line="240" w:lineRule="auto"/>
            </w:pPr>
            <w:r w:rsidRPr="009A5213">
              <w:t xml:space="preserve">Jika </w:t>
            </w:r>
            <w:r w:rsidR="001A007A">
              <w:t>nomor whatsapp</w:t>
            </w:r>
            <w:r w:rsidRPr="009A5213">
              <w:t xml:space="preserve"> dan password yang diisikan tidak terdaftar atau salah, maka aplikasi akan menampilkan pesan error.</w:t>
            </w:r>
          </w:p>
          <w:p w14:paraId="5B3B63ED" w14:textId="77777777" w:rsidR="00BF1842" w:rsidRDefault="00BF1842" w:rsidP="003F147C">
            <w:pPr>
              <w:pStyle w:val="1Paragraf"/>
              <w:numPr>
                <w:ilvl w:val="0"/>
                <w:numId w:val="12"/>
              </w:numPr>
              <w:spacing w:line="240" w:lineRule="auto"/>
            </w:pPr>
            <w:r w:rsidRPr="009A5213">
              <w:t>Jika ada form yang kosong maka pesan error akan muncul.</w:t>
            </w:r>
          </w:p>
          <w:p w14:paraId="2D5AF2BD" w14:textId="4E98A10F" w:rsidR="001F7214" w:rsidRPr="009A5213" w:rsidRDefault="001F7214" w:rsidP="003F147C">
            <w:pPr>
              <w:pStyle w:val="1Paragraf"/>
              <w:numPr>
                <w:ilvl w:val="0"/>
                <w:numId w:val="12"/>
              </w:numPr>
              <w:spacing w:line="240" w:lineRule="auto"/>
            </w:pPr>
            <w:r>
              <w:t>Form tersebut harus diisikan semuanya agar bisa di klik tombol login.</w:t>
            </w:r>
          </w:p>
        </w:tc>
      </w:tr>
      <w:tr w:rsidR="00BF1842" w:rsidRPr="009A5213" w14:paraId="0DCF0C74" w14:textId="77777777" w:rsidTr="001D04F5">
        <w:tc>
          <w:tcPr>
            <w:tcW w:w="2405" w:type="dxa"/>
          </w:tcPr>
          <w:p w14:paraId="620B7C90" w14:textId="77777777" w:rsidR="00BF1842" w:rsidRPr="009A5213" w:rsidRDefault="00BF1842" w:rsidP="001D04F5">
            <w:pPr>
              <w:spacing w:line="240" w:lineRule="auto"/>
            </w:pPr>
            <w:r w:rsidRPr="009A5213">
              <w:t>Kondisi akhir</w:t>
            </w:r>
          </w:p>
        </w:tc>
        <w:tc>
          <w:tcPr>
            <w:tcW w:w="5522" w:type="dxa"/>
          </w:tcPr>
          <w:p w14:paraId="6DB68311" w14:textId="3994F331" w:rsidR="00BF1842" w:rsidRPr="009A5213" w:rsidRDefault="00E23A52" w:rsidP="001D04F5">
            <w:pPr>
              <w:spacing w:line="240" w:lineRule="auto"/>
            </w:pPr>
            <w:r>
              <w:t>Staf Tata Usaha dan Badan Pengurus Jemaat</w:t>
            </w:r>
            <w:r w:rsidR="00BF1842" w:rsidRPr="009A5213">
              <w:t xml:space="preserve">, berhasil login </w:t>
            </w:r>
            <w:r w:rsidR="001F7214">
              <w:t xml:space="preserve">dan langsung diarahkan menuju </w:t>
            </w:r>
            <w:r w:rsidR="00BF1842" w:rsidRPr="009A5213">
              <w:t xml:space="preserve">ke </w:t>
            </w:r>
            <w:r w:rsidR="00BF1842" w:rsidRPr="00ED381E">
              <w:rPr>
                <w:i/>
                <w:iCs/>
              </w:rPr>
              <w:t>Dashboard</w:t>
            </w:r>
            <w:r w:rsidR="00BF1842" w:rsidRPr="009A5213">
              <w:t>.</w:t>
            </w:r>
          </w:p>
        </w:tc>
      </w:tr>
    </w:tbl>
    <w:p w14:paraId="2D2F3B96" w14:textId="77777777" w:rsidR="00523CB5" w:rsidRDefault="00523CB5" w:rsidP="002C25DD">
      <w:pPr>
        <w:pStyle w:val="Caption"/>
        <w:spacing w:after="0"/>
      </w:pPr>
    </w:p>
    <w:p w14:paraId="5805C0FA" w14:textId="42EFAE04" w:rsidR="00523CB5" w:rsidRDefault="00FC1A3A" w:rsidP="00FC1A3A">
      <w:pPr>
        <w:pStyle w:val="Caption"/>
        <w:jc w:val="center"/>
      </w:pPr>
      <w:bookmarkStart w:id="110" w:name="_Toc113054441"/>
      <w:r>
        <w:t>Tabel 3.</w:t>
      </w:r>
      <w:r>
        <w:fldChar w:fldCharType="begin"/>
      </w:r>
      <w:r>
        <w:instrText xml:space="preserve"> SEQ Tabel_3. \* ARABIC </w:instrText>
      </w:r>
      <w:r>
        <w:fldChar w:fldCharType="separate"/>
      </w:r>
      <w:r w:rsidR="00FC0004">
        <w:rPr>
          <w:noProof/>
        </w:rPr>
        <w:t>4</w:t>
      </w:r>
      <w:r>
        <w:fldChar w:fldCharType="end"/>
      </w:r>
      <w:r>
        <w:t xml:space="preserve"> </w:t>
      </w:r>
      <w:r w:rsidR="00523CB5">
        <w:t xml:space="preserve">SK-02 Menambahkan Data Pada Konten Fitur Khusus </w:t>
      </w:r>
      <w:r w:rsidR="00820661">
        <w:t>Staf Tata Usaha</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523CB5" w:rsidRPr="005D475A" w14:paraId="707C7956" w14:textId="77777777" w:rsidTr="00B93AC8">
        <w:tc>
          <w:tcPr>
            <w:tcW w:w="2405" w:type="dxa"/>
          </w:tcPr>
          <w:p w14:paraId="6FC90EDC" w14:textId="77777777" w:rsidR="00523CB5" w:rsidRPr="005D475A" w:rsidRDefault="00523CB5" w:rsidP="00B93AC8">
            <w:pPr>
              <w:spacing w:line="240" w:lineRule="auto"/>
            </w:pPr>
            <w:r w:rsidRPr="005D475A">
              <w:t>Nomor Skenario</w:t>
            </w:r>
          </w:p>
        </w:tc>
        <w:tc>
          <w:tcPr>
            <w:tcW w:w="5522" w:type="dxa"/>
          </w:tcPr>
          <w:p w14:paraId="0F4BF82C" w14:textId="77777777" w:rsidR="00523CB5" w:rsidRPr="005D475A" w:rsidRDefault="00523CB5" w:rsidP="00B93AC8">
            <w:pPr>
              <w:spacing w:line="240" w:lineRule="auto"/>
            </w:pPr>
            <w:r w:rsidRPr="005D475A">
              <w:t>SK-02</w:t>
            </w:r>
          </w:p>
        </w:tc>
      </w:tr>
      <w:tr w:rsidR="00523CB5" w:rsidRPr="005D475A" w14:paraId="7BA297ED" w14:textId="77777777" w:rsidTr="00B93AC8">
        <w:tc>
          <w:tcPr>
            <w:tcW w:w="2405" w:type="dxa"/>
          </w:tcPr>
          <w:p w14:paraId="7247D1C6" w14:textId="77777777" w:rsidR="00523CB5" w:rsidRPr="005D475A" w:rsidRDefault="00523CB5" w:rsidP="00B93AC8">
            <w:pPr>
              <w:spacing w:line="240" w:lineRule="auto"/>
              <w:rPr>
                <w:u w:val="single"/>
              </w:rPr>
            </w:pPr>
            <w:r w:rsidRPr="005D475A">
              <w:t>Nama Use Case</w:t>
            </w:r>
          </w:p>
        </w:tc>
        <w:tc>
          <w:tcPr>
            <w:tcW w:w="5522" w:type="dxa"/>
          </w:tcPr>
          <w:p w14:paraId="48478ABF" w14:textId="17415919" w:rsidR="00523CB5" w:rsidRPr="005670E1" w:rsidRDefault="00523CB5" w:rsidP="00B93AC8">
            <w:pPr>
              <w:spacing w:line="240" w:lineRule="auto"/>
              <w:rPr>
                <w:i/>
                <w:iCs/>
              </w:rPr>
            </w:pPr>
            <w:r w:rsidRPr="005D475A">
              <w:t xml:space="preserve">Mengelola Konten </w:t>
            </w:r>
            <w:r>
              <w:t xml:space="preserve">Fitur Khusus </w:t>
            </w:r>
            <w:r w:rsidR="0029430E">
              <w:t>Staf Tata Usaha</w:t>
            </w:r>
          </w:p>
        </w:tc>
      </w:tr>
      <w:tr w:rsidR="00523CB5" w:rsidRPr="005D475A" w14:paraId="61558A8D" w14:textId="77777777" w:rsidTr="00B93AC8">
        <w:tc>
          <w:tcPr>
            <w:tcW w:w="2405" w:type="dxa"/>
          </w:tcPr>
          <w:p w14:paraId="27AB576F" w14:textId="77777777" w:rsidR="00523CB5" w:rsidRPr="005D475A" w:rsidRDefault="00523CB5" w:rsidP="00B93AC8">
            <w:pPr>
              <w:spacing w:line="240" w:lineRule="auto"/>
            </w:pPr>
            <w:r w:rsidRPr="005D475A">
              <w:t>Ringkasan</w:t>
            </w:r>
          </w:p>
        </w:tc>
        <w:tc>
          <w:tcPr>
            <w:tcW w:w="5522" w:type="dxa"/>
          </w:tcPr>
          <w:p w14:paraId="73460C5F" w14:textId="40D848F7" w:rsidR="00523CB5" w:rsidRPr="005D475A" w:rsidRDefault="0029430E" w:rsidP="00B93AC8">
            <w:pPr>
              <w:spacing w:line="240" w:lineRule="auto"/>
            </w:pPr>
            <w:r>
              <w:t>Staf Tata Usaha</w:t>
            </w:r>
            <w:r w:rsidR="00523CB5" w:rsidRPr="005D475A">
              <w:rPr>
                <w:i/>
                <w:iCs/>
              </w:rPr>
              <w:t xml:space="preserve"> </w:t>
            </w:r>
            <w:r w:rsidR="00523CB5" w:rsidRPr="005D475A">
              <w:t xml:space="preserve">menambahkan data pada konten </w:t>
            </w:r>
            <w:r w:rsidR="00523CB5">
              <w:t xml:space="preserve">fitur khusus </w:t>
            </w:r>
            <w:r>
              <w:t>Staf Tata Usaha</w:t>
            </w:r>
          </w:p>
        </w:tc>
      </w:tr>
      <w:tr w:rsidR="00523CB5" w:rsidRPr="005D475A" w14:paraId="7C32CCA1" w14:textId="77777777" w:rsidTr="00B93AC8">
        <w:tc>
          <w:tcPr>
            <w:tcW w:w="2405" w:type="dxa"/>
          </w:tcPr>
          <w:p w14:paraId="29B12EBF" w14:textId="77777777" w:rsidR="00523CB5" w:rsidRPr="005D475A" w:rsidRDefault="00523CB5" w:rsidP="00B93AC8">
            <w:pPr>
              <w:spacing w:line="240" w:lineRule="auto"/>
            </w:pPr>
            <w:r w:rsidRPr="005D475A">
              <w:t>Aktor</w:t>
            </w:r>
          </w:p>
        </w:tc>
        <w:tc>
          <w:tcPr>
            <w:tcW w:w="5522" w:type="dxa"/>
          </w:tcPr>
          <w:p w14:paraId="0D5B21F8" w14:textId="3093B465" w:rsidR="00523CB5" w:rsidRPr="005D475A" w:rsidRDefault="0029430E" w:rsidP="00B93AC8">
            <w:pPr>
              <w:spacing w:line="240" w:lineRule="auto"/>
            </w:pPr>
            <w:r>
              <w:t>Staf Tata Usaha</w:t>
            </w:r>
          </w:p>
        </w:tc>
      </w:tr>
      <w:tr w:rsidR="00523CB5" w:rsidRPr="005D475A" w14:paraId="762D0342" w14:textId="77777777" w:rsidTr="00B93AC8">
        <w:tc>
          <w:tcPr>
            <w:tcW w:w="2405" w:type="dxa"/>
          </w:tcPr>
          <w:p w14:paraId="43E13CC4" w14:textId="77777777" w:rsidR="00523CB5" w:rsidRPr="005D475A" w:rsidRDefault="00523CB5" w:rsidP="00B93AC8">
            <w:pPr>
              <w:spacing w:line="240" w:lineRule="auto"/>
            </w:pPr>
            <w:r w:rsidRPr="005D475A">
              <w:t>Kondisi Awal</w:t>
            </w:r>
          </w:p>
        </w:tc>
        <w:tc>
          <w:tcPr>
            <w:tcW w:w="5522" w:type="dxa"/>
          </w:tcPr>
          <w:p w14:paraId="32E503D8" w14:textId="77777777" w:rsidR="00523CB5" w:rsidRPr="005D475A" w:rsidRDefault="00523CB5" w:rsidP="003F147C">
            <w:pPr>
              <w:pStyle w:val="1Paragraf"/>
              <w:numPr>
                <w:ilvl w:val="0"/>
                <w:numId w:val="13"/>
              </w:numPr>
              <w:spacing w:line="240" w:lineRule="auto"/>
            </w:pPr>
            <w:r w:rsidRPr="004B6E3B">
              <w:t>Administrator</w:t>
            </w:r>
            <w:r w:rsidRPr="005D475A">
              <w:t xml:space="preserve"> Login terlebih dahulu</w:t>
            </w:r>
          </w:p>
          <w:p w14:paraId="16D14ABD" w14:textId="6FCFB6FB" w:rsidR="00523CB5" w:rsidRPr="005D475A" w:rsidRDefault="00523CB5" w:rsidP="003F147C">
            <w:pPr>
              <w:pStyle w:val="1Paragraf"/>
              <w:numPr>
                <w:ilvl w:val="0"/>
                <w:numId w:val="13"/>
              </w:numPr>
              <w:spacing w:line="240" w:lineRule="auto"/>
            </w:pPr>
            <w:r w:rsidRPr="005D475A">
              <w:t xml:space="preserve">Sistem </w:t>
            </w:r>
            <w:r w:rsidR="00FC1A3A">
              <w:t>langsung mengarahkan ke</w:t>
            </w:r>
            <w:r w:rsidRPr="005D475A">
              <w:t xml:space="preserve"> halaman </w:t>
            </w:r>
            <w:r w:rsidRPr="00ED381E">
              <w:rPr>
                <w:i/>
                <w:iCs/>
              </w:rPr>
              <w:t>Dashboard</w:t>
            </w:r>
          </w:p>
        </w:tc>
      </w:tr>
      <w:tr w:rsidR="00523CB5" w:rsidRPr="005D475A" w14:paraId="3DCB966A" w14:textId="77777777" w:rsidTr="00B93AC8">
        <w:tc>
          <w:tcPr>
            <w:tcW w:w="2405" w:type="dxa"/>
          </w:tcPr>
          <w:p w14:paraId="37E2E992" w14:textId="77777777" w:rsidR="00523CB5" w:rsidRPr="005D475A" w:rsidRDefault="00523CB5" w:rsidP="00B93AC8">
            <w:pPr>
              <w:spacing w:line="240" w:lineRule="auto"/>
            </w:pPr>
            <w:r w:rsidRPr="005D475A">
              <w:t>Deskripsi</w:t>
            </w:r>
          </w:p>
        </w:tc>
        <w:tc>
          <w:tcPr>
            <w:tcW w:w="5522" w:type="dxa"/>
          </w:tcPr>
          <w:p w14:paraId="172763C7" w14:textId="16ACFD4C" w:rsidR="00523CB5" w:rsidRPr="005D475A" w:rsidRDefault="0029430E" w:rsidP="003F147C">
            <w:pPr>
              <w:pStyle w:val="1Paragraf"/>
              <w:numPr>
                <w:ilvl w:val="0"/>
                <w:numId w:val="14"/>
              </w:numPr>
              <w:spacing w:line="240" w:lineRule="auto"/>
            </w:pPr>
            <w:r>
              <w:t>Staf Tata Usaha</w:t>
            </w:r>
            <w:r w:rsidR="00523CB5" w:rsidRPr="005D475A">
              <w:t xml:space="preserve"> memilih menu yang ingin ditambahkan data.</w:t>
            </w:r>
          </w:p>
          <w:p w14:paraId="5D2B85AF" w14:textId="77777777" w:rsidR="00523CB5" w:rsidRPr="005D475A" w:rsidRDefault="00523CB5" w:rsidP="003F147C">
            <w:pPr>
              <w:pStyle w:val="1Paragraf"/>
              <w:numPr>
                <w:ilvl w:val="0"/>
                <w:numId w:val="14"/>
              </w:numPr>
              <w:spacing w:line="240" w:lineRule="auto"/>
            </w:pPr>
            <w:r w:rsidRPr="005D475A">
              <w:t>Sistem menampilkan menu yang ingin ditambahkan data.</w:t>
            </w:r>
          </w:p>
          <w:p w14:paraId="69B473D9" w14:textId="50909E3D" w:rsidR="00523CB5" w:rsidRPr="005D475A" w:rsidRDefault="0029430E" w:rsidP="003F147C">
            <w:pPr>
              <w:pStyle w:val="1Paragraf"/>
              <w:numPr>
                <w:ilvl w:val="0"/>
                <w:numId w:val="14"/>
              </w:numPr>
              <w:spacing w:line="240" w:lineRule="auto"/>
            </w:pPr>
            <w:r>
              <w:t>Staf Tata Usaha</w:t>
            </w:r>
            <w:r w:rsidR="00523CB5" w:rsidRPr="005D475A">
              <w:t xml:space="preserve"> menekan tombol tambah data.</w:t>
            </w:r>
          </w:p>
          <w:p w14:paraId="4ACD2D8A" w14:textId="77777777" w:rsidR="00523CB5" w:rsidRPr="005D475A" w:rsidRDefault="00523CB5" w:rsidP="003F147C">
            <w:pPr>
              <w:pStyle w:val="1Paragraf"/>
              <w:numPr>
                <w:ilvl w:val="0"/>
                <w:numId w:val="14"/>
              </w:numPr>
              <w:spacing w:line="240" w:lineRule="auto"/>
            </w:pPr>
            <w:r w:rsidRPr="005D475A">
              <w:t>Sistem menampilkan form data.</w:t>
            </w:r>
          </w:p>
          <w:p w14:paraId="3C58DB94" w14:textId="1D468D4E" w:rsidR="00523CB5" w:rsidRPr="005D475A" w:rsidRDefault="0029430E" w:rsidP="003F147C">
            <w:pPr>
              <w:pStyle w:val="1Paragraf"/>
              <w:numPr>
                <w:ilvl w:val="0"/>
                <w:numId w:val="14"/>
              </w:numPr>
              <w:spacing w:line="240" w:lineRule="auto"/>
            </w:pPr>
            <w:r>
              <w:t>Staf Tata Usaha</w:t>
            </w:r>
            <w:r w:rsidR="00523CB5" w:rsidRPr="005D475A">
              <w:t xml:space="preserve"> mengisi data pada form data.</w:t>
            </w:r>
          </w:p>
          <w:p w14:paraId="37EC8B71" w14:textId="5917B3A3" w:rsidR="00523CB5" w:rsidRPr="005D475A" w:rsidRDefault="0029430E" w:rsidP="003F147C">
            <w:pPr>
              <w:pStyle w:val="1Paragraf"/>
              <w:numPr>
                <w:ilvl w:val="0"/>
                <w:numId w:val="14"/>
              </w:numPr>
              <w:spacing w:line="240" w:lineRule="auto"/>
            </w:pPr>
            <w:r>
              <w:t>Staf Tata Usaha</w:t>
            </w:r>
            <w:r w:rsidR="00523CB5" w:rsidRPr="005D475A">
              <w:t xml:space="preserve"> menekan tombol tambah data.</w:t>
            </w:r>
          </w:p>
          <w:p w14:paraId="08AE3D41" w14:textId="77777777" w:rsidR="00523CB5" w:rsidRPr="005D475A" w:rsidRDefault="00523CB5" w:rsidP="003F147C">
            <w:pPr>
              <w:pStyle w:val="1Paragraf"/>
              <w:numPr>
                <w:ilvl w:val="0"/>
                <w:numId w:val="14"/>
              </w:numPr>
              <w:spacing w:line="240" w:lineRule="auto"/>
            </w:pPr>
            <w:r w:rsidRPr="005D475A">
              <w:t>Sistem menyimpan data ke dalam database.</w:t>
            </w:r>
          </w:p>
          <w:p w14:paraId="1F7099DE" w14:textId="77777777" w:rsidR="00523CB5" w:rsidRPr="005D475A" w:rsidRDefault="00523CB5" w:rsidP="003F147C">
            <w:pPr>
              <w:pStyle w:val="1Paragraf"/>
              <w:numPr>
                <w:ilvl w:val="0"/>
                <w:numId w:val="14"/>
              </w:numPr>
              <w:spacing w:line="240" w:lineRule="auto"/>
            </w:pPr>
            <w:r w:rsidRPr="005D475A">
              <w:t>Sistem menampilkan pesan berhasil.</w:t>
            </w:r>
          </w:p>
        </w:tc>
      </w:tr>
      <w:tr w:rsidR="00523CB5" w:rsidRPr="005D475A" w14:paraId="7BBED65D" w14:textId="77777777" w:rsidTr="00B93AC8">
        <w:tc>
          <w:tcPr>
            <w:tcW w:w="2405" w:type="dxa"/>
          </w:tcPr>
          <w:p w14:paraId="46564643" w14:textId="77777777" w:rsidR="00523CB5" w:rsidRPr="005D475A" w:rsidRDefault="00523CB5" w:rsidP="00B93AC8">
            <w:pPr>
              <w:spacing w:line="240" w:lineRule="auto"/>
            </w:pPr>
            <w:r w:rsidRPr="005D475A">
              <w:t>Alternatif</w:t>
            </w:r>
          </w:p>
        </w:tc>
        <w:tc>
          <w:tcPr>
            <w:tcW w:w="5522" w:type="dxa"/>
          </w:tcPr>
          <w:p w14:paraId="76D24570" w14:textId="77777777" w:rsidR="00523CB5" w:rsidRPr="005D475A" w:rsidRDefault="00523CB5" w:rsidP="003F147C">
            <w:pPr>
              <w:pStyle w:val="1Paragraf"/>
              <w:numPr>
                <w:ilvl w:val="0"/>
                <w:numId w:val="15"/>
              </w:numPr>
              <w:spacing w:line="240" w:lineRule="auto"/>
            </w:pPr>
            <w:r w:rsidRPr="005D475A">
              <w:t xml:space="preserve">Jika ada data yang belum diisi, maka sistem akan menampilkan pesan error. </w:t>
            </w:r>
          </w:p>
        </w:tc>
      </w:tr>
      <w:tr w:rsidR="00523CB5" w:rsidRPr="005D475A" w14:paraId="070DC366" w14:textId="77777777" w:rsidTr="00B93AC8">
        <w:tc>
          <w:tcPr>
            <w:tcW w:w="2405" w:type="dxa"/>
          </w:tcPr>
          <w:p w14:paraId="6332B794" w14:textId="77777777" w:rsidR="00523CB5" w:rsidRPr="005D475A" w:rsidRDefault="00523CB5" w:rsidP="00B93AC8">
            <w:pPr>
              <w:spacing w:line="240" w:lineRule="auto"/>
            </w:pPr>
            <w:r w:rsidRPr="005D475A">
              <w:t>Kondisi akhir</w:t>
            </w:r>
          </w:p>
        </w:tc>
        <w:tc>
          <w:tcPr>
            <w:tcW w:w="5522" w:type="dxa"/>
          </w:tcPr>
          <w:p w14:paraId="2BB9841B" w14:textId="002E1D87" w:rsidR="00523CB5" w:rsidRPr="005D475A" w:rsidRDefault="00523CB5" w:rsidP="00B93AC8">
            <w:pPr>
              <w:spacing w:line="240" w:lineRule="auto"/>
            </w:pPr>
            <w:r w:rsidRPr="005D475A">
              <w:t xml:space="preserve">Data pada konten </w:t>
            </w:r>
            <w:r>
              <w:t xml:space="preserve">fitur khusus </w:t>
            </w:r>
            <w:r w:rsidR="0029430E">
              <w:t>Staf Tata Usaha</w:t>
            </w:r>
            <w:r w:rsidRPr="005D475A">
              <w:t xml:space="preserve"> berhasil ditambahkan.</w:t>
            </w:r>
          </w:p>
        </w:tc>
      </w:tr>
    </w:tbl>
    <w:p w14:paraId="7E519810" w14:textId="77777777" w:rsidR="00315D8D" w:rsidRDefault="00315D8D" w:rsidP="0029430E">
      <w:pPr>
        <w:pStyle w:val="Caption"/>
        <w:spacing w:after="0"/>
      </w:pPr>
    </w:p>
    <w:p w14:paraId="65ADDDAE" w14:textId="76CF283B" w:rsidR="00315D8D" w:rsidRDefault="00FC1A3A" w:rsidP="00FC1A3A">
      <w:pPr>
        <w:pStyle w:val="Caption"/>
        <w:jc w:val="center"/>
      </w:pPr>
      <w:bookmarkStart w:id="111" w:name="_Toc113054442"/>
      <w:r>
        <w:t>Tabel 3.</w:t>
      </w:r>
      <w:r>
        <w:fldChar w:fldCharType="begin"/>
      </w:r>
      <w:r>
        <w:instrText xml:space="preserve"> SEQ Tabel_3. \* ARABIC </w:instrText>
      </w:r>
      <w:r>
        <w:fldChar w:fldCharType="separate"/>
      </w:r>
      <w:r w:rsidR="00FC0004">
        <w:rPr>
          <w:noProof/>
        </w:rPr>
        <w:t>5</w:t>
      </w:r>
      <w:r>
        <w:fldChar w:fldCharType="end"/>
      </w:r>
      <w:r>
        <w:t xml:space="preserve"> </w:t>
      </w:r>
      <w:r w:rsidR="00315D8D">
        <w:t xml:space="preserve">SK-03 Mengubah Data Pada Konten Fitur Khusus </w:t>
      </w:r>
      <w:r w:rsidR="0029430E">
        <w:t>Staf Tata Usaha</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315D8D" w:rsidRPr="00E309EC" w14:paraId="46C29AB6" w14:textId="77777777" w:rsidTr="00B93AC8">
        <w:tc>
          <w:tcPr>
            <w:tcW w:w="2405" w:type="dxa"/>
          </w:tcPr>
          <w:p w14:paraId="5A1E3DD7" w14:textId="77777777" w:rsidR="00315D8D" w:rsidRPr="00E309EC" w:rsidRDefault="00315D8D" w:rsidP="00B93AC8">
            <w:pPr>
              <w:spacing w:line="240" w:lineRule="auto"/>
            </w:pPr>
            <w:r w:rsidRPr="00E309EC">
              <w:t>Nomor Skenario</w:t>
            </w:r>
          </w:p>
        </w:tc>
        <w:tc>
          <w:tcPr>
            <w:tcW w:w="5522" w:type="dxa"/>
          </w:tcPr>
          <w:p w14:paraId="553754F2" w14:textId="77777777" w:rsidR="00315D8D" w:rsidRPr="00E309EC" w:rsidRDefault="00315D8D" w:rsidP="00B93AC8">
            <w:pPr>
              <w:spacing w:line="240" w:lineRule="auto"/>
            </w:pPr>
            <w:r w:rsidRPr="00E309EC">
              <w:t>SK-0</w:t>
            </w:r>
            <w:r>
              <w:t>3</w:t>
            </w:r>
          </w:p>
        </w:tc>
      </w:tr>
      <w:tr w:rsidR="00315D8D" w:rsidRPr="00E309EC" w14:paraId="6E66B94F" w14:textId="77777777" w:rsidTr="00B93AC8">
        <w:tc>
          <w:tcPr>
            <w:tcW w:w="2405" w:type="dxa"/>
          </w:tcPr>
          <w:p w14:paraId="32B606F1" w14:textId="77777777" w:rsidR="00315D8D" w:rsidRPr="00E309EC" w:rsidRDefault="00315D8D" w:rsidP="00B93AC8">
            <w:pPr>
              <w:spacing w:line="240" w:lineRule="auto"/>
              <w:rPr>
                <w:u w:val="single"/>
              </w:rPr>
            </w:pPr>
            <w:r w:rsidRPr="00E309EC">
              <w:t>Nama Use Case</w:t>
            </w:r>
          </w:p>
        </w:tc>
        <w:tc>
          <w:tcPr>
            <w:tcW w:w="5522" w:type="dxa"/>
          </w:tcPr>
          <w:p w14:paraId="0C3528B1" w14:textId="6B7D9376" w:rsidR="00315D8D" w:rsidRPr="00E309EC" w:rsidRDefault="00315D8D" w:rsidP="00B93AC8">
            <w:pPr>
              <w:spacing w:line="240" w:lineRule="auto"/>
            </w:pPr>
            <w:r w:rsidRPr="005D475A">
              <w:t xml:space="preserve">Mengelola Konten </w:t>
            </w:r>
            <w:r>
              <w:t xml:space="preserve">Fitur Khusus </w:t>
            </w:r>
            <w:r w:rsidR="008E0DCD">
              <w:t>Staf Tata Usaha</w:t>
            </w:r>
          </w:p>
        </w:tc>
      </w:tr>
      <w:tr w:rsidR="00315D8D" w:rsidRPr="00E309EC" w14:paraId="5BEAF585" w14:textId="77777777" w:rsidTr="00B93AC8">
        <w:tc>
          <w:tcPr>
            <w:tcW w:w="2405" w:type="dxa"/>
          </w:tcPr>
          <w:p w14:paraId="75DFEF93" w14:textId="77777777" w:rsidR="00315D8D" w:rsidRPr="00E309EC" w:rsidRDefault="00315D8D" w:rsidP="00B93AC8">
            <w:pPr>
              <w:spacing w:line="240" w:lineRule="auto"/>
            </w:pPr>
            <w:r w:rsidRPr="00E309EC">
              <w:t>Ringkasan</w:t>
            </w:r>
          </w:p>
        </w:tc>
        <w:tc>
          <w:tcPr>
            <w:tcW w:w="5522" w:type="dxa"/>
          </w:tcPr>
          <w:p w14:paraId="2AF6DF8D" w14:textId="401667D3" w:rsidR="00315D8D" w:rsidRPr="006F35F9" w:rsidRDefault="008E0DCD" w:rsidP="00B93AC8">
            <w:pPr>
              <w:spacing w:line="240" w:lineRule="auto"/>
              <w:rPr>
                <w:i/>
                <w:iCs/>
              </w:rPr>
            </w:pPr>
            <w:r>
              <w:t>Staf Tata Usaha</w:t>
            </w:r>
            <w:r w:rsidR="00315D8D">
              <w:rPr>
                <w:i/>
                <w:iCs/>
              </w:rPr>
              <w:t xml:space="preserve"> </w:t>
            </w:r>
            <w:r w:rsidR="00315D8D">
              <w:t xml:space="preserve">mengubah data pada konten fitur khusus </w:t>
            </w:r>
            <w:r w:rsidR="00FC1A3A">
              <w:t xml:space="preserve">nya </w:t>
            </w:r>
            <w:r>
              <w:t>Staf Tata Usaha</w:t>
            </w:r>
          </w:p>
        </w:tc>
      </w:tr>
      <w:tr w:rsidR="00315D8D" w:rsidRPr="00E309EC" w14:paraId="6774FACC" w14:textId="77777777" w:rsidTr="00B93AC8">
        <w:tc>
          <w:tcPr>
            <w:tcW w:w="2405" w:type="dxa"/>
          </w:tcPr>
          <w:p w14:paraId="5FD9CC3A" w14:textId="77777777" w:rsidR="00315D8D" w:rsidRPr="00E309EC" w:rsidRDefault="00315D8D" w:rsidP="00B93AC8">
            <w:pPr>
              <w:spacing w:line="240" w:lineRule="auto"/>
            </w:pPr>
            <w:r w:rsidRPr="00E309EC">
              <w:t>Aktor</w:t>
            </w:r>
          </w:p>
        </w:tc>
        <w:tc>
          <w:tcPr>
            <w:tcW w:w="5522" w:type="dxa"/>
          </w:tcPr>
          <w:p w14:paraId="417CAFE7" w14:textId="70EAE8DA" w:rsidR="00315D8D" w:rsidRPr="00E309EC" w:rsidRDefault="008E0DCD" w:rsidP="00B93AC8">
            <w:pPr>
              <w:spacing w:line="240" w:lineRule="auto"/>
            </w:pPr>
            <w:r>
              <w:t>Staf Tata Usaha</w:t>
            </w:r>
          </w:p>
        </w:tc>
      </w:tr>
      <w:tr w:rsidR="00315D8D" w:rsidRPr="00E309EC" w14:paraId="13A2F37D" w14:textId="77777777" w:rsidTr="00B93AC8">
        <w:tc>
          <w:tcPr>
            <w:tcW w:w="2405" w:type="dxa"/>
          </w:tcPr>
          <w:p w14:paraId="0DC641B3" w14:textId="77777777" w:rsidR="00315D8D" w:rsidRPr="00E309EC" w:rsidRDefault="00315D8D" w:rsidP="00B93AC8">
            <w:pPr>
              <w:spacing w:line="240" w:lineRule="auto"/>
            </w:pPr>
            <w:r w:rsidRPr="00E309EC">
              <w:t>Kondisi Awal</w:t>
            </w:r>
          </w:p>
        </w:tc>
        <w:tc>
          <w:tcPr>
            <w:tcW w:w="5522" w:type="dxa"/>
          </w:tcPr>
          <w:p w14:paraId="09D31E7D" w14:textId="47A816BB" w:rsidR="00315D8D" w:rsidRPr="00E309EC" w:rsidRDefault="008E0DCD" w:rsidP="003F147C">
            <w:pPr>
              <w:pStyle w:val="1Paragraf"/>
              <w:numPr>
                <w:ilvl w:val="0"/>
                <w:numId w:val="16"/>
              </w:numPr>
              <w:spacing w:line="240" w:lineRule="auto"/>
            </w:pPr>
            <w:r>
              <w:t>Staf Tata Usaha</w:t>
            </w:r>
            <w:r w:rsidR="00315D8D" w:rsidRPr="00E309EC">
              <w:t xml:space="preserve"> Login terlebih dahulu</w:t>
            </w:r>
          </w:p>
          <w:p w14:paraId="03454634" w14:textId="7886AE51" w:rsidR="00315D8D" w:rsidRPr="00E309EC" w:rsidRDefault="00FC1A3A" w:rsidP="003F147C">
            <w:pPr>
              <w:pStyle w:val="1Paragraf"/>
              <w:numPr>
                <w:ilvl w:val="0"/>
                <w:numId w:val="16"/>
              </w:numPr>
              <w:spacing w:line="240" w:lineRule="auto"/>
            </w:pPr>
            <w:r w:rsidRPr="005D475A">
              <w:t xml:space="preserve">Sistem </w:t>
            </w:r>
            <w:r>
              <w:t>langsung mengarahkan ke</w:t>
            </w:r>
            <w:r w:rsidRPr="005D475A">
              <w:t xml:space="preserve"> halaman </w:t>
            </w:r>
            <w:r w:rsidRPr="00ED381E">
              <w:rPr>
                <w:i/>
                <w:iCs/>
              </w:rPr>
              <w:t>Dashboard</w:t>
            </w:r>
          </w:p>
        </w:tc>
      </w:tr>
      <w:tr w:rsidR="00315D8D" w:rsidRPr="00E309EC" w14:paraId="43E26D37" w14:textId="77777777" w:rsidTr="00B93AC8">
        <w:tc>
          <w:tcPr>
            <w:tcW w:w="2405" w:type="dxa"/>
          </w:tcPr>
          <w:p w14:paraId="6D63B789" w14:textId="77777777" w:rsidR="00315D8D" w:rsidRPr="00E309EC" w:rsidRDefault="00315D8D" w:rsidP="00B93AC8">
            <w:pPr>
              <w:spacing w:line="240" w:lineRule="auto"/>
            </w:pPr>
            <w:r w:rsidRPr="00E309EC">
              <w:t>Deskripsi</w:t>
            </w:r>
          </w:p>
        </w:tc>
        <w:tc>
          <w:tcPr>
            <w:tcW w:w="5522" w:type="dxa"/>
          </w:tcPr>
          <w:p w14:paraId="2584EB4C" w14:textId="507159CC" w:rsidR="00315D8D" w:rsidRPr="00E309EC" w:rsidRDefault="008E0DCD" w:rsidP="003F147C">
            <w:pPr>
              <w:pStyle w:val="1Paragraf"/>
              <w:numPr>
                <w:ilvl w:val="0"/>
                <w:numId w:val="17"/>
              </w:numPr>
              <w:spacing w:line="240" w:lineRule="auto"/>
            </w:pPr>
            <w:r>
              <w:t>Staf Tata Usaha</w:t>
            </w:r>
            <w:r w:rsidR="00315D8D" w:rsidRPr="00E309EC">
              <w:t xml:space="preserve"> memilih menu yang ingin </w:t>
            </w:r>
            <w:r w:rsidR="00315D8D">
              <w:t xml:space="preserve">diubah </w:t>
            </w:r>
            <w:r w:rsidR="00315D8D" w:rsidRPr="00E309EC">
              <w:t>data</w:t>
            </w:r>
            <w:r w:rsidR="00315D8D">
              <w:t>nya</w:t>
            </w:r>
            <w:r w:rsidR="00315D8D" w:rsidRPr="00E309EC">
              <w:t>.</w:t>
            </w:r>
          </w:p>
          <w:p w14:paraId="77438511" w14:textId="77777777" w:rsidR="00315D8D" w:rsidRDefault="00315D8D" w:rsidP="003F147C">
            <w:pPr>
              <w:pStyle w:val="1Paragraf"/>
              <w:numPr>
                <w:ilvl w:val="0"/>
                <w:numId w:val="17"/>
              </w:numPr>
              <w:spacing w:line="240" w:lineRule="auto"/>
            </w:pPr>
            <w:r w:rsidRPr="00E309EC">
              <w:lastRenderedPageBreak/>
              <w:t xml:space="preserve">Sistem menampilkan menu yang ingin </w:t>
            </w:r>
            <w:r>
              <w:t xml:space="preserve">diubah </w:t>
            </w:r>
            <w:r w:rsidRPr="00E309EC">
              <w:t>data</w:t>
            </w:r>
            <w:r>
              <w:t>nya</w:t>
            </w:r>
            <w:r w:rsidRPr="00E309EC">
              <w:t>.</w:t>
            </w:r>
          </w:p>
          <w:p w14:paraId="7454E1CC" w14:textId="2C95448B" w:rsidR="00315D8D" w:rsidRPr="00E309EC" w:rsidRDefault="008E0DCD" w:rsidP="003F147C">
            <w:pPr>
              <w:pStyle w:val="1Paragraf"/>
              <w:numPr>
                <w:ilvl w:val="0"/>
                <w:numId w:val="17"/>
              </w:numPr>
              <w:spacing w:line="240" w:lineRule="auto"/>
            </w:pPr>
            <w:r>
              <w:t>Staf Tata Usaha</w:t>
            </w:r>
            <w:r w:rsidR="00315D8D">
              <w:t xml:space="preserve"> memilih data yang ingin diubah lalu menekan tombol edit data</w:t>
            </w:r>
          </w:p>
          <w:p w14:paraId="77673C6D" w14:textId="77777777" w:rsidR="00315D8D" w:rsidRPr="00E309EC" w:rsidRDefault="00315D8D" w:rsidP="003F147C">
            <w:pPr>
              <w:pStyle w:val="1Paragraf"/>
              <w:numPr>
                <w:ilvl w:val="0"/>
                <w:numId w:val="17"/>
              </w:numPr>
              <w:spacing w:line="240" w:lineRule="auto"/>
            </w:pPr>
            <w:r w:rsidRPr="00E309EC">
              <w:t>Sistem menampilkan form data.</w:t>
            </w:r>
          </w:p>
          <w:p w14:paraId="4E862266" w14:textId="5FB30A04" w:rsidR="00315D8D" w:rsidRPr="00E309EC" w:rsidRDefault="008E0DCD" w:rsidP="003F147C">
            <w:pPr>
              <w:pStyle w:val="1Paragraf"/>
              <w:numPr>
                <w:ilvl w:val="0"/>
                <w:numId w:val="17"/>
              </w:numPr>
              <w:spacing w:line="240" w:lineRule="auto"/>
            </w:pPr>
            <w:r>
              <w:t>Staf Tata Usaha</w:t>
            </w:r>
            <w:r w:rsidR="00315D8D" w:rsidRPr="00E309EC">
              <w:t xml:space="preserve"> mengisi data pada form data.</w:t>
            </w:r>
          </w:p>
          <w:p w14:paraId="0AE28630" w14:textId="3A7F7C30" w:rsidR="00315D8D" w:rsidRPr="00E309EC" w:rsidRDefault="008E0DCD" w:rsidP="003F147C">
            <w:pPr>
              <w:pStyle w:val="1Paragraf"/>
              <w:numPr>
                <w:ilvl w:val="0"/>
                <w:numId w:val="17"/>
              </w:numPr>
              <w:spacing w:line="240" w:lineRule="auto"/>
            </w:pPr>
            <w:r>
              <w:t>Staf Tata Usaha</w:t>
            </w:r>
            <w:r w:rsidR="00315D8D" w:rsidRPr="00E309EC">
              <w:t xml:space="preserve"> menekan tombol </w:t>
            </w:r>
            <w:r w:rsidR="00315D8D">
              <w:t>edit</w:t>
            </w:r>
            <w:r w:rsidR="00315D8D" w:rsidRPr="00E309EC">
              <w:t xml:space="preserve"> data.</w:t>
            </w:r>
          </w:p>
          <w:p w14:paraId="2F429ED4" w14:textId="77777777" w:rsidR="00315D8D" w:rsidRPr="00E309EC" w:rsidRDefault="00315D8D" w:rsidP="003F147C">
            <w:pPr>
              <w:pStyle w:val="1Paragraf"/>
              <w:numPr>
                <w:ilvl w:val="0"/>
                <w:numId w:val="17"/>
              </w:numPr>
              <w:spacing w:line="240" w:lineRule="auto"/>
            </w:pPr>
            <w:r w:rsidRPr="00E309EC">
              <w:t xml:space="preserve">Sistem </w:t>
            </w:r>
            <w:r>
              <w:t>memperbarui</w:t>
            </w:r>
            <w:r w:rsidRPr="00E309EC">
              <w:t xml:space="preserve"> data ke dalam database.</w:t>
            </w:r>
          </w:p>
          <w:p w14:paraId="29D3F81E" w14:textId="77777777" w:rsidR="00315D8D" w:rsidRPr="00E309EC" w:rsidRDefault="00315D8D" w:rsidP="003F147C">
            <w:pPr>
              <w:pStyle w:val="1Paragraf"/>
              <w:numPr>
                <w:ilvl w:val="0"/>
                <w:numId w:val="17"/>
              </w:numPr>
              <w:spacing w:line="240" w:lineRule="auto"/>
            </w:pPr>
            <w:r w:rsidRPr="00E309EC">
              <w:t>Sistem menampilkan pesan berhasil.</w:t>
            </w:r>
          </w:p>
        </w:tc>
      </w:tr>
      <w:tr w:rsidR="00315D8D" w:rsidRPr="00E309EC" w14:paraId="3E715DC3" w14:textId="77777777" w:rsidTr="00B93AC8">
        <w:tc>
          <w:tcPr>
            <w:tcW w:w="2405" w:type="dxa"/>
          </w:tcPr>
          <w:p w14:paraId="6084BA69" w14:textId="77777777" w:rsidR="00315D8D" w:rsidRPr="00E309EC" w:rsidRDefault="00315D8D" w:rsidP="00B93AC8">
            <w:pPr>
              <w:spacing w:line="240" w:lineRule="auto"/>
            </w:pPr>
            <w:r w:rsidRPr="00E309EC">
              <w:lastRenderedPageBreak/>
              <w:t>Alternatif</w:t>
            </w:r>
          </w:p>
        </w:tc>
        <w:tc>
          <w:tcPr>
            <w:tcW w:w="5522" w:type="dxa"/>
          </w:tcPr>
          <w:p w14:paraId="5EF02968" w14:textId="77777777" w:rsidR="00315D8D" w:rsidRPr="00E309EC" w:rsidRDefault="00315D8D" w:rsidP="003F147C">
            <w:pPr>
              <w:pStyle w:val="1Paragraf"/>
              <w:numPr>
                <w:ilvl w:val="0"/>
                <w:numId w:val="18"/>
              </w:numPr>
              <w:spacing w:line="240" w:lineRule="auto"/>
            </w:pPr>
            <w:r w:rsidRPr="00E309EC">
              <w:t xml:space="preserve">Jika ada data yang belum diisi, maka sistem akan menampilkan pesan error. </w:t>
            </w:r>
          </w:p>
        </w:tc>
      </w:tr>
      <w:tr w:rsidR="00315D8D" w:rsidRPr="00E309EC" w14:paraId="5DEB5371" w14:textId="77777777" w:rsidTr="00B93AC8">
        <w:tc>
          <w:tcPr>
            <w:tcW w:w="2405" w:type="dxa"/>
          </w:tcPr>
          <w:p w14:paraId="1E26D9A8" w14:textId="77777777" w:rsidR="00315D8D" w:rsidRPr="00E309EC" w:rsidRDefault="00315D8D" w:rsidP="00B93AC8">
            <w:pPr>
              <w:spacing w:line="240" w:lineRule="auto"/>
            </w:pPr>
            <w:r w:rsidRPr="00E309EC">
              <w:t>Kondisi akhir</w:t>
            </w:r>
          </w:p>
        </w:tc>
        <w:tc>
          <w:tcPr>
            <w:tcW w:w="5522" w:type="dxa"/>
          </w:tcPr>
          <w:p w14:paraId="5378D760" w14:textId="2DC36E64" w:rsidR="00315D8D" w:rsidRPr="00E309EC" w:rsidRDefault="00315D8D" w:rsidP="00B93AC8">
            <w:pPr>
              <w:spacing w:line="240" w:lineRule="auto"/>
            </w:pPr>
            <w:r w:rsidRPr="00E309EC">
              <w:t xml:space="preserve">Data pada konten </w:t>
            </w:r>
            <w:r>
              <w:t xml:space="preserve">fitur khusus </w:t>
            </w:r>
            <w:r w:rsidR="00937C7D">
              <w:t>Staf Tata Usaha</w:t>
            </w:r>
            <w:r w:rsidRPr="00E309EC">
              <w:t xml:space="preserve"> berhasil</w:t>
            </w:r>
            <w:r>
              <w:t xml:space="preserve"> diperbarui</w:t>
            </w:r>
            <w:r w:rsidRPr="00E309EC">
              <w:t>.</w:t>
            </w:r>
          </w:p>
        </w:tc>
      </w:tr>
    </w:tbl>
    <w:p w14:paraId="6E65EF09" w14:textId="48F7749A" w:rsidR="00E75E4A" w:rsidRDefault="00E75E4A" w:rsidP="00BF1842"/>
    <w:p w14:paraId="52236B66" w14:textId="04402E5A" w:rsidR="005B3D68" w:rsidRDefault="00FC1A3A" w:rsidP="00FC1A3A">
      <w:pPr>
        <w:pStyle w:val="Caption"/>
        <w:jc w:val="center"/>
      </w:pPr>
      <w:bookmarkStart w:id="112" w:name="_Toc80565193"/>
      <w:bookmarkStart w:id="113" w:name="_Toc113054443"/>
      <w:r>
        <w:t>Tabel 3.</w:t>
      </w:r>
      <w:r>
        <w:fldChar w:fldCharType="begin"/>
      </w:r>
      <w:r>
        <w:instrText xml:space="preserve"> SEQ Tabel_3. \* ARABIC </w:instrText>
      </w:r>
      <w:r>
        <w:fldChar w:fldCharType="separate"/>
      </w:r>
      <w:r w:rsidR="00FC0004">
        <w:rPr>
          <w:noProof/>
        </w:rPr>
        <w:t>6</w:t>
      </w:r>
      <w:r>
        <w:fldChar w:fldCharType="end"/>
      </w:r>
      <w:r>
        <w:t xml:space="preserve"> </w:t>
      </w:r>
      <w:r w:rsidR="005B3D68">
        <w:t xml:space="preserve">SK-04 Menghapus Data Pada Konten Fitur Khusus </w:t>
      </w:r>
      <w:bookmarkEnd w:id="112"/>
      <w:r w:rsidR="00FB0E51">
        <w:t>Staf Tata Usaha</w:t>
      </w:r>
      <w:bookmarkEnd w:id="1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5B3D68" w:rsidRPr="00E309EC" w14:paraId="12A285AF" w14:textId="77777777" w:rsidTr="004912CD">
        <w:tc>
          <w:tcPr>
            <w:tcW w:w="2405" w:type="dxa"/>
          </w:tcPr>
          <w:p w14:paraId="33DC1048" w14:textId="77777777" w:rsidR="005B3D68" w:rsidRPr="00E309EC" w:rsidRDefault="005B3D68" w:rsidP="004912CD">
            <w:pPr>
              <w:spacing w:line="240" w:lineRule="auto"/>
            </w:pPr>
            <w:r w:rsidRPr="00E309EC">
              <w:t>Nomor Skenario</w:t>
            </w:r>
          </w:p>
        </w:tc>
        <w:tc>
          <w:tcPr>
            <w:tcW w:w="5522" w:type="dxa"/>
          </w:tcPr>
          <w:p w14:paraId="1C696709" w14:textId="77777777" w:rsidR="005B3D68" w:rsidRPr="00E309EC" w:rsidRDefault="005B3D68" w:rsidP="004912CD">
            <w:pPr>
              <w:spacing w:line="240" w:lineRule="auto"/>
            </w:pPr>
            <w:r w:rsidRPr="00E309EC">
              <w:t>SK-0</w:t>
            </w:r>
            <w:r>
              <w:t>4</w:t>
            </w:r>
          </w:p>
        </w:tc>
      </w:tr>
      <w:tr w:rsidR="005B3D68" w:rsidRPr="00E309EC" w14:paraId="2CC6101F" w14:textId="77777777" w:rsidTr="004912CD">
        <w:tc>
          <w:tcPr>
            <w:tcW w:w="2405" w:type="dxa"/>
          </w:tcPr>
          <w:p w14:paraId="7FEF5400" w14:textId="77777777" w:rsidR="005B3D68" w:rsidRPr="00E309EC" w:rsidRDefault="005B3D68" w:rsidP="004912CD">
            <w:pPr>
              <w:spacing w:line="240" w:lineRule="auto"/>
              <w:rPr>
                <w:u w:val="single"/>
              </w:rPr>
            </w:pPr>
            <w:r w:rsidRPr="00E309EC">
              <w:t>Nama Use Case</w:t>
            </w:r>
          </w:p>
        </w:tc>
        <w:tc>
          <w:tcPr>
            <w:tcW w:w="5522" w:type="dxa"/>
          </w:tcPr>
          <w:p w14:paraId="1B768481" w14:textId="035FDB92" w:rsidR="005B3D68" w:rsidRPr="00E309EC" w:rsidRDefault="005B3D68" w:rsidP="004912CD">
            <w:pPr>
              <w:spacing w:line="240" w:lineRule="auto"/>
            </w:pPr>
            <w:r w:rsidRPr="005D475A">
              <w:t xml:space="preserve">Mengelola Konten </w:t>
            </w:r>
            <w:r>
              <w:t xml:space="preserve">Fitur Khusus </w:t>
            </w:r>
            <w:r w:rsidR="0032174D">
              <w:t>Staf Tata Usaha</w:t>
            </w:r>
          </w:p>
        </w:tc>
      </w:tr>
      <w:tr w:rsidR="005B3D68" w:rsidRPr="00E309EC" w14:paraId="5996D6D4" w14:textId="77777777" w:rsidTr="004912CD">
        <w:tc>
          <w:tcPr>
            <w:tcW w:w="2405" w:type="dxa"/>
          </w:tcPr>
          <w:p w14:paraId="45654523" w14:textId="77777777" w:rsidR="005B3D68" w:rsidRPr="00E309EC" w:rsidRDefault="005B3D68" w:rsidP="004912CD">
            <w:pPr>
              <w:spacing w:line="240" w:lineRule="auto"/>
            </w:pPr>
            <w:r w:rsidRPr="00E309EC">
              <w:t>Ringkasan</w:t>
            </w:r>
          </w:p>
        </w:tc>
        <w:tc>
          <w:tcPr>
            <w:tcW w:w="5522" w:type="dxa"/>
          </w:tcPr>
          <w:p w14:paraId="591A1B51" w14:textId="2648341C" w:rsidR="005B3D68" w:rsidRPr="009D507D" w:rsidRDefault="0032174D" w:rsidP="004912CD">
            <w:pPr>
              <w:spacing w:line="240" w:lineRule="auto"/>
            </w:pPr>
            <w:r>
              <w:t>Staf Tata Usaha</w:t>
            </w:r>
            <w:r w:rsidR="005B3D68">
              <w:rPr>
                <w:i/>
                <w:iCs/>
              </w:rPr>
              <w:t xml:space="preserve"> </w:t>
            </w:r>
            <w:r w:rsidR="005B3D68">
              <w:t xml:space="preserve">menghapus data pada konten fitur khusus </w:t>
            </w:r>
            <w:r>
              <w:t>Staf Tata Usaha</w:t>
            </w:r>
          </w:p>
        </w:tc>
      </w:tr>
      <w:tr w:rsidR="005B3D68" w:rsidRPr="00E309EC" w14:paraId="42C88585" w14:textId="77777777" w:rsidTr="004912CD">
        <w:tc>
          <w:tcPr>
            <w:tcW w:w="2405" w:type="dxa"/>
          </w:tcPr>
          <w:p w14:paraId="0ABC6C25" w14:textId="77777777" w:rsidR="005B3D68" w:rsidRPr="00E309EC" w:rsidRDefault="005B3D68" w:rsidP="004912CD">
            <w:pPr>
              <w:spacing w:line="240" w:lineRule="auto"/>
            </w:pPr>
            <w:r w:rsidRPr="00E309EC">
              <w:t>Aktor</w:t>
            </w:r>
          </w:p>
        </w:tc>
        <w:tc>
          <w:tcPr>
            <w:tcW w:w="5522" w:type="dxa"/>
          </w:tcPr>
          <w:p w14:paraId="798D74D8" w14:textId="2126F43F" w:rsidR="005B3D68" w:rsidRPr="00E309EC" w:rsidRDefault="0032174D" w:rsidP="004912CD">
            <w:pPr>
              <w:spacing w:line="240" w:lineRule="auto"/>
            </w:pPr>
            <w:r>
              <w:t>Staf Tata Usaha</w:t>
            </w:r>
          </w:p>
        </w:tc>
      </w:tr>
      <w:tr w:rsidR="005B3D68" w:rsidRPr="00E309EC" w14:paraId="1D467959" w14:textId="77777777" w:rsidTr="004912CD">
        <w:tc>
          <w:tcPr>
            <w:tcW w:w="2405" w:type="dxa"/>
          </w:tcPr>
          <w:p w14:paraId="21B70D52" w14:textId="77777777" w:rsidR="005B3D68" w:rsidRPr="00E309EC" w:rsidRDefault="005B3D68" w:rsidP="004912CD">
            <w:pPr>
              <w:spacing w:line="240" w:lineRule="auto"/>
            </w:pPr>
            <w:r w:rsidRPr="00E309EC">
              <w:t>Kondisi Awal</w:t>
            </w:r>
          </w:p>
        </w:tc>
        <w:tc>
          <w:tcPr>
            <w:tcW w:w="5522" w:type="dxa"/>
          </w:tcPr>
          <w:p w14:paraId="0686B9A4" w14:textId="50A2E9EF" w:rsidR="005B3D68" w:rsidRPr="00E309EC" w:rsidRDefault="0032174D" w:rsidP="003F147C">
            <w:pPr>
              <w:pStyle w:val="1Paragraf"/>
              <w:numPr>
                <w:ilvl w:val="0"/>
                <w:numId w:val="19"/>
              </w:numPr>
              <w:spacing w:line="240" w:lineRule="auto"/>
            </w:pPr>
            <w:r>
              <w:t>Staf Tata Usaha</w:t>
            </w:r>
            <w:r w:rsidR="005B3D68" w:rsidRPr="00E309EC">
              <w:t xml:space="preserve"> </w:t>
            </w:r>
            <w:r w:rsidR="005B3D68">
              <w:t>l</w:t>
            </w:r>
            <w:r w:rsidR="005B3D68" w:rsidRPr="00E309EC">
              <w:t>ogin terlebih dahulu</w:t>
            </w:r>
          </w:p>
          <w:p w14:paraId="798C7A8D" w14:textId="0D2C6F97" w:rsidR="005B3D68" w:rsidRPr="00E309EC" w:rsidRDefault="00FC1A3A" w:rsidP="003F147C">
            <w:pPr>
              <w:pStyle w:val="1Paragraf"/>
              <w:numPr>
                <w:ilvl w:val="0"/>
                <w:numId w:val="19"/>
              </w:numPr>
              <w:spacing w:line="240" w:lineRule="auto"/>
            </w:pPr>
            <w:r w:rsidRPr="005D475A">
              <w:t xml:space="preserve">Sistem </w:t>
            </w:r>
            <w:r>
              <w:t>langsung mengarahkan ke</w:t>
            </w:r>
            <w:r w:rsidRPr="005D475A">
              <w:t xml:space="preserve"> halaman </w:t>
            </w:r>
            <w:r w:rsidRPr="00ED381E">
              <w:rPr>
                <w:i/>
                <w:iCs/>
              </w:rPr>
              <w:t>Dashboard</w:t>
            </w:r>
          </w:p>
        </w:tc>
      </w:tr>
      <w:tr w:rsidR="005B3D68" w:rsidRPr="00E309EC" w14:paraId="5C0A4E0D" w14:textId="77777777" w:rsidTr="004912CD">
        <w:tc>
          <w:tcPr>
            <w:tcW w:w="2405" w:type="dxa"/>
          </w:tcPr>
          <w:p w14:paraId="33AA0434" w14:textId="77777777" w:rsidR="005B3D68" w:rsidRPr="00E309EC" w:rsidRDefault="005B3D68" w:rsidP="004912CD">
            <w:pPr>
              <w:spacing w:line="240" w:lineRule="auto"/>
            </w:pPr>
            <w:r w:rsidRPr="00E309EC">
              <w:t>Deskripsi</w:t>
            </w:r>
          </w:p>
        </w:tc>
        <w:tc>
          <w:tcPr>
            <w:tcW w:w="5522" w:type="dxa"/>
          </w:tcPr>
          <w:p w14:paraId="1C701390" w14:textId="2109A96D" w:rsidR="005B3D68" w:rsidRPr="00E309EC" w:rsidRDefault="0032174D" w:rsidP="003F147C">
            <w:pPr>
              <w:pStyle w:val="1Paragraf"/>
              <w:numPr>
                <w:ilvl w:val="0"/>
                <w:numId w:val="20"/>
              </w:numPr>
              <w:spacing w:line="240" w:lineRule="auto"/>
            </w:pPr>
            <w:r>
              <w:t>Staf Tata Usaha</w:t>
            </w:r>
            <w:r w:rsidR="005B3D68" w:rsidRPr="00E309EC">
              <w:t xml:space="preserve"> memilih menu yang ingin</w:t>
            </w:r>
            <w:r w:rsidR="005B3D68">
              <w:t xml:space="preserve"> dihapus </w:t>
            </w:r>
            <w:r w:rsidR="005B3D68" w:rsidRPr="00E309EC">
              <w:t>data</w:t>
            </w:r>
            <w:r w:rsidR="005B3D68">
              <w:t>nya</w:t>
            </w:r>
            <w:r w:rsidR="005B3D68" w:rsidRPr="00E309EC">
              <w:t>.</w:t>
            </w:r>
          </w:p>
          <w:p w14:paraId="12AB3888" w14:textId="77777777" w:rsidR="005B3D68" w:rsidRDefault="005B3D68" w:rsidP="003F147C">
            <w:pPr>
              <w:pStyle w:val="1Paragraf"/>
              <w:numPr>
                <w:ilvl w:val="0"/>
                <w:numId w:val="20"/>
              </w:numPr>
              <w:spacing w:line="240" w:lineRule="auto"/>
            </w:pPr>
            <w:r w:rsidRPr="00E309EC">
              <w:t xml:space="preserve">Sistem menampilkan menu yang ingin </w:t>
            </w:r>
            <w:r>
              <w:t xml:space="preserve">dihapus </w:t>
            </w:r>
            <w:r w:rsidRPr="00E309EC">
              <w:t>data</w:t>
            </w:r>
            <w:r>
              <w:t>nya</w:t>
            </w:r>
            <w:r w:rsidRPr="00E309EC">
              <w:t>.</w:t>
            </w:r>
          </w:p>
          <w:p w14:paraId="4DA47C3E" w14:textId="6DFBF8AF" w:rsidR="005B3D68" w:rsidRPr="00E309EC" w:rsidRDefault="0032174D" w:rsidP="003F147C">
            <w:pPr>
              <w:pStyle w:val="1Paragraf"/>
              <w:numPr>
                <w:ilvl w:val="0"/>
                <w:numId w:val="20"/>
              </w:numPr>
              <w:spacing w:line="240" w:lineRule="auto"/>
            </w:pPr>
            <w:r>
              <w:t>Staf Tata Usaha</w:t>
            </w:r>
            <w:r w:rsidR="005B3D68">
              <w:t xml:space="preserve"> memilih data yang ingin dihapus lalu menekan tombol hapus data.</w:t>
            </w:r>
          </w:p>
          <w:p w14:paraId="3A3F3143" w14:textId="77777777" w:rsidR="005B3D68" w:rsidRPr="00E309EC" w:rsidRDefault="005B3D68" w:rsidP="003F147C">
            <w:pPr>
              <w:pStyle w:val="1Paragraf"/>
              <w:numPr>
                <w:ilvl w:val="0"/>
                <w:numId w:val="20"/>
              </w:numPr>
              <w:spacing w:line="240" w:lineRule="auto"/>
            </w:pPr>
            <w:r w:rsidRPr="00E309EC">
              <w:t>Sistem menampilkan</w:t>
            </w:r>
            <w:r>
              <w:t xml:space="preserve"> pesan konfirmasi</w:t>
            </w:r>
            <w:r w:rsidRPr="00E309EC">
              <w:t>.</w:t>
            </w:r>
          </w:p>
          <w:p w14:paraId="2551AFE8" w14:textId="308F567E" w:rsidR="005B3D68" w:rsidRPr="00E309EC" w:rsidRDefault="0032174D" w:rsidP="003F147C">
            <w:pPr>
              <w:pStyle w:val="1Paragraf"/>
              <w:numPr>
                <w:ilvl w:val="0"/>
                <w:numId w:val="20"/>
              </w:numPr>
              <w:spacing w:line="240" w:lineRule="auto"/>
            </w:pPr>
            <w:r>
              <w:t>Staf Tata Usaha</w:t>
            </w:r>
            <w:r w:rsidR="005B3D68" w:rsidRPr="00E309EC">
              <w:t xml:space="preserve"> menekan tombol </w:t>
            </w:r>
            <w:r w:rsidR="005B3D68">
              <w:t xml:space="preserve">hapus </w:t>
            </w:r>
            <w:r w:rsidR="005B3D68" w:rsidRPr="00E309EC">
              <w:t>data.</w:t>
            </w:r>
          </w:p>
          <w:p w14:paraId="49D62595" w14:textId="77777777" w:rsidR="005B3D68" w:rsidRPr="00E309EC" w:rsidRDefault="005B3D68" w:rsidP="003F147C">
            <w:pPr>
              <w:pStyle w:val="1Paragraf"/>
              <w:numPr>
                <w:ilvl w:val="0"/>
                <w:numId w:val="20"/>
              </w:numPr>
              <w:spacing w:line="240" w:lineRule="auto"/>
            </w:pPr>
            <w:r w:rsidRPr="00E309EC">
              <w:t xml:space="preserve">Sistem </w:t>
            </w:r>
            <w:r>
              <w:t>menghapus</w:t>
            </w:r>
            <w:r w:rsidRPr="00E309EC">
              <w:t xml:space="preserve"> data</w:t>
            </w:r>
            <w:r>
              <w:t xml:space="preserve"> yang dipilih pada</w:t>
            </w:r>
            <w:r w:rsidRPr="00E309EC">
              <w:t xml:space="preserve"> database.</w:t>
            </w:r>
          </w:p>
          <w:p w14:paraId="376C97DA" w14:textId="77777777" w:rsidR="005B3D68" w:rsidRPr="00E309EC" w:rsidRDefault="005B3D68" w:rsidP="003F147C">
            <w:pPr>
              <w:pStyle w:val="1Paragraf"/>
              <w:numPr>
                <w:ilvl w:val="0"/>
                <w:numId w:val="20"/>
              </w:numPr>
              <w:spacing w:line="240" w:lineRule="auto"/>
            </w:pPr>
            <w:r w:rsidRPr="00E309EC">
              <w:t>Sistem menampilkan pesan berhasil.</w:t>
            </w:r>
          </w:p>
        </w:tc>
      </w:tr>
      <w:tr w:rsidR="005B3D68" w:rsidRPr="00E309EC" w14:paraId="3947F31D" w14:textId="77777777" w:rsidTr="004912CD">
        <w:tc>
          <w:tcPr>
            <w:tcW w:w="2405" w:type="dxa"/>
          </w:tcPr>
          <w:p w14:paraId="126129FC" w14:textId="77777777" w:rsidR="005B3D68" w:rsidRPr="00E309EC" w:rsidRDefault="005B3D68" w:rsidP="004912CD">
            <w:pPr>
              <w:spacing w:line="240" w:lineRule="auto"/>
            </w:pPr>
            <w:r w:rsidRPr="00E309EC">
              <w:t>Alternatif</w:t>
            </w:r>
          </w:p>
        </w:tc>
        <w:tc>
          <w:tcPr>
            <w:tcW w:w="5522" w:type="dxa"/>
          </w:tcPr>
          <w:p w14:paraId="3494532F" w14:textId="77777777" w:rsidR="005B3D68" w:rsidRPr="00E309EC" w:rsidRDefault="005B3D68" w:rsidP="004912CD">
            <w:pPr>
              <w:spacing w:line="240" w:lineRule="auto"/>
            </w:pPr>
            <w:r>
              <w:t>-</w:t>
            </w:r>
          </w:p>
        </w:tc>
      </w:tr>
      <w:tr w:rsidR="005B3D68" w:rsidRPr="00E309EC" w14:paraId="4416940E" w14:textId="77777777" w:rsidTr="004912CD">
        <w:tc>
          <w:tcPr>
            <w:tcW w:w="2405" w:type="dxa"/>
          </w:tcPr>
          <w:p w14:paraId="18466C7D" w14:textId="77777777" w:rsidR="005B3D68" w:rsidRPr="00E309EC" w:rsidRDefault="005B3D68" w:rsidP="004912CD">
            <w:pPr>
              <w:spacing w:line="240" w:lineRule="auto"/>
            </w:pPr>
            <w:r w:rsidRPr="00E309EC">
              <w:t>Kondisi akhir</w:t>
            </w:r>
          </w:p>
        </w:tc>
        <w:tc>
          <w:tcPr>
            <w:tcW w:w="5522" w:type="dxa"/>
          </w:tcPr>
          <w:p w14:paraId="60BCBFCA" w14:textId="5F2B2F2B" w:rsidR="005B3D68" w:rsidRPr="00E309EC" w:rsidRDefault="005B3D68" w:rsidP="004912CD">
            <w:pPr>
              <w:spacing w:line="240" w:lineRule="auto"/>
            </w:pPr>
            <w:r w:rsidRPr="00E309EC">
              <w:t xml:space="preserve">Data pada konten </w:t>
            </w:r>
            <w:r>
              <w:t xml:space="preserve">fitur khusus </w:t>
            </w:r>
            <w:r w:rsidR="008123AD">
              <w:t>Staf Tata Usaha</w:t>
            </w:r>
            <w:r w:rsidRPr="00E309EC">
              <w:t xml:space="preserve"> berhasil</w:t>
            </w:r>
            <w:r>
              <w:t xml:space="preserve"> diperbarui</w:t>
            </w:r>
            <w:r w:rsidRPr="00E309EC">
              <w:t>.</w:t>
            </w:r>
          </w:p>
        </w:tc>
      </w:tr>
    </w:tbl>
    <w:p w14:paraId="78D09191" w14:textId="77777777" w:rsidR="005B3D68" w:rsidRDefault="005B3D68" w:rsidP="008123AD">
      <w:pPr>
        <w:pStyle w:val="Caption"/>
        <w:spacing w:after="0"/>
      </w:pPr>
      <w:bookmarkStart w:id="114" w:name="_Toc80565194"/>
    </w:p>
    <w:p w14:paraId="7E6529F1" w14:textId="4F4E46F2" w:rsidR="005B3D68" w:rsidRDefault="00FC1A3A" w:rsidP="00FC1A3A">
      <w:pPr>
        <w:pStyle w:val="Caption"/>
        <w:jc w:val="center"/>
      </w:pPr>
      <w:bookmarkStart w:id="115" w:name="_Toc113054444"/>
      <w:r>
        <w:t>Tabel 3.</w:t>
      </w:r>
      <w:r>
        <w:fldChar w:fldCharType="begin"/>
      </w:r>
      <w:r>
        <w:instrText xml:space="preserve"> SEQ Tabel_3. \* ARABIC </w:instrText>
      </w:r>
      <w:r>
        <w:fldChar w:fldCharType="separate"/>
      </w:r>
      <w:r w:rsidR="00FC0004">
        <w:rPr>
          <w:noProof/>
        </w:rPr>
        <w:t>7</w:t>
      </w:r>
      <w:r>
        <w:fldChar w:fldCharType="end"/>
      </w:r>
      <w:r w:rsidR="005B3D68">
        <w:t xml:space="preserve"> SK-05 Melihat Data Pada Konten Fitur Khusus </w:t>
      </w:r>
      <w:bookmarkEnd w:id="114"/>
      <w:r w:rsidR="008123AD">
        <w:t>Staf Tata Usaha</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5B3D68" w:rsidRPr="00BC524D" w14:paraId="5505775F" w14:textId="77777777" w:rsidTr="004912CD">
        <w:tc>
          <w:tcPr>
            <w:tcW w:w="2405" w:type="dxa"/>
          </w:tcPr>
          <w:p w14:paraId="0A06FD36" w14:textId="77777777" w:rsidR="005B3D68" w:rsidRPr="00BC524D" w:rsidRDefault="005B3D68" w:rsidP="004912CD">
            <w:pPr>
              <w:spacing w:line="240" w:lineRule="auto"/>
            </w:pPr>
            <w:r w:rsidRPr="00BC524D">
              <w:t>Nomor Skenario</w:t>
            </w:r>
          </w:p>
        </w:tc>
        <w:tc>
          <w:tcPr>
            <w:tcW w:w="5522" w:type="dxa"/>
          </w:tcPr>
          <w:p w14:paraId="492CC16E" w14:textId="77777777" w:rsidR="005B3D68" w:rsidRPr="00BC524D" w:rsidRDefault="005B3D68" w:rsidP="004912CD">
            <w:pPr>
              <w:spacing w:line="240" w:lineRule="auto"/>
            </w:pPr>
            <w:r w:rsidRPr="00BC524D">
              <w:t>SK-05</w:t>
            </w:r>
          </w:p>
        </w:tc>
      </w:tr>
      <w:tr w:rsidR="005B3D68" w:rsidRPr="00BC524D" w14:paraId="451EBDF9" w14:textId="77777777" w:rsidTr="004912CD">
        <w:tc>
          <w:tcPr>
            <w:tcW w:w="2405" w:type="dxa"/>
          </w:tcPr>
          <w:p w14:paraId="4DC14C41" w14:textId="77777777" w:rsidR="005B3D68" w:rsidRPr="00BC524D" w:rsidRDefault="005B3D68" w:rsidP="004912CD">
            <w:pPr>
              <w:spacing w:line="240" w:lineRule="auto"/>
              <w:rPr>
                <w:u w:val="single"/>
              </w:rPr>
            </w:pPr>
            <w:r w:rsidRPr="00BC524D">
              <w:t>Nama Use Case</w:t>
            </w:r>
          </w:p>
        </w:tc>
        <w:tc>
          <w:tcPr>
            <w:tcW w:w="5522" w:type="dxa"/>
          </w:tcPr>
          <w:p w14:paraId="0B97442A" w14:textId="5A08E279" w:rsidR="005B3D68" w:rsidRPr="00BC524D" w:rsidRDefault="005B3D68" w:rsidP="004912CD">
            <w:pPr>
              <w:spacing w:line="240" w:lineRule="auto"/>
            </w:pPr>
            <w:r w:rsidRPr="005D475A">
              <w:t xml:space="preserve">Mengelola Konten </w:t>
            </w:r>
            <w:r>
              <w:t xml:space="preserve">Fitur Khusus </w:t>
            </w:r>
            <w:r w:rsidR="008123AD">
              <w:t>Staf Tata Usaha</w:t>
            </w:r>
          </w:p>
        </w:tc>
      </w:tr>
      <w:tr w:rsidR="005B3D68" w:rsidRPr="00BC524D" w14:paraId="3B1497B0" w14:textId="77777777" w:rsidTr="004912CD">
        <w:tc>
          <w:tcPr>
            <w:tcW w:w="2405" w:type="dxa"/>
          </w:tcPr>
          <w:p w14:paraId="476AD492" w14:textId="77777777" w:rsidR="005B3D68" w:rsidRPr="00BC524D" w:rsidRDefault="005B3D68" w:rsidP="004912CD">
            <w:pPr>
              <w:spacing w:line="240" w:lineRule="auto"/>
            </w:pPr>
            <w:r w:rsidRPr="00BC524D">
              <w:t>Ringkasan</w:t>
            </w:r>
          </w:p>
        </w:tc>
        <w:tc>
          <w:tcPr>
            <w:tcW w:w="5522" w:type="dxa"/>
          </w:tcPr>
          <w:p w14:paraId="6869BA15" w14:textId="1F36498C" w:rsidR="005B3D68" w:rsidRPr="00BC524D" w:rsidRDefault="008123AD" w:rsidP="004912CD">
            <w:pPr>
              <w:spacing w:line="240" w:lineRule="auto"/>
            </w:pPr>
            <w:r>
              <w:t>Staf Tata Usaha</w:t>
            </w:r>
            <w:r w:rsidR="005B3D68" w:rsidRPr="00BC524D">
              <w:rPr>
                <w:i/>
                <w:iCs/>
              </w:rPr>
              <w:t xml:space="preserve"> </w:t>
            </w:r>
            <w:r w:rsidR="005B3D68" w:rsidRPr="00BC524D">
              <w:t>melihat data</w:t>
            </w:r>
            <w:r w:rsidR="005B3D68">
              <w:t xml:space="preserve"> pada konten</w:t>
            </w:r>
            <w:r w:rsidR="005B3D68" w:rsidRPr="00BC524D">
              <w:t xml:space="preserve"> </w:t>
            </w:r>
            <w:r w:rsidR="005B3D68">
              <w:t xml:space="preserve">fitur khusus </w:t>
            </w:r>
            <w:r w:rsidR="00FC1A3A">
              <w:t xml:space="preserve">nya </w:t>
            </w:r>
            <w:r>
              <w:t>Staf Tata Usaha</w:t>
            </w:r>
          </w:p>
        </w:tc>
      </w:tr>
      <w:tr w:rsidR="005B3D68" w:rsidRPr="00BC524D" w14:paraId="26DFD3C6" w14:textId="77777777" w:rsidTr="004912CD">
        <w:tc>
          <w:tcPr>
            <w:tcW w:w="2405" w:type="dxa"/>
          </w:tcPr>
          <w:p w14:paraId="200C0F89" w14:textId="77777777" w:rsidR="005B3D68" w:rsidRPr="00BC524D" w:rsidRDefault="005B3D68" w:rsidP="004912CD">
            <w:pPr>
              <w:spacing w:line="240" w:lineRule="auto"/>
            </w:pPr>
            <w:r w:rsidRPr="00BC524D">
              <w:t>Aktor</w:t>
            </w:r>
          </w:p>
        </w:tc>
        <w:tc>
          <w:tcPr>
            <w:tcW w:w="5522" w:type="dxa"/>
          </w:tcPr>
          <w:p w14:paraId="09BCB105" w14:textId="0534FED2" w:rsidR="005B3D68" w:rsidRPr="00BC524D" w:rsidRDefault="008123AD" w:rsidP="004912CD">
            <w:pPr>
              <w:spacing w:line="240" w:lineRule="auto"/>
            </w:pPr>
            <w:r>
              <w:t>Staf Tata Usaha</w:t>
            </w:r>
          </w:p>
        </w:tc>
      </w:tr>
      <w:tr w:rsidR="005B3D68" w:rsidRPr="00BC524D" w14:paraId="559C14D0" w14:textId="77777777" w:rsidTr="004912CD">
        <w:tc>
          <w:tcPr>
            <w:tcW w:w="2405" w:type="dxa"/>
          </w:tcPr>
          <w:p w14:paraId="73CC2D4A" w14:textId="77777777" w:rsidR="005B3D68" w:rsidRPr="00BC524D" w:rsidRDefault="005B3D68" w:rsidP="004912CD">
            <w:pPr>
              <w:spacing w:line="240" w:lineRule="auto"/>
            </w:pPr>
            <w:r w:rsidRPr="00BC524D">
              <w:t>Kondisi Awal</w:t>
            </w:r>
          </w:p>
        </w:tc>
        <w:tc>
          <w:tcPr>
            <w:tcW w:w="5522" w:type="dxa"/>
          </w:tcPr>
          <w:p w14:paraId="7AF27254" w14:textId="5AD86F21" w:rsidR="005B3D68" w:rsidRPr="00E309EC" w:rsidRDefault="008123AD" w:rsidP="003F147C">
            <w:pPr>
              <w:pStyle w:val="1Paragraf"/>
              <w:numPr>
                <w:ilvl w:val="0"/>
                <w:numId w:val="22"/>
              </w:numPr>
              <w:spacing w:line="240" w:lineRule="auto"/>
            </w:pPr>
            <w:r>
              <w:t>Staf Tata Usaha</w:t>
            </w:r>
            <w:r w:rsidRPr="00E309EC">
              <w:t xml:space="preserve"> </w:t>
            </w:r>
            <w:r>
              <w:t>l</w:t>
            </w:r>
            <w:r w:rsidR="005B3D68" w:rsidRPr="00E309EC">
              <w:t>ogin terlebih dahulu</w:t>
            </w:r>
          </w:p>
          <w:p w14:paraId="421909DC" w14:textId="0EFB691F" w:rsidR="005B3D68" w:rsidRPr="00BC524D" w:rsidRDefault="00FC1A3A" w:rsidP="003F147C">
            <w:pPr>
              <w:pStyle w:val="1Paragraf"/>
              <w:numPr>
                <w:ilvl w:val="0"/>
                <w:numId w:val="22"/>
              </w:numPr>
              <w:spacing w:line="240" w:lineRule="auto"/>
            </w:pPr>
            <w:r w:rsidRPr="005D475A">
              <w:lastRenderedPageBreak/>
              <w:t xml:space="preserve">Sistem </w:t>
            </w:r>
            <w:r>
              <w:t>langsung mengarahkan ke</w:t>
            </w:r>
            <w:r w:rsidRPr="005D475A">
              <w:t xml:space="preserve"> halaman </w:t>
            </w:r>
            <w:r w:rsidRPr="00ED381E">
              <w:rPr>
                <w:i/>
                <w:iCs/>
              </w:rPr>
              <w:t>Dashboard</w:t>
            </w:r>
          </w:p>
        </w:tc>
      </w:tr>
      <w:tr w:rsidR="005B3D68" w:rsidRPr="00BC524D" w14:paraId="2775794E" w14:textId="77777777" w:rsidTr="004912CD">
        <w:tc>
          <w:tcPr>
            <w:tcW w:w="2405" w:type="dxa"/>
          </w:tcPr>
          <w:p w14:paraId="5FD74BDF" w14:textId="77777777" w:rsidR="005B3D68" w:rsidRPr="00BC524D" w:rsidRDefault="005B3D68" w:rsidP="004912CD">
            <w:pPr>
              <w:spacing w:line="240" w:lineRule="auto"/>
            </w:pPr>
            <w:r w:rsidRPr="00BC524D">
              <w:lastRenderedPageBreak/>
              <w:t>Deskripsi</w:t>
            </w:r>
          </w:p>
        </w:tc>
        <w:tc>
          <w:tcPr>
            <w:tcW w:w="5522" w:type="dxa"/>
          </w:tcPr>
          <w:p w14:paraId="6186A1D2" w14:textId="0411D7E8" w:rsidR="005B3D68" w:rsidRPr="00BC524D" w:rsidRDefault="008123AD" w:rsidP="003F147C">
            <w:pPr>
              <w:pStyle w:val="1Paragraf"/>
              <w:numPr>
                <w:ilvl w:val="0"/>
                <w:numId w:val="21"/>
              </w:numPr>
              <w:spacing w:line="240" w:lineRule="auto"/>
            </w:pPr>
            <w:r>
              <w:t>Staf Tata Usaha</w:t>
            </w:r>
            <w:r w:rsidR="005B3D68" w:rsidRPr="00BC524D">
              <w:t xml:space="preserve"> memilih menu konten dinamis di halaman </w:t>
            </w:r>
            <w:r w:rsidR="005B3D68" w:rsidRPr="00ED381E">
              <w:rPr>
                <w:i/>
                <w:iCs/>
              </w:rPr>
              <w:t>Dashboard</w:t>
            </w:r>
            <w:r w:rsidR="005B3D68" w:rsidRPr="00BC524D">
              <w:t>.</w:t>
            </w:r>
          </w:p>
          <w:p w14:paraId="04FAE024" w14:textId="4DE30D3E" w:rsidR="005B3D68" w:rsidRPr="00BC524D" w:rsidRDefault="005B3D68" w:rsidP="003F147C">
            <w:pPr>
              <w:pStyle w:val="1Paragraf"/>
              <w:numPr>
                <w:ilvl w:val="0"/>
                <w:numId w:val="21"/>
              </w:numPr>
              <w:spacing w:line="240" w:lineRule="auto"/>
            </w:pPr>
            <w:r w:rsidRPr="00BC524D">
              <w:t xml:space="preserve">Sistem menampilkan data konten </w:t>
            </w:r>
            <w:r>
              <w:t xml:space="preserve">fitur khusus </w:t>
            </w:r>
            <w:r w:rsidR="008123AD">
              <w:t>Staf Tata Usaha</w:t>
            </w:r>
            <w:r w:rsidRPr="00BC524D">
              <w:t xml:space="preserve"> yang ingin dilihat.</w:t>
            </w:r>
          </w:p>
        </w:tc>
      </w:tr>
      <w:tr w:rsidR="005B3D68" w:rsidRPr="00BC524D" w14:paraId="07ACA868" w14:textId="77777777" w:rsidTr="004912CD">
        <w:tc>
          <w:tcPr>
            <w:tcW w:w="2405" w:type="dxa"/>
          </w:tcPr>
          <w:p w14:paraId="60BB6FF6" w14:textId="77777777" w:rsidR="005B3D68" w:rsidRPr="00BC524D" w:rsidRDefault="005B3D68" w:rsidP="004912CD">
            <w:pPr>
              <w:spacing w:line="240" w:lineRule="auto"/>
            </w:pPr>
            <w:r w:rsidRPr="00BC524D">
              <w:t>Alternatif</w:t>
            </w:r>
          </w:p>
        </w:tc>
        <w:tc>
          <w:tcPr>
            <w:tcW w:w="5522" w:type="dxa"/>
          </w:tcPr>
          <w:p w14:paraId="11C32D47" w14:textId="77777777" w:rsidR="005B3D68" w:rsidRPr="00BC524D" w:rsidRDefault="005B3D68" w:rsidP="004912CD">
            <w:pPr>
              <w:spacing w:line="240" w:lineRule="auto"/>
            </w:pPr>
            <w:r w:rsidRPr="00BC524D">
              <w:t>-</w:t>
            </w:r>
          </w:p>
        </w:tc>
      </w:tr>
      <w:tr w:rsidR="005B3D68" w:rsidRPr="00BC524D" w14:paraId="10D4AFA9" w14:textId="77777777" w:rsidTr="004912CD">
        <w:tc>
          <w:tcPr>
            <w:tcW w:w="2405" w:type="dxa"/>
          </w:tcPr>
          <w:p w14:paraId="05C54652" w14:textId="77777777" w:rsidR="005B3D68" w:rsidRPr="00BC524D" w:rsidRDefault="005B3D68" w:rsidP="004912CD">
            <w:pPr>
              <w:spacing w:line="240" w:lineRule="auto"/>
            </w:pPr>
            <w:r w:rsidRPr="00BC524D">
              <w:t>Kondisi akhir</w:t>
            </w:r>
          </w:p>
        </w:tc>
        <w:tc>
          <w:tcPr>
            <w:tcW w:w="5522" w:type="dxa"/>
          </w:tcPr>
          <w:p w14:paraId="7C277587" w14:textId="37B7DACF" w:rsidR="005B3D68" w:rsidRPr="00BC524D" w:rsidRDefault="005B3D68" w:rsidP="004912CD">
            <w:pPr>
              <w:spacing w:line="240" w:lineRule="auto"/>
            </w:pPr>
            <w:r w:rsidRPr="00BC524D">
              <w:t xml:space="preserve">Data pada konten </w:t>
            </w:r>
            <w:r>
              <w:t xml:space="preserve">fitur khusus </w:t>
            </w:r>
            <w:r w:rsidR="008123AD">
              <w:t>Staf Tata Usaha</w:t>
            </w:r>
            <w:r w:rsidRPr="00BC524D">
              <w:t xml:space="preserve"> berhasil ditampilkan.</w:t>
            </w:r>
          </w:p>
        </w:tc>
      </w:tr>
    </w:tbl>
    <w:p w14:paraId="584109D7" w14:textId="77777777" w:rsidR="005B3D68" w:rsidRDefault="005B3D68" w:rsidP="00295E19"/>
    <w:p w14:paraId="6EB24DE6" w14:textId="15432628" w:rsidR="00B54C7C" w:rsidRDefault="00B54C7C" w:rsidP="00295E19">
      <w:pPr>
        <w:pStyle w:val="Caption"/>
        <w:spacing w:after="0"/>
        <w:jc w:val="center"/>
      </w:pPr>
      <w:bookmarkStart w:id="116" w:name="_Toc113054445"/>
      <w:r>
        <w:t>Tabel 3.</w:t>
      </w:r>
      <w:r>
        <w:fldChar w:fldCharType="begin"/>
      </w:r>
      <w:r>
        <w:instrText xml:space="preserve"> SEQ Tabel_3. \* ARABIC </w:instrText>
      </w:r>
      <w:r>
        <w:fldChar w:fldCharType="separate"/>
      </w:r>
      <w:r w:rsidR="00FC0004">
        <w:rPr>
          <w:noProof/>
        </w:rPr>
        <w:t>8</w:t>
      </w:r>
      <w:r>
        <w:fldChar w:fldCharType="end"/>
      </w:r>
      <w:r>
        <w:t xml:space="preserve"> SK-06 Meliha</w:t>
      </w:r>
      <w:r w:rsidR="005A494F">
        <w:t xml:space="preserve">t </w:t>
      </w:r>
      <w:r>
        <w:t>Sejarah</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B54C7C" w:rsidRPr="00E309EC" w14:paraId="2EED3EB9" w14:textId="77777777" w:rsidTr="004912CD">
        <w:tc>
          <w:tcPr>
            <w:tcW w:w="2405" w:type="dxa"/>
          </w:tcPr>
          <w:p w14:paraId="4963599B" w14:textId="77777777" w:rsidR="00B54C7C" w:rsidRPr="00E309EC" w:rsidRDefault="00B54C7C" w:rsidP="004912CD">
            <w:pPr>
              <w:spacing w:line="240" w:lineRule="auto"/>
            </w:pPr>
            <w:r w:rsidRPr="00E309EC">
              <w:t>Nomor Skenario</w:t>
            </w:r>
          </w:p>
        </w:tc>
        <w:tc>
          <w:tcPr>
            <w:tcW w:w="5522" w:type="dxa"/>
          </w:tcPr>
          <w:p w14:paraId="03715C44" w14:textId="77777777" w:rsidR="00B54C7C" w:rsidRPr="00E309EC" w:rsidRDefault="00B54C7C" w:rsidP="004912CD">
            <w:pPr>
              <w:spacing w:line="240" w:lineRule="auto"/>
            </w:pPr>
            <w:r w:rsidRPr="00E309EC">
              <w:t>SK-0</w:t>
            </w:r>
            <w:r>
              <w:t>6</w:t>
            </w:r>
          </w:p>
        </w:tc>
      </w:tr>
      <w:tr w:rsidR="00B54C7C" w:rsidRPr="00E309EC" w14:paraId="64E8BD41" w14:textId="77777777" w:rsidTr="004912CD">
        <w:tc>
          <w:tcPr>
            <w:tcW w:w="2405" w:type="dxa"/>
          </w:tcPr>
          <w:p w14:paraId="5E8C0484" w14:textId="77777777" w:rsidR="00B54C7C" w:rsidRPr="00E309EC" w:rsidRDefault="00B54C7C" w:rsidP="004912CD">
            <w:pPr>
              <w:spacing w:line="240" w:lineRule="auto"/>
              <w:rPr>
                <w:u w:val="single"/>
              </w:rPr>
            </w:pPr>
            <w:r w:rsidRPr="00E309EC">
              <w:t>Nama Use Case</w:t>
            </w:r>
          </w:p>
        </w:tc>
        <w:tc>
          <w:tcPr>
            <w:tcW w:w="5522" w:type="dxa"/>
          </w:tcPr>
          <w:p w14:paraId="3C961678" w14:textId="41738C28" w:rsidR="00B54C7C" w:rsidRPr="00E309EC" w:rsidRDefault="00B54C7C" w:rsidP="004912CD">
            <w:pPr>
              <w:spacing w:line="240" w:lineRule="auto"/>
            </w:pPr>
            <w:r>
              <w:t>Meliha</w:t>
            </w:r>
            <w:r w:rsidR="002D4A0F">
              <w:t>t</w:t>
            </w:r>
            <w:r>
              <w:t xml:space="preserve"> Sejarah</w:t>
            </w:r>
          </w:p>
        </w:tc>
      </w:tr>
      <w:tr w:rsidR="00B54C7C" w:rsidRPr="00E309EC" w14:paraId="5C2858BF" w14:textId="77777777" w:rsidTr="004912CD">
        <w:tc>
          <w:tcPr>
            <w:tcW w:w="2405" w:type="dxa"/>
          </w:tcPr>
          <w:p w14:paraId="4FB14147" w14:textId="77777777" w:rsidR="00B54C7C" w:rsidRPr="00E309EC" w:rsidRDefault="00B54C7C" w:rsidP="004912CD">
            <w:pPr>
              <w:spacing w:line="240" w:lineRule="auto"/>
            </w:pPr>
            <w:r w:rsidRPr="00E309EC">
              <w:t>Ringkasan</w:t>
            </w:r>
          </w:p>
        </w:tc>
        <w:tc>
          <w:tcPr>
            <w:tcW w:w="5522" w:type="dxa"/>
          </w:tcPr>
          <w:p w14:paraId="5E221263" w14:textId="1D09663B" w:rsidR="00B54C7C" w:rsidRPr="00AF7913" w:rsidRDefault="00295E19" w:rsidP="004912CD">
            <w:pPr>
              <w:spacing w:line="240" w:lineRule="auto"/>
            </w:pPr>
            <w:r>
              <w:t xml:space="preserve">Staf Tata Usaha, Badan Pengurus Jemaat </w:t>
            </w:r>
            <w:r w:rsidR="00B54C7C">
              <w:t>dan Jemaat melihat sejarah</w:t>
            </w:r>
          </w:p>
        </w:tc>
      </w:tr>
      <w:tr w:rsidR="00B54C7C" w:rsidRPr="00E309EC" w14:paraId="2F06B05E" w14:textId="77777777" w:rsidTr="004912CD">
        <w:tc>
          <w:tcPr>
            <w:tcW w:w="2405" w:type="dxa"/>
          </w:tcPr>
          <w:p w14:paraId="12E19019" w14:textId="77777777" w:rsidR="00B54C7C" w:rsidRPr="00E309EC" w:rsidRDefault="00B54C7C" w:rsidP="004912CD">
            <w:pPr>
              <w:spacing w:line="240" w:lineRule="auto"/>
            </w:pPr>
            <w:r w:rsidRPr="00E309EC">
              <w:t>Aktor</w:t>
            </w:r>
          </w:p>
        </w:tc>
        <w:tc>
          <w:tcPr>
            <w:tcW w:w="5522" w:type="dxa"/>
          </w:tcPr>
          <w:p w14:paraId="7261DA75" w14:textId="0CA3A07B" w:rsidR="00B54C7C" w:rsidRPr="00B54C7C" w:rsidRDefault="00295E19" w:rsidP="004912CD">
            <w:pPr>
              <w:spacing w:line="240" w:lineRule="auto"/>
            </w:pPr>
            <w:r>
              <w:t>Staf Tata Usaha, Badan Pengurus Jemaat</w:t>
            </w:r>
            <w:r w:rsidR="00B54C7C">
              <w:rPr>
                <w:i/>
                <w:iCs/>
              </w:rPr>
              <w:t xml:space="preserve"> </w:t>
            </w:r>
            <w:r w:rsidR="00B54C7C">
              <w:t>dan Jemaat</w:t>
            </w:r>
          </w:p>
        </w:tc>
      </w:tr>
      <w:tr w:rsidR="00B54C7C" w:rsidRPr="00E309EC" w14:paraId="53A9C6BF" w14:textId="77777777" w:rsidTr="004912CD">
        <w:tc>
          <w:tcPr>
            <w:tcW w:w="2405" w:type="dxa"/>
          </w:tcPr>
          <w:p w14:paraId="2EA8D559" w14:textId="77777777" w:rsidR="00B54C7C" w:rsidRPr="00E309EC" w:rsidRDefault="00B54C7C" w:rsidP="004912CD">
            <w:pPr>
              <w:spacing w:line="240" w:lineRule="auto"/>
            </w:pPr>
            <w:r w:rsidRPr="00E309EC">
              <w:t>Kondisi Awal</w:t>
            </w:r>
          </w:p>
        </w:tc>
        <w:tc>
          <w:tcPr>
            <w:tcW w:w="5522" w:type="dxa"/>
          </w:tcPr>
          <w:p w14:paraId="097E770C" w14:textId="48B16A23" w:rsidR="00B54C7C" w:rsidRPr="00E309EC" w:rsidRDefault="00615FFF" w:rsidP="003F147C">
            <w:pPr>
              <w:pStyle w:val="1Paragraf"/>
              <w:numPr>
                <w:ilvl w:val="0"/>
                <w:numId w:val="23"/>
              </w:numPr>
              <w:spacing w:line="240" w:lineRule="auto"/>
            </w:pPr>
            <w:r>
              <w:t>Sistem menampilkan halaman sejarah</w:t>
            </w:r>
          </w:p>
        </w:tc>
      </w:tr>
      <w:tr w:rsidR="00B54C7C" w:rsidRPr="00E309EC" w14:paraId="0B8E5697" w14:textId="77777777" w:rsidTr="004912CD">
        <w:tc>
          <w:tcPr>
            <w:tcW w:w="2405" w:type="dxa"/>
          </w:tcPr>
          <w:p w14:paraId="333A80DA" w14:textId="77777777" w:rsidR="00B54C7C" w:rsidRPr="00E309EC" w:rsidRDefault="00B54C7C" w:rsidP="004912CD">
            <w:pPr>
              <w:spacing w:line="240" w:lineRule="auto"/>
            </w:pPr>
            <w:r w:rsidRPr="00E309EC">
              <w:t>Deskripsi</w:t>
            </w:r>
          </w:p>
        </w:tc>
        <w:tc>
          <w:tcPr>
            <w:tcW w:w="5522" w:type="dxa"/>
          </w:tcPr>
          <w:p w14:paraId="62239EC2" w14:textId="254A995A" w:rsidR="00B54C7C" w:rsidRPr="00E309EC" w:rsidRDefault="00750CA6" w:rsidP="003F147C">
            <w:pPr>
              <w:pStyle w:val="1Paragraf"/>
              <w:numPr>
                <w:ilvl w:val="0"/>
                <w:numId w:val="24"/>
              </w:numPr>
              <w:spacing w:line="240" w:lineRule="auto"/>
            </w:pPr>
            <w:r>
              <w:t xml:space="preserve">Staf Tata Usaha, Badan Pengurus Jemaat dan </w:t>
            </w:r>
            <w:r w:rsidR="00615FFF">
              <w:t>Jemaat dapat melihat halaman sejarah</w:t>
            </w:r>
          </w:p>
        </w:tc>
      </w:tr>
      <w:tr w:rsidR="00B54C7C" w:rsidRPr="00E309EC" w14:paraId="5719CD9A" w14:textId="77777777" w:rsidTr="004912CD">
        <w:tc>
          <w:tcPr>
            <w:tcW w:w="2405" w:type="dxa"/>
          </w:tcPr>
          <w:p w14:paraId="6E9C97B9" w14:textId="77777777" w:rsidR="00B54C7C" w:rsidRPr="00E309EC" w:rsidRDefault="00B54C7C" w:rsidP="004912CD">
            <w:pPr>
              <w:spacing w:line="240" w:lineRule="auto"/>
            </w:pPr>
            <w:r w:rsidRPr="00E309EC">
              <w:t>Alternatif</w:t>
            </w:r>
          </w:p>
        </w:tc>
        <w:tc>
          <w:tcPr>
            <w:tcW w:w="5522" w:type="dxa"/>
          </w:tcPr>
          <w:p w14:paraId="2104FAE4" w14:textId="4BE44F8B" w:rsidR="00B54C7C" w:rsidRPr="00E309EC" w:rsidRDefault="00615FFF" w:rsidP="00615FFF">
            <w:pPr>
              <w:pStyle w:val="1Paragraf"/>
              <w:spacing w:line="240" w:lineRule="auto"/>
              <w:ind w:firstLine="0"/>
            </w:pPr>
            <w:r>
              <w:t>-</w:t>
            </w:r>
          </w:p>
        </w:tc>
      </w:tr>
      <w:tr w:rsidR="00B54C7C" w:rsidRPr="00E309EC" w14:paraId="1D431C68" w14:textId="77777777" w:rsidTr="004912CD">
        <w:tc>
          <w:tcPr>
            <w:tcW w:w="2405" w:type="dxa"/>
          </w:tcPr>
          <w:p w14:paraId="13F15F72" w14:textId="77777777" w:rsidR="00B54C7C" w:rsidRPr="00E309EC" w:rsidRDefault="00B54C7C" w:rsidP="004912CD">
            <w:pPr>
              <w:spacing w:line="240" w:lineRule="auto"/>
            </w:pPr>
            <w:r w:rsidRPr="00E309EC">
              <w:t>Kondisi akhir</w:t>
            </w:r>
          </w:p>
        </w:tc>
        <w:tc>
          <w:tcPr>
            <w:tcW w:w="5522" w:type="dxa"/>
          </w:tcPr>
          <w:p w14:paraId="2DE74B5E" w14:textId="0A9C9EFB" w:rsidR="00B54C7C" w:rsidRPr="00E309EC" w:rsidRDefault="00615FFF" w:rsidP="004912CD">
            <w:pPr>
              <w:spacing w:line="240" w:lineRule="auto"/>
            </w:pPr>
            <w:r>
              <w:t>-</w:t>
            </w:r>
          </w:p>
        </w:tc>
      </w:tr>
    </w:tbl>
    <w:p w14:paraId="361C4B7A" w14:textId="515B29D8" w:rsidR="002B450B" w:rsidRDefault="002B450B" w:rsidP="00BF1842"/>
    <w:p w14:paraId="78ADAED7" w14:textId="7C283206" w:rsidR="002B450B" w:rsidRDefault="002B450B" w:rsidP="002B450B">
      <w:pPr>
        <w:pStyle w:val="Caption"/>
        <w:jc w:val="center"/>
      </w:pPr>
      <w:bookmarkStart w:id="117" w:name="_Toc113054446"/>
      <w:r>
        <w:t>Tabel 3.</w:t>
      </w:r>
      <w:r>
        <w:fldChar w:fldCharType="begin"/>
      </w:r>
      <w:r>
        <w:instrText xml:space="preserve"> SEQ Tabel_3. \* ARABIC </w:instrText>
      </w:r>
      <w:r>
        <w:fldChar w:fldCharType="separate"/>
      </w:r>
      <w:r w:rsidR="00FC0004">
        <w:rPr>
          <w:noProof/>
        </w:rPr>
        <w:t>9</w:t>
      </w:r>
      <w:r>
        <w:fldChar w:fldCharType="end"/>
      </w:r>
      <w:r>
        <w:t xml:space="preserve"> SK-07 Meliha</w:t>
      </w:r>
      <w:r w:rsidR="002D4A0F">
        <w:t>t</w:t>
      </w:r>
      <w:r>
        <w:t xml:space="preserve"> Visi dan Misi</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2B450B" w:rsidRPr="00E309EC" w14:paraId="2688A4B8" w14:textId="77777777" w:rsidTr="004912CD">
        <w:tc>
          <w:tcPr>
            <w:tcW w:w="2405" w:type="dxa"/>
          </w:tcPr>
          <w:p w14:paraId="3A1953B5" w14:textId="77777777" w:rsidR="002B450B" w:rsidRPr="00E309EC" w:rsidRDefault="002B450B" w:rsidP="004912CD">
            <w:pPr>
              <w:spacing w:line="240" w:lineRule="auto"/>
            </w:pPr>
            <w:r w:rsidRPr="00E309EC">
              <w:t>Nomor Skenario</w:t>
            </w:r>
          </w:p>
        </w:tc>
        <w:tc>
          <w:tcPr>
            <w:tcW w:w="5522" w:type="dxa"/>
          </w:tcPr>
          <w:p w14:paraId="78AD2C47" w14:textId="7B75E567" w:rsidR="002B450B" w:rsidRPr="00E309EC" w:rsidRDefault="002B450B" w:rsidP="004912CD">
            <w:pPr>
              <w:spacing w:line="240" w:lineRule="auto"/>
            </w:pPr>
            <w:r w:rsidRPr="00E309EC">
              <w:t>SK-0</w:t>
            </w:r>
            <w:r>
              <w:t>7</w:t>
            </w:r>
          </w:p>
        </w:tc>
      </w:tr>
      <w:tr w:rsidR="002B450B" w:rsidRPr="00E309EC" w14:paraId="53592423" w14:textId="77777777" w:rsidTr="004912CD">
        <w:tc>
          <w:tcPr>
            <w:tcW w:w="2405" w:type="dxa"/>
          </w:tcPr>
          <w:p w14:paraId="6323E34F" w14:textId="77777777" w:rsidR="002B450B" w:rsidRPr="00E309EC" w:rsidRDefault="002B450B" w:rsidP="004912CD">
            <w:pPr>
              <w:spacing w:line="240" w:lineRule="auto"/>
              <w:rPr>
                <w:u w:val="single"/>
              </w:rPr>
            </w:pPr>
            <w:r w:rsidRPr="00E309EC">
              <w:t>Nama Use Case</w:t>
            </w:r>
          </w:p>
        </w:tc>
        <w:tc>
          <w:tcPr>
            <w:tcW w:w="5522" w:type="dxa"/>
          </w:tcPr>
          <w:p w14:paraId="72D43DF0" w14:textId="01DB1CAA" w:rsidR="002B450B" w:rsidRPr="00E309EC" w:rsidRDefault="002B450B" w:rsidP="004912CD">
            <w:pPr>
              <w:spacing w:line="240" w:lineRule="auto"/>
            </w:pPr>
            <w:r>
              <w:t>Meliha</w:t>
            </w:r>
            <w:r w:rsidR="002D4A0F">
              <w:t>t</w:t>
            </w:r>
            <w:r>
              <w:t xml:space="preserve"> Visi dan Misi</w:t>
            </w:r>
          </w:p>
        </w:tc>
      </w:tr>
      <w:tr w:rsidR="002B450B" w:rsidRPr="00E309EC" w14:paraId="0DD31196" w14:textId="77777777" w:rsidTr="004912CD">
        <w:tc>
          <w:tcPr>
            <w:tcW w:w="2405" w:type="dxa"/>
          </w:tcPr>
          <w:p w14:paraId="1DCC279C" w14:textId="77777777" w:rsidR="002B450B" w:rsidRPr="00E309EC" w:rsidRDefault="002B450B" w:rsidP="004912CD">
            <w:pPr>
              <w:spacing w:line="240" w:lineRule="auto"/>
            </w:pPr>
            <w:r w:rsidRPr="00E309EC">
              <w:t>Ringkasan</w:t>
            </w:r>
          </w:p>
        </w:tc>
        <w:tc>
          <w:tcPr>
            <w:tcW w:w="5522" w:type="dxa"/>
          </w:tcPr>
          <w:p w14:paraId="3C185DCB" w14:textId="58DEF36A" w:rsidR="002B450B" w:rsidRPr="00AF7913" w:rsidRDefault="00750CA6" w:rsidP="004912CD">
            <w:pPr>
              <w:spacing w:line="240" w:lineRule="auto"/>
            </w:pPr>
            <w:r>
              <w:t>Staf Tata Usaha , Badan Pengurus Jemaat</w:t>
            </w:r>
            <w:r w:rsidR="002B450B">
              <w:rPr>
                <w:i/>
                <w:iCs/>
              </w:rPr>
              <w:t xml:space="preserve"> </w:t>
            </w:r>
            <w:r w:rsidR="002B450B">
              <w:t xml:space="preserve">dan Jemaat melihat </w:t>
            </w:r>
            <w:r w:rsidR="00CB3AF7">
              <w:t>Visi dan Misi</w:t>
            </w:r>
          </w:p>
        </w:tc>
      </w:tr>
      <w:tr w:rsidR="002B450B" w:rsidRPr="00E309EC" w14:paraId="10403CB8" w14:textId="77777777" w:rsidTr="004912CD">
        <w:tc>
          <w:tcPr>
            <w:tcW w:w="2405" w:type="dxa"/>
          </w:tcPr>
          <w:p w14:paraId="75565CFD" w14:textId="77777777" w:rsidR="002B450B" w:rsidRPr="00E309EC" w:rsidRDefault="002B450B" w:rsidP="004912CD">
            <w:pPr>
              <w:spacing w:line="240" w:lineRule="auto"/>
            </w:pPr>
            <w:r w:rsidRPr="00E309EC">
              <w:t>Aktor</w:t>
            </w:r>
          </w:p>
        </w:tc>
        <w:tc>
          <w:tcPr>
            <w:tcW w:w="5522" w:type="dxa"/>
          </w:tcPr>
          <w:p w14:paraId="0D3A4A47" w14:textId="404E75C9" w:rsidR="002B450B" w:rsidRPr="00B54C7C" w:rsidRDefault="002B450B" w:rsidP="004912CD">
            <w:pPr>
              <w:spacing w:line="240" w:lineRule="auto"/>
            </w:pPr>
            <w:r w:rsidRPr="004B6E3B">
              <w:rPr>
                <w:i/>
                <w:iCs/>
              </w:rPr>
              <w:t>Administrator</w:t>
            </w:r>
            <w:r>
              <w:rPr>
                <w:i/>
                <w:iCs/>
              </w:rPr>
              <w:t xml:space="preserve"> </w:t>
            </w:r>
            <w:r w:rsidR="00750CA6">
              <w:t>Staf Tata Usaha, Badan Pengurus Jemaat</w:t>
            </w:r>
            <w:r>
              <w:t xml:space="preserve"> </w:t>
            </w:r>
            <w:r w:rsidR="00750CA6">
              <w:t xml:space="preserve"> dan </w:t>
            </w:r>
            <w:r>
              <w:t>Jemaat</w:t>
            </w:r>
          </w:p>
        </w:tc>
      </w:tr>
      <w:tr w:rsidR="002B450B" w:rsidRPr="00E309EC" w14:paraId="5BC1AB46" w14:textId="77777777" w:rsidTr="004912CD">
        <w:tc>
          <w:tcPr>
            <w:tcW w:w="2405" w:type="dxa"/>
          </w:tcPr>
          <w:p w14:paraId="0B6617CB" w14:textId="77777777" w:rsidR="002B450B" w:rsidRPr="00E309EC" w:rsidRDefault="002B450B" w:rsidP="004912CD">
            <w:pPr>
              <w:spacing w:line="240" w:lineRule="auto"/>
            </w:pPr>
            <w:r w:rsidRPr="00E309EC">
              <w:t>Kondisi Awal</w:t>
            </w:r>
          </w:p>
        </w:tc>
        <w:tc>
          <w:tcPr>
            <w:tcW w:w="5522" w:type="dxa"/>
          </w:tcPr>
          <w:p w14:paraId="66AB7C05" w14:textId="7A5D759D" w:rsidR="002B450B" w:rsidRPr="00E309EC" w:rsidRDefault="002B450B" w:rsidP="003F147C">
            <w:pPr>
              <w:pStyle w:val="1Paragraf"/>
              <w:numPr>
                <w:ilvl w:val="0"/>
                <w:numId w:val="25"/>
              </w:numPr>
              <w:spacing w:line="240" w:lineRule="auto"/>
            </w:pPr>
            <w:r>
              <w:t xml:space="preserve">Sistem menampilkan halaman </w:t>
            </w:r>
            <w:r w:rsidR="00B25F2B">
              <w:t>Visi dan Misi</w:t>
            </w:r>
          </w:p>
        </w:tc>
      </w:tr>
      <w:tr w:rsidR="002B450B" w:rsidRPr="00E309EC" w14:paraId="4B343717" w14:textId="77777777" w:rsidTr="004912CD">
        <w:tc>
          <w:tcPr>
            <w:tcW w:w="2405" w:type="dxa"/>
          </w:tcPr>
          <w:p w14:paraId="2FD48601" w14:textId="77777777" w:rsidR="002B450B" w:rsidRPr="00E309EC" w:rsidRDefault="002B450B" w:rsidP="004912CD">
            <w:pPr>
              <w:spacing w:line="240" w:lineRule="auto"/>
            </w:pPr>
            <w:r w:rsidRPr="00E309EC">
              <w:t>Deskripsi</w:t>
            </w:r>
          </w:p>
        </w:tc>
        <w:tc>
          <w:tcPr>
            <w:tcW w:w="5522" w:type="dxa"/>
          </w:tcPr>
          <w:p w14:paraId="0725AB95" w14:textId="784599E0" w:rsidR="002B450B" w:rsidRPr="00E309EC" w:rsidRDefault="00750CA6" w:rsidP="003F147C">
            <w:pPr>
              <w:pStyle w:val="1Paragraf"/>
              <w:numPr>
                <w:ilvl w:val="0"/>
                <w:numId w:val="26"/>
              </w:numPr>
              <w:spacing w:line="240" w:lineRule="auto"/>
            </w:pPr>
            <w:r>
              <w:t>Staf Tata Usaha, Badan Pengurus Jemaat</w:t>
            </w:r>
            <w:r w:rsidR="002B450B" w:rsidRPr="00E309EC">
              <w:t xml:space="preserve"> </w:t>
            </w:r>
            <w:r w:rsidR="002B450B">
              <w:t xml:space="preserve">dan Jemaat dapat melihat halaman </w:t>
            </w:r>
            <w:r w:rsidR="00B25F2B">
              <w:t>Visi dan Misi</w:t>
            </w:r>
          </w:p>
        </w:tc>
      </w:tr>
      <w:tr w:rsidR="002B450B" w:rsidRPr="00E309EC" w14:paraId="77B1013C" w14:textId="77777777" w:rsidTr="004912CD">
        <w:tc>
          <w:tcPr>
            <w:tcW w:w="2405" w:type="dxa"/>
          </w:tcPr>
          <w:p w14:paraId="2D323D88" w14:textId="77777777" w:rsidR="002B450B" w:rsidRPr="00E309EC" w:rsidRDefault="002B450B" w:rsidP="004912CD">
            <w:pPr>
              <w:spacing w:line="240" w:lineRule="auto"/>
            </w:pPr>
            <w:r w:rsidRPr="00E309EC">
              <w:t>Alternatif</w:t>
            </w:r>
          </w:p>
        </w:tc>
        <w:tc>
          <w:tcPr>
            <w:tcW w:w="5522" w:type="dxa"/>
          </w:tcPr>
          <w:p w14:paraId="7B6F4B84" w14:textId="77777777" w:rsidR="002B450B" w:rsidRPr="00E309EC" w:rsidRDefault="002B450B" w:rsidP="004912CD">
            <w:pPr>
              <w:pStyle w:val="1Paragraf"/>
              <w:spacing w:line="240" w:lineRule="auto"/>
              <w:ind w:firstLine="0"/>
            </w:pPr>
            <w:r>
              <w:t>-</w:t>
            </w:r>
          </w:p>
        </w:tc>
      </w:tr>
      <w:tr w:rsidR="002B450B" w:rsidRPr="00E309EC" w14:paraId="3BA7BF3C" w14:textId="77777777" w:rsidTr="004912CD">
        <w:tc>
          <w:tcPr>
            <w:tcW w:w="2405" w:type="dxa"/>
          </w:tcPr>
          <w:p w14:paraId="5C89456B" w14:textId="77777777" w:rsidR="002B450B" w:rsidRPr="00E309EC" w:rsidRDefault="002B450B" w:rsidP="004912CD">
            <w:pPr>
              <w:spacing w:line="240" w:lineRule="auto"/>
            </w:pPr>
            <w:r w:rsidRPr="00E309EC">
              <w:t>Kondisi akhir</w:t>
            </w:r>
          </w:p>
        </w:tc>
        <w:tc>
          <w:tcPr>
            <w:tcW w:w="5522" w:type="dxa"/>
          </w:tcPr>
          <w:p w14:paraId="193905FF" w14:textId="77777777" w:rsidR="002B450B" w:rsidRPr="00E309EC" w:rsidRDefault="002B450B" w:rsidP="004912CD">
            <w:pPr>
              <w:spacing w:line="240" w:lineRule="auto"/>
            </w:pPr>
            <w:r>
              <w:t>-</w:t>
            </w:r>
          </w:p>
        </w:tc>
      </w:tr>
    </w:tbl>
    <w:p w14:paraId="6992A7D7" w14:textId="3A3DC410" w:rsidR="00432D46" w:rsidRDefault="00432D46" w:rsidP="00BF1842"/>
    <w:p w14:paraId="6E97754C" w14:textId="212D1B31" w:rsidR="00432D46" w:rsidRDefault="00432D46" w:rsidP="00BF1842">
      <w:r>
        <w:t xml:space="preserve">Catatan: Fitur mengelola </w:t>
      </w:r>
      <w:r>
        <w:rPr>
          <w:color w:val="000000"/>
        </w:rPr>
        <w:t>badan pengurus jemaat</w:t>
      </w:r>
      <w:r>
        <w:t>, mengelola bidang pelayanan, mengelola warta jemaat, mengelola jadwal ibadah dan mengelola laporan keuangan pemasukan gereja memiliki skenario yang sama dalam proses menambahkan, mengubah, menghapus, dan melihat data sehingga dapat disingkat menjadi (BBWJL, B = Badan Pengurus Jemaat, B = Bidang Pelayanan, W = Warta Jemaat, J = Jadwal Ibadah, L = Laporan Keuangan Pemasukan Gereja).</w:t>
      </w:r>
    </w:p>
    <w:p w14:paraId="5A78E12B" w14:textId="77777777" w:rsidR="00AF53D6" w:rsidRDefault="00AF53D6" w:rsidP="00BF1842"/>
    <w:p w14:paraId="7E310B5E" w14:textId="7FD45A17" w:rsidR="00432D46" w:rsidRDefault="00432D46" w:rsidP="00432D46">
      <w:pPr>
        <w:pStyle w:val="Caption"/>
        <w:jc w:val="center"/>
      </w:pPr>
      <w:bookmarkStart w:id="118" w:name="_Toc113054447"/>
      <w:r>
        <w:lastRenderedPageBreak/>
        <w:t>Tabel 3.</w:t>
      </w:r>
      <w:r>
        <w:fldChar w:fldCharType="begin"/>
      </w:r>
      <w:r>
        <w:instrText xml:space="preserve"> SEQ Tabel_3. \* ARABIC </w:instrText>
      </w:r>
      <w:r>
        <w:fldChar w:fldCharType="separate"/>
      </w:r>
      <w:r w:rsidR="00FC0004">
        <w:rPr>
          <w:noProof/>
        </w:rPr>
        <w:t>10</w:t>
      </w:r>
      <w:r>
        <w:fldChar w:fldCharType="end"/>
      </w:r>
      <w:r>
        <w:t xml:space="preserve"> SK-</w:t>
      </w:r>
      <w:r w:rsidR="007B6EC1">
        <w:t>8</w:t>
      </w:r>
      <w:r>
        <w:t xml:space="preserve"> Menambahkan Data Konten BBWJL</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432D46" w:rsidRPr="005D475A" w14:paraId="480D96CF" w14:textId="77777777" w:rsidTr="004912CD">
        <w:tc>
          <w:tcPr>
            <w:tcW w:w="2405" w:type="dxa"/>
          </w:tcPr>
          <w:p w14:paraId="3A8E0A1D" w14:textId="77777777" w:rsidR="00432D46" w:rsidRPr="005D475A" w:rsidRDefault="00432D46" w:rsidP="004912CD">
            <w:pPr>
              <w:spacing w:line="240" w:lineRule="auto"/>
            </w:pPr>
            <w:r w:rsidRPr="005D475A">
              <w:t>Nomor Skenario</w:t>
            </w:r>
          </w:p>
        </w:tc>
        <w:tc>
          <w:tcPr>
            <w:tcW w:w="5522" w:type="dxa"/>
          </w:tcPr>
          <w:p w14:paraId="7626C2D7" w14:textId="629EAB19" w:rsidR="00432D46" w:rsidRPr="005D475A" w:rsidRDefault="00432D46" w:rsidP="004912CD">
            <w:pPr>
              <w:spacing w:line="240" w:lineRule="auto"/>
            </w:pPr>
            <w:r w:rsidRPr="005D475A">
              <w:t>SK-</w:t>
            </w:r>
            <w:r>
              <w:t>8</w:t>
            </w:r>
          </w:p>
        </w:tc>
      </w:tr>
      <w:tr w:rsidR="00432D46" w:rsidRPr="005D475A" w14:paraId="627574BA" w14:textId="77777777" w:rsidTr="004912CD">
        <w:tc>
          <w:tcPr>
            <w:tcW w:w="2405" w:type="dxa"/>
          </w:tcPr>
          <w:p w14:paraId="4C5F61D5" w14:textId="77777777" w:rsidR="00432D46" w:rsidRPr="005D475A" w:rsidRDefault="00432D46" w:rsidP="004912CD">
            <w:pPr>
              <w:spacing w:line="240" w:lineRule="auto"/>
              <w:rPr>
                <w:u w:val="single"/>
              </w:rPr>
            </w:pPr>
            <w:r w:rsidRPr="005D475A">
              <w:t>Nama Use Case</w:t>
            </w:r>
          </w:p>
        </w:tc>
        <w:tc>
          <w:tcPr>
            <w:tcW w:w="5522" w:type="dxa"/>
          </w:tcPr>
          <w:p w14:paraId="02391208" w14:textId="4C29068F" w:rsidR="00432D46" w:rsidRPr="005D475A" w:rsidRDefault="00432D46" w:rsidP="004912CD">
            <w:pPr>
              <w:spacing w:line="240" w:lineRule="auto"/>
            </w:pPr>
            <w:r w:rsidRPr="005D475A">
              <w:t xml:space="preserve">Mengelola Konten </w:t>
            </w:r>
            <w:r>
              <w:t>BBWJL</w:t>
            </w:r>
          </w:p>
        </w:tc>
      </w:tr>
      <w:tr w:rsidR="00432D46" w:rsidRPr="005D475A" w14:paraId="7DC7A191" w14:textId="77777777" w:rsidTr="004912CD">
        <w:tc>
          <w:tcPr>
            <w:tcW w:w="2405" w:type="dxa"/>
          </w:tcPr>
          <w:p w14:paraId="4F0BE9C6" w14:textId="77777777" w:rsidR="00432D46" w:rsidRPr="005D475A" w:rsidRDefault="00432D46" w:rsidP="004912CD">
            <w:pPr>
              <w:spacing w:line="240" w:lineRule="auto"/>
            </w:pPr>
            <w:r w:rsidRPr="005D475A">
              <w:t>Ringkasan</w:t>
            </w:r>
          </w:p>
        </w:tc>
        <w:tc>
          <w:tcPr>
            <w:tcW w:w="5522" w:type="dxa"/>
          </w:tcPr>
          <w:p w14:paraId="1714387C" w14:textId="0C95D8AF" w:rsidR="00432D46" w:rsidRPr="005D475A" w:rsidRDefault="00AF53D6" w:rsidP="004912CD">
            <w:pPr>
              <w:spacing w:line="240" w:lineRule="auto"/>
            </w:pPr>
            <w:r>
              <w:t>Staf Tata Usaha dan Badan Pengurus Jemaat</w:t>
            </w:r>
            <w:r w:rsidR="00432D46">
              <w:t xml:space="preserve"> </w:t>
            </w:r>
            <w:r w:rsidR="00432D46" w:rsidRPr="005D475A">
              <w:t xml:space="preserve">menambahkan data pada konten </w:t>
            </w:r>
            <w:r w:rsidR="00432D46">
              <w:t>BBWJL</w:t>
            </w:r>
          </w:p>
        </w:tc>
      </w:tr>
      <w:tr w:rsidR="00432D46" w:rsidRPr="005D475A" w14:paraId="051A7123" w14:textId="77777777" w:rsidTr="004912CD">
        <w:tc>
          <w:tcPr>
            <w:tcW w:w="2405" w:type="dxa"/>
          </w:tcPr>
          <w:p w14:paraId="6E8E448A" w14:textId="77777777" w:rsidR="00432D46" w:rsidRPr="005D475A" w:rsidRDefault="00432D46" w:rsidP="004912CD">
            <w:pPr>
              <w:spacing w:line="240" w:lineRule="auto"/>
            </w:pPr>
            <w:r w:rsidRPr="005D475A">
              <w:t>Aktor</w:t>
            </w:r>
          </w:p>
        </w:tc>
        <w:tc>
          <w:tcPr>
            <w:tcW w:w="5522" w:type="dxa"/>
          </w:tcPr>
          <w:p w14:paraId="62E84E8D" w14:textId="103B638D" w:rsidR="00432D46" w:rsidRPr="003768B0" w:rsidRDefault="00C21F42" w:rsidP="004912CD">
            <w:pPr>
              <w:spacing w:line="240" w:lineRule="auto"/>
            </w:pPr>
            <w:r>
              <w:t>Staf Tata Usaha dan Badan Pengurus Jemaat</w:t>
            </w:r>
          </w:p>
        </w:tc>
      </w:tr>
      <w:tr w:rsidR="00432D46" w:rsidRPr="005D475A" w14:paraId="2055FEB1" w14:textId="77777777" w:rsidTr="004912CD">
        <w:tc>
          <w:tcPr>
            <w:tcW w:w="2405" w:type="dxa"/>
          </w:tcPr>
          <w:p w14:paraId="6272ED22" w14:textId="77777777" w:rsidR="00432D46" w:rsidRPr="005D475A" w:rsidRDefault="00432D46" w:rsidP="004912CD">
            <w:pPr>
              <w:spacing w:line="240" w:lineRule="auto"/>
            </w:pPr>
            <w:r w:rsidRPr="005D475A">
              <w:t>Kondisi Awal</w:t>
            </w:r>
          </w:p>
        </w:tc>
        <w:tc>
          <w:tcPr>
            <w:tcW w:w="5522" w:type="dxa"/>
          </w:tcPr>
          <w:p w14:paraId="6E000BA3" w14:textId="5B9498F9" w:rsidR="00432D46" w:rsidRPr="005D475A" w:rsidRDefault="00AF53D6" w:rsidP="003F147C">
            <w:pPr>
              <w:pStyle w:val="1Paragraf"/>
              <w:numPr>
                <w:ilvl w:val="0"/>
                <w:numId w:val="27"/>
              </w:numPr>
              <w:spacing w:line="240" w:lineRule="auto"/>
            </w:pPr>
            <w:r>
              <w:t>Staf Tata Usaha dan Badan Pengurus Jemaat</w:t>
            </w:r>
            <w:r w:rsidR="00432D46">
              <w:t xml:space="preserve"> </w:t>
            </w:r>
            <w:r w:rsidR="00432D46" w:rsidRPr="005D475A">
              <w:t>Login terlebih dahulu</w:t>
            </w:r>
          </w:p>
          <w:p w14:paraId="12CB67B3" w14:textId="77777777" w:rsidR="00432D46" w:rsidRPr="005D475A" w:rsidRDefault="00432D46" w:rsidP="003F147C">
            <w:pPr>
              <w:pStyle w:val="1Paragraf"/>
              <w:numPr>
                <w:ilvl w:val="0"/>
                <w:numId w:val="27"/>
              </w:numPr>
              <w:spacing w:line="240" w:lineRule="auto"/>
            </w:pPr>
            <w:r w:rsidRPr="005D475A">
              <w:t xml:space="preserve">Sistem menampilkan halaman </w:t>
            </w:r>
            <w:r w:rsidRPr="00ED381E">
              <w:rPr>
                <w:i/>
                <w:iCs/>
              </w:rPr>
              <w:t>Dashboard</w:t>
            </w:r>
          </w:p>
        </w:tc>
      </w:tr>
      <w:tr w:rsidR="00432D46" w:rsidRPr="005D475A" w14:paraId="0B6C3FBD" w14:textId="77777777" w:rsidTr="004912CD">
        <w:tc>
          <w:tcPr>
            <w:tcW w:w="2405" w:type="dxa"/>
          </w:tcPr>
          <w:p w14:paraId="1E189CC7" w14:textId="77777777" w:rsidR="00432D46" w:rsidRPr="005D475A" w:rsidRDefault="00432D46" w:rsidP="004912CD">
            <w:pPr>
              <w:spacing w:line="240" w:lineRule="auto"/>
            </w:pPr>
            <w:r w:rsidRPr="005D475A">
              <w:t>Deskripsi</w:t>
            </w:r>
          </w:p>
        </w:tc>
        <w:tc>
          <w:tcPr>
            <w:tcW w:w="5522" w:type="dxa"/>
          </w:tcPr>
          <w:p w14:paraId="314334EB" w14:textId="7636A3D3" w:rsidR="00432D46" w:rsidRPr="005D475A" w:rsidRDefault="00AF53D6" w:rsidP="003F147C">
            <w:pPr>
              <w:pStyle w:val="1Paragraf"/>
              <w:numPr>
                <w:ilvl w:val="0"/>
                <w:numId w:val="28"/>
              </w:numPr>
              <w:spacing w:line="240" w:lineRule="auto"/>
            </w:pPr>
            <w:r>
              <w:t>Staf Tata Usaha dan Badan Pengurus Jemaat</w:t>
            </w:r>
            <w:r w:rsidR="00432D46" w:rsidRPr="005D475A">
              <w:t xml:space="preserve"> memilih menu</w:t>
            </w:r>
            <w:r w:rsidR="00432D46">
              <w:t xml:space="preserve"> BBWJL</w:t>
            </w:r>
            <w:r w:rsidR="00432D46" w:rsidRPr="005D475A">
              <w:t xml:space="preserve"> yang ingin ditambahkan data.</w:t>
            </w:r>
          </w:p>
          <w:p w14:paraId="7A51DECE" w14:textId="77777777" w:rsidR="00432D46" w:rsidRPr="005D475A" w:rsidRDefault="00432D46" w:rsidP="003F147C">
            <w:pPr>
              <w:pStyle w:val="1Paragraf"/>
              <w:numPr>
                <w:ilvl w:val="0"/>
                <w:numId w:val="28"/>
              </w:numPr>
              <w:spacing w:line="240" w:lineRule="auto"/>
            </w:pPr>
            <w:r w:rsidRPr="005D475A">
              <w:t>Sistem menampilkan menu yang ingin ditambahkan data.</w:t>
            </w:r>
          </w:p>
          <w:p w14:paraId="31DD70F5" w14:textId="5D7E8B07" w:rsidR="00432D46" w:rsidRPr="005D475A" w:rsidRDefault="00AF53D6" w:rsidP="003F147C">
            <w:pPr>
              <w:pStyle w:val="1Paragraf"/>
              <w:numPr>
                <w:ilvl w:val="0"/>
                <w:numId w:val="28"/>
              </w:numPr>
              <w:spacing w:line="240" w:lineRule="auto"/>
            </w:pPr>
            <w:r>
              <w:t>Staf Tata Usaha dan Badan Pengurus Jemaat</w:t>
            </w:r>
            <w:r w:rsidR="00432D46" w:rsidRPr="005D475A">
              <w:t xml:space="preserve"> menekan tombol tambah data.</w:t>
            </w:r>
          </w:p>
          <w:p w14:paraId="1743450B" w14:textId="77777777" w:rsidR="00432D46" w:rsidRPr="005D475A" w:rsidRDefault="00432D46" w:rsidP="003F147C">
            <w:pPr>
              <w:pStyle w:val="1Paragraf"/>
              <w:numPr>
                <w:ilvl w:val="0"/>
                <w:numId w:val="28"/>
              </w:numPr>
              <w:spacing w:line="240" w:lineRule="auto"/>
            </w:pPr>
            <w:r w:rsidRPr="005D475A">
              <w:t>Sistem menampilkan form data.</w:t>
            </w:r>
          </w:p>
          <w:p w14:paraId="0ABC68E7" w14:textId="0D9EA03A" w:rsidR="00432D46" w:rsidRPr="005D475A" w:rsidRDefault="00AF53D6" w:rsidP="003F147C">
            <w:pPr>
              <w:pStyle w:val="1Paragraf"/>
              <w:numPr>
                <w:ilvl w:val="0"/>
                <w:numId w:val="28"/>
              </w:numPr>
              <w:spacing w:line="240" w:lineRule="auto"/>
            </w:pPr>
            <w:r>
              <w:t>Staf Tata Usaha dan Badan Pengurus Jemaat</w:t>
            </w:r>
            <w:r w:rsidR="00432D46" w:rsidRPr="005D475A">
              <w:t xml:space="preserve"> mengisi data pada form data.</w:t>
            </w:r>
          </w:p>
          <w:p w14:paraId="79111857" w14:textId="4ECF04FC" w:rsidR="00432D46" w:rsidRPr="005D475A" w:rsidRDefault="00AF53D6" w:rsidP="003F147C">
            <w:pPr>
              <w:pStyle w:val="1Paragraf"/>
              <w:numPr>
                <w:ilvl w:val="0"/>
                <w:numId w:val="28"/>
              </w:numPr>
              <w:spacing w:line="240" w:lineRule="auto"/>
            </w:pPr>
            <w:r>
              <w:t>Staf Tata Usaha dan Badan Pengurus Jemaat</w:t>
            </w:r>
            <w:r w:rsidR="00432D46" w:rsidRPr="005D475A">
              <w:t xml:space="preserve"> menekan tombol tambah data.</w:t>
            </w:r>
          </w:p>
          <w:p w14:paraId="1FDFCB2D" w14:textId="77777777" w:rsidR="00432D46" w:rsidRPr="005D475A" w:rsidRDefault="00432D46" w:rsidP="003F147C">
            <w:pPr>
              <w:pStyle w:val="1Paragraf"/>
              <w:numPr>
                <w:ilvl w:val="0"/>
                <w:numId w:val="28"/>
              </w:numPr>
              <w:spacing w:line="240" w:lineRule="auto"/>
            </w:pPr>
            <w:r w:rsidRPr="005D475A">
              <w:t>Sistem menyimpan data ke dalam database.</w:t>
            </w:r>
          </w:p>
          <w:p w14:paraId="678243B4" w14:textId="77777777" w:rsidR="00432D46" w:rsidRPr="005D475A" w:rsidRDefault="00432D46" w:rsidP="003F147C">
            <w:pPr>
              <w:pStyle w:val="1Paragraf"/>
              <w:numPr>
                <w:ilvl w:val="0"/>
                <w:numId w:val="28"/>
              </w:numPr>
              <w:spacing w:line="240" w:lineRule="auto"/>
            </w:pPr>
            <w:r w:rsidRPr="005D475A">
              <w:t>Sistem menampilkan pesan berhasil.</w:t>
            </w:r>
          </w:p>
        </w:tc>
      </w:tr>
      <w:tr w:rsidR="00432D46" w:rsidRPr="005D475A" w14:paraId="557710F2" w14:textId="77777777" w:rsidTr="004912CD">
        <w:tc>
          <w:tcPr>
            <w:tcW w:w="2405" w:type="dxa"/>
          </w:tcPr>
          <w:p w14:paraId="52D5E5FD" w14:textId="77777777" w:rsidR="00432D46" w:rsidRPr="005D475A" w:rsidRDefault="00432D46" w:rsidP="004912CD">
            <w:pPr>
              <w:spacing w:line="240" w:lineRule="auto"/>
            </w:pPr>
            <w:r w:rsidRPr="005D475A">
              <w:t>Alternatif</w:t>
            </w:r>
          </w:p>
        </w:tc>
        <w:tc>
          <w:tcPr>
            <w:tcW w:w="5522" w:type="dxa"/>
          </w:tcPr>
          <w:p w14:paraId="72E4FAD1" w14:textId="77777777" w:rsidR="00432D46" w:rsidRPr="005D475A" w:rsidRDefault="00432D46" w:rsidP="003F147C">
            <w:pPr>
              <w:pStyle w:val="1Paragraf"/>
              <w:numPr>
                <w:ilvl w:val="0"/>
                <w:numId w:val="29"/>
              </w:numPr>
              <w:spacing w:line="240" w:lineRule="auto"/>
            </w:pPr>
            <w:r w:rsidRPr="005D475A">
              <w:t xml:space="preserve">Jika ada data yang belum diisi, maka sistem akan menampilkan pesan error. </w:t>
            </w:r>
          </w:p>
        </w:tc>
      </w:tr>
      <w:tr w:rsidR="00432D46" w:rsidRPr="005D475A" w14:paraId="0AE3EE3B" w14:textId="77777777" w:rsidTr="004912CD">
        <w:tc>
          <w:tcPr>
            <w:tcW w:w="2405" w:type="dxa"/>
          </w:tcPr>
          <w:p w14:paraId="53D1F8D7" w14:textId="77777777" w:rsidR="00432D46" w:rsidRPr="005D475A" w:rsidRDefault="00432D46" w:rsidP="004912CD">
            <w:pPr>
              <w:spacing w:line="240" w:lineRule="auto"/>
            </w:pPr>
            <w:r w:rsidRPr="005D475A">
              <w:t>Kondisi akhir</w:t>
            </w:r>
          </w:p>
        </w:tc>
        <w:tc>
          <w:tcPr>
            <w:tcW w:w="5522" w:type="dxa"/>
          </w:tcPr>
          <w:p w14:paraId="394443A5" w14:textId="1F8446E2" w:rsidR="00432D46" w:rsidRPr="005D475A" w:rsidRDefault="00432D46" w:rsidP="004912CD">
            <w:pPr>
              <w:spacing w:line="240" w:lineRule="auto"/>
            </w:pPr>
            <w:r w:rsidRPr="005D475A">
              <w:t xml:space="preserve">Data pada konten </w:t>
            </w:r>
            <w:r w:rsidR="00B858CE">
              <w:t xml:space="preserve">BBWJL </w:t>
            </w:r>
            <w:r w:rsidRPr="005D475A">
              <w:t>berhasil ditambahkan.</w:t>
            </w:r>
          </w:p>
        </w:tc>
      </w:tr>
    </w:tbl>
    <w:p w14:paraId="726235C9" w14:textId="0094CC2A" w:rsidR="002B450B" w:rsidRDefault="002B450B" w:rsidP="00BF1842"/>
    <w:p w14:paraId="5CA8841C" w14:textId="410310C0" w:rsidR="00B858CE" w:rsidRDefault="00B858CE" w:rsidP="00B858CE">
      <w:pPr>
        <w:pStyle w:val="Caption"/>
        <w:jc w:val="center"/>
      </w:pPr>
      <w:bookmarkStart w:id="119" w:name="_Toc80565200"/>
      <w:bookmarkStart w:id="120" w:name="_Toc113054448"/>
      <w:r>
        <w:t>Tabel 3.</w:t>
      </w:r>
      <w:r>
        <w:fldChar w:fldCharType="begin"/>
      </w:r>
      <w:r>
        <w:instrText xml:space="preserve"> SEQ Tabel_3. \* ARABIC </w:instrText>
      </w:r>
      <w:r>
        <w:fldChar w:fldCharType="separate"/>
      </w:r>
      <w:r w:rsidR="00FC0004">
        <w:rPr>
          <w:noProof/>
        </w:rPr>
        <w:t>11</w:t>
      </w:r>
      <w:r>
        <w:fldChar w:fldCharType="end"/>
      </w:r>
      <w:r>
        <w:t xml:space="preserve"> SK-</w:t>
      </w:r>
      <w:r w:rsidR="007B6EC1">
        <w:t>9</w:t>
      </w:r>
      <w:r>
        <w:t xml:space="preserve"> Mengubah Data Konten </w:t>
      </w:r>
      <w:bookmarkEnd w:id="119"/>
      <w:r>
        <w:t>BBWJL</w:t>
      </w:r>
      <w:bookmarkEnd w:id="1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B858CE" w:rsidRPr="005D475A" w14:paraId="4057CADC" w14:textId="77777777" w:rsidTr="004912CD">
        <w:tc>
          <w:tcPr>
            <w:tcW w:w="2405" w:type="dxa"/>
          </w:tcPr>
          <w:p w14:paraId="47E107CE" w14:textId="77777777" w:rsidR="00B858CE" w:rsidRPr="005D475A" w:rsidRDefault="00B858CE" w:rsidP="004912CD">
            <w:pPr>
              <w:spacing w:line="240" w:lineRule="auto"/>
            </w:pPr>
            <w:r w:rsidRPr="005D475A">
              <w:t>Nomor Skenario</w:t>
            </w:r>
          </w:p>
        </w:tc>
        <w:tc>
          <w:tcPr>
            <w:tcW w:w="5522" w:type="dxa"/>
          </w:tcPr>
          <w:p w14:paraId="1EF53750" w14:textId="635A8A1F" w:rsidR="00B858CE" w:rsidRPr="005D475A" w:rsidRDefault="00B858CE" w:rsidP="004912CD">
            <w:pPr>
              <w:spacing w:line="240" w:lineRule="auto"/>
            </w:pPr>
            <w:r w:rsidRPr="005D475A">
              <w:t>SK-</w:t>
            </w:r>
            <w:r w:rsidR="007B6EC1">
              <w:t>9</w:t>
            </w:r>
          </w:p>
        </w:tc>
      </w:tr>
      <w:tr w:rsidR="00B858CE" w:rsidRPr="005D475A" w14:paraId="53405A0E" w14:textId="77777777" w:rsidTr="004912CD">
        <w:tc>
          <w:tcPr>
            <w:tcW w:w="2405" w:type="dxa"/>
          </w:tcPr>
          <w:p w14:paraId="030E28C0" w14:textId="77777777" w:rsidR="00B858CE" w:rsidRPr="005D475A" w:rsidRDefault="00B858CE" w:rsidP="004912CD">
            <w:pPr>
              <w:spacing w:line="240" w:lineRule="auto"/>
              <w:rPr>
                <w:u w:val="single"/>
              </w:rPr>
            </w:pPr>
            <w:r w:rsidRPr="005D475A">
              <w:t>Nama Use Case</w:t>
            </w:r>
          </w:p>
        </w:tc>
        <w:tc>
          <w:tcPr>
            <w:tcW w:w="5522" w:type="dxa"/>
          </w:tcPr>
          <w:p w14:paraId="513E0486" w14:textId="2E25B520" w:rsidR="00B858CE" w:rsidRPr="005D475A" w:rsidRDefault="00B858CE" w:rsidP="004912CD">
            <w:pPr>
              <w:spacing w:line="240" w:lineRule="auto"/>
            </w:pPr>
            <w:r w:rsidRPr="005D475A">
              <w:t xml:space="preserve">Mengelola Konten </w:t>
            </w:r>
            <w:r>
              <w:t>BBWJL</w:t>
            </w:r>
          </w:p>
        </w:tc>
      </w:tr>
      <w:tr w:rsidR="00B858CE" w:rsidRPr="005D475A" w14:paraId="7CC7A5B7" w14:textId="77777777" w:rsidTr="004912CD">
        <w:tc>
          <w:tcPr>
            <w:tcW w:w="2405" w:type="dxa"/>
          </w:tcPr>
          <w:p w14:paraId="66CB9F9A" w14:textId="77777777" w:rsidR="00B858CE" w:rsidRPr="005D475A" w:rsidRDefault="00B858CE" w:rsidP="004912CD">
            <w:pPr>
              <w:spacing w:line="240" w:lineRule="auto"/>
            </w:pPr>
            <w:r w:rsidRPr="005D475A">
              <w:t>Ringkasan</w:t>
            </w:r>
          </w:p>
        </w:tc>
        <w:tc>
          <w:tcPr>
            <w:tcW w:w="5522" w:type="dxa"/>
          </w:tcPr>
          <w:p w14:paraId="2CB6D2F4" w14:textId="65A990FF" w:rsidR="00B858CE" w:rsidRPr="005D475A" w:rsidRDefault="008F14E6" w:rsidP="004912CD">
            <w:pPr>
              <w:spacing w:line="240" w:lineRule="auto"/>
            </w:pPr>
            <w:r>
              <w:t>Staf Tata Usaha dan Badan Pengurus Jemaat</w:t>
            </w:r>
            <w:r w:rsidR="00B858CE" w:rsidRPr="005D475A">
              <w:rPr>
                <w:i/>
                <w:iCs/>
              </w:rPr>
              <w:t xml:space="preserve"> </w:t>
            </w:r>
            <w:r w:rsidR="00B858CE">
              <w:t>mengubah</w:t>
            </w:r>
            <w:r w:rsidR="00B858CE" w:rsidRPr="005D475A">
              <w:t xml:space="preserve"> data pada konten </w:t>
            </w:r>
            <w:r w:rsidR="00B858CE">
              <w:t>BBWJL</w:t>
            </w:r>
          </w:p>
        </w:tc>
      </w:tr>
      <w:tr w:rsidR="00B858CE" w:rsidRPr="005D475A" w14:paraId="46BE01EE" w14:textId="77777777" w:rsidTr="004912CD">
        <w:tc>
          <w:tcPr>
            <w:tcW w:w="2405" w:type="dxa"/>
          </w:tcPr>
          <w:p w14:paraId="122D5DD6" w14:textId="77777777" w:rsidR="00B858CE" w:rsidRPr="005D475A" w:rsidRDefault="00B858CE" w:rsidP="004912CD">
            <w:pPr>
              <w:spacing w:line="240" w:lineRule="auto"/>
            </w:pPr>
            <w:r w:rsidRPr="005D475A">
              <w:t>Aktor</w:t>
            </w:r>
          </w:p>
        </w:tc>
        <w:tc>
          <w:tcPr>
            <w:tcW w:w="5522" w:type="dxa"/>
          </w:tcPr>
          <w:p w14:paraId="7175940F" w14:textId="52EB4F6D" w:rsidR="00B858CE" w:rsidRPr="003768B0" w:rsidRDefault="00C21F42" w:rsidP="004912CD">
            <w:pPr>
              <w:spacing w:line="240" w:lineRule="auto"/>
            </w:pPr>
            <w:r>
              <w:t>Staf Tata Usaha dan Badan Pengurus Jemaat</w:t>
            </w:r>
          </w:p>
        </w:tc>
      </w:tr>
      <w:tr w:rsidR="00B858CE" w:rsidRPr="005D475A" w14:paraId="2CDA388E" w14:textId="77777777" w:rsidTr="004912CD">
        <w:tc>
          <w:tcPr>
            <w:tcW w:w="2405" w:type="dxa"/>
          </w:tcPr>
          <w:p w14:paraId="025CD252" w14:textId="77777777" w:rsidR="00B858CE" w:rsidRPr="005D475A" w:rsidRDefault="00B858CE" w:rsidP="004912CD">
            <w:pPr>
              <w:spacing w:line="240" w:lineRule="auto"/>
            </w:pPr>
            <w:r w:rsidRPr="005D475A">
              <w:t>Kondisi Awal</w:t>
            </w:r>
          </w:p>
        </w:tc>
        <w:tc>
          <w:tcPr>
            <w:tcW w:w="5522" w:type="dxa"/>
          </w:tcPr>
          <w:p w14:paraId="3DFD3283" w14:textId="6FC3E225" w:rsidR="00B858CE" w:rsidRPr="005D475A" w:rsidRDefault="00C21F42" w:rsidP="003F147C">
            <w:pPr>
              <w:pStyle w:val="1Paragraf"/>
              <w:numPr>
                <w:ilvl w:val="0"/>
                <w:numId w:val="30"/>
              </w:numPr>
              <w:spacing w:line="240" w:lineRule="auto"/>
            </w:pPr>
            <w:r>
              <w:t>Staf Tata Usaha dan Badan Pengurus Jemaat</w:t>
            </w:r>
            <w:r w:rsidR="00B858CE">
              <w:t xml:space="preserve"> </w:t>
            </w:r>
            <w:r w:rsidR="00B858CE" w:rsidRPr="000B1EEE">
              <w:rPr>
                <w:i/>
                <w:iCs/>
              </w:rPr>
              <w:t>login</w:t>
            </w:r>
            <w:r w:rsidR="00B858CE" w:rsidRPr="005D475A">
              <w:t xml:space="preserve"> terlebih dahulu</w:t>
            </w:r>
          </w:p>
          <w:p w14:paraId="35879134" w14:textId="77777777" w:rsidR="00B858CE" w:rsidRPr="005D475A" w:rsidRDefault="00B858CE" w:rsidP="003F147C">
            <w:pPr>
              <w:pStyle w:val="1Paragraf"/>
              <w:numPr>
                <w:ilvl w:val="0"/>
                <w:numId w:val="30"/>
              </w:numPr>
              <w:spacing w:line="240" w:lineRule="auto"/>
            </w:pPr>
            <w:r w:rsidRPr="005D475A">
              <w:t xml:space="preserve">Sistem menampilkan halaman </w:t>
            </w:r>
            <w:r w:rsidRPr="00ED381E">
              <w:rPr>
                <w:i/>
                <w:iCs/>
              </w:rPr>
              <w:t>Dashboard</w:t>
            </w:r>
          </w:p>
        </w:tc>
      </w:tr>
      <w:tr w:rsidR="00B858CE" w:rsidRPr="005D475A" w14:paraId="4BA82E36" w14:textId="77777777" w:rsidTr="004912CD">
        <w:tc>
          <w:tcPr>
            <w:tcW w:w="2405" w:type="dxa"/>
          </w:tcPr>
          <w:p w14:paraId="4AB8700F" w14:textId="77777777" w:rsidR="00B858CE" w:rsidRPr="005D475A" w:rsidRDefault="00B858CE" w:rsidP="004912CD">
            <w:pPr>
              <w:spacing w:line="240" w:lineRule="auto"/>
            </w:pPr>
            <w:r w:rsidRPr="005D475A">
              <w:t>Deskripsi</w:t>
            </w:r>
          </w:p>
        </w:tc>
        <w:tc>
          <w:tcPr>
            <w:tcW w:w="5522" w:type="dxa"/>
          </w:tcPr>
          <w:p w14:paraId="20AFCC70" w14:textId="2C6FD09B" w:rsidR="00B858CE" w:rsidRPr="005D475A" w:rsidRDefault="00C21F42" w:rsidP="003F147C">
            <w:pPr>
              <w:pStyle w:val="1Paragraf"/>
              <w:numPr>
                <w:ilvl w:val="0"/>
                <w:numId w:val="31"/>
              </w:numPr>
              <w:spacing w:line="240" w:lineRule="auto"/>
            </w:pPr>
            <w:r>
              <w:t>Staf Tata Usaha dan Badan Pengurus Jemaat</w:t>
            </w:r>
            <w:r w:rsidR="00320167">
              <w:rPr>
                <w:i/>
                <w:iCs/>
              </w:rPr>
              <w:t xml:space="preserve"> </w:t>
            </w:r>
            <w:r w:rsidR="00B858CE" w:rsidRPr="005D475A">
              <w:t>memilih menu</w:t>
            </w:r>
            <w:r w:rsidR="00B858CE">
              <w:t xml:space="preserve"> BBWJL</w:t>
            </w:r>
            <w:r w:rsidR="00B858CE" w:rsidRPr="005D475A">
              <w:t xml:space="preserve"> yang ingin </w:t>
            </w:r>
            <w:r w:rsidR="00B858CE">
              <w:t>diubah</w:t>
            </w:r>
            <w:r w:rsidR="00B858CE" w:rsidRPr="005D475A">
              <w:t xml:space="preserve"> data</w:t>
            </w:r>
            <w:r w:rsidR="00B858CE">
              <w:t>nya</w:t>
            </w:r>
            <w:r w:rsidR="00B858CE" w:rsidRPr="005D475A">
              <w:t>.</w:t>
            </w:r>
          </w:p>
          <w:p w14:paraId="1342A820" w14:textId="77777777" w:rsidR="00B858CE" w:rsidRPr="005D475A" w:rsidRDefault="00B858CE" w:rsidP="003F147C">
            <w:pPr>
              <w:pStyle w:val="1Paragraf"/>
              <w:numPr>
                <w:ilvl w:val="0"/>
                <w:numId w:val="31"/>
              </w:numPr>
              <w:spacing w:line="240" w:lineRule="auto"/>
            </w:pPr>
            <w:r w:rsidRPr="005D475A">
              <w:t xml:space="preserve">Sistem menampilkan menu yang ingin </w:t>
            </w:r>
            <w:r>
              <w:t>diubah</w:t>
            </w:r>
            <w:r w:rsidRPr="005D475A">
              <w:t xml:space="preserve"> data</w:t>
            </w:r>
            <w:r>
              <w:t>nya</w:t>
            </w:r>
            <w:r w:rsidRPr="005D475A">
              <w:t>.</w:t>
            </w:r>
          </w:p>
          <w:p w14:paraId="7F389961" w14:textId="70D98A7C" w:rsidR="00B858CE" w:rsidRPr="005D475A" w:rsidRDefault="00C21F42" w:rsidP="003F147C">
            <w:pPr>
              <w:pStyle w:val="1Paragraf"/>
              <w:numPr>
                <w:ilvl w:val="0"/>
                <w:numId w:val="31"/>
              </w:numPr>
              <w:spacing w:line="240" w:lineRule="auto"/>
            </w:pPr>
            <w:r>
              <w:t>Staf Tata Usaha dan Badan Pengurus Jemaat</w:t>
            </w:r>
            <w:r w:rsidR="00B858CE" w:rsidRPr="005D475A">
              <w:t xml:space="preserve"> menekan tombol </w:t>
            </w:r>
            <w:r w:rsidR="00B858CE">
              <w:t>edit</w:t>
            </w:r>
            <w:r w:rsidR="00B858CE" w:rsidRPr="005D475A">
              <w:t xml:space="preserve"> data.</w:t>
            </w:r>
          </w:p>
          <w:p w14:paraId="39612290" w14:textId="77777777" w:rsidR="00B858CE" w:rsidRPr="005D475A" w:rsidRDefault="00B858CE" w:rsidP="003F147C">
            <w:pPr>
              <w:pStyle w:val="1Paragraf"/>
              <w:numPr>
                <w:ilvl w:val="0"/>
                <w:numId w:val="31"/>
              </w:numPr>
              <w:spacing w:line="240" w:lineRule="auto"/>
            </w:pPr>
            <w:r w:rsidRPr="005D475A">
              <w:t>Sistem menampilkan form data.</w:t>
            </w:r>
          </w:p>
          <w:p w14:paraId="5E77BFC2" w14:textId="501812AF" w:rsidR="00B858CE" w:rsidRPr="005D475A" w:rsidRDefault="00C21F42" w:rsidP="003F147C">
            <w:pPr>
              <w:pStyle w:val="1Paragraf"/>
              <w:numPr>
                <w:ilvl w:val="0"/>
                <w:numId w:val="31"/>
              </w:numPr>
              <w:spacing w:line="240" w:lineRule="auto"/>
            </w:pPr>
            <w:r>
              <w:t>Staf Tata Usaha dan Badan Pengurus Jemaat</w:t>
            </w:r>
            <w:r w:rsidR="00B858CE" w:rsidRPr="005D475A">
              <w:t xml:space="preserve"> mengisi data pada form data.</w:t>
            </w:r>
          </w:p>
          <w:p w14:paraId="33046053" w14:textId="5E223CB8" w:rsidR="00B858CE" w:rsidRPr="005D475A" w:rsidRDefault="00C21F42" w:rsidP="003F147C">
            <w:pPr>
              <w:pStyle w:val="1Paragraf"/>
              <w:numPr>
                <w:ilvl w:val="0"/>
                <w:numId w:val="31"/>
              </w:numPr>
              <w:spacing w:line="240" w:lineRule="auto"/>
            </w:pPr>
            <w:r>
              <w:lastRenderedPageBreak/>
              <w:t>Staf Tata Usaha dan Badan Pengurus Jemaat</w:t>
            </w:r>
            <w:r w:rsidR="00B858CE" w:rsidRPr="005D475A">
              <w:t xml:space="preserve"> menekan tombol </w:t>
            </w:r>
            <w:r w:rsidR="00B858CE">
              <w:t xml:space="preserve">edit </w:t>
            </w:r>
            <w:r w:rsidR="00B858CE" w:rsidRPr="005D475A">
              <w:t>data.</w:t>
            </w:r>
          </w:p>
          <w:p w14:paraId="49F02ABE" w14:textId="77777777" w:rsidR="00B858CE" w:rsidRPr="005D475A" w:rsidRDefault="00B858CE" w:rsidP="003F147C">
            <w:pPr>
              <w:pStyle w:val="1Paragraf"/>
              <w:numPr>
                <w:ilvl w:val="0"/>
                <w:numId w:val="31"/>
              </w:numPr>
              <w:spacing w:line="240" w:lineRule="auto"/>
            </w:pPr>
            <w:r w:rsidRPr="005D475A">
              <w:t xml:space="preserve">Sistem </w:t>
            </w:r>
            <w:r>
              <w:t>memperbarui</w:t>
            </w:r>
            <w:r w:rsidRPr="005D475A">
              <w:t xml:space="preserve"> data ke dalam database.</w:t>
            </w:r>
          </w:p>
          <w:p w14:paraId="1DA485A8" w14:textId="77777777" w:rsidR="00B858CE" w:rsidRPr="005D475A" w:rsidRDefault="00B858CE" w:rsidP="003F147C">
            <w:pPr>
              <w:pStyle w:val="1Paragraf"/>
              <w:numPr>
                <w:ilvl w:val="0"/>
                <w:numId w:val="31"/>
              </w:numPr>
              <w:spacing w:line="240" w:lineRule="auto"/>
            </w:pPr>
            <w:r w:rsidRPr="005D475A">
              <w:t>Sistem menampilkan pesan berhasil.</w:t>
            </w:r>
          </w:p>
        </w:tc>
      </w:tr>
      <w:tr w:rsidR="00B858CE" w:rsidRPr="005D475A" w14:paraId="0C2BFA39" w14:textId="77777777" w:rsidTr="004912CD">
        <w:tc>
          <w:tcPr>
            <w:tcW w:w="2405" w:type="dxa"/>
          </w:tcPr>
          <w:p w14:paraId="0E019F98" w14:textId="77777777" w:rsidR="00B858CE" w:rsidRPr="005D475A" w:rsidRDefault="00B858CE" w:rsidP="004912CD">
            <w:pPr>
              <w:spacing w:line="240" w:lineRule="auto"/>
            </w:pPr>
            <w:r w:rsidRPr="005D475A">
              <w:lastRenderedPageBreak/>
              <w:t>Alternatif</w:t>
            </w:r>
          </w:p>
        </w:tc>
        <w:tc>
          <w:tcPr>
            <w:tcW w:w="5522" w:type="dxa"/>
          </w:tcPr>
          <w:p w14:paraId="6F5432C1" w14:textId="77777777" w:rsidR="00B858CE" w:rsidRPr="005D475A" w:rsidRDefault="00B858CE" w:rsidP="003F147C">
            <w:pPr>
              <w:pStyle w:val="1Paragraf"/>
              <w:numPr>
                <w:ilvl w:val="0"/>
                <w:numId w:val="32"/>
              </w:numPr>
              <w:spacing w:line="240" w:lineRule="auto"/>
            </w:pPr>
            <w:r w:rsidRPr="005D475A">
              <w:t xml:space="preserve">Jika ada data yang belum diisi, maka sistem akan menampilkan pesan error. </w:t>
            </w:r>
          </w:p>
        </w:tc>
      </w:tr>
      <w:tr w:rsidR="00B858CE" w:rsidRPr="005D475A" w14:paraId="60727725" w14:textId="77777777" w:rsidTr="004912CD">
        <w:tc>
          <w:tcPr>
            <w:tcW w:w="2405" w:type="dxa"/>
          </w:tcPr>
          <w:p w14:paraId="0E2B0399" w14:textId="77777777" w:rsidR="00B858CE" w:rsidRPr="005D475A" w:rsidRDefault="00B858CE" w:rsidP="004912CD">
            <w:pPr>
              <w:spacing w:line="240" w:lineRule="auto"/>
            </w:pPr>
            <w:r w:rsidRPr="005D475A">
              <w:t>Kondisi akhir</w:t>
            </w:r>
          </w:p>
        </w:tc>
        <w:tc>
          <w:tcPr>
            <w:tcW w:w="5522" w:type="dxa"/>
          </w:tcPr>
          <w:p w14:paraId="2335C27A" w14:textId="13D207CE" w:rsidR="00B858CE" w:rsidRPr="005D475A" w:rsidRDefault="00B858CE" w:rsidP="004912CD">
            <w:pPr>
              <w:spacing w:line="240" w:lineRule="auto"/>
            </w:pPr>
            <w:r w:rsidRPr="005D475A">
              <w:t>Data pada konten</w:t>
            </w:r>
            <w:r w:rsidR="00ED73D0">
              <w:t xml:space="preserve"> BBWJL</w:t>
            </w:r>
            <w:r w:rsidRPr="005D475A">
              <w:t xml:space="preserve"> berhasil </w:t>
            </w:r>
            <w:r>
              <w:t>diperbarui</w:t>
            </w:r>
            <w:r w:rsidRPr="005D475A">
              <w:t>.</w:t>
            </w:r>
          </w:p>
        </w:tc>
      </w:tr>
    </w:tbl>
    <w:p w14:paraId="676917CF" w14:textId="24A57BB5" w:rsidR="00B858CE" w:rsidRDefault="00B858CE" w:rsidP="00BF1842"/>
    <w:p w14:paraId="06AAEE47" w14:textId="09C6DEED" w:rsidR="007B6EC1" w:rsidRDefault="00320167" w:rsidP="00320167">
      <w:pPr>
        <w:pStyle w:val="Caption"/>
        <w:jc w:val="center"/>
      </w:pPr>
      <w:bookmarkStart w:id="121" w:name="_Toc80565201"/>
      <w:bookmarkStart w:id="122" w:name="_Toc113054449"/>
      <w:r>
        <w:t>Tabel 3.</w:t>
      </w:r>
      <w:r>
        <w:fldChar w:fldCharType="begin"/>
      </w:r>
      <w:r>
        <w:instrText xml:space="preserve"> SEQ Tabel_3. \* ARABIC </w:instrText>
      </w:r>
      <w:r>
        <w:fldChar w:fldCharType="separate"/>
      </w:r>
      <w:r w:rsidR="00FC0004">
        <w:rPr>
          <w:noProof/>
        </w:rPr>
        <w:t>12</w:t>
      </w:r>
      <w:r>
        <w:fldChar w:fldCharType="end"/>
      </w:r>
      <w:r>
        <w:t xml:space="preserve"> </w:t>
      </w:r>
      <w:r w:rsidR="007B6EC1">
        <w:t>SK-1</w:t>
      </w:r>
      <w:r>
        <w:t>0</w:t>
      </w:r>
      <w:r w:rsidR="007B6EC1">
        <w:t xml:space="preserve"> Menghapus Data Pada Konten </w:t>
      </w:r>
      <w:r w:rsidR="00DB5B13">
        <w:t>BBWJL</w:t>
      </w:r>
      <w:bookmarkEnd w:id="121"/>
      <w:bookmarkEnd w:id="1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7B6EC1" w:rsidRPr="005D475A" w14:paraId="75CC7825" w14:textId="77777777" w:rsidTr="004912CD">
        <w:tc>
          <w:tcPr>
            <w:tcW w:w="2405" w:type="dxa"/>
          </w:tcPr>
          <w:p w14:paraId="6683D61C" w14:textId="77777777" w:rsidR="007B6EC1" w:rsidRPr="005D475A" w:rsidRDefault="007B6EC1" w:rsidP="004912CD">
            <w:pPr>
              <w:spacing w:line="240" w:lineRule="auto"/>
            </w:pPr>
            <w:r w:rsidRPr="005D475A">
              <w:t>Nomor Skenario</w:t>
            </w:r>
          </w:p>
        </w:tc>
        <w:tc>
          <w:tcPr>
            <w:tcW w:w="5522" w:type="dxa"/>
          </w:tcPr>
          <w:p w14:paraId="6AB9D27A" w14:textId="43DABBBA" w:rsidR="007B6EC1" w:rsidRPr="005D475A" w:rsidRDefault="007B6EC1" w:rsidP="004912CD">
            <w:pPr>
              <w:spacing w:line="240" w:lineRule="auto"/>
            </w:pPr>
            <w:r w:rsidRPr="005D475A">
              <w:t>SK-</w:t>
            </w:r>
            <w:r w:rsidR="00320167">
              <w:t>10</w:t>
            </w:r>
          </w:p>
        </w:tc>
      </w:tr>
      <w:tr w:rsidR="007B6EC1" w:rsidRPr="005D475A" w14:paraId="792E4095" w14:textId="77777777" w:rsidTr="004912CD">
        <w:tc>
          <w:tcPr>
            <w:tcW w:w="2405" w:type="dxa"/>
          </w:tcPr>
          <w:p w14:paraId="402A1DE0" w14:textId="77777777" w:rsidR="007B6EC1" w:rsidRPr="005D475A" w:rsidRDefault="007B6EC1" w:rsidP="004912CD">
            <w:pPr>
              <w:spacing w:line="240" w:lineRule="auto"/>
              <w:rPr>
                <w:u w:val="single"/>
              </w:rPr>
            </w:pPr>
            <w:r w:rsidRPr="005D475A">
              <w:t>Nama Use Case</w:t>
            </w:r>
          </w:p>
        </w:tc>
        <w:tc>
          <w:tcPr>
            <w:tcW w:w="5522" w:type="dxa"/>
          </w:tcPr>
          <w:p w14:paraId="2AC8ECB9" w14:textId="7B4D0211" w:rsidR="007B6EC1" w:rsidRPr="005D475A" w:rsidRDefault="007B6EC1" w:rsidP="004912CD">
            <w:pPr>
              <w:spacing w:line="240" w:lineRule="auto"/>
            </w:pPr>
            <w:r w:rsidRPr="005D475A">
              <w:t xml:space="preserve">Mengelola Konten </w:t>
            </w:r>
            <w:r w:rsidR="00DB5B13">
              <w:t>BBWJL</w:t>
            </w:r>
          </w:p>
        </w:tc>
      </w:tr>
      <w:tr w:rsidR="007B6EC1" w:rsidRPr="005D475A" w14:paraId="1C348FA6" w14:textId="77777777" w:rsidTr="004912CD">
        <w:tc>
          <w:tcPr>
            <w:tcW w:w="2405" w:type="dxa"/>
          </w:tcPr>
          <w:p w14:paraId="7E7089FD" w14:textId="77777777" w:rsidR="007B6EC1" w:rsidRPr="005D475A" w:rsidRDefault="007B6EC1" w:rsidP="004912CD">
            <w:pPr>
              <w:spacing w:line="240" w:lineRule="auto"/>
            </w:pPr>
            <w:r w:rsidRPr="005D475A">
              <w:t>Ringkasan</w:t>
            </w:r>
          </w:p>
        </w:tc>
        <w:tc>
          <w:tcPr>
            <w:tcW w:w="5522" w:type="dxa"/>
          </w:tcPr>
          <w:p w14:paraId="3E6AA479" w14:textId="6C30C190" w:rsidR="007B6EC1" w:rsidRPr="005D475A" w:rsidRDefault="00C21F42" w:rsidP="004912CD">
            <w:pPr>
              <w:spacing w:line="240" w:lineRule="auto"/>
            </w:pPr>
            <w:r>
              <w:t>Staf Tata Usaha dan Badan Pengurus Jemaat</w:t>
            </w:r>
            <w:r w:rsidR="007B6EC1">
              <w:t xml:space="preserve"> menghapus</w:t>
            </w:r>
            <w:r w:rsidR="007B6EC1" w:rsidRPr="005D475A">
              <w:t xml:space="preserve"> data pada konten </w:t>
            </w:r>
            <w:r w:rsidR="00B02132">
              <w:t>BBWJL</w:t>
            </w:r>
          </w:p>
        </w:tc>
      </w:tr>
      <w:tr w:rsidR="007B6EC1" w:rsidRPr="005D475A" w14:paraId="0216CA2F" w14:textId="77777777" w:rsidTr="004912CD">
        <w:tc>
          <w:tcPr>
            <w:tcW w:w="2405" w:type="dxa"/>
          </w:tcPr>
          <w:p w14:paraId="2777970B" w14:textId="77777777" w:rsidR="007B6EC1" w:rsidRPr="005D475A" w:rsidRDefault="007B6EC1" w:rsidP="004912CD">
            <w:pPr>
              <w:spacing w:line="240" w:lineRule="auto"/>
            </w:pPr>
            <w:r w:rsidRPr="005D475A">
              <w:t>Aktor</w:t>
            </w:r>
          </w:p>
        </w:tc>
        <w:tc>
          <w:tcPr>
            <w:tcW w:w="5522" w:type="dxa"/>
          </w:tcPr>
          <w:p w14:paraId="31EA3C44" w14:textId="061421CF" w:rsidR="007B6EC1" w:rsidRPr="003768B0" w:rsidRDefault="00C21F42" w:rsidP="004912CD">
            <w:pPr>
              <w:spacing w:line="240" w:lineRule="auto"/>
            </w:pPr>
            <w:r>
              <w:t>Staf Tata Usaha dan Badan Pengurus Jemaat</w:t>
            </w:r>
          </w:p>
        </w:tc>
      </w:tr>
      <w:tr w:rsidR="007B6EC1" w:rsidRPr="005D475A" w14:paraId="61F30B97" w14:textId="77777777" w:rsidTr="004912CD">
        <w:tc>
          <w:tcPr>
            <w:tcW w:w="2405" w:type="dxa"/>
          </w:tcPr>
          <w:p w14:paraId="3F571982" w14:textId="77777777" w:rsidR="007B6EC1" w:rsidRPr="005D475A" w:rsidRDefault="007B6EC1" w:rsidP="004912CD">
            <w:pPr>
              <w:spacing w:line="240" w:lineRule="auto"/>
            </w:pPr>
            <w:r w:rsidRPr="005D475A">
              <w:t>Kondisi Awal</w:t>
            </w:r>
          </w:p>
        </w:tc>
        <w:tc>
          <w:tcPr>
            <w:tcW w:w="5522" w:type="dxa"/>
          </w:tcPr>
          <w:p w14:paraId="0B7A5F0F" w14:textId="37612C95" w:rsidR="007B6EC1" w:rsidRPr="005D475A" w:rsidRDefault="00C21F42" w:rsidP="003F147C">
            <w:pPr>
              <w:pStyle w:val="1Paragraf"/>
              <w:numPr>
                <w:ilvl w:val="0"/>
                <w:numId w:val="33"/>
              </w:numPr>
              <w:spacing w:line="240" w:lineRule="auto"/>
            </w:pPr>
            <w:r>
              <w:t>Staf Tata Usaha dan Badan Pengurus Jemaat</w:t>
            </w:r>
            <w:r w:rsidR="007B6EC1">
              <w:t xml:space="preserve"> </w:t>
            </w:r>
            <w:r w:rsidR="007B6EC1" w:rsidRPr="005D475A">
              <w:t>Login terlebih dahulu</w:t>
            </w:r>
          </w:p>
          <w:p w14:paraId="709D69DC" w14:textId="77777777" w:rsidR="007B6EC1" w:rsidRPr="005D475A" w:rsidRDefault="007B6EC1" w:rsidP="003F147C">
            <w:pPr>
              <w:pStyle w:val="1Paragraf"/>
              <w:numPr>
                <w:ilvl w:val="0"/>
                <w:numId w:val="33"/>
              </w:numPr>
              <w:spacing w:line="240" w:lineRule="auto"/>
            </w:pPr>
            <w:r w:rsidRPr="005D475A">
              <w:t xml:space="preserve">Sistem menampilkan halaman </w:t>
            </w:r>
            <w:r w:rsidRPr="00ED381E">
              <w:rPr>
                <w:i/>
                <w:iCs/>
              </w:rPr>
              <w:t>Dashboard</w:t>
            </w:r>
          </w:p>
        </w:tc>
      </w:tr>
      <w:tr w:rsidR="007B6EC1" w:rsidRPr="005D475A" w14:paraId="64F28C00" w14:textId="77777777" w:rsidTr="004912CD">
        <w:tc>
          <w:tcPr>
            <w:tcW w:w="2405" w:type="dxa"/>
          </w:tcPr>
          <w:p w14:paraId="441084A2" w14:textId="77777777" w:rsidR="007B6EC1" w:rsidRPr="005D475A" w:rsidRDefault="007B6EC1" w:rsidP="004912CD">
            <w:pPr>
              <w:spacing w:line="240" w:lineRule="auto"/>
            </w:pPr>
            <w:r w:rsidRPr="005D475A">
              <w:t>Deskripsi</w:t>
            </w:r>
          </w:p>
        </w:tc>
        <w:tc>
          <w:tcPr>
            <w:tcW w:w="5522" w:type="dxa"/>
          </w:tcPr>
          <w:p w14:paraId="48BD2074" w14:textId="4CA96FB3" w:rsidR="007B6EC1" w:rsidRPr="005D475A" w:rsidRDefault="00601A6D" w:rsidP="003F147C">
            <w:pPr>
              <w:pStyle w:val="1Paragraf"/>
              <w:numPr>
                <w:ilvl w:val="0"/>
                <w:numId w:val="34"/>
              </w:numPr>
              <w:spacing w:line="240" w:lineRule="auto"/>
            </w:pPr>
            <w:r>
              <w:t>Staf Tata Usaha dan Badan Pengurus Jemaat</w:t>
            </w:r>
            <w:r w:rsidR="00DB5B13">
              <w:rPr>
                <w:i/>
                <w:iCs/>
              </w:rPr>
              <w:t xml:space="preserve"> </w:t>
            </w:r>
            <w:r w:rsidR="007B6EC1" w:rsidRPr="005D475A">
              <w:t>memilih menu</w:t>
            </w:r>
            <w:r w:rsidR="007B6EC1">
              <w:t xml:space="preserve"> </w:t>
            </w:r>
            <w:r w:rsidR="00DB5B13">
              <w:t>BBWJL</w:t>
            </w:r>
            <w:r w:rsidR="007B6EC1" w:rsidRPr="005D475A">
              <w:t xml:space="preserve"> yang ingin </w:t>
            </w:r>
            <w:r w:rsidR="007B6EC1">
              <w:t>dihapus</w:t>
            </w:r>
            <w:r w:rsidR="007B6EC1" w:rsidRPr="005D475A">
              <w:t xml:space="preserve"> data</w:t>
            </w:r>
            <w:r w:rsidR="007B6EC1">
              <w:t>nya</w:t>
            </w:r>
            <w:r w:rsidR="007B6EC1" w:rsidRPr="005D475A">
              <w:t>.</w:t>
            </w:r>
          </w:p>
          <w:p w14:paraId="1A92E7AC" w14:textId="77777777" w:rsidR="007B6EC1" w:rsidRPr="005D475A" w:rsidRDefault="007B6EC1" w:rsidP="003F147C">
            <w:pPr>
              <w:pStyle w:val="1Paragraf"/>
              <w:numPr>
                <w:ilvl w:val="0"/>
                <w:numId w:val="34"/>
              </w:numPr>
              <w:spacing w:line="240" w:lineRule="auto"/>
            </w:pPr>
            <w:r w:rsidRPr="005D475A">
              <w:t xml:space="preserve">Sistem menampilkan menu yang ingin </w:t>
            </w:r>
            <w:r>
              <w:t>dihapus</w:t>
            </w:r>
            <w:r w:rsidRPr="005D475A">
              <w:t xml:space="preserve"> data</w:t>
            </w:r>
            <w:r>
              <w:t>nya</w:t>
            </w:r>
            <w:r w:rsidRPr="005D475A">
              <w:t>.</w:t>
            </w:r>
          </w:p>
          <w:p w14:paraId="10CE69AF" w14:textId="75E9B001" w:rsidR="007B6EC1" w:rsidRPr="005D475A" w:rsidRDefault="00601A6D" w:rsidP="003F147C">
            <w:pPr>
              <w:pStyle w:val="1Paragraf"/>
              <w:numPr>
                <w:ilvl w:val="0"/>
                <w:numId w:val="34"/>
              </w:numPr>
              <w:spacing w:line="240" w:lineRule="auto"/>
            </w:pPr>
            <w:r>
              <w:t>Staf Tata Usaha dan Badan Pengurus Jemaat</w:t>
            </w:r>
            <w:r w:rsidR="007B6EC1" w:rsidRPr="005D475A">
              <w:t xml:space="preserve"> </w:t>
            </w:r>
            <w:r w:rsidR="007B6EC1">
              <w:t xml:space="preserve">memilih </w:t>
            </w:r>
            <w:r w:rsidR="007B6EC1" w:rsidRPr="005D475A">
              <w:t>data</w:t>
            </w:r>
            <w:r w:rsidR="007B6EC1">
              <w:t xml:space="preserve"> yang ingin dihapus</w:t>
            </w:r>
            <w:r w:rsidR="007B6EC1" w:rsidRPr="005D475A">
              <w:t>.</w:t>
            </w:r>
          </w:p>
          <w:p w14:paraId="59B91AE4" w14:textId="77777777" w:rsidR="007B6EC1" w:rsidRDefault="007B6EC1" w:rsidP="003F147C">
            <w:pPr>
              <w:pStyle w:val="1Paragraf"/>
              <w:numPr>
                <w:ilvl w:val="0"/>
                <w:numId w:val="34"/>
              </w:numPr>
              <w:spacing w:line="240" w:lineRule="auto"/>
            </w:pPr>
            <w:r w:rsidRPr="005D475A">
              <w:t>Sistem menampilkan</w:t>
            </w:r>
            <w:r>
              <w:t xml:space="preserve"> pesan konfirmasi</w:t>
            </w:r>
            <w:r w:rsidRPr="005D475A">
              <w:t>.</w:t>
            </w:r>
          </w:p>
          <w:p w14:paraId="2D497F23" w14:textId="463B7805" w:rsidR="007B6EC1" w:rsidRPr="005D475A" w:rsidRDefault="00B000AD" w:rsidP="003F147C">
            <w:pPr>
              <w:pStyle w:val="1Paragraf"/>
              <w:numPr>
                <w:ilvl w:val="0"/>
                <w:numId w:val="34"/>
              </w:numPr>
              <w:spacing w:line="240" w:lineRule="auto"/>
            </w:pPr>
            <w:r>
              <w:t>Staf Tata Usaha dan Badan Pengurus Jemaat</w:t>
            </w:r>
            <w:r w:rsidR="007B6EC1" w:rsidRPr="005D475A">
              <w:t xml:space="preserve"> menekan tombol </w:t>
            </w:r>
            <w:r w:rsidR="007B6EC1">
              <w:t>hapus</w:t>
            </w:r>
            <w:r w:rsidR="007B6EC1" w:rsidRPr="005D475A">
              <w:t xml:space="preserve"> data.</w:t>
            </w:r>
          </w:p>
          <w:p w14:paraId="779F212D" w14:textId="77777777" w:rsidR="007B6EC1" w:rsidRPr="005D475A" w:rsidRDefault="007B6EC1" w:rsidP="003F147C">
            <w:pPr>
              <w:pStyle w:val="1Paragraf"/>
              <w:numPr>
                <w:ilvl w:val="0"/>
                <w:numId w:val="34"/>
              </w:numPr>
              <w:spacing w:line="240" w:lineRule="auto"/>
            </w:pPr>
            <w:r w:rsidRPr="005D475A">
              <w:t xml:space="preserve">Sistem </w:t>
            </w:r>
            <w:r>
              <w:t>menghapus</w:t>
            </w:r>
            <w:r w:rsidRPr="005D475A">
              <w:t xml:space="preserve"> data ke dalam database.</w:t>
            </w:r>
          </w:p>
          <w:p w14:paraId="2EC8B5C8" w14:textId="77777777" w:rsidR="007B6EC1" w:rsidRPr="005D475A" w:rsidRDefault="007B6EC1" w:rsidP="003F147C">
            <w:pPr>
              <w:pStyle w:val="1Paragraf"/>
              <w:numPr>
                <w:ilvl w:val="0"/>
                <w:numId w:val="34"/>
              </w:numPr>
              <w:spacing w:line="240" w:lineRule="auto"/>
            </w:pPr>
            <w:r w:rsidRPr="005D475A">
              <w:t>Sistem menampilkan pesan berhasil.</w:t>
            </w:r>
          </w:p>
        </w:tc>
      </w:tr>
      <w:tr w:rsidR="007B6EC1" w:rsidRPr="005D475A" w14:paraId="0E0300CF" w14:textId="77777777" w:rsidTr="004912CD">
        <w:tc>
          <w:tcPr>
            <w:tcW w:w="2405" w:type="dxa"/>
          </w:tcPr>
          <w:p w14:paraId="47F1CDBE" w14:textId="77777777" w:rsidR="007B6EC1" w:rsidRPr="005D475A" w:rsidRDefault="007B6EC1" w:rsidP="004912CD">
            <w:pPr>
              <w:spacing w:line="240" w:lineRule="auto"/>
            </w:pPr>
            <w:r w:rsidRPr="005D475A">
              <w:t>Alternatif</w:t>
            </w:r>
          </w:p>
        </w:tc>
        <w:tc>
          <w:tcPr>
            <w:tcW w:w="5522" w:type="dxa"/>
          </w:tcPr>
          <w:p w14:paraId="226EC186" w14:textId="77777777" w:rsidR="007B6EC1" w:rsidRPr="005D475A" w:rsidRDefault="007B6EC1" w:rsidP="004912CD">
            <w:pPr>
              <w:spacing w:line="240" w:lineRule="auto"/>
            </w:pPr>
            <w:r>
              <w:t>-</w:t>
            </w:r>
          </w:p>
        </w:tc>
      </w:tr>
      <w:tr w:rsidR="007B6EC1" w:rsidRPr="005D475A" w14:paraId="603A9033" w14:textId="77777777" w:rsidTr="004912CD">
        <w:tc>
          <w:tcPr>
            <w:tcW w:w="2405" w:type="dxa"/>
          </w:tcPr>
          <w:p w14:paraId="2442B17C" w14:textId="77777777" w:rsidR="007B6EC1" w:rsidRPr="005D475A" w:rsidRDefault="007B6EC1" w:rsidP="004912CD">
            <w:pPr>
              <w:spacing w:line="240" w:lineRule="auto"/>
            </w:pPr>
            <w:r w:rsidRPr="005D475A">
              <w:t>Kondisi akhir</w:t>
            </w:r>
          </w:p>
        </w:tc>
        <w:tc>
          <w:tcPr>
            <w:tcW w:w="5522" w:type="dxa"/>
          </w:tcPr>
          <w:p w14:paraId="2D9FA2F0" w14:textId="128A6265" w:rsidR="007B6EC1" w:rsidRPr="005D475A" w:rsidRDefault="007B6EC1" w:rsidP="004912CD">
            <w:pPr>
              <w:spacing w:line="240" w:lineRule="auto"/>
            </w:pPr>
            <w:r w:rsidRPr="005D475A">
              <w:t xml:space="preserve">Data pada konten </w:t>
            </w:r>
            <w:r w:rsidR="00DB5B13">
              <w:t>BBWJL</w:t>
            </w:r>
            <w:r w:rsidR="00DB5B13" w:rsidRPr="005D475A">
              <w:t xml:space="preserve"> </w:t>
            </w:r>
            <w:r w:rsidRPr="005D475A">
              <w:t xml:space="preserve">berhasil </w:t>
            </w:r>
            <w:r>
              <w:t>dihapus</w:t>
            </w:r>
            <w:r w:rsidRPr="005D475A">
              <w:t>.</w:t>
            </w:r>
          </w:p>
        </w:tc>
      </w:tr>
    </w:tbl>
    <w:p w14:paraId="41BAEB84" w14:textId="77777777" w:rsidR="007B6EC1" w:rsidRDefault="007B6EC1" w:rsidP="007B6EC1"/>
    <w:p w14:paraId="3AE9EB83" w14:textId="01C18A03" w:rsidR="007B6EC1" w:rsidRDefault="00000F23" w:rsidP="009B4518">
      <w:pPr>
        <w:pStyle w:val="Caption"/>
        <w:jc w:val="center"/>
      </w:pPr>
      <w:bookmarkStart w:id="123" w:name="_Toc80565202"/>
      <w:bookmarkStart w:id="124" w:name="_Toc113054450"/>
      <w:r>
        <w:t>Tabel 3.</w:t>
      </w:r>
      <w:r>
        <w:fldChar w:fldCharType="begin"/>
      </w:r>
      <w:r>
        <w:instrText xml:space="preserve"> SEQ Tabel_3. \* ARABIC </w:instrText>
      </w:r>
      <w:r>
        <w:fldChar w:fldCharType="separate"/>
      </w:r>
      <w:r w:rsidR="00FC0004">
        <w:rPr>
          <w:noProof/>
        </w:rPr>
        <w:t>13</w:t>
      </w:r>
      <w:r>
        <w:fldChar w:fldCharType="end"/>
      </w:r>
      <w:r w:rsidR="007B6EC1">
        <w:t xml:space="preserve"> SK-1</w:t>
      </w:r>
      <w:r>
        <w:t>1</w:t>
      </w:r>
      <w:r w:rsidR="007B6EC1">
        <w:t xml:space="preserve"> Melihat Konten </w:t>
      </w:r>
      <w:bookmarkEnd w:id="123"/>
      <w:r w:rsidR="009B4518">
        <w:t>BBWJL</w:t>
      </w:r>
      <w:bookmarkEnd w:id="1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7B6EC1" w:rsidRPr="00C2002F" w14:paraId="5005DDFB" w14:textId="77777777" w:rsidTr="004912CD">
        <w:tc>
          <w:tcPr>
            <w:tcW w:w="2405" w:type="dxa"/>
          </w:tcPr>
          <w:p w14:paraId="3AFCE226" w14:textId="77777777" w:rsidR="007B6EC1" w:rsidRPr="00C2002F" w:rsidRDefault="007B6EC1" w:rsidP="004912CD">
            <w:pPr>
              <w:spacing w:line="240" w:lineRule="auto"/>
            </w:pPr>
            <w:r w:rsidRPr="00C2002F">
              <w:t>Nomor Skenario</w:t>
            </w:r>
          </w:p>
        </w:tc>
        <w:tc>
          <w:tcPr>
            <w:tcW w:w="5522" w:type="dxa"/>
          </w:tcPr>
          <w:p w14:paraId="127C9251" w14:textId="6476F236" w:rsidR="007B6EC1" w:rsidRPr="00C2002F" w:rsidRDefault="007B6EC1" w:rsidP="004912CD">
            <w:pPr>
              <w:spacing w:line="240" w:lineRule="auto"/>
            </w:pPr>
            <w:r w:rsidRPr="00C2002F">
              <w:t>SK-1</w:t>
            </w:r>
            <w:r w:rsidR="002D4A0F">
              <w:t>1</w:t>
            </w:r>
          </w:p>
        </w:tc>
      </w:tr>
      <w:tr w:rsidR="007B6EC1" w:rsidRPr="00C2002F" w14:paraId="2FC3E035" w14:textId="77777777" w:rsidTr="004912CD">
        <w:tc>
          <w:tcPr>
            <w:tcW w:w="2405" w:type="dxa"/>
          </w:tcPr>
          <w:p w14:paraId="0C21B4A3" w14:textId="77777777" w:rsidR="007B6EC1" w:rsidRPr="00C2002F" w:rsidRDefault="007B6EC1" w:rsidP="004912CD">
            <w:pPr>
              <w:spacing w:line="240" w:lineRule="auto"/>
              <w:rPr>
                <w:u w:val="single"/>
              </w:rPr>
            </w:pPr>
            <w:r w:rsidRPr="00C2002F">
              <w:t>Nama Use Case</w:t>
            </w:r>
          </w:p>
        </w:tc>
        <w:tc>
          <w:tcPr>
            <w:tcW w:w="5522" w:type="dxa"/>
          </w:tcPr>
          <w:p w14:paraId="041B8B83" w14:textId="72055697" w:rsidR="007B6EC1" w:rsidRPr="00C2002F" w:rsidRDefault="007B6EC1" w:rsidP="004912CD">
            <w:pPr>
              <w:spacing w:line="240" w:lineRule="auto"/>
            </w:pPr>
            <w:r w:rsidRPr="00C2002F">
              <w:t xml:space="preserve">Mengelola Konten </w:t>
            </w:r>
            <w:r w:rsidR="009B4518">
              <w:t>BBWJL</w:t>
            </w:r>
          </w:p>
        </w:tc>
      </w:tr>
      <w:tr w:rsidR="007B6EC1" w:rsidRPr="00C2002F" w14:paraId="6EFB68C7" w14:textId="77777777" w:rsidTr="004912CD">
        <w:tc>
          <w:tcPr>
            <w:tcW w:w="2405" w:type="dxa"/>
          </w:tcPr>
          <w:p w14:paraId="087D0CE7" w14:textId="77777777" w:rsidR="007B6EC1" w:rsidRPr="00C2002F" w:rsidRDefault="007B6EC1" w:rsidP="004912CD">
            <w:pPr>
              <w:spacing w:line="240" w:lineRule="auto"/>
            </w:pPr>
            <w:r w:rsidRPr="00C2002F">
              <w:t>Ringkasan</w:t>
            </w:r>
          </w:p>
        </w:tc>
        <w:tc>
          <w:tcPr>
            <w:tcW w:w="5522" w:type="dxa"/>
          </w:tcPr>
          <w:p w14:paraId="40649D82" w14:textId="1E901BBD" w:rsidR="007B6EC1" w:rsidRPr="00C2002F" w:rsidRDefault="001E2496" w:rsidP="004912CD">
            <w:pPr>
              <w:spacing w:line="240" w:lineRule="auto"/>
            </w:pPr>
            <w:r>
              <w:t xml:space="preserve">Staf Tata Usaha dan Badan Pengurus Jemaat </w:t>
            </w:r>
            <w:r w:rsidR="007C446F">
              <w:t>dan Jemaat</w:t>
            </w:r>
            <w:r w:rsidR="007B6EC1" w:rsidRPr="00C2002F">
              <w:t xml:space="preserve"> melihat data pada konten </w:t>
            </w:r>
            <w:r w:rsidR="007C446F">
              <w:t>BBWJL</w:t>
            </w:r>
            <w:r w:rsidR="007B6EC1" w:rsidRPr="00C2002F">
              <w:t>.</w:t>
            </w:r>
          </w:p>
        </w:tc>
      </w:tr>
      <w:tr w:rsidR="007B6EC1" w:rsidRPr="00C2002F" w14:paraId="0E3A06CD" w14:textId="77777777" w:rsidTr="004912CD">
        <w:tc>
          <w:tcPr>
            <w:tcW w:w="2405" w:type="dxa"/>
          </w:tcPr>
          <w:p w14:paraId="3DEF915B" w14:textId="77777777" w:rsidR="007B6EC1" w:rsidRPr="00C2002F" w:rsidRDefault="007B6EC1" w:rsidP="004912CD">
            <w:pPr>
              <w:spacing w:line="240" w:lineRule="auto"/>
            </w:pPr>
            <w:r w:rsidRPr="00C2002F">
              <w:t>Aktor</w:t>
            </w:r>
          </w:p>
        </w:tc>
        <w:tc>
          <w:tcPr>
            <w:tcW w:w="5522" w:type="dxa"/>
          </w:tcPr>
          <w:p w14:paraId="2AA81BAA" w14:textId="517E3637" w:rsidR="007B6EC1" w:rsidRPr="00C2002F" w:rsidRDefault="001E2496" w:rsidP="004912CD">
            <w:pPr>
              <w:spacing w:line="240" w:lineRule="auto"/>
            </w:pPr>
            <w:r>
              <w:t>Staf Tata Usaha, Badan Pengurus Jemaat dan jemaat</w:t>
            </w:r>
          </w:p>
        </w:tc>
      </w:tr>
      <w:tr w:rsidR="007B6EC1" w:rsidRPr="00C2002F" w14:paraId="70DA355C" w14:textId="77777777" w:rsidTr="004912CD">
        <w:tc>
          <w:tcPr>
            <w:tcW w:w="2405" w:type="dxa"/>
          </w:tcPr>
          <w:p w14:paraId="6323A93B" w14:textId="77777777" w:rsidR="007B6EC1" w:rsidRPr="00C2002F" w:rsidRDefault="007B6EC1" w:rsidP="004912CD">
            <w:pPr>
              <w:spacing w:line="240" w:lineRule="auto"/>
            </w:pPr>
            <w:r w:rsidRPr="00C2002F">
              <w:t>Kondisi Awal</w:t>
            </w:r>
          </w:p>
        </w:tc>
        <w:tc>
          <w:tcPr>
            <w:tcW w:w="5522" w:type="dxa"/>
          </w:tcPr>
          <w:p w14:paraId="6A203691" w14:textId="77777777" w:rsidR="007B6EC1" w:rsidRPr="00C2002F" w:rsidRDefault="007B6EC1" w:rsidP="003F147C">
            <w:pPr>
              <w:pStyle w:val="1Paragraf"/>
              <w:numPr>
                <w:ilvl w:val="0"/>
                <w:numId w:val="35"/>
              </w:numPr>
              <w:spacing w:line="240" w:lineRule="auto"/>
            </w:pPr>
            <w:r w:rsidRPr="00C2002F">
              <w:t>Sistem menampilkan halaman utama</w:t>
            </w:r>
          </w:p>
        </w:tc>
      </w:tr>
      <w:tr w:rsidR="007B6EC1" w:rsidRPr="00C2002F" w14:paraId="623EB28E" w14:textId="77777777" w:rsidTr="004912CD">
        <w:tc>
          <w:tcPr>
            <w:tcW w:w="2405" w:type="dxa"/>
          </w:tcPr>
          <w:p w14:paraId="7E3DFEB5" w14:textId="77777777" w:rsidR="007B6EC1" w:rsidRPr="00C2002F" w:rsidRDefault="007B6EC1" w:rsidP="004912CD">
            <w:pPr>
              <w:spacing w:line="240" w:lineRule="auto"/>
            </w:pPr>
            <w:r w:rsidRPr="00C2002F">
              <w:t>Deskripsi</w:t>
            </w:r>
          </w:p>
        </w:tc>
        <w:tc>
          <w:tcPr>
            <w:tcW w:w="5522" w:type="dxa"/>
          </w:tcPr>
          <w:p w14:paraId="2B61625C" w14:textId="1CE5185B" w:rsidR="007B6EC1" w:rsidRPr="00C2002F" w:rsidRDefault="007B6EC1" w:rsidP="004912CD">
            <w:pPr>
              <w:spacing w:line="240" w:lineRule="auto"/>
            </w:pPr>
            <w:r w:rsidRPr="00C2002F">
              <w:t xml:space="preserve">Alur </w:t>
            </w:r>
            <w:r w:rsidR="001E2496">
              <w:t>Staf Tata Usaha dan Badan Pengurus Jemaat</w:t>
            </w:r>
            <w:r w:rsidRPr="00C2002F">
              <w:t xml:space="preserve"> </w:t>
            </w:r>
          </w:p>
          <w:p w14:paraId="52073FF5" w14:textId="08A31A8A" w:rsidR="007B6EC1" w:rsidRPr="00C2002F" w:rsidRDefault="001E2496" w:rsidP="003F147C">
            <w:pPr>
              <w:pStyle w:val="1Paragraf"/>
              <w:numPr>
                <w:ilvl w:val="0"/>
                <w:numId w:val="37"/>
              </w:numPr>
              <w:spacing w:line="240" w:lineRule="auto"/>
            </w:pPr>
            <w:r>
              <w:t>Staf Tata Usaha dan Badan Pengurus Jemaat</w:t>
            </w:r>
            <w:r w:rsidR="007B6EC1" w:rsidRPr="00C2002F">
              <w:t xml:space="preserve"> memilih menu konten </w:t>
            </w:r>
            <w:r w:rsidR="007C446F">
              <w:t>BBWJL</w:t>
            </w:r>
            <w:r w:rsidR="007B6EC1" w:rsidRPr="00C2002F">
              <w:t xml:space="preserve"> di halaman </w:t>
            </w:r>
            <w:r w:rsidR="007B6EC1" w:rsidRPr="00ED381E">
              <w:rPr>
                <w:i/>
                <w:iCs/>
              </w:rPr>
              <w:t>Dashboard</w:t>
            </w:r>
          </w:p>
          <w:p w14:paraId="7B2D805A" w14:textId="6738AC16" w:rsidR="007B6EC1" w:rsidRPr="00C2002F" w:rsidRDefault="007B6EC1" w:rsidP="003F147C">
            <w:pPr>
              <w:pStyle w:val="1Paragraf"/>
              <w:numPr>
                <w:ilvl w:val="0"/>
                <w:numId w:val="37"/>
              </w:numPr>
              <w:spacing w:line="240" w:lineRule="auto"/>
            </w:pPr>
            <w:r w:rsidRPr="00C2002F">
              <w:t xml:space="preserve">Sistem menampilkan data konten </w:t>
            </w:r>
            <w:r w:rsidR="007C446F">
              <w:t>BBWJL</w:t>
            </w:r>
            <w:r w:rsidRPr="00C2002F">
              <w:t xml:space="preserve"> yang ingin dilihat</w:t>
            </w:r>
          </w:p>
          <w:p w14:paraId="1BA2018C" w14:textId="310FD8D0" w:rsidR="007B6EC1" w:rsidRPr="00C2002F" w:rsidRDefault="007B6EC1" w:rsidP="004912CD">
            <w:pPr>
              <w:spacing w:line="240" w:lineRule="auto"/>
            </w:pPr>
            <w:r w:rsidRPr="00C2002F">
              <w:lastRenderedPageBreak/>
              <w:t xml:space="preserve">Alur </w:t>
            </w:r>
            <w:r w:rsidR="00F24D9E">
              <w:t>Jemaat</w:t>
            </w:r>
          </w:p>
          <w:p w14:paraId="31220D49" w14:textId="746A9241" w:rsidR="007B6EC1" w:rsidRPr="00C2002F" w:rsidRDefault="00F04EBC" w:rsidP="003F147C">
            <w:pPr>
              <w:pStyle w:val="1Paragraf"/>
              <w:numPr>
                <w:ilvl w:val="0"/>
                <w:numId w:val="36"/>
              </w:numPr>
              <w:spacing w:line="240" w:lineRule="auto"/>
            </w:pPr>
            <w:r>
              <w:t>Jemaat</w:t>
            </w:r>
            <w:r w:rsidR="007B6EC1" w:rsidRPr="00C2002F">
              <w:t xml:space="preserve"> memilih menu konten </w:t>
            </w:r>
            <w:r w:rsidR="00F24D9E">
              <w:t>BBWJL</w:t>
            </w:r>
            <w:r w:rsidR="007B6EC1" w:rsidRPr="00C2002F">
              <w:t xml:space="preserve"> melalui </w:t>
            </w:r>
            <w:r w:rsidR="007B6EC1" w:rsidRPr="00ED381E">
              <w:rPr>
                <w:i/>
                <w:iCs/>
              </w:rPr>
              <w:t>Navigation Bar</w:t>
            </w:r>
            <w:r w:rsidR="007B6EC1" w:rsidRPr="00C2002F">
              <w:t>.</w:t>
            </w:r>
          </w:p>
          <w:p w14:paraId="0264708E" w14:textId="22C6002D" w:rsidR="007B6EC1" w:rsidRPr="00C2002F" w:rsidRDefault="007B6EC1" w:rsidP="003F147C">
            <w:pPr>
              <w:pStyle w:val="1Paragraf"/>
              <w:numPr>
                <w:ilvl w:val="0"/>
                <w:numId w:val="36"/>
              </w:numPr>
              <w:spacing w:line="240" w:lineRule="auto"/>
            </w:pPr>
            <w:r w:rsidRPr="00C2002F">
              <w:t xml:space="preserve">Sistem menampilkan menu konten </w:t>
            </w:r>
            <w:r w:rsidR="00474175">
              <w:t>BBWJL</w:t>
            </w:r>
            <w:r w:rsidRPr="00C2002F">
              <w:t xml:space="preserve"> yang ingin dilihat.</w:t>
            </w:r>
          </w:p>
        </w:tc>
      </w:tr>
      <w:tr w:rsidR="007B6EC1" w:rsidRPr="00C2002F" w14:paraId="427CDF7D" w14:textId="77777777" w:rsidTr="004912CD">
        <w:tc>
          <w:tcPr>
            <w:tcW w:w="2405" w:type="dxa"/>
          </w:tcPr>
          <w:p w14:paraId="1A54C98F" w14:textId="77777777" w:rsidR="007B6EC1" w:rsidRPr="00C2002F" w:rsidRDefault="007B6EC1" w:rsidP="004912CD">
            <w:pPr>
              <w:spacing w:line="240" w:lineRule="auto"/>
            </w:pPr>
            <w:r w:rsidRPr="00C2002F">
              <w:lastRenderedPageBreak/>
              <w:t>Alternatif</w:t>
            </w:r>
          </w:p>
        </w:tc>
        <w:tc>
          <w:tcPr>
            <w:tcW w:w="5522" w:type="dxa"/>
          </w:tcPr>
          <w:p w14:paraId="41C52081" w14:textId="77777777" w:rsidR="007B6EC1" w:rsidRPr="00C2002F" w:rsidRDefault="007B6EC1" w:rsidP="004912CD">
            <w:pPr>
              <w:spacing w:line="240" w:lineRule="auto"/>
            </w:pPr>
            <w:r w:rsidRPr="00C2002F">
              <w:t>-</w:t>
            </w:r>
          </w:p>
        </w:tc>
      </w:tr>
      <w:tr w:rsidR="007B6EC1" w:rsidRPr="00C2002F" w14:paraId="553C1289" w14:textId="77777777" w:rsidTr="004912CD">
        <w:tc>
          <w:tcPr>
            <w:tcW w:w="2405" w:type="dxa"/>
          </w:tcPr>
          <w:p w14:paraId="4B968418" w14:textId="77777777" w:rsidR="007B6EC1" w:rsidRPr="00C2002F" w:rsidRDefault="007B6EC1" w:rsidP="004912CD">
            <w:pPr>
              <w:spacing w:line="240" w:lineRule="auto"/>
            </w:pPr>
            <w:r w:rsidRPr="00C2002F">
              <w:t>Kondisi akhir</w:t>
            </w:r>
          </w:p>
        </w:tc>
        <w:tc>
          <w:tcPr>
            <w:tcW w:w="5522" w:type="dxa"/>
          </w:tcPr>
          <w:p w14:paraId="685663B5" w14:textId="52723B0D" w:rsidR="007B6EC1" w:rsidRPr="00C2002F" w:rsidRDefault="007B6EC1" w:rsidP="004912CD">
            <w:pPr>
              <w:spacing w:line="240" w:lineRule="auto"/>
            </w:pPr>
            <w:r w:rsidRPr="00C2002F">
              <w:t xml:space="preserve">Data pada konten </w:t>
            </w:r>
            <w:r w:rsidR="00474175">
              <w:t>BBWJL</w:t>
            </w:r>
            <w:r w:rsidRPr="00C2002F">
              <w:t xml:space="preserve"> berhasil ditampilkan.</w:t>
            </w:r>
          </w:p>
        </w:tc>
      </w:tr>
    </w:tbl>
    <w:p w14:paraId="7B87A4FE" w14:textId="329DABEB" w:rsidR="007B6EC1" w:rsidRDefault="007B6EC1" w:rsidP="00BF1842"/>
    <w:p w14:paraId="2A2D6895" w14:textId="435A9BE6" w:rsidR="005A494F" w:rsidRDefault="005A494F" w:rsidP="005A494F">
      <w:pPr>
        <w:pStyle w:val="Caption"/>
        <w:jc w:val="center"/>
      </w:pPr>
      <w:bookmarkStart w:id="125" w:name="_Toc113054451"/>
      <w:r>
        <w:t>Tabel 3.</w:t>
      </w:r>
      <w:r>
        <w:fldChar w:fldCharType="begin"/>
      </w:r>
      <w:r>
        <w:instrText xml:space="preserve"> SEQ Tabel_3. \* ARABIC </w:instrText>
      </w:r>
      <w:r>
        <w:fldChar w:fldCharType="separate"/>
      </w:r>
      <w:r w:rsidR="00FC0004">
        <w:rPr>
          <w:noProof/>
        </w:rPr>
        <w:t>14</w:t>
      </w:r>
      <w:r>
        <w:fldChar w:fldCharType="end"/>
      </w:r>
      <w:r>
        <w:t xml:space="preserve"> SK-</w:t>
      </w:r>
      <w:r w:rsidR="00B02132">
        <w:t>12</w:t>
      </w:r>
      <w:r>
        <w:t xml:space="preserve"> Me</w:t>
      </w:r>
      <w:r w:rsidR="006842BA">
        <w:t>ngelola</w:t>
      </w:r>
      <w:r>
        <w:t xml:space="preserve"> Data Jemaat</w:t>
      </w:r>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5A494F" w:rsidRPr="00E309EC" w14:paraId="39C814E4" w14:textId="77777777" w:rsidTr="004912CD">
        <w:tc>
          <w:tcPr>
            <w:tcW w:w="2405" w:type="dxa"/>
          </w:tcPr>
          <w:p w14:paraId="2B11F465" w14:textId="77777777" w:rsidR="005A494F" w:rsidRPr="00E309EC" w:rsidRDefault="005A494F" w:rsidP="004912CD">
            <w:pPr>
              <w:spacing w:line="240" w:lineRule="auto"/>
            </w:pPr>
            <w:r w:rsidRPr="00E309EC">
              <w:t>Nomor Skenario</w:t>
            </w:r>
          </w:p>
        </w:tc>
        <w:tc>
          <w:tcPr>
            <w:tcW w:w="5522" w:type="dxa"/>
          </w:tcPr>
          <w:p w14:paraId="6AD99F7B" w14:textId="725B1AD9" w:rsidR="005A494F" w:rsidRPr="00E309EC" w:rsidRDefault="005A494F" w:rsidP="004912CD">
            <w:pPr>
              <w:spacing w:line="240" w:lineRule="auto"/>
            </w:pPr>
            <w:r w:rsidRPr="00E309EC">
              <w:t>SK-</w:t>
            </w:r>
            <w:r w:rsidR="002D4A0F">
              <w:t>12</w:t>
            </w:r>
          </w:p>
        </w:tc>
      </w:tr>
      <w:tr w:rsidR="005A494F" w:rsidRPr="00E309EC" w14:paraId="23CB4E91" w14:textId="77777777" w:rsidTr="004912CD">
        <w:tc>
          <w:tcPr>
            <w:tcW w:w="2405" w:type="dxa"/>
          </w:tcPr>
          <w:p w14:paraId="4BD6352F" w14:textId="77777777" w:rsidR="005A494F" w:rsidRPr="00E309EC" w:rsidRDefault="005A494F" w:rsidP="004912CD">
            <w:pPr>
              <w:spacing w:line="240" w:lineRule="auto"/>
              <w:rPr>
                <w:u w:val="single"/>
              </w:rPr>
            </w:pPr>
            <w:r w:rsidRPr="00E309EC">
              <w:t>Nama Use Case</w:t>
            </w:r>
          </w:p>
        </w:tc>
        <w:tc>
          <w:tcPr>
            <w:tcW w:w="5522" w:type="dxa"/>
          </w:tcPr>
          <w:p w14:paraId="73C33B6A" w14:textId="209585FB" w:rsidR="005A494F" w:rsidRPr="00E309EC" w:rsidRDefault="006842BA" w:rsidP="004912CD">
            <w:pPr>
              <w:spacing w:line="240" w:lineRule="auto"/>
            </w:pPr>
            <w:r>
              <w:t>Mengelola</w:t>
            </w:r>
            <w:r w:rsidR="005A494F">
              <w:t xml:space="preserve"> Data Jemaat</w:t>
            </w:r>
          </w:p>
        </w:tc>
      </w:tr>
      <w:tr w:rsidR="005A494F" w:rsidRPr="00E309EC" w14:paraId="25BF4588" w14:textId="77777777" w:rsidTr="004912CD">
        <w:tc>
          <w:tcPr>
            <w:tcW w:w="2405" w:type="dxa"/>
          </w:tcPr>
          <w:p w14:paraId="4991CA4C" w14:textId="77777777" w:rsidR="005A494F" w:rsidRPr="00E309EC" w:rsidRDefault="005A494F" w:rsidP="004912CD">
            <w:pPr>
              <w:spacing w:line="240" w:lineRule="auto"/>
            </w:pPr>
            <w:r w:rsidRPr="00E309EC">
              <w:t>Ringkasan</w:t>
            </w:r>
          </w:p>
        </w:tc>
        <w:tc>
          <w:tcPr>
            <w:tcW w:w="5522" w:type="dxa"/>
          </w:tcPr>
          <w:p w14:paraId="790A933B" w14:textId="10919485" w:rsidR="005A494F" w:rsidRPr="00AF7913" w:rsidRDefault="006842BA" w:rsidP="004912CD">
            <w:pPr>
              <w:spacing w:line="240" w:lineRule="auto"/>
            </w:pPr>
            <w:r>
              <w:t>Staf Tata Usaha mengelola pendataan jemaat.</w:t>
            </w:r>
          </w:p>
        </w:tc>
      </w:tr>
      <w:tr w:rsidR="005A494F" w:rsidRPr="00E309EC" w14:paraId="5DE50954" w14:textId="77777777" w:rsidTr="004912CD">
        <w:tc>
          <w:tcPr>
            <w:tcW w:w="2405" w:type="dxa"/>
          </w:tcPr>
          <w:p w14:paraId="35DB3911" w14:textId="77777777" w:rsidR="005A494F" w:rsidRPr="00E309EC" w:rsidRDefault="005A494F" w:rsidP="004912CD">
            <w:pPr>
              <w:spacing w:line="240" w:lineRule="auto"/>
            </w:pPr>
            <w:r w:rsidRPr="00E309EC">
              <w:t>Aktor</w:t>
            </w:r>
          </w:p>
        </w:tc>
        <w:tc>
          <w:tcPr>
            <w:tcW w:w="5522" w:type="dxa"/>
          </w:tcPr>
          <w:p w14:paraId="3628FFAB" w14:textId="16DB60C9" w:rsidR="005A494F" w:rsidRPr="00B54C7C" w:rsidRDefault="006842BA" w:rsidP="004912CD">
            <w:pPr>
              <w:spacing w:line="240" w:lineRule="auto"/>
            </w:pPr>
            <w:r>
              <w:t>Staf Tata Usaha</w:t>
            </w:r>
          </w:p>
        </w:tc>
      </w:tr>
      <w:tr w:rsidR="005A494F" w:rsidRPr="00E309EC" w14:paraId="30EEE748" w14:textId="77777777" w:rsidTr="004912CD">
        <w:tc>
          <w:tcPr>
            <w:tcW w:w="2405" w:type="dxa"/>
          </w:tcPr>
          <w:p w14:paraId="36A3BCEC" w14:textId="77777777" w:rsidR="005A494F" w:rsidRPr="00E309EC" w:rsidRDefault="005A494F" w:rsidP="004912CD">
            <w:pPr>
              <w:spacing w:line="240" w:lineRule="auto"/>
            </w:pPr>
            <w:r w:rsidRPr="00E309EC">
              <w:t>Kondisi Awal</w:t>
            </w:r>
          </w:p>
        </w:tc>
        <w:tc>
          <w:tcPr>
            <w:tcW w:w="5522" w:type="dxa"/>
          </w:tcPr>
          <w:p w14:paraId="5BD630DE" w14:textId="3F7AE3BF" w:rsidR="006842BA" w:rsidRDefault="006842BA" w:rsidP="003F147C">
            <w:pPr>
              <w:pStyle w:val="1Paragraf"/>
              <w:numPr>
                <w:ilvl w:val="0"/>
                <w:numId w:val="38"/>
              </w:numPr>
              <w:spacing w:line="240" w:lineRule="auto"/>
            </w:pPr>
            <w:r>
              <w:t xml:space="preserve">Staf Tata Usaha </w:t>
            </w:r>
            <w:r w:rsidRPr="005D475A">
              <w:t>Login terlebih dahulu</w:t>
            </w:r>
          </w:p>
          <w:p w14:paraId="429388AB" w14:textId="63DB3839" w:rsidR="006842BA" w:rsidRPr="00E309EC" w:rsidRDefault="005A494F" w:rsidP="006842BA">
            <w:pPr>
              <w:pStyle w:val="1Paragraf"/>
              <w:numPr>
                <w:ilvl w:val="0"/>
                <w:numId w:val="38"/>
              </w:numPr>
              <w:spacing w:line="240" w:lineRule="auto"/>
            </w:pPr>
            <w:r>
              <w:t xml:space="preserve">Sistem menampilkan halaman </w:t>
            </w:r>
            <w:r w:rsidR="006842BA" w:rsidRPr="005D475A">
              <w:t xml:space="preserve">halaman </w:t>
            </w:r>
            <w:r w:rsidR="006842BA" w:rsidRPr="00ED381E">
              <w:rPr>
                <w:i/>
                <w:iCs/>
              </w:rPr>
              <w:t>Dashboard</w:t>
            </w:r>
          </w:p>
        </w:tc>
      </w:tr>
      <w:tr w:rsidR="005A494F" w:rsidRPr="00E309EC" w14:paraId="1B4C13CE" w14:textId="77777777" w:rsidTr="004912CD">
        <w:tc>
          <w:tcPr>
            <w:tcW w:w="2405" w:type="dxa"/>
          </w:tcPr>
          <w:p w14:paraId="582B82DB" w14:textId="77777777" w:rsidR="005A494F" w:rsidRPr="00E309EC" w:rsidRDefault="005A494F" w:rsidP="004912CD">
            <w:pPr>
              <w:spacing w:line="240" w:lineRule="auto"/>
            </w:pPr>
            <w:r w:rsidRPr="00E309EC">
              <w:t>Deskripsi</w:t>
            </w:r>
          </w:p>
        </w:tc>
        <w:tc>
          <w:tcPr>
            <w:tcW w:w="5522" w:type="dxa"/>
          </w:tcPr>
          <w:p w14:paraId="1847F343" w14:textId="596B57D0" w:rsidR="005A494F" w:rsidRPr="00E309EC" w:rsidRDefault="006842BA" w:rsidP="003F147C">
            <w:pPr>
              <w:pStyle w:val="1Paragraf"/>
              <w:numPr>
                <w:ilvl w:val="0"/>
                <w:numId w:val="39"/>
              </w:numPr>
              <w:spacing w:line="240" w:lineRule="auto"/>
            </w:pPr>
            <w:r>
              <w:t xml:space="preserve">Staf Tata Usaha </w:t>
            </w:r>
            <w:r w:rsidRPr="000B0BA4">
              <w:t>menambahkan</w:t>
            </w:r>
            <w:r>
              <w:t xml:space="preserve"> data jemaat</w:t>
            </w:r>
            <w:r w:rsidRPr="000B0BA4">
              <w:t xml:space="preserve"> dengan cara menekan </w:t>
            </w:r>
            <w:r>
              <w:t>tambah data</w:t>
            </w:r>
            <w:r w:rsidRPr="000B0BA4">
              <w:t xml:space="preserve"> lalu mengisikan </w:t>
            </w:r>
            <w:r>
              <w:t>dengan form yang telah disediakan</w:t>
            </w:r>
            <w:r w:rsidRPr="000B0BA4">
              <w:t>.</w:t>
            </w:r>
          </w:p>
        </w:tc>
      </w:tr>
      <w:tr w:rsidR="005A494F" w:rsidRPr="00E309EC" w14:paraId="1A4E443D" w14:textId="77777777" w:rsidTr="004912CD">
        <w:tc>
          <w:tcPr>
            <w:tcW w:w="2405" w:type="dxa"/>
          </w:tcPr>
          <w:p w14:paraId="50A07DBB" w14:textId="77777777" w:rsidR="005A494F" w:rsidRPr="00E309EC" w:rsidRDefault="005A494F" w:rsidP="004912CD">
            <w:pPr>
              <w:spacing w:line="240" w:lineRule="auto"/>
            </w:pPr>
            <w:r w:rsidRPr="00E309EC">
              <w:t>Alternatif</w:t>
            </w:r>
          </w:p>
        </w:tc>
        <w:tc>
          <w:tcPr>
            <w:tcW w:w="5522" w:type="dxa"/>
          </w:tcPr>
          <w:p w14:paraId="38045C1B" w14:textId="77777777" w:rsidR="005A494F" w:rsidRPr="00E309EC" w:rsidRDefault="005A494F" w:rsidP="004912CD">
            <w:pPr>
              <w:pStyle w:val="1Paragraf"/>
              <w:spacing w:line="240" w:lineRule="auto"/>
              <w:ind w:firstLine="0"/>
            </w:pPr>
            <w:r>
              <w:t>-</w:t>
            </w:r>
          </w:p>
        </w:tc>
      </w:tr>
      <w:tr w:rsidR="005A494F" w:rsidRPr="00E309EC" w14:paraId="4EF46F8C" w14:textId="77777777" w:rsidTr="004912CD">
        <w:tc>
          <w:tcPr>
            <w:tcW w:w="2405" w:type="dxa"/>
          </w:tcPr>
          <w:p w14:paraId="479C9620" w14:textId="77777777" w:rsidR="005A494F" w:rsidRPr="00E309EC" w:rsidRDefault="005A494F" w:rsidP="004912CD">
            <w:pPr>
              <w:spacing w:line="240" w:lineRule="auto"/>
            </w:pPr>
            <w:r w:rsidRPr="00E309EC">
              <w:t>Kondisi akhir</w:t>
            </w:r>
          </w:p>
        </w:tc>
        <w:tc>
          <w:tcPr>
            <w:tcW w:w="5522" w:type="dxa"/>
          </w:tcPr>
          <w:p w14:paraId="5D382BC8" w14:textId="77777777" w:rsidR="005A494F" w:rsidRPr="00E309EC" w:rsidRDefault="005A494F" w:rsidP="004912CD">
            <w:pPr>
              <w:spacing w:line="240" w:lineRule="auto"/>
            </w:pPr>
            <w:r>
              <w:t>-</w:t>
            </w:r>
          </w:p>
        </w:tc>
      </w:tr>
    </w:tbl>
    <w:p w14:paraId="65D9135C" w14:textId="78649B85" w:rsidR="005A494F" w:rsidRDefault="005A494F" w:rsidP="00BF1842"/>
    <w:p w14:paraId="47CD179F" w14:textId="732D0065" w:rsidR="00AB55DE" w:rsidRDefault="00AB55DE" w:rsidP="00AB55DE">
      <w:pPr>
        <w:pStyle w:val="Caption"/>
        <w:jc w:val="center"/>
      </w:pPr>
      <w:bookmarkStart w:id="126" w:name="_Toc113054452"/>
      <w:r>
        <w:t>Tabel 3.</w:t>
      </w:r>
      <w:r>
        <w:fldChar w:fldCharType="begin"/>
      </w:r>
      <w:r>
        <w:instrText xml:space="preserve"> SEQ Tabel_3. \* ARABIC </w:instrText>
      </w:r>
      <w:r>
        <w:fldChar w:fldCharType="separate"/>
      </w:r>
      <w:r w:rsidR="00FC0004">
        <w:rPr>
          <w:noProof/>
        </w:rPr>
        <w:t>15</w:t>
      </w:r>
      <w:r>
        <w:fldChar w:fldCharType="end"/>
      </w:r>
      <w:r>
        <w:t xml:space="preserve"> SK-13 Mengelola </w:t>
      </w:r>
      <w:r w:rsidR="00695A77">
        <w:t>G</w:t>
      </w:r>
      <w:r>
        <w:t>aleri</w:t>
      </w:r>
      <w:bookmarkEnd w:id="1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AB55DE" w:rsidRPr="00E309EC" w14:paraId="73637EA4" w14:textId="77777777" w:rsidTr="004912CD">
        <w:tc>
          <w:tcPr>
            <w:tcW w:w="2405" w:type="dxa"/>
          </w:tcPr>
          <w:p w14:paraId="22100289" w14:textId="77777777" w:rsidR="00AB55DE" w:rsidRPr="00E309EC" w:rsidRDefault="00AB55DE" w:rsidP="004912CD">
            <w:pPr>
              <w:spacing w:line="240" w:lineRule="auto"/>
            </w:pPr>
            <w:r w:rsidRPr="00E309EC">
              <w:t>Nomor Skenario</w:t>
            </w:r>
          </w:p>
        </w:tc>
        <w:tc>
          <w:tcPr>
            <w:tcW w:w="5522" w:type="dxa"/>
          </w:tcPr>
          <w:p w14:paraId="5B3DF817" w14:textId="1D91E3BB" w:rsidR="00AB55DE" w:rsidRPr="00E309EC" w:rsidRDefault="00AB55DE" w:rsidP="004912CD">
            <w:pPr>
              <w:spacing w:line="240" w:lineRule="auto"/>
            </w:pPr>
            <w:r w:rsidRPr="00E309EC">
              <w:t>SK-</w:t>
            </w:r>
            <w:r>
              <w:t>13</w:t>
            </w:r>
          </w:p>
        </w:tc>
      </w:tr>
      <w:tr w:rsidR="00AB55DE" w:rsidRPr="00E309EC" w14:paraId="36D8B806" w14:textId="77777777" w:rsidTr="004912CD">
        <w:tc>
          <w:tcPr>
            <w:tcW w:w="2405" w:type="dxa"/>
          </w:tcPr>
          <w:p w14:paraId="4AFE562F" w14:textId="77777777" w:rsidR="00AB55DE" w:rsidRPr="00E309EC" w:rsidRDefault="00AB55DE" w:rsidP="004912CD">
            <w:pPr>
              <w:spacing w:line="240" w:lineRule="auto"/>
              <w:rPr>
                <w:u w:val="single"/>
              </w:rPr>
            </w:pPr>
            <w:r w:rsidRPr="00E309EC">
              <w:t>Nama Use Case</w:t>
            </w:r>
          </w:p>
        </w:tc>
        <w:tc>
          <w:tcPr>
            <w:tcW w:w="5522" w:type="dxa"/>
          </w:tcPr>
          <w:p w14:paraId="1A3D259D" w14:textId="6C9C9564" w:rsidR="00AB55DE" w:rsidRPr="00E309EC" w:rsidRDefault="00AB55DE" w:rsidP="004912CD">
            <w:pPr>
              <w:spacing w:line="240" w:lineRule="auto"/>
            </w:pPr>
            <w:r>
              <w:t>Mengelola galeri</w:t>
            </w:r>
          </w:p>
        </w:tc>
      </w:tr>
      <w:tr w:rsidR="00AB55DE" w:rsidRPr="00E309EC" w14:paraId="56283F05" w14:textId="77777777" w:rsidTr="004912CD">
        <w:tc>
          <w:tcPr>
            <w:tcW w:w="2405" w:type="dxa"/>
          </w:tcPr>
          <w:p w14:paraId="33189CAA" w14:textId="77777777" w:rsidR="00AB55DE" w:rsidRPr="00E309EC" w:rsidRDefault="00AB55DE" w:rsidP="004912CD">
            <w:pPr>
              <w:spacing w:line="240" w:lineRule="auto"/>
            </w:pPr>
            <w:r w:rsidRPr="00E309EC">
              <w:t>Ringkasan</w:t>
            </w:r>
          </w:p>
        </w:tc>
        <w:tc>
          <w:tcPr>
            <w:tcW w:w="5522" w:type="dxa"/>
          </w:tcPr>
          <w:p w14:paraId="523F0178" w14:textId="5B5F9C69" w:rsidR="00AB55DE" w:rsidRPr="00AF7913" w:rsidRDefault="006842BA" w:rsidP="004912CD">
            <w:pPr>
              <w:spacing w:line="240" w:lineRule="auto"/>
            </w:pPr>
            <w:r>
              <w:t>Staf Tata Usaha mengelola galeri</w:t>
            </w:r>
          </w:p>
        </w:tc>
      </w:tr>
      <w:tr w:rsidR="00AB55DE" w:rsidRPr="00E309EC" w14:paraId="5BEE91D5" w14:textId="77777777" w:rsidTr="004912CD">
        <w:tc>
          <w:tcPr>
            <w:tcW w:w="2405" w:type="dxa"/>
          </w:tcPr>
          <w:p w14:paraId="61068845" w14:textId="77777777" w:rsidR="00AB55DE" w:rsidRPr="00E309EC" w:rsidRDefault="00AB55DE" w:rsidP="004912CD">
            <w:pPr>
              <w:spacing w:line="240" w:lineRule="auto"/>
            </w:pPr>
            <w:r w:rsidRPr="00E309EC">
              <w:t>Aktor</w:t>
            </w:r>
          </w:p>
        </w:tc>
        <w:tc>
          <w:tcPr>
            <w:tcW w:w="5522" w:type="dxa"/>
          </w:tcPr>
          <w:p w14:paraId="52A696A8" w14:textId="6E5FCAA4" w:rsidR="00AB55DE" w:rsidRPr="00B54C7C" w:rsidRDefault="006842BA" w:rsidP="004912CD">
            <w:pPr>
              <w:spacing w:line="240" w:lineRule="auto"/>
            </w:pPr>
            <w:r>
              <w:t>Staf Tata Usaha</w:t>
            </w:r>
          </w:p>
        </w:tc>
      </w:tr>
      <w:tr w:rsidR="00695A77" w:rsidRPr="00E309EC" w14:paraId="2C033F09" w14:textId="77777777" w:rsidTr="004912CD">
        <w:tc>
          <w:tcPr>
            <w:tcW w:w="2405" w:type="dxa"/>
          </w:tcPr>
          <w:p w14:paraId="6A5D7A4F" w14:textId="77777777" w:rsidR="00695A77" w:rsidRPr="00E309EC" w:rsidRDefault="00695A77" w:rsidP="00695A77">
            <w:pPr>
              <w:spacing w:line="240" w:lineRule="auto"/>
            </w:pPr>
            <w:r w:rsidRPr="00E309EC">
              <w:t>Kondisi Awal</w:t>
            </w:r>
          </w:p>
        </w:tc>
        <w:tc>
          <w:tcPr>
            <w:tcW w:w="5522" w:type="dxa"/>
          </w:tcPr>
          <w:p w14:paraId="7E56099A" w14:textId="6F9E0B3D" w:rsidR="00695A77" w:rsidRPr="005D475A" w:rsidRDefault="00185138" w:rsidP="003F147C">
            <w:pPr>
              <w:pStyle w:val="1Paragraf"/>
              <w:numPr>
                <w:ilvl w:val="0"/>
                <w:numId w:val="41"/>
              </w:numPr>
              <w:spacing w:line="240" w:lineRule="auto"/>
            </w:pPr>
            <w:r>
              <w:t>Staf Tata Usaha</w:t>
            </w:r>
            <w:r w:rsidR="00695A77">
              <w:t xml:space="preserve"> </w:t>
            </w:r>
            <w:r w:rsidR="00695A77" w:rsidRPr="005D475A">
              <w:t>Login terlebih dahulu</w:t>
            </w:r>
          </w:p>
          <w:p w14:paraId="1F2A120D" w14:textId="45BB4764" w:rsidR="00695A77" w:rsidRPr="00E309EC" w:rsidRDefault="00695A77" w:rsidP="003F147C">
            <w:pPr>
              <w:pStyle w:val="1Paragraf"/>
              <w:numPr>
                <w:ilvl w:val="0"/>
                <w:numId w:val="41"/>
              </w:numPr>
              <w:spacing w:line="240" w:lineRule="auto"/>
            </w:pPr>
            <w:r w:rsidRPr="005D475A">
              <w:t xml:space="preserve">Sistem menampilkan halaman </w:t>
            </w:r>
            <w:r w:rsidRPr="00ED381E">
              <w:rPr>
                <w:i/>
                <w:iCs/>
              </w:rPr>
              <w:t>Dashboard</w:t>
            </w:r>
          </w:p>
        </w:tc>
      </w:tr>
      <w:tr w:rsidR="00695A77" w:rsidRPr="00E309EC" w14:paraId="5AF40CBE" w14:textId="77777777" w:rsidTr="004912CD">
        <w:tc>
          <w:tcPr>
            <w:tcW w:w="2405" w:type="dxa"/>
          </w:tcPr>
          <w:p w14:paraId="13960C98" w14:textId="77777777" w:rsidR="00695A77" w:rsidRPr="00E309EC" w:rsidRDefault="00695A77" w:rsidP="00695A77">
            <w:pPr>
              <w:spacing w:line="240" w:lineRule="auto"/>
            </w:pPr>
            <w:r w:rsidRPr="00E309EC">
              <w:t>Deskripsi</w:t>
            </w:r>
          </w:p>
        </w:tc>
        <w:tc>
          <w:tcPr>
            <w:tcW w:w="5522" w:type="dxa"/>
          </w:tcPr>
          <w:p w14:paraId="374DABD5" w14:textId="3E9A1C3A" w:rsidR="00695A77" w:rsidRDefault="00185138" w:rsidP="003F147C">
            <w:pPr>
              <w:pStyle w:val="1Paragraf"/>
              <w:numPr>
                <w:ilvl w:val="0"/>
                <w:numId w:val="40"/>
              </w:numPr>
              <w:spacing w:line="240" w:lineRule="auto"/>
            </w:pPr>
            <w:r>
              <w:t>Staf Tata Usaha</w:t>
            </w:r>
            <w:r w:rsidR="00695A77" w:rsidRPr="00E309EC">
              <w:t xml:space="preserve"> </w:t>
            </w:r>
            <w:r w:rsidR="00695A77" w:rsidRPr="000B0BA4">
              <w:t>menambahkan</w:t>
            </w:r>
            <w:r w:rsidR="00695A77">
              <w:t xml:space="preserve"> galeri </w:t>
            </w:r>
            <w:r w:rsidR="00695A77" w:rsidRPr="000B0BA4">
              <w:t xml:space="preserve">baru dengan cara menekan </w:t>
            </w:r>
            <w:r w:rsidR="00695A77">
              <w:t>tambah galeri</w:t>
            </w:r>
            <w:r w:rsidR="00695A77" w:rsidRPr="000B0BA4">
              <w:t xml:space="preserve"> lalu mengisikan yang diperlukan.</w:t>
            </w:r>
          </w:p>
          <w:p w14:paraId="061F0FBA" w14:textId="751F8657" w:rsidR="00695A77" w:rsidRDefault="00185138" w:rsidP="003F147C">
            <w:pPr>
              <w:pStyle w:val="1Paragraf"/>
              <w:numPr>
                <w:ilvl w:val="0"/>
                <w:numId w:val="40"/>
              </w:numPr>
              <w:spacing w:line="240" w:lineRule="auto"/>
            </w:pPr>
            <w:r>
              <w:t>Staf Tata Usaha</w:t>
            </w:r>
            <w:r w:rsidR="00695A77">
              <w:rPr>
                <w:i/>
                <w:iCs/>
              </w:rPr>
              <w:t xml:space="preserve"> </w:t>
            </w:r>
            <w:r w:rsidR="00695A77" w:rsidRPr="000B0BA4">
              <w:t>memiliki akses untuk mengubah</w:t>
            </w:r>
            <w:r w:rsidR="00695A77">
              <w:t xml:space="preserve"> atau mengedit</w:t>
            </w:r>
            <w:r w:rsidR="00695A77" w:rsidRPr="000B0BA4">
              <w:t xml:space="preserve"> </w:t>
            </w:r>
            <w:r w:rsidR="00695A77">
              <w:t>galeri.</w:t>
            </w:r>
          </w:p>
          <w:p w14:paraId="7E6DF244" w14:textId="0685B34C" w:rsidR="00695A77" w:rsidRPr="00E309EC" w:rsidRDefault="00185138" w:rsidP="003F147C">
            <w:pPr>
              <w:pStyle w:val="1Paragraf"/>
              <w:numPr>
                <w:ilvl w:val="0"/>
                <w:numId w:val="40"/>
              </w:numPr>
              <w:spacing w:line="240" w:lineRule="auto"/>
            </w:pPr>
            <w:r>
              <w:t>Staf Tata Usaha</w:t>
            </w:r>
            <w:r w:rsidR="00695A77">
              <w:rPr>
                <w:i/>
                <w:iCs/>
              </w:rPr>
              <w:t xml:space="preserve"> </w:t>
            </w:r>
            <w:r w:rsidR="00695A77" w:rsidRPr="000B0BA4">
              <w:t xml:space="preserve">memiliki akses untuk menghapus </w:t>
            </w:r>
            <w:r w:rsidR="00695A77">
              <w:t>galeri.</w:t>
            </w:r>
          </w:p>
        </w:tc>
      </w:tr>
      <w:tr w:rsidR="00695A77" w:rsidRPr="00E309EC" w14:paraId="4C649F97" w14:textId="77777777" w:rsidTr="004912CD">
        <w:tc>
          <w:tcPr>
            <w:tcW w:w="2405" w:type="dxa"/>
          </w:tcPr>
          <w:p w14:paraId="5F99C08B" w14:textId="77777777" w:rsidR="00695A77" w:rsidRPr="00E309EC" w:rsidRDefault="00695A77" w:rsidP="00695A77">
            <w:pPr>
              <w:spacing w:line="240" w:lineRule="auto"/>
            </w:pPr>
            <w:r w:rsidRPr="00E309EC">
              <w:t>Alternatif</w:t>
            </w:r>
          </w:p>
        </w:tc>
        <w:tc>
          <w:tcPr>
            <w:tcW w:w="5522" w:type="dxa"/>
          </w:tcPr>
          <w:p w14:paraId="287C8770" w14:textId="53FFD8EB" w:rsidR="00695A77" w:rsidRPr="00E309EC" w:rsidRDefault="00695A77" w:rsidP="00695A77">
            <w:pPr>
              <w:pStyle w:val="1Paragraf"/>
              <w:spacing w:line="240" w:lineRule="auto"/>
              <w:ind w:firstLine="0"/>
            </w:pPr>
            <w:r w:rsidRPr="000B0BA4">
              <w:t>Jika salah satu textfield tidak di isi maka sistem akan menampilkan pesan eror wajib melengkapi data tersebut.</w:t>
            </w:r>
          </w:p>
        </w:tc>
      </w:tr>
      <w:tr w:rsidR="00695A77" w:rsidRPr="00E309EC" w14:paraId="7088D185" w14:textId="77777777" w:rsidTr="004912CD">
        <w:tc>
          <w:tcPr>
            <w:tcW w:w="2405" w:type="dxa"/>
          </w:tcPr>
          <w:p w14:paraId="4B4B3DC5" w14:textId="77777777" w:rsidR="00695A77" w:rsidRPr="00E309EC" w:rsidRDefault="00695A77" w:rsidP="00695A77">
            <w:pPr>
              <w:spacing w:line="240" w:lineRule="auto"/>
            </w:pPr>
            <w:r w:rsidRPr="00E309EC">
              <w:t>Kondisi akhir</w:t>
            </w:r>
          </w:p>
        </w:tc>
        <w:tc>
          <w:tcPr>
            <w:tcW w:w="5522" w:type="dxa"/>
          </w:tcPr>
          <w:p w14:paraId="208D8735" w14:textId="37E2449E" w:rsidR="00695A77" w:rsidRPr="00E309EC" w:rsidRDefault="00695A77" w:rsidP="00695A77">
            <w:pPr>
              <w:spacing w:line="240" w:lineRule="auto"/>
            </w:pPr>
            <w:r w:rsidRPr="000B0BA4">
              <w:t>Sistem menampilkan pesan berhasil di update</w:t>
            </w:r>
            <w:r>
              <w:t xml:space="preserve"> atau selesai</w:t>
            </w:r>
            <w:r w:rsidRPr="000B0BA4">
              <w:t xml:space="preserve"> dan kembali ke tampilan halaman </w:t>
            </w:r>
            <w:r>
              <w:t>galeri</w:t>
            </w:r>
            <w:r w:rsidRPr="000B0BA4">
              <w:t>.</w:t>
            </w:r>
          </w:p>
        </w:tc>
      </w:tr>
    </w:tbl>
    <w:p w14:paraId="46AF228B" w14:textId="73ECDE37" w:rsidR="00AB55DE" w:rsidRDefault="00AB55DE" w:rsidP="00BF1842"/>
    <w:p w14:paraId="6115CE27" w14:textId="1C9296D8" w:rsidR="005D551D" w:rsidRDefault="005D551D" w:rsidP="00BF1842"/>
    <w:p w14:paraId="3EB1ACCB" w14:textId="77777777" w:rsidR="005D551D" w:rsidRDefault="005D551D" w:rsidP="00BF1842"/>
    <w:p w14:paraId="1C3C7767" w14:textId="7FBF0A32" w:rsidR="001070CF" w:rsidRDefault="001070CF" w:rsidP="001070CF">
      <w:pPr>
        <w:pStyle w:val="Caption"/>
        <w:jc w:val="center"/>
      </w:pPr>
      <w:bookmarkStart w:id="127" w:name="_Toc113054453"/>
      <w:r>
        <w:lastRenderedPageBreak/>
        <w:t>Tabel 3.</w:t>
      </w:r>
      <w:r>
        <w:fldChar w:fldCharType="begin"/>
      </w:r>
      <w:r>
        <w:instrText xml:space="preserve"> SEQ Tabel_3. \* ARABIC </w:instrText>
      </w:r>
      <w:r>
        <w:fldChar w:fldCharType="separate"/>
      </w:r>
      <w:r w:rsidR="00FC0004">
        <w:rPr>
          <w:noProof/>
        </w:rPr>
        <w:t>16</w:t>
      </w:r>
      <w:r>
        <w:fldChar w:fldCharType="end"/>
      </w:r>
      <w:r>
        <w:t xml:space="preserve"> SK-14 Mengelola Kontak</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1070CF" w:rsidRPr="00E309EC" w14:paraId="5A9C2360" w14:textId="77777777" w:rsidTr="004912CD">
        <w:tc>
          <w:tcPr>
            <w:tcW w:w="2405" w:type="dxa"/>
          </w:tcPr>
          <w:p w14:paraId="56BD7B90" w14:textId="77777777" w:rsidR="001070CF" w:rsidRPr="00E309EC" w:rsidRDefault="001070CF" w:rsidP="004912CD">
            <w:pPr>
              <w:spacing w:line="240" w:lineRule="auto"/>
            </w:pPr>
            <w:r w:rsidRPr="00E309EC">
              <w:t>Nomor Skenario</w:t>
            </w:r>
          </w:p>
        </w:tc>
        <w:tc>
          <w:tcPr>
            <w:tcW w:w="5522" w:type="dxa"/>
          </w:tcPr>
          <w:p w14:paraId="3E3A38A7" w14:textId="34F1D869" w:rsidR="001070CF" w:rsidRPr="00E309EC" w:rsidRDefault="001070CF" w:rsidP="004912CD">
            <w:pPr>
              <w:spacing w:line="240" w:lineRule="auto"/>
            </w:pPr>
            <w:r w:rsidRPr="00E309EC">
              <w:t>SK-</w:t>
            </w:r>
            <w:r>
              <w:t>14</w:t>
            </w:r>
          </w:p>
        </w:tc>
      </w:tr>
      <w:tr w:rsidR="001070CF" w:rsidRPr="00E309EC" w14:paraId="30758CF6" w14:textId="77777777" w:rsidTr="004912CD">
        <w:tc>
          <w:tcPr>
            <w:tcW w:w="2405" w:type="dxa"/>
          </w:tcPr>
          <w:p w14:paraId="3306095F" w14:textId="77777777" w:rsidR="001070CF" w:rsidRPr="00E309EC" w:rsidRDefault="001070CF" w:rsidP="004912CD">
            <w:pPr>
              <w:spacing w:line="240" w:lineRule="auto"/>
              <w:rPr>
                <w:u w:val="single"/>
              </w:rPr>
            </w:pPr>
            <w:r w:rsidRPr="00E309EC">
              <w:t>Nama Use Case</w:t>
            </w:r>
          </w:p>
        </w:tc>
        <w:tc>
          <w:tcPr>
            <w:tcW w:w="5522" w:type="dxa"/>
          </w:tcPr>
          <w:p w14:paraId="09A23FC8" w14:textId="0B96CF14" w:rsidR="001070CF" w:rsidRPr="00E309EC" w:rsidRDefault="001070CF" w:rsidP="004912CD">
            <w:pPr>
              <w:spacing w:line="240" w:lineRule="auto"/>
            </w:pPr>
            <w:r>
              <w:t>Mengelola Kontak</w:t>
            </w:r>
          </w:p>
        </w:tc>
      </w:tr>
      <w:tr w:rsidR="001070CF" w:rsidRPr="00E309EC" w14:paraId="51AC8162" w14:textId="77777777" w:rsidTr="004912CD">
        <w:tc>
          <w:tcPr>
            <w:tcW w:w="2405" w:type="dxa"/>
          </w:tcPr>
          <w:p w14:paraId="28AD80C7" w14:textId="77777777" w:rsidR="001070CF" w:rsidRPr="00E309EC" w:rsidRDefault="001070CF" w:rsidP="004912CD">
            <w:pPr>
              <w:spacing w:line="240" w:lineRule="auto"/>
            </w:pPr>
            <w:r w:rsidRPr="00E309EC">
              <w:t>Ringkasan</w:t>
            </w:r>
          </w:p>
        </w:tc>
        <w:tc>
          <w:tcPr>
            <w:tcW w:w="5522" w:type="dxa"/>
          </w:tcPr>
          <w:p w14:paraId="233209BE" w14:textId="5729B833" w:rsidR="001070CF" w:rsidRPr="00AF7913" w:rsidRDefault="0033672F" w:rsidP="004912CD">
            <w:pPr>
              <w:spacing w:line="240" w:lineRule="auto"/>
            </w:pPr>
            <w:r>
              <w:t>Staf Tata Usaha mengelola kontak</w:t>
            </w:r>
          </w:p>
        </w:tc>
      </w:tr>
      <w:tr w:rsidR="001070CF" w:rsidRPr="00E309EC" w14:paraId="6EE9DE16" w14:textId="77777777" w:rsidTr="004912CD">
        <w:tc>
          <w:tcPr>
            <w:tcW w:w="2405" w:type="dxa"/>
          </w:tcPr>
          <w:p w14:paraId="61EC71C1" w14:textId="77777777" w:rsidR="001070CF" w:rsidRPr="00E309EC" w:rsidRDefault="001070CF" w:rsidP="004912CD">
            <w:pPr>
              <w:spacing w:line="240" w:lineRule="auto"/>
            </w:pPr>
            <w:r w:rsidRPr="00E309EC">
              <w:t>Aktor</w:t>
            </w:r>
          </w:p>
        </w:tc>
        <w:tc>
          <w:tcPr>
            <w:tcW w:w="5522" w:type="dxa"/>
          </w:tcPr>
          <w:p w14:paraId="46D4DB32" w14:textId="77777777" w:rsidR="001070CF" w:rsidRPr="00B54C7C" w:rsidRDefault="001070CF" w:rsidP="004912CD">
            <w:pPr>
              <w:spacing w:line="240" w:lineRule="auto"/>
            </w:pPr>
            <w:r w:rsidRPr="004B6E3B">
              <w:rPr>
                <w:i/>
                <w:iCs/>
              </w:rPr>
              <w:t>Administrator</w:t>
            </w:r>
          </w:p>
        </w:tc>
      </w:tr>
      <w:tr w:rsidR="001070CF" w:rsidRPr="00E309EC" w14:paraId="1B5D9A7F" w14:textId="77777777" w:rsidTr="004912CD">
        <w:tc>
          <w:tcPr>
            <w:tcW w:w="2405" w:type="dxa"/>
          </w:tcPr>
          <w:p w14:paraId="1CF9D26D" w14:textId="77777777" w:rsidR="001070CF" w:rsidRPr="00E309EC" w:rsidRDefault="001070CF" w:rsidP="004912CD">
            <w:pPr>
              <w:spacing w:line="240" w:lineRule="auto"/>
            </w:pPr>
            <w:r w:rsidRPr="00E309EC">
              <w:t>Kondisi Awal</w:t>
            </w:r>
          </w:p>
        </w:tc>
        <w:tc>
          <w:tcPr>
            <w:tcW w:w="5522" w:type="dxa"/>
          </w:tcPr>
          <w:p w14:paraId="370A70BF" w14:textId="02A33143" w:rsidR="001070CF" w:rsidRPr="005D475A" w:rsidRDefault="0033672F" w:rsidP="003F147C">
            <w:pPr>
              <w:pStyle w:val="1Paragraf"/>
              <w:numPr>
                <w:ilvl w:val="0"/>
                <w:numId w:val="42"/>
              </w:numPr>
              <w:spacing w:line="240" w:lineRule="auto"/>
            </w:pPr>
            <w:r>
              <w:t>Staf Tata Usaha</w:t>
            </w:r>
            <w:r w:rsidR="001070CF">
              <w:t xml:space="preserve"> </w:t>
            </w:r>
            <w:r w:rsidR="001070CF" w:rsidRPr="005D475A">
              <w:t>Login terlebih dahulu</w:t>
            </w:r>
          </w:p>
          <w:p w14:paraId="26941E5D" w14:textId="77777777" w:rsidR="001070CF" w:rsidRPr="00E309EC" w:rsidRDefault="001070CF" w:rsidP="003F147C">
            <w:pPr>
              <w:pStyle w:val="1Paragraf"/>
              <w:numPr>
                <w:ilvl w:val="0"/>
                <w:numId w:val="42"/>
              </w:numPr>
              <w:spacing w:line="240" w:lineRule="auto"/>
            </w:pPr>
            <w:r w:rsidRPr="005D475A">
              <w:t xml:space="preserve">Sistem menampilkan halaman </w:t>
            </w:r>
            <w:r w:rsidRPr="00ED381E">
              <w:rPr>
                <w:i/>
                <w:iCs/>
              </w:rPr>
              <w:t>Dashboard</w:t>
            </w:r>
          </w:p>
        </w:tc>
      </w:tr>
      <w:tr w:rsidR="001070CF" w:rsidRPr="00E309EC" w14:paraId="2C71C268" w14:textId="77777777" w:rsidTr="004912CD">
        <w:tc>
          <w:tcPr>
            <w:tcW w:w="2405" w:type="dxa"/>
          </w:tcPr>
          <w:p w14:paraId="70FCC344" w14:textId="77777777" w:rsidR="001070CF" w:rsidRPr="00E309EC" w:rsidRDefault="001070CF" w:rsidP="004912CD">
            <w:pPr>
              <w:spacing w:line="240" w:lineRule="auto"/>
            </w:pPr>
            <w:r w:rsidRPr="00E309EC">
              <w:t>Deskripsi</w:t>
            </w:r>
          </w:p>
        </w:tc>
        <w:tc>
          <w:tcPr>
            <w:tcW w:w="5522" w:type="dxa"/>
          </w:tcPr>
          <w:p w14:paraId="2BDBEC55" w14:textId="6E470B8C" w:rsidR="001070CF" w:rsidRDefault="0033672F" w:rsidP="003F147C">
            <w:pPr>
              <w:pStyle w:val="1Paragraf"/>
              <w:numPr>
                <w:ilvl w:val="0"/>
                <w:numId w:val="43"/>
              </w:numPr>
              <w:spacing w:line="240" w:lineRule="auto"/>
            </w:pPr>
            <w:r>
              <w:t>Staf Tata Usaha</w:t>
            </w:r>
            <w:r w:rsidR="001070CF" w:rsidRPr="00E309EC">
              <w:t xml:space="preserve"> </w:t>
            </w:r>
            <w:r w:rsidR="001070CF" w:rsidRPr="000B0BA4">
              <w:t>menambahkan</w:t>
            </w:r>
            <w:r w:rsidR="001070CF">
              <w:t xml:space="preserve"> data kontak </w:t>
            </w:r>
            <w:r w:rsidR="001070CF" w:rsidRPr="000B0BA4">
              <w:t xml:space="preserve">baru dengan cara menekan </w:t>
            </w:r>
            <w:r w:rsidR="001070CF">
              <w:t>tambah data kontak</w:t>
            </w:r>
            <w:r w:rsidR="001070CF" w:rsidRPr="000B0BA4">
              <w:t xml:space="preserve"> lalu mengisikan yang diperlukan.</w:t>
            </w:r>
          </w:p>
          <w:p w14:paraId="2F06509F" w14:textId="3CDB48CD" w:rsidR="001070CF" w:rsidRDefault="0033672F" w:rsidP="003F147C">
            <w:pPr>
              <w:pStyle w:val="1Paragraf"/>
              <w:numPr>
                <w:ilvl w:val="0"/>
                <w:numId w:val="43"/>
              </w:numPr>
              <w:spacing w:line="240" w:lineRule="auto"/>
            </w:pPr>
            <w:r>
              <w:t>Staf Tata Usaha</w:t>
            </w:r>
            <w:r w:rsidR="001070CF">
              <w:rPr>
                <w:i/>
                <w:iCs/>
              </w:rPr>
              <w:t xml:space="preserve"> </w:t>
            </w:r>
            <w:r w:rsidR="001070CF" w:rsidRPr="000B0BA4">
              <w:t>memiliki akses untuk mengubah</w:t>
            </w:r>
            <w:r w:rsidR="001070CF">
              <w:t xml:space="preserve"> atau mengedit</w:t>
            </w:r>
            <w:r w:rsidR="001070CF" w:rsidRPr="000B0BA4">
              <w:t xml:space="preserve"> </w:t>
            </w:r>
            <w:r w:rsidR="001070CF">
              <w:t>data kontak.</w:t>
            </w:r>
          </w:p>
          <w:p w14:paraId="204FB224" w14:textId="574DF0D3" w:rsidR="001070CF" w:rsidRPr="00E309EC" w:rsidRDefault="0033672F" w:rsidP="003F147C">
            <w:pPr>
              <w:pStyle w:val="1Paragraf"/>
              <w:numPr>
                <w:ilvl w:val="0"/>
                <w:numId w:val="43"/>
              </w:numPr>
              <w:spacing w:line="240" w:lineRule="auto"/>
            </w:pPr>
            <w:r>
              <w:t>Staf Tata Usaha</w:t>
            </w:r>
            <w:r w:rsidR="001070CF">
              <w:rPr>
                <w:i/>
                <w:iCs/>
              </w:rPr>
              <w:t xml:space="preserve"> </w:t>
            </w:r>
            <w:r w:rsidR="001070CF" w:rsidRPr="000B0BA4">
              <w:t xml:space="preserve">memiliki akses untuk menghapus </w:t>
            </w:r>
            <w:r w:rsidR="001070CF">
              <w:t>kontak.</w:t>
            </w:r>
          </w:p>
        </w:tc>
      </w:tr>
      <w:tr w:rsidR="001070CF" w:rsidRPr="00E309EC" w14:paraId="10D657F9" w14:textId="77777777" w:rsidTr="004912CD">
        <w:tc>
          <w:tcPr>
            <w:tcW w:w="2405" w:type="dxa"/>
          </w:tcPr>
          <w:p w14:paraId="233BD385" w14:textId="77777777" w:rsidR="001070CF" w:rsidRPr="00E309EC" w:rsidRDefault="001070CF" w:rsidP="004912CD">
            <w:pPr>
              <w:spacing w:line="240" w:lineRule="auto"/>
            </w:pPr>
            <w:r w:rsidRPr="00E309EC">
              <w:t>Alternatif</w:t>
            </w:r>
          </w:p>
        </w:tc>
        <w:tc>
          <w:tcPr>
            <w:tcW w:w="5522" w:type="dxa"/>
          </w:tcPr>
          <w:p w14:paraId="492E5096" w14:textId="77777777" w:rsidR="001070CF" w:rsidRPr="00E309EC" w:rsidRDefault="001070CF" w:rsidP="004912CD">
            <w:pPr>
              <w:pStyle w:val="1Paragraf"/>
              <w:spacing w:line="240" w:lineRule="auto"/>
              <w:ind w:firstLine="0"/>
            </w:pPr>
            <w:r w:rsidRPr="000B0BA4">
              <w:t>Jika salah satu textfield tidak di isi maka sistem akan menampilkan pesan eror wajib melengkapi data tersebut.</w:t>
            </w:r>
          </w:p>
        </w:tc>
      </w:tr>
      <w:tr w:rsidR="001070CF" w:rsidRPr="00E309EC" w14:paraId="369EE7CE" w14:textId="77777777" w:rsidTr="004912CD">
        <w:tc>
          <w:tcPr>
            <w:tcW w:w="2405" w:type="dxa"/>
          </w:tcPr>
          <w:p w14:paraId="09F997E5" w14:textId="77777777" w:rsidR="001070CF" w:rsidRPr="00E309EC" w:rsidRDefault="001070CF" w:rsidP="004912CD">
            <w:pPr>
              <w:spacing w:line="240" w:lineRule="auto"/>
            </w:pPr>
            <w:r w:rsidRPr="00E309EC">
              <w:t>Kondisi akhir</w:t>
            </w:r>
          </w:p>
        </w:tc>
        <w:tc>
          <w:tcPr>
            <w:tcW w:w="5522" w:type="dxa"/>
          </w:tcPr>
          <w:p w14:paraId="4744D4A7" w14:textId="3170AE85" w:rsidR="001070CF" w:rsidRPr="00E309EC" w:rsidRDefault="001070CF" w:rsidP="004912CD">
            <w:pPr>
              <w:spacing w:line="240" w:lineRule="auto"/>
            </w:pPr>
            <w:r w:rsidRPr="000B0BA4">
              <w:t>Sistem menampilkan pesan berhasil di update</w:t>
            </w:r>
            <w:r>
              <w:t xml:space="preserve"> atau selesai</w:t>
            </w:r>
            <w:r w:rsidRPr="000B0BA4">
              <w:t xml:space="preserve"> dan kembali ke tampilan halaman </w:t>
            </w:r>
            <w:r w:rsidR="007B4A8A">
              <w:t>kontak</w:t>
            </w:r>
            <w:r w:rsidRPr="000B0BA4">
              <w:t>.</w:t>
            </w:r>
          </w:p>
        </w:tc>
      </w:tr>
    </w:tbl>
    <w:p w14:paraId="73018446" w14:textId="00974F43" w:rsidR="001070CF" w:rsidRDefault="001070CF" w:rsidP="00BF1842"/>
    <w:p w14:paraId="3D4C9D21" w14:textId="4DCAB302" w:rsidR="00236BAB" w:rsidRDefault="003E23D1" w:rsidP="003E23D1">
      <w:pPr>
        <w:pStyle w:val="Caption"/>
        <w:jc w:val="center"/>
      </w:pPr>
      <w:bookmarkStart w:id="128" w:name="_Toc113054454"/>
      <w:r>
        <w:t>Tabel 3.</w:t>
      </w:r>
      <w:r>
        <w:fldChar w:fldCharType="begin"/>
      </w:r>
      <w:r>
        <w:instrText xml:space="preserve"> SEQ Tabel_3. \* ARABIC </w:instrText>
      </w:r>
      <w:r>
        <w:fldChar w:fldCharType="separate"/>
      </w:r>
      <w:r w:rsidR="00FC0004">
        <w:rPr>
          <w:noProof/>
        </w:rPr>
        <w:t>17</w:t>
      </w:r>
      <w:r>
        <w:fldChar w:fldCharType="end"/>
      </w:r>
      <w:r>
        <w:t xml:space="preserve"> </w:t>
      </w:r>
      <w:r w:rsidR="00236BAB">
        <w:t>SK-15 Melihat Kritik dan Saran</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236BAB" w:rsidRPr="00E309EC" w14:paraId="28F2F5DA" w14:textId="77777777" w:rsidTr="004912CD">
        <w:tc>
          <w:tcPr>
            <w:tcW w:w="2405" w:type="dxa"/>
          </w:tcPr>
          <w:p w14:paraId="3F34C564" w14:textId="77777777" w:rsidR="00236BAB" w:rsidRPr="00E309EC" w:rsidRDefault="00236BAB" w:rsidP="004912CD">
            <w:pPr>
              <w:spacing w:line="240" w:lineRule="auto"/>
            </w:pPr>
            <w:r w:rsidRPr="00E309EC">
              <w:t>Nomor Skenario</w:t>
            </w:r>
          </w:p>
        </w:tc>
        <w:tc>
          <w:tcPr>
            <w:tcW w:w="5522" w:type="dxa"/>
          </w:tcPr>
          <w:p w14:paraId="66857554" w14:textId="0A838391" w:rsidR="00236BAB" w:rsidRPr="00E309EC" w:rsidRDefault="00236BAB" w:rsidP="004912CD">
            <w:pPr>
              <w:spacing w:line="240" w:lineRule="auto"/>
            </w:pPr>
            <w:r w:rsidRPr="00E309EC">
              <w:t>SK-</w:t>
            </w:r>
            <w:r>
              <w:t>15</w:t>
            </w:r>
          </w:p>
        </w:tc>
      </w:tr>
      <w:tr w:rsidR="00236BAB" w:rsidRPr="00E309EC" w14:paraId="675ED68B" w14:textId="77777777" w:rsidTr="004912CD">
        <w:tc>
          <w:tcPr>
            <w:tcW w:w="2405" w:type="dxa"/>
          </w:tcPr>
          <w:p w14:paraId="0BCE79F9" w14:textId="77777777" w:rsidR="00236BAB" w:rsidRPr="00E309EC" w:rsidRDefault="00236BAB" w:rsidP="004912CD">
            <w:pPr>
              <w:spacing w:line="240" w:lineRule="auto"/>
              <w:rPr>
                <w:u w:val="single"/>
              </w:rPr>
            </w:pPr>
            <w:r w:rsidRPr="00E309EC">
              <w:t>Nama Use Case</w:t>
            </w:r>
          </w:p>
        </w:tc>
        <w:tc>
          <w:tcPr>
            <w:tcW w:w="5522" w:type="dxa"/>
          </w:tcPr>
          <w:p w14:paraId="0B2A0DC4" w14:textId="41A166AB" w:rsidR="00236BAB" w:rsidRPr="00E309EC" w:rsidRDefault="00DF2630" w:rsidP="004912CD">
            <w:pPr>
              <w:spacing w:line="240" w:lineRule="auto"/>
            </w:pPr>
            <w:r>
              <w:t>Melihat Kritik dan Saran</w:t>
            </w:r>
          </w:p>
        </w:tc>
      </w:tr>
      <w:tr w:rsidR="00236BAB" w:rsidRPr="00E309EC" w14:paraId="50CA9366" w14:textId="77777777" w:rsidTr="004912CD">
        <w:tc>
          <w:tcPr>
            <w:tcW w:w="2405" w:type="dxa"/>
          </w:tcPr>
          <w:p w14:paraId="3C597122" w14:textId="77777777" w:rsidR="00236BAB" w:rsidRPr="00E309EC" w:rsidRDefault="00236BAB" w:rsidP="004912CD">
            <w:pPr>
              <w:spacing w:line="240" w:lineRule="auto"/>
            </w:pPr>
            <w:r w:rsidRPr="00E309EC">
              <w:t>Ringkasan</w:t>
            </w:r>
          </w:p>
        </w:tc>
        <w:tc>
          <w:tcPr>
            <w:tcW w:w="5522" w:type="dxa"/>
          </w:tcPr>
          <w:p w14:paraId="4E55E8A3" w14:textId="0A48EDC4" w:rsidR="00236BAB" w:rsidRPr="00AF7913" w:rsidRDefault="00D2073A" w:rsidP="004912CD">
            <w:pPr>
              <w:spacing w:line="240" w:lineRule="auto"/>
            </w:pPr>
            <w:r>
              <w:t>Staf Tata Usaha melihat kritik dan saran</w:t>
            </w:r>
          </w:p>
        </w:tc>
      </w:tr>
      <w:tr w:rsidR="00236BAB" w:rsidRPr="00E309EC" w14:paraId="79B922A1" w14:textId="77777777" w:rsidTr="004912CD">
        <w:tc>
          <w:tcPr>
            <w:tcW w:w="2405" w:type="dxa"/>
          </w:tcPr>
          <w:p w14:paraId="06859643" w14:textId="77777777" w:rsidR="00236BAB" w:rsidRPr="00E309EC" w:rsidRDefault="00236BAB" w:rsidP="004912CD">
            <w:pPr>
              <w:spacing w:line="240" w:lineRule="auto"/>
            </w:pPr>
            <w:r w:rsidRPr="00E309EC">
              <w:t>Aktor</w:t>
            </w:r>
          </w:p>
        </w:tc>
        <w:tc>
          <w:tcPr>
            <w:tcW w:w="5522" w:type="dxa"/>
          </w:tcPr>
          <w:p w14:paraId="4DE23286" w14:textId="765C181C" w:rsidR="00236BAB" w:rsidRPr="00B54C7C" w:rsidRDefault="00D2073A" w:rsidP="004912CD">
            <w:pPr>
              <w:spacing w:line="240" w:lineRule="auto"/>
            </w:pPr>
            <w:r>
              <w:t>Staf Tata Usaha</w:t>
            </w:r>
          </w:p>
        </w:tc>
      </w:tr>
      <w:tr w:rsidR="00236BAB" w:rsidRPr="00E309EC" w14:paraId="00D2C972" w14:textId="77777777" w:rsidTr="004912CD">
        <w:tc>
          <w:tcPr>
            <w:tcW w:w="2405" w:type="dxa"/>
          </w:tcPr>
          <w:p w14:paraId="4E728687" w14:textId="77777777" w:rsidR="00236BAB" w:rsidRPr="00E309EC" w:rsidRDefault="00236BAB" w:rsidP="004912CD">
            <w:pPr>
              <w:spacing w:line="240" w:lineRule="auto"/>
            </w:pPr>
            <w:r w:rsidRPr="00E309EC">
              <w:t>Kondisi Awal</w:t>
            </w:r>
          </w:p>
        </w:tc>
        <w:tc>
          <w:tcPr>
            <w:tcW w:w="5522" w:type="dxa"/>
          </w:tcPr>
          <w:p w14:paraId="5770945D" w14:textId="41C02CC9" w:rsidR="00236BAB" w:rsidRDefault="00236BAB" w:rsidP="003F147C">
            <w:pPr>
              <w:pStyle w:val="1Paragraf"/>
              <w:numPr>
                <w:ilvl w:val="0"/>
                <w:numId w:val="44"/>
              </w:numPr>
              <w:spacing w:line="240" w:lineRule="auto"/>
            </w:pPr>
            <w:r>
              <w:t xml:space="preserve">Sistem menampilkan halaman </w:t>
            </w:r>
            <w:r w:rsidR="00DF2630">
              <w:t>Kritik dan Saran.</w:t>
            </w:r>
          </w:p>
          <w:p w14:paraId="5F68D1E3" w14:textId="77777777" w:rsidR="00DF2630" w:rsidRDefault="00DF2630" w:rsidP="003F147C">
            <w:pPr>
              <w:pStyle w:val="1Paragraf"/>
              <w:numPr>
                <w:ilvl w:val="0"/>
                <w:numId w:val="44"/>
              </w:numPr>
              <w:spacing w:line="240" w:lineRule="auto"/>
            </w:pPr>
            <w:r>
              <w:t>Kemudian jemaat memasukan Kritik dan saran yang ingin dimasukan.</w:t>
            </w:r>
          </w:p>
          <w:p w14:paraId="085D7420" w14:textId="53068873" w:rsidR="00DF2630" w:rsidRDefault="00DF2630" w:rsidP="003F147C">
            <w:pPr>
              <w:pStyle w:val="1Paragraf"/>
              <w:numPr>
                <w:ilvl w:val="0"/>
                <w:numId w:val="44"/>
              </w:numPr>
              <w:spacing w:line="240" w:lineRule="auto"/>
            </w:pPr>
            <w:r>
              <w:t>Setelah itu</w:t>
            </w:r>
            <w:r>
              <w:rPr>
                <w:i/>
                <w:iCs/>
              </w:rPr>
              <w:t xml:space="preserve"> </w:t>
            </w:r>
            <w:r w:rsidR="00D2073A">
              <w:t>Staf Tata Usaha</w:t>
            </w:r>
            <w:r>
              <w:rPr>
                <w:i/>
                <w:iCs/>
              </w:rPr>
              <w:t xml:space="preserve"> </w:t>
            </w:r>
            <w:r>
              <w:t>Login</w:t>
            </w:r>
          </w:p>
          <w:p w14:paraId="1A9FD59E" w14:textId="043CA1E8" w:rsidR="00DF2630" w:rsidRPr="00E309EC" w:rsidRDefault="00DF2630" w:rsidP="003F147C">
            <w:pPr>
              <w:pStyle w:val="1Paragraf"/>
              <w:numPr>
                <w:ilvl w:val="0"/>
                <w:numId w:val="44"/>
              </w:numPr>
              <w:spacing w:line="240" w:lineRule="auto"/>
            </w:pPr>
            <w:r>
              <w:t xml:space="preserve">Sistem menampilkan halaman </w:t>
            </w:r>
            <w:r w:rsidRPr="00DF2630">
              <w:rPr>
                <w:i/>
                <w:iCs/>
              </w:rPr>
              <w:t>Dashboard</w:t>
            </w:r>
          </w:p>
        </w:tc>
      </w:tr>
      <w:tr w:rsidR="00236BAB" w:rsidRPr="00E309EC" w14:paraId="1A7DB4F5" w14:textId="77777777" w:rsidTr="004912CD">
        <w:tc>
          <w:tcPr>
            <w:tcW w:w="2405" w:type="dxa"/>
          </w:tcPr>
          <w:p w14:paraId="3186D2FC" w14:textId="77777777" w:rsidR="00236BAB" w:rsidRPr="00E309EC" w:rsidRDefault="00236BAB" w:rsidP="004912CD">
            <w:pPr>
              <w:spacing w:line="240" w:lineRule="auto"/>
            </w:pPr>
            <w:r w:rsidRPr="00E309EC">
              <w:t>Deskripsi</w:t>
            </w:r>
          </w:p>
        </w:tc>
        <w:tc>
          <w:tcPr>
            <w:tcW w:w="5522" w:type="dxa"/>
          </w:tcPr>
          <w:p w14:paraId="1C58ECB6" w14:textId="69A9E160" w:rsidR="00DF2630" w:rsidRPr="00E309EC" w:rsidRDefault="007D0AAB" w:rsidP="003F147C">
            <w:pPr>
              <w:pStyle w:val="1Paragraf"/>
              <w:numPr>
                <w:ilvl w:val="0"/>
                <w:numId w:val="45"/>
              </w:numPr>
              <w:spacing w:line="240" w:lineRule="auto"/>
            </w:pPr>
            <w:r>
              <w:t>Staf Tata Usaha</w:t>
            </w:r>
            <w:r w:rsidR="00F47F23">
              <w:rPr>
                <w:i/>
                <w:iCs/>
              </w:rPr>
              <w:t xml:space="preserve"> </w:t>
            </w:r>
            <w:r w:rsidR="00F47F23" w:rsidRPr="000B0BA4">
              <w:t xml:space="preserve">memiliki akses </w:t>
            </w:r>
            <w:r w:rsidR="00F47F23">
              <w:t>melihat dan menghapus kritik dan saran yang masuk.</w:t>
            </w:r>
          </w:p>
        </w:tc>
      </w:tr>
      <w:tr w:rsidR="00236BAB" w:rsidRPr="00E309EC" w14:paraId="00BFDDE3" w14:textId="77777777" w:rsidTr="004912CD">
        <w:tc>
          <w:tcPr>
            <w:tcW w:w="2405" w:type="dxa"/>
          </w:tcPr>
          <w:p w14:paraId="6393EAFD" w14:textId="77777777" w:rsidR="00236BAB" w:rsidRPr="00E309EC" w:rsidRDefault="00236BAB" w:rsidP="004912CD">
            <w:pPr>
              <w:spacing w:line="240" w:lineRule="auto"/>
            </w:pPr>
            <w:r w:rsidRPr="00E309EC">
              <w:t>Alternatif</w:t>
            </w:r>
          </w:p>
        </w:tc>
        <w:tc>
          <w:tcPr>
            <w:tcW w:w="5522" w:type="dxa"/>
          </w:tcPr>
          <w:p w14:paraId="3CAAD526" w14:textId="3E0820AD" w:rsidR="00236BAB" w:rsidRPr="00E309EC" w:rsidRDefault="003F256B" w:rsidP="004912CD">
            <w:pPr>
              <w:pStyle w:val="1Paragraf"/>
              <w:spacing w:line="240" w:lineRule="auto"/>
              <w:ind w:firstLine="0"/>
            </w:pPr>
            <w:r w:rsidRPr="000B0BA4">
              <w:t>Jika salah satu textfield tidak di isi maka sistem akan menampilkan pesan eror wajib melengkapi data tersebut.</w:t>
            </w:r>
          </w:p>
        </w:tc>
      </w:tr>
      <w:tr w:rsidR="00236BAB" w:rsidRPr="00E309EC" w14:paraId="09131658" w14:textId="77777777" w:rsidTr="004912CD">
        <w:tc>
          <w:tcPr>
            <w:tcW w:w="2405" w:type="dxa"/>
          </w:tcPr>
          <w:p w14:paraId="5BB00117" w14:textId="77777777" w:rsidR="00236BAB" w:rsidRPr="00E309EC" w:rsidRDefault="00236BAB" w:rsidP="004912CD">
            <w:pPr>
              <w:spacing w:line="240" w:lineRule="auto"/>
            </w:pPr>
            <w:r w:rsidRPr="00E309EC">
              <w:t>Kondisi akhir</w:t>
            </w:r>
          </w:p>
        </w:tc>
        <w:tc>
          <w:tcPr>
            <w:tcW w:w="5522" w:type="dxa"/>
          </w:tcPr>
          <w:p w14:paraId="0A26AEF8" w14:textId="1328344B" w:rsidR="00236BAB" w:rsidRPr="00E309EC" w:rsidRDefault="00446579" w:rsidP="004912CD">
            <w:pPr>
              <w:spacing w:line="240" w:lineRule="auto"/>
            </w:pPr>
            <w:r w:rsidRPr="000B0BA4">
              <w:t>Sistem menampilkan pesan berhasil di update</w:t>
            </w:r>
            <w:r>
              <w:t xml:space="preserve"> atau selesai</w:t>
            </w:r>
            <w:r w:rsidRPr="000B0BA4">
              <w:t xml:space="preserve"> dan kembali ke tampilan halaman </w:t>
            </w:r>
            <w:r>
              <w:t>kritik dan saran.</w:t>
            </w:r>
          </w:p>
        </w:tc>
      </w:tr>
    </w:tbl>
    <w:p w14:paraId="6CC5DE2E" w14:textId="77777777" w:rsidR="00AB55DE" w:rsidRPr="00354E7F" w:rsidRDefault="00AB55DE" w:rsidP="00BF1842"/>
    <w:p w14:paraId="7A3354EE" w14:textId="58694E9D" w:rsidR="00C737E6" w:rsidRDefault="00C737E6" w:rsidP="00836AB5">
      <w:pPr>
        <w:pStyle w:val="Heading2"/>
        <w:spacing w:before="0"/>
        <w:ind w:left="567" w:hanging="567"/>
      </w:pPr>
      <w:r>
        <w:t xml:space="preserve">   </w:t>
      </w:r>
      <w:bookmarkStart w:id="129" w:name="_Toc113467562"/>
      <w:r>
        <w:t>Build and Revise Mockup</w:t>
      </w:r>
      <w:bookmarkEnd w:id="129"/>
    </w:p>
    <w:p w14:paraId="0F38DA44" w14:textId="3A616616" w:rsidR="00C719BF" w:rsidRPr="00B04C15" w:rsidRDefault="00B04C15" w:rsidP="00064528">
      <w:pPr>
        <w:ind w:firstLine="567"/>
      </w:pPr>
      <w:r>
        <w:t xml:space="preserve">Pada tahap </w:t>
      </w:r>
      <w:r>
        <w:rPr>
          <w:i/>
          <w:iCs/>
        </w:rPr>
        <w:t>build and reverse mockup</w:t>
      </w:r>
      <w:r>
        <w:t xml:space="preserve">, </w:t>
      </w:r>
      <w:r>
        <w:rPr>
          <w:i/>
          <w:iCs/>
        </w:rPr>
        <w:t>software</w:t>
      </w:r>
      <w:r>
        <w:t xml:space="preserve"> yang digunakan adalah, </w:t>
      </w:r>
      <w:r w:rsidR="00E15423">
        <w:t xml:space="preserve">Balsamiq </w:t>
      </w:r>
      <w:r w:rsidR="00E15423" w:rsidRPr="00E15423">
        <w:rPr>
          <w:i/>
          <w:iCs/>
        </w:rPr>
        <w:t>mockup</w:t>
      </w:r>
      <w:r>
        <w:t xml:space="preserve"> sebagai alat</w:t>
      </w:r>
      <w:r w:rsidR="00E15423">
        <w:t xml:space="preserve"> yang digunakan dalam pembuatan tampilan user interface sebuah aplikasi. Software ini sudah menyediakan tools yang dapat </w:t>
      </w:r>
      <w:r w:rsidR="00E15423">
        <w:lastRenderedPageBreak/>
        <w:t>memudahkan dalam membuat</w:t>
      </w:r>
      <w:r>
        <w:t xml:space="preserve"> rancangan tampilan yang akan diimplementasikan menjadi </w:t>
      </w:r>
      <w:r w:rsidRPr="0008297D">
        <w:rPr>
          <w:i/>
          <w:iCs/>
        </w:rPr>
        <w:t>website</w:t>
      </w:r>
      <w:r w:rsidR="00450EAE">
        <w:rPr>
          <w:i/>
          <w:iCs/>
        </w:rPr>
        <w:t xml:space="preserve"> </w:t>
      </w:r>
      <w:r w:rsidR="00450EAE">
        <w:t>Gereja Kemah Injil Indonesia Tiberias Sekadau</w:t>
      </w:r>
      <w:r w:rsidR="00450EAE">
        <w:rPr>
          <w:i/>
          <w:iCs/>
        </w:rPr>
        <w:t>.</w:t>
      </w:r>
      <w:r w:rsidR="00450EAE" w:rsidRPr="00450EAE">
        <w:rPr>
          <w:i/>
          <w:iCs/>
        </w:rPr>
        <w:t xml:space="preserve"> </w:t>
      </w:r>
      <w:r w:rsidR="00450EAE">
        <w:rPr>
          <w:i/>
          <w:iCs/>
        </w:rPr>
        <w:t>W</w:t>
      </w:r>
      <w:r w:rsidR="00450EAE" w:rsidRPr="0008297D">
        <w:rPr>
          <w:i/>
          <w:iCs/>
        </w:rPr>
        <w:t>ebsite</w:t>
      </w:r>
      <w:r w:rsidR="00450EAE">
        <w:rPr>
          <w:i/>
          <w:iCs/>
        </w:rPr>
        <w:t xml:space="preserve"> </w:t>
      </w:r>
      <w:r w:rsidR="00450EAE">
        <w:t xml:space="preserve">Gereja Kemah Injil Indonesia Tiberias Sekadau ini terbagi menjadi dua bagian yaitu yang pertama ada bagian </w:t>
      </w:r>
      <w:r w:rsidR="00450EAE">
        <w:rPr>
          <w:i/>
          <w:iCs/>
        </w:rPr>
        <w:t xml:space="preserve">front end </w:t>
      </w:r>
      <w:r w:rsidR="00450EAE">
        <w:t xml:space="preserve">dan </w:t>
      </w:r>
      <w:r w:rsidR="00450EAE">
        <w:rPr>
          <w:i/>
          <w:iCs/>
        </w:rPr>
        <w:t>back end,</w:t>
      </w:r>
      <w:r w:rsidR="00450EAE">
        <w:t xml:space="preserve"> berikut struktur menu </w:t>
      </w:r>
      <w:r w:rsidR="00450EAE" w:rsidRPr="0008297D">
        <w:rPr>
          <w:i/>
          <w:iCs/>
        </w:rPr>
        <w:t>website</w:t>
      </w:r>
      <w:r w:rsidR="00450EAE">
        <w:rPr>
          <w:i/>
          <w:iCs/>
        </w:rPr>
        <w:t xml:space="preserve"> </w:t>
      </w:r>
      <w:r w:rsidR="00450EAE">
        <w:t>Gereja Kemah Injil Indonesia Tiberias Sekadau dapat dilihat pada Gambar 3</w:t>
      </w:r>
      <w:r w:rsidR="00566B75">
        <w:t>.3.</w:t>
      </w:r>
    </w:p>
    <w:p w14:paraId="7317D7FF" w14:textId="65932919" w:rsidR="00C737E6" w:rsidRDefault="00DF347A" w:rsidP="00461EE4">
      <w:pPr>
        <w:pStyle w:val="Heading3"/>
        <w:ind w:hanging="1080"/>
      </w:pPr>
      <w:bookmarkStart w:id="130" w:name="_Toc113467563"/>
      <w:r>
        <w:t>Tampilan Umum</w:t>
      </w:r>
      <w:bookmarkEnd w:id="130"/>
    </w:p>
    <w:p w14:paraId="1EABD119" w14:textId="353EAE62" w:rsidR="001331C1" w:rsidRDefault="001331C1" w:rsidP="00B04C15">
      <w:pPr>
        <w:ind w:firstLine="567"/>
      </w:pPr>
      <w:r>
        <w:t>Pada bagian</w:t>
      </w:r>
      <w:r w:rsidR="00583CD0">
        <w:t xml:space="preserve"> tampilan</w:t>
      </w:r>
      <w:r w:rsidR="00AD25B3">
        <w:t xml:space="preserve"> umum</w:t>
      </w:r>
      <w:r>
        <w:t xml:space="preserve"> merupakan bagian </w:t>
      </w:r>
      <w:r>
        <w:rPr>
          <w:i/>
          <w:iCs/>
        </w:rPr>
        <w:t xml:space="preserve">website </w:t>
      </w:r>
      <w:r>
        <w:t xml:space="preserve">yang </w:t>
      </w:r>
      <w:r w:rsidR="00583CD0">
        <w:t>bisa diakses oleh semua pengguna.</w:t>
      </w:r>
    </w:p>
    <w:p w14:paraId="2A20EACD" w14:textId="7F98A25B" w:rsidR="005C26D2" w:rsidRDefault="005C26D2" w:rsidP="00365447">
      <w:pPr>
        <w:pStyle w:val="hading3411"/>
      </w:pPr>
      <w:r w:rsidRPr="001A5213">
        <w:t>Navigation Bar</w:t>
      </w:r>
    </w:p>
    <w:p w14:paraId="1D997446" w14:textId="1E4B8544" w:rsidR="00B22668" w:rsidRDefault="00B22668" w:rsidP="00B22668">
      <w:pPr>
        <w:ind w:firstLine="567"/>
      </w:pPr>
      <w:r w:rsidRPr="00ED381E">
        <w:rPr>
          <w:i/>
          <w:iCs/>
        </w:rPr>
        <w:t>Navigation Bar</w:t>
      </w:r>
      <w:r>
        <w:t xml:space="preserve"> pada </w:t>
      </w:r>
      <w:r w:rsidRPr="0008297D">
        <w:rPr>
          <w:i/>
          <w:iCs/>
        </w:rPr>
        <w:t>website</w:t>
      </w:r>
      <w:r>
        <w:t xml:space="preserve"> Sistem Informasi Gereja Kemah Injil Indonesia</w:t>
      </w:r>
      <w:r w:rsidR="003B37AF">
        <w:t xml:space="preserve"> Tiberias Sekadau </w:t>
      </w:r>
      <w:r>
        <w:t>terdiri dari menu beranda, tentang, artikel, gelery</w:t>
      </w:r>
      <w:r w:rsidR="003B37AF">
        <w:t xml:space="preserve">, </w:t>
      </w:r>
      <w:r w:rsidR="006D5733">
        <w:t>kontak</w:t>
      </w:r>
      <w:r w:rsidR="003B37AF">
        <w:t xml:space="preserve"> dan terdapat pula </w:t>
      </w:r>
      <w:r w:rsidR="003B37AF" w:rsidRPr="003B37AF">
        <w:rPr>
          <w:i/>
          <w:iCs/>
        </w:rPr>
        <w:t>button login</w:t>
      </w:r>
      <w:r w:rsidR="003B37AF">
        <w:t xml:space="preserve"> </w:t>
      </w:r>
      <w:r w:rsidR="002115BD">
        <w:t>khusus u</w:t>
      </w:r>
      <w:r w:rsidR="005B60DF">
        <w:t>ntuk staf tu dan bpj</w:t>
      </w:r>
      <w:r w:rsidR="006D5733">
        <w:t>. Pada menu yang diatas terdapat juga sub menu yang dikelompokan dalam satu menu, seperti menu tentang terdapat sub menu, sejarah, visi dan misi, badan pengurus jemaat dan bidang pelayanan. Sedangkan pada bagian menu artikel, terdapat pula sub menu, warta jemaat, jadwal kebaktian, laporan keuangan pemasukan dan pendataan jemaat</w:t>
      </w:r>
      <w:r w:rsidR="003B37AF">
        <w:t xml:space="preserve">. Adapun tampilan dari halaman </w:t>
      </w:r>
      <w:r w:rsidR="003B37AF">
        <w:rPr>
          <w:i/>
          <w:iCs/>
        </w:rPr>
        <w:t xml:space="preserve">Navigation Bar </w:t>
      </w:r>
      <w:r w:rsidR="003B37AF">
        <w:t>dapat dilihat pada Gambar 3.4.</w:t>
      </w:r>
    </w:p>
    <w:p w14:paraId="493F0445" w14:textId="4F9E0D15" w:rsidR="003B37AF" w:rsidRDefault="00583CD0" w:rsidP="00986A81">
      <w:pPr>
        <w:jc w:val="center"/>
      </w:pPr>
      <w:r w:rsidRPr="00583CD0">
        <w:rPr>
          <w:noProof/>
        </w:rPr>
        <w:drawing>
          <wp:inline distT="0" distB="0" distL="0" distR="0" wp14:anchorId="7D68B0AC" wp14:editId="5B408612">
            <wp:extent cx="5039995" cy="492125"/>
            <wp:effectExtent l="0" t="0" r="8255" b="317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9995" cy="492125"/>
                    </a:xfrm>
                    <a:prstGeom prst="rect">
                      <a:avLst/>
                    </a:prstGeom>
                  </pic:spPr>
                </pic:pic>
              </a:graphicData>
            </a:graphic>
          </wp:inline>
        </w:drawing>
      </w:r>
    </w:p>
    <w:p w14:paraId="49EE62EE" w14:textId="28389BBD" w:rsidR="002115BD" w:rsidRPr="00583CD0" w:rsidRDefault="00432809" w:rsidP="009C1C88">
      <w:pPr>
        <w:pStyle w:val="Caption"/>
        <w:jc w:val="center"/>
        <w:rPr>
          <w:i/>
          <w:iCs w:val="0"/>
        </w:rPr>
      </w:pPr>
      <w:bookmarkStart w:id="131" w:name="_Toc113466935"/>
      <w:r>
        <w:t>Gambar 3.</w:t>
      </w:r>
      <w:r>
        <w:fldChar w:fldCharType="begin"/>
      </w:r>
      <w:r>
        <w:instrText xml:space="preserve"> SEQ Gambar_3. \* ARABIC </w:instrText>
      </w:r>
      <w:r>
        <w:fldChar w:fldCharType="separate"/>
      </w:r>
      <w:r w:rsidR="00FC0004">
        <w:rPr>
          <w:noProof/>
        </w:rPr>
        <w:t>4</w:t>
      </w:r>
      <w:r>
        <w:fldChar w:fldCharType="end"/>
      </w:r>
      <w:r>
        <w:t xml:space="preserve"> </w:t>
      </w:r>
      <w:r w:rsidRPr="00432809">
        <w:rPr>
          <w:i/>
          <w:iCs w:val="0"/>
        </w:rPr>
        <w:t>Navigation Bar</w:t>
      </w:r>
      <w:r w:rsidR="00583CD0">
        <w:rPr>
          <w:i/>
          <w:iCs w:val="0"/>
        </w:rPr>
        <w:t xml:space="preserve"> </w:t>
      </w:r>
      <w:r w:rsidR="00583CD0">
        <w:t xml:space="preserve">Sebelum </w:t>
      </w:r>
      <w:r w:rsidR="00583CD0">
        <w:rPr>
          <w:i/>
          <w:iCs w:val="0"/>
        </w:rPr>
        <w:t>Login</w:t>
      </w:r>
      <w:bookmarkEnd w:id="131"/>
    </w:p>
    <w:p w14:paraId="528C1489" w14:textId="126BDC8A" w:rsidR="005C26D2" w:rsidRDefault="005C26D2" w:rsidP="00365447">
      <w:pPr>
        <w:pStyle w:val="hading3411"/>
      </w:pPr>
      <w:r w:rsidRPr="001A5213">
        <w:t>Halaman Beranda</w:t>
      </w:r>
    </w:p>
    <w:p w14:paraId="4EF8624A" w14:textId="550B1154" w:rsidR="00C11A5A" w:rsidRDefault="00C11A5A" w:rsidP="00CE4085">
      <w:pPr>
        <w:ind w:firstLine="567"/>
      </w:pPr>
      <w:r>
        <w:t xml:space="preserve">Halaman beranda </w:t>
      </w:r>
      <w:r w:rsidR="006F5E0E">
        <w:t xml:space="preserve">merupakan halaman utama pada </w:t>
      </w:r>
      <w:r w:rsidR="006F5E0E">
        <w:rPr>
          <w:i/>
          <w:iCs/>
        </w:rPr>
        <w:t xml:space="preserve">website </w:t>
      </w:r>
      <w:r w:rsidR="006F5E0E">
        <w:t xml:space="preserve">yang akan ditampilkan saat pertama kali mengakses </w:t>
      </w:r>
      <w:r w:rsidR="006F5E0E">
        <w:rPr>
          <w:i/>
          <w:iCs/>
        </w:rPr>
        <w:t>website.</w:t>
      </w:r>
      <w:r w:rsidR="006F5E0E">
        <w:t xml:space="preserve"> Pada halaman Beranda tampilan yang pertama kali akan dilihat adalah </w:t>
      </w:r>
      <w:r w:rsidR="006F5E0E">
        <w:rPr>
          <w:i/>
          <w:iCs/>
        </w:rPr>
        <w:t xml:space="preserve">slider </w:t>
      </w:r>
      <w:r w:rsidR="006F5E0E">
        <w:t xml:space="preserve">dari foto-foto kegiatan yang ada di Gereja Kemah Injil Indonesia Tiberias Sekadau, foto-foto tersebut juga bisa di geser ke kiri dan kanan. Jika di </w:t>
      </w:r>
      <w:r w:rsidR="006F5E0E">
        <w:rPr>
          <w:i/>
          <w:iCs/>
        </w:rPr>
        <w:t xml:space="preserve">scroll </w:t>
      </w:r>
      <w:r w:rsidR="006F5E0E">
        <w:t xml:space="preserve">kebawah terdapat </w:t>
      </w:r>
      <w:r w:rsidR="00E7097C">
        <w:t xml:space="preserve">beberapa berita yang ada di warta jemaat setelah itu ditampilkan di bagian bawah </w:t>
      </w:r>
      <w:r w:rsidR="00E7097C">
        <w:rPr>
          <w:i/>
          <w:iCs/>
        </w:rPr>
        <w:t xml:space="preserve">slider </w:t>
      </w:r>
      <w:r w:rsidR="00E7097C">
        <w:t>tersebut. Adapun tampilan dari halaman Beranda dapat dilihat pada Gambar 3.5.</w:t>
      </w:r>
    </w:p>
    <w:p w14:paraId="24A4AC44" w14:textId="5C7183FE" w:rsidR="00473FD6" w:rsidRDefault="00473FD6" w:rsidP="00CE4085">
      <w:pPr>
        <w:ind w:firstLine="567"/>
      </w:pPr>
    </w:p>
    <w:p w14:paraId="09E19892" w14:textId="7FCD09BF" w:rsidR="00473FD6" w:rsidRDefault="00EC168E" w:rsidP="00CE4085">
      <w:pPr>
        <w:ind w:firstLine="567"/>
      </w:pPr>
      <w:r>
        <w:t xml:space="preserve"> </w:t>
      </w:r>
    </w:p>
    <w:p w14:paraId="4DEFCD6C" w14:textId="03A878A3" w:rsidR="00473FD6" w:rsidRDefault="00473FD6" w:rsidP="00CE4085">
      <w:pPr>
        <w:ind w:firstLine="567"/>
      </w:pPr>
    </w:p>
    <w:p w14:paraId="7128B4DE" w14:textId="77777777" w:rsidR="00473FD6" w:rsidRDefault="00473FD6" w:rsidP="00CE4085">
      <w:pPr>
        <w:ind w:firstLine="567"/>
      </w:pPr>
    </w:p>
    <w:p w14:paraId="0BD04129" w14:textId="3BB6F212" w:rsidR="00473FD6" w:rsidRDefault="00473FD6" w:rsidP="00473FD6">
      <w:r w:rsidRPr="00985F70">
        <w:rPr>
          <w:noProof/>
        </w:rPr>
        <w:lastRenderedPageBreak/>
        <w:drawing>
          <wp:anchor distT="0" distB="0" distL="114300" distR="114300" simplePos="0" relativeHeight="251658244" behindDoc="0" locked="0" layoutInCell="1" allowOverlap="1" wp14:anchorId="69CD7328" wp14:editId="7ABC11F0">
            <wp:simplePos x="0" y="0"/>
            <wp:positionH relativeFrom="column">
              <wp:posOffset>-1905</wp:posOffset>
            </wp:positionH>
            <wp:positionV relativeFrom="paragraph">
              <wp:posOffset>481965</wp:posOffset>
            </wp:positionV>
            <wp:extent cx="5039995" cy="5256530"/>
            <wp:effectExtent l="0" t="0" r="8255"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9063"/>
                    <a:stretch/>
                  </pic:blipFill>
                  <pic:spPr bwMode="auto">
                    <a:xfrm>
                      <a:off x="0" y="0"/>
                      <a:ext cx="5039995" cy="525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34B9" w:rsidRPr="009234B9">
        <w:rPr>
          <w:noProof/>
        </w:rPr>
        <w:drawing>
          <wp:inline distT="0" distB="0" distL="0" distR="0" wp14:anchorId="74718117" wp14:editId="0E55B28D">
            <wp:extent cx="5039995" cy="492125"/>
            <wp:effectExtent l="0" t="0" r="8255" b="317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9995" cy="492125"/>
                    </a:xfrm>
                    <a:prstGeom prst="rect">
                      <a:avLst/>
                    </a:prstGeom>
                  </pic:spPr>
                </pic:pic>
              </a:graphicData>
            </a:graphic>
          </wp:inline>
        </w:drawing>
      </w:r>
    </w:p>
    <w:p w14:paraId="5EC56B52" w14:textId="20530E3E" w:rsidR="00E7097C" w:rsidRDefault="00E7097C" w:rsidP="00C11A5A"/>
    <w:p w14:paraId="2D562383" w14:textId="5C9D1AE6" w:rsidR="00473FD6" w:rsidRDefault="00473FD6" w:rsidP="00C11A5A"/>
    <w:p w14:paraId="121DE03F" w14:textId="2F6C92A4" w:rsidR="00473FD6" w:rsidRDefault="00473FD6" w:rsidP="00C11A5A"/>
    <w:p w14:paraId="73425C37" w14:textId="47C34EF5" w:rsidR="00473FD6" w:rsidRDefault="00473FD6" w:rsidP="00C11A5A"/>
    <w:p w14:paraId="2AB8E100" w14:textId="02EA0E02" w:rsidR="00473FD6" w:rsidRDefault="00473FD6" w:rsidP="00C11A5A"/>
    <w:p w14:paraId="68280E42" w14:textId="13038D6C" w:rsidR="00473FD6" w:rsidRDefault="00473FD6" w:rsidP="00C11A5A"/>
    <w:p w14:paraId="0A552A79" w14:textId="7038AE19" w:rsidR="00473FD6" w:rsidRDefault="00473FD6" w:rsidP="00C11A5A"/>
    <w:p w14:paraId="497BF25D" w14:textId="33C4D61E" w:rsidR="00473FD6" w:rsidRDefault="00473FD6" w:rsidP="00C11A5A"/>
    <w:p w14:paraId="21571EE8" w14:textId="07E97B66" w:rsidR="00473FD6" w:rsidRDefault="00473FD6" w:rsidP="00C11A5A"/>
    <w:p w14:paraId="232F9D4C" w14:textId="12924ECF" w:rsidR="00473FD6" w:rsidRDefault="00473FD6" w:rsidP="00C11A5A"/>
    <w:p w14:paraId="11E61892" w14:textId="531307BE" w:rsidR="00473FD6" w:rsidRDefault="00473FD6" w:rsidP="00C11A5A"/>
    <w:p w14:paraId="1C1CF1A5" w14:textId="0FEBEE73" w:rsidR="00473FD6" w:rsidRDefault="00473FD6" w:rsidP="00C11A5A"/>
    <w:p w14:paraId="69277489" w14:textId="4C6FE73C" w:rsidR="00473FD6" w:rsidRDefault="00473FD6" w:rsidP="00C11A5A"/>
    <w:p w14:paraId="7C06BF09" w14:textId="7C6E16CA" w:rsidR="00473FD6" w:rsidRDefault="00473FD6" w:rsidP="00C11A5A"/>
    <w:p w14:paraId="266D3CFE" w14:textId="7BC99593" w:rsidR="00473FD6" w:rsidRDefault="00473FD6" w:rsidP="00C11A5A"/>
    <w:p w14:paraId="7F7C1DE3" w14:textId="37763181" w:rsidR="00473FD6" w:rsidRDefault="00473FD6" w:rsidP="00C11A5A"/>
    <w:p w14:paraId="4C55EE5D" w14:textId="1ACC0207" w:rsidR="00473FD6" w:rsidRDefault="00473FD6" w:rsidP="00C11A5A"/>
    <w:p w14:paraId="1F7678F9" w14:textId="22C422DC" w:rsidR="00473FD6" w:rsidRDefault="00473FD6" w:rsidP="00C11A5A"/>
    <w:p w14:paraId="597A289D" w14:textId="32F445E5" w:rsidR="00473FD6" w:rsidRDefault="00473FD6" w:rsidP="00C11A5A"/>
    <w:p w14:paraId="602A2866" w14:textId="77777777" w:rsidR="00473FD6" w:rsidRDefault="00473FD6" w:rsidP="00C11A5A"/>
    <w:p w14:paraId="67D4BAEE" w14:textId="4441B6FF" w:rsidR="00CE4085" w:rsidRPr="00E7097C" w:rsidRDefault="00432809" w:rsidP="00432809">
      <w:pPr>
        <w:pStyle w:val="Caption"/>
        <w:jc w:val="center"/>
      </w:pPr>
      <w:bookmarkStart w:id="132" w:name="_Toc113466936"/>
      <w:r>
        <w:t>Gambar 3.</w:t>
      </w:r>
      <w:r>
        <w:fldChar w:fldCharType="begin"/>
      </w:r>
      <w:r>
        <w:instrText xml:space="preserve"> SEQ Gambar_3. \* ARABIC </w:instrText>
      </w:r>
      <w:r>
        <w:fldChar w:fldCharType="separate"/>
      </w:r>
      <w:r w:rsidR="00FC0004">
        <w:rPr>
          <w:noProof/>
        </w:rPr>
        <w:t>5</w:t>
      </w:r>
      <w:r>
        <w:fldChar w:fldCharType="end"/>
      </w:r>
      <w:r>
        <w:t xml:space="preserve"> Halaman Beranda</w:t>
      </w:r>
      <w:bookmarkEnd w:id="132"/>
    </w:p>
    <w:p w14:paraId="33848C27" w14:textId="6AE89F61" w:rsidR="005C26D2" w:rsidRDefault="005C26D2" w:rsidP="00365447">
      <w:pPr>
        <w:pStyle w:val="hading3411"/>
      </w:pPr>
      <w:r w:rsidRPr="001A5213">
        <w:t>Footer</w:t>
      </w:r>
    </w:p>
    <w:p w14:paraId="7937447F" w14:textId="7246C5E3" w:rsidR="00CE4085" w:rsidRDefault="00CE4085" w:rsidP="00CE4085">
      <w:pPr>
        <w:ind w:firstLine="567"/>
      </w:pPr>
      <w:r>
        <w:rPr>
          <w:i/>
          <w:iCs/>
        </w:rPr>
        <w:t xml:space="preserve">Footer </w:t>
      </w:r>
      <w:r>
        <w:t xml:space="preserve">pada </w:t>
      </w:r>
      <w:r w:rsidRPr="0008297D">
        <w:rPr>
          <w:i/>
          <w:iCs/>
        </w:rPr>
        <w:t>website</w:t>
      </w:r>
      <w:r>
        <w:t xml:space="preserve"> Sistem Informasi Gereja Kemah Injil Indonesia Tiberias Sekadau terdiri dari teks Gkii Tib</w:t>
      </w:r>
      <w:r w:rsidR="00524BA3">
        <w:t>e</w:t>
      </w:r>
      <w:r>
        <w:t>rias Sekadau, tentang, sosial media dan kontak. Untuk sosial media nya sendiri terdiri dari facebook, instagram dan youtube. Yang dimana apabila salah satu sosial media tersebut di klik maka akan langsung diarahkan ke link sosial media yang di klik.</w:t>
      </w:r>
      <w:r w:rsidR="007D249E">
        <w:t xml:space="preserve"> Adapun tampilan dari halaman </w:t>
      </w:r>
      <w:r w:rsidR="007D249E">
        <w:rPr>
          <w:i/>
          <w:iCs/>
        </w:rPr>
        <w:t xml:space="preserve">Footer </w:t>
      </w:r>
      <w:r w:rsidR="007D249E">
        <w:t>dapat dilihat pada Gambar 3.6.</w:t>
      </w:r>
    </w:p>
    <w:p w14:paraId="47F49D2A" w14:textId="39EB58BD" w:rsidR="007D249E" w:rsidRDefault="007D249E" w:rsidP="007D249E">
      <w:r w:rsidRPr="007D249E">
        <w:rPr>
          <w:noProof/>
        </w:rPr>
        <w:lastRenderedPageBreak/>
        <w:drawing>
          <wp:inline distT="0" distB="0" distL="0" distR="0" wp14:anchorId="1FC9E8B1" wp14:editId="227E87D7">
            <wp:extent cx="5039995" cy="116586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9995" cy="1165860"/>
                    </a:xfrm>
                    <a:prstGeom prst="rect">
                      <a:avLst/>
                    </a:prstGeom>
                  </pic:spPr>
                </pic:pic>
              </a:graphicData>
            </a:graphic>
          </wp:inline>
        </w:drawing>
      </w:r>
    </w:p>
    <w:p w14:paraId="14B818BD" w14:textId="5C40862A" w:rsidR="007D249E" w:rsidRPr="00CE4085" w:rsidRDefault="00432809" w:rsidP="00432809">
      <w:pPr>
        <w:pStyle w:val="Caption"/>
        <w:jc w:val="center"/>
      </w:pPr>
      <w:bookmarkStart w:id="133" w:name="_Toc113466937"/>
      <w:r>
        <w:t>Gambar 3.</w:t>
      </w:r>
      <w:r>
        <w:fldChar w:fldCharType="begin"/>
      </w:r>
      <w:r>
        <w:instrText xml:space="preserve"> SEQ Gambar_3. \* ARABIC </w:instrText>
      </w:r>
      <w:r>
        <w:fldChar w:fldCharType="separate"/>
      </w:r>
      <w:r w:rsidR="00FC0004">
        <w:rPr>
          <w:noProof/>
        </w:rPr>
        <w:t>6</w:t>
      </w:r>
      <w:r>
        <w:fldChar w:fldCharType="end"/>
      </w:r>
      <w:r>
        <w:t xml:space="preserve"> </w:t>
      </w:r>
      <w:r>
        <w:rPr>
          <w:i/>
        </w:rPr>
        <w:t>Footer</w:t>
      </w:r>
      <w:bookmarkEnd w:id="133"/>
    </w:p>
    <w:p w14:paraId="6E4DBB13" w14:textId="4E896F5E" w:rsidR="005C26D2" w:rsidRDefault="00524BA3" w:rsidP="00365447">
      <w:pPr>
        <w:pStyle w:val="hading3411"/>
      </w:pPr>
      <w:bookmarkStart w:id="134" w:name="_Hlk113057894"/>
      <w:r>
        <w:t>Halaman Tentang Visi dan Misi</w:t>
      </w:r>
      <w:bookmarkEnd w:id="134"/>
    </w:p>
    <w:p w14:paraId="4CF2555E" w14:textId="306492A2" w:rsidR="00473FD6" w:rsidRDefault="00524BA3" w:rsidP="00473FD6">
      <w:pPr>
        <w:ind w:firstLine="567"/>
      </w:pPr>
      <w:r>
        <w:t xml:space="preserve">Halaman visi dan misi merupakan halaman yang berisikan informasi tentang </w:t>
      </w:r>
    </w:p>
    <w:p w14:paraId="098240D2" w14:textId="3F4B75C8" w:rsidR="00524BA3" w:rsidRDefault="00524BA3" w:rsidP="00473FD6">
      <w:r>
        <w:t xml:space="preserve">visi dan misi Gkii Tiberias Sekadau, yang dapat dilihat pada Gambar 3.7. </w:t>
      </w:r>
    </w:p>
    <w:p w14:paraId="007456BC" w14:textId="151BB308" w:rsidR="00115612" w:rsidRDefault="00115612" w:rsidP="00115612">
      <w:r w:rsidRPr="00115612">
        <w:rPr>
          <w:noProof/>
        </w:rPr>
        <w:drawing>
          <wp:inline distT="0" distB="0" distL="0" distR="0" wp14:anchorId="0668DB22" wp14:editId="6B2E0B2F">
            <wp:extent cx="4924425" cy="1924050"/>
            <wp:effectExtent l="19050" t="19050" r="2857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134" t="2358" r="1159" b="2390"/>
                    <a:stretch/>
                  </pic:blipFill>
                  <pic:spPr bwMode="auto">
                    <a:xfrm>
                      <a:off x="0" y="0"/>
                      <a:ext cx="4924425" cy="19240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97144D" w14:textId="7D372B38" w:rsidR="00115612" w:rsidRPr="00524BA3" w:rsidRDefault="00432809" w:rsidP="002D2E47">
      <w:pPr>
        <w:pStyle w:val="Caption"/>
        <w:jc w:val="center"/>
      </w:pPr>
      <w:bookmarkStart w:id="135" w:name="_Toc113466938"/>
      <w:r>
        <w:t>Gambar 3.</w:t>
      </w:r>
      <w:r>
        <w:fldChar w:fldCharType="begin"/>
      </w:r>
      <w:r>
        <w:instrText xml:space="preserve"> SEQ Gambar_3. \* ARABIC </w:instrText>
      </w:r>
      <w:r>
        <w:fldChar w:fldCharType="separate"/>
      </w:r>
      <w:r w:rsidR="00FC0004">
        <w:rPr>
          <w:noProof/>
        </w:rPr>
        <w:t>7</w:t>
      </w:r>
      <w:r>
        <w:fldChar w:fldCharType="end"/>
      </w:r>
      <w:r>
        <w:t xml:space="preserve"> </w:t>
      </w:r>
      <w:r w:rsidR="002D2E47">
        <w:t>Halaman Tentang Visi dan Misi</w:t>
      </w:r>
      <w:bookmarkEnd w:id="135"/>
    </w:p>
    <w:p w14:paraId="44D74403" w14:textId="6FDC190D" w:rsidR="005C26D2" w:rsidRDefault="00115612" w:rsidP="00365447">
      <w:pPr>
        <w:pStyle w:val="hading3411"/>
      </w:pPr>
      <w:bookmarkStart w:id="136" w:name="_Hlk113057901"/>
      <w:r>
        <w:t>Halaman Tentang Sejarah</w:t>
      </w:r>
      <w:bookmarkEnd w:id="136"/>
    </w:p>
    <w:p w14:paraId="3BCF8E13" w14:textId="79A9F4FD" w:rsidR="00115612" w:rsidRDefault="00115612" w:rsidP="00115612">
      <w:pPr>
        <w:ind w:firstLine="567"/>
      </w:pPr>
      <w:r>
        <w:t xml:space="preserve">Halaman sejarah merupakan halaman yang berisikan informasi tentang </w:t>
      </w:r>
      <w:r w:rsidR="00A76263">
        <w:t xml:space="preserve">sejarah </w:t>
      </w:r>
      <w:r>
        <w:t>yang ada di Gkii Tiberias Sekadau, yang dapat dilihat pada Gambar 3.8.</w:t>
      </w:r>
    </w:p>
    <w:p w14:paraId="4D38DB67" w14:textId="758A0ED4" w:rsidR="00115612" w:rsidRDefault="00115612" w:rsidP="00115612">
      <w:r w:rsidRPr="00115612">
        <w:rPr>
          <w:noProof/>
        </w:rPr>
        <w:drawing>
          <wp:inline distT="0" distB="0" distL="0" distR="0" wp14:anchorId="2285D721" wp14:editId="6070003C">
            <wp:extent cx="5039995" cy="20986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9995" cy="2098675"/>
                    </a:xfrm>
                    <a:prstGeom prst="rect">
                      <a:avLst/>
                    </a:prstGeom>
                  </pic:spPr>
                </pic:pic>
              </a:graphicData>
            </a:graphic>
          </wp:inline>
        </w:drawing>
      </w:r>
    </w:p>
    <w:p w14:paraId="4C67C6C3" w14:textId="584CB1AD" w:rsidR="00115612" w:rsidRPr="00115612" w:rsidRDefault="002D2E47" w:rsidP="002D2E47">
      <w:pPr>
        <w:pStyle w:val="Caption"/>
        <w:jc w:val="center"/>
      </w:pPr>
      <w:bookmarkStart w:id="137" w:name="_Toc113466939"/>
      <w:r>
        <w:t>Gambar 3.</w:t>
      </w:r>
      <w:r>
        <w:fldChar w:fldCharType="begin"/>
      </w:r>
      <w:r>
        <w:instrText xml:space="preserve"> SEQ Gambar_3. \* ARABIC </w:instrText>
      </w:r>
      <w:r>
        <w:fldChar w:fldCharType="separate"/>
      </w:r>
      <w:r w:rsidR="00FC0004">
        <w:rPr>
          <w:noProof/>
        </w:rPr>
        <w:t>8</w:t>
      </w:r>
      <w:r>
        <w:fldChar w:fldCharType="end"/>
      </w:r>
      <w:r>
        <w:t xml:space="preserve"> Halaman Tentang Sejarah</w:t>
      </w:r>
      <w:bookmarkEnd w:id="137"/>
    </w:p>
    <w:p w14:paraId="44109CD1" w14:textId="7E36BE81" w:rsidR="005C26D2" w:rsidRDefault="00A76263" w:rsidP="00365447">
      <w:pPr>
        <w:pStyle w:val="hading3411"/>
      </w:pPr>
      <w:bookmarkStart w:id="138" w:name="_Hlk113057908"/>
      <w:r>
        <w:lastRenderedPageBreak/>
        <w:t>Halaman Tentang Badan Pengurus Jemaat</w:t>
      </w:r>
      <w:bookmarkEnd w:id="138"/>
    </w:p>
    <w:p w14:paraId="15375992" w14:textId="2BBE8855" w:rsidR="00A76263" w:rsidRDefault="00A76263" w:rsidP="00A76263">
      <w:pPr>
        <w:ind w:firstLine="567"/>
      </w:pPr>
      <w:r>
        <w:t>Halaman badan pengurus jemaat merupakan halaman yang berisikan informasi tentang badan pengurus jemaat yang ada di Gkii Tiberias Sekadau, yang dapat dilihat pada Gambar 3.9.</w:t>
      </w:r>
    </w:p>
    <w:p w14:paraId="4780E072" w14:textId="5253B8DB" w:rsidR="00A76263" w:rsidRDefault="00A76263" w:rsidP="00A76263">
      <w:r w:rsidRPr="00A76263">
        <w:rPr>
          <w:noProof/>
        </w:rPr>
        <w:drawing>
          <wp:inline distT="0" distB="0" distL="0" distR="0" wp14:anchorId="0C614475" wp14:editId="43C5E8DF">
            <wp:extent cx="5039995" cy="2663825"/>
            <wp:effectExtent l="19050" t="19050" r="27305"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2663825"/>
                    </a:xfrm>
                    <a:prstGeom prst="rect">
                      <a:avLst/>
                    </a:prstGeom>
                    <a:ln>
                      <a:solidFill>
                        <a:schemeClr val="tx1"/>
                      </a:solidFill>
                    </a:ln>
                  </pic:spPr>
                </pic:pic>
              </a:graphicData>
            </a:graphic>
          </wp:inline>
        </w:drawing>
      </w:r>
    </w:p>
    <w:p w14:paraId="0111CA0C" w14:textId="3DFAC6FC" w:rsidR="00A76263" w:rsidRPr="00A76263" w:rsidRDefault="008728B2" w:rsidP="008728B2">
      <w:pPr>
        <w:pStyle w:val="Caption"/>
        <w:jc w:val="center"/>
      </w:pPr>
      <w:bookmarkStart w:id="139" w:name="_Toc113466940"/>
      <w:r>
        <w:t>Gambar 3.</w:t>
      </w:r>
      <w:r>
        <w:fldChar w:fldCharType="begin"/>
      </w:r>
      <w:r>
        <w:instrText xml:space="preserve"> SEQ Gambar_3. \* ARABIC </w:instrText>
      </w:r>
      <w:r>
        <w:fldChar w:fldCharType="separate"/>
      </w:r>
      <w:r w:rsidR="00FC0004">
        <w:rPr>
          <w:noProof/>
        </w:rPr>
        <w:t>9</w:t>
      </w:r>
      <w:r>
        <w:fldChar w:fldCharType="end"/>
      </w:r>
      <w:r>
        <w:t xml:space="preserve"> Halaman Tentang Sejarah</w:t>
      </w:r>
      <w:bookmarkEnd w:id="139"/>
    </w:p>
    <w:p w14:paraId="2A062D79" w14:textId="25FAB997" w:rsidR="001A5213" w:rsidRDefault="00A76263" w:rsidP="00365447">
      <w:pPr>
        <w:pStyle w:val="hading3411"/>
      </w:pPr>
      <w:bookmarkStart w:id="140" w:name="_Hlk113057915"/>
      <w:r>
        <w:t>Halaman Tentang Bidang Pelayanan</w:t>
      </w:r>
      <w:bookmarkEnd w:id="140"/>
    </w:p>
    <w:p w14:paraId="1EAE8D74" w14:textId="684854CA" w:rsidR="00A76263" w:rsidRDefault="00A76263" w:rsidP="00A76263">
      <w:pPr>
        <w:ind w:firstLine="567"/>
      </w:pPr>
      <w:r>
        <w:t>Halaman bidang pelayanan merupakan halaman yang berisikan informasi tentang bidang pelayanan yang ada di Gkii Tiberias Sekadau, yang dapat dilihat pada Gambar 3.</w:t>
      </w:r>
      <w:r w:rsidR="000A27B8">
        <w:t>10</w:t>
      </w:r>
      <w:r>
        <w:t>.</w:t>
      </w:r>
    </w:p>
    <w:p w14:paraId="39E9C431" w14:textId="0A0CC67B" w:rsidR="000A27B8" w:rsidRDefault="000A27B8" w:rsidP="00112DB6">
      <w:pPr>
        <w:jc w:val="center"/>
      </w:pPr>
      <w:r w:rsidRPr="000A27B8">
        <w:rPr>
          <w:noProof/>
        </w:rPr>
        <w:drawing>
          <wp:inline distT="0" distB="0" distL="0" distR="0" wp14:anchorId="6F1750C3" wp14:editId="1A837C25">
            <wp:extent cx="4136221" cy="2162175"/>
            <wp:effectExtent l="19050" t="19050" r="1714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41138" cy="2164745"/>
                    </a:xfrm>
                    <a:prstGeom prst="rect">
                      <a:avLst/>
                    </a:prstGeom>
                    <a:ln>
                      <a:solidFill>
                        <a:schemeClr val="tx1"/>
                      </a:solidFill>
                    </a:ln>
                  </pic:spPr>
                </pic:pic>
              </a:graphicData>
            </a:graphic>
          </wp:inline>
        </w:drawing>
      </w:r>
    </w:p>
    <w:p w14:paraId="272720F2" w14:textId="423607C0" w:rsidR="000A27B8" w:rsidRPr="00A76263" w:rsidRDefault="008728B2" w:rsidP="008728B2">
      <w:pPr>
        <w:pStyle w:val="Caption"/>
        <w:jc w:val="center"/>
      </w:pPr>
      <w:bookmarkStart w:id="141" w:name="_Toc113466941"/>
      <w:r>
        <w:t>Gambar 3.</w:t>
      </w:r>
      <w:r>
        <w:fldChar w:fldCharType="begin"/>
      </w:r>
      <w:r>
        <w:instrText xml:space="preserve"> SEQ Gambar_3. \* ARABIC </w:instrText>
      </w:r>
      <w:r>
        <w:fldChar w:fldCharType="separate"/>
      </w:r>
      <w:r w:rsidR="00FC0004">
        <w:rPr>
          <w:noProof/>
        </w:rPr>
        <w:t>10</w:t>
      </w:r>
      <w:r>
        <w:fldChar w:fldCharType="end"/>
      </w:r>
      <w:r>
        <w:t xml:space="preserve"> Halaman Tentang Sejarah</w:t>
      </w:r>
      <w:bookmarkEnd w:id="141"/>
    </w:p>
    <w:p w14:paraId="50404ED7" w14:textId="64163F90" w:rsidR="001A5213" w:rsidRDefault="000A27B8" w:rsidP="00365447">
      <w:pPr>
        <w:pStyle w:val="hading3411"/>
      </w:pPr>
      <w:bookmarkStart w:id="142" w:name="_Hlk113057922"/>
      <w:r>
        <w:t>Halaman Artikel Warta Jemaat</w:t>
      </w:r>
      <w:bookmarkEnd w:id="142"/>
    </w:p>
    <w:p w14:paraId="05F09768" w14:textId="20116BCE" w:rsidR="00C35E8C" w:rsidRDefault="000A27B8" w:rsidP="000A27B8">
      <w:r>
        <w:t xml:space="preserve">Halaman </w:t>
      </w:r>
      <w:r w:rsidR="00C35E8C">
        <w:t>warta jemaat</w:t>
      </w:r>
      <w:r>
        <w:t xml:space="preserve"> merupakan halaman yang berisikan informasi tentang </w:t>
      </w:r>
      <w:r w:rsidR="00C35E8C">
        <w:t>seputar warta jemaat</w:t>
      </w:r>
      <w:r>
        <w:t xml:space="preserve"> yang ada di Gkii Tiberias Sekadau</w:t>
      </w:r>
      <w:r w:rsidR="00C35E8C">
        <w:t xml:space="preserve">. Untuk berita nya sendiri </w:t>
      </w:r>
      <w:r w:rsidR="00C35E8C">
        <w:lastRenderedPageBreak/>
        <w:t xml:space="preserve">akan dibagikan menjadi tiga kategori, kategori pertama mengenai renungan, kedua mengenai Program GKII Tiberias Sekadau dan ketiga kegiatan GKII Tiberias Sekadau, </w:t>
      </w:r>
      <w:r>
        <w:t xml:space="preserve"> </w:t>
      </w:r>
      <w:r w:rsidR="00C35E8C">
        <w:t>Adapun tampilan dari halaman Warta Jemaat</w:t>
      </w:r>
      <w:r w:rsidR="00C35E8C">
        <w:rPr>
          <w:i/>
          <w:iCs/>
        </w:rPr>
        <w:t xml:space="preserve"> </w:t>
      </w:r>
      <w:r w:rsidR="00C35E8C">
        <w:t>dapat dilihat pada Gambar 3.11</w:t>
      </w:r>
      <w:r w:rsidR="00BD6907">
        <w:t xml:space="preserve"> dan 3.12.</w:t>
      </w:r>
    </w:p>
    <w:p w14:paraId="1EADDF42" w14:textId="0A765602" w:rsidR="00112DB6" w:rsidRDefault="00D40CF3" w:rsidP="00112DB6">
      <w:pPr>
        <w:jc w:val="center"/>
      </w:pPr>
      <w:r w:rsidRPr="00D40CF3">
        <w:rPr>
          <w:noProof/>
        </w:rPr>
        <w:drawing>
          <wp:inline distT="0" distB="0" distL="0" distR="0" wp14:anchorId="271425BF" wp14:editId="413E55B5">
            <wp:extent cx="4890883" cy="3124200"/>
            <wp:effectExtent l="19050" t="19050" r="2413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3011" b="29154"/>
                    <a:stretch/>
                  </pic:blipFill>
                  <pic:spPr bwMode="auto">
                    <a:xfrm>
                      <a:off x="0" y="0"/>
                      <a:ext cx="4917347" cy="31411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CE3369" w14:textId="09F9B545" w:rsidR="00812BF0" w:rsidRDefault="00207506" w:rsidP="00207506">
      <w:pPr>
        <w:pStyle w:val="Caption"/>
        <w:jc w:val="center"/>
      </w:pPr>
      <w:bookmarkStart w:id="143" w:name="_Toc113466942"/>
      <w:r>
        <w:t>Gambar 3.</w:t>
      </w:r>
      <w:r>
        <w:fldChar w:fldCharType="begin"/>
      </w:r>
      <w:r>
        <w:instrText xml:space="preserve"> SEQ Gambar_3. \* ARABIC </w:instrText>
      </w:r>
      <w:r>
        <w:fldChar w:fldCharType="separate"/>
      </w:r>
      <w:r w:rsidR="00FC0004">
        <w:rPr>
          <w:noProof/>
        </w:rPr>
        <w:t>11</w:t>
      </w:r>
      <w:r>
        <w:fldChar w:fldCharType="end"/>
      </w:r>
      <w:r>
        <w:t xml:space="preserve"> Halaman Artikel Warta Jemaat</w:t>
      </w:r>
      <w:bookmarkEnd w:id="143"/>
    </w:p>
    <w:p w14:paraId="57D4FFCC" w14:textId="7CB617B3" w:rsidR="00112DB6" w:rsidRDefault="00112DB6" w:rsidP="00112DB6">
      <w:pPr>
        <w:jc w:val="center"/>
      </w:pPr>
      <w:r w:rsidRPr="00112DB6">
        <w:rPr>
          <w:noProof/>
        </w:rPr>
        <w:drawing>
          <wp:inline distT="0" distB="0" distL="0" distR="0" wp14:anchorId="70B83006" wp14:editId="0F6AD86C">
            <wp:extent cx="4924007" cy="1428750"/>
            <wp:effectExtent l="19050" t="19050" r="1016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42225" cy="1434036"/>
                    </a:xfrm>
                    <a:prstGeom prst="rect">
                      <a:avLst/>
                    </a:prstGeom>
                    <a:ln>
                      <a:solidFill>
                        <a:schemeClr val="tx1"/>
                      </a:solidFill>
                    </a:ln>
                  </pic:spPr>
                </pic:pic>
              </a:graphicData>
            </a:graphic>
          </wp:inline>
        </w:drawing>
      </w:r>
    </w:p>
    <w:p w14:paraId="0EF6402C" w14:textId="2FB277A7" w:rsidR="00D40CF3" w:rsidRPr="000A27B8" w:rsidRDefault="00E402CB" w:rsidP="00E402CB">
      <w:pPr>
        <w:pStyle w:val="Caption"/>
        <w:jc w:val="center"/>
      </w:pPr>
      <w:bookmarkStart w:id="144" w:name="_Toc113466943"/>
      <w:r>
        <w:t>Gambar 3.</w:t>
      </w:r>
      <w:r>
        <w:fldChar w:fldCharType="begin"/>
      </w:r>
      <w:r>
        <w:instrText xml:space="preserve"> SEQ Gambar_3. \* ARABIC </w:instrText>
      </w:r>
      <w:r>
        <w:fldChar w:fldCharType="separate"/>
      </w:r>
      <w:r w:rsidR="00FC0004">
        <w:rPr>
          <w:noProof/>
        </w:rPr>
        <w:t>12</w:t>
      </w:r>
      <w:r>
        <w:fldChar w:fldCharType="end"/>
      </w:r>
      <w:r>
        <w:t xml:space="preserve"> Halaman Artikel Warta Jemaat</w:t>
      </w:r>
      <w:bookmarkEnd w:id="144"/>
    </w:p>
    <w:p w14:paraId="38B7B5CA" w14:textId="45CB29C7" w:rsidR="00BD6907" w:rsidRDefault="00D40CF3" w:rsidP="00BD6907">
      <w:pPr>
        <w:pStyle w:val="Heading4"/>
      </w:pPr>
      <w:bookmarkStart w:id="145" w:name="_Hlk113057936"/>
      <w:bookmarkStart w:id="146" w:name="_Hlk113057928"/>
      <w:r>
        <w:t xml:space="preserve">Halaman Artikel </w:t>
      </w:r>
      <w:r w:rsidR="00BD6907">
        <w:t>Jadwal Kebaktian</w:t>
      </w:r>
      <w:bookmarkEnd w:id="145"/>
    </w:p>
    <w:p w14:paraId="1E0E9C99" w14:textId="5DB46845" w:rsidR="00BD6907" w:rsidRDefault="00BD6907" w:rsidP="00BD6907">
      <w:pPr>
        <w:ind w:firstLine="567"/>
      </w:pPr>
      <w:r>
        <w:t>Halaman jadwal kebaktian merupakan halaman yang berisikan informasi tentang seputar jadwal kebaktian yang ada di Gkii Tiberias Sekadau. Untuk jadwal kebaktiannya sendiri terdapat beberapa jadwal kebaktian, yaitu ibadah remaja, ibadah perkaria, ibadah keluarga, ibadah persekutuan doa pemuda,</w:t>
      </w:r>
      <w:r w:rsidR="00F77DE4">
        <w:t xml:space="preserve"> </w:t>
      </w:r>
      <w:r>
        <w:t>ibadah perkauan, ibadah pemuda, ibadah minggu raya dan ibadah anak sekolah minggu. Adapun tampilan dari halaman Warta Jemaat</w:t>
      </w:r>
      <w:r>
        <w:rPr>
          <w:i/>
          <w:iCs/>
        </w:rPr>
        <w:t xml:space="preserve"> </w:t>
      </w:r>
      <w:r>
        <w:t>dapat dilihat pada Gambar 3.1</w:t>
      </w:r>
      <w:r w:rsidR="00F77DE4">
        <w:t>3.</w:t>
      </w:r>
    </w:p>
    <w:p w14:paraId="2379D2C7" w14:textId="3C371EA8" w:rsidR="00F77DE4" w:rsidRDefault="00F77DE4" w:rsidP="00F77DE4">
      <w:r w:rsidRPr="00F77DE4">
        <w:rPr>
          <w:noProof/>
        </w:rPr>
        <w:lastRenderedPageBreak/>
        <w:drawing>
          <wp:inline distT="0" distB="0" distL="0" distR="0" wp14:anchorId="299FD8CB" wp14:editId="10FD6EA5">
            <wp:extent cx="5039995" cy="3922395"/>
            <wp:effectExtent l="19050" t="19050" r="27305" b="209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3922395"/>
                    </a:xfrm>
                    <a:prstGeom prst="rect">
                      <a:avLst/>
                    </a:prstGeom>
                    <a:ln>
                      <a:solidFill>
                        <a:schemeClr val="tx1"/>
                      </a:solidFill>
                    </a:ln>
                  </pic:spPr>
                </pic:pic>
              </a:graphicData>
            </a:graphic>
          </wp:inline>
        </w:drawing>
      </w:r>
    </w:p>
    <w:p w14:paraId="01DB3A39" w14:textId="52AD16B1" w:rsidR="00F77DE4" w:rsidRPr="00BD6907" w:rsidRDefault="00E402CB" w:rsidP="00E402CB">
      <w:pPr>
        <w:pStyle w:val="Caption"/>
        <w:jc w:val="center"/>
      </w:pPr>
      <w:bookmarkStart w:id="147" w:name="_Toc113466944"/>
      <w:r>
        <w:t>Gambar 3.</w:t>
      </w:r>
      <w:r>
        <w:fldChar w:fldCharType="begin"/>
      </w:r>
      <w:r>
        <w:instrText xml:space="preserve"> SEQ Gambar_3. \* ARABIC </w:instrText>
      </w:r>
      <w:r>
        <w:fldChar w:fldCharType="separate"/>
      </w:r>
      <w:r w:rsidR="00FC0004">
        <w:rPr>
          <w:noProof/>
        </w:rPr>
        <w:t>13</w:t>
      </w:r>
      <w:r>
        <w:fldChar w:fldCharType="end"/>
      </w:r>
      <w:r>
        <w:t xml:space="preserve"> Halaman Artikel Jadwal Kebaktian</w:t>
      </w:r>
      <w:bookmarkEnd w:id="147"/>
    </w:p>
    <w:p w14:paraId="45288392" w14:textId="628C1B94" w:rsidR="00365447" w:rsidRDefault="00CA754E" w:rsidP="00365447">
      <w:pPr>
        <w:pStyle w:val="hading3411"/>
      </w:pPr>
      <w:bookmarkStart w:id="148" w:name="_Hlk113057942"/>
      <w:bookmarkEnd w:id="146"/>
      <w:r>
        <w:t>Halaman Artikel Laporan Keuangan Pemasukan</w:t>
      </w:r>
      <w:bookmarkEnd w:id="148"/>
    </w:p>
    <w:p w14:paraId="45C0E07D" w14:textId="3122D54D" w:rsidR="00CA754E" w:rsidRDefault="00CA754E" w:rsidP="00CA754E">
      <w:pPr>
        <w:ind w:firstLine="567"/>
      </w:pPr>
      <w:r>
        <w:t>Halaman laporan keuangan khususnya pemasukan merupakan halaman yang berisikan informasi mengenai laporan keuangan khususnya pemasukan yang ada di Gkii Tiberias Sekadau. Adapun tampilan dari halaman Laporan Keuangan Pemasukan</w:t>
      </w:r>
      <w:r>
        <w:rPr>
          <w:i/>
          <w:iCs/>
        </w:rPr>
        <w:t xml:space="preserve"> </w:t>
      </w:r>
      <w:r>
        <w:t>dapat dilihat pada Gambar 3.14.</w:t>
      </w:r>
    </w:p>
    <w:p w14:paraId="205DAE1C" w14:textId="006671C4" w:rsidR="00D34F48" w:rsidRDefault="00151265" w:rsidP="00D34F48">
      <w:r>
        <w:rPr>
          <w:noProof/>
        </w:rPr>
        <w:drawing>
          <wp:inline distT="0" distB="0" distL="0" distR="0" wp14:anchorId="752711BD" wp14:editId="658A6763">
            <wp:extent cx="5039995" cy="1967630"/>
            <wp:effectExtent l="19050" t="19050" r="27305" b="139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6">
                      <a:extLst>
                        <a:ext uri="{28A0092B-C50C-407E-A947-70E740481C1C}">
                          <a14:useLocalDpi xmlns:a14="http://schemas.microsoft.com/office/drawing/2010/main" val="0"/>
                        </a:ext>
                      </a:extLst>
                    </a:blip>
                    <a:srcRect l="1505" t="22682" r="1714" b="30259"/>
                    <a:stretch/>
                  </pic:blipFill>
                  <pic:spPr bwMode="auto">
                    <a:xfrm>
                      <a:off x="0" y="0"/>
                      <a:ext cx="5039995" cy="19676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8A50106" w14:textId="3EAE4489" w:rsidR="00D34F48" w:rsidRPr="00CA754E" w:rsidRDefault="00E402CB" w:rsidP="00E402CB">
      <w:pPr>
        <w:pStyle w:val="Caption"/>
        <w:jc w:val="center"/>
      </w:pPr>
      <w:bookmarkStart w:id="149" w:name="_Toc113466945"/>
      <w:r>
        <w:t>Gambar 3.</w:t>
      </w:r>
      <w:r>
        <w:fldChar w:fldCharType="begin"/>
      </w:r>
      <w:r>
        <w:instrText xml:space="preserve"> SEQ Gambar_3. \* ARABIC </w:instrText>
      </w:r>
      <w:r>
        <w:fldChar w:fldCharType="separate"/>
      </w:r>
      <w:r w:rsidR="00FC0004">
        <w:rPr>
          <w:noProof/>
        </w:rPr>
        <w:t>14</w:t>
      </w:r>
      <w:r>
        <w:fldChar w:fldCharType="end"/>
      </w:r>
      <w:r>
        <w:t xml:space="preserve"> Halaman Artikel Laporan Keuangan Pemasukan</w:t>
      </w:r>
      <w:bookmarkEnd w:id="149"/>
    </w:p>
    <w:p w14:paraId="556F495A" w14:textId="06C3A490" w:rsidR="008240BC" w:rsidRDefault="00D34F48" w:rsidP="008240BC">
      <w:pPr>
        <w:pStyle w:val="Heading4"/>
      </w:pPr>
      <w:bookmarkStart w:id="150" w:name="_Hlk113057949"/>
      <w:r>
        <w:lastRenderedPageBreak/>
        <w:t>Halaman Artikel Data Jemaat</w:t>
      </w:r>
      <w:bookmarkEnd w:id="150"/>
    </w:p>
    <w:p w14:paraId="362952DD" w14:textId="394C9A90" w:rsidR="008240BC" w:rsidRPr="008240BC" w:rsidRDefault="00D34F48" w:rsidP="00D34F48">
      <w:pPr>
        <w:ind w:firstLine="567"/>
      </w:pPr>
      <w:r>
        <w:t xml:space="preserve">Halaman data jemaat merupakan halaman yang berisikan informasi mengenai data jemaat-jemaat yang ada di Gkii Tiberias Sekadau. Adapun tampilan dari halaman </w:t>
      </w:r>
      <w:r w:rsidR="009F1D50">
        <w:t>data jemaat</w:t>
      </w:r>
      <w:r>
        <w:rPr>
          <w:i/>
          <w:iCs/>
        </w:rPr>
        <w:t xml:space="preserve"> </w:t>
      </w:r>
      <w:r>
        <w:t>dapat dilihat pada Gambar 3.1</w:t>
      </w:r>
      <w:r w:rsidR="009F1D50">
        <w:t>5</w:t>
      </w:r>
      <w:r>
        <w:t>.</w:t>
      </w:r>
    </w:p>
    <w:p w14:paraId="23FDF0B6" w14:textId="497106A2" w:rsidR="005C26D2" w:rsidRDefault="00835590" w:rsidP="005C26D2">
      <w:r w:rsidRPr="00835590">
        <w:rPr>
          <w:noProof/>
        </w:rPr>
        <w:drawing>
          <wp:inline distT="0" distB="0" distL="0" distR="0" wp14:anchorId="50D514DB" wp14:editId="09AD2AB1">
            <wp:extent cx="5039995" cy="225234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2252345"/>
                    </a:xfrm>
                    <a:prstGeom prst="rect">
                      <a:avLst/>
                    </a:prstGeom>
                  </pic:spPr>
                </pic:pic>
              </a:graphicData>
            </a:graphic>
          </wp:inline>
        </w:drawing>
      </w:r>
    </w:p>
    <w:p w14:paraId="62A90DBB" w14:textId="4EFFC1CB" w:rsidR="00835590" w:rsidRDefault="000C4DC8" w:rsidP="000C4DC8">
      <w:pPr>
        <w:pStyle w:val="Caption"/>
        <w:jc w:val="center"/>
      </w:pPr>
      <w:bookmarkStart w:id="151" w:name="_Toc113466946"/>
      <w:r>
        <w:t>Gambar 3.</w:t>
      </w:r>
      <w:r>
        <w:fldChar w:fldCharType="begin"/>
      </w:r>
      <w:r>
        <w:instrText xml:space="preserve"> SEQ Gambar_3. \* ARABIC </w:instrText>
      </w:r>
      <w:r>
        <w:fldChar w:fldCharType="separate"/>
      </w:r>
      <w:r w:rsidR="00FC0004">
        <w:rPr>
          <w:noProof/>
        </w:rPr>
        <w:t>15</w:t>
      </w:r>
      <w:r>
        <w:fldChar w:fldCharType="end"/>
      </w:r>
      <w:r>
        <w:t xml:space="preserve"> Halaman Artikel Data Jemaat</w:t>
      </w:r>
      <w:bookmarkEnd w:id="151"/>
    </w:p>
    <w:p w14:paraId="4E031B93" w14:textId="7D5ADE23" w:rsidR="00835590" w:rsidRDefault="00835590" w:rsidP="00835590">
      <w:pPr>
        <w:pStyle w:val="Heading4"/>
      </w:pPr>
      <w:bookmarkStart w:id="152" w:name="_Hlk113057956"/>
      <w:r>
        <w:t>Halaman Galery</w:t>
      </w:r>
      <w:bookmarkEnd w:id="152"/>
    </w:p>
    <w:p w14:paraId="2208DF73" w14:textId="38289E97" w:rsidR="00835590" w:rsidRDefault="00835590" w:rsidP="00835590">
      <w:pPr>
        <w:ind w:firstLine="567"/>
      </w:pPr>
      <w:r>
        <w:rPr>
          <w:noProof/>
        </w:rPr>
        <w:t>Pada halaman galery disini pengunjung/jemaat akan di tampilkan dengan galery GKII Tiberias Sekadau, yaitu berisi kumpulan gambar-gambar kegiatan yang ada atau yang dilaksanakan di GKII Tiberias Sekadau</w:t>
      </w:r>
      <w:r w:rsidR="002A19C2">
        <w:rPr>
          <w:noProof/>
        </w:rPr>
        <w:t>.</w:t>
      </w:r>
      <w:r>
        <w:rPr>
          <w:noProof/>
        </w:rPr>
        <w:t xml:space="preserve"> </w:t>
      </w:r>
      <w:r w:rsidR="002A19C2">
        <w:t xml:space="preserve">Adapun tampilan dari halaman data </w:t>
      </w:r>
      <w:r w:rsidR="00A449C3">
        <w:t>gelary</w:t>
      </w:r>
      <w:r w:rsidR="002A19C2">
        <w:rPr>
          <w:i/>
          <w:iCs/>
        </w:rPr>
        <w:t xml:space="preserve"> </w:t>
      </w:r>
      <w:r w:rsidR="002A19C2">
        <w:t>dapat dilihat pada Gambar 3.16.</w:t>
      </w:r>
    </w:p>
    <w:p w14:paraId="0958C5CD" w14:textId="02D9118D" w:rsidR="00A449C3" w:rsidRDefault="00A449C3" w:rsidP="00A449C3">
      <w:r w:rsidRPr="00A449C3">
        <w:rPr>
          <w:noProof/>
        </w:rPr>
        <w:drawing>
          <wp:inline distT="0" distB="0" distL="0" distR="0" wp14:anchorId="387DA3AB" wp14:editId="534B8717">
            <wp:extent cx="5039995" cy="1981200"/>
            <wp:effectExtent l="19050" t="19050" r="2730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9995" cy="1981200"/>
                    </a:xfrm>
                    <a:prstGeom prst="rect">
                      <a:avLst/>
                    </a:prstGeom>
                    <a:ln>
                      <a:solidFill>
                        <a:schemeClr val="tx1"/>
                      </a:solidFill>
                    </a:ln>
                  </pic:spPr>
                </pic:pic>
              </a:graphicData>
            </a:graphic>
          </wp:inline>
        </w:drawing>
      </w:r>
    </w:p>
    <w:p w14:paraId="5C830A77" w14:textId="68E41128" w:rsidR="00A449C3" w:rsidRPr="00835590" w:rsidRDefault="000C4DC8" w:rsidP="000C4DC8">
      <w:pPr>
        <w:pStyle w:val="Caption"/>
        <w:jc w:val="center"/>
      </w:pPr>
      <w:bookmarkStart w:id="153" w:name="_Toc113466947"/>
      <w:r>
        <w:t>Gambar 3.</w:t>
      </w:r>
      <w:r>
        <w:fldChar w:fldCharType="begin"/>
      </w:r>
      <w:r>
        <w:instrText xml:space="preserve"> SEQ Gambar_3. \* ARABIC </w:instrText>
      </w:r>
      <w:r>
        <w:fldChar w:fldCharType="separate"/>
      </w:r>
      <w:r w:rsidR="00FC0004">
        <w:rPr>
          <w:noProof/>
        </w:rPr>
        <w:t>16</w:t>
      </w:r>
      <w:r>
        <w:fldChar w:fldCharType="end"/>
      </w:r>
      <w:r>
        <w:t xml:space="preserve"> Halaman Galery</w:t>
      </w:r>
      <w:bookmarkEnd w:id="153"/>
    </w:p>
    <w:p w14:paraId="0D42174C" w14:textId="4E9FED6C" w:rsidR="00835590" w:rsidRDefault="00835590" w:rsidP="00835590">
      <w:pPr>
        <w:pStyle w:val="Heading4"/>
      </w:pPr>
      <w:bookmarkStart w:id="154" w:name="_Hlk113057962"/>
      <w:r>
        <w:t>Halaman Kontak</w:t>
      </w:r>
      <w:bookmarkEnd w:id="154"/>
    </w:p>
    <w:p w14:paraId="686414F5" w14:textId="7834A72C" w:rsidR="00A449C3" w:rsidRDefault="00A449C3" w:rsidP="000C4DC8">
      <w:pPr>
        <w:ind w:firstLine="567"/>
      </w:pPr>
      <w:r>
        <w:t>Halaman Kontak juga merupakan halaman penting yang menampilkan informasi seperti no telepon yang bisa dihubungi pengunjung/jemaat</w:t>
      </w:r>
      <w:r w:rsidR="009D16F0">
        <w:t xml:space="preserve">, alamat gereja, sosial media gereja yang dimana dapat mendukung atau memudahkan </w:t>
      </w:r>
      <w:r w:rsidR="009D16F0">
        <w:lastRenderedPageBreak/>
        <w:t xml:space="preserve">pengunjung/jemaat dalam melakukan pelayanan gereja. Dan juga penulis menambahkan fitur kritik dan saran untuk pengunjung/jemaat </w:t>
      </w:r>
      <w:r w:rsidR="0072634A">
        <w:t xml:space="preserve">memasukan kritik dan saran nantinya. </w:t>
      </w:r>
      <w:r w:rsidR="009D16F0">
        <w:t>Adapun tampilan halaman Kontak dapat dilihat pada gambar 3.17.</w:t>
      </w:r>
    </w:p>
    <w:p w14:paraId="4766D8A9" w14:textId="62A73D9A" w:rsidR="00A449C3" w:rsidRDefault="009D16F0" w:rsidP="005C26D2">
      <w:r w:rsidRPr="009D16F0">
        <w:rPr>
          <w:noProof/>
        </w:rPr>
        <w:drawing>
          <wp:inline distT="0" distB="0" distL="0" distR="0" wp14:anchorId="159684C6" wp14:editId="138A5F71">
            <wp:extent cx="5039995" cy="1950085"/>
            <wp:effectExtent l="19050" t="19050" r="27305"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39995" cy="1950085"/>
                    </a:xfrm>
                    <a:prstGeom prst="rect">
                      <a:avLst/>
                    </a:prstGeom>
                    <a:ln>
                      <a:solidFill>
                        <a:schemeClr val="tx1"/>
                      </a:solidFill>
                    </a:ln>
                  </pic:spPr>
                </pic:pic>
              </a:graphicData>
            </a:graphic>
          </wp:inline>
        </w:drawing>
      </w:r>
    </w:p>
    <w:p w14:paraId="44F3373A" w14:textId="5120482B" w:rsidR="00E0580D" w:rsidRPr="005C26D2" w:rsidRDefault="000C4DC8" w:rsidP="000C4DC8">
      <w:pPr>
        <w:pStyle w:val="Caption"/>
        <w:jc w:val="center"/>
      </w:pPr>
      <w:bookmarkStart w:id="155" w:name="_Toc113466948"/>
      <w:r>
        <w:t>Gambar 3.</w:t>
      </w:r>
      <w:r>
        <w:fldChar w:fldCharType="begin"/>
      </w:r>
      <w:r>
        <w:instrText xml:space="preserve"> SEQ Gambar_3. \* ARABIC </w:instrText>
      </w:r>
      <w:r>
        <w:fldChar w:fldCharType="separate"/>
      </w:r>
      <w:r w:rsidR="00FC0004">
        <w:rPr>
          <w:noProof/>
        </w:rPr>
        <w:t>17</w:t>
      </w:r>
      <w:r>
        <w:fldChar w:fldCharType="end"/>
      </w:r>
      <w:r>
        <w:t xml:space="preserve"> Halaman Kontak</w:t>
      </w:r>
      <w:bookmarkEnd w:id="155"/>
    </w:p>
    <w:p w14:paraId="5DD15D4B" w14:textId="33E60003" w:rsidR="00C737E6" w:rsidRDefault="009234B9" w:rsidP="00461EE4">
      <w:pPr>
        <w:pStyle w:val="Heading3"/>
        <w:ind w:hanging="1080"/>
      </w:pPr>
      <w:bookmarkStart w:id="156" w:name="_Toc113467564"/>
      <w:r>
        <w:t>Tampilan Staf Tu Setelah Sudah Login</w:t>
      </w:r>
      <w:bookmarkEnd w:id="156"/>
    </w:p>
    <w:p w14:paraId="77866D11" w14:textId="5E9A3C40" w:rsidR="007B62DD" w:rsidRPr="007B62DD" w:rsidRDefault="007B62DD" w:rsidP="007B62DD">
      <w:pPr>
        <w:ind w:firstLine="567"/>
      </w:pPr>
      <w:r>
        <w:t>Bagian</w:t>
      </w:r>
      <w:r w:rsidR="00DD09AE">
        <w:t xml:space="preserve"> tampilan staf tu ketika sudah login</w:t>
      </w:r>
      <w:r>
        <w:rPr>
          <w:i/>
          <w:iCs/>
        </w:rPr>
        <w:t xml:space="preserve"> </w:t>
      </w:r>
      <w:r>
        <w:t xml:space="preserve">merupakan bagian </w:t>
      </w:r>
      <w:r>
        <w:rPr>
          <w:i/>
          <w:iCs/>
        </w:rPr>
        <w:t>website</w:t>
      </w:r>
      <w:r>
        <w:t xml:space="preserve"> yang digunakan untuk mengelola data yang ditampilkan pada bagian </w:t>
      </w:r>
      <w:r>
        <w:rPr>
          <w:i/>
          <w:iCs/>
        </w:rPr>
        <w:t>front end</w:t>
      </w:r>
      <w:r>
        <w:t>, pada bagian ini pengguna yang dapat mengaksesnya hanya</w:t>
      </w:r>
      <w:r w:rsidR="00DD09AE">
        <w:t xml:space="preserve"> staf tu</w:t>
      </w:r>
      <w:r>
        <w:t>.</w:t>
      </w:r>
    </w:p>
    <w:p w14:paraId="0D3D40A0" w14:textId="169794E1" w:rsidR="007B62DD" w:rsidRDefault="007B62DD" w:rsidP="007B62DD">
      <w:pPr>
        <w:pStyle w:val="3421"/>
      </w:pPr>
      <w:r>
        <w:t xml:space="preserve">Halaman Login </w:t>
      </w:r>
      <w:r w:rsidR="00597696">
        <w:t>Staf Tu</w:t>
      </w:r>
      <w:r w:rsidR="00D770B2">
        <w:t xml:space="preserve"> </w:t>
      </w:r>
    </w:p>
    <w:p w14:paraId="55A9CF81" w14:textId="4561BDA5" w:rsidR="007B62DD" w:rsidRDefault="00EB6EE0" w:rsidP="00EB6EE0">
      <w:pPr>
        <w:ind w:firstLine="567"/>
      </w:pPr>
      <w:r>
        <w:t xml:space="preserve">Halaman ini merupakan rancangan dari halaman </w:t>
      </w:r>
      <w:r w:rsidRPr="00F70D6E">
        <w:rPr>
          <w:i/>
          <w:iCs/>
        </w:rPr>
        <w:t>login</w:t>
      </w:r>
      <w:r>
        <w:t xml:space="preserve"> pada sistem informasi GKII Tiberias Sekadau. Rancangan halamannya dapat dilihat pada gambar 3.18 dibawah ini.</w:t>
      </w:r>
    </w:p>
    <w:p w14:paraId="51B52D6B" w14:textId="44897270" w:rsidR="00EB6EE0" w:rsidRDefault="008510A4" w:rsidP="00EB6EE0">
      <w:r w:rsidRPr="008510A4">
        <w:rPr>
          <w:noProof/>
        </w:rPr>
        <w:drawing>
          <wp:inline distT="0" distB="0" distL="0" distR="0" wp14:anchorId="67F81165" wp14:editId="7A1788E5">
            <wp:extent cx="5039995" cy="2605405"/>
            <wp:effectExtent l="0" t="0" r="8255"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995" cy="2605405"/>
                    </a:xfrm>
                    <a:prstGeom prst="rect">
                      <a:avLst/>
                    </a:prstGeom>
                  </pic:spPr>
                </pic:pic>
              </a:graphicData>
            </a:graphic>
          </wp:inline>
        </w:drawing>
      </w:r>
    </w:p>
    <w:p w14:paraId="4911D472" w14:textId="42A3207E" w:rsidR="00AF7C8A" w:rsidRPr="007B62DD" w:rsidRDefault="00B211C5" w:rsidP="00B211C5">
      <w:pPr>
        <w:pStyle w:val="Caption"/>
        <w:jc w:val="center"/>
      </w:pPr>
      <w:bookmarkStart w:id="157" w:name="_Toc113466949"/>
      <w:r>
        <w:t>Gambar 3.</w:t>
      </w:r>
      <w:r>
        <w:fldChar w:fldCharType="begin"/>
      </w:r>
      <w:r>
        <w:instrText xml:space="preserve"> SEQ Gambar_3. \* ARABIC </w:instrText>
      </w:r>
      <w:r>
        <w:fldChar w:fldCharType="separate"/>
      </w:r>
      <w:r w:rsidR="00FC0004">
        <w:rPr>
          <w:noProof/>
        </w:rPr>
        <w:t>18</w:t>
      </w:r>
      <w:r>
        <w:fldChar w:fldCharType="end"/>
      </w:r>
      <w:r>
        <w:t xml:space="preserve"> </w:t>
      </w:r>
      <w:r w:rsidR="00AF7C8A">
        <w:t>Halaman Login</w:t>
      </w:r>
      <w:bookmarkEnd w:id="157"/>
    </w:p>
    <w:p w14:paraId="01E4EBF5" w14:textId="6FBEE011" w:rsidR="007B62DD" w:rsidRDefault="00CF26EA" w:rsidP="007B62DD">
      <w:pPr>
        <w:pStyle w:val="3421"/>
      </w:pPr>
      <w:r w:rsidRPr="001A5213">
        <w:lastRenderedPageBreak/>
        <w:t>Navigation Bar</w:t>
      </w:r>
    </w:p>
    <w:p w14:paraId="4F10D26F" w14:textId="3CC55F7A" w:rsidR="00AF7C8A" w:rsidRDefault="00694B06" w:rsidP="00AF7C8A">
      <w:pPr>
        <w:ind w:firstLine="567"/>
      </w:pPr>
      <w:r w:rsidRPr="00ED381E">
        <w:rPr>
          <w:i/>
          <w:iCs/>
        </w:rPr>
        <w:t>Navigation Bar</w:t>
      </w:r>
      <w:r>
        <w:t xml:space="preserve"> pada </w:t>
      </w:r>
      <w:r w:rsidRPr="0008297D">
        <w:rPr>
          <w:i/>
          <w:iCs/>
        </w:rPr>
        <w:t>website</w:t>
      </w:r>
      <w:r>
        <w:t xml:space="preserve"> Sistem Informasi Gereja Kemah Injil Indonesia Tiberias Sekadau </w:t>
      </w:r>
      <w:r w:rsidR="00437B60">
        <w:t xml:space="preserve">merupakan tampilan ketika Staf Tu sudah berhasil login untuk menu nya sendiri </w:t>
      </w:r>
      <w:r>
        <w:t xml:space="preserve">terdiri dari menu beranda, tentang, artikel, gelery, kontak dan terdapat pula </w:t>
      </w:r>
      <w:r w:rsidRPr="003B37AF">
        <w:rPr>
          <w:i/>
          <w:iCs/>
        </w:rPr>
        <w:t>button login</w:t>
      </w:r>
      <w:r>
        <w:t xml:space="preserve"> khusus untuk staf tu dan bpj. Pada menu yang diatas terdapat juga sub menu yang dikelompokan dalam satu menu, seperti menu tentang terdapat sub menu, sejarah, visi dan misi, badan pengurus jemaat dan bidang pelayanan. Sedangkan pada bagian menu artikel, terdapat pula sub menu, warta jemaat, jadwal kebaktian, laporan keuangan pemasukan dan pendataan jemaat. Adapun tampilan dari halaman </w:t>
      </w:r>
      <w:r>
        <w:rPr>
          <w:i/>
          <w:iCs/>
        </w:rPr>
        <w:t xml:space="preserve">Navigation Bar </w:t>
      </w:r>
      <w:r>
        <w:t>dapat dilihat pada Gambar 3.19.</w:t>
      </w:r>
    </w:p>
    <w:p w14:paraId="17ACC723" w14:textId="1E8E4F78" w:rsidR="00AF7C8A" w:rsidRDefault="001827BE" w:rsidP="003534BA">
      <w:pPr>
        <w:jc w:val="center"/>
      </w:pPr>
      <w:r w:rsidRPr="001827BE">
        <w:rPr>
          <w:noProof/>
        </w:rPr>
        <w:drawing>
          <wp:inline distT="0" distB="0" distL="0" distR="0" wp14:anchorId="548B6C55" wp14:editId="41E7DEF2">
            <wp:extent cx="5039995" cy="540385"/>
            <wp:effectExtent l="0" t="0" r="825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540385"/>
                    </a:xfrm>
                    <a:prstGeom prst="rect">
                      <a:avLst/>
                    </a:prstGeom>
                  </pic:spPr>
                </pic:pic>
              </a:graphicData>
            </a:graphic>
          </wp:inline>
        </w:drawing>
      </w:r>
    </w:p>
    <w:p w14:paraId="29333092" w14:textId="727C7B1B" w:rsidR="00AF7C8A" w:rsidRPr="001827BE" w:rsidRDefault="004A55B3" w:rsidP="004A55B3">
      <w:pPr>
        <w:pStyle w:val="Caption"/>
        <w:jc w:val="center"/>
      </w:pPr>
      <w:bookmarkStart w:id="158" w:name="_Toc113466950"/>
      <w:r>
        <w:t>Gambar 3.</w:t>
      </w:r>
      <w:r>
        <w:fldChar w:fldCharType="begin"/>
      </w:r>
      <w:r>
        <w:instrText xml:space="preserve"> SEQ Gambar_3. \* ARABIC </w:instrText>
      </w:r>
      <w:r>
        <w:fldChar w:fldCharType="separate"/>
      </w:r>
      <w:r w:rsidR="00FC0004">
        <w:rPr>
          <w:noProof/>
        </w:rPr>
        <w:t>19</w:t>
      </w:r>
      <w:r>
        <w:fldChar w:fldCharType="end"/>
      </w:r>
      <w:r>
        <w:t xml:space="preserve"> </w:t>
      </w:r>
      <w:r w:rsidR="001827BE">
        <w:rPr>
          <w:i/>
          <w:iCs w:val="0"/>
        </w:rPr>
        <w:t xml:space="preserve">Navigation Bar </w:t>
      </w:r>
      <w:r w:rsidR="001827BE">
        <w:t>Staf Tu Setelah Login</w:t>
      </w:r>
      <w:bookmarkEnd w:id="158"/>
    </w:p>
    <w:p w14:paraId="463CC176" w14:textId="25C950A4" w:rsidR="007B62DD" w:rsidRDefault="007B62DD" w:rsidP="007B62DD">
      <w:pPr>
        <w:pStyle w:val="3421"/>
      </w:pPr>
      <w:r>
        <w:t xml:space="preserve">Halaman Dashboard </w:t>
      </w:r>
      <w:r w:rsidR="00D8782D">
        <w:t>Staf Tu</w:t>
      </w:r>
    </w:p>
    <w:p w14:paraId="7254B770" w14:textId="101D2005" w:rsidR="00AF7C8A" w:rsidRDefault="00AF7C8A" w:rsidP="00AF7C8A">
      <w:pPr>
        <w:ind w:firstLine="567"/>
      </w:pPr>
      <w:r>
        <w:t>Halaman dashboard merupakan halaman utama yang akan di tampilkan pada saat sudah melakukan proses login</w:t>
      </w:r>
      <w:r w:rsidR="00CD4E02">
        <w:t>. Untuk rancangan tampilannya dapat dilihat pada gambar 3.20 dibawah ini.</w:t>
      </w:r>
    </w:p>
    <w:p w14:paraId="48622952" w14:textId="2060ACE3" w:rsidR="003534BA" w:rsidRDefault="003534BA" w:rsidP="003534BA">
      <w:pPr>
        <w:jc w:val="center"/>
      </w:pPr>
      <w:r>
        <w:rPr>
          <w:noProof/>
        </w:rPr>
        <w:drawing>
          <wp:inline distT="0" distB="0" distL="0" distR="0" wp14:anchorId="61C37248" wp14:editId="6D0075E1">
            <wp:extent cx="4153208" cy="3171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59092" cy="3176319"/>
                    </a:xfrm>
                    <a:prstGeom prst="rect">
                      <a:avLst/>
                    </a:prstGeom>
                    <a:noFill/>
                    <a:ln>
                      <a:noFill/>
                    </a:ln>
                  </pic:spPr>
                </pic:pic>
              </a:graphicData>
            </a:graphic>
          </wp:inline>
        </w:drawing>
      </w:r>
    </w:p>
    <w:p w14:paraId="37D53A03" w14:textId="60C418B2" w:rsidR="003534BA" w:rsidRPr="00AF7C8A" w:rsidRDefault="004A55B3" w:rsidP="004A55B3">
      <w:pPr>
        <w:pStyle w:val="Caption"/>
        <w:jc w:val="center"/>
      </w:pPr>
      <w:bookmarkStart w:id="159" w:name="_Toc113466951"/>
      <w:r>
        <w:t>Gambar 3.</w:t>
      </w:r>
      <w:r>
        <w:fldChar w:fldCharType="begin"/>
      </w:r>
      <w:r>
        <w:instrText xml:space="preserve"> SEQ Gambar_3. \* ARABIC </w:instrText>
      </w:r>
      <w:r>
        <w:fldChar w:fldCharType="separate"/>
      </w:r>
      <w:r w:rsidR="00FC0004">
        <w:rPr>
          <w:noProof/>
        </w:rPr>
        <w:t>20</w:t>
      </w:r>
      <w:r>
        <w:fldChar w:fldCharType="end"/>
      </w:r>
      <w:r>
        <w:t xml:space="preserve"> </w:t>
      </w:r>
      <w:r w:rsidR="003534BA">
        <w:t>Halaman Dashboard</w:t>
      </w:r>
      <w:bookmarkEnd w:id="159"/>
    </w:p>
    <w:p w14:paraId="23D6B333" w14:textId="1DD69BD8" w:rsidR="007B62DD" w:rsidRDefault="007B62DD" w:rsidP="007B62DD">
      <w:pPr>
        <w:pStyle w:val="3421"/>
      </w:pPr>
      <w:r>
        <w:lastRenderedPageBreak/>
        <w:t>Halaman Kelola Badan Pengurus Jemaat</w:t>
      </w:r>
    </w:p>
    <w:p w14:paraId="4D25800A" w14:textId="098A9F5A" w:rsidR="002E5369" w:rsidRDefault="002E5369" w:rsidP="00502BEA">
      <w:pPr>
        <w:ind w:firstLine="567"/>
      </w:pPr>
      <w:r>
        <w:t xml:space="preserve">Halaman Badan Pengurus Jemaat merupakan halaman yang nantinya akan digunakan untuk mengelola data-data badan pengurus jemaat yang nantinya akan ditampilkan ke </w:t>
      </w:r>
      <w:r w:rsidR="00F45F08">
        <w:t>jemaat</w:t>
      </w:r>
      <w:r>
        <w:t>. Untuk rancangan tampilan seperti pada gambar 3.21</w:t>
      </w:r>
      <w:r w:rsidR="00502BEA">
        <w:t>, 3.22, 3.23, 3.24 dan 3.25</w:t>
      </w:r>
      <w:r>
        <w:t xml:space="preserve"> dibawah ini.</w:t>
      </w:r>
    </w:p>
    <w:p w14:paraId="657165AE" w14:textId="0C3D201F" w:rsidR="002E5369" w:rsidRDefault="001D36EE" w:rsidP="001D36EE">
      <w:pPr>
        <w:jc w:val="center"/>
      </w:pPr>
      <w:r>
        <w:rPr>
          <w:noProof/>
        </w:rPr>
        <w:drawing>
          <wp:inline distT="0" distB="0" distL="0" distR="0" wp14:anchorId="7B3A6E9F" wp14:editId="45B7271C">
            <wp:extent cx="4012565" cy="3067182"/>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3">
                      <a:extLst>
                        <a:ext uri="{28A0092B-C50C-407E-A947-70E740481C1C}">
                          <a14:useLocalDpi xmlns:a14="http://schemas.microsoft.com/office/drawing/2010/main" val="0"/>
                        </a:ext>
                      </a:extLst>
                    </a:blip>
                    <a:stretch>
                      <a:fillRect/>
                    </a:stretch>
                  </pic:blipFill>
                  <pic:spPr>
                    <a:xfrm>
                      <a:off x="0" y="0"/>
                      <a:ext cx="4019314" cy="3072341"/>
                    </a:xfrm>
                    <a:prstGeom prst="rect">
                      <a:avLst/>
                    </a:prstGeom>
                  </pic:spPr>
                </pic:pic>
              </a:graphicData>
            </a:graphic>
          </wp:inline>
        </w:drawing>
      </w:r>
    </w:p>
    <w:p w14:paraId="2005EF73" w14:textId="448C214B" w:rsidR="001D36EE" w:rsidRDefault="001850D6" w:rsidP="001850D6">
      <w:pPr>
        <w:pStyle w:val="Caption"/>
        <w:jc w:val="center"/>
      </w:pPr>
      <w:bookmarkStart w:id="160" w:name="_Toc113466952"/>
      <w:r>
        <w:t>Gambar 3.</w:t>
      </w:r>
      <w:r>
        <w:fldChar w:fldCharType="begin"/>
      </w:r>
      <w:r>
        <w:instrText xml:space="preserve"> SEQ Gambar_3. \* ARABIC </w:instrText>
      </w:r>
      <w:r>
        <w:fldChar w:fldCharType="separate"/>
      </w:r>
      <w:r w:rsidR="00FC0004">
        <w:rPr>
          <w:noProof/>
        </w:rPr>
        <w:t>21</w:t>
      </w:r>
      <w:r>
        <w:fldChar w:fldCharType="end"/>
      </w:r>
      <w:r>
        <w:t xml:space="preserve"> </w:t>
      </w:r>
      <w:r w:rsidR="001D36EE">
        <w:t>Halaman BPJ</w:t>
      </w:r>
      <w:bookmarkEnd w:id="160"/>
    </w:p>
    <w:p w14:paraId="34D7FB84" w14:textId="22653ED8" w:rsidR="001D36EE" w:rsidRDefault="001D36EE" w:rsidP="001D36EE">
      <w:pPr>
        <w:jc w:val="center"/>
      </w:pPr>
      <w:r>
        <w:rPr>
          <w:noProof/>
        </w:rPr>
        <w:drawing>
          <wp:inline distT="0" distB="0" distL="0" distR="0" wp14:anchorId="3C428E81" wp14:editId="1E642614">
            <wp:extent cx="4037312" cy="308610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4">
                      <a:extLst>
                        <a:ext uri="{28A0092B-C50C-407E-A947-70E740481C1C}">
                          <a14:useLocalDpi xmlns:a14="http://schemas.microsoft.com/office/drawing/2010/main" val="0"/>
                        </a:ext>
                      </a:extLst>
                    </a:blip>
                    <a:stretch>
                      <a:fillRect/>
                    </a:stretch>
                  </pic:blipFill>
                  <pic:spPr>
                    <a:xfrm>
                      <a:off x="0" y="0"/>
                      <a:ext cx="4042930" cy="3090394"/>
                    </a:xfrm>
                    <a:prstGeom prst="rect">
                      <a:avLst/>
                    </a:prstGeom>
                  </pic:spPr>
                </pic:pic>
              </a:graphicData>
            </a:graphic>
          </wp:inline>
        </w:drawing>
      </w:r>
    </w:p>
    <w:p w14:paraId="2128A5F5" w14:textId="5D1ECE91" w:rsidR="001D36EE" w:rsidRDefault="00F469EF" w:rsidP="00F469EF">
      <w:pPr>
        <w:pStyle w:val="Caption"/>
        <w:jc w:val="center"/>
      </w:pPr>
      <w:bookmarkStart w:id="161" w:name="_Toc113466953"/>
      <w:r>
        <w:t>Gambar 3.</w:t>
      </w:r>
      <w:r>
        <w:fldChar w:fldCharType="begin"/>
      </w:r>
      <w:r>
        <w:instrText xml:space="preserve"> SEQ Gambar_3. \* ARABIC </w:instrText>
      </w:r>
      <w:r>
        <w:fldChar w:fldCharType="separate"/>
      </w:r>
      <w:r w:rsidR="00FC0004">
        <w:rPr>
          <w:noProof/>
        </w:rPr>
        <w:t>22</w:t>
      </w:r>
      <w:r>
        <w:fldChar w:fldCharType="end"/>
      </w:r>
      <w:r>
        <w:t xml:space="preserve"> </w:t>
      </w:r>
      <w:r w:rsidR="001D36EE">
        <w:t>Halaman Pengembalaan</w:t>
      </w:r>
      <w:bookmarkEnd w:id="161"/>
    </w:p>
    <w:p w14:paraId="01C8D84B" w14:textId="111E62A8" w:rsidR="003C745D" w:rsidRDefault="003C745D" w:rsidP="001D36EE">
      <w:pPr>
        <w:jc w:val="center"/>
      </w:pPr>
    </w:p>
    <w:p w14:paraId="55BB7D5B" w14:textId="53B1A15F" w:rsidR="003C745D" w:rsidRDefault="003C745D" w:rsidP="001D36EE">
      <w:pPr>
        <w:jc w:val="center"/>
      </w:pPr>
      <w:r>
        <w:rPr>
          <w:noProof/>
        </w:rPr>
        <w:lastRenderedPageBreak/>
        <w:drawing>
          <wp:inline distT="0" distB="0" distL="0" distR="0" wp14:anchorId="62500C15" wp14:editId="03159CFE">
            <wp:extent cx="3962070" cy="3028586"/>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5">
                      <a:extLst>
                        <a:ext uri="{28A0092B-C50C-407E-A947-70E740481C1C}">
                          <a14:useLocalDpi xmlns:a14="http://schemas.microsoft.com/office/drawing/2010/main" val="0"/>
                        </a:ext>
                      </a:extLst>
                    </a:blip>
                    <a:stretch>
                      <a:fillRect/>
                    </a:stretch>
                  </pic:blipFill>
                  <pic:spPr>
                    <a:xfrm>
                      <a:off x="0" y="0"/>
                      <a:ext cx="3967356" cy="3032626"/>
                    </a:xfrm>
                    <a:prstGeom prst="rect">
                      <a:avLst/>
                    </a:prstGeom>
                  </pic:spPr>
                </pic:pic>
              </a:graphicData>
            </a:graphic>
          </wp:inline>
        </w:drawing>
      </w:r>
    </w:p>
    <w:p w14:paraId="6088A82E" w14:textId="56CC712F" w:rsidR="003C745D" w:rsidRDefault="00965251" w:rsidP="00295B9A">
      <w:pPr>
        <w:pStyle w:val="Caption"/>
        <w:jc w:val="center"/>
      </w:pPr>
      <w:bookmarkStart w:id="162" w:name="_Toc113466954"/>
      <w:r>
        <w:t>Gambar 3.</w:t>
      </w:r>
      <w:r>
        <w:fldChar w:fldCharType="begin"/>
      </w:r>
      <w:r>
        <w:instrText xml:space="preserve"> SEQ Gambar_3. \* ARABIC </w:instrText>
      </w:r>
      <w:r>
        <w:fldChar w:fldCharType="separate"/>
      </w:r>
      <w:r w:rsidR="00FC0004">
        <w:rPr>
          <w:noProof/>
        </w:rPr>
        <w:t>23</w:t>
      </w:r>
      <w:r>
        <w:fldChar w:fldCharType="end"/>
      </w:r>
      <w:r w:rsidR="00295B9A">
        <w:t xml:space="preserve"> </w:t>
      </w:r>
      <w:r w:rsidR="003C745D">
        <w:t>Halaman Penasehat</w:t>
      </w:r>
      <w:bookmarkEnd w:id="162"/>
    </w:p>
    <w:p w14:paraId="19635E65" w14:textId="3B8CB369" w:rsidR="003C745D" w:rsidRDefault="003C745D" w:rsidP="001D36EE">
      <w:pPr>
        <w:jc w:val="center"/>
      </w:pPr>
      <w:r>
        <w:rPr>
          <w:noProof/>
        </w:rPr>
        <w:drawing>
          <wp:inline distT="0" distB="0" distL="0" distR="0" wp14:anchorId="374EBF13" wp14:editId="6F3479F0">
            <wp:extent cx="4386587" cy="41052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6">
                      <a:extLst>
                        <a:ext uri="{28A0092B-C50C-407E-A947-70E740481C1C}">
                          <a14:useLocalDpi xmlns:a14="http://schemas.microsoft.com/office/drawing/2010/main" val="0"/>
                        </a:ext>
                      </a:extLst>
                    </a:blip>
                    <a:stretch>
                      <a:fillRect/>
                    </a:stretch>
                  </pic:blipFill>
                  <pic:spPr>
                    <a:xfrm>
                      <a:off x="0" y="0"/>
                      <a:ext cx="4389123" cy="4107648"/>
                    </a:xfrm>
                    <a:prstGeom prst="rect">
                      <a:avLst/>
                    </a:prstGeom>
                  </pic:spPr>
                </pic:pic>
              </a:graphicData>
            </a:graphic>
          </wp:inline>
        </w:drawing>
      </w:r>
    </w:p>
    <w:p w14:paraId="1FCB9FE8" w14:textId="48D7640C" w:rsidR="003C745D" w:rsidRDefault="00295B9A" w:rsidP="00295B9A">
      <w:pPr>
        <w:pStyle w:val="Caption"/>
        <w:jc w:val="center"/>
      </w:pPr>
      <w:bookmarkStart w:id="163" w:name="_Toc113466955"/>
      <w:r>
        <w:t>Gambar 3.</w:t>
      </w:r>
      <w:r>
        <w:fldChar w:fldCharType="begin"/>
      </w:r>
      <w:r>
        <w:instrText xml:space="preserve"> SEQ Gambar_3. \* ARABIC </w:instrText>
      </w:r>
      <w:r>
        <w:fldChar w:fldCharType="separate"/>
      </w:r>
      <w:r w:rsidR="00FC0004">
        <w:rPr>
          <w:noProof/>
        </w:rPr>
        <w:t>24</w:t>
      </w:r>
      <w:r>
        <w:fldChar w:fldCharType="end"/>
      </w:r>
      <w:r>
        <w:t xml:space="preserve"> </w:t>
      </w:r>
      <w:r w:rsidR="003C745D">
        <w:t>Halaman Pengurus Inti</w:t>
      </w:r>
      <w:bookmarkEnd w:id="163"/>
    </w:p>
    <w:p w14:paraId="58FD15D5" w14:textId="003B7F9F" w:rsidR="003C745D" w:rsidRDefault="003C745D" w:rsidP="001D36EE">
      <w:pPr>
        <w:jc w:val="center"/>
      </w:pPr>
    </w:p>
    <w:p w14:paraId="059BB82E" w14:textId="41F55FC7" w:rsidR="003C745D" w:rsidRDefault="003C745D" w:rsidP="001D36EE">
      <w:pPr>
        <w:jc w:val="center"/>
      </w:pPr>
    </w:p>
    <w:p w14:paraId="7D683DCD" w14:textId="0BA419C7" w:rsidR="003C745D" w:rsidRDefault="003C745D" w:rsidP="001D36EE">
      <w:pPr>
        <w:jc w:val="center"/>
      </w:pPr>
      <w:r>
        <w:rPr>
          <w:noProof/>
        </w:rPr>
        <w:lastRenderedPageBreak/>
        <w:drawing>
          <wp:inline distT="0" distB="0" distL="0" distR="0" wp14:anchorId="1D1F7E2B" wp14:editId="4B36D8D6">
            <wp:extent cx="4816653" cy="68199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7">
                      <a:extLst>
                        <a:ext uri="{28A0092B-C50C-407E-A947-70E740481C1C}">
                          <a14:useLocalDpi xmlns:a14="http://schemas.microsoft.com/office/drawing/2010/main" val="0"/>
                        </a:ext>
                      </a:extLst>
                    </a:blip>
                    <a:stretch>
                      <a:fillRect/>
                    </a:stretch>
                  </pic:blipFill>
                  <pic:spPr>
                    <a:xfrm>
                      <a:off x="0" y="0"/>
                      <a:ext cx="4818915" cy="6823103"/>
                    </a:xfrm>
                    <a:prstGeom prst="rect">
                      <a:avLst/>
                    </a:prstGeom>
                  </pic:spPr>
                </pic:pic>
              </a:graphicData>
            </a:graphic>
          </wp:inline>
        </w:drawing>
      </w:r>
    </w:p>
    <w:p w14:paraId="317D9A78" w14:textId="68765218" w:rsidR="003C745D" w:rsidRPr="002E5369" w:rsidRDefault="00295B9A" w:rsidP="00295B9A">
      <w:pPr>
        <w:pStyle w:val="Caption"/>
        <w:jc w:val="center"/>
      </w:pPr>
      <w:bookmarkStart w:id="164" w:name="_Toc113466956"/>
      <w:r>
        <w:t>Gambar 3.</w:t>
      </w:r>
      <w:r>
        <w:fldChar w:fldCharType="begin"/>
      </w:r>
      <w:r>
        <w:instrText xml:space="preserve"> SEQ Gambar_3. \* ARABIC </w:instrText>
      </w:r>
      <w:r>
        <w:fldChar w:fldCharType="separate"/>
      </w:r>
      <w:r w:rsidR="00FC0004">
        <w:rPr>
          <w:noProof/>
        </w:rPr>
        <w:t>25</w:t>
      </w:r>
      <w:r>
        <w:fldChar w:fldCharType="end"/>
      </w:r>
      <w:r>
        <w:t xml:space="preserve"> </w:t>
      </w:r>
      <w:r w:rsidR="003C745D">
        <w:t>Halaman Seksi-Seksi Pelayanan</w:t>
      </w:r>
      <w:bookmarkEnd w:id="164"/>
    </w:p>
    <w:p w14:paraId="7EA56226" w14:textId="7A0A32D1" w:rsidR="007B62DD" w:rsidRDefault="007B62DD" w:rsidP="007B62DD">
      <w:pPr>
        <w:pStyle w:val="3421"/>
      </w:pPr>
      <w:r>
        <w:t>Halaman Kelola Bidang Pelayanan</w:t>
      </w:r>
    </w:p>
    <w:p w14:paraId="744C8066" w14:textId="62A11CC2" w:rsidR="005B0114" w:rsidRDefault="00F45F08" w:rsidP="00F45F08">
      <w:pPr>
        <w:ind w:firstLine="567"/>
      </w:pPr>
      <w:r>
        <w:t>Halaman Bidang Pelayanan merupakan halaman yang nantinya akan digunakan untuk mengelola data-data bidang pelayanan yang nantinya akan ditampilkan ke jemaat. Untuk rancangan tampilan seperti pada gambar 3.26</w:t>
      </w:r>
      <w:r w:rsidR="008E7A1A">
        <w:t>, 3.27, 3.28, 3.29</w:t>
      </w:r>
      <w:r w:rsidR="005124EB">
        <w:t xml:space="preserve">, </w:t>
      </w:r>
      <w:r w:rsidR="008E7A1A">
        <w:t>3.30</w:t>
      </w:r>
      <w:r w:rsidR="005124EB">
        <w:t xml:space="preserve"> dan 3.31</w:t>
      </w:r>
      <w:r w:rsidR="008E7A1A">
        <w:t xml:space="preserve"> </w:t>
      </w:r>
      <w:r>
        <w:t>dibawah ini.</w:t>
      </w:r>
    </w:p>
    <w:p w14:paraId="32F71374" w14:textId="087355F2" w:rsidR="006728F7" w:rsidRDefault="006728F7" w:rsidP="006728F7">
      <w:pPr>
        <w:jc w:val="center"/>
      </w:pPr>
      <w:r>
        <w:rPr>
          <w:noProof/>
        </w:rPr>
        <w:lastRenderedPageBreak/>
        <w:drawing>
          <wp:inline distT="0" distB="0" distL="0" distR="0" wp14:anchorId="7E354F7D" wp14:editId="122962D6">
            <wp:extent cx="4714875" cy="36040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8">
                      <a:extLst>
                        <a:ext uri="{28A0092B-C50C-407E-A947-70E740481C1C}">
                          <a14:useLocalDpi xmlns:a14="http://schemas.microsoft.com/office/drawing/2010/main" val="0"/>
                        </a:ext>
                      </a:extLst>
                    </a:blip>
                    <a:stretch>
                      <a:fillRect/>
                    </a:stretch>
                  </pic:blipFill>
                  <pic:spPr>
                    <a:xfrm>
                      <a:off x="0" y="0"/>
                      <a:ext cx="4718435" cy="3606746"/>
                    </a:xfrm>
                    <a:prstGeom prst="rect">
                      <a:avLst/>
                    </a:prstGeom>
                  </pic:spPr>
                </pic:pic>
              </a:graphicData>
            </a:graphic>
          </wp:inline>
        </w:drawing>
      </w:r>
    </w:p>
    <w:p w14:paraId="4BB4DA7D" w14:textId="0816052C" w:rsidR="006728F7" w:rsidRDefault="00295B9A" w:rsidP="00295B9A">
      <w:pPr>
        <w:pStyle w:val="Caption"/>
        <w:jc w:val="center"/>
      </w:pPr>
      <w:bookmarkStart w:id="165" w:name="_Toc113466957"/>
      <w:r>
        <w:t>Gambar 3.</w:t>
      </w:r>
      <w:r>
        <w:fldChar w:fldCharType="begin"/>
      </w:r>
      <w:r>
        <w:instrText xml:space="preserve"> SEQ Gambar_3. \* ARABIC </w:instrText>
      </w:r>
      <w:r>
        <w:fldChar w:fldCharType="separate"/>
      </w:r>
      <w:r w:rsidR="00FC0004">
        <w:rPr>
          <w:noProof/>
        </w:rPr>
        <w:t>26</w:t>
      </w:r>
      <w:r>
        <w:fldChar w:fldCharType="end"/>
      </w:r>
      <w:r>
        <w:t xml:space="preserve"> </w:t>
      </w:r>
      <w:r w:rsidR="006728F7">
        <w:t>Halaman Bidang Pelayanan</w:t>
      </w:r>
      <w:bookmarkEnd w:id="165"/>
    </w:p>
    <w:p w14:paraId="32717CBD" w14:textId="15A019C2" w:rsidR="007641A9" w:rsidRDefault="007641A9" w:rsidP="006728F7">
      <w:pPr>
        <w:jc w:val="center"/>
      </w:pPr>
      <w:r>
        <w:rPr>
          <w:noProof/>
        </w:rPr>
        <w:drawing>
          <wp:inline distT="0" distB="0" distL="0" distR="0" wp14:anchorId="2B62FF94" wp14:editId="58C15E18">
            <wp:extent cx="4678631" cy="3576320"/>
            <wp:effectExtent l="0" t="0" r="8255"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9">
                      <a:extLst>
                        <a:ext uri="{28A0092B-C50C-407E-A947-70E740481C1C}">
                          <a14:useLocalDpi xmlns:a14="http://schemas.microsoft.com/office/drawing/2010/main" val="0"/>
                        </a:ext>
                      </a:extLst>
                    </a:blip>
                    <a:stretch>
                      <a:fillRect/>
                    </a:stretch>
                  </pic:blipFill>
                  <pic:spPr>
                    <a:xfrm>
                      <a:off x="0" y="0"/>
                      <a:ext cx="4682416" cy="3579214"/>
                    </a:xfrm>
                    <a:prstGeom prst="rect">
                      <a:avLst/>
                    </a:prstGeom>
                  </pic:spPr>
                </pic:pic>
              </a:graphicData>
            </a:graphic>
          </wp:inline>
        </w:drawing>
      </w:r>
    </w:p>
    <w:p w14:paraId="3A08EE22" w14:textId="1A7A2893" w:rsidR="007641A9" w:rsidRDefault="00295B9A" w:rsidP="00295B9A">
      <w:pPr>
        <w:pStyle w:val="Caption"/>
        <w:jc w:val="center"/>
      </w:pPr>
      <w:bookmarkStart w:id="166" w:name="_Toc113466958"/>
      <w:r>
        <w:t>Gambar 3.</w:t>
      </w:r>
      <w:r>
        <w:fldChar w:fldCharType="begin"/>
      </w:r>
      <w:r>
        <w:instrText xml:space="preserve"> SEQ Gambar_3. \* ARABIC </w:instrText>
      </w:r>
      <w:r>
        <w:fldChar w:fldCharType="separate"/>
      </w:r>
      <w:r w:rsidR="00FC0004">
        <w:rPr>
          <w:noProof/>
        </w:rPr>
        <w:t>27</w:t>
      </w:r>
      <w:r>
        <w:fldChar w:fldCharType="end"/>
      </w:r>
      <w:r>
        <w:t xml:space="preserve"> </w:t>
      </w:r>
      <w:r w:rsidR="007641A9">
        <w:t>Halaman Pelayanan Anak</w:t>
      </w:r>
      <w:bookmarkEnd w:id="166"/>
    </w:p>
    <w:p w14:paraId="4F9F958A" w14:textId="2DB6AD8D" w:rsidR="007641A9" w:rsidRDefault="007641A9" w:rsidP="006728F7">
      <w:pPr>
        <w:jc w:val="center"/>
      </w:pPr>
      <w:r>
        <w:rPr>
          <w:noProof/>
        </w:rPr>
        <w:lastRenderedPageBreak/>
        <w:drawing>
          <wp:inline distT="0" distB="0" distL="0" distR="0" wp14:anchorId="3D7AB60F" wp14:editId="0D439AF5">
            <wp:extent cx="4706620" cy="359771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0">
                      <a:extLst>
                        <a:ext uri="{28A0092B-C50C-407E-A947-70E740481C1C}">
                          <a14:useLocalDpi xmlns:a14="http://schemas.microsoft.com/office/drawing/2010/main" val="0"/>
                        </a:ext>
                      </a:extLst>
                    </a:blip>
                    <a:stretch>
                      <a:fillRect/>
                    </a:stretch>
                  </pic:blipFill>
                  <pic:spPr>
                    <a:xfrm>
                      <a:off x="0" y="0"/>
                      <a:ext cx="4711240" cy="3601246"/>
                    </a:xfrm>
                    <a:prstGeom prst="rect">
                      <a:avLst/>
                    </a:prstGeom>
                  </pic:spPr>
                </pic:pic>
              </a:graphicData>
            </a:graphic>
          </wp:inline>
        </w:drawing>
      </w:r>
    </w:p>
    <w:p w14:paraId="542CC90C" w14:textId="5553FE6A" w:rsidR="00295B9A" w:rsidRDefault="00295B9A" w:rsidP="00295B9A">
      <w:pPr>
        <w:pStyle w:val="Caption"/>
        <w:jc w:val="center"/>
      </w:pPr>
      <w:bookmarkStart w:id="167" w:name="_Toc113466959"/>
      <w:r>
        <w:t>Gambar 3.</w:t>
      </w:r>
      <w:r>
        <w:fldChar w:fldCharType="begin"/>
      </w:r>
      <w:r>
        <w:instrText xml:space="preserve"> SEQ Gambar_3. \* ARABIC </w:instrText>
      </w:r>
      <w:r>
        <w:fldChar w:fldCharType="separate"/>
      </w:r>
      <w:r w:rsidR="00FC0004">
        <w:rPr>
          <w:noProof/>
        </w:rPr>
        <w:t>28</w:t>
      </w:r>
      <w:r>
        <w:fldChar w:fldCharType="end"/>
      </w:r>
      <w:r>
        <w:t xml:space="preserve"> </w:t>
      </w:r>
      <w:r w:rsidRPr="00293B17">
        <w:t>Halaman Pelayanan Remaja</w:t>
      </w:r>
      <w:bookmarkEnd w:id="167"/>
    </w:p>
    <w:p w14:paraId="1F672721" w14:textId="5507F7B5" w:rsidR="007641A9" w:rsidRDefault="007641A9" w:rsidP="006728F7">
      <w:pPr>
        <w:jc w:val="center"/>
      </w:pPr>
      <w:r>
        <w:rPr>
          <w:noProof/>
        </w:rPr>
        <w:drawing>
          <wp:inline distT="0" distB="0" distL="0" distR="0" wp14:anchorId="6071246B" wp14:editId="759C737B">
            <wp:extent cx="4697095" cy="3590434"/>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1">
                      <a:extLst>
                        <a:ext uri="{28A0092B-C50C-407E-A947-70E740481C1C}">
                          <a14:useLocalDpi xmlns:a14="http://schemas.microsoft.com/office/drawing/2010/main" val="0"/>
                        </a:ext>
                      </a:extLst>
                    </a:blip>
                    <a:stretch>
                      <a:fillRect/>
                    </a:stretch>
                  </pic:blipFill>
                  <pic:spPr>
                    <a:xfrm>
                      <a:off x="0" y="0"/>
                      <a:ext cx="4704224" cy="3595883"/>
                    </a:xfrm>
                    <a:prstGeom prst="rect">
                      <a:avLst/>
                    </a:prstGeom>
                  </pic:spPr>
                </pic:pic>
              </a:graphicData>
            </a:graphic>
          </wp:inline>
        </w:drawing>
      </w:r>
    </w:p>
    <w:p w14:paraId="2B966649" w14:textId="078A6272" w:rsidR="007641A9" w:rsidRDefault="00295B9A" w:rsidP="003E41B9">
      <w:pPr>
        <w:pStyle w:val="Caption"/>
        <w:jc w:val="center"/>
      </w:pPr>
      <w:bookmarkStart w:id="168" w:name="_Toc113466960"/>
      <w:r>
        <w:t>Gambar 3.</w:t>
      </w:r>
      <w:r>
        <w:fldChar w:fldCharType="begin"/>
      </w:r>
      <w:r>
        <w:instrText xml:space="preserve"> SEQ Gambar_3. \* ARABIC </w:instrText>
      </w:r>
      <w:r>
        <w:fldChar w:fldCharType="separate"/>
      </w:r>
      <w:r w:rsidR="00FC0004">
        <w:rPr>
          <w:noProof/>
        </w:rPr>
        <w:t>29</w:t>
      </w:r>
      <w:r>
        <w:fldChar w:fldCharType="end"/>
      </w:r>
      <w:r>
        <w:t xml:space="preserve"> </w:t>
      </w:r>
      <w:r w:rsidRPr="002C6551">
        <w:t>Halaman Pelayanan Pemuda</w:t>
      </w:r>
      <w:bookmarkEnd w:id="168"/>
    </w:p>
    <w:p w14:paraId="54FCD73E" w14:textId="0B4D0D61" w:rsidR="007641A9" w:rsidRDefault="007641A9" w:rsidP="006728F7">
      <w:pPr>
        <w:jc w:val="center"/>
      </w:pPr>
      <w:r>
        <w:rPr>
          <w:noProof/>
        </w:rPr>
        <w:lastRenderedPageBreak/>
        <w:drawing>
          <wp:inline distT="0" distB="0" distL="0" distR="0" wp14:anchorId="6A45AB58" wp14:editId="0E0724A8">
            <wp:extent cx="4830445" cy="3692366"/>
            <wp:effectExtent l="0" t="0" r="825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2">
                      <a:extLst>
                        <a:ext uri="{28A0092B-C50C-407E-A947-70E740481C1C}">
                          <a14:useLocalDpi xmlns:a14="http://schemas.microsoft.com/office/drawing/2010/main" val="0"/>
                        </a:ext>
                      </a:extLst>
                    </a:blip>
                    <a:stretch>
                      <a:fillRect/>
                    </a:stretch>
                  </pic:blipFill>
                  <pic:spPr>
                    <a:xfrm>
                      <a:off x="0" y="0"/>
                      <a:ext cx="4832031" cy="3693578"/>
                    </a:xfrm>
                    <a:prstGeom prst="rect">
                      <a:avLst/>
                    </a:prstGeom>
                  </pic:spPr>
                </pic:pic>
              </a:graphicData>
            </a:graphic>
          </wp:inline>
        </w:drawing>
      </w:r>
    </w:p>
    <w:p w14:paraId="2606F9D6" w14:textId="1C3632E2" w:rsidR="003E41B9" w:rsidRDefault="003E41B9" w:rsidP="003E41B9">
      <w:pPr>
        <w:pStyle w:val="Caption"/>
        <w:jc w:val="center"/>
      </w:pPr>
      <w:bookmarkStart w:id="169" w:name="_Toc113466961"/>
      <w:r>
        <w:t>Gambar 3.</w:t>
      </w:r>
      <w:r>
        <w:fldChar w:fldCharType="begin"/>
      </w:r>
      <w:r>
        <w:instrText xml:space="preserve"> SEQ Gambar_3. \* ARABIC </w:instrText>
      </w:r>
      <w:r>
        <w:fldChar w:fldCharType="separate"/>
      </w:r>
      <w:r w:rsidR="00FC0004">
        <w:rPr>
          <w:noProof/>
        </w:rPr>
        <w:t>30</w:t>
      </w:r>
      <w:r>
        <w:fldChar w:fldCharType="end"/>
      </w:r>
      <w:r>
        <w:t xml:space="preserve"> Halaman Pelayanan Perkaria</w:t>
      </w:r>
      <w:bookmarkEnd w:id="169"/>
    </w:p>
    <w:p w14:paraId="28DB518E" w14:textId="1735F036" w:rsidR="007641A9" w:rsidRDefault="007641A9" w:rsidP="006728F7">
      <w:pPr>
        <w:jc w:val="center"/>
      </w:pPr>
      <w:r>
        <w:rPr>
          <w:noProof/>
        </w:rPr>
        <w:drawing>
          <wp:inline distT="0" distB="0" distL="0" distR="0" wp14:anchorId="44B3C5DE" wp14:editId="4315F4F5">
            <wp:extent cx="4839970" cy="369964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3">
                      <a:extLst>
                        <a:ext uri="{28A0092B-C50C-407E-A947-70E740481C1C}">
                          <a14:useLocalDpi xmlns:a14="http://schemas.microsoft.com/office/drawing/2010/main" val="0"/>
                        </a:ext>
                      </a:extLst>
                    </a:blip>
                    <a:stretch>
                      <a:fillRect/>
                    </a:stretch>
                  </pic:blipFill>
                  <pic:spPr>
                    <a:xfrm>
                      <a:off x="0" y="0"/>
                      <a:ext cx="4842533" cy="3701606"/>
                    </a:xfrm>
                    <a:prstGeom prst="rect">
                      <a:avLst/>
                    </a:prstGeom>
                  </pic:spPr>
                </pic:pic>
              </a:graphicData>
            </a:graphic>
          </wp:inline>
        </w:drawing>
      </w:r>
    </w:p>
    <w:p w14:paraId="37C82E02" w14:textId="37922D9C" w:rsidR="007641A9" w:rsidRPr="005B0114" w:rsidRDefault="003E41B9" w:rsidP="003E41B9">
      <w:pPr>
        <w:pStyle w:val="Caption"/>
        <w:jc w:val="center"/>
      </w:pPr>
      <w:bookmarkStart w:id="170" w:name="_Toc113466962"/>
      <w:r>
        <w:t>Gambar 3.</w:t>
      </w:r>
      <w:r>
        <w:fldChar w:fldCharType="begin"/>
      </w:r>
      <w:r>
        <w:instrText xml:space="preserve"> SEQ Gambar_3. \* ARABIC </w:instrText>
      </w:r>
      <w:r>
        <w:fldChar w:fldCharType="separate"/>
      </w:r>
      <w:r w:rsidR="00FC0004">
        <w:rPr>
          <w:noProof/>
        </w:rPr>
        <w:t>31</w:t>
      </w:r>
      <w:r>
        <w:fldChar w:fldCharType="end"/>
      </w:r>
      <w:r>
        <w:t xml:space="preserve"> </w:t>
      </w:r>
      <w:r w:rsidRPr="002E67BA">
        <w:t>Halaman Pelayanan Perkauan</w:t>
      </w:r>
      <w:bookmarkEnd w:id="170"/>
    </w:p>
    <w:p w14:paraId="29B3359B" w14:textId="505DB000" w:rsidR="007B62DD" w:rsidRDefault="007B62DD" w:rsidP="007B62DD">
      <w:pPr>
        <w:pStyle w:val="3421"/>
      </w:pPr>
      <w:r>
        <w:lastRenderedPageBreak/>
        <w:t>Halaman Kelola Warta Jemaat</w:t>
      </w:r>
    </w:p>
    <w:p w14:paraId="3535DA40" w14:textId="59EB3EBB" w:rsidR="00E26203" w:rsidRDefault="00B70DFF" w:rsidP="00B70DFF">
      <w:pPr>
        <w:ind w:firstLine="567"/>
      </w:pPr>
      <w:r>
        <w:t>Halaman Warta Jemaat merupakan halaman yang nantinya akan digunakan untuk mengelola data-data warta jemaat yang nantinya akan ditampilkan ke jemaat. Untuk rancangan tampilan seperti pada gambar 3.32</w:t>
      </w:r>
      <w:r w:rsidR="006A4484">
        <w:t>, 3.33 dan 3.34</w:t>
      </w:r>
      <w:r>
        <w:t xml:space="preserve"> dibawah ini.</w:t>
      </w:r>
    </w:p>
    <w:p w14:paraId="0F68DF0E" w14:textId="1F9A6359" w:rsidR="00CD3C26" w:rsidRDefault="00CD3C26" w:rsidP="00CD3C26">
      <w:pPr>
        <w:jc w:val="center"/>
      </w:pPr>
      <w:r>
        <w:rPr>
          <w:noProof/>
        </w:rPr>
        <w:drawing>
          <wp:inline distT="0" distB="0" distL="0" distR="0" wp14:anchorId="04D5678A" wp14:editId="3C63301F">
            <wp:extent cx="4087354" cy="3124351"/>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4">
                      <a:extLst>
                        <a:ext uri="{28A0092B-C50C-407E-A947-70E740481C1C}">
                          <a14:useLocalDpi xmlns:a14="http://schemas.microsoft.com/office/drawing/2010/main" val="0"/>
                        </a:ext>
                      </a:extLst>
                    </a:blip>
                    <a:stretch>
                      <a:fillRect/>
                    </a:stretch>
                  </pic:blipFill>
                  <pic:spPr>
                    <a:xfrm>
                      <a:off x="0" y="0"/>
                      <a:ext cx="4097070" cy="3131778"/>
                    </a:xfrm>
                    <a:prstGeom prst="rect">
                      <a:avLst/>
                    </a:prstGeom>
                  </pic:spPr>
                </pic:pic>
              </a:graphicData>
            </a:graphic>
          </wp:inline>
        </w:drawing>
      </w:r>
    </w:p>
    <w:p w14:paraId="00E20EF9" w14:textId="7C4E169D" w:rsidR="00CD3C26" w:rsidRDefault="00C75E73" w:rsidP="00C75E73">
      <w:pPr>
        <w:pStyle w:val="Caption"/>
        <w:jc w:val="center"/>
      </w:pPr>
      <w:bookmarkStart w:id="171" w:name="_Toc113466963"/>
      <w:r>
        <w:t xml:space="preserve">Gambar 3. </w:t>
      </w:r>
      <w:r>
        <w:fldChar w:fldCharType="begin"/>
      </w:r>
      <w:r>
        <w:instrText xml:space="preserve"> SEQ Gambar_3. \* ARABIC </w:instrText>
      </w:r>
      <w:r>
        <w:fldChar w:fldCharType="separate"/>
      </w:r>
      <w:r w:rsidR="00FC0004">
        <w:rPr>
          <w:noProof/>
        </w:rPr>
        <w:t>32</w:t>
      </w:r>
      <w:r>
        <w:fldChar w:fldCharType="end"/>
      </w:r>
      <w:r>
        <w:t xml:space="preserve"> </w:t>
      </w:r>
      <w:r w:rsidRPr="00DF48AD">
        <w:t>Halaman Warta Jemaat</w:t>
      </w:r>
      <w:bookmarkEnd w:id="171"/>
    </w:p>
    <w:p w14:paraId="3018BE87" w14:textId="4243FAF2" w:rsidR="00B9455A" w:rsidRDefault="007D4AD3" w:rsidP="00CD3C26">
      <w:pPr>
        <w:jc w:val="center"/>
      </w:pPr>
      <w:r>
        <w:rPr>
          <w:noProof/>
        </w:rPr>
        <w:drawing>
          <wp:inline distT="0" distB="0" distL="0" distR="0" wp14:anchorId="44FEEA0F" wp14:editId="4439FC4A">
            <wp:extent cx="4083265" cy="3374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5">
                      <a:extLst>
                        <a:ext uri="{28A0092B-C50C-407E-A947-70E740481C1C}">
                          <a14:useLocalDpi xmlns:a14="http://schemas.microsoft.com/office/drawing/2010/main" val="0"/>
                        </a:ext>
                      </a:extLst>
                    </a:blip>
                    <a:stretch>
                      <a:fillRect/>
                    </a:stretch>
                  </pic:blipFill>
                  <pic:spPr>
                    <a:xfrm>
                      <a:off x="0" y="0"/>
                      <a:ext cx="4098809" cy="3387185"/>
                    </a:xfrm>
                    <a:prstGeom prst="rect">
                      <a:avLst/>
                    </a:prstGeom>
                  </pic:spPr>
                </pic:pic>
              </a:graphicData>
            </a:graphic>
          </wp:inline>
        </w:drawing>
      </w:r>
    </w:p>
    <w:p w14:paraId="68D90035" w14:textId="56A11915" w:rsidR="00B9455A" w:rsidRDefault="00C75E73" w:rsidP="00C75E73">
      <w:pPr>
        <w:pStyle w:val="Caption"/>
        <w:jc w:val="center"/>
      </w:pPr>
      <w:bookmarkStart w:id="172" w:name="_Toc113466964"/>
      <w:r>
        <w:t>Gambar 3.</w:t>
      </w:r>
      <w:r>
        <w:fldChar w:fldCharType="begin"/>
      </w:r>
      <w:r>
        <w:instrText xml:space="preserve"> SEQ Gambar_3. \* ARABIC </w:instrText>
      </w:r>
      <w:r>
        <w:fldChar w:fldCharType="separate"/>
      </w:r>
      <w:r w:rsidR="00FC0004">
        <w:rPr>
          <w:noProof/>
        </w:rPr>
        <w:t>33</w:t>
      </w:r>
      <w:r>
        <w:fldChar w:fldCharType="end"/>
      </w:r>
      <w:r>
        <w:t xml:space="preserve"> </w:t>
      </w:r>
      <w:r w:rsidRPr="007C33D7">
        <w:t>Buat Warta Jemaat Baru</w:t>
      </w:r>
      <w:bookmarkEnd w:id="172"/>
    </w:p>
    <w:p w14:paraId="1BEB68FF" w14:textId="4682F6D9" w:rsidR="007849B6" w:rsidRDefault="007849B6" w:rsidP="00CD3C26">
      <w:pPr>
        <w:jc w:val="center"/>
      </w:pPr>
      <w:r>
        <w:rPr>
          <w:noProof/>
        </w:rPr>
        <w:lastRenderedPageBreak/>
        <w:drawing>
          <wp:inline distT="0" distB="0" distL="0" distR="0" wp14:anchorId="5C6EC554" wp14:editId="7F90735A">
            <wp:extent cx="3763174" cy="287655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3779843" cy="2889291"/>
                    </a:xfrm>
                    <a:prstGeom prst="rect">
                      <a:avLst/>
                    </a:prstGeom>
                  </pic:spPr>
                </pic:pic>
              </a:graphicData>
            </a:graphic>
          </wp:inline>
        </w:drawing>
      </w:r>
    </w:p>
    <w:p w14:paraId="2944CBF5" w14:textId="4EF88AE4" w:rsidR="007849B6" w:rsidRPr="00E26203" w:rsidRDefault="00C75E73" w:rsidP="00C75E73">
      <w:pPr>
        <w:pStyle w:val="Caption"/>
        <w:jc w:val="center"/>
      </w:pPr>
      <w:bookmarkStart w:id="173" w:name="_Toc113466965"/>
      <w:r>
        <w:t>Gambar 3.</w:t>
      </w:r>
      <w:r>
        <w:fldChar w:fldCharType="begin"/>
      </w:r>
      <w:r>
        <w:instrText xml:space="preserve"> SEQ Gambar_3. \* ARABIC </w:instrText>
      </w:r>
      <w:r>
        <w:fldChar w:fldCharType="separate"/>
      </w:r>
      <w:r w:rsidR="00FC0004">
        <w:rPr>
          <w:noProof/>
        </w:rPr>
        <w:t>34</w:t>
      </w:r>
      <w:r>
        <w:fldChar w:fldCharType="end"/>
      </w:r>
      <w:r>
        <w:t xml:space="preserve"> </w:t>
      </w:r>
      <w:r w:rsidRPr="00060483">
        <w:t>Hasil Setelah Tambah Data</w:t>
      </w:r>
      <w:bookmarkEnd w:id="173"/>
    </w:p>
    <w:p w14:paraId="5B1C4111" w14:textId="6D00264B" w:rsidR="007B62DD" w:rsidRDefault="007B62DD" w:rsidP="007B62DD">
      <w:pPr>
        <w:pStyle w:val="3421"/>
      </w:pPr>
      <w:r>
        <w:t>Halaman Kelola Jadwal Kebaktian</w:t>
      </w:r>
    </w:p>
    <w:p w14:paraId="39CA0FA5" w14:textId="26E65F94" w:rsidR="00A02E95" w:rsidRDefault="003250CE" w:rsidP="003250CE">
      <w:pPr>
        <w:ind w:firstLine="567"/>
      </w:pPr>
      <w:r>
        <w:t>Halaman Jadwal Kebaktian merupakan halaman yang nantinya akan digunakan untuk mengelola data-data jadwal kebaktian yang dimana untuk jadwal kebaktian nya terbagi menjadi beberapa jadwal ibadah remaja, ibadah perkaria, ibadah keluarga, ibadah persekutuan doa pemuda, ibadah perkauan, ibadah pemuda, ibadah minggu raya dan ibadah anak sekolah minggu. Yang nantinya akan ditampilkan ke jemaat. Untuk rancangan tampilan seperti pada gambar 3.34, 3.35, 3.36, 3.37, 3.38, 3.39, 3.40</w:t>
      </w:r>
      <w:r w:rsidR="00947815">
        <w:t>, 3.41, 3.42</w:t>
      </w:r>
      <w:r w:rsidR="00766F49">
        <w:t xml:space="preserve"> dan 3.43</w:t>
      </w:r>
      <w:r w:rsidR="00947815">
        <w:t xml:space="preserve"> </w:t>
      </w:r>
      <w:r>
        <w:t>dibawah ini.</w:t>
      </w:r>
    </w:p>
    <w:p w14:paraId="004923E0" w14:textId="69B74CB1" w:rsidR="00EA70D1" w:rsidRDefault="00EA70D1" w:rsidP="00EA70D1">
      <w:pPr>
        <w:jc w:val="center"/>
      </w:pPr>
      <w:r>
        <w:rPr>
          <w:noProof/>
        </w:rPr>
        <w:drawing>
          <wp:inline distT="0" distB="0" distL="0" distR="0" wp14:anchorId="04B871E2" wp14:editId="63A6470B">
            <wp:extent cx="3742690" cy="286089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7">
                      <a:extLst>
                        <a:ext uri="{28A0092B-C50C-407E-A947-70E740481C1C}">
                          <a14:useLocalDpi xmlns:a14="http://schemas.microsoft.com/office/drawing/2010/main" val="0"/>
                        </a:ext>
                      </a:extLst>
                    </a:blip>
                    <a:stretch>
                      <a:fillRect/>
                    </a:stretch>
                  </pic:blipFill>
                  <pic:spPr>
                    <a:xfrm>
                      <a:off x="0" y="0"/>
                      <a:ext cx="3752543" cy="2868424"/>
                    </a:xfrm>
                    <a:prstGeom prst="rect">
                      <a:avLst/>
                    </a:prstGeom>
                  </pic:spPr>
                </pic:pic>
              </a:graphicData>
            </a:graphic>
          </wp:inline>
        </w:drawing>
      </w:r>
    </w:p>
    <w:p w14:paraId="3806201B" w14:textId="13E7F60A" w:rsidR="00EA70D1" w:rsidRDefault="004415F5" w:rsidP="004415F5">
      <w:pPr>
        <w:pStyle w:val="Caption"/>
        <w:jc w:val="center"/>
      </w:pPr>
      <w:bookmarkStart w:id="174" w:name="_Toc113466966"/>
      <w:r>
        <w:t>Gambar 3.</w:t>
      </w:r>
      <w:r>
        <w:fldChar w:fldCharType="begin"/>
      </w:r>
      <w:r>
        <w:instrText xml:space="preserve"> SEQ Gambar_3. \* ARABIC </w:instrText>
      </w:r>
      <w:r>
        <w:fldChar w:fldCharType="separate"/>
      </w:r>
      <w:r w:rsidR="00FC0004">
        <w:rPr>
          <w:noProof/>
        </w:rPr>
        <w:t>35</w:t>
      </w:r>
      <w:r>
        <w:fldChar w:fldCharType="end"/>
      </w:r>
      <w:r>
        <w:t xml:space="preserve"> </w:t>
      </w:r>
      <w:r w:rsidRPr="002052DB">
        <w:t>Halaman Jadwal Kebaktian</w:t>
      </w:r>
      <w:bookmarkEnd w:id="174"/>
    </w:p>
    <w:p w14:paraId="21DF3E10" w14:textId="1069E00D" w:rsidR="00EA70D1" w:rsidRDefault="007D4AD3" w:rsidP="00EA70D1">
      <w:pPr>
        <w:jc w:val="center"/>
      </w:pPr>
      <w:r>
        <w:rPr>
          <w:noProof/>
        </w:rPr>
        <w:lastRenderedPageBreak/>
        <w:drawing>
          <wp:inline distT="0" distB="0" distL="0" distR="0" wp14:anchorId="48C51901" wp14:editId="7D005ADE">
            <wp:extent cx="4405186" cy="363537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8">
                      <a:extLst>
                        <a:ext uri="{28A0092B-C50C-407E-A947-70E740481C1C}">
                          <a14:useLocalDpi xmlns:a14="http://schemas.microsoft.com/office/drawing/2010/main" val="0"/>
                        </a:ext>
                      </a:extLst>
                    </a:blip>
                    <a:stretch>
                      <a:fillRect/>
                    </a:stretch>
                  </pic:blipFill>
                  <pic:spPr>
                    <a:xfrm>
                      <a:off x="0" y="0"/>
                      <a:ext cx="4413881" cy="3642551"/>
                    </a:xfrm>
                    <a:prstGeom prst="rect">
                      <a:avLst/>
                    </a:prstGeom>
                  </pic:spPr>
                </pic:pic>
              </a:graphicData>
            </a:graphic>
          </wp:inline>
        </w:drawing>
      </w:r>
    </w:p>
    <w:p w14:paraId="47BECB99" w14:textId="48169A41" w:rsidR="00EA70D1" w:rsidRDefault="00043156" w:rsidP="00043156">
      <w:pPr>
        <w:pStyle w:val="Caption"/>
        <w:jc w:val="center"/>
      </w:pPr>
      <w:bookmarkStart w:id="175" w:name="_Toc113466967"/>
      <w:r>
        <w:t>Gambar 3.</w:t>
      </w:r>
      <w:r>
        <w:fldChar w:fldCharType="begin"/>
      </w:r>
      <w:r>
        <w:instrText xml:space="preserve"> SEQ Gambar_3. \* ARABIC </w:instrText>
      </w:r>
      <w:r>
        <w:fldChar w:fldCharType="separate"/>
      </w:r>
      <w:r w:rsidR="00FC0004">
        <w:rPr>
          <w:noProof/>
        </w:rPr>
        <w:t>36</w:t>
      </w:r>
      <w:r>
        <w:fldChar w:fldCharType="end"/>
      </w:r>
      <w:r>
        <w:t xml:space="preserve"> </w:t>
      </w:r>
      <w:r w:rsidRPr="009306E0">
        <w:t>Halaman Ibadah Remaja</w:t>
      </w:r>
      <w:bookmarkEnd w:id="175"/>
    </w:p>
    <w:p w14:paraId="5FF449AB" w14:textId="7D314A89" w:rsidR="00F16342" w:rsidRDefault="007D4AD3" w:rsidP="00EA70D1">
      <w:pPr>
        <w:jc w:val="center"/>
      </w:pPr>
      <w:r>
        <w:rPr>
          <w:noProof/>
        </w:rPr>
        <w:drawing>
          <wp:inline distT="0" distB="0" distL="0" distR="0" wp14:anchorId="6705549D" wp14:editId="11AAE9BE">
            <wp:extent cx="4405186" cy="36353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9">
                      <a:extLst>
                        <a:ext uri="{28A0092B-C50C-407E-A947-70E740481C1C}">
                          <a14:useLocalDpi xmlns:a14="http://schemas.microsoft.com/office/drawing/2010/main" val="0"/>
                        </a:ext>
                      </a:extLst>
                    </a:blip>
                    <a:stretch>
                      <a:fillRect/>
                    </a:stretch>
                  </pic:blipFill>
                  <pic:spPr>
                    <a:xfrm>
                      <a:off x="0" y="0"/>
                      <a:ext cx="4411597" cy="3640666"/>
                    </a:xfrm>
                    <a:prstGeom prst="rect">
                      <a:avLst/>
                    </a:prstGeom>
                  </pic:spPr>
                </pic:pic>
              </a:graphicData>
            </a:graphic>
          </wp:inline>
        </w:drawing>
      </w:r>
    </w:p>
    <w:p w14:paraId="00A3FDF7" w14:textId="039C005A" w:rsidR="00F16342" w:rsidRDefault="00043156" w:rsidP="00043156">
      <w:pPr>
        <w:pStyle w:val="Caption"/>
        <w:jc w:val="center"/>
      </w:pPr>
      <w:bookmarkStart w:id="176" w:name="_Toc113466968"/>
      <w:r>
        <w:t>Gambar 3.</w:t>
      </w:r>
      <w:r>
        <w:fldChar w:fldCharType="begin"/>
      </w:r>
      <w:r>
        <w:instrText xml:space="preserve"> SEQ Gambar_3. \* ARABIC </w:instrText>
      </w:r>
      <w:r>
        <w:fldChar w:fldCharType="separate"/>
      </w:r>
      <w:r w:rsidR="00FC0004">
        <w:rPr>
          <w:noProof/>
        </w:rPr>
        <w:t>37</w:t>
      </w:r>
      <w:r>
        <w:fldChar w:fldCharType="end"/>
      </w:r>
      <w:r>
        <w:t xml:space="preserve"> </w:t>
      </w:r>
      <w:r w:rsidRPr="00772512">
        <w:t>Halaman Ibadah Perkaria</w:t>
      </w:r>
      <w:bookmarkEnd w:id="176"/>
    </w:p>
    <w:p w14:paraId="13F7D75E" w14:textId="24BC5ADF" w:rsidR="00F16342" w:rsidRDefault="007D4AD3" w:rsidP="00EA70D1">
      <w:pPr>
        <w:jc w:val="center"/>
      </w:pPr>
      <w:r>
        <w:rPr>
          <w:noProof/>
        </w:rPr>
        <w:lastRenderedPageBreak/>
        <w:drawing>
          <wp:inline distT="0" distB="0" distL="0" distR="0" wp14:anchorId="68F6F5F3" wp14:editId="64D5D17F">
            <wp:extent cx="4225487" cy="3771900"/>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0">
                      <a:extLst>
                        <a:ext uri="{28A0092B-C50C-407E-A947-70E740481C1C}">
                          <a14:useLocalDpi xmlns:a14="http://schemas.microsoft.com/office/drawing/2010/main" val="0"/>
                        </a:ext>
                      </a:extLst>
                    </a:blip>
                    <a:stretch>
                      <a:fillRect/>
                    </a:stretch>
                  </pic:blipFill>
                  <pic:spPr>
                    <a:xfrm>
                      <a:off x="0" y="0"/>
                      <a:ext cx="4231429" cy="3777204"/>
                    </a:xfrm>
                    <a:prstGeom prst="rect">
                      <a:avLst/>
                    </a:prstGeom>
                  </pic:spPr>
                </pic:pic>
              </a:graphicData>
            </a:graphic>
          </wp:inline>
        </w:drawing>
      </w:r>
    </w:p>
    <w:p w14:paraId="72B3EE4F" w14:textId="11F60428" w:rsidR="00F16342" w:rsidRDefault="00043156" w:rsidP="00043156">
      <w:pPr>
        <w:pStyle w:val="Caption"/>
        <w:jc w:val="center"/>
      </w:pPr>
      <w:bookmarkStart w:id="177" w:name="_Toc113466969"/>
      <w:r>
        <w:t>Gambar 3.</w:t>
      </w:r>
      <w:r>
        <w:fldChar w:fldCharType="begin"/>
      </w:r>
      <w:r>
        <w:instrText xml:space="preserve"> SEQ Gambar_3. \* ARABIC </w:instrText>
      </w:r>
      <w:r>
        <w:fldChar w:fldCharType="separate"/>
      </w:r>
      <w:r w:rsidR="00FC0004">
        <w:rPr>
          <w:noProof/>
        </w:rPr>
        <w:t>38</w:t>
      </w:r>
      <w:r>
        <w:fldChar w:fldCharType="end"/>
      </w:r>
      <w:r>
        <w:t xml:space="preserve"> </w:t>
      </w:r>
      <w:r w:rsidR="00142FB2">
        <w:t>Halaman Ibadah Keluarga</w:t>
      </w:r>
      <w:bookmarkEnd w:id="177"/>
    </w:p>
    <w:p w14:paraId="59F2D78F" w14:textId="11A3FC2C" w:rsidR="0019366F" w:rsidRDefault="007D4AD3" w:rsidP="00EA70D1">
      <w:pPr>
        <w:jc w:val="center"/>
      </w:pPr>
      <w:r>
        <w:rPr>
          <w:noProof/>
        </w:rPr>
        <w:drawing>
          <wp:inline distT="0" distB="0" distL="0" distR="0" wp14:anchorId="5B0DDE81" wp14:editId="79D2ED2B">
            <wp:extent cx="4186270" cy="3736893"/>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1">
                      <a:extLst>
                        <a:ext uri="{28A0092B-C50C-407E-A947-70E740481C1C}">
                          <a14:useLocalDpi xmlns:a14="http://schemas.microsoft.com/office/drawing/2010/main" val="0"/>
                        </a:ext>
                      </a:extLst>
                    </a:blip>
                    <a:stretch>
                      <a:fillRect/>
                    </a:stretch>
                  </pic:blipFill>
                  <pic:spPr>
                    <a:xfrm>
                      <a:off x="0" y="0"/>
                      <a:ext cx="4195533" cy="3745161"/>
                    </a:xfrm>
                    <a:prstGeom prst="rect">
                      <a:avLst/>
                    </a:prstGeom>
                  </pic:spPr>
                </pic:pic>
              </a:graphicData>
            </a:graphic>
          </wp:inline>
        </w:drawing>
      </w:r>
    </w:p>
    <w:p w14:paraId="5C0C3B29" w14:textId="66961072" w:rsidR="0019366F" w:rsidRDefault="00043156" w:rsidP="00043156">
      <w:pPr>
        <w:pStyle w:val="Caption"/>
        <w:jc w:val="center"/>
      </w:pPr>
      <w:bookmarkStart w:id="178" w:name="_Toc113466970"/>
      <w:r>
        <w:t>Gambar 3.</w:t>
      </w:r>
      <w:r>
        <w:fldChar w:fldCharType="begin"/>
      </w:r>
      <w:r>
        <w:instrText xml:space="preserve"> SEQ Gambar_3. \* ARABIC </w:instrText>
      </w:r>
      <w:r>
        <w:fldChar w:fldCharType="separate"/>
      </w:r>
      <w:r w:rsidR="00FC0004">
        <w:rPr>
          <w:noProof/>
        </w:rPr>
        <w:t>39</w:t>
      </w:r>
      <w:r>
        <w:fldChar w:fldCharType="end"/>
      </w:r>
      <w:r>
        <w:t xml:space="preserve"> </w:t>
      </w:r>
      <w:r w:rsidR="0019366F">
        <w:t>Halaman Ibadah Persekutuan Doa Pemuda</w:t>
      </w:r>
      <w:bookmarkEnd w:id="178"/>
    </w:p>
    <w:p w14:paraId="382CDFAB" w14:textId="38CACE0D" w:rsidR="002343D9" w:rsidRDefault="007D4AD3" w:rsidP="00EA70D1">
      <w:pPr>
        <w:jc w:val="center"/>
      </w:pPr>
      <w:r>
        <w:rPr>
          <w:noProof/>
        </w:rPr>
        <w:lastRenderedPageBreak/>
        <w:drawing>
          <wp:inline distT="0" distB="0" distL="0" distR="0" wp14:anchorId="574FAC73" wp14:editId="2BE18A60">
            <wp:extent cx="4451167" cy="3638550"/>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2">
                      <a:extLst>
                        <a:ext uri="{28A0092B-C50C-407E-A947-70E740481C1C}">
                          <a14:useLocalDpi xmlns:a14="http://schemas.microsoft.com/office/drawing/2010/main" val="0"/>
                        </a:ext>
                      </a:extLst>
                    </a:blip>
                    <a:stretch>
                      <a:fillRect/>
                    </a:stretch>
                  </pic:blipFill>
                  <pic:spPr>
                    <a:xfrm>
                      <a:off x="0" y="0"/>
                      <a:ext cx="4465137" cy="3649970"/>
                    </a:xfrm>
                    <a:prstGeom prst="rect">
                      <a:avLst/>
                    </a:prstGeom>
                  </pic:spPr>
                </pic:pic>
              </a:graphicData>
            </a:graphic>
          </wp:inline>
        </w:drawing>
      </w:r>
      <w:r w:rsidR="002343D9">
        <w:t>\</w:t>
      </w:r>
    </w:p>
    <w:p w14:paraId="779C1085" w14:textId="6775494C" w:rsidR="002343D9" w:rsidRDefault="009D1B91" w:rsidP="009D1B91">
      <w:pPr>
        <w:pStyle w:val="Caption"/>
        <w:jc w:val="center"/>
      </w:pPr>
      <w:bookmarkStart w:id="179" w:name="_Toc113466971"/>
      <w:r>
        <w:t>Gambar 3.</w:t>
      </w:r>
      <w:r>
        <w:fldChar w:fldCharType="begin"/>
      </w:r>
      <w:r>
        <w:instrText xml:space="preserve"> SEQ Gambar_3. \* ARABIC </w:instrText>
      </w:r>
      <w:r>
        <w:fldChar w:fldCharType="separate"/>
      </w:r>
      <w:r w:rsidR="00FC0004">
        <w:rPr>
          <w:noProof/>
        </w:rPr>
        <w:t>40</w:t>
      </w:r>
      <w:r>
        <w:fldChar w:fldCharType="end"/>
      </w:r>
      <w:r>
        <w:t xml:space="preserve"> </w:t>
      </w:r>
      <w:r w:rsidR="002343D9">
        <w:t>Halaman Ibadah Perkauan</w:t>
      </w:r>
      <w:bookmarkEnd w:id="179"/>
    </w:p>
    <w:p w14:paraId="38F750A9" w14:textId="1F368374" w:rsidR="0022413F" w:rsidRDefault="007D4AD3" w:rsidP="00EA70D1">
      <w:pPr>
        <w:jc w:val="center"/>
      </w:pPr>
      <w:r>
        <w:rPr>
          <w:noProof/>
        </w:rPr>
        <w:drawing>
          <wp:inline distT="0" distB="0" distL="0" distR="0" wp14:anchorId="095DB1DD" wp14:editId="0686532E">
            <wp:extent cx="4469034" cy="3653155"/>
            <wp:effectExtent l="0" t="0" r="8255" b="444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73">
                      <a:extLst>
                        <a:ext uri="{28A0092B-C50C-407E-A947-70E740481C1C}">
                          <a14:useLocalDpi xmlns:a14="http://schemas.microsoft.com/office/drawing/2010/main" val="0"/>
                        </a:ext>
                      </a:extLst>
                    </a:blip>
                    <a:stretch>
                      <a:fillRect/>
                    </a:stretch>
                  </pic:blipFill>
                  <pic:spPr>
                    <a:xfrm>
                      <a:off x="0" y="0"/>
                      <a:ext cx="4494542" cy="3674006"/>
                    </a:xfrm>
                    <a:prstGeom prst="rect">
                      <a:avLst/>
                    </a:prstGeom>
                  </pic:spPr>
                </pic:pic>
              </a:graphicData>
            </a:graphic>
          </wp:inline>
        </w:drawing>
      </w:r>
    </w:p>
    <w:p w14:paraId="6F9AF7BF" w14:textId="18887125" w:rsidR="0022413F" w:rsidRDefault="00FD2D01" w:rsidP="00FD2D01">
      <w:pPr>
        <w:pStyle w:val="Caption"/>
        <w:jc w:val="center"/>
      </w:pPr>
      <w:bookmarkStart w:id="180" w:name="_Toc113466972"/>
      <w:r>
        <w:t>Gambar 3.</w:t>
      </w:r>
      <w:r>
        <w:fldChar w:fldCharType="begin"/>
      </w:r>
      <w:r>
        <w:instrText xml:space="preserve"> SEQ Gambar_3. \* ARABIC </w:instrText>
      </w:r>
      <w:r>
        <w:fldChar w:fldCharType="separate"/>
      </w:r>
      <w:r w:rsidR="00FC0004">
        <w:rPr>
          <w:noProof/>
        </w:rPr>
        <w:t>41</w:t>
      </w:r>
      <w:r>
        <w:fldChar w:fldCharType="end"/>
      </w:r>
      <w:r>
        <w:t xml:space="preserve"> </w:t>
      </w:r>
      <w:r w:rsidR="0022413F">
        <w:t xml:space="preserve">Halaman Ibadah </w:t>
      </w:r>
      <w:r w:rsidR="00560297">
        <w:t>Pemuda</w:t>
      </w:r>
      <w:bookmarkEnd w:id="180"/>
    </w:p>
    <w:p w14:paraId="69930450" w14:textId="13BE8E39" w:rsidR="00FD44D5" w:rsidRDefault="00FD44D5" w:rsidP="00EA70D1">
      <w:pPr>
        <w:jc w:val="center"/>
      </w:pPr>
      <w:r>
        <w:rPr>
          <w:noProof/>
        </w:rPr>
        <w:lastRenderedPageBreak/>
        <w:drawing>
          <wp:inline distT="0" distB="0" distL="0" distR="0" wp14:anchorId="62A141E6" wp14:editId="6A31B811">
            <wp:extent cx="5039995" cy="6076950"/>
            <wp:effectExtent l="0" t="0" r="825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4">
                      <a:extLst>
                        <a:ext uri="{28A0092B-C50C-407E-A947-70E740481C1C}">
                          <a14:useLocalDpi xmlns:a14="http://schemas.microsoft.com/office/drawing/2010/main" val="0"/>
                        </a:ext>
                      </a:extLst>
                    </a:blip>
                    <a:stretch>
                      <a:fillRect/>
                    </a:stretch>
                  </pic:blipFill>
                  <pic:spPr>
                    <a:xfrm>
                      <a:off x="0" y="0"/>
                      <a:ext cx="5039995" cy="6076950"/>
                    </a:xfrm>
                    <a:prstGeom prst="rect">
                      <a:avLst/>
                    </a:prstGeom>
                  </pic:spPr>
                </pic:pic>
              </a:graphicData>
            </a:graphic>
          </wp:inline>
        </w:drawing>
      </w:r>
    </w:p>
    <w:p w14:paraId="1062EBCA" w14:textId="40A31F0C" w:rsidR="00FD44D5" w:rsidRDefault="00174369" w:rsidP="00174369">
      <w:pPr>
        <w:pStyle w:val="Caption"/>
        <w:jc w:val="center"/>
      </w:pPr>
      <w:bookmarkStart w:id="181" w:name="_Toc113466973"/>
      <w:r>
        <w:t>Gambar 3.</w:t>
      </w:r>
      <w:r>
        <w:fldChar w:fldCharType="begin"/>
      </w:r>
      <w:r>
        <w:instrText xml:space="preserve"> SEQ Gambar_3. \* ARABIC </w:instrText>
      </w:r>
      <w:r>
        <w:fldChar w:fldCharType="separate"/>
      </w:r>
      <w:r w:rsidR="00FC0004">
        <w:rPr>
          <w:noProof/>
        </w:rPr>
        <w:t>42</w:t>
      </w:r>
      <w:r>
        <w:fldChar w:fldCharType="end"/>
      </w:r>
      <w:r>
        <w:t xml:space="preserve"> </w:t>
      </w:r>
      <w:r w:rsidR="00FD44D5">
        <w:t xml:space="preserve">Halaman Ibadah </w:t>
      </w:r>
      <w:r w:rsidR="00967046">
        <w:t>Minggu Raya</w:t>
      </w:r>
      <w:bookmarkEnd w:id="181"/>
    </w:p>
    <w:p w14:paraId="4BC6B602" w14:textId="2A1D7B13" w:rsidR="0027578C" w:rsidRDefault="0027578C" w:rsidP="00EA70D1">
      <w:pPr>
        <w:jc w:val="center"/>
      </w:pPr>
      <w:r>
        <w:rPr>
          <w:noProof/>
        </w:rPr>
        <w:lastRenderedPageBreak/>
        <w:drawing>
          <wp:inline distT="0" distB="0" distL="0" distR="0" wp14:anchorId="69959049" wp14:editId="106F5266">
            <wp:extent cx="4066640" cy="33242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5">
                      <a:extLst>
                        <a:ext uri="{28A0092B-C50C-407E-A947-70E740481C1C}">
                          <a14:useLocalDpi xmlns:a14="http://schemas.microsoft.com/office/drawing/2010/main" val="0"/>
                        </a:ext>
                      </a:extLst>
                    </a:blip>
                    <a:stretch>
                      <a:fillRect/>
                    </a:stretch>
                  </pic:blipFill>
                  <pic:spPr>
                    <a:xfrm>
                      <a:off x="0" y="0"/>
                      <a:ext cx="4075429" cy="3331410"/>
                    </a:xfrm>
                    <a:prstGeom prst="rect">
                      <a:avLst/>
                    </a:prstGeom>
                  </pic:spPr>
                </pic:pic>
              </a:graphicData>
            </a:graphic>
          </wp:inline>
        </w:drawing>
      </w:r>
    </w:p>
    <w:p w14:paraId="480745DE" w14:textId="43CA0E7B" w:rsidR="0027578C" w:rsidRPr="00A02E95" w:rsidRDefault="00174369" w:rsidP="00174369">
      <w:pPr>
        <w:pStyle w:val="Caption"/>
        <w:jc w:val="center"/>
      </w:pPr>
      <w:bookmarkStart w:id="182" w:name="_Toc113466974"/>
      <w:r>
        <w:t>Gambar 3.</w:t>
      </w:r>
      <w:r>
        <w:fldChar w:fldCharType="begin"/>
      </w:r>
      <w:r>
        <w:instrText xml:space="preserve"> SEQ Gambar_3. \* ARABIC </w:instrText>
      </w:r>
      <w:r>
        <w:fldChar w:fldCharType="separate"/>
      </w:r>
      <w:r w:rsidR="00FC0004">
        <w:rPr>
          <w:noProof/>
        </w:rPr>
        <w:t>43</w:t>
      </w:r>
      <w:r>
        <w:fldChar w:fldCharType="end"/>
      </w:r>
      <w:r>
        <w:t xml:space="preserve"> </w:t>
      </w:r>
      <w:r w:rsidR="0027578C">
        <w:t>Halaman Ibadah Anak Sekolah Minggu</w:t>
      </w:r>
      <w:bookmarkEnd w:id="182"/>
    </w:p>
    <w:p w14:paraId="65F90722" w14:textId="416B25A4" w:rsidR="007B62DD" w:rsidRDefault="007B62DD" w:rsidP="007B62DD">
      <w:pPr>
        <w:pStyle w:val="3421"/>
      </w:pPr>
      <w:r>
        <w:t>Halaman Kelola Pendataan Jemaat</w:t>
      </w:r>
    </w:p>
    <w:p w14:paraId="468FCC36" w14:textId="7F291284" w:rsidR="00B14DE6" w:rsidRDefault="00B14DE6" w:rsidP="00B14DE6">
      <w:pPr>
        <w:ind w:firstLine="567"/>
      </w:pPr>
      <w:r>
        <w:t xml:space="preserve">Halaman Pendataan Jemaat merupakan halaman yang nantinya akan digunakan untuk mengelola data-data </w:t>
      </w:r>
      <w:r w:rsidR="00431028">
        <w:t>jemaat yang beribadah di GKII Tiberias Sekadau.</w:t>
      </w:r>
      <w:r>
        <w:t xml:space="preserve"> </w:t>
      </w:r>
      <w:r w:rsidR="00431028">
        <w:t>Nantinya data-data tersebut juga akan d</w:t>
      </w:r>
      <w:r w:rsidR="001078F0">
        <w:t>i</w:t>
      </w:r>
      <w:r w:rsidR="00431028">
        <w:t>tampilkan ke jemaat</w:t>
      </w:r>
      <w:r>
        <w:t>. Untuk rancangan tampilan seperti pada gambar 3.</w:t>
      </w:r>
      <w:r w:rsidR="008A63B1">
        <w:t>4</w:t>
      </w:r>
      <w:r w:rsidR="00E8536F">
        <w:t>4</w:t>
      </w:r>
      <w:r w:rsidR="00B44A8B">
        <w:t>, 3.4</w:t>
      </w:r>
      <w:r w:rsidR="00E8536F">
        <w:t>5</w:t>
      </w:r>
      <w:r w:rsidR="00B44A8B">
        <w:t xml:space="preserve"> dan 3.4</w:t>
      </w:r>
      <w:r w:rsidR="00E8536F">
        <w:t>6</w:t>
      </w:r>
      <w:r>
        <w:t xml:space="preserve"> dibawah ini.</w:t>
      </w:r>
    </w:p>
    <w:p w14:paraId="348CBEB1" w14:textId="6B76EC08" w:rsidR="00CA750B" w:rsidRDefault="00CA750B" w:rsidP="00CA750B">
      <w:pPr>
        <w:jc w:val="center"/>
      </w:pPr>
      <w:r>
        <w:rPr>
          <w:noProof/>
        </w:rPr>
        <w:drawing>
          <wp:inline distT="0" distB="0" distL="0" distR="0" wp14:anchorId="6F806CD0" wp14:editId="19B8CDF3">
            <wp:extent cx="4029959" cy="3080479"/>
            <wp:effectExtent l="0" t="0" r="889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6">
                      <a:extLst>
                        <a:ext uri="{28A0092B-C50C-407E-A947-70E740481C1C}">
                          <a14:useLocalDpi xmlns:a14="http://schemas.microsoft.com/office/drawing/2010/main" val="0"/>
                        </a:ext>
                      </a:extLst>
                    </a:blip>
                    <a:stretch>
                      <a:fillRect/>
                    </a:stretch>
                  </pic:blipFill>
                  <pic:spPr>
                    <a:xfrm>
                      <a:off x="0" y="0"/>
                      <a:ext cx="4035072" cy="3084388"/>
                    </a:xfrm>
                    <a:prstGeom prst="rect">
                      <a:avLst/>
                    </a:prstGeom>
                  </pic:spPr>
                </pic:pic>
              </a:graphicData>
            </a:graphic>
          </wp:inline>
        </w:drawing>
      </w:r>
    </w:p>
    <w:p w14:paraId="4C49DD0D" w14:textId="410545FC" w:rsidR="00CA750B" w:rsidRDefault="00702511" w:rsidP="00702511">
      <w:pPr>
        <w:pStyle w:val="Caption"/>
        <w:jc w:val="center"/>
      </w:pPr>
      <w:bookmarkStart w:id="183" w:name="_Toc113466975"/>
      <w:r>
        <w:t>Gambar 3.</w:t>
      </w:r>
      <w:r>
        <w:fldChar w:fldCharType="begin"/>
      </w:r>
      <w:r>
        <w:instrText xml:space="preserve"> SEQ Gambar_3. \* ARABIC </w:instrText>
      </w:r>
      <w:r>
        <w:fldChar w:fldCharType="separate"/>
      </w:r>
      <w:r w:rsidR="00FC0004">
        <w:rPr>
          <w:noProof/>
        </w:rPr>
        <w:t>44</w:t>
      </w:r>
      <w:r>
        <w:fldChar w:fldCharType="end"/>
      </w:r>
      <w:r>
        <w:t xml:space="preserve"> </w:t>
      </w:r>
      <w:r w:rsidR="00CA750B">
        <w:t>Halaman Pendataan Jemaat</w:t>
      </w:r>
      <w:bookmarkEnd w:id="183"/>
    </w:p>
    <w:p w14:paraId="3F95070A" w14:textId="33F12EA1" w:rsidR="00B670BE" w:rsidRDefault="005B2F41" w:rsidP="00CA750B">
      <w:pPr>
        <w:jc w:val="center"/>
      </w:pPr>
      <w:r>
        <w:rPr>
          <w:noProof/>
        </w:rPr>
        <w:lastRenderedPageBreak/>
        <w:drawing>
          <wp:inline distT="0" distB="0" distL="0" distR="0" wp14:anchorId="4696A773" wp14:editId="61C1B446">
            <wp:extent cx="4461771" cy="40767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77">
                      <a:extLst>
                        <a:ext uri="{28A0092B-C50C-407E-A947-70E740481C1C}">
                          <a14:useLocalDpi xmlns:a14="http://schemas.microsoft.com/office/drawing/2010/main" val="0"/>
                        </a:ext>
                      </a:extLst>
                    </a:blip>
                    <a:stretch>
                      <a:fillRect/>
                    </a:stretch>
                  </pic:blipFill>
                  <pic:spPr>
                    <a:xfrm>
                      <a:off x="0" y="0"/>
                      <a:ext cx="4468898" cy="4083212"/>
                    </a:xfrm>
                    <a:prstGeom prst="rect">
                      <a:avLst/>
                    </a:prstGeom>
                  </pic:spPr>
                </pic:pic>
              </a:graphicData>
            </a:graphic>
          </wp:inline>
        </w:drawing>
      </w:r>
    </w:p>
    <w:p w14:paraId="64D0592C" w14:textId="7068FD68" w:rsidR="00B670BE" w:rsidRDefault="006B51B2" w:rsidP="006B51B2">
      <w:pPr>
        <w:pStyle w:val="Caption"/>
        <w:jc w:val="center"/>
      </w:pPr>
      <w:bookmarkStart w:id="184" w:name="_Toc113466976"/>
      <w:r>
        <w:t>Gambar 3.</w:t>
      </w:r>
      <w:r>
        <w:fldChar w:fldCharType="begin"/>
      </w:r>
      <w:r>
        <w:instrText xml:space="preserve"> SEQ Gambar_3. \* ARABIC </w:instrText>
      </w:r>
      <w:r>
        <w:fldChar w:fldCharType="separate"/>
      </w:r>
      <w:r w:rsidR="00FC0004">
        <w:rPr>
          <w:noProof/>
        </w:rPr>
        <w:t>45</w:t>
      </w:r>
      <w:r>
        <w:fldChar w:fldCharType="end"/>
      </w:r>
      <w:r>
        <w:t xml:space="preserve"> </w:t>
      </w:r>
      <w:r w:rsidR="00B670BE">
        <w:t>Halaman Form Pendataan Jemaat</w:t>
      </w:r>
      <w:bookmarkEnd w:id="184"/>
    </w:p>
    <w:p w14:paraId="45BC8C43" w14:textId="50122B9E" w:rsidR="002D6F3F" w:rsidRDefault="002D6F3F" w:rsidP="002D6F3F">
      <w:pPr>
        <w:jc w:val="center"/>
      </w:pPr>
      <w:r>
        <w:rPr>
          <w:noProof/>
        </w:rPr>
        <w:drawing>
          <wp:inline distT="0" distB="0" distL="0" distR="0" wp14:anchorId="352DF3CF" wp14:editId="5F2DC8D4">
            <wp:extent cx="4525126" cy="3458982"/>
            <wp:effectExtent l="0" t="0" r="889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8">
                      <a:extLst>
                        <a:ext uri="{28A0092B-C50C-407E-A947-70E740481C1C}">
                          <a14:useLocalDpi xmlns:a14="http://schemas.microsoft.com/office/drawing/2010/main" val="0"/>
                        </a:ext>
                      </a:extLst>
                    </a:blip>
                    <a:stretch>
                      <a:fillRect/>
                    </a:stretch>
                  </pic:blipFill>
                  <pic:spPr>
                    <a:xfrm>
                      <a:off x="0" y="0"/>
                      <a:ext cx="4533299" cy="3465229"/>
                    </a:xfrm>
                    <a:prstGeom prst="rect">
                      <a:avLst/>
                    </a:prstGeom>
                  </pic:spPr>
                </pic:pic>
              </a:graphicData>
            </a:graphic>
          </wp:inline>
        </w:drawing>
      </w:r>
    </w:p>
    <w:p w14:paraId="6420233D" w14:textId="064E8049" w:rsidR="002D6F3F" w:rsidRPr="00B14DE6" w:rsidRDefault="006B51B2" w:rsidP="006B51B2">
      <w:pPr>
        <w:pStyle w:val="Caption"/>
        <w:jc w:val="center"/>
      </w:pPr>
      <w:bookmarkStart w:id="185" w:name="_Toc113466977"/>
      <w:r>
        <w:t>Gambar 3.</w:t>
      </w:r>
      <w:r>
        <w:fldChar w:fldCharType="begin"/>
      </w:r>
      <w:r>
        <w:instrText xml:space="preserve"> SEQ Gambar_3. \* ARABIC </w:instrText>
      </w:r>
      <w:r>
        <w:fldChar w:fldCharType="separate"/>
      </w:r>
      <w:r w:rsidR="00FC0004">
        <w:rPr>
          <w:noProof/>
        </w:rPr>
        <w:t>46</w:t>
      </w:r>
      <w:r>
        <w:fldChar w:fldCharType="end"/>
      </w:r>
      <w:r>
        <w:t xml:space="preserve"> </w:t>
      </w:r>
      <w:r w:rsidR="002D6F3F">
        <w:t>Halaman Setelah Tambah Data Jemaat</w:t>
      </w:r>
      <w:bookmarkEnd w:id="185"/>
    </w:p>
    <w:p w14:paraId="1D939B04" w14:textId="7E5A85CC" w:rsidR="007B62DD" w:rsidRDefault="007B62DD" w:rsidP="007B62DD">
      <w:pPr>
        <w:pStyle w:val="3421"/>
      </w:pPr>
      <w:r>
        <w:lastRenderedPageBreak/>
        <w:t>Halaman Kelola Laporan Keuangan Pemasukan</w:t>
      </w:r>
    </w:p>
    <w:p w14:paraId="71CBE016" w14:textId="147D5F8F" w:rsidR="006C0CCE" w:rsidRDefault="00BB04DB" w:rsidP="00BB04DB">
      <w:pPr>
        <w:ind w:firstLine="567"/>
      </w:pPr>
      <w:r>
        <w:t>Halaman Laporan Keuangan Khususnya Pemasukan merupakan halaman yang nantinya akan digunakan untuk mengelola data-data pemasukan keuangan. Nantinya data-data tersebut juga akan d</w:t>
      </w:r>
      <w:r w:rsidR="001078F0">
        <w:t>i</w:t>
      </w:r>
      <w:r>
        <w:t>tampilkan ke jemaat. Untuk rancangan tampilan seperti pada gambar 3.4</w:t>
      </w:r>
      <w:r w:rsidR="00196367">
        <w:t>7</w:t>
      </w:r>
      <w:r>
        <w:t>, 3.4</w:t>
      </w:r>
      <w:r w:rsidR="00196367">
        <w:t>8</w:t>
      </w:r>
      <w:r w:rsidR="00547364">
        <w:t>, 3.49, 3.50, 3.51, 3.52, 3.53, 3.54, 3.55 dan 3.56</w:t>
      </w:r>
      <w:r>
        <w:t xml:space="preserve"> dibawah ini.</w:t>
      </w:r>
    </w:p>
    <w:p w14:paraId="61C6ED7D" w14:textId="0DCB5A58" w:rsidR="00FB5B82" w:rsidRDefault="00C671E8" w:rsidP="00FB5B82">
      <w:pPr>
        <w:jc w:val="center"/>
      </w:pPr>
      <w:r>
        <w:rPr>
          <w:noProof/>
        </w:rPr>
        <w:drawing>
          <wp:inline distT="0" distB="0" distL="0" distR="0" wp14:anchorId="4D559C7D" wp14:editId="7A7E6054">
            <wp:extent cx="4049773" cy="3095625"/>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9">
                      <a:extLst>
                        <a:ext uri="{28A0092B-C50C-407E-A947-70E740481C1C}">
                          <a14:useLocalDpi xmlns:a14="http://schemas.microsoft.com/office/drawing/2010/main" val="0"/>
                        </a:ext>
                      </a:extLst>
                    </a:blip>
                    <a:stretch>
                      <a:fillRect/>
                    </a:stretch>
                  </pic:blipFill>
                  <pic:spPr>
                    <a:xfrm>
                      <a:off x="0" y="0"/>
                      <a:ext cx="4056344" cy="3100648"/>
                    </a:xfrm>
                    <a:prstGeom prst="rect">
                      <a:avLst/>
                    </a:prstGeom>
                  </pic:spPr>
                </pic:pic>
              </a:graphicData>
            </a:graphic>
          </wp:inline>
        </w:drawing>
      </w:r>
    </w:p>
    <w:p w14:paraId="1434FEDF" w14:textId="578431C0" w:rsidR="00FB5B82" w:rsidRDefault="007D44B7" w:rsidP="007D44B7">
      <w:pPr>
        <w:pStyle w:val="Caption"/>
        <w:jc w:val="center"/>
      </w:pPr>
      <w:bookmarkStart w:id="186" w:name="_Toc113466978"/>
      <w:r>
        <w:t>Gambar 3.</w:t>
      </w:r>
      <w:r>
        <w:fldChar w:fldCharType="begin"/>
      </w:r>
      <w:r>
        <w:instrText xml:space="preserve"> SEQ Gambar_3. \* ARABIC </w:instrText>
      </w:r>
      <w:r>
        <w:fldChar w:fldCharType="separate"/>
      </w:r>
      <w:r w:rsidR="00FC0004">
        <w:rPr>
          <w:noProof/>
        </w:rPr>
        <w:t>47</w:t>
      </w:r>
      <w:r>
        <w:fldChar w:fldCharType="end"/>
      </w:r>
      <w:r>
        <w:t xml:space="preserve"> </w:t>
      </w:r>
      <w:r w:rsidR="00FB5B82">
        <w:t>Halaman Laporan Keuangan</w:t>
      </w:r>
      <w:r w:rsidR="00C671E8">
        <w:t xml:space="preserve"> Pemasukan</w:t>
      </w:r>
      <w:bookmarkEnd w:id="186"/>
    </w:p>
    <w:p w14:paraId="127C7EA1" w14:textId="33682358" w:rsidR="00C671E8" w:rsidRDefault="003410CC" w:rsidP="00FB5B82">
      <w:pPr>
        <w:jc w:val="center"/>
      </w:pPr>
      <w:r>
        <w:rPr>
          <w:noProof/>
        </w:rPr>
        <w:drawing>
          <wp:inline distT="0" distB="0" distL="0" distR="0" wp14:anchorId="1CFD2392" wp14:editId="5D426542">
            <wp:extent cx="4043680" cy="3090966"/>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80">
                      <a:extLst>
                        <a:ext uri="{28A0092B-C50C-407E-A947-70E740481C1C}">
                          <a14:useLocalDpi xmlns:a14="http://schemas.microsoft.com/office/drawing/2010/main" val="0"/>
                        </a:ext>
                      </a:extLst>
                    </a:blip>
                    <a:stretch>
                      <a:fillRect/>
                    </a:stretch>
                  </pic:blipFill>
                  <pic:spPr>
                    <a:xfrm>
                      <a:off x="0" y="0"/>
                      <a:ext cx="4056860" cy="3101040"/>
                    </a:xfrm>
                    <a:prstGeom prst="rect">
                      <a:avLst/>
                    </a:prstGeom>
                  </pic:spPr>
                </pic:pic>
              </a:graphicData>
            </a:graphic>
          </wp:inline>
        </w:drawing>
      </w:r>
    </w:p>
    <w:p w14:paraId="15F02708" w14:textId="5BF453E8" w:rsidR="003410CC" w:rsidRDefault="007D44B7" w:rsidP="007D44B7">
      <w:pPr>
        <w:pStyle w:val="Caption"/>
        <w:jc w:val="center"/>
      </w:pPr>
      <w:bookmarkStart w:id="187" w:name="_Toc113466979"/>
      <w:r>
        <w:t>Gambar 3.</w:t>
      </w:r>
      <w:r>
        <w:fldChar w:fldCharType="begin"/>
      </w:r>
      <w:r>
        <w:instrText xml:space="preserve"> SEQ Gambar_3. \* ARABIC </w:instrText>
      </w:r>
      <w:r>
        <w:fldChar w:fldCharType="separate"/>
      </w:r>
      <w:r w:rsidR="00FC0004">
        <w:rPr>
          <w:noProof/>
        </w:rPr>
        <w:t>48</w:t>
      </w:r>
      <w:r>
        <w:fldChar w:fldCharType="end"/>
      </w:r>
      <w:r>
        <w:t xml:space="preserve"> </w:t>
      </w:r>
      <w:r w:rsidR="003410CC">
        <w:t xml:space="preserve">Halaman </w:t>
      </w:r>
      <w:r w:rsidR="00925974">
        <w:t>Pemasukan Saldo Bulanan</w:t>
      </w:r>
      <w:bookmarkEnd w:id="187"/>
    </w:p>
    <w:p w14:paraId="40D936C6" w14:textId="3D907F00" w:rsidR="004C0840" w:rsidRDefault="004C0840" w:rsidP="004C0840">
      <w:pPr>
        <w:jc w:val="center"/>
      </w:pPr>
      <w:r>
        <w:rPr>
          <w:noProof/>
        </w:rPr>
        <w:lastRenderedPageBreak/>
        <w:drawing>
          <wp:inline distT="0" distB="0" distL="0" distR="0" wp14:anchorId="6B650754" wp14:editId="573380CC">
            <wp:extent cx="4598051" cy="351472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81">
                      <a:extLst>
                        <a:ext uri="{28A0092B-C50C-407E-A947-70E740481C1C}">
                          <a14:useLocalDpi xmlns:a14="http://schemas.microsoft.com/office/drawing/2010/main" val="0"/>
                        </a:ext>
                      </a:extLst>
                    </a:blip>
                    <a:stretch>
                      <a:fillRect/>
                    </a:stretch>
                  </pic:blipFill>
                  <pic:spPr>
                    <a:xfrm>
                      <a:off x="0" y="0"/>
                      <a:ext cx="4609563" cy="3523525"/>
                    </a:xfrm>
                    <a:prstGeom prst="rect">
                      <a:avLst/>
                    </a:prstGeom>
                  </pic:spPr>
                </pic:pic>
              </a:graphicData>
            </a:graphic>
          </wp:inline>
        </w:drawing>
      </w:r>
    </w:p>
    <w:p w14:paraId="0FD5D160" w14:textId="21ED766B" w:rsidR="004C0840" w:rsidRDefault="00AD473F" w:rsidP="00AD473F">
      <w:pPr>
        <w:pStyle w:val="Caption"/>
        <w:jc w:val="center"/>
      </w:pPr>
      <w:bookmarkStart w:id="188" w:name="_Toc113466980"/>
      <w:r>
        <w:t>Gambar 3.</w:t>
      </w:r>
      <w:r>
        <w:fldChar w:fldCharType="begin"/>
      </w:r>
      <w:r>
        <w:instrText xml:space="preserve"> SEQ Gambar_3. \* ARABIC </w:instrText>
      </w:r>
      <w:r>
        <w:fldChar w:fldCharType="separate"/>
      </w:r>
      <w:r w:rsidR="00FC0004">
        <w:rPr>
          <w:noProof/>
        </w:rPr>
        <w:t>49</w:t>
      </w:r>
      <w:r>
        <w:fldChar w:fldCharType="end"/>
      </w:r>
      <w:r>
        <w:t xml:space="preserve"> </w:t>
      </w:r>
      <w:r w:rsidR="004C0840">
        <w:t>Halaman Tambah Data Saldo Bulan</w:t>
      </w:r>
      <w:bookmarkEnd w:id="188"/>
    </w:p>
    <w:p w14:paraId="1A198C00" w14:textId="015D79B8" w:rsidR="00086D80" w:rsidRDefault="00086D80" w:rsidP="004C0840">
      <w:pPr>
        <w:jc w:val="center"/>
      </w:pPr>
      <w:r>
        <w:rPr>
          <w:noProof/>
        </w:rPr>
        <w:drawing>
          <wp:inline distT="0" distB="0" distL="0" distR="0" wp14:anchorId="34705018" wp14:editId="6DE0FA8F">
            <wp:extent cx="4622970" cy="3533775"/>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82">
                      <a:extLst>
                        <a:ext uri="{28A0092B-C50C-407E-A947-70E740481C1C}">
                          <a14:useLocalDpi xmlns:a14="http://schemas.microsoft.com/office/drawing/2010/main" val="0"/>
                        </a:ext>
                      </a:extLst>
                    </a:blip>
                    <a:stretch>
                      <a:fillRect/>
                    </a:stretch>
                  </pic:blipFill>
                  <pic:spPr>
                    <a:xfrm>
                      <a:off x="0" y="0"/>
                      <a:ext cx="4641496" cy="3547936"/>
                    </a:xfrm>
                    <a:prstGeom prst="rect">
                      <a:avLst/>
                    </a:prstGeom>
                  </pic:spPr>
                </pic:pic>
              </a:graphicData>
            </a:graphic>
          </wp:inline>
        </w:drawing>
      </w:r>
    </w:p>
    <w:p w14:paraId="7A134103" w14:textId="078A328F" w:rsidR="00086D80" w:rsidRDefault="00AD473F" w:rsidP="00AD473F">
      <w:pPr>
        <w:pStyle w:val="Caption"/>
        <w:jc w:val="center"/>
      </w:pPr>
      <w:bookmarkStart w:id="189" w:name="_Toc113466981"/>
      <w:r>
        <w:t>Gambar 3.</w:t>
      </w:r>
      <w:r>
        <w:fldChar w:fldCharType="begin"/>
      </w:r>
      <w:r>
        <w:instrText xml:space="preserve"> SEQ Gambar_3. \* ARABIC </w:instrText>
      </w:r>
      <w:r>
        <w:fldChar w:fldCharType="separate"/>
      </w:r>
      <w:r w:rsidR="00FC0004">
        <w:rPr>
          <w:noProof/>
        </w:rPr>
        <w:t>50</w:t>
      </w:r>
      <w:r>
        <w:fldChar w:fldCharType="end"/>
      </w:r>
      <w:r>
        <w:t xml:space="preserve"> </w:t>
      </w:r>
      <w:r w:rsidR="00086D80">
        <w:t xml:space="preserve">Halaman </w:t>
      </w:r>
      <w:r w:rsidR="002D2424">
        <w:t xml:space="preserve">Setelah </w:t>
      </w:r>
      <w:r w:rsidR="00086D80">
        <w:t xml:space="preserve">Tambah Data </w:t>
      </w:r>
      <w:r w:rsidR="002D2424">
        <w:t>Pemasukan Bulanan</w:t>
      </w:r>
      <w:bookmarkEnd w:id="189"/>
    </w:p>
    <w:p w14:paraId="52242AB4" w14:textId="1349E7C4" w:rsidR="00FE6EAA" w:rsidRDefault="00FE6EAA" w:rsidP="004C0840">
      <w:pPr>
        <w:jc w:val="center"/>
      </w:pPr>
      <w:r>
        <w:rPr>
          <w:noProof/>
        </w:rPr>
        <w:lastRenderedPageBreak/>
        <w:drawing>
          <wp:inline distT="0" distB="0" distL="0" distR="0" wp14:anchorId="154D0B8B" wp14:editId="6AF921BA">
            <wp:extent cx="4591405" cy="350964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83">
                      <a:extLst>
                        <a:ext uri="{28A0092B-C50C-407E-A947-70E740481C1C}">
                          <a14:useLocalDpi xmlns:a14="http://schemas.microsoft.com/office/drawing/2010/main" val="0"/>
                        </a:ext>
                      </a:extLst>
                    </a:blip>
                    <a:stretch>
                      <a:fillRect/>
                    </a:stretch>
                  </pic:blipFill>
                  <pic:spPr>
                    <a:xfrm>
                      <a:off x="0" y="0"/>
                      <a:ext cx="4594537" cy="3512039"/>
                    </a:xfrm>
                    <a:prstGeom prst="rect">
                      <a:avLst/>
                    </a:prstGeom>
                  </pic:spPr>
                </pic:pic>
              </a:graphicData>
            </a:graphic>
          </wp:inline>
        </w:drawing>
      </w:r>
    </w:p>
    <w:p w14:paraId="3D20C54E" w14:textId="26CCB5B5" w:rsidR="003410CC" w:rsidRDefault="00AD473F" w:rsidP="00AD473F">
      <w:pPr>
        <w:pStyle w:val="Caption"/>
        <w:jc w:val="center"/>
      </w:pPr>
      <w:bookmarkStart w:id="190" w:name="_Toc113466982"/>
      <w:r>
        <w:t>Gambar 3.</w:t>
      </w:r>
      <w:r>
        <w:fldChar w:fldCharType="begin"/>
      </w:r>
      <w:r>
        <w:instrText xml:space="preserve"> SEQ Gambar_3. \* ARABIC </w:instrText>
      </w:r>
      <w:r>
        <w:fldChar w:fldCharType="separate"/>
      </w:r>
      <w:r w:rsidR="00FC0004">
        <w:rPr>
          <w:noProof/>
        </w:rPr>
        <w:t>51</w:t>
      </w:r>
      <w:r>
        <w:fldChar w:fldCharType="end"/>
      </w:r>
      <w:r>
        <w:t xml:space="preserve"> </w:t>
      </w:r>
      <w:r w:rsidR="00FE6EAA">
        <w:t>Halaman Kolekte Minggu</w:t>
      </w:r>
      <w:bookmarkEnd w:id="190"/>
    </w:p>
    <w:p w14:paraId="263C1752" w14:textId="090E9E68" w:rsidR="00D31389" w:rsidRDefault="00D31389" w:rsidP="00FB5B82">
      <w:pPr>
        <w:jc w:val="center"/>
      </w:pPr>
      <w:r>
        <w:rPr>
          <w:noProof/>
        </w:rPr>
        <w:drawing>
          <wp:inline distT="0" distB="0" distL="0" distR="0" wp14:anchorId="659C9094" wp14:editId="728FDE6B">
            <wp:extent cx="4566483" cy="3490595"/>
            <wp:effectExtent l="0" t="0" r="571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84">
                      <a:extLst>
                        <a:ext uri="{28A0092B-C50C-407E-A947-70E740481C1C}">
                          <a14:useLocalDpi xmlns:a14="http://schemas.microsoft.com/office/drawing/2010/main" val="0"/>
                        </a:ext>
                      </a:extLst>
                    </a:blip>
                    <a:stretch>
                      <a:fillRect/>
                    </a:stretch>
                  </pic:blipFill>
                  <pic:spPr>
                    <a:xfrm>
                      <a:off x="0" y="0"/>
                      <a:ext cx="4570042" cy="3493316"/>
                    </a:xfrm>
                    <a:prstGeom prst="rect">
                      <a:avLst/>
                    </a:prstGeom>
                  </pic:spPr>
                </pic:pic>
              </a:graphicData>
            </a:graphic>
          </wp:inline>
        </w:drawing>
      </w:r>
    </w:p>
    <w:p w14:paraId="10DFBA59" w14:textId="12EABE24" w:rsidR="00D31389" w:rsidRDefault="00AD473F" w:rsidP="00AD473F">
      <w:pPr>
        <w:pStyle w:val="Caption"/>
        <w:jc w:val="center"/>
      </w:pPr>
      <w:bookmarkStart w:id="191" w:name="_Toc113466983"/>
      <w:r>
        <w:t>Gambar 3.</w:t>
      </w:r>
      <w:r>
        <w:fldChar w:fldCharType="begin"/>
      </w:r>
      <w:r>
        <w:instrText xml:space="preserve"> SEQ Gambar_3. \* ARABIC </w:instrText>
      </w:r>
      <w:r>
        <w:fldChar w:fldCharType="separate"/>
      </w:r>
      <w:r w:rsidR="00FC0004">
        <w:rPr>
          <w:noProof/>
        </w:rPr>
        <w:t>52</w:t>
      </w:r>
      <w:r>
        <w:fldChar w:fldCharType="end"/>
      </w:r>
      <w:r>
        <w:t xml:space="preserve"> </w:t>
      </w:r>
      <w:r w:rsidR="00D31389">
        <w:t xml:space="preserve">Halaman </w:t>
      </w:r>
      <w:r w:rsidR="00FA7F42">
        <w:t xml:space="preserve">Tambah Data </w:t>
      </w:r>
      <w:r w:rsidR="00D31389">
        <w:t>Kolekte Minggu</w:t>
      </w:r>
      <w:bookmarkEnd w:id="191"/>
    </w:p>
    <w:p w14:paraId="3452446B" w14:textId="6C0CD122" w:rsidR="00FA7F42" w:rsidRDefault="00FA7F42" w:rsidP="00FB5B82">
      <w:pPr>
        <w:jc w:val="center"/>
      </w:pPr>
      <w:r>
        <w:rPr>
          <w:noProof/>
        </w:rPr>
        <w:lastRenderedPageBreak/>
        <w:drawing>
          <wp:inline distT="0" distB="0" distL="0" distR="0" wp14:anchorId="667671E6" wp14:editId="1454A6D6">
            <wp:extent cx="4466796" cy="341439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85">
                      <a:extLst>
                        <a:ext uri="{28A0092B-C50C-407E-A947-70E740481C1C}">
                          <a14:useLocalDpi xmlns:a14="http://schemas.microsoft.com/office/drawing/2010/main" val="0"/>
                        </a:ext>
                      </a:extLst>
                    </a:blip>
                    <a:stretch>
                      <a:fillRect/>
                    </a:stretch>
                  </pic:blipFill>
                  <pic:spPr>
                    <a:xfrm>
                      <a:off x="0" y="0"/>
                      <a:ext cx="4470883" cy="3417519"/>
                    </a:xfrm>
                    <a:prstGeom prst="rect">
                      <a:avLst/>
                    </a:prstGeom>
                  </pic:spPr>
                </pic:pic>
              </a:graphicData>
            </a:graphic>
          </wp:inline>
        </w:drawing>
      </w:r>
    </w:p>
    <w:p w14:paraId="42C006DA" w14:textId="3E37B134" w:rsidR="00FA7F42" w:rsidRDefault="002867F7" w:rsidP="002867F7">
      <w:pPr>
        <w:pStyle w:val="Caption"/>
        <w:jc w:val="center"/>
      </w:pPr>
      <w:bookmarkStart w:id="192" w:name="_Toc113466984"/>
      <w:r>
        <w:t>Gambar 3.</w:t>
      </w:r>
      <w:r>
        <w:fldChar w:fldCharType="begin"/>
      </w:r>
      <w:r>
        <w:instrText xml:space="preserve"> SEQ Gambar_3. \* ARABIC </w:instrText>
      </w:r>
      <w:r>
        <w:fldChar w:fldCharType="separate"/>
      </w:r>
      <w:r w:rsidR="00FC0004">
        <w:rPr>
          <w:noProof/>
        </w:rPr>
        <w:t>53</w:t>
      </w:r>
      <w:r>
        <w:fldChar w:fldCharType="end"/>
      </w:r>
      <w:r>
        <w:t xml:space="preserve"> </w:t>
      </w:r>
      <w:r w:rsidR="00FA7F42">
        <w:t xml:space="preserve">Halaman </w:t>
      </w:r>
      <w:r w:rsidR="008B0FC8">
        <w:t xml:space="preserve">Setelah Tambah Data </w:t>
      </w:r>
      <w:r w:rsidR="00FA7F42">
        <w:t>Kolekte Minggu</w:t>
      </w:r>
      <w:bookmarkEnd w:id="192"/>
    </w:p>
    <w:p w14:paraId="5A32F9D1" w14:textId="7CF0FDC5" w:rsidR="00D133C0" w:rsidRDefault="00D133C0" w:rsidP="00FB5B82">
      <w:pPr>
        <w:jc w:val="center"/>
      </w:pPr>
      <w:r>
        <w:rPr>
          <w:noProof/>
        </w:rPr>
        <w:drawing>
          <wp:inline distT="0" distB="0" distL="0" distR="0" wp14:anchorId="10D4CB08" wp14:editId="0E910BE1">
            <wp:extent cx="4441875" cy="339534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86">
                      <a:extLst>
                        <a:ext uri="{28A0092B-C50C-407E-A947-70E740481C1C}">
                          <a14:useLocalDpi xmlns:a14="http://schemas.microsoft.com/office/drawing/2010/main" val="0"/>
                        </a:ext>
                      </a:extLst>
                    </a:blip>
                    <a:stretch>
                      <a:fillRect/>
                    </a:stretch>
                  </pic:blipFill>
                  <pic:spPr>
                    <a:xfrm>
                      <a:off x="0" y="0"/>
                      <a:ext cx="4446297" cy="3398725"/>
                    </a:xfrm>
                    <a:prstGeom prst="rect">
                      <a:avLst/>
                    </a:prstGeom>
                  </pic:spPr>
                </pic:pic>
              </a:graphicData>
            </a:graphic>
          </wp:inline>
        </w:drawing>
      </w:r>
    </w:p>
    <w:p w14:paraId="444466D4" w14:textId="702E007F" w:rsidR="00D133C0" w:rsidRDefault="007A3E04" w:rsidP="007A3E04">
      <w:pPr>
        <w:pStyle w:val="Caption"/>
        <w:jc w:val="center"/>
      </w:pPr>
      <w:bookmarkStart w:id="193" w:name="_Toc113466985"/>
      <w:r>
        <w:t>Gambar 3.</w:t>
      </w:r>
      <w:r>
        <w:fldChar w:fldCharType="begin"/>
      </w:r>
      <w:r>
        <w:instrText xml:space="preserve"> SEQ Gambar_3. \* ARABIC </w:instrText>
      </w:r>
      <w:r>
        <w:fldChar w:fldCharType="separate"/>
      </w:r>
      <w:r w:rsidR="00FC0004">
        <w:rPr>
          <w:noProof/>
        </w:rPr>
        <w:t>54</w:t>
      </w:r>
      <w:r>
        <w:fldChar w:fldCharType="end"/>
      </w:r>
      <w:r>
        <w:t xml:space="preserve"> </w:t>
      </w:r>
      <w:r w:rsidR="00D133C0">
        <w:t>Halaman Persepuluhan</w:t>
      </w:r>
      <w:bookmarkEnd w:id="193"/>
    </w:p>
    <w:p w14:paraId="669A76DA" w14:textId="6656877B" w:rsidR="00C55ACA" w:rsidRDefault="00C55ACA" w:rsidP="00FB5B82">
      <w:pPr>
        <w:jc w:val="center"/>
      </w:pPr>
      <w:r>
        <w:rPr>
          <w:noProof/>
        </w:rPr>
        <w:lastRenderedPageBreak/>
        <w:drawing>
          <wp:inline distT="0" distB="0" distL="0" distR="0" wp14:anchorId="0B47C79E" wp14:editId="6D8169B0">
            <wp:extent cx="4506237" cy="3444543"/>
            <wp:effectExtent l="0" t="0" r="889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87">
                      <a:extLst>
                        <a:ext uri="{28A0092B-C50C-407E-A947-70E740481C1C}">
                          <a14:useLocalDpi xmlns:a14="http://schemas.microsoft.com/office/drawing/2010/main" val="0"/>
                        </a:ext>
                      </a:extLst>
                    </a:blip>
                    <a:stretch>
                      <a:fillRect/>
                    </a:stretch>
                  </pic:blipFill>
                  <pic:spPr>
                    <a:xfrm>
                      <a:off x="0" y="0"/>
                      <a:ext cx="4510553" cy="3447842"/>
                    </a:xfrm>
                    <a:prstGeom prst="rect">
                      <a:avLst/>
                    </a:prstGeom>
                  </pic:spPr>
                </pic:pic>
              </a:graphicData>
            </a:graphic>
          </wp:inline>
        </w:drawing>
      </w:r>
    </w:p>
    <w:p w14:paraId="209865CF" w14:textId="151638DE" w:rsidR="00C55ACA" w:rsidRDefault="00DB0649" w:rsidP="00DB0649">
      <w:pPr>
        <w:pStyle w:val="Caption"/>
        <w:jc w:val="center"/>
      </w:pPr>
      <w:bookmarkStart w:id="194" w:name="_Toc113466986"/>
      <w:r>
        <w:t>Gambar 3.</w:t>
      </w:r>
      <w:r>
        <w:fldChar w:fldCharType="begin"/>
      </w:r>
      <w:r>
        <w:instrText xml:space="preserve"> SEQ Gambar_3. \* ARABIC </w:instrText>
      </w:r>
      <w:r>
        <w:fldChar w:fldCharType="separate"/>
      </w:r>
      <w:r w:rsidR="00FC0004">
        <w:rPr>
          <w:noProof/>
        </w:rPr>
        <w:t>55</w:t>
      </w:r>
      <w:r>
        <w:fldChar w:fldCharType="end"/>
      </w:r>
      <w:r>
        <w:t xml:space="preserve"> </w:t>
      </w:r>
      <w:r w:rsidR="00C55ACA">
        <w:t>Halaman</w:t>
      </w:r>
      <w:r w:rsidR="000A4B2F">
        <w:t xml:space="preserve"> Tambah Data</w:t>
      </w:r>
      <w:r w:rsidR="00C55ACA">
        <w:t xml:space="preserve"> Persepuluhan</w:t>
      </w:r>
      <w:bookmarkEnd w:id="194"/>
    </w:p>
    <w:p w14:paraId="3443753B" w14:textId="4D431BC9" w:rsidR="00C55ACA" w:rsidRDefault="00C55ACA" w:rsidP="00FB5B82">
      <w:pPr>
        <w:jc w:val="center"/>
      </w:pPr>
      <w:r>
        <w:rPr>
          <w:noProof/>
        </w:rPr>
        <w:drawing>
          <wp:inline distT="0" distB="0" distL="0" distR="0" wp14:anchorId="7071625E" wp14:editId="18C0728F">
            <wp:extent cx="4516640" cy="345249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88">
                      <a:extLst>
                        <a:ext uri="{28A0092B-C50C-407E-A947-70E740481C1C}">
                          <a14:useLocalDpi xmlns:a14="http://schemas.microsoft.com/office/drawing/2010/main" val="0"/>
                        </a:ext>
                      </a:extLst>
                    </a:blip>
                    <a:stretch>
                      <a:fillRect/>
                    </a:stretch>
                  </pic:blipFill>
                  <pic:spPr>
                    <a:xfrm>
                      <a:off x="0" y="0"/>
                      <a:ext cx="4522813" cy="3457213"/>
                    </a:xfrm>
                    <a:prstGeom prst="rect">
                      <a:avLst/>
                    </a:prstGeom>
                  </pic:spPr>
                </pic:pic>
              </a:graphicData>
            </a:graphic>
          </wp:inline>
        </w:drawing>
      </w:r>
    </w:p>
    <w:p w14:paraId="228DDBCB" w14:textId="3BC3CA6A" w:rsidR="00C55ACA" w:rsidRDefault="000B239A" w:rsidP="000B239A">
      <w:pPr>
        <w:pStyle w:val="Caption"/>
        <w:jc w:val="center"/>
      </w:pPr>
      <w:bookmarkStart w:id="195" w:name="_Toc113466987"/>
      <w:r>
        <w:t>Gambar 3.</w:t>
      </w:r>
      <w:r>
        <w:fldChar w:fldCharType="begin"/>
      </w:r>
      <w:r>
        <w:instrText xml:space="preserve"> SEQ Gambar_3. \* ARABIC </w:instrText>
      </w:r>
      <w:r>
        <w:fldChar w:fldCharType="separate"/>
      </w:r>
      <w:r w:rsidR="00FC0004">
        <w:rPr>
          <w:noProof/>
        </w:rPr>
        <w:t>56</w:t>
      </w:r>
      <w:r>
        <w:fldChar w:fldCharType="end"/>
      </w:r>
      <w:r>
        <w:t xml:space="preserve"> </w:t>
      </w:r>
      <w:r w:rsidR="00C55ACA">
        <w:t xml:space="preserve">Halaman </w:t>
      </w:r>
      <w:r w:rsidR="000A4B2F">
        <w:t>Setelah Tambah Data</w:t>
      </w:r>
      <w:r w:rsidR="00D746E0">
        <w:t xml:space="preserve"> </w:t>
      </w:r>
      <w:r w:rsidR="00C55ACA">
        <w:t>Persepuluhan</w:t>
      </w:r>
      <w:bookmarkEnd w:id="195"/>
    </w:p>
    <w:p w14:paraId="05CAA8D6" w14:textId="4ABBD65C" w:rsidR="005C2CAD" w:rsidRDefault="005C2CAD" w:rsidP="00FB5B82">
      <w:pPr>
        <w:jc w:val="center"/>
      </w:pPr>
    </w:p>
    <w:p w14:paraId="231B5F3D" w14:textId="77777777" w:rsidR="005C2CAD" w:rsidRPr="006C0CCE" w:rsidRDefault="005C2CAD" w:rsidP="00FB5B82">
      <w:pPr>
        <w:jc w:val="center"/>
      </w:pPr>
    </w:p>
    <w:p w14:paraId="42AE9F00" w14:textId="17087668" w:rsidR="007B62DD" w:rsidRDefault="007B62DD" w:rsidP="007B62DD">
      <w:pPr>
        <w:pStyle w:val="3421"/>
      </w:pPr>
      <w:r>
        <w:lastRenderedPageBreak/>
        <w:t>Halaman Kelola Galery</w:t>
      </w:r>
    </w:p>
    <w:p w14:paraId="3AB323BC" w14:textId="1EAFC72E" w:rsidR="005C2CAD" w:rsidRDefault="005C2CAD" w:rsidP="005C2CAD">
      <w:pPr>
        <w:ind w:firstLine="567"/>
      </w:pPr>
      <w:r>
        <w:t xml:space="preserve">Halaman Galery merupakan halaman yang nantinya akan digunakan untuk mengelola data-data </w:t>
      </w:r>
      <w:r w:rsidR="00CE6B9B">
        <w:t>dokumentasi yang ada di GKII Tiberias Sekadau</w:t>
      </w:r>
      <w:r>
        <w:t xml:space="preserve">. Nantinya data-data tersebut juga akan ditampilkan ke jemaat. Untuk rancangan tampilan seperti pada gambar </w:t>
      </w:r>
      <w:r w:rsidR="00362ECB">
        <w:t>3.5</w:t>
      </w:r>
      <w:r w:rsidR="000B239A">
        <w:t>7</w:t>
      </w:r>
      <w:r>
        <w:t xml:space="preserve"> dibawah ini.</w:t>
      </w:r>
    </w:p>
    <w:p w14:paraId="7EEBF7F8" w14:textId="20517CFB" w:rsidR="004A3ED6" w:rsidRDefault="004A3ED6" w:rsidP="004A3ED6">
      <w:pPr>
        <w:jc w:val="center"/>
      </w:pPr>
      <w:r>
        <w:rPr>
          <w:noProof/>
        </w:rPr>
        <w:drawing>
          <wp:inline distT="0" distB="0" distL="0" distR="0" wp14:anchorId="00052B19" wp14:editId="29F7A7E6">
            <wp:extent cx="4429810" cy="3386123"/>
            <wp:effectExtent l="0" t="0" r="8890"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89">
                      <a:extLst>
                        <a:ext uri="{28A0092B-C50C-407E-A947-70E740481C1C}">
                          <a14:useLocalDpi xmlns:a14="http://schemas.microsoft.com/office/drawing/2010/main" val="0"/>
                        </a:ext>
                      </a:extLst>
                    </a:blip>
                    <a:stretch>
                      <a:fillRect/>
                    </a:stretch>
                  </pic:blipFill>
                  <pic:spPr>
                    <a:xfrm>
                      <a:off x="0" y="0"/>
                      <a:ext cx="4438081" cy="3392446"/>
                    </a:xfrm>
                    <a:prstGeom prst="rect">
                      <a:avLst/>
                    </a:prstGeom>
                  </pic:spPr>
                </pic:pic>
              </a:graphicData>
            </a:graphic>
          </wp:inline>
        </w:drawing>
      </w:r>
    </w:p>
    <w:p w14:paraId="7134783B" w14:textId="06BEE3A4" w:rsidR="004A3ED6" w:rsidRPr="005C2CAD" w:rsidRDefault="000B239A" w:rsidP="000B239A">
      <w:pPr>
        <w:pStyle w:val="Caption"/>
        <w:jc w:val="center"/>
      </w:pPr>
      <w:bookmarkStart w:id="196" w:name="_Toc113466988"/>
      <w:r>
        <w:t>Gambar 3.</w:t>
      </w:r>
      <w:r>
        <w:fldChar w:fldCharType="begin"/>
      </w:r>
      <w:r>
        <w:instrText xml:space="preserve"> SEQ Gambar_3. \* ARABIC </w:instrText>
      </w:r>
      <w:r>
        <w:fldChar w:fldCharType="separate"/>
      </w:r>
      <w:r w:rsidR="00FC0004">
        <w:rPr>
          <w:noProof/>
        </w:rPr>
        <w:t>57</w:t>
      </w:r>
      <w:r>
        <w:fldChar w:fldCharType="end"/>
      </w:r>
      <w:r>
        <w:t xml:space="preserve"> </w:t>
      </w:r>
      <w:r w:rsidR="004A3ED6">
        <w:t>Halaman Kelola Galery</w:t>
      </w:r>
      <w:bookmarkEnd w:id="196"/>
    </w:p>
    <w:p w14:paraId="12FED0EF" w14:textId="1D401405" w:rsidR="00C67085" w:rsidRDefault="007B62DD" w:rsidP="007B62DD">
      <w:pPr>
        <w:pStyle w:val="3421"/>
      </w:pPr>
      <w:r>
        <w:t>Halaman Kelola Kontak</w:t>
      </w:r>
    </w:p>
    <w:p w14:paraId="3E4CC5AE" w14:textId="45A56BBB" w:rsidR="0000651C" w:rsidRDefault="0000651C" w:rsidP="0000651C">
      <w:pPr>
        <w:ind w:firstLine="567"/>
      </w:pPr>
      <w:r>
        <w:t xml:space="preserve">Halaman Kontak merupakan halaman yang nantinya akan digunakan untuk mengelola data-data </w:t>
      </w:r>
      <w:r w:rsidR="007C4D04">
        <w:t>Kontak</w:t>
      </w:r>
      <w:r>
        <w:t>. Nantinya data-data tersebut juga akan ditampilkan ke jemaat. Untuk rancangan tampilan seperti pada gambar 3.5</w:t>
      </w:r>
      <w:r w:rsidR="00E42198">
        <w:t>8</w:t>
      </w:r>
      <w:r w:rsidR="006602CE">
        <w:t>, 3.5</w:t>
      </w:r>
      <w:r w:rsidR="00E42198">
        <w:t>9</w:t>
      </w:r>
      <w:r w:rsidR="006602CE">
        <w:t xml:space="preserve"> dan 3.</w:t>
      </w:r>
      <w:r w:rsidR="00E42198">
        <w:t>60</w:t>
      </w:r>
      <w:r w:rsidR="006602CE">
        <w:t xml:space="preserve"> </w:t>
      </w:r>
      <w:r>
        <w:t>dibawah ini.</w:t>
      </w:r>
    </w:p>
    <w:p w14:paraId="3E384167" w14:textId="51A98ABB" w:rsidR="007F27B3" w:rsidRDefault="007F27B3" w:rsidP="007F27B3">
      <w:pPr>
        <w:jc w:val="center"/>
      </w:pPr>
      <w:r>
        <w:rPr>
          <w:noProof/>
        </w:rPr>
        <w:lastRenderedPageBreak/>
        <w:drawing>
          <wp:inline distT="0" distB="0" distL="0" distR="0" wp14:anchorId="792B6A4D" wp14:editId="1CF0F521">
            <wp:extent cx="4570730" cy="3493842"/>
            <wp:effectExtent l="0" t="0" r="127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90">
                      <a:extLst>
                        <a:ext uri="{28A0092B-C50C-407E-A947-70E740481C1C}">
                          <a14:useLocalDpi xmlns:a14="http://schemas.microsoft.com/office/drawing/2010/main" val="0"/>
                        </a:ext>
                      </a:extLst>
                    </a:blip>
                    <a:stretch>
                      <a:fillRect/>
                    </a:stretch>
                  </pic:blipFill>
                  <pic:spPr>
                    <a:xfrm>
                      <a:off x="0" y="0"/>
                      <a:ext cx="4578436" cy="3499732"/>
                    </a:xfrm>
                    <a:prstGeom prst="rect">
                      <a:avLst/>
                    </a:prstGeom>
                  </pic:spPr>
                </pic:pic>
              </a:graphicData>
            </a:graphic>
          </wp:inline>
        </w:drawing>
      </w:r>
    </w:p>
    <w:p w14:paraId="703BF6FB" w14:textId="42964E2B" w:rsidR="007F27B3" w:rsidRDefault="004378E7" w:rsidP="004378E7">
      <w:pPr>
        <w:pStyle w:val="Caption"/>
        <w:jc w:val="center"/>
      </w:pPr>
      <w:bookmarkStart w:id="197" w:name="_Toc113466989"/>
      <w:r>
        <w:t>Gambar 3.</w:t>
      </w:r>
      <w:r>
        <w:fldChar w:fldCharType="begin"/>
      </w:r>
      <w:r>
        <w:instrText xml:space="preserve"> SEQ Gambar_3. \* ARABIC </w:instrText>
      </w:r>
      <w:r>
        <w:fldChar w:fldCharType="separate"/>
      </w:r>
      <w:r w:rsidR="00FC0004">
        <w:rPr>
          <w:noProof/>
        </w:rPr>
        <w:t>58</w:t>
      </w:r>
      <w:r>
        <w:fldChar w:fldCharType="end"/>
      </w:r>
      <w:r>
        <w:t xml:space="preserve"> </w:t>
      </w:r>
      <w:r w:rsidR="007F27B3">
        <w:t>Halaman Kontak</w:t>
      </w:r>
      <w:bookmarkEnd w:id="197"/>
    </w:p>
    <w:p w14:paraId="16AA3630" w14:textId="15531DAC" w:rsidR="006A59DD" w:rsidRDefault="006A59DD" w:rsidP="007F27B3">
      <w:pPr>
        <w:jc w:val="center"/>
      </w:pPr>
      <w:r>
        <w:rPr>
          <w:noProof/>
        </w:rPr>
        <w:drawing>
          <wp:inline distT="0" distB="0" distL="0" distR="0" wp14:anchorId="00570E11" wp14:editId="62F8ACE8">
            <wp:extent cx="4578944" cy="3500120"/>
            <wp:effectExtent l="0" t="0" r="0" b="508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91">
                      <a:extLst>
                        <a:ext uri="{28A0092B-C50C-407E-A947-70E740481C1C}">
                          <a14:useLocalDpi xmlns:a14="http://schemas.microsoft.com/office/drawing/2010/main" val="0"/>
                        </a:ext>
                      </a:extLst>
                    </a:blip>
                    <a:stretch>
                      <a:fillRect/>
                    </a:stretch>
                  </pic:blipFill>
                  <pic:spPr>
                    <a:xfrm>
                      <a:off x="0" y="0"/>
                      <a:ext cx="4583550" cy="3503640"/>
                    </a:xfrm>
                    <a:prstGeom prst="rect">
                      <a:avLst/>
                    </a:prstGeom>
                  </pic:spPr>
                </pic:pic>
              </a:graphicData>
            </a:graphic>
          </wp:inline>
        </w:drawing>
      </w:r>
    </w:p>
    <w:p w14:paraId="30A61D90" w14:textId="3772EF43" w:rsidR="006A59DD" w:rsidRDefault="00373509" w:rsidP="00373509">
      <w:pPr>
        <w:pStyle w:val="Caption"/>
        <w:jc w:val="center"/>
      </w:pPr>
      <w:bookmarkStart w:id="198" w:name="_Toc113466990"/>
      <w:r>
        <w:t>Gambar 3.</w:t>
      </w:r>
      <w:r>
        <w:fldChar w:fldCharType="begin"/>
      </w:r>
      <w:r>
        <w:instrText xml:space="preserve"> SEQ Gambar_3. \* ARABIC </w:instrText>
      </w:r>
      <w:r>
        <w:fldChar w:fldCharType="separate"/>
      </w:r>
      <w:r w:rsidR="00FC0004">
        <w:rPr>
          <w:noProof/>
        </w:rPr>
        <w:t>59</w:t>
      </w:r>
      <w:r>
        <w:fldChar w:fldCharType="end"/>
      </w:r>
      <w:r>
        <w:t xml:space="preserve"> </w:t>
      </w:r>
      <w:r w:rsidR="006A59DD">
        <w:t>Halaman Tambah Data Kontak</w:t>
      </w:r>
      <w:bookmarkEnd w:id="198"/>
    </w:p>
    <w:p w14:paraId="66B93835" w14:textId="376A00CB" w:rsidR="006A59DD" w:rsidRDefault="006A59DD" w:rsidP="007F27B3">
      <w:pPr>
        <w:jc w:val="center"/>
      </w:pPr>
      <w:r>
        <w:rPr>
          <w:noProof/>
        </w:rPr>
        <w:lastRenderedPageBreak/>
        <w:drawing>
          <wp:inline distT="0" distB="0" distL="0" distR="0" wp14:anchorId="4C7F05CC" wp14:editId="790E29C7">
            <wp:extent cx="4365625" cy="33370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92">
                      <a:extLst>
                        <a:ext uri="{28A0092B-C50C-407E-A947-70E740481C1C}">
                          <a14:useLocalDpi xmlns:a14="http://schemas.microsoft.com/office/drawing/2010/main" val="0"/>
                        </a:ext>
                      </a:extLst>
                    </a:blip>
                    <a:stretch>
                      <a:fillRect/>
                    </a:stretch>
                  </pic:blipFill>
                  <pic:spPr>
                    <a:xfrm>
                      <a:off x="0" y="0"/>
                      <a:ext cx="4372717" cy="3342481"/>
                    </a:xfrm>
                    <a:prstGeom prst="rect">
                      <a:avLst/>
                    </a:prstGeom>
                  </pic:spPr>
                </pic:pic>
              </a:graphicData>
            </a:graphic>
          </wp:inline>
        </w:drawing>
      </w:r>
    </w:p>
    <w:p w14:paraId="78AD46DB" w14:textId="0A45D87D" w:rsidR="006A59DD" w:rsidRPr="0000651C" w:rsidRDefault="00373509" w:rsidP="00373509">
      <w:pPr>
        <w:pStyle w:val="Caption"/>
        <w:jc w:val="center"/>
      </w:pPr>
      <w:bookmarkStart w:id="199" w:name="_Toc113466991"/>
      <w:r>
        <w:t>Gambar 3.</w:t>
      </w:r>
      <w:r>
        <w:fldChar w:fldCharType="begin"/>
      </w:r>
      <w:r>
        <w:instrText xml:space="preserve"> SEQ Gambar_3. \* ARABIC </w:instrText>
      </w:r>
      <w:r>
        <w:fldChar w:fldCharType="separate"/>
      </w:r>
      <w:r w:rsidR="00FC0004">
        <w:rPr>
          <w:noProof/>
        </w:rPr>
        <w:t>60</w:t>
      </w:r>
      <w:r>
        <w:fldChar w:fldCharType="end"/>
      </w:r>
      <w:r>
        <w:t xml:space="preserve"> </w:t>
      </w:r>
      <w:r w:rsidR="006A59DD">
        <w:t xml:space="preserve">Halaman </w:t>
      </w:r>
      <w:r w:rsidR="0080040E">
        <w:t xml:space="preserve">Setelah </w:t>
      </w:r>
      <w:r w:rsidR="006A59DD">
        <w:t>Tambah Data Kontak</w:t>
      </w:r>
      <w:bookmarkEnd w:id="199"/>
    </w:p>
    <w:p w14:paraId="09BE0574" w14:textId="57BB24DD" w:rsidR="00365447" w:rsidRDefault="000076DD" w:rsidP="0054589E">
      <w:pPr>
        <w:pStyle w:val="3421"/>
      </w:pPr>
      <w:r>
        <w:t xml:space="preserve">Halaman Kelola </w:t>
      </w:r>
      <w:r w:rsidR="001A2BAB">
        <w:t>Kritik dan Saran</w:t>
      </w:r>
    </w:p>
    <w:p w14:paraId="418223F4" w14:textId="212CF5FF" w:rsidR="00BD12CC" w:rsidRDefault="00BD12CC" w:rsidP="00BD12CC">
      <w:pPr>
        <w:ind w:firstLine="567"/>
      </w:pPr>
      <w:r>
        <w:t xml:space="preserve">Halaman </w:t>
      </w:r>
      <w:r w:rsidR="00015740">
        <w:t>Kritik dan Saran</w:t>
      </w:r>
      <w:r>
        <w:t xml:space="preserve"> merupakan halaman yang nantinya akan digunakan untuk </w:t>
      </w:r>
      <w:r w:rsidR="00041022">
        <w:t>melihat kritik dan saran yang diberikan oleh pengunjung atau jemaat</w:t>
      </w:r>
      <w:r>
        <w:t>.</w:t>
      </w:r>
      <w:r w:rsidR="00041022">
        <w:t xml:space="preserve"> </w:t>
      </w:r>
      <w:r>
        <w:t xml:space="preserve">Untuk rancangan tampilan seperti pada gambar </w:t>
      </w:r>
      <w:r w:rsidR="00373509">
        <w:t>3.61</w:t>
      </w:r>
      <w:r>
        <w:t xml:space="preserve"> dibawah ini.</w:t>
      </w:r>
    </w:p>
    <w:p w14:paraId="54957C4F" w14:textId="76A26FDE" w:rsidR="000321C0" w:rsidRDefault="00041022" w:rsidP="00041022">
      <w:pPr>
        <w:jc w:val="center"/>
      </w:pPr>
      <w:r>
        <w:rPr>
          <w:noProof/>
        </w:rPr>
        <w:drawing>
          <wp:inline distT="0" distB="0" distL="0" distR="0" wp14:anchorId="71A1661F" wp14:editId="2F65ADE8">
            <wp:extent cx="4328160" cy="3308422"/>
            <wp:effectExtent l="0" t="0" r="0" b="63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93">
                      <a:extLst>
                        <a:ext uri="{28A0092B-C50C-407E-A947-70E740481C1C}">
                          <a14:useLocalDpi xmlns:a14="http://schemas.microsoft.com/office/drawing/2010/main" val="0"/>
                        </a:ext>
                      </a:extLst>
                    </a:blip>
                    <a:stretch>
                      <a:fillRect/>
                    </a:stretch>
                  </pic:blipFill>
                  <pic:spPr>
                    <a:xfrm>
                      <a:off x="0" y="0"/>
                      <a:ext cx="4338778" cy="3316538"/>
                    </a:xfrm>
                    <a:prstGeom prst="rect">
                      <a:avLst/>
                    </a:prstGeom>
                  </pic:spPr>
                </pic:pic>
              </a:graphicData>
            </a:graphic>
          </wp:inline>
        </w:drawing>
      </w:r>
    </w:p>
    <w:p w14:paraId="50AA814C" w14:textId="332B6E12" w:rsidR="00041022" w:rsidRDefault="009621B8" w:rsidP="009621B8">
      <w:pPr>
        <w:pStyle w:val="Caption"/>
        <w:jc w:val="center"/>
      </w:pPr>
      <w:bookmarkStart w:id="200" w:name="_Toc113466992"/>
      <w:r>
        <w:t>Gambar 3.</w:t>
      </w:r>
      <w:r>
        <w:fldChar w:fldCharType="begin"/>
      </w:r>
      <w:r>
        <w:instrText xml:space="preserve"> SEQ Gambar_3. \* ARABIC </w:instrText>
      </w:r>
      <w:r>
        <w:fldChar w:fldCharType="separate"/>
      </w:r>
      <w:r w:rsidR="00FC0004">
        <w:rPr>
          <w:noProof/>
        </w:rPr>
        <w:t>61</w:t>
      </w:r>
      <w:r>
        <w:fldChar w:fldCharType="end"/>
      </w:r>
      <w:r>
        <w:t xml:space="preserve"> </w:t>
      </w:r>
      <w:r w:rsidR="00041022">
        <w:t>Halaman Kritik dan Saran</w:t>
      </w:r>
      <w:bookmarkEnd w:id="200"/>
    </w:p>
    <w:p w14:paraId="1BB0DC17" w14:textId="4EC716EE" w:rsidR="007018F7" w:rsidRDefault="007018F7" w:rsidP="007018F7">
      <w:pPr>
        <w:pStyle w:val="Heading3"/>
        <w:ind w:hanging="1080"/>
      </w:pPr>
      <w:bookmarkStart w:id="201" w:name="_Toc113467565"/>
      <w:r>
        <w:lastRenderedPageBreak/>
        <w:t>Tampilan BPJ Setelah Sudah Login</w:t>
      </w:r>
      <w:bookmarkEnd w:id="201"/>
    </w:p>
    <w:p w14:paraId="46C79A21" w14:textId="4C05319C" w:rsidR="00D07DB6" w:rsidRPr="00D07DB6" w:rsidRDefault="00D07DB6" w:rsidP="00D07DB6">
      <w:pPr>
        <w:ind w:firstLine="567"/>
      </w:pPr>
      <w:r>
        <w:t>Bagian tampilan bpj ketika sudah login</w:t>
      </w:r>
      <w:r>
        <w:rPr>
          <w:i/>
          <w:iCs/>
        </w:rPr>
        <w:t xml:space="preserve"> </w:t>
      </w:r>
      <w:r>
        <w:t xml:space="preserve">merupakan bagian </w:t>
      </w:r>
      <w:r>
        <w:rPr>
          <w:i/>
          <w:iCs/>
        </w:rPr>
        <w:t>website</w:t>
      </w:r>
      <w:r>
        <w:t xml:space="preserve"> yang digunakan untuk mengelola data yang ditampilkan pada bagian </w:t>
      </w:r>
      <w:r>
        <w:rPr>
          <w:i/>
          <w:iCs/>
        </w:rPr>
        <w:t>front end</w:t>
      </w:r>
      <w:r>
        <w:t xml:space="preserve">, pada bagian ini pengguna yang dapat mengaksesnya hanya </w:t>
      </w:r>
      <w:r w:rsidR="00853E55">
        <w:t>bpj</w:t>
      </w:r>
      <w:r w:rsidR="004107D7">
        <w:t xml:space="preserve"> dan staf tu</w:t>
      </w:r>
      <w:r>
        <w:t>.</w:t>
      </w:r>
    </w:p>
    <w:p w14:paraId="78BB093F" w14:textId="22A9CA44" w:rsidR="008510A4" w:rsidRDefault="00D166BD" w:rsidP="008510A4">
      <w:pPr>
        <w:pStyle w:val="3431"/>
        <w:ind w:left="709" w:hanging="709"/>
      </w:pPr>
      <w:r>
        <w:t xml:space="preserve">Halaman Login </w:t>
      </w:r>
      <w:r w:rsidR="005B5C65">
        <w:t>Bpj</w:t>
      </w:r>
    </w:p>
    <w:p w14:paraId="66C15876" w14:textId="25139AF2" w:rsidR="004566DA" w:rsidRDefault="004566DA" w:rsidP="004566DA">
      <w:pPr>
        <w:ind w:firstLine="567"/>
      </w:pPr>
      <w:r>
        <w:t xml:space="preserve">Halaman ini merupakan rancangan dari halaman </w:t>
      </w:r>
      <w:r w:rsidRPr="00F70D6E">
        <w:rPr>
          <w:i/>
          <w:iCs/>
        </w:rPr>
        <w:t>login</w:t>
      </w:r>
      <w:r>
        <w:t xml:space="preserve"> pada sistem informasi GKII Tiberias Sekadau. Rancangan halamannya dapat dilihat pada gambar </w:t>
      </w:r>
      <w:r w:rsidR="007E4D0E">
        <w:t>3.</w:t>
      </w:r>
      <w:r w:rsidR="004F5455">
        <w:t xml:space="preserve">62 </w:t>
      </w:r>
      <w:r>
        <w:t>dibawah ini.</w:t>
      </w:r>
    </w:p>
    <w:p w14:paraId="0AB80DBF" w14:textId="1627D049" w:rsidR="004566DA" w:rsidRDefault="004566DA" w:rsidP="0006259B">
      <w:pPr>
        <w:jc w:val="center"/>
      </w:pPr>
      <w:r w:rsidRPr="008510A4">
        <w:rPr>
          <w:noProof/>
        </w:rPr>
        <w:drawing>
          <wp:inline distT="0" distB="0" distL="0" distR="0" wp14:anchorId="515487D2" wp14:editId="1E7F305F">
            <wp:extent cx="4792350" cy="2477386"/>
            <wp:effectExtent l="0" t="0" r="825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96504" cy="2479533"/>
                    </a:xfrm>
                    <a:prstGeom prst="rect">
                      <a:avLst/>
                    </a:prstGeom>
                  </pic:spPr>
                </pic:pic>
              </a:graphicData>
            </a:graphic>
          </wp:inline>
        </w:drawing>
      </w:r>
    </w:p>
    <w:p w14:paraId="106E30A0" w14:textId="23657E93" w:rsidR="00D41E5A" w:rsidRPr="004566DA" w:rsidRDefault="002F03A1" w:rsidP="002F03A1">
      <w:pPr>
        <w:pStyle w:val="Caption"/>
        <w:jc w:val="center"/>
      </w:pPr>
      <w:bookmarkStart w:id="202" w:name="_Toc113466993"/>
      <w:r>
        <w:t>Gambar 3.</w:t>
      </w:r>
      <w:r>
        <w:fldChar w:fldCharType="begin"/>
      </w:r>
      <w:r>
        <w:instrText xml:space="preserve"> SEQ Gambar_3. \* ARABIC </w:instrText>
      </w:r>
      <w:r>
        <w:fldChar w:fldCharType="separate"/>
      </w:r>
      <w:r w:rsidR="00FC0004">
        <w:rPr>
          <w:noProof/>
        </w:rPr>
        <w:t>62</w:t>
      </w:r>
      <w:r>
        <w:fldChar w:fldCharType="end"/>
      </w:r>
      <w:r>
        <w:t xml:space="preserve"> </w:t>
      </w:r>
      <w:r w:rsidR="00D41E5A">
        <w:t>Halaman Login</w:t>
      </w:r>
      <w:bookmarkEnd w:id="202"/>
    </w:p>
    <w:p w14:paraId="5C65BA28" w14:textId="09113B77" w:rsidR="008510A4" w:rsidRDefault="00D41E5A" w:rsidP="008510A4">
      <w:pPr>
        <w:pStyle w:val="3431"/>
        <w:ind w:left="709" w:hanging="709"/>
      </w:pPr>
      <w:r w:rsidRPr="001A5213">
        <w:t>Navigation Bar</w:t>
      </w:r>
    </w:p>
    <w:p w14:paraId="7523068A" w14:textId="39D717CF" w:rsidR="00D41E5A" w:rsidRDefault="00D41E5A" w:rsidP="00630C91">
      <w:pPr>
        <w:ind w:firstLine="567"/>
      </w:pPr>
      <w:r w:rsidRPr="00ED381E">
        <w:rPr>
          <w:i/>
          <w:iCs/>
        </w:rPr>
        <w:t>Navigation Bar</w:t>
      </w:r>
      <w:r>
        <w:t xml:space="preserve"> pada </w:t>
      </w:r>
      <w:r w:rsidRPr="0008297D">
        <w:rPr>
          <w:i/>
          <w:iCs/>
        </w:rPr>
        <w:t>website</w:t>
      </w:r>
      <w:r>
        <w:t xml:space="preserve"> Sistem Informasi Gereja Kemah Injil Indonesia Tiberias Sekadau merupakan tampilan ketika bpj sudah berhasil login untuk menu nya sendiri terdiri dari menu beranda, tentang, artikel, gelery, kontak dan terdapat pula </w:t>
      </w:r>
      <w:r w:rsidRPr="003B37AF">
        <w:rPr>
          <w:i/>
          <w:iCs/>
        </w:rPr>
        <w:t>button login</w:t>
      </w:r>
      <w:r>
        <w:t xml:space="preserve"> khusus untuk staf tu dan bpj. Pada menu yang diatas terdapat juga sub menu yang dikelompokan dalam satu menu, seperti menu tentang terdapat sub menu, sejarah, visi dan misi, badan pengurus jemaat dan bidang pelayanan. Sedangkan pada bagian menu artikel, terdapat pula sub menu, warta jemaat, jadwal kebaktian, laporan keuangan pemasukan dan pendataan jemaat. Adapun tampilan dari halaman </w:t>
      </w:r>
      <w:r>
        <w:rPr>
          <w:i/>
          <w:iCs/>
        </w:rPr>
        <w:t xml:space="preserve">Navigation Bar </w:t>
      </w:r>
      <w:r>
        <w:t>dapat dilihat pada Gambar 3.</w:t>
      </w:r>
      <w:r w:rsidR="0006259B">
        <w:t>63</w:t>
      </w:r>
      <w:r>
        <w:t>.</w:t>
      </w:r>
    </w:p>
    <w:p w14:paraId="4028E1D2" w14:textId="2D2C95A9" w:rsidR="007E4D0E" w:rsidRDefault="007E4D0E" w:rsidP="00D41E5A">
      <w:r w:rsidRPr="001827BE">
        <w:rPr>
          <w:noProof/>
        </w:rPr>
        <w:drawing>
          <wp:inline distT="0" distB="0" distL="0" distR="0" wp14:anchorId="669AA6FC" wp14:editId="31BFFBD3">
            <wp:extent cx="5039995" cy="540385"/>
            <wp:effectExtent l="0" t="0" r="825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540385"/>
                    </a:xfrm>
                    <a:prstGeom prst="rect">
                      <a:avLst/>
                    </a:prstGeom>
                  </pic:spPr>
                </pic:pic>
              </a:graphicData>
            </a:graphic>
          </wp:inline>
        </w:drawing>
      </w:r>
    </w:p>
    <w:p w14:paraId="293E64B8" w14:textId="1C6F2AE1" w:rsidR="00D8782D" w:rsidRPr="00D41E5A" w:rsidRDefault="0006259B" w:rsidP="00C3130B">
      <w:pPr>
        <w:pStyle w:val="Caption"/>
        <w:jc w:val="center"/>
      </w:pPr>
      <w:bookmarkStart w:id="203" w:name="_Toc113466994"/>
      <w:r>
        <w:t>Gambar 3.</w:t>
      </w:r>
      <w:r>
        <w:fldChar w:fldCharType="begin"/>
      </w:r>
      <w:r>
        <w:instrText xml:space="preserve"> SEQ Gambar_3. \* ARABIC </w:instrText>
      </w:r>
      <w:r>
        <w:fldChar w:fldCharType="separate"/>
      </w:r>
      <w:r w:rsidR="00FC0004">
        <w:rPr>
          <w:noProof/>
        </w:rPr>
        <w:t>63</w:t>
      </w:r>
      <w:r>
        <w:fldChar w:fldCharType="end"/>
      </w:r>
      <w:r>
        <w:t xml:space="preserve"> </w:t>
      </w:r>
      <w:r w:rsidR="007E4D0E">
        <w:rPr>
          <w:i/>
          <w:iCs w:val="0"/>
        </w:rPr>
        <w:t xml:space="preserve">Navigation Bar </w:t>
      </w:r>
      <w:r w:rsidR="007E4D0E">
        <w:t>Bpj Setelah Login</w:t>
      </w:r>
      <w:bookmarkEnd w:id="203"/>
    </w:p>
    <w:p w14:paraId="2A11E63A" w14:textId="09268FBB" w:rsidR="008510A4" w:rsidRDefault="00D8782D" w:rsidP="008510A4">
      <w:pPr>
        <w:pStyle w:val="3431"/>
        <w:ind w:left="709" w:hanging="709"/>
      </w:pPr>
      <w:r>
        <w:lastRenderedPageBreak/>
        <w:t>Halaman Dashboard Bpj</w:t>
      </w:r>
    </w:p>
    <w:p w14:paraId="2764A12C" w14:textId="5A1738C5" w:rsidR="00D8782D" w:rsidRDefault="00D8782D" w:rsidP="00D8782D">
      <w:pPr>
        <w:ind w:firstLine="567"/>
      </w:pPr>
      <w:r>
        <w:t xml:space="preserve">Halaman </w:t>
      </w:r>
      <w:r w:rsidRPr="0006259B">
        <w:rPr>
          <w:i/>
          <w:iCs/>
        </w:rPr>
        <w:t xml:space="preserve">dashboard </w:t>
      </w:r>
      <w:r>
        <w:t>merupakan halaman utama yang akan di tampilkan pada saat sudah melakukan proses login. Untuk rancangan tampilannya dapat dilihat pada gambar 3.</w:t>
      </w:r>
      <w:r w:rsidR="0006259B">
        <w:t>64</w:t>
      </w:r>
      <w:r>
        <w:t xml:space="preserve"> dibawah ini.</w:t>
      </w:r>
    </w:p>
    <w:p w14:paraId="226A6A6C" w14:textId="061C86D8" w:rsidR="00D8782D" w:rsidRDefault="00D8782D" w:rsidP="00D8782D">
      <w:r>
        <w:rPr>
          <w:noProof/>
        </w:rPr>
        <w:drawing>
          <wp:inline distT="0" distB="0" distL="0" distR="0" wp14:anchorId="74629748" wp14:editId="71F2AE7B">
            <wp:extent cx="5039995" cy="3852545"/>
            <wp:effectExtent l="0" t="0" r="825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94">
                      <a:extLst>
                        <a:ext uri="{28A0092B-C50C-407E-A947-70E740481C1C}">
                          <a14:useLocalDpi xmlns:a14="http://schemas.microsoft.com/office/drawing/2010/main" val="0"/>
                        </a:ext>
                      </a:extLst>
                    </a:blip>
                    <a:stretch>
                      <a:fillRect/>
                    </a:stretch>
                  </pic:blipFill>
                  <pic:spPr>
                    <a:xfrm>
                      <a:off x="0" y="0"/>
                      <a:ext cx="5039995" cy="3852545"/>
                    </a:xfrm>
                    <a:prstGeom prst="rect">
                      <a:avLst/>
                    </a:prstGeom>
                  </pic:spPr>
                </pic:pic>
              </a:graphicData>
            </a:graphic>
          </wp:inline>
        </w:drawing>
      </w:r>
    </w:p>
    <w:p w14:paraId="0F6DBE26" w14:textId="3A2E0027" w:rsidR="00D8782D" w:rsidRPr="00D8782D" w:rsidRDefault="00C3130B" w:rsidP="00C3130B">
      <w:pPr>
        <w:pStyle w:val="Caption"/>
        <w:jc w:val="center"/>
      </w:pPr>
      <w:bookmarkStart w:id="204" w:name="_Toc113466995"/>
      <w:r>
        <w:t>Gambar 3.</w:t>
      </w:r>
      <w:r>
        <w:fldChar w:fldCharType="begin"/>
      </w:r>
      <w:r>
        <w:instrText xml:space="preserve"> SEQ Gambar_3. \* ARABIC </w:instrText>
      </w:r>
      <w:r>
        <w:fldChar w:fldCharType="separate"/>
      </w:r>
      <w:r w:rsidR="00FC0004">
        <w:rPr>
          <w:noProof/>
        </w:rPr>
        <w:t>64</w:t>
      </w:r>
      <w:r>
        <w:fldChar w:fldCharType="end"/>
      </w:r>
      <w:r>
        <w:t xml:space="preserve"> </w:t>
      </w:r>
      <w:r w:rsidR="00D8782D">
        <w:t xml:space="preserve">Halaman </w:t>
      </w:r>
      <w:r w:rsidR="00D8782D" w:rsidRPr="00C3130B">
        <w:rPr>
          <w:i/>
          <w:iCs w:val="0"/>
        </w:rPr>
        <w:t>Dashboard</w:t>
      </w:r>
      <w:bookmarkEnd w:id="204"/>
    </w:p>
    <w:p w14:paraId="7BB9A711" w14:textId="1E267BD3" w:rsidR="008510A4" w:rsidRDefault="00D8782D" w:rsidP="008510A4">
      <w:pPr>
        <w:pStyle w:val="3431"/>
        <w:ind w:left="709" w:hanging="709"/>
      </w:pPr>
      <w:r>
        <w:t>Halaman Kelola Badan Pengurus Jemaat</w:t>
      </w:r>
    </w:p>
    <w:p w14:paraId="45691E0D" w14:textId="0898D51E" w:rsidR="00D8782D" w:rsidRDefault="00227B7E" w:rsidP="00227B7E">
      <w:pPr>
        <w:ind w:firstLine="567"/>
      </w:pPr>
      <w:r>
        <w:t>Halaman Badan Pengurus Jemaat merupakan halaman yang nantinya akan digunakan untuk mengelola data-data badan pengurus jemaat yang nantinya akan ditampilkan ke jemaat. Untuk rancangan tampilan seperti pada gambar 3.</w:t>
      </w:r>
      <w:r w:rsidR="00496A3D">
        <w:t>65</w:t>
      </w:r>
      <w:r w:rsidR="002551D2">
        <w:t xml:space="preserve"> </w:t>
      </w:r>
      <w:r>
        <w:t>, 3.</w:t>
      </w:r>
      <w:r w:rsidR="00496A3D">
        <w:t>66</w:t>
      </w:r>
      <w:r w:rsidR="002551D2">
        <w:t xml:space="preserve"> </w:t>
      </w:r>
      <w:r>
        <w:t>, 3.</w:t>
      </w:r>
      <w:r w:rsidR="00496A3D">
        <w:t>67</w:t>
      </w:r>
      <w:r>
        <w:t xml:space="preserve"> , 3.</w:t>
      </w:r>
      <w:r w:rsidR="00496A3D">
        <w:t>68</w:t>
      </w:r>
      <w:r>
        <w:t xml:space="preserve"> dan 3.</w:t>
      </w:r>
      <w:r w:rsidR="00496A3D">
        <w:t>69</w:t>
      </w:r>
      <w:r>
        <w:t xml:space="preserve"> dibawah ini.</w:t>
      </w:r>
    </w:p>
    <w:p w14:paraId="79D34AE6" w14:textId="77777777" w:rsidR="002551D2" w:rsidRDefault="002551D2" w:rsidP="002551D2">
      <w:pPr>
        <w:ind w:firstLine="567"/>
      </w:pPr>
    </w:p>
    <w:p w14:paraId="39ED4E38" w14:textId="22D01FBC" w:rsidR="002551D2" w:rsidRDefault="00D34736" w:rsidP="002551D2">
      <w:pPr>
        <w:jc w:val="center"/>
      </w:pPr>
      <w:r>
        <w:rPr>
          <w:noProof/>
        </w:rPr>
        <w:lastRenderedPageBreak/>
        <w:drawing>
          <wp:inline distT="0" distB="0" distL="0" distR="0" wp14:anchorId="255E458B" wp14:editId="5D416B54">
            <wp:extent cx="4037313" cy="3086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5">
                      <a:extLst>
                        <a:ext uri="{28A0092B-C50C-407E-A947-70E740481C1C}">
                          <a14:useLocalDpi xmlns:a14="http://schemas.microsoft.com/office/drawing/2010/main" val="0"/>
                        </a:ext>
                      </a:extLst>
                    </a:blip>
                    <a:stretch>
                      <a:fillRect/>
                    </a:stretch>
                  </pic:blipFill>
                  <pic:spPr>
                    <a:xfrm>
                      <a:off x="0" y="0"/>
                      <a:ext cx="4044902" cy="3091901"/>
                    </a:xfrm>
                    <a:prstGeom prst="rect">
                      <a:avLst/>
                    </a:prstGeom>
                  </pic:spPr>
                </pic:pic>
              </a:graphicData>
            </a:graphic>
          </wp:inline>
        </w:drawing>
      </w:r>
    </w:p>
    <w:p w14:paraId="5FDE8D23" w14:textId="642EE893" w:rsidR="002551D2" w:rsidRDefault="00496A3D" w:rsidP="00496A3D">
      <w:pPr>
        <w:pStyle w:val="Caption"/>
        <w:jc w:val="center"/>
      </w:pPr>
      <w:bookmarkStart w:id="205" w:name="_Toc113466996"/>
      <w:r>
        <w:t>Gambar 3.</w:t>
      </w:r>
      <w:r>
        <w:fldChar w:fldCharType="begin"/>
      </w:r>
      <w:r>
        <w:instrText xml:space="preserve"> SEQ Gambar_3. \* ARABIC </w:instrText>
      </w:r>
      <w:r>
        <w:fldChar w:fldCharType="separate"/>
      </w:r>
      <w:r w:rsidR="00FC0004">
        <w:rPr>
          <w:noProof/>
        </w:rPr>
        <w:t>65</w:t>
      </w:r>
      <w:r>
        <w:fldChar w:fldCharType="end"/>
      </w:r>
      <w:r>
        <w:t xml:space="preserve"> </w:t>
      </w:r>
      <w:r w:rsidR="002551D2">
        <w:t>Halaman BPJ</w:t>
      </w:r>
      <w:bookmarkEnd w:id="205"/>
    </w:p>
    <w:p w14:paraId="77D96CE6" w14:textId="1FB13FBF" w:rsidR="002551D2" w:rsidRDefault="00D34736" w:rsidP="002551D2">
      <w:pPr>
        <w:jc w:val="center"/>
      </w:pPr>
      <w:r>
        <w:rPr>
          <w:noProof/>
        </w:rPr>
        <w:drawing>
          <wp:inline distT="0" distB="0" distL="0" distR="0" wp14:anchorId="6DE756C1" wp14:editId="0535DA7A">
            <wp:extent cx="4005745" cy="30619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6">
                      <a:extLst>
                        <a:ext uri="{28A0092B-C50C-407E-A947-70E740481C1C}">
                          <a14:useLocalDpi xmlns:a14="http://schemas.microsoft.com/office/drawing/2010/main" val="0"/>
                        </a:ext>
                      </a:extLst>
                    </a:blip>
                    <a:stretch>
                      <a:fillRect/>
                    </a:stretch>
                  </pic:blipFill>
                  <pic:spPr>
                    <a:xfrm>
                      <a:off x="0" y="0"/>
                      <a:ext cx="4013980" cy="3068265"/>
                    </a:xfrm>
                    <a:prstGeom prst="rect">
                      <a:avLst/>
                    </a:prstGeom>
                  </pic:spPr>
                </pic:pic>
              </a:graphicData>
            </a:graphic>
          </wp:inline>
        </w:drawing>
      </w:r>
    </w:p>
    <w:p w14:paraId="6B33B70D" w14:textId="7F860432" w:rsidR="002551D2" w:rsidRDefault="00CF6AF3" w:rsidP="00CF6AF3">
      <w:pPr>
        <w:pStyle w:val="Caption"/>
        <w:jc w:val="center"/>
      </w:pPr>
      <w:bookmarkStart w:id="206" w:name="_Toc113466997"/>
      <w:r>
        <w:t>Gambar 3.</w:t>
      </w:r>
      <w:r>
        <w:fldChar w:fldCharType="begin"/>
      </w:r>
      <w:r>
        <w:instrText xml:space="preserve"> SEQ Gambar_3. \* ARABIC </w:instrText>
      </w:r>
      <w:r>
        <w:fldChar w:fldCharType="separate"/>
      </w:r>
      <w:r w:rsidR="00FC0004">
        <w:rPr>
          <w:noProof/>
        </w:rPr>
        <w:t>66</w:t>
      </w:r>
      <w:r>
        <w:fldChar w:fldCharType="end"/>
      </w:r>
      <w:r>
        <w:t xml:space="preserve"> </w:t>
      </w:r>
      <w:r w:rsidR="002551D2">
        <w:t>Halaman Pengembalaan</w:t>
      </w:r>
      <w:bookmarkEnd w:id="206"/>
    </w:p>
    <w:p w14:paraId="3A026589" w14:textId="77777777" w:rsidR="002551D2" w:rsidRDefault="002551D2" w:rsidP="002551D2">
      <w:pPr>
        <w:jc w:val="center"/>
      </w:pPr>
    </w:p>
    <w:p w14:paraId="08FDFD55" w14:textId="3E027555" w:rsidR="002551D2" w:rsidRDefault="00D34736" w:rsidP="002551D2">
      <w:pPr>
        <w:jc w:val="center"/>
      </w:pPr>
      <w:r>
        <w:rPr>
          <w:noProof/>
        </w:rPr>
        <w:lastRenderedPageBreak/>
        <w:drawing>
          <wp:inline distT="0" distB="0" distL="0" distR="0" wp14:anchorId="7F5C2221" wp14:editId="4A264FDA">
            <wp:extent cx="4001770" cy="3058931"/>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7">
                      <a:extLst>
                        <a:ext uri="{28A0092B-C50C-407E-A947-70E740481C1C}">
                          <a14:useLocalDpi xmlns:a14="http://schemas.microsoft.com/office/drawing/2010/main" val="0"/>
                        </a:ext>
                      </a:extLst>
                    </a:blip>
                    <a:stretch>
                      <a:fillRect/>
                    </a:stretch>
                  </pic:blipFill>
                  <pic:spPr>
                    <a:xfrm>
                      <a:off x="0" y="0"/>
                      <a:ext cx="4016179" cy="3069945"/>
                    </a:xfrm>
                    <a:prstGeom prst="rect">
                      <a:avLst/>
                    </a:prstGeom>
                  </pic:spPr>
                </pic:pic>
              </a:graphicData>
            </a:graphic>
          </wp:inline>
        </w:drawing>
      </w:r>
    </w:p>
    <w:p w14:paraId="12EC6113" w14:textId="74D0088A" w:rsidR="002551D2" w:rsidRDefault="00F70D56" w:rsidP="001B0A17">
      <w:pPr>
        <w:pStyle w:val="Caption"/>
        <w:jc w:val="center"/>
      </w:pPr>
      <w:bookmarkStart w:id="207" w:name="_Toc113466998"/>
      <w:r>
        <w:t>Gambar 3.</w:t>
      </w:r>
      <w:r>
        <w:fldChar w:fldCharType="begin"/>
      </w:r>
      <w:r>
        <w:instrText xml:space="preserve"> SEQ Gambar_3. \* ARABIC </w:instrText>
      </w:r>
      <w:r>
        <w:fldChar w:fldCharType="separate"/>
      </w:r>
      <w:r w:rsidR="00FC0004">
        <w:rPr>
          <w:noProof/>
        </w:rPr>
        <w:t>67</w:t>
      </w:r>
      <w:r>
        <w:fldChar w:fldCharType="end"/>
      </w:r>
      <w:r>
        <w:t xml:space="preserve"> </w:t>
      </w:r>
      <w:r w:rsidR="002551D2">
        <w:t>Halaman Penasehat</w:t>
      </w:r>
      <w:bookmarkEnd w:id="207"/>
    </w:p>
    <w:p w14:paraId="1154DC6A" w14:textId="41486D63" w:rsidR="002551D2" w:rsidRDefault="00D34736" w:rsidP="002551D2">
      <w:pPr>
        <w:jc w:val="center"/>
      </w:pPr>
      <w:r>
        <w:rPr>
          <w:noProof/>
        </w:rPr>
        <w:drawing>
          <wp:inline distT="0" distB="0" distL="0" distR="0" wp14:anchorId="12994EE0" wp14:editId="2CDDCA9C">
            <wp:extent cx="4284810" cy="401002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8">
                      <a:extLst>
                        <a:ext uri="{28A0092B-C50C-407E-A947-70E740481C1C}">
                          <a14:useLocalDpi xmlns:a14="http://schemas.microsoft.com/office/drawing/2010/main" val="0"/>
                        </a:ext>
                      </a:extLst>
                    </a:blip>
                    <a:stretch>
                      <a:fillRect/>
                    </a:stretch>
                  </pic:blipFill>
                  <pic:spPr>
                    <a:xfrm>
                      <a:off x="0" y="0"/>
                      <a:ext cx="4289432" cy="4014350"/>
                    </a:xfrm>
                    <a:prstGeom prst="rect">
                      <a:avLst/>
                    </a:prstGeom>
                  </pic:spPr>
                </pic:pic>
              </a:graphicData>
            </a:graphic>
          </wp:inline>
        </w:drawing>
      </w:r>
    </w:p>
    <w:p w14:paraId="7F987F0F" w14:textId="111B89A4" w:rsidR="002551D2" w:rsidRDefault="001B0A17" w:rsidP="001B0A17">
      <w:pPr>
        <w:pStyle w:val="Caption"/>
        <w:jc w:val="center"/>
      </w:pPr>
      <w:bookmarkStart w:id="208" w:name="_Toc113466999"/>
      <w:r>
        <w:t>Gambar 3.</w:t>
      </w:r>
      <w:r>
        <w:fldChar w:fldCharType="begin"/>
      </w:r>
      <w:r>
        <w:instrText xml:space="preserve"> SEQ Gambar_3. \* ARABIC </w:instrText>
      </w:r>
      <w:r>
        <w:fldChar w:fldCharType="separate"/>
      </w:r>
      <w:r w:rsidR="00FC0004">
        <w:rPr>
          <w:noProof/>
        </w:rPr>
        <w:t>68</w:t>
      </w:r>
      <w:r>
        <w:fldChar w:fldCharType="end"/>
      </w:r>
      <w:r>
        <w:t xml:space="preserve"> </w:t>
      </w:r>
      <w:r w:rsidR="002551D2">
        <w:t>Halaman Pengurus Inti</w:t>
      </w:r>
      <w:bookmarkEnd w:id="208"/>
    </w:p>
    <w:p w14:paraId="184F5744" w14:textId="77777777" w:rsidR="002551D2" w:rsidRDefault="002551D2" w:rsidP="002551D2">
      <w:pPr>
        <w:jc w:val="center"/>
      </w:pPr>
    </w:p>
    <w:p w14:paraId="36D38613" w14:textId="77777777" w:rsidR="002551D2" w:rsidRDefault="002551D2" w:rsidP="002551D2">
      <w:pPr>
        <w:jc w:val="center"/>
      </w:pPr>
    </w:p>
    <w:p w14:paraId="6BCB4D7C" w14:textId="4B9E4ADC" w:rsidR="002551D2" w:rsidRDefault="00D34736" w:rsidP="002551D2">
      <w:pPr>
        <w:jc w:val="center"/>
      </w:pPr>
      <w:r>
        <w:rPr>
          <w:noProof/>
        </w:rPr>
        <w:lastRenderedPageBreak/>
        <w:drawing>
          <wp:inline distT="0" distB="0" distL="0" distR="0" wp14:anchorId="12AAC1B3" wp14:editId="6612BF3E">
            <wp:extent cx="4809926" cy="68103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99">
                      <a:extLst>
                        <a:ext uri="{28A0092B-C50C-407E-A947-70E740481C1C}">
                          <a14:useLocalDpi xmlns:a14="http://schemas.microsoft.com/office/drawing/2010/main" val="0"/>
                        </a:ext>
                      </a:extLst>
                    </a:blip>
                    <a:stretch>
                      <a:fillRect/>
                    </a:stretch>
                  </pic:blipFill>
                  <pic:spPr>
                    <a:xfrm>
                      <a:off x="0" y="0"/>
                      <a:ext cx="4824060" cy="6830388"/>
                    </a:xfrm>
                    <a:prstGeom prst="rect">
                      <a:avLst/>
                    </a:prstGeom>
                  </pic:spPr>
                </pic:pic>
              </a:graphicData>
            </a:graphic>
          </wp:inline>
        </w:drawing>
      </w:r>
    </w:p>
    <w:p w14:paraId="7AF8F582" w14:textId="6459B563" w:rsidR="002551D2" w:rsidRPr="00D8782D" w:rsidRDefault="00413B02" w:rsidP="00413B02">
      <w:pPr>
        <w:pStyle w:val="Caption"/>
        <w:jc w:val="center"/>
      </w:pPr>
      <w:bookmarkStart w:id="209" w:name="_Toc113467000"/>
      <w:r>
        <w:t>Gambar 3.</w:t>
      </w:r>
      <w:r>
        <w:fldChar w:fldCharType="begin"/>
      </w:r>
      <w:r>
        <w:instrText xml:space="preserve"> SEQ Gambar_3. \* ARABIC </w:instrText>
      </w:r>
      <w:r>
        <w:fldChar w:fldCharType="separate"/>
      </w:r>
      <w:r w:rsidR="00FC0004">
        <w:rPr>
          <w:noProof/>
        </w:rPr>
        <w:t>69</w:t>
      </w:r>
      <w:r>
        <w:fldChar w:fldCharType="end"/>
      </w:r>
      <w:r>
        <w:t xml:space="preserve"> </w:t>
      </w:r>
      <w:r w:rsidR="002551D2">
        <w:t>Halaman Seksi-Seksi Pelayanan</w:t>
      </w:r>
      <w:bookmarkEnd w:id="209"/>
    </w:p>
    <w:p w14:paraId="0A1752C1" w14:textId="64D2D946" w:rsidR="008510A4" w:rsidRDefault="00D8782D" w:rsidP="008510A4">
      <w:pPr>
        <w:pStyle w:val="3431"/>
        <w:ind w:left="709" w:hanging="709"/>
      </w:pPr>
      <w:r>
        <w:t>Halaman Kelolola Bidang Pelayanan</w:t>
      </w:r>
    </w:p>
    <w:p w14:paraId="07E63F61" w14:textId="02333DD7" w:rsidR="00A657BA" w:rsidRDefault="00A657BA" w:rsidP="00A657BA">
      <w:pPr>
        <w:ind w:firstLine="567"/>
      </w:pPr>
      <w:r>
        <w:t>Halaman Bidang Pelayanan merupakan halaman yang nantinya akan digunakan untuk mengelola data-data bidang pelayanan yang nantinya akan ditampilkan ke jemaat. Untuk rancangan tampilan seperti pada gambar 3.</w:t>
      </w:r>
      <w:r w:rsidR="00FE546C">
        <w:t>70</w:t>
      </w:r>
      <w:r>
        <w:t>, 3.</w:t>
      </w:r>
      <w:r w:rsidR="00FE546C">
        <w:t>71</w:t>
      </w:r>
      <w:r>
        <w:t>, 3.</w:t>
      </w:r>
      <w:r w:rsidR="00FE546C">
        <w:t>72</w:t>
      </w:r>
      <w:r>
        <w:t>, 3.</w:t>
      </w:r>
      <w:r w:rsidR="00FE546C">
        <w:t>73</w:t>
      </w:r>
      <w:r>
        <w:t>, 3.</w:t>
      </w:r>
      <w:r w:rsidR="00FE546C">
        <w:t>74</w:t>
      </w:r>
      <w:r>
        <w:t xml:space="preserve"> dan 3.</w:t>
      </w:r>
      <w:r w:rsidR="00FE546C">
        <w:t>75</w:t>
      </w:r>
      <w:r>
        <w:t xml:space="preserve"> dibawah ini.</w:t>
      </w:r>
    </w:p>
    <w:p w14:paraId="6346544C" w14:textId="77777777" w:rsidR="003D4655" w:rsidRDefault="003D4655" w:rsidP="003D4655">
      <w:pPr>
        <w:ind w:firstLine="567"/>
      </w:pPr>
    </w:p>
    <w:p w14:paraId="1C1CC892" w14:textId="1ED2FF0F" w:rsidR="003D4655" w:rsidRDefault="00D34736" w:rsidP="003D4655">
      <w:pPr>
        <w:jc w:val="center"/>
      </w:pPr>
      <w:r>
        <w:rPr>
          <w:noProof/>
        </w:rPr>
        <w:drawing>
          <wp:inline distT="0" distB="0" distL="0" distR="0" wp14:anchorId="1F8FB552" wp14:editId="3818F26A">
            <wp:extent cx="4672816" cy="357187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00">
                      <a:extLst>
                        <a:ext uri="{28A0092B-C50C-407E-A947-70E740481C1C}">
                          <a14:useLocalDpi xmlns:a14="http://schemas.microsoft.com/office/drawing/2010/main" val="0"/>
                        </a:ext>
                      </a:extLst>
                    </a:blip>
                    <a:stretch>
                      <a:fillRect/>
                    </a:stretch>
                  </pic:blipFill>
                  <pic:spPr>
                    <a:xfrm>
                      <a:off x="0" y="0"/>
                      <a:ext cx="4677908" cy="3575767"/>
                    </a:xfrm>
                    <a:prstGeom prst="rect">
                      <a:avLst/>
                    </a:prstGeom>
                  </pic:spPr>
                </pic:pic>
              </a:graphicData>
            </a:graphic>
          </wp:inline>
        </w:drawing>
      </w:r>
    </w:p>
    <w:p w14:paraId="17473E2B" w14:textId="3537DD38" w:rsidR="003D4655" w:rsidRDefault="00C15F5C" w:rsidP="00C15F5C">
      <w:pPr>
        <w:pStyle w:val="Caption"/>
        <w:jc w:val="center"/>
      </w:pPr>
      <w:bookmarkStart w:id="210" w:name="_Toc113467001"/>
      <w:r>
        <w:t>Gambar 3.</w:t>
      </w:r>
      <w:r>
        <w:fldChar w:fldCharType="begin"/>
      </w:r>
      <w:r>
        <w:instrText xml:space="preserve"> SEQ Gambar_3. \* ARABIC </w:instrText>
      </w:r>
      <w:r>
        <w:fldChar w:fldCharType="separate"/>
      </w:r>
      <w:r w:rsidR="00FC0004">
        <w:rPr>
          <w:noProof/>
        </w:rPr>
        <w:t>70</w:t>
      </w:r>
      <w:r>
        <w:fldChar w:fldCharType="end"/>
      </w:r>
      <w:r>
        <w:t xml:space="preserve"> </w:t>
      </w:r>
      <w:r w:rsidR="003D4655">
        <w:t>Halaman Bidang Pelayanan</w:t>
      </w:r>
      <w:bookmarkEnd w:id="210"/>
    </w:p>
    <w:p w14:paraId="2328A2C8" w14:textId="4D6180BD" w:rsidR="003D4655" w:rsidRDefault="00D34736" w:rsidP="003D4655">
      <w:pPr>
        <w:jc w:val="center"/>
      </w:pPr>
      <w:r>
        <w:rPr>
          <w:noProof/>
        </w:rPr>
        <w:drawing>
          <wp:inline distT="0" distB="0" distL="0" distR="0" wp14:anchorId="3094C274" wp14:editId="0C46C78E">
            <wp:extent cx="4691091" cy="358584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01">
                      <a:extLst>
                        <a:ext uri="{28A0092B-C50C-407E-A947-70E740481C1C}">
                          <a14:useLocalDpi xmlns:a14="http://schemas.microsoft.com/office/drawing/2010/main" val="0"/>
                        </a:ext>
                      </a:extLst>
                    </a:blip>
                    <a:stretch>
                      <a:fillRect/>
                    </a:stretch>
                  </pic:blipFill>
                  <pic:spPr>
                    <a:xfrm>
                      <a:off x="0" y="0"/>
                      <a:ext cx="4693988" cy="3588060"/>
                    </a:xfrm>
                    <a:prstGeom prst="rect">
                      <a:avLst/>
                    </a:prstGeom>
                  </pic:spPr>
                </pic:pic>
              </a:graphicData>
            </a:graphic>
          </wp:inline>
        </w:drawing>
      </w:r>
    </w:p>
    <w:p w14:paraId="68F99E1B" w14:textId="49511D7F" w:rsidR="003D4655" w:rsidRDefault="00CF09BC" w:rsidP="00CF09BC">
      <w:pPr>
        <w:pStyle w:val="Caption"/>
        <w:jc w:val="center"/>
      </w:pPr>
      <w:bookmarkStart w:id="211" w:name="_Toc113467002"/>
      <w:r>
        <w:t>Gambar 3.</w:t>
      </w:r>
      <w:r>
        <w:fldChar w:fldCharType="begin"/>
      </w:r>
      <w:r>
        <w:instrText xml:space="preserve"> SEQ Gambar_3. \* ARABIC </w:instrText>
      </w:r>
      <w:r>
        <w:fldChar w:fldCharType="separate"/>
      </w:r>
      <w:r w:rsidR="00FC0004">
        <w:rPr>
          <w:noProof/>
        </w:rPr>
        <w:t>71</w:t>
      </w:r>
      <w:r>
        <w:fldChar w:fldCharType="end"/>
      </w:r>
      <w:r>
        <w:t xml:space="preserve"> </w:t>
      </w:r>
      <w:r w:rsidR="003D4655">
        <w:t>Halaman Pelayanan Anak</w:t>
      </w:r>
      <w:bookmarkEnd w:id="211"/>
    </w:p>
    <w:p w14:paraId="4B336EA4" w14:textId="5B18E8C6" w:rsidR="003D4655" w:rsidRDefault="00D34736" w:rsidP="003D4655">
      <w:pPr>
        <w:jc w:val="center"/>
      </w:pPr>
      <w:r>
        <w:rPr>
          <w:noProof/>
        </w:rPr>
        <w:lastRenderedPageBreak/>
        <w:drawing>
          <wp:inline distT="0" distB="0" distL="0" distR="0" wp14:anchorId="65A6E12C" wp14:editId="5195C9AA">
            <wp:extent cx="4635434" cy="35433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02">
                      <a:extLst>
                        <a:ext uri="{28A0092B-C50C-407E-A947-70E740481C1C}">
                          <a14:useLocalDpi xmlns:a14="http://schemas.microsoft.com/office/drawing/2010/main" val="0"/>
                        </a:ext>
                      </a:extLst>
                    </a:blip>
                    <a:stretch>
                      <a:fillRect/>
                    </a:stretch>
                  </pic:blipFill>
                  <pic:spPr>
                    <a:xfrm>
                      <a:off x="0" y="0"/>
                      <a:ext cx="4643036" cy="3549111"/>
                    </a:xfrm>
                    <a:prstGeom prst="rect">
                      <a:avLst/>
                    </a:prstGeom>
                  </pic:spPr>
                </pic:pic>
              </a:graphicData>
            </a:graphic>
          </wp:inline>
        </w:drawing>
      </w:r>
    </w:p>
    <w:p w14:paraId="0F285496" w14:textId="02306712" w:rsidR="003D4655" w:rsidRDefault="00D44681" w:rsidP="00D44681">
      <w:pPr>
        <w:pStyle w:val="Caption"/>
        <w:jc w:val="center"/>
      </w:pPr>
      <w:bookmarkStart w:id="212" w:name="_Toc113467003"/>
      <w:r>
        <w:t>Gambar 3.</w:t>
      </w:r>
      <w:r>
        <w:fldChar w:fldCharType="begin"/>
      </w:r>
      <w:r>
        <w:instrText xml:space="preserve"> SEQ Gambar_3. \* ARABIC </w:instrText>
      </w:r>
      <w:r>
        <w:fldChar w:fldCharType="separate"/>
      </w:r>
      <w:r w:rsidR="00FC0004">
        <w:rPr>
          <w:noProof/>
        </w:rPr>
        <w:t>72</w:t>
      </w:r>
      <w:r>
        <w:fldChar w:fldCharType="end"/>
      </w:r>
      <w:r>
        <w:t xml:space="preserve"> </w:t>
      </w:r>
      <w:r w:rsidR="003D4655" w:rsidRPr="00293B17">
        <w:t>Halaman Pelayanan Remaja</w:t>
      </w:r>
      <w:bookmarkEnd w:id="212"/>
    </w:p>
    <w:p w14:paraId="1941AB27" w14:textId="3E202388" w:rsidR="003D4655" w:rsidRDefault="00D34736" w:rsidP="003D4655">
      <w:pPr>
        <w:jc w:val="center"/>
      </w:pPr>
      <w:r>
        <w:rPr>
          <w:noProof/>
        </w:rPr>
        <w:drawing>
          <wp:inline distT="0" distB="0" distL="0" distR="0" wp14:anchorId="71FFEF78" wp14:editId="5012D030">
            <wp:extent cx="4653709" cy="3557270"/>
            <wp:effectExtent l="0" t="0" r="0" b="508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pic:cNvPicPr/>
                  </pic:nvPicPr>
                  <pic:blipFill>
                    <a:blip r:embed="rId103">
                      <a:extLst>
                        <a:ext uri="{28A0092B-C50C-407E-A947-70E740481C1C}">
                          <a14:useLocalDpi xmlns:a14="http://schemas.microsoft.com/office/drawing/2010/main" val="0"/>
                        </a:ext>
                      </a:extLst>
                    </a:blip>
                    <a:stretch>
                      <a:fillRect/>
                    </a:stretch>
                  </pic:blipFill>
                  <pic:spPr>
                    <a:xfrm>
                      <a:off x="0" y="0"/>
                      <a:ext cx="4656314" cy="3559261"/>
                    </a:xfrm>
                    <a:prstGeom prst="rect">
                      <a:avLst/>
                    </a:prstGeom>
                  </pic:spPr>
                </pic:pic>
              </a:graphicData>
            </a:graphic>
          </wp:inline>
        </w:drawing>
      </w:r>
    </w:p>
    <w:p w14:paraId="074FB48A" w14:textId="5C13EB0A" w:rsidR="003D4655" w:rsidRDefault="00A73DAE" w:rsidP="00A73DAE">
      <w:pPr>
        <w:pStyle w:val="Caption"/>
        <w:jc w:val="center"/>
      </w:pPr>
      <w:bookmarkStart w:id="213" w:name="_Toc113467004"/>
      <w:r>
        <w:t>Gambar 3.</w:t>
      </w:r>
      <w:r>
        <w:fldChar w:fldCharType="begin"/>
      </w:r>
      <w:r>
        <w:instrText xml:space="preserve"> SEQ Gambar_3. \* ARABIC </w:instrText>
      </w:r>
      <w:r>
        <w:fldChar w:fldCharType="separate"/>
      </w:r>
      <w:r w:rsidR="00FC0004">
        <w:rPr>
          <w:noProof/>
        </w:rPr>
        <w:t>73</w:t>
      </w:r>
      <w:r>
        <w:fldChar w:fldCharType="end"/>
      </w:r>
      <w:r>
        <w:t xml:space="preserve"> </w:t>
      </w:r>
      <w:r w:rsidR="003D4655" w:rsidRPr="002C6551">
        <w:t>Halaman Pelayanan Pemuda</w:t>
      </w:r>
      <w:bookmarkEnd w:id="213"/>
    </w:p>
    <w:p w14:paraId="17CDBC8C" w14:textId="1398673A" w:rsidR="003D4655" w:rsidRDefault="00D34736" w:rsidP="003D4655">
      <w:pPr>
        <w:jc w:val="center"/>
      </w:pPr>
      <w:r>
        <w:rPr>
          <w:noProof/>
        </w:rPr>
        <w:lastRenderedPageBreak/>
        <w:drawing>
          <wp:inline distT="0" distB="0" distL="0" distR="0" wp14:anchorId="58BCC761" wp14:editId="52A1C7AE">
            <wp:extent cx="4747580" cy="3629025"/>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pic:cNvPicPr/>
                  </pic:nvPicPr>
                  <pic:blipFill>
                    <a:blip r:embed="rId104">
                      <a:extLst>
                        <a:ext uri="{28A0092B-C50C-407E-A947-70E740481C1C}">
                          <a14:useLocalDpi xmlns:a14="http://schemas.microsoft.com/office/drawing/2010/main" val="0"/>
                        </a:ext>
                      </a:extLst>
                    </a:blip>
                    <a:stretch>
                      <a:fillRect/>
                    </a:stretch>
                  </pic:blipFill>
                  <pic:spPr>
                    <a:xfrm>
                      <a:off x="0" y="0"/>
                      <a:ext cx="4751995" cy="3632400"/>
                    </a:xfrm>
                    <a:prstGeom prst="rect">
                      <a:avLst/>
                    </a:prstGeom>
                  </pic:spPr>
                </pic:pic>
              </a:graphicData>
            </a:graphic>
          </wp:inline>
        </w:drawing>
      </w:r>
    </w:p>
    <w:p w14:paraId="4AC6F2FE" w14:textId="34599853" w:rsidR="003D4655" w:rsidRDefault="009D3742" w:rsidP="009D3742">
      <w:pPr>
        <w:pStyle w:val="Caption"/>
        <w:jc w:val="center"/>
      </w:pPr>
      <w:bookmarkStart w:id="214" w:name="_Toc113467005"/>
      <w:r>
        <w:t>Gambar 3.</w:t>
      </w:r>
      <w:r>
        <w:fldChar w:fldCharType="begin"/>
      </w:r>
      <w:r>
        <w:instrText xml:space="preserve"> SEQ Gambar_3. \* ARABIC </w:instrText>
      </w:r>
      <w:r>
        <w:fldChar w:fldCharType="separate"/>
      </w:r>
      <w:r w:rsidR="00FC0004">
        <w:rPr>
          <w:noProof/>
        </w:rPr>
        <w:t>74</w:t>
      </w:r>
      <w:r>
        <w:fldChar w:fldCharType="end"/>
      </w:r>
      <w:r>
        <w:t xml:space="preserve"> </w:t>
      </w:r>
      <w:r w:rsidR="003D4655">
        <w:t>Halaman Pelayanan Perkaria</w:t>
      </w:r>
      <w:bookmarkEnd w:id="214"/>
    </w:p>
    <w:p w14:paraId="4D64D396" w14:textId="00007AB9" w:rsidR="003D4655" w:rsidRDefault="00D34736" w:rsidP="003D4655">
      <w:pPr>
        <w:jc w:val="center"/>
      </w:pPr>
      <w:r>
        <w:rPr>
          <w:noProof/>
        </w:rPr>
        <w:drawing>
          <wp:inline distT="0" distB="0" distL="0" distR="0" wp14:anchorId="2D70BBD6" wp14:editId="40FD968B">
            <wp:extent cx="4725670" cy="3612277"/>
            <wp:effectExtent l="0" t="0" r="0" b="762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pic:cNvPicPr/>
                  </pic:nvPicPr>
                  <pic:blipFill>
                    <a:blip r:embed="rId105">
                      <a:extLst>
                        <a:ext uri="{28A0092B-C50C-407E-A947-70E740481C1C}">
                          <a14:useLocalDpi xmlns:a14="http://schemas.microsoft.com/office/drawing/2010/main" val="0"/>
                        </a:ext>
                      </a:extLst>
                    </a:blip>
                    <a:stretch>
                      <a:fillRect/>
                    </a:stretch>
                  </pic:blipFill>
                  <pic:spPr>
                    <a:xfrm>
                      <a:off x="0" y="0"/>
                      <a:ext cx="4731129" cy="3616449"/>
                    </a:xfrm>
                    <a:prstGeom prst="rect">
                      <a:avLst/>
                    </a:prstGeom>
                  </pic:spPr>
                </pic:pic>
              </a:graphicData>
            </a:graphic>
          </wp:inline>
        </w:drawing>
      </w:r>
    </w:p>
    <w:p w14:paraId="52FA3168" w14:textId="6C8EF3D4" w:rsidR="003D4655" w:rsidRDefault="00E42001" w:rsidP="00E42001">
      <w:pPr>
        <w:pStyle w:val="Caption"/>
        <w:jc w:val="center"/>
      </w:pPr>
      <w:bookmarkStart w:id="215" w:name="_Toc113467006"/>
      <w:r>
        <w:t>Gambar 3.</w:t>
      </w:r>
      <w:r>
        <w:fldChar w:fldCharType="begin"/>
      </w:r>
      <w:r>
        <w:instrText xml:space="preserve"> SEQ Gambar_3. \* ARABIC </w:instrText>
      </w:r>
      <w:r>
        <w:fldChar w:fldCharType="separate"/>
      </w:r>
      <w:r w:rsidR="00FC0004">
        <w:rPr>
          <w:noProof/>
        </w:rPr>
        <w:t>75</w:t>
      </w:r>
      <w:r>
        <w:fldChar w:fldCharType="end"/>
      </w:r>
      <w:r>
        <w:t xml:space="preserve"> </w:t>
      </w:r>
      <w:r w:rsidR="003D4655" w:rsidRPr="002E67BA">
        <w:t>Halaman Pelayanan Perkauan</w:t>
      </w:r>
      <w:bookmarkEnd w:id="215"/>
    </w:p>
    <w:p w14:paraId="1F1E86F1" w14:textId="77777777" w:rsidR="003D4655" w:rsidRPr="00A657BA" w:rsidRDefault="003D4655" w:rsidP="003D4655"/>
    <w:p w14:paraId="78623B46" w14:textId="702E0D75" w:rsidR="008510A4" w:rsidRDefault="00D8782D" w:rsidP="008510A4">
      <w:pPr>
        <w:pStyle w:val="3431"/>
        <w:ind w:left="709" w:hanging="709"/>
      </w:pPr>
      <w:r>
        <w:lastRenderedPageBreak/>
        <w:t>Halaman Kelola Warta Jemaat</w:t>
      </w:r>
    </w:p>
    <w:p w14:paraId="7E020450" w14:textId="129D6EEB" w:rsidR="003D4655" w:rsidRDefault="003D4655" w:rsidP="003D4655">
      <w:pPr>
        <w:ind w:firstLine="567"/>
      </w:pPr>
      <w:r>
        <w:t>Halaman Warta Jemaat merupakan halaman yang nantinya akan digunakan untuk mengelola data-data warta jemaat yang nantinya akan ditampilkan ke jemaat. Untuk rancangan tampilan seperti pada gambar 3.</w:t>
      </w:r>
      <w:r w:rsidR="000261BA">
        <w:t>76</w:t>
      </w:r>
      <w:r>
        <w:t>, 3.</w:t>
      </w:r>
      <w:r w:rsidR="000261BA">
        <w:t>77</w:t>
      </w:r>
      <w:r>
        <w:t xml:space="preserve"> dan 3.</w:t>
      </w:r>
      <w:r w:rsidR="000261BA">
        <w:t>78</w:t>
      </w:r>
      <w:r>
        <w:t xml:space="preserve"> dibawah ini.</w:t>
      </w:r>
    </w:p>
    <w:p w14:paraId="2E6C7084" w14:textId="7A386282" w:rsidR="003D4655" w:rsidRDefault="00D34736" w:rsidP="003D4655">
      <w:pPr>
        <w:jc w:val="center"/>
      </w:pPr>
      <w:r>
        <w:rPr>
          <w:noProof/>
        </w:rPr>
        <w:drawing>
          <wp:inline distT="0" distB="0" distL="0" distR="0" wp14:anchorId="60281308" wp14:editId="5172F860">
            <wp:extent cx="4099617" cy="3133725"/>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pic:cNvPicPr/>
                  </pic:nvPicPr>
                  <pic:blipFill>
                    <a:blip r:embed="rId106">
                      <a:extLst>
                        <a:ext uri="{28A0092B-C50C-407E-A947-70E740481C1C}">
                          <a14:useLocalDpi xmlns:a14="http://schemas.microsoft.com/office/drawing/2010/main" val="0"/>
                        </a:ext>
                      </a:extLst>
                    </a:blip>
                    <a:stretch>
                      <a:fillRect/>
                    </a:stretch>
                  </pic:blipFill>
                  <pic:spPr>
                    <a:xfrm>
                      <a:off x="0" y="0"/>
                      <a:ext cx="4105381" cy="3138131"/>
                    </a:xfrm>
                    <a:prstGeom prst="rect">
                      <a:avLst/>
                    </a:prstGeom>
                  </pic:spPr>
                </pic:pic>
              </a:graphicData>
            </a:graphic>
          </wp:inline>
        </w:drawing>
      </w:r>
    </w:p>
    <w:p w14:paraId="112550BF" w14:textId="419617A8" w:rsidR="003D4655" w:rsidRDefault="000261BA" w:rsidP="000261BA">
      <w:pPr>
        <w:pStyle w:val="Caption"/>
        <w:jc w:val="center"/>
      </w:pPr>
      <w:bookmarkStart w:id="216" w:name="_Toc113467007"/>
      <w:r>
        <w:t>Gambar 3.</w:t>
      </w:r>
      <w:r>
        <w:fldChar w:fldCharType="begin"/>
      </w:r>
      <w:r>
        <w:instrText xml:space="preserve"> SEQ Gambar_3. \* ARABIC </w:instrText>
      </w:r>
      <w:r>
        <w:fldChar w:fldCharType="separate"/>
      </w:r>
      <w:r w:rsidR="00FC0004">
        <w:rPr>
          <w:noProof/>
        </w:rPr>
        <w:t>76</w:t>
      </w:r>
      <w:r>
        <w:fldChar w:fldCharType="end"/>
      </w:r>
      <w:r>
        <w:t xml:space="preserve"> </w:t>
      </w:r>
      <w:r w:rsidR="003D4655" w:rsidRPr="00DF48AD">
        <w:t>Halaman Warta Jemaat</w:t>
      </w:r>
      <w:bookmarkEnd w:id="216"/>
    </w:p>
    <w:p w14:paraId="5F976C3A" w14:textId="0C1E73B7" w:rsidR="003D4655" w:rsidRDefault="00D34736" w:rsidP="003D4655">
      <w:pPr>
        <w:jc w:val="center"/>
      </w:pPr>
      <w:r>
        <w:rPr>
          <w:noProof/>
        </w:rPr>
        <w:drawing>
          <wp:inline distT="0" distB="0" distL="0" distR="0" wp14:anchorId="0749F379" wp14:editId="6185AF6A">
            <wp:extent cx="4068387" cy="3362045"/>
            <wp:effectExtent l="0" t="0" r="889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pic:cNvPicPr/>
                  </pic:nvPicPr>
                  <pic:blipFill>
                    <a:blip r:embed="rId107">
                      <a:extLst>
                        <a:ext uri="{28A0092B-C50C-407E-A947-70E740481C1C}">
                          <a14:useLocalDpi xmlns:a14="http://schemas.microsoft.com/office/drawing/2010/main" val="0"/>
                        </a:ext>
                      </a:extLst>
                    </a:blip>
                    <a:stretch>
                      <a:fillRect/>
                    </a:stretch>
                  </pic:blipFill>
                  <pic:spPr>
                    <a:xfrm>
                      <a:off x="0" y="0"/>
                      <a:ext cx="4076662" cy="3368883"/>
                    </a:xfrm>
                    <a:prstGeom prst="rect">
                      <a:avLst/>
                    </a:prstGeom>
                  </pic:spPr>
                </pic:pic>
              </a:graphicData>
            </a:graphic>
          </wp:inline>
        </w:drawing>
      </w:r>
    </w:p>
    <w:p w14:paraId="4F1FD9CA" w14:textId="5424376E" w:rsidR="003D4655" w:rsidRDefault="000261BA" w:rsidP="000261BA">
      <w:pPr>
        <w:pStyle w:val="Caption"/>
        <w:jc w:val="center"/>
      </w:pPr>
      <w:bookmarkStart w:id="217" w:name="_Toc113467008"/>
      <w:r>
        <w:t>Gambar 3.</w:t>
      </w:r>
      <w:r>
        <w:fldChar w:fldCharType="begin"/>
      </w:r>
      <w:r>
        <w:instrText xml:space="preserve"> SEQ Gambar_3. \* ARABIC </w:instrText>
      </w:r>
      <w:r>
        <w:fldChar w:fldCharType="separate"/>
      </w:r>
      <w:r w:rsidR="00FC0004">
        <w:rPr>
          <w:noProof/>
        </w:rPr>
        <w:t>77</w:t>
      </w:r>
      <w:r>
        <w:fldChar w:fldCharType="end"/>
      </w:r>
      <w:r>
        <w:t xml:space="preserve"> </w:t>
      </w:r>
      <w:r w:rsidR="003D4655" w:rsidRPr="007C33D7">
        <w:t>Buat Warta Jemaat Baru</w:t>
      </w:r>
      <w:bookmarkEnd w:id="217"/>
    </w:p>
    <w:p w14:paraId="13F309BB" w14:textId="639FA270" w:rsidR="003D4655" w:rsidRDefault="00D34736" w:rsidP="003D4655">
      <w:pPr>
        <w:jc w:val="center"/>
      </w:pPr>
      <w:r>
        <w:rPr>
          <w:noProof/>
        </w:rPr>
        <w:lastRenderedPageBreak/>
        <w:drawing>
          <wp:inline distT="0" distB="0" distL="0" distR="0" wp14:anchorId="7E278ECE" wp14:editId="6B054CF8">
            <wp:extent cx="4144645" cy="3168144"/>
            <wp:effectExtent l="0" t="0" r="8255"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pic:cNvPicPr/>
                  </pic:nvPicPr>
                  <pic:blipFill>
                    <a:blip r:embed="rId108">
                      <a:extLst>
                        <a:ext uri="{28A0092B-C50C-407E-A947-70E740481C1C}">
                          <a14:useLocalDpi xmlns:a14="http://schemas.microsoft.com/office/drawing/2010/main" val="0"/>
                        </a:ext>
                      </a:extLst>
                    </a:blip>
                    <a:stretch>
                      <a:fillRect/>
                    </a:stretch>
                  </pic:blipFill>
                  <pic:spPr>
                    <a:xfrm>
                      <a:off x="0" y="0"/>
                      <a:ext cx="4146725" cy="3169734"/>
                    </a:xfrm>
                    <a:prstGeom prst="rect">
                      <a:avLst/>
                    </a:prstGeom>
                  </pic:spPr>
                </pic:pic>
              </a:graphicData>
            </a:graphic>
          </wp:inline>
        </w:drawing>
      </w:r>
    </w:p>
    <w:p w14:paraId="56BF252D" w14:textId="05F2E2A1" w:rsidR="003D4655" w:rsidRPr="003D4655" w:rsidRDefault="00D26134" w:rsidP="00D26134">
      <w:pPr>
        <w:pStyle w:val="Caption"/>
        <w:jc w:val="center"/>
      </w:pPr>
      <w:bookmarkStart w:id="218" w:name="_Toc113467009"/>
      <w:r>
        <w:t>Gambar 3.</w:t>
      </w:r>
      <w:r>
        <w:fldChar w:fldCharType="begin"/>
      </w:r>
      <w:r>
        <w:instrText xml:space="preserve"> SEQ Gambar_3. \* ARABIC </w:instrText>
      </w:r>
      <w:r>
        <w:fldChar w:fldCharType="separate"/>
      </w:r>
      <w:r w:rsidR="00FC0004">
        <w:rPr>
          <w:noProof/>
        </w:rPr>
        <w:t>78</w:t>
      </w:r>
      <w:r>
        <w:fldChar w:fldCharType="end"/>
      </w:r>
      <w:r>
        <w:t xml:space="preserve"> </w:t>
      </w:r>
      <w:r w:rsidR="003D4655" w:rsidRPr="00060483">
        <w:t>Hasil Setelah Tambah Data</w:t>
      </w:r>
      <w:bookmarkEnd w:id="218"/>
    </w:p>
    <w:p w14:paraId="7F832DAA" w14:textId="2A542C20" w:rsidR="008510A4" w:rsidRDefault="00D8782D" w:rsidP="008510A4">
      <w:pPr>
        <w:pStyle w:val="3431"/>
        <w:ind w:left="709" w:hanging="709"/>
      </w:pPr>
      <w:r>
        <w:t>Halaman Kelola Laporan Keuangan</w:t>
      </w:r>
    </w:p>
    <w:p w14:paraId="6DD9D6EF" w14:textId="3305A1AC" w:rsidR="003D4655" w:rsidRDefault="003D4655" w:rsidP="00FE294A">
      <w:pPr>
        <w:ind w:firstLine="567"/>
      </w:pPr>
      <w:r>
        <w:t>Halaman Laporan Keuangan Khususnya Pemasukan merupakan halaman yang nantinya akan digunakan untuk mengelola data-data pemasukan keuangan. Nantinya data-data tersebut juga akan ditampilkan ke jemaat. Untuk rancangan tampilan seperti pada gambar 3.</w:t>
      </w:r>
      <w:r w:rsidR="00953D83">
        <w:t>79</w:t>
      </w:r>
      <w:r>
        <w:t>, 3.8</w:t>
      </w:r>
      <w:r w:rsidR="00953D83">
        <w:t>0</w:t>
      </w:r>
      <w:r>
        <w:t>, 3.</w:t>
      </w:r>
      <w:r w:rsidR="00953D83">
        <w:t>81</w:t>
      </w:r>
      <w:r>
        <w:t>, 3.</w:t>
      </w:r>
      <w:r w:rsidR="00953D83">
        <w:t>82</w:t>
      </w:r>
      <w:r>
        <w:t>, 3.</w:t>
      </w:r>
      <w:r w:rsidR="00953D83">
        <w:t>83</w:t>
      </w:r>
      <w:r>
        <w:t>, 3.</w:t>
      </w:r>
      <w:r w:rsidR="00953D83">
        <w:t>84</w:t>
      </w:r>
      <w:r>
        <w:t>, 3.</w:t>
      </w:r>
      <w:r w:rsidR="00953D83">
        <w:t>85</w:t>
      </w:r>
      <w:r>
        <w:t>, 3.</w:t>
      </w:r>
      <w:r w:rsidR="00953D83">
        <w:t>86</w:t>
      </w:r>
      <w:r>
        <w:t>, 3.</w:t>
      </w:r>
      <w:r w:rsidR="00953D83">
        <w:t>87</w:t>
      </w:r>
      <w:r>
        <w:t xml:space="preserve"> dan 3.</w:t>
      </w:r>
      <w:r w:rsidR="00953D83">
        <w:t>88</w:t>
      </w:r>
      <w:r>
        <w:t xml:space="preserve"> dibawah ini.</w:t>
      </w:r>
    </w:p>
    <w:p w14:paraId="591784E9" w14:textId="560835C9" w:rsidR="003D4655" w:rsidRDefault="00D34736" w:rsidP="003D4655">
      <w:pPr>
        <w:jc w:val="center"/>
      </w:pPr>
      <w:r>
        <w:rPr>
          <w:noProof/>
        </w:rPr>
        <w:drawing>
          <wp:inline distT="0" distB="0" distL="0" distR="0" wp14:anchorId="14044FE4" wp14:editId="0939CDB5">
            <wp:extent cx="3963670" cy="3029808"/>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pic:cNvPicPr/>
                  </pic:nvPicPr>
                  <pic:blipFill>
                    <a:blip r:embed="rId109">
                      <a:extLst>
                        <a:ext uri="{28A0092B-C50C-407E-A947-70E740481C1C}">
                          <a14:useLocalDpi xmlns:a14="http://schemas.microsoft.com/office/drawing/2010/main" val="0"/>
                        </a:ext>
                      </a:extLst>
                    </a:blip>
                    <a:stretch>
                      <a:fillRect/>
                    </a:stretch>
                  </pic:blipFill>
                  <pic:spPr>
                    <a:xfrm>
                      <a:off x="0" y="0"/>
                      <a:ext cx="3963971" cy="3030038"/>
                    </a:xfrm>
                    <a:prstGeom prst="rect">
                      <a:avLst/>
                    </a:prstGeom>
                  </pic:spPr>
                </pic:pic>
              </a:graphicData>
            </a:graphic>
          </wp:inline>
        </w:drawing>
      </w:r>
    </w:p>
    <w:p w14:paraId="7652C2AC" w14:textId="14E415DD" w:rsidR="003D4655" w:rsidRDefault="009934A4" w:rsidP="009934A4">
      <w:pPr>
        <w:pStyle w:val="Caption"/>
        <w:jc w:val="center"/>
      </w:pPr>
      <w:bookmarkStart w:id="219" w:name="_Toc113467010"/>
      <w:r>
        <w:t>Gambar 3.</w:t>
      </w:r>
      <w:r>
        <w:fldChar w:fldCharType="begin"/>
      </w:r>
      <w:r>
        <w:instrText xml:space="preserve"> SEQ Gambar_3. \* ARABIC </w:instrText>
      </w:r>
      <w:r>
        <w:fldChar w:fldCharType="separate"/>
      </w:r>
      <w:r w:rsidR="00FC0004">
        <w:rPr>
          <w:noProof/>
        </w:rPr>
        <w:t>79</w:t>
      </w:r>
      <w:r>
        <w:fldChar w:fldCharType="end"/>
      </w:r>
      <w:r>
        <w:t xml:space="preserve"> </w:t>
      </w:r>
      <w:r w:rsidR="003D4655">
        <w:t>Halaman Laporan Keuangan Pemasukan</w:t>
      </w:r>
      <w:bookmarkEnd w:id="219"/>
    </w:p>
    <w:p w14:paraId="60032D21" w14:textId="674C50FA" w:rsidR="003D4655" w:rsidRDefault="00D34736" w:rsidP="003D4655">
      <w:pPr>
        <w:jc w:val="center"/>
      </w:pPr>
      <w:r>
        <w:rPr>
          <w:noProof/>
        </w:rPr>
        <w:lastRenderedPageBreak/>
        <w:drawing>
          <wp:inline distT="0" distB="0" distL="0" distR="0" wp14:anchorId="75CB642E" wp14:editId="51FFBB1D">
            <wp:extent cx="4635433" cy="354330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pic:cNvPicPr/>
                  </pic:nvPicPr>
                  <pic:blipFill>
                    <a:blip r:embed="rId110">
                      <a:extLst>
                        <a:ext uri="{28A0092B-C50C-407E-A947-70E740481C1C}">
                          <a14:useLocalDpi xmlns:a14="http://schemas.microsoft.com/office/drawing/2010/main" val="0"/>
                        </a:ext>
                      </a:extLst>
                    </a:blip>
                    <a:stretch>
                      <a:fillRect/>
                    </a:stretch>
                  </pic:blipFill>
                  <pic:spPr>
                    <a:xfrm>
                      <a:off x="0" y="0"/>
                      <a:ext cx="4639642" cy="3546517"/>
                    </a:xfrm>
                    <a:prstGeom prst="rect">
                      <a:avLst/>
                    </a:prstGeom>
                  </pic:spPr>
                </pic:pic>
              </a:graphicData>
            </a:graphic>
          </wp:inline>
        </w:drawing>
      </w:r>
    </w:p>
    <w:p w14:paraId="74E73383" w14:textId="77031093" w:rsidR="003D4655" w:rsidRDefault="00030311" w:rsidP="00030311">
      <w:pPr>
        <w:pStyle w:val="Caption"/>
        <w:jc w:val="center"/>
      </w:pPr>
      <w:bookmarkStart w:id="220" w:name="_Toc113467011"/>
      <w:r>
        <w:t>Gambar 3.</w:t>
      </w:r>
      <w:r>
        <w:fldChar w:fldCharType="begin"/>
      </w:r>
      <w:r>
        <w:instrText xml:space="preserve"> SEQ Gambar_3. \* ARABIC </w:instrText>
      </w:r>
      <w:r>
        <w:fldChar w:fldCharType="separate"/>
      </w:r>
      <w:r w:rsidR="00FC0004">
        <w:rPr>
          <w:noProof/>
        </w:rPr>
        <w:t>80</w:t>
      </w:r>
      <w:r>
        <w:fldChar w:fldCharType="end"/>
      </w:r>
      <w:r>
        <w:t xml:space="preserve"> </w:t>
      </w:r>
      <w:r w:rsidR="003D4655">
        <w:t>Halaman Pemasukan Saldo Bulanan</w:t>
      </w:r>
      <w:bookmarkEnd w:id="220"/>
    </w:p>
    <w:p w14:paraId="64B01156" w14:textId="046E4D80" w:rsidR="003D4655" w:rsidRDefault="00D34736" w:rsidP="003D4655">
      <w:pPr>
        <w:jc w:val="center"/>
      </w:pPr>
      <w:r>
        <w:rPr>
          <w:noProof/>
        </w:rPr>
        <w:drawing>
          <wp:inline distT="0" distB="0" distL="0" distR="0" wp14:anchorId="169FCBC5" wp14:editId="5B723B66">
            <wp:extent cx="4658995" cy="3561311"/>
            <wp:effectExtent l="0" t="0" r="8255" b="127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pic:nvPicPr>
                  <pic:blipFill>
                    <a:blip r:embed="rId111">
                      <a:extLst>
                        <a:ext uri="{28A0092B-C50C-407E-A947-70E740481C1C}">
                          <a14:useLocalDpi xmlns:a14="http://schemas.microsoft.com/office/drawing/2010/main" val="0"/>
                        </a:ext>
                      </a:extLst>
                    </a:blip>
                    <a:stretch>
                      <a:fillRect/>
                    </a:stretch>
                  </pic:blipFill>
                  <pic:spPr>
                    <a:xfrm>
                      <a:off x="0" y="0"/>
                      <a:ext cx="4663552" cy="3564794"/>
                    </a:xfrm>
                    <a:prstGeom prst="rect">
                      <a:avLst/>
                    </a:prstGeom>
                  </pic:spPr>
                </pic:pic>
              </a:graphicData>
            </a:graphic>
          </wp:inline>
        </w:drawing>
      </w:r>
    </w:p>
    <w:p w14:paraId="51960E0C" w14:textId="4D8A5F46" w:rsidR="003D4655" w:rsidRDefault="00030311" w:rsidP="00030311">
      <w:pPr>
        <w:pStyle w:val="Caption"/>
        <w:jc w:val="center"/>
      </w:pPr>
      <w:bookmarkStart w:id="221" w:name="_Toc113467012"/>
      <w:r>
        <w:t>Gambar 3.</w:t>
      </w:r>
      <w:r>
        <w:fldChar w:fldCharType="begin"/>
      </w:r>
      <w:r>
        <w:instrText xml:space="preserve"> SEQ Gambar_3. \* ARABIC </w:instrText>
      </w:r>
      <w:r>
        <w:fldChar w:fldCharType="separate"/>
      </w:r>
      <w:r w:rsidR="00FC0004">
        <w:rPr>
          <w:noProof/>
        </w:rPr>
        <w:t>81</w:t>
      </w:r>
      <w:r>
        <w:fldChar w:fldCharType="end"/>
      </w:r>
      <w:r>
        <w:t xml:space="preserve"> </w:t>
      </w:r>
      <w:r w:rsidR="003D4655">
        <w:t>Halaman Tambah Data Saldo Bulan</w:t>
      </w:r>
      <w:bookmarkEnd w:id="221"/>
    </w:p>
    <w:p w14:paraId="04A5BB3A" w14:textId="5F26DA53" w:rsidR="003D4655" w:rsidRDefault="00D34736" w:rsidP="003D4655">
      <w:pPr>
        <w:jc w:val="center"/>
      </w:pPr>
      <w:r>
        <w:rPr>
          <w:noProof/>
        </w:rPr>
        <w:lastRenderedPageBreak/>
        <w:drawing>
          <wp:inline distT="0" distB="0" distL="0" distR="0" wp14:anchorId="70927DF0" wp14:editId="636E66FF">
            <wp:extent cx="4544695" cy="3473940"/>
            <wp:effectExtent l="0" t="0" r="8255"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pic:nvPicPr>
                  <pic:blipFill>
                    <a:blip r:embed="rId112">
                      <a:extLst>
                        <a:ext uri="{28A0092B-C50C-407E-A947-70E740481C1C}">
                          <a14:useLocalDpi xmlns:a14="http://schemas.microsoft.com/office/drawing/2010/main" val="0"/>
                        </a:ext>
                      </a:extLst>
                    </a:blip>
                    <a:stretch>
                      <a:fillRect/>
                    </a:stretch>
                  </pic:blipFill>
                  <pic:spPr>
                    <a:xfrm>
                      <a:off x="0" y="0"/>
                      <a:ext cx="4551507" cy="3479147"/>
                    </a:xfrm>
                    <a:prstGeom prst="rect">
                      <a:avLst/>
                    </a:prstGeom>
                  </pic:spPr>
                </pic:pic>
              </a:graphicData>
            </a:graphic>
          </wp:inline>
        </w:drawing>
      </w:r>
    </w:p>
    <w:p w14:paraId="650C63E1" w14:textId="2B994785" w:rsidR="003D4655" w:rsidRDefault="00086336" w:rsidP="00086336">
      <w:pPr>
        <w:pStyle w:val="Caption"/>
        <w:jc w:val="center"/>
      </w:pPr>
      <w:bookmarkStart w:id="222" w:name="_Toc113467013"/>
      <w:r>
        <w:t>Gambar 3.</w:t>
      </w:r>
      <w:r>
        <w:fldChar w:fldCharType="begin"/>
      </w:r>
      <w:r>
        <w:instrText xml:space="preserve"> SEQ Gambar_3. \* ARABIC </w:instrText>
      </w:r>
      <w:r>
        <w:fldChar w:fldCharType="separate"/>
      </w:r>
      <w:r w:rsidR="00FC0004">
        <w:rPr>
          <w:noProof/>
        </w:rPr>
        <w:t>82</w:t>
      </w:r>
      <w:r>
        <w:fldChar w:fldCharType="end"/>
      </w:r>
      <w:r>
        <w:t xml:space="preserve"> </w:t>
      </w:r>
      <w:r w:rsidR="003D4655">
        <w:t>Halaman Setelah Tambah Data Pemasukan Bulanan</w:t>
      </w:r>
      <w:bookmarkEnd w:id="222"/>
    </w:p>
    <w:p w14:paraId="27609757" w14:textId="4F6C15E5" w:rsidR="003D4655" w:rsidRDefault="00D34736" w:rsidP="003D4655">
      <w:pPr>
        <w:jc w:val="center"/>
      </w:pPr>
      <w:r>
        <w:rPr>
          <w:noProof/>
        </w:rPr>
        <w:drawing>
          <wp:inline distT="0" distB="0" distL="0" distR="0" wp14:anchorId="0090C478" wp14:editId="06C6E885">
            <wp:extent cx="4502150" cy="3441419"/>
            <wp:effectExtent l="0" t="0" r="0" b="698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a:blip r:embed="rId113">
                      <a:extLst>
                        <a:ext uri="{28A0092B-C50C-407E-A947-70E740481C1C}">
                          <a14:useLocalDpi xmlns:a14="http://schemas.microsoft.com/office/drawing/2010/main" val="0"/>
                        </a:ext>
                      </a:extLst>
                    </a:blip>
                    <a:stretch>
                      <a:fillRect/>
                    </a:stretch>
                  </pic:blipFill>
                  <pic:spPr>
                    <a:xfrm>
                      <a:off x="0" y="0"/>
                      <a:ext cx="4510085" cy="3447485"/>
                    </a:xfrm>
                    <a:prstGeom prst="rect">
                      <a:avLst/>
                    </a:prstGeom>
                  </pic:spPr>
                </pic:pic>
              </a:graphicData>
            </a:graphic>
          </wp:inline>
        </w:drawing>
      </w:r>
    </w:p>
    <w:p w14:paraId="3F9AADF6" w14:textId="147144AC" w:rsidR="003D4655" w:rsidRDefault="00D30DBB" w:rsidP="00D30DBB">
      <w:pPr>
        <w:pStyle w:val="Caption"/>
        <w:jc w:val="center"/>
      </w:pPr>
      <w:bookmarkStart w:id="223" w:name="_Toc113467014"/>
      <w:r>
        <w:t>Gambar 3.</w:t>
      </w:r>
      <w:r>
        <w:fldChar w:fldCharType="begin"/>
      </w:r>
      <w:r>
        <w:instrText xml:space="preserve"> SEQ Gambar_3. \* ARABIC </w:instrText>
      </w:r>
      <w:r>
        <w:fldChar w:fldCharType="separate"/>
      </w:r>
      <w:r w:rsidR="00FC0004">
        <w:rPr>
          <w:noProof/>
        </w:rPr>
        <w:t>83</w:t>
      </w:r>
      <w:r>
        <w:fldChar w:fldCharType="end"/>
      </w:r>
      <w:r>
        <w:t xml:space="preserve"> </w:t>
      </w:r>
      <w:r w:rsidR="003D4655">
        <w:t>Halaman Kolekte Minggu</w:t>
      </w:r>
      <w:bookmarkEnd w:id="223"/>
    </w:p>
    <w:p w14:paraId="2C10898A" w14:textId="204CDBA5" w:rsidR="003D4655" w:rsidRDefault="00D34736" w:rsidP="003D4655">
      <w:pPr>
        <w:jc w:val="center"/>
      </w:pPr>
      <w:r>
        <w:rPr>
          <w:noProof/>
        </w:rPr>
        <w:lastRenderedPageBreak/>
        <w:drawing>
          <wp:inline distT="0" distB="0" distL="0" distR="0" wp14:anchorId="3F930363" wp14:editId="490AD0BB">
            <wp:extent cx="4379570" cy="3347720"/>
            <wp:effectExtent l="0" t="0" r="2540" b="508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352"/>
                    <pic:cNvPicPr/>
                  </pic:nvPicPr>
                  <pic:blipFill>
                    <a:blip r:embed="rId114">
                      <a:extLst>
                        <a:ext uri="{28A0092B-C50C-407E-A947-70E740481C1C}">
                          <a14:useLocalDpi xmlns:a14="http://schemas.microsoft.com/office/drawing/2010/main" val="0"/>
                        </a:ext>
                      </a:extLst>
                    </a:blip>
                    <a:stretch>
                      <a:fillRect/>
                    </a:stretch>
                  </pic:blipFill>
                  <pic:spPr>
                    <a:xfrm>
                      <a:off x="0" y="0"/>
                      <a:ext cx="4382412" cy="3349893"/>
                    </a:xfrm>
                    <a:prstGeom prst="rect">
                      <a:avLst/>
                    </a:prstGeom>
                  </pic:spPr>
                </pic:pic>
              </a:graphicData>
            </a:graphic>
          </wp:inline>
        </w:drawing>
      </w:r>
    </w:p>
    <w:p w14:paraId="11793E70" w14:textId="3B47F466" w:rsidR="003D4655" w:rsidRDefault="00C109D4" w:rsidP="00C109D4">
      <w:pPr>
        <w:pStyle w:val="Caption"/>
        <w:jc w:val="center"/>
      </w:pPr>
      <w:bookmarkStart w:id="224" w:name="_Toc113467015"/>
      <w:r>
        <w:t>Gambar 3.</w:t>
      </w:r>
      <w:r>
        <w:fldChar w:fldCharType="begin"/>
      </w:r>
      <w:r>
        <w:instrText xml:space="preserve"> SEQ Gambar_3. \* ARABIC </w:instrText>
      </w:r>
      <w:r>
        <w:fldChar w:fldCharType="separate"/>
      </w:r>
      <w:r w:rsidR="00FC0004">
        <w:rPr>
          <w:noProof/>
        </w:rPr>
        <w:t>84</w:t>
      </w:r>
      <w:r>
        <w:fldChar w:fldCharType="end"/>
      </w:r>
      <w:r>
        <w:t xml:space="preserve"> </w:t>
      </w:r>
      <w:r w:rsidR="003D4655">
        <w:t>Halaman Tambah Data Kolekte Minggu</w:t>
      </w:r>
      <w:bookmarkEnd w:id="224"/>
    </w:p>
    <w:p w14:paraId="735D1737" w14:textId="276E01F0" w:rsidR="003D4655" w:rsidRDefault="00D34736" w:rsidP="003D4655">
      <w:pPr>
        <w:jc w:val="center"/>
      </w:pPr>
      <w:r>
        <w:rPr>
          <w:noProof/>
        </w:rPr>
        <w:drawing>
          <wp:inline distT="0" distB="0" distL="0" distR="0" wp14:anchorId="424D25DC" wp14:editId="262F642A">
            <wp:extent cx="4354649" cy="3328670"/>
            <wp:effectExtent l="0" t="0" r="8255" b="508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pic:cNvPicPr/>
                  </pic:nvPicPr>
                  <pic:blipFill>
                    <a:blip r:embed="rId115">
                      <a:extLst>
                        <a:ext uri="{28A0092B-C50C-407E-A947-70E740481C1C}">
                          <a14:useLocalDpi xmlns:a14="http://schemas.microsoft.com/office/drawing/2010/main" val="0"/>
                        </a:ext>
                      </a:extLst>
                    </a:blip>
                    <a:stretch>
                      <a:fillRect/>
                    </a:stretch>
                  </pic:blipFill>
                  <pic:spPr>
                    <a:xfrm>
                      <a:off x="0" y="0"/>
                      <a:ext cx="4361918" cy="3334226"/>
                    </a:xfrm>
                    <a:prstGeom prst="rect">
                      <a:avLst/>
                    </a:prstGeom>
                  </pic:spPr>
                </pic:pic>
              </a:graphicData>
            </a:graphic>
          </wp:inline>
        </w:drawing>
      </w:r>
    </w:p>
    <w:p w14:paraId="55509297" w14:textId="38AEB89F" w:rsidR="003D4655" w:rsidRDefault="003442FB" w:rsidP="003442FB">
      <w:pPr>
        <w:pStyle w:val="Caption"/>
        <w:jc w:val="center"/>
      </w:pPr>
      <w:bookmarkStart w:id="225" w:name="_Toc113467016"/>
      <w:r>
        <w:t>Gambar 3.</w:t>
      </w:r>
      <w:r>
        <w:fldChar w:fldCharType="begin"/>
      </w:r>
      <w:r>
        <w:instrText xml:space="preserve"> SEQ Gambar_3. \* ARABIC </w:instrText>
      </w:r>
      <w:r>
        <w:fldChar w:fldCharType="separate"/>
      </w:r>
      <w:r w:rsidR="00FC0004">
        <w:rPr>
          <w:noProof/>
        </w:rPr>
        <w:t>85</w:t>
      </w:r>
      <w:r>
        <w:fldChar w:fldCharType="end"/>
      </w:r>
      <w:r>
        <w:t xml:space="preserve"> </w:t>
      </w:r>
      <w:r w:rsidR="003D4655">
        <w:t>Halaman Setelah Tambah Data Kolekte Minggu</w:t>
      </w:r>
      <w:bookmarkEnd w:id="225"/>
    </w:p>
    <w:p w14:paraId="0F147D34" w14:textId="594AE107" w:rsidR="003D4655" w:rsidRDefault="00D34736" w:rsidP="003D4655">
      <w:pPr>
        <w:jc w:val="center"/>
      </w:pPr>
      <w:r>
        <w:rPr>
          <w:noProof/>
        </w:rPr>
        <w:lastRenderedPageBreak/>
        <w:drawing>
          <wp:inline distT="0" distB="0" distL="0" distR="0" wp14:anchorId="28A7AE53" wp14:editId="326BF12C">
            <wp:extent cx="4506595" cy="3444817"/>
            <wp:effectExtent l="0" t="0" r="8255" b="381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pic:cNvPicPr/>
                  </pic:nvPicPr>
                  <pic:blipFill>
                    <a:blip r:embed="rId116">
                      <a:extLst>
                        <a:ext uri="{28A0092B-C50C-407E-A947-70E740481C1C}">
                          <a14:useLocalDpi xmlns:a14="http://schemas.microsoft.com/office/drawing/2010/main" val="0"/>
                        </a:ext>
                      </a:extLst>
                    </a:blip>
                    <a:stretch>
                      <a:fillRect/>
                    </a:stretch>
                  </pic:blipFill>
                  <pic:spPr>
                    <a:xfrm>
                      <a:off x="0" y="0"/>
                      <a:ext cx="4509460" cy="3447007"/>
                    </a:xfrm>
                    <a:prstGeom prst="rect">
                      <a:avLst/>
                    </a:prstGeom>
                  </pic:spPr>
                </pic:pic>
              </a:graphicData>
            </a:graphic>
          </wp:inline>
        </w:drawing>
      </w:r>
    </w:p>
    <w:p w14:paraId="2013FF45" w14:textId="5C88072A" w:rsidR="003D4655" w:rsidRDefault="00EC3CE4" w:rsidP="00EC3CE4">
      <w:pPr>
        <w:pStyle w:val="Caption"/>
        <w:jc w:val="center"/>
      </w:pPr>
      <w:bookmarkStart w:id="226" w:name="_Toc113467017"/>
      <w:r>
        <w:t>Gambar 3.</w:t>
      </w:r>
      <w:r>
        <w:fldChar w:fldCharType="begin"/>
      </w:r>
      <w:r>
        <w:instrText xml:space="preserve"> SEQ Gambar_3. \* ARABIC </w:instrText>
      </w:r>
      <w:r>
        <w:fldChar w:fldCharType="separate"/>
      </w:r>
      <w:r w:rsidR="00FC0004">
        <w:rPr>
          <w:noProof/>
        </w:rPr>
        <w:t>86</w:t>
      </w:r>
      <w:r>
        <w:fldChar w:fldCharType="end"/>
      </w:r>
      <w:r>
        <w:t xml:space="preserve"> </w:t>
      </w:r>
      <w:r w:rsidR="003D4655">
        <w:t>Halaman Persepuluhan</w:t>
      </w:r>
      <w:bookmarkEnd w:id="226"/>
    </w:p>
    <w:p w14:paraId="3A34C991" w14:textId="7E73C5F5" w:rsidR="003D4655" w:rsidRDefault="00D34736" w:rsidP="003D4655">
      <w:pPr>
        <w:jc w:val="center"/>
      </w:pPr>
      <w:r>
        <w:rPr>
          <w:noProof/>
        </w:rPr>
        <w:drawing>
          <wp:inline distT="0" distB="0" distL="0" distR="0" wp14:anchorId="3A7E52C6" wp14:editId="01F2E6A9">
            <wp:extent cx="4544695" cy="3473940"/>
            <wp:effectExtent l="0" t="0" r="825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355"/>
                    <pic:cNvPicPr/>
                  </pic:nvPicPr>
                  <pic:blipFill>
                    <a:blip r:embed="rId117">
                      <a:extLst>
                        <a:ext uri="{28A0092B-C50C-407E-A947-70E740481C1C}">
                          <a14:useLocalDpi xmlns:a14="http://schemas.microsoft.com/office/drawing/2010/main" val="0"/>
                        </a:ext>
                      </a:extLst>
                    </a:blip>
                    <a:stretch>
                      <a:fillRect/>
                    </a:stretch>
                  </pic:blipFill>
                  <pic:spPr>
                    <a:xfrm>
                      <a:off x="0" y="0"/>
                      <a:ext cx="4552470" cy="3479883"/>
                    </a:xfrm>
                    <a:prstGeom prst="rect">
                      <a:avLst/>
                    </a:prstGeom>
                  </pic:spPr>
                </pic:pic>
              </a:graphicData>
            </a:graphic>
          </wp:inline>
        </w:drawing>
      </w:r>
    </w:p>
    <w:p w14:paraId="16258ECE" w14:textId="469ED956" w:rsidR="003D4655" w:rsidRDefault="00081BC6" w:rsidP="00081BC6">
      <w:pPr>
        <w:pStyle w:val="Caption"/>
        <w:jc w:val="center"/>
      </w:pPr>
      <w:bookmarkStart w:id="227" w:name="_Toc113467018"/>
      <w:r>
        <w:t>Gambar 3.</w:t>
      </w:r>
      <w:r>
        <w:fldChar w:fldCharType="begin"/>
      </w:r>
      <w:r>
        <w:instrText xml:space="preserve"> SEQ Gambar_3. \* ARABIC </w:instrText>
      </w:r>
      <w:r>
        <w:fldChar w:fldCharType="separate"/>
      </w:r>
      <w:r w:rsidR="00FC0004">
        <w:rPr>
          <w:noProof/>
        </w:rPr>
        <w:t>87</w:t>
      </w:r>
      <w:r>
        <w:fldChar w:fldCharType="end"/>
      </w:r>
      <w:r>
        <w:t xml:space="preserve"> </w:t>
      </w:r>
      <w:r w:rsidR="003D4655">
        <w:t>Halaman Tambah Data Persepuluhan</w:t>
      </w:r>
      <w:bookmarkEnd w:id="227"/>
    </w:p>
    <w:p w14:paraId="39E4211F" w14:textId="6B6A518E" w:rsidR="003D4655" w:rsidRDefault="00D34736" w:rsidP="003D4655">
      <w:pPr>
        <w:jc w:val="center"/>
      </w:pPr>
      <w:r>
        <w:rPr>
          <w:noProof/>
        </w:rPr>
        <w:lastRenderedPageBreak/>
        <w:drawing>
          <wp:inline distT="0" distB="0" distL="0" distR="0" wp14:anchorId="68C79EC2" wp14:editId="02B6D21A">
            <wp:extent cx="4516120" cy="3452098"/>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pic:cNvPicPr/>
                  </pic:nvPicPr>
                  <pic:blipFill>
                    <a:blip r:embed="rId118">
                      <a:extLst>
                        <a:ext uri="{28A0092B-C50C-407E-A947-70E740481C1C}">
                          <a14:useLocalDpi xmlns:a14="http://schemas.microsoft.com/office/drawing/2010/main" val="0"/>
                        </a:ext>
                      </a:extLst>
                    </a:blip>
                    <a:stretch>
                      <a:fillRect/>
                    </a:stretch>
                  </pic:blipFill>
                  <pic:spPr>
                    <a:xfrm>
                      <a:off x="0" y="0"/>
                      <a:ext cx="4519218" cy="3454466"/>
                    </a:xfrm>
                    <a:prstGeom prst="rect">
                      <a:avLst/>
                    </a:prstGeom>
                  </pic:spPr>
                </pic:pic>
              </a:graphicData>
            </a:graphic>
          </wp:inline>
        </w:drawing>
      </w:r>
    </w:p>
    <w:p w14:paraId="5511924D" w14:textId="036A3532" w:rsidR="00D8782D" w:rsidRPr="008510A4" w:rsidRDefault="00A434AF" w:rsidP="00A434AF">
      <w:pPr>
        <w:pStyle w:val="Caption"/>
        <w:jc w:val="center"/>
      </w:pPr>
      <w:bookmarkStart w:id="228" w:name="_Toc113467019"/>
      <w:r>
        <w:t>Gambar 3.</w:t>
      </w:r>
      <w:r>
        <w:fldChar w:fldCharType="begin"/>
      </w:r>
      <w:r>
        <w:instrText xml:space="preserve"> SEQ Gambar_3. \* ARABIC </w:instrText>
      </w:r>
      <w:r>
        <w:fldChar w:fldCharType="separate"/>
      </w:r>
      <w:r w:rsidR="00FC0004">
        <w:rPr>
          <w:noProof/>
        </w:rPr>
        <w:t>88</w:t>
      </w:r>
      <w:r>
        <w:fldChar w:fldCharType="end"/>
      </w:r>
      <w:r>
        <w:t xml:space="preserve"> </w:t>
      </w:r>
      <w:r w:rsidR="003D4655">
        <w:t>Halaman Setelah Tambah Data Persepuluhan</w:t>
      </w:r>
      <w:bookmarkEnd w:id="228"/>
    </w:p>
    <w:p w14:paraId="5EDAA20B" w14:textId="2D02CD2E" w:rsidR="00836AB5" w:rsidRDefault="00743901" w:rsidP="00D51A17">
      <w:pPr>
        <w:pStyle w:val="Heading2"/>
        <w:ind w:left="0" w:firstLine="0"/>
      </w:pPr>
      <w:r>
        <w:t xml:space="preserve">   </w:t>
      </w:r>
      <w:bookmarkStart w:id="229" w:name="_Toc113467566"/>
      <w:r w:rsidR="00C737E6">
        <w:t>Rancangan Database</w:t>
      </w:r>
      <w:bookmarkEnd w:id="229"/>
    </w:p>
    <w:p w14:paraId="07EA753A" w14:textId="5E03401D" w:rsidR="00B04C15" w:rsidRPr="00B04C15" w:rsidRDefault="00B04C15" w:rsidP="00B04C15">
      <w:pPr>
        <w:ind w:firstLine="567"/>
      </w:pPr>
      <w:r>
        <w:t xml:space="preserve">Pembuatan rancangan </w:t>
      </w:r>
      <w:r w:rsidRPr="00EF69D7">
        <w:rPr>
          <w:i/>
          <w:iCs/>
        </w:rPr>
        <w:t>database</w:t>
      </w:r>
      <w:r>
        <w:t xml:space="preserve"> pada </w:t>
      </w:r>
      <w:r w:rsidRPr="0008297D">
        <w:rPr>
          <w:i/>
          <w:iCs/>
        </w:rPr>
        <w:t>website</w:t>
      </w:r>
      <w:r>
        <w:t xml:space="preserve"> </w:t>
      </w:r>
      <w:r w:rsidR="00816B60">
        <w:t>Sistem Informasi GKII Tiberias Sekadau</w:t>
      </w:r>
      <w:r>
        <w:t xml:space="preserve"> yang terdiri dari dua bagian yakni struktur tabel dan relasi antar tabel.</w:t>
      </w:r>
    </w:p>
    <w:p w14:paraId="1E5375EF" w14:textId="1E6AC225" w:rsidR="00836AB5" w:rsidRDefault="00C737E6" w:rsidP="00461EE4">
      <w:pPr>
        <w:pStyle w:val="Heading3"/>
        <w:ind w:hanging="1080"/>
      </w:pPr>
      <w:bookmarkStart w:id="230" w:name="_Toc113467567"/>
      <w:r>
        <w:t>Struktur Tabel</w:t>
      </w:r>
      <w:bookmarkEnd w:id="230"/>
    </w:p>
    <w:p w14:paraId="00A6D2F5" w14:textId="5627C750" w:rsidR="00B04C15" w:rsidRDefault="00DF52D0" w:rsidP="000828AF">
      <w:pPr>
        <w:ind w:firstLine="567"/>
      </w:pPr>
      <w:r>
        <w:t xml:space="preserve">Berikut ini adalah rancangan struktur tabel yang dijelaskan menggunakan tabel kolom nama </w:t>
      </w:r>
      <w:r w:rsidRPr="00D62B51">
        <w:rPr>
          <w:i/>
          <w:iCs/>
        </w:rPr>
        <w:t>field</w:t>
      </w:r>
      <w:r>
        <w:t>, kolom tipe data dan kolom keterangan.</w:t>
      </w:r>
    </w:p>
    <w:p w14:paraId="4F163A2D" w14:textId="78E8820D" w:rsidR="001375BB" w:rsidRDefault="002D7EA0" w:rsidP="001375BB">
      <w:pPr>
        <w:pStyle w:val="ListParagraph"/>
        <w:numPr>
          <w:ilvl w:val="0"/>
          <w:numId w:val="49"/>
        </w:numPr>
        <w:ind w:left="993" w:hanging="426"/>
      </w:pPr>
      <w:r>
        <w:t xml:space="preserve">Tabel </w:t>
      </w:r>
      <w:r w:rsidR="00CC59DC">
        <w:t>Pengguna</w:t>
      </w:r>
    </w:p>
    <w:p w14:paraId="642C4AC6" w14:textId="37CD4F04" w:rsidR="00EB5B5D" w:rsidRDefault="00CC59DC" w:rsidP="00EB5B5D">
      <w:pPr>
        <w:ind w:left="567"/>
      </w:pPr>
      <w:r>
        <w:t>Tabel pengguna berfungsi untuk menyimpan data pribadi pengguna</w:t>
      </w:r>
      <w:r w:rsidR="00AB62FD">
        <w:t>.</w:t>
      </w:r>
    </w:p>
    <w:p w14:paraId="5A5D138F" w14:textId="24BC2FC0" w:rsidR="00EB5B5D" w:rsidRDefault="0040739C" w:rsidP="0040739C">
      <w:pPr>
        <w:pStyle w:val="Caption"/>
        <w:jc w:val="center"/>
      </w:pPr>
      <w:bookmarkStart w:id="231" w:name="_Toc113054455"/>
      <w:r>
        <w:t>Tabel 3.</w:t>
      </w:r>
      <w:r>
        <w:fldChar w:fldCharType="begin"/>
      </w:r>
      <w:r>
        <w:instrText xml:space="preserve"> SEQ Tabel_3. \* ARABIC </w:instrText>
      </w:r>
      <w:r>
        <w:fldChar w:fldCharType="separate"/>
      </w:r>
      <w:r w:rsidR="00FC0004">
        <w:rPr>
          <w:noProof/>
        </w:rPr>
        <w:t>18</w:t>
      </w:r>
      <w:r>
        <w:fldChar w:fldCharType="end"/>
      </w:r>
      <w:r>
        <w:t xml:space="preserve"> </w:t>
      </w:r>
      <w:r w:rsidR="00EB5B5D">
        <w:t>Struktur Tabel Pengguna</w:t>
      </w:r>
      <w:bookmarkEnd w:id="231"/>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EB5B5D" w:rsidRPr="00C65F43" w14:paraId="6320C944" w14:textId="77777777" w:rsidTr="00EB5B5D">
        <w:trPr>
          <w:trHeight w:val="340"/>
        </w:trPr>
        <w:tc>
          <w:tcPr>
            <w:tcW w:w="2203" w:type="dxa"/>
            <w:shd w:val="clear" w:color="auto" w:fill="8EAADB" w:themeFill="accent1" w:themeFillTint="99"/>
            <w:vAlign w:val="center"/>
          </w:tcPr>
          <w:p w14:paraId="123D7329" w14:textId="77777777" w:rsidR="00EB5B5D" w:rsidRPr="00300139" w:rsidRDefault="00EB5B5D"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5A77AE94" w14:textId="77777777" w:rsidR="00EB5B5D" w:rsidRPr="00300139" w:rsidRDefault="00EB5B5D"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3C7156EE" w14:textId="77777777" w:rsidR="00EB5B5D" w:rsidRPr="00300139" w:rsidRDefault="00EB5B5D" w:rsidP="004D056F">
            <w:pPr>
              <w:spacing w:line="240" w:lineRule="auto"/>
              <w:jc w:val="center"/>
              <w:rPr>
                <w:b/>
                <w:bCs/>
              </w:rPr>
            </w:pPr>
            <w:r w:rsidRPr="00300139">
              <w:rPr>
                <w:b/>
                <w:bCs/>
              </w:rPr>
              <w:t>Keterangan</w:t>
            </w:r>
          </w:p>
        </w:tc>
      </w:tr>
      <w:tr w:rsidR="00EB5B5D" w:rsidRPr="00C65F43" w14:paraId="4CD3E79E" w14:textId="77777777" w:rsidTr="004D056F">
        <w:trPr>
          <w:trHeight w:val="340"/>
        </w:trPr>
        <w:tc>
          <w:tcPr>
            <w:tcW w:w="2203" w:type="dxa"/>
            <w:vAlign w:val="center"/>
          </w:tcPr>
          <w:p w14:paraId="7BD6299D" w14:textId="77777777" w:rsidR="00EB5B5D" w:rsidRPr="00C65F43" w:rsidRDefault="00EB5B5D" w:rsidP="004D056F">
            <w:pPr>
              <w:spacing w:line="240" w:lineRule="auto"/>
              <w:jc w:val="left"/>
            </w:pPr>
            <w:r w:rsidRPr="00C65F43">
              <w:t>Id</w:t>
            </w:r>
          </w:p>
        </w:tc>
        <w:tc>
          <w:tcPr>
            <w:tcW w:w="1939" w:type="dxa"/>
            <w:vAlign w:val="center"/>
          </w:tcPr>
          <w:p w14:paraId="62076C29" w14:textId="77777777" w:rsidR="00EB5B5D" w:rsidRPr="00C65F43" w:rsidRDefault="00EB5B5D" w:rsidP="004D056F">
            <w:pPr>
              <w:spacing w:line="240" w:lineRule="auto"/>
              <w:jc w:val="left"/>
            </w:pPr>
            <w:r w:rsidRPr="00C65F43">
              <w:t>Bigint(20)</w:t>
            </w:r>
          </w:p>
        </w:tc>
        <w:tc>
          <w:tcPr>
            <w:tcW w:w="3191" w:type="dxa"/>
            <w:vAlign w:val="center"/>
          </w:tcPr>
          <w:p w14:paraId="51CD521C" w14:textId="77777777" w:rsidR="00EB5B5D" w:rsidRPr="00C65F43" w:rsidRDefault="00EB5B5D" w:rsidP="004D056F">
            <w:pPr>
              <w:spacing w:line="240" w:lineRule="auto"/>
              <w:jc w:val="left"/>
            </w:pPr>
            <w:r>
              <w:t>Primary Key</w:t>
            </w:r>
          </w:p>
        </w:tc>
      </w:tr>
      <w:tr w:rsidR="00EB5B5D" w:rsidRPr="00C65F43" w14:paraId="33E6EFDD" w14:textId="77777777" w:rsidTr="004D056F">
        <w:trPr>
          <w:trHeight w:val="340"/>
        </w:trPr>
        <w:tc>
          <w:tcPr>
            <w:tcW w:w="2203" w:type="dxa"/>
            <w:vAlign w:val="center"/>
          </w:tcPr>
          <w:p w14:paraId="7869845E" w14:textId="71EA3F3B" w:rsidR="001E7C30" w:rsidRPr="00C65F43" w:rsidRDefault="001E7C30" w:rsidP="004D056F">
            <w:pPr>
              <w:spacing w:line="240" w:lineRule="auto"/>
              <w:jc w:val="left"/>
            </w:pPr>
            <w:r>
              <w:t>Name</w:t>
            </w:r>
          </w:p>
        </w:tc>
        <w:tc>
          <w:tcPr>
            <w:tcW w:w="1939" w:type="dxa"/>
            <w:vAlign w:val="center"/>
          </w:tcPr>
          <w:p w14:paraId="0308008A" w14:textId="77777777" w:rsidR="00EB5B5D" w:rsidRPr="00C65F43" w:rsidRDefault="00EB5B5D" w:rsidP="004D056F">
            <w:pPr>
              <w:spacing w:line="240" w:lineRule="auto"/>
              <w:jc w:val="left"/>
            </w:pPr>
            <w:r w:rsidRPr="00C65F43">
              <w:t>Varchar(255)</w:t>
            </w:r>
          </w:p>
        </w:tc>
        <w:tc>
          <w:tcPr>
            <w:tcW w:w="3191" w:type="dxa"/>
            <w:vAlign w:val="center"/>
          </w:tcPr>
          <w:p w14:paraId="6509614F" w14:textId="77777777" w:rsidR="00EB5B5D" w:rsidRPr="00C65F43" w:rsidRDefault="00EB5B5D" w:rsidP="004D056F">
            <w:pPr>
              <w:spacing w:line="240" w:lineRule="auto"/>
              <w:jc w:val="left"/>
            </w:pPr>
          </w:p>
        </w:tc>
      </w:tr>
      <w:tr w:rsidR="00EB5B5D" w:rsidRPr="00C65F43" w14:paraId="11AD050E" w14:textId="77777777" w:rsidTr="004D056F">
        <w:trPr>
          <w:trHeight w:val="340"/>
        </w:trPr>
        <w:tc>
          <w:tcPr>
            <w:tcW w:w="2203" w:type="dxa"/>
            <w:vAlign w:val="center"/>
          </w:tcPr>
          <w:p w14:paraId="3D8CCBCD" w14:textId="285CAC32" w:rsidR="00EB5B5D" w:rsidRPr="00C65F43" w:rsidRDefault="001E7C30" w:rsidP="004D056F">
            <w:pPr>
              <w:spacing w:line="240" w:lineRule="auto"/>
              <w:jc w:val="left"/>
            </w:pPr>
            <w:r>
              <w:t xml:space="preserve">Username </w:t>
            </w:r>
          </w:p>
        </w:tc>
        <w:tc>
          <w:tcPr>
            <w:tcW w:w="1939" w:type="dxa"/>
            <w:vAlign w:val="center"/>
          </w:tcPr>
          <w:p w14:paraId="5D733B22" w14:textId="13312E63" w:rsidR="00EB5B5D" w:rsidRPr="00C65F43" w:rsidRDefault="001E7C30" w:rsidP="004D056F">
            <w:pPr>
              <w:spacing w:line="240" w:lineRule="auto"/>
              <w:jc w:val="left"/>
            </w:pPr>
            <w:r w:rsidRPr="00C65F43">
              <w:t>Varchar(255)</w:t>
            </w:r>
          </w:p>
        </w:tc>
        <w:tc>
          <w:tcPr>
            <w:tcW w:w="3191" w:type="dxa"/>
            <w:vAlign w:val="center"/>
          </w:tcPr>
          <w:p w14:paraId="28B06204" w14:textId="77777777" w:rsidR="00EB5B5D" w:rsidRPr="00C65F43" w:rsidRDefault="00EB5B5D" w:rsidP="004D056F">
            <w:pPr>
              <w:spacing w:line="240" w:lineRule="auto"/>
              <w:jc w:val="left"/>
            </w:pPr>
          </w:p>
        </w:tc>
      </w:tr>
      <w:tr w:rsidR="00EB5B5D" w:rsidRPr="00C65F43" w14:paraId="2CB8CB7D" w14:textId="77777777" w:rsidTr="004D056F">
        <w:trPr>
          <w:trHeight w:val="340"/>
        </w:trPr>
        <w:tc>
          <w:tcPr>
            <w:tcW w:w="2203" w:type="dxa"/>
            <w:vAlign w:val="center"/>
          </w:tcPr>
          <w:p w14:paraId="35A79625" w14:textId="7AE59884" w:rsidR="00EB5B5D" w:rsidRPr="00C65F43" w:rsidRDefault="008065FF" w:rsidP="004D056F">
            <w:pPr>
              <w:spacing w:line="240" w:lineRule="auto"/>
              <w:jc w:val="left"/>
            </w:pPr>
            <w:r>
              <w:t>Phone</w:t>
            </w:r>
          </w:p>
        </w:tc>
        <w:tc>
          <w:tcPr>
            <w:tcW w:w="1939" w:type="dxa"/>
            <w:vAlign w:val="center"/>
          </w:tcPr>
          <w:p w14:paraId="7937DBC9" w14:textId="5723BA36" w:rsidR="00EB5B5D" w:rsidRPr="00C65F43" w:rsidRDefault="001E7C30" w:rsidP="004D056F">
            <w:pPr>
              <w:spacing w:line="240" w:lineRule="auto"/>
              <w:jc w:val="left"/>
            </w:pPr>
            <w:r w:rsidRPr="00C65F43">
              <w:t>Varchar(255)</w:t>
            </w:r>
          </w:p>
        </w:tc>
        <w:tc>
          <w:tcPr>
            <w:tcW w:w="3191" w:type="dxa"/>
            <w:vAlign w:val="center"/>
          </w:tcPr>
          <w:p w14:paraId="6EF79FC2" w14:textId="77777777" w:rsidR="00EB5B5D" w:rsidRPr="00C65F43" w:rsidRDefault="00EB5B5D" w:rsidP="004D056F">
            <w:pPr>
              <w:spacing w:line="240" w:lineRule="auto"/>
              <w:jc w:val="left"/>
            </w:pPr>
          </w:p>
        </w:tc>
      </w:tr>
      <w:tr w:rsidR="001E7C30" w:rsidRPr="00C65F43" w14:paraId="48261431" w14:textId="77777777" w:rsidTr="004D056F">
        <w:trPr>
          <w:trHeight w:val="340"/>
        </w:trPr>
        <w:tc>
          <w:tcPr>
            <w:tcW w:w="2203" w:type="dxa"/>
            <w:vAlign w:val="center"/>
          </w:tcPr>
          <w:p w14:paraId="1A451464" w14:textId="604E4C40" w:rsidR="001E7C30" w:rsidRPr="00C65F43" w:rsidRDefault="001E7C30" w:rsidP="001E7C30">
            <w:pPr>
              <w:spacing w:line="240" w:lineRule="auto"/>
              <w:jc w:val="left"/>
            </w:pPr>
            <w:r>
              <w:t xml:space="preserve">Password </w:t>
            </w:r>
          </w:p>
        </w:tc>
        <w:tc>
          <w:tcPr>
            <w:tcW w:w="1939" w:type="dxa"/>
            <w:vAlign w:val="center"/>
          </w:tcPr>
          <w:p w14:paraId="672C0C14" w14:textId="36D02A76" w:rsidR="001E7C30" w:rsidRPr="00C65F43" w:rsidRDefault="001E7C30" w:rsidP="001E7C30">
            <w:pPr>
              <w:spacing w:line="240" w:lineRule="auto"/>
              <w:jc w:val="left"/>
            </w:pPr>
            <w:r w:rsidRPr="00C65F43">
              <w:t>Varchar(255)</w:t>
            </w:r>
          </w:p>
        </w:tc>
        <w:tc>
          <w:tcPr>
            <w:tcW w:w="3191" w:type="dxa"/>
            <w:vAlign w:val="center"/>
          </w:tcPr>
          <w:p w14:paraId="1FD84D9C" w14:textId="77777777" w:rsidR="001E7C30" w:rsidRPr="00C65F43" w:rsidRDefault="001E7C30" w:rsidP="001E7C30">
            <w:pPr>
              <w:spacing w:line="240" w:lineRule="auto"/>
              <w:jc w:val="left"/>
            </w:pPr>
          </w:p>
        </w:tc>
      </w:tr>
      <w:tr w:rsidR="001E7C30" w:rsidRPr="00C65F43" w14:paraId="15393853" w14:textId="77777777" w:rsidTr="004D056F">
        <w:trPr>
          <w:trHeight w:val="340"/>
        </w:trPr>
        <w:tc>
          <w:tcPr>
            <w:tcW w:w="2203" w:type="dxa"/>
            <w:vAlign w:val="center"/>
          </w:tcPr>
          <w:p w14:paraId="0EBA7858" w14:textId="627F790C" w:rsidR="001E7C30" w:rsidRPr="00C65F43" w:rsidRDefault="001E7C30" w:rsidP="001E7C30">
            <w:pPr>
              <w:spacing w:line="240" w:lineRule="auto"/>
              <w:jc w:val="left"/>
            </w:pPr>
            <w:r w:rsidRPr="00C65F43">
              <w:t>Created_at</w:t>
            </w:r>
          </w:p>
        </w:tc>
        <w:tc>
          <w:tcPr>
            <w:tcW w:w="1939" w:type="dxa"/>
            <w:vAlign w:val="center"/>
          </w:tcPr>
          <w:p w14:paraId="22A77D8B" w14:textId="4F53B9B2" w:rsidR="001E7C30" w:rsidRPr="00C65F43" w:rsidRDefault="001E7C30" w:rsidP="001E7C30">
            <w:pPr>
              <w:spacing w:line="240" w:lineRule="auto"/>
              <w:jc w:val="left"/>
            </w:pPr>
            <w:r w:rsidRPr="00C65F43">
              <w:t>Timestamp</w:t>
            </w:r>
          </w:p>
        </w:tc>
        <w:tc>
          <w:tcPr>
            <w:tcW w:w="3191" w:type="dxa"/>
            <w:vAlign w:val="center"/>
          </w:tcPr>
          <w:p w14:paraId="0E881278" w14:textId="77777777" w:rsidR="001E7C30" w:rsidRPr="00C65F43" w:rsidRDefault="001E7C30" w:rsidP="001E7C30">
            <w:pPr>
              <w:spacing w:line="240" w:lineRule="auto"/>
              <w:jc w:val="left"/>
            </w:pPr>
          </w:p>
        </w:tc>
      </w:tr>
      <w:tr w:rsidR="001E7C30" w:rsidRPr="00C65F43" w14:paraId="3CA1A8A7" w14:textId="77777777" w:rsidTr="004D056F">
        <w:trPr>
          <w:trHeight w:val="340"/>
        </w:trPr>
        <w:tc>
          <w:tcPr>
            <w:tcW w:w="2203" w:type="dxa"/>
            <w:vAlign w:val="center"/>
          </w:tcPr>
          <w:p w14:paraId="12F9BAB5" w14:textId="193BC1FE" w:rsidR="001E7C30" w:rsidRPr="00C65F43" w:rsidRDefault="001E7C30" w:rsidP="001E7C30">
            <w:pPr>
              <w:spacing w:line="240" w:lineRule="auto"/>
              <w:jc w:val="left"/>
            </w:pPr>
            <w:r w:rsidRPr="00C65F43">
              <w:t>Updated_at</w:t>
            </w:r>
          </w:p>
        </w:tc>
        <w:tc>
          <w:tcPr>
            <w:tcW w:w="1939" w:type="dxa"/>
            <w:vAlign w:val="center"/>
          </w:tcPr>
          <w:p w14:paraId="117C659C" w14:textId="248DF282" w:rsidR="001E7C30" w:rsidRPr="00C65F43" w:rsidRDefault="001E7C30" w:rsidP="001E7C30">
            <w:pPr>
              <w:spacing w:line="240" w:lineRule="auto"/>
              <w:jc w:val="left"/>
            </w:pPr>
            <w:r w:rsidRPr="00C65F43">
              <w:t>Timestamp</w:t>
            </w:r>
          </w:p>
        </w:tc>
        <w:tc>
          <w:tcPr>
            <w:tcW w:w="3191" w:type="dxa"/>
            <w:vAlign w:val="center"/>
          </w:tcPr>
          <w:p w14:paraId="6C52B975" w14:textId="77777777" w:rsidR="001E7C30" w:rsidRPr="00C65F43" w:rsidRDefault="001E7C30" w:rsidP="001E7C30">
            <w:pPr>
              <w:spacing w:line="240" w:lineRule="auto"/>
              <w:jc w:val="left"/>
            </w:pPr>
          </w:p>
        </w:tc>
      </w:tr>
    </w:tbl>
    <w:p w14:paraId="16C1926C" w14:textId="77777777" w:rsidR="00EB5B5D" w:rsidRDefault="00EB5B5D" w:rsidP="008065FF"/>
    <w:p w14:paraId="56F67C72" w14:textId="1C58163A" w:rsidR="001375BB" w:rsidRDefault="002D7EA0" w:rsidP="001375BB">
      <w:pPr>
        <w:pStyle w:val="ListParagraph"/>
        <w:numPr>
          <w:ilvl w:val="0"/>
          <w:numId w:val="49"/>
        </w:numPr>
        <w:ind w:left="993" w:hanging="426"/>
      </w:pPr>
      <w:r>
        <w:t>Tabel BPJ Pengembalaan</w:t>
      </w:r>
    </w:p>
    <w:p w14:paraId="7A59610B" w14:textId="3EBBBD67" w:rsidR="005341D7" w:rsidRDefault="005341D7" w:rsidP="005341D7">
      <w:pPr>
        <w:ind w:left="567"/>
      </w:pPr>
      <w:r>
        <w:lastRenderedPageBreak/>
        <w:t xml:space="preserve">Tabel </w:t>
      </w:r>
      <w:r w:rsidR="00624321">
        <w:t>BPJ Pengembalaan</w:t>
      </w:r>
      <w:r>
        <w:t xml:space="preserve"> berfungsi untuk menyimpan data </w:t>
      </w:r>
      <w:r w:rsidR="0040739C">
        <w:t xml:space="preserve">Badan Pengurus Jemaat </w:t>
      </w:r>
      <w:r w:rsidR="00624321">
        <w:t>k</w:t>
      </w:r>
      <w:r w:rsidR="0040739C">
        <w:t>hususnya pada bagian Pengembalan</w:t>
      </w:r>
      <w:r>
        <w:t>.</w:t>
      </w:r>
    </w:p>
    <w:p w14:paraId="2FDED8A4" w14:textId="5B1F35BE" w:rsidR="005341D7" w:rsidRDefault="00233194" w:rsidP="00233194">
      <w:pPr>
        <w:pStyle w:val="Caption"/>
        <w:jc w:val="center"/>
      </w:pPr>
      <w:bookmarkStart w:id="232" w:name="_Toc113054456"/>
      <w:r>
        <w:t>Tabel 3.</w:t>
      </w:r>
      <w:r>
        <w:fldChar w:fldCharType="begin"/>
      </w:r>
      <w:r>
        <w:instrText xml:space="preserve"> SEQ Tabel_3. \* ARABIC </w:instrText>
      </w:r>
      <w:r>
        <w:fldChar w:fldCharType="separate"/>
      </w:r>
      <w:r w:rsidR="00FC0004">
        <w:rPr>
          <w:noProof/>
        </w:rPr>
        <w:t>19</w:t>
      </w:r>
      <w:r>
        <w:fldChar w:fldCharType="end"/>
      </w:r>
      <w:r>
        <w:t xml:space="preserve"> </w:t>
      </w:r>
      <w:r w:rsidR="005341D7">
        <w:t>BPJ Pengembalaan</w:t>
      </w:r>
      <w:bookmarkEnd w:id="232"/>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5341D7" w:rsidRPr="00C65F43" w14:paraId="5DC9EC9B" w14:textId="77777777" w:rsidTr="004D056F">
        <w:trPr>
          <w:trHeight w:val="340"/>
        </w:trPr>
        <w:tc>
          <w:tcPr>
            <w:tcW w:w="2203" w:type="dxa"/>
            <w:shd w:val="clear" w:color="auto" w:fill="8EAADB" w:themeFill="accent1" w:themeFillTint="99"/>
            <w:vAlign w:val="center"/>
          </w:tcPr>
          <w:p w14:paraId="1329D2EA" w14:textId="77777777" w:rsidR="005341D7" w:rsidRPr="00300139" w:rsidRDefault="005341D7"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468D0B7D" w14:textId="77777777" w:rsidR="005341D7" w:rsidRPr="00300139" w:rsidRDefault="005341D7"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2BFE81E5" w14:textId="77777777" w:rsidR="005341D7" w:rsidRPr="00300139" w:rsidRDefault="005341D7" w:rsidP="004D056F">
            <w:pPr>
              <w:spacing w:line="240" w:lineRule="auto"/>
              <w:jc w:val="center"/>
              <w:rPr>
                <w:b/>
                <w:bCs/>
              </w:rPr>
            </w:pPr>
            <w:r w:rsidRPr="00300139">
              <w:rPr>
                <w:b/>
                <w:bCs/>
              </w:rPr>
              <w:t>Keterangan</w:t>
            </w:r>
          </w:p>
        </w:tc>
      </w:tr>
      <w:tr w:rsidR="005341D7" w:rsidRPr="00C65F43" w14:paraId="468C2C2D" w14:textId="77777777" w:rsidTr="004D056F">
        <w:trPr>
          <w:trHeight w:val="340"/>
        </w:trPr>
        <w:tc>
          <w:tcPr>
            <w:tcW w:w="2203" w:type="dxa"/>
            <w:vAlign w:val="center"/>
          </w:tcPr>
          <w:p w14:paraId="2686DBEA" w14:textId="77777777" w:rsidR="005341D7" w:rsidRPr="00C65F43" w:rsidRDefault="005341D7" w:rsidP="004D056F">
            <w:pPr>
              <w:spacing w:line="240" w:lineRule="auto"/>
              <w:jc w:val="left"/>
            </w:pPr>
            <w:r w:rsidRPr="00C65F43">
              <w:t>Id</w:t>
            </w:r>
          </w:p>
        </w:tc>
        <w:tc>
          <w:tcPr>
            <w:tcW w:w="1939" w:type="dxa"/>
            <w:vAlign w:val="center"/>
          </w:tcPr>
          <w:p w14:paraId="1EAF5F2D" w14:textId="77777777" w:rsidR="005341D7" w:rsidRPr="00C65F43" w:rsidRDefault="005341D7" w:rsidP="004D056F">
            <w:pPr>
              <w:spacing w:line="240" w:lineRule="auto"/>
              <w:jc w:val="left"/>
            </w:pPr>
            <w:r w:rsidRPr="00C65F43">
              <w:t>Bigint(20)</w:t>
            </w:r>
          </w:p>
        </w:tc>
        <w:tc>
          <w:tcPr>
            <w:tcW w:w="3191" w:type="dxa"/>
            <w:vAlign w:val="center"/>
          </w:tcPr>
          <w:p w14:paraId="48E2F98B" w14:textId="77777777" w:rsidR="005341D7" w:rsidRPr="00C65F43" w:rsidRDefault="005341D7" w:rsidP="004D056F">
            <w:pPr>
              <w:spacing w:line="240" w:lineRule="auto"/>
              <w:jc w:val="left"/>
            </w:pPr>
            <w:r>
              <w:t>Primary Key</w:t>
            </w:r>
          </w:p>
        </w:tc>
      </w:tr>
      <w:tr w:rsidR="005341D7" w:rsidRPr="00C65F43" w14:paraId="4ED80773" w14:textId="77777777" w:rsidTr="004D056F">
        <w:trPr>
          <w:trHeight w:val="340"/>
        </w:trPr>
        <w:tc>
          <w:tcPr>
            <w:tcW w:w="2203" w:type="dxa"/>
            <w:vAlign w:val="center"/>
          </w:tcPr>
          <w:p w14:paraId="0A879CA8" w14:textId="65093D9C" w:rsidR="005341D7" w:rsidRPr="00C65F43" w:rsidRDefault="002C7356" w:rsidP="004D056F">
            <w:pPr>
              <w:spacing w:line="240" w:lineRule="auto"/>
              <w:jc w:val="left"/>
            </w:pPr>
            <w:r>
              <w:t>Nama</w:t>
            </w:r>
          </w:p>
        </w:tc>
        <w:tc>
          <w:tcPr>
            <w:tcW w:w="1939" w:type="dxa"/>
            <w:vAlign w:val="center"/>
          </w:tcPr>
          <w:p w14:paraId="0F919880" w14:textId="77777777" w:rsidR="005341D7" w:rsidRPr="00C65F43" w:rsidRDefault="005341D7" w:rsidP="004D056F">
            <w:pPr>
              <w:spacing w:line="240" w:lineRule="auto"/>
              <w:jc w:val="left"/>
            </w:pPr>
            <w:r w:rsidRPr="00C65F43">
              <w:t>Varchar(255)</w:t>
            </w:r>
          </w:p>
        </w:tc>
        <w:tc>
          <w:tcPr>
            <w:tcW w:w="3191" w:type="dxa"/>
            <w:vAlign w:val="center"/>
          </w:tcPr>
          <w:p w14:paraId="5F941434" w14:textId="77777777" w:rsidR="005341D7" w:rsidRPr="00C65F43" w:rsidRDefault="005341D7" w:rsidP="004D056F">
            <w:pPr>
              <w:spacing w:line="240" w:lineRule="auto"/>
              <w:jc w:val="left"/>
            </w:pPr>
          </w:p>
        </w:tc>
      </w:tr>
      <w:tr w:rsidR="002C7356" w:rsidRPr="00C65F43" w14:paraId="77B579A7" w14:textId="77777777" w:rsidTr="004D056F">
        <w:trPr>
          <w:trHeight w:val="340"/>
        </w:trPr>
        <w:tc>
          <w:tcPr>
            <w:tcW w:w="2203" w:type="dxa"/>
            <w:vAlign w:val="center"/>
          </w:tcPr>
          <w:p w14:paraId="50A2AA95" w14:textId="275DFF04" w:rsidR="002C7356" w:rsidRPr="00C65F43" w:rsidRDefault="002C7356" w:rsidP="002C7356">
            <w:pPr>
              <w:spacing w:line="240" w:lineRule="auto"/>
              <w:jc w:val="left"/>
            </w:pPr>
            <w:r w:rsidRPr="00C65F43">
              <w:t>Created_at</w:t>
            </w:r>
          </w:p>
        </w:tc>
        <w:tc>
          <w:tcPr>
            <w:tcW w:w="1939" w:type="dxa"/>
            <w:vAlign w:val="center"/>
          </w:tcPr>
          <w:p w14:paraId="0B76EDE0" w14:textId="5C0CFCBD" w:rsidR="002C7356" w:rsidRPr="00C65F43" w:rsidRDefault="002C7356" w:rsidP="002C7356">
            <w:pPr>
              <w:spacing w:line="240" w:lineRule="auto"/>
              <w:jc w:val="left"/>
            </w:pPr>
            <w:r w:rsidRPr="00C65F43">
              <w:t>Timestamp</w:t>
            </w:r>
          </w:p>
        </w:tc>
        <w:tc>
          <w:tcPr>
            <w:tcW w:w="3191" w:type="dxa"/>
            <w:vAlign w:val="center"/>
          </w:tcPr>
          <w:p w14:paraId="6C905262" w14:textId="77777777" w:rsidR="002C7356" w:rsidRPr="00C65F43" w:rsidRDefault="002C7356" w:rsidP="002C7356">
            <w:pPr>
              <w:spacing w:line="240" w:lineRule="auto"/>
              <w:jc w:val="left"/>
            </w:pPr>
          </w:p>
        </w:tc>
      </w:tr>
      <w:tr w:rsidR="002C7356" w:rsidRPr="00C65F43" w14:paraId="348FAD3C" w14:textId="77777777" w:rsidTr="004D056F">
        <w:trPr>
          <w:trHeight w:val="340"/>
        </w:trPr>
        <w:tc>
          <w:tcPr>
            <w:tcW w:w="2203" w:type="dxa"/>
            <w:vAlign w:val="center"/>
          </w:tcPr>
          <w:p w14:paraId="0808E5D8" w14:textId="7948D904" w:rsidR="002C7356" w:rsidRPr="00C65F43" w:rsidRDefault="002C7356" w:rsidP="002C7356">
            <w:pPr>
              <w:spacing w:line="240" w:lineRule="auto"/>
              <w:jc w:val="left"/>
            </w:pPr>
            <w:r w:rsidRPr="00C65F43">
              <w:t>Updated_at</w:t>
            </w:r>
          </w:p>
        </w:tc>
        <w:tc>
          <w:tcPr>
            <w:tcW w:w="1939" w:type="dxa"/>
            <w:vAlign w:val="center"/>
          </w:tcPr>
          <w:p w14:paraId="586651C7" w14:textId="7ABA600B" w:rsidR="002C7356" w:rsidRPr="00C65F43" w:rsidRDefault="002C7356" w:rsidP="002C7356">
            <w:pPr>
              <w:spacing w:line="240" w:lineRule="auto"/>
              <w:jc w:val="left"/>
            </w:pPr>
            <w:r w:rsidRPr="00C65F43">
              <w:t>Timestamp</w:t>
            </w:r>
          </w:p>
        </w:tc>
        <w:tc>
          <w:tcPr>
            <w:tcW w:w="3191" w:type="dxa"/>
            <w:vAlign w:val="center"/>
          </w:tcPr>
          <w:p w14:paraId="685C35FA" w14:textId="77777777" w:rsidR="002C7356" w:rsidRPr="00C65F43" w:rsidRDefault="002C7356" w:rsidP="002C7356">
            <w:pPr>
              <w:spacing w:line="240" w:lineRule="auto"/>
              <w:jc w:val="left"/>
            </w:pPr>
          </w:p>
        </w:tc>
      </w:tr>
    </w:tbl>
    <w:p w14:paraId="7AB7F3B5" w14:textId="77777777" w:rsidR="005341D7" w:rsidRDefault="005341D7" w:rsidP="002C7356"/>
    <w:p w14:paraId="6AD32F32" w14:textId="13BE8E23" w:rsidR="002D7EA0" w:rsidRDefault="002D7EA0" w:rsidP="001375BB">
      <w:pPr>
        <w:pStyle w:val="ListParagraph"/>
        <w:numPr>
          <w:ilvl w:val="0"/>
          <w:numId w:val="49"/>
        </w:numPr>
        <w:ind w:left="993" w:hanging="426"/>
      </w:pPr>
      <w:r>
        <w:t>Tabel BPJ Penasehat</w:t>
      </w:r>
    </w:p>
    <w:p w14:paraId="105F898B" w14:textId="168A6A1C" w:rsidR="00BD236F" w:rsidRDefault="0040739C" w:rsidP="00BD236F">
      <w:pPr>
        <w:ind w:left="567"/>
      </w:pPr>
      <w:r>
        <w:t xml:space="preserve">Tabel </w:t>
      </w:r>
      <w:r w:rsidR="00624321">
        <w:t>BPJ Penasehat</w:t>
      </w:r>
      <w:r>
        <w:t xml:space="preserve"> berfungsi untuk menyimpan data Badan Pengurus Jemaat </w:t>
      </w:r>
      <w:r w:rsidR="00624321">
        <w:t>k</w:t>
      </w:r>
      <w:r>
        <w:t>hususnya pada bagian Penasehat.</w:t>
      </w:r>
    </w:p>
    <w:p w14:paraId="645CBAFD" w14:textId="26775A8E" w:rsidR="0040739C" w:rsidRDefault="0040739C" w:rsidP="00BD236F">
      <w:pPr>
        <w:ind w:left="567"/>
        <w:jc w:val="center"/>
      </w:pPr>
    </w:p>
    <w:p w14:paraId="4BD9C723" w14:textId="77777777" w:rsidR="00F37F8A" w:rsidRDefault="00F37F8A" w:rsidP="00BD236F">
      <w:pPr>
        <w:ind w:left="567"/>
        <w:jc w:val="center"/>
      </w:pPr>
    </w:p>
    <w:p w14:paraId="0FCBBFFC" w14:textId="77777777" w:rsidR="0040739C" w:rsidRDefault="0040739C" w:rsidP="00BD236F">
      <w:pPr>
        <w:ind w:left="567"/>
        <w:jc w:val="center"/>
      </w:pPr>
    </w:p>
    <w:p w14:paraId="3E2ED7DE" w14:textId="4FB20880" w:rsidR="00BD236F" w:rsidRDefault="00624321" w:rsidP="00624321">
      <w:pPr>
        <w:pStyle w:val="Caption"/>
        <w:jc w:val="center"/>
      </w:pPr>
      <w:bookmarkStart w:id="233" w:name="_Toc113054457"/>
      <w:r>
        <w:t>Tabel 3.</w:t>
      </w:r>
      <w:r>
        <w:fldChar w:fldCharType="begin"/>
      </w:r>
      <w:r>
        <w:instrText xml:space="preserve"> SEQ Tabel_3. \* ARABIC </w:instrText>
      </w:r>
      <w:r>
        <w:fldChar w:fldCharType="separate"/>
      </w:r>
      <w:r w:rsidR="00FC0004">
        <w:rPr>
          <w:noProof/>
        </w:rPr>
        <w:t>20</w:t>
      </w:r>
      <w:r>
        <w:fldChar w:fldCharType="end"/>
      </w:r>
      <w:r>
        <w:t xml:space="preserve"> </w:t>
      </w:r>
      <w:r w:rsidR="00BD236F">
        <w:t>BPJ Penasehat</w:t>
      </w:r>
      <w:bookmarkEnd w:id="233"/>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BD236F" w:rsidRPr="00C65F43" w14:paraId="4BB5E929" w14:textId="77777777" w:rsidTr="004D056F">
        <w:trPr>
          <w:trHeight w:val="340"/>
        </w:trPr>
        <w:tc>
          <w:tcPr>
            <w:tcW w:w="2203" w:type="dxa"/>
            <w:shd w:val="clear" w:color="auto" w:fill="8EAADB" w:themeFill="accent1" w:themeFillTint="99"/>
            <w:vAlign w:val="center"/>
          </w:tcPr>
          <w:p w14:paraId="261C4793" w14:textId="77777777" w:rsidR="00BD236F" w:rsidRPr="00300139" w:rsidRDefault="00BD236F"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25F2A9C5" w14:textId="77777777" w:rsidR="00BD236F" w:rsidRPr="00300139" w:rsidRDefault="00BD236F"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6967BC76" w14:textId="77777777" w:rsidR="00BD236F" w:rsidRPr="00300139" w:rsidRDefault="00BD236F" w:rsidP="004D056F">
            <w:pPr>
              <w:spacing w:line="240" w:lineRule="auto"/>
              <w:jc w:val="center"/>
              <w:rPr>
                <w:b/>
                <w:bCs/>
              </w:rPr>
            </w:pPr>
            <w:r w:rsidRPr="00300139">
              <w:rPr>
                <w:b/>
                <w:bCs/>
              </w:rPr>
              <w:t>Keterangan</w:t>
            </w:r>
          </w:p>
        </w:tc>
      </w:tr>
      <w:tr w:rsidR="002C7356" w:rsidRPr="00C65F43" w14:paraId="13017535" w14:textId="77777777" w:rsidTr="004D056F">
        <w:trPr>
          <w:trHeight w:val="340"/>
        </w:trPr>
        <w:tc>
          <w:tcPr>
            <w:tcW w:w="2203" w:type="dxa"/>
            <w:vAlign w:val="center"/>
          </w:tcPr>
          <w:p w14:paraId="1CBEB21F" w14:textId="58B2DBCE" w:rsidR="002C7356" w:rsidRPr="00C65F43" w:rsidRDefault="002C7356" w:rsidP="002C7356">
            <w:pPr>
              <w:spacing w:line="240" w:lineRule="auto"/>
              <w:jc w:val="left"/>
            </w:pPr>
            <w:r w:rsidRPr="00C65F43">
              <w:t>Id</w:t>
            </w:r>
          </w:p>
        </w:tc>
        <w:tc>
          <w:tcPr>
            <w:tcW w:w="1939" w:type="dxa"/>
            <w:vAlign w:val="center"/>
          </w:tcPr>
          <w:p w14:paraId="5AC41C23" w14:textId="60A75709" w:rsidR="002C7356" w:rsidRPr="00C65F43" w:rsidRDefault="002C7356" w:rsidP="002C7356">
            <w:pPr>
              <w:spacing w:line="240" w:lineRule="auto"/>
              <w:jc w:val="left"/>
            </w:pPr>
            <w:r w:rsidRPr="00C65F43">
              <w:t>Bigint(20)</w:t>
            </w:r>
          </w:p>
        </w:tc>
        <w:tc>
          <w:tcPr>
            <w:tcW w:w="3191" w:type="dxa"/>
            <w:vAlign w:val="center"/>
          </w:tcPr>
          <w:p w14:paraId="3078527E" w14:textId="0EC2CF03" w:rsidR="002C7356" w:rsidRPr="00C65F43" w:rsidRDefault="002C7356" w:rsidP="002C7356">
            <w:pPr>
              <w:spacing w:line="240" w:lineRule="auto"/>
              <w:jc w:val="left"/>
            </w:pPr>
            <w:r>
              <w:t>Primary Key</w:t>
            </w:r>
          </w:p>
        </w:tc>
      </w:tr>
      <w:tr w:rsidR="002C7356" w:rsidRPr="00C65F43" w14:paraId="4FDC5110" w14:textId="77777777" w:rsidTr="004D056F">
        <w:trPr>
          <w:trHeight w:val="340"/>
        </w:trPr>
        <w:tc>
          <w:tcPr>
            <w:tcW w:w="2203" w:type="dxa"/>
            <w:vAlign w:val="center"/>
          </w:tcPr>
          <w:p w14:paraId="39FA2608" w14:textId="628C584A" w:rsidR="002C7356" w:rsidRPr="00C65F43" w:rsidRDefault="002C7356" w:rsidP="002C7356">
            <w:pPr>
              <w:spacing w:line="240" w:lineRule="auto"/>
              <w:jc w:val="left"/>
            </w:pPr>
            <w:r>
              <w:t>Nama</w:t>
            </w:r>
          </w:p>
        </w:tc>
        <w:tc>
          <w:tcPr>
            <w:tcW w:w="1939" w:type="dxa"/>
            <w:vAlign w:val="center"/>
          </w:tcPr>
          <w:p w14:paraId="4C91C816" w14:textId="3D24038C" w:rsidR="002C7356" w:rsidRPr="00C65F43" w:rsidRDefault="002C7356" w:rsidP="002C7356">
            <w:pPr>
              <w:spacing w:line="240" w:lineRule="auto"/>
              <w:jc w:val="left"/>
            </w:pPr>
            <w:r w:rsidRPr="00C65F43">
              <w:t>Varchar(255)</w:t>
            </w:r>
          </w:p>
        </w:tc>
        <w:tc>
          <w:tcPr>
            <w:tcW w:w="3191" w:type="dxa"/>
            <w:vAlign w:val="center"/>
          </w:tcPr>
          <w:p w14:paraId="0FB5E344" w14:textId="77777777" w:rsidR="002C7356" w:rsidRPr="00C65F43" w:rsidRDefault="002C7356" w:rsidP="002C7356">
            <w:pPr>
              <w:spacing w:line="240" w:lineRule="auto"/>
              <w:jc w:val="left"/>
            </w:pPr>
          </w:p>
        </w:tc>
      </w:tr>
      <w:tr w:rsidR="002C7356" w:rsidRPr="00C65F43" w14:paraId="49D8AE83" w14:textId="77777777" w:rsidTr="004D056F">
        <w:trPr>
          <w:trHeight w:val="340"/>
        </w:trPr>
        <w:tc>
          <w:tcPr>
            <w:tcW w:w="2203" w:type="dxa"/>
            <w:vAlign w:val="center"/>
          </w:tcPr>
          <w:p w14:paraId="521EB6D7" w14:textId="29A8E495" w:rsidR="002C7356" w:rsidRPr="00C65F43" w:rsidRDefault="002C7356" w:rsidP="002C7356">
            <w:pPr>
              <w:spacing w:line="240" w:lineRule="auto"/>
              <w:jc w:val="left"/>
            </w:pPr>
            <w:r w:rsidRPr="00C65F43">
              <w:t>Created_at</w:t>
            </w:r>
          </w:p>
        </w:tc>
        <w:tc>
          <w:tcPr>
            <w:tcW w:w="1939" w:type="dxa"/>
            <w:vAlign w:val="center"/>
          </w:tcPr>
          <w:p w14:paraId="7F5942BF" w14:textId="4F55EFFC" w:rsidR="002C7356" w:rsidRPr="00C65F43" w:rsidRDefault="002C7356" w:rsidP="002C7356">
            <w:pPr>
              <w:spacing w:line="240" w:lineRule="auto"/>
              <w:jc w:val="left"/>
            </w:pPr>
            <w:r w:rsidRPr="00C65F43">
              <w:t>Timestamp</w:t>
            </w:r>
          </w:p>
        </w:tc>
        <w:tc>
          <w:tcPr>
            <w:tcW w:w="3191" w:type="dxa"/>
            <w:vAlign w:val="center"/>
          </w:tcPr>
          <w:p w14:paraId="1E62A821" w14:textId="77777777" w:rsidR="002C7356" w:rsidRPr="00C65F43" w:rsidRDefault="002C7356" w:rsidP="002C7356">
            <w:pPr>
              <w:spacing w:line="240" w:lineRule="auto"/>
              <w:jc w:val="left"/>
            </w:pPr>
          </w:p>
        </w:tc>
      </w:tr>
      <w:tr w:rsidR="002C7356" w:rsidRPr="00C65F43" w14:paraId="07309505" w14:textId="77777777" w:rsidTr="004D056F">
        <w:trPr>
          <w:trHeight w:val="340"/>
        </w:trPr>
        <w:tc>
          <w:tcPr>
            <w:tcW w:w="2203" w:type="dxa"/>
            <w:vAlign w:val="center"/>
          </w:tcPr>
          <w:p w14:paraId="18ABBE18" w14:textId="2EE477CE" w:rsidR="002C7356" w:rsidRPr="00C65F43" w:rsidRDefault="002C7356" w:rsidP="002C7356">
            <w:pPr>
              <w:spacing w:line="240" w:lineRule="auto"/>
              <w:jc w:val="left"/>
            </w:pPr>
            <w:r w:rsidRPr="00C65F43">
              <w:t>Updated_at</w:t>
            </w:r>
          </w:p>
        </w:tc>
        <w:tc>
          <w:tcPr>
            <w:tcW w:w="1939" w:type="dxa"/>
            <w:vAlign w:val="center"/>
          </w:tcPr>
          <w:p w14:paraId="0FA864C8" w14:textId="0DD4EAD6" w:rsidR="002C7356" w:rsidRPr="00C65F43" w:rsidRDefault="002C7356" w:rsidP="002C7356">
            <w:pPr>
              <w:spacing w:line="240" w:lineRule="auto"/>
              <w:jc w:val="left"/>
            </w:pPr>
            <w:r w:rsidRPr="00C65F43">
              <w:t>Timestamp</w:t>
            </w:r>
          </w:p>
        </w:tc>
        <w:tc>
          <w:tcPr>
            <w:tcW w:w="3191" w:type="dxa"/>
            <w:vAlign w:val="center"/>
          </w:tcPr>
          <w:p w14:paraId="4A2EF9C3" w14:textId="77777777" w:rsidR="002C7356" w:rsidRPr="00C65F43" w:rsidRDefault="002C7356" w:rsidP="002C7356">
            <w:pPr>
              <w:spacing w:line="240" w:lineRule="auto"/>
              <w:jc w:val="left"/>
            </w:pPr>
          </w:p>
        </w:tc>
      </w:tr>
    </w:tbl>
    <w:p w14:paraId="7A3B476E" w14:textId="77777777" w:rsidR="002C7356" w:rsidRDefault="002C7356" w:rsidP="002C7356"/>
    <w:p w14:paraId="0CCF3140" w14:textId="4530BFCF" w:rsidR="002D7EA0" w:rsidRDefault="002D7EA0" w:rsidP="001375BB">
      <w:pPr>
        <w:pStyle w:val="ListParagraph"/>
        <w:numPr>
          <w:ilvl w:val="0"/>
          <w:numId w:val="49"/>
        </w:numPr>
        <w:ind w:left="993" w:hanging="426"/>
      </w:pPr>
      <w:r>
        <w:t>Tabel BPJ Pengurus Inti</w:t>
      </w:r>
    </w:p>
    <w:p w14:paraId="6A662305" w14:textId="411D83CD" w:rsidR="00B54A41" w:rsidRDefault="00624321" w:rsidP="00B54A41">
      <w:pPr>
        <w:ind w:left="567"/>
      </w:pPr>
      <w:r>
        <w:t>Tabel BPJ Pengurus Inti berfungsi untuk menyimpan data Badan Pengurus Jemaat khususnya pada bagian Pengurus Inti.</w:t>
      </w:r>
    </w:p>
    <w:p w14:paraId="5282668B" w14:textId="052CFC6F" w:rsidR="00B54A41" w:rsidRDefault="00624321" w:rsidP="00624321">
      <w:pPr>
        <w:pStyle w:val="Caption"/>
        <w:jc w:val="center"/>
      </w:pPr>
      <w:bookmarkStart w:id="234" w:name="_Toc113054458"/>
      <w:r>
        <w:t>Tabel 3.</w:t>
      </w:r>
      <w:r>
        <w:fldChar w:fldCharType="begin"/>
      </w:r>
      <w:r>
        <w:instrText xml:space="preserve"> SEQ Tabel_3. \* ARABIC </w:instrText>
      </w:r>
      <w:r>
        <w:fldChar w:fldCharType="separate"/>
      </w:r>
      <w:r w:rsidR="00FC0004">
        <w:rPr>
          <w:noProof/>
        </w:rPr>
        <w:t>21</w:t>
      </w:r>
      <w:r>
        <w:fldChar w:fldCharType="end"/>
      </w:r>
      <w:r>
        <w:t xml:space="preserve"> </w:t>
      </w:r>
      <w:r w:rsidR="00B54A41">
        <w:t>BPJ Pengurus Inti</w:t>
      </w:r>
      <w:bookmarkEnd w:id="234"/>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B54A41" w:rsidRPr="00C65F43" w14:paraId="7C14A974" w14:textId="77777777" w:rsidTr="004D056F">
        <w:trPr>
          <w:trHeight w:val="340"/>
        </w:trPr>
        <w:tc>
          <w:tcPr>
            <w:tcW w:w="2203" w:type="dxa"/>
            <w:shd w:val="clear" w:color="auto" w:fill="8EAADB" w:themeFill="accent1" w:themeFillTint="99"/>
            <w:vAlign w:val="center"/>
          </w:tcPr>
          <w:p w14:paraId="6FA4C3AE" w14:textId="77777777" w:rsidR="00B54A41" w:rsidRPr="00300139" w:rsidRDefault="00B54A41"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1EF3CB3F" w14:textId="77777777" w:rsidR="00B54A41" w:rsidRPr="00300139" w:rsidRDefault="00B54A41"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9C8EC0F" w14:textId="77777777" w:rsidR="00B54A41" w:rsidRPr="00300139" w:rsidRDefault="00B54A41" w:rsidP="004D056F">
            <w:pPr>
              <w:spacing w:line="240" w:lineRule="auto"/>
              <w:jc w:val="center"/>
              <w:rPr>
                <w:b/>
                <w:bCs/>
              </w:rPr>
            </w:pPr>
            <w:r w:rsidRPr="00300139">
              <w:rPr>
                <w:b/>
                <w:bCs/>
              </w:rPr>
              <w:t>Keterangan</w:t>
            </w:r>
          </w:p>
        </w:tc>
      </w:tr>
      <w:tr w:rsidR="00B54A41" w:rsidRPr="00C65F43" w14:paraId="56217924" w14:textId="77777777" w:rsidTr="004D056F">
        <w:trPr>
          <w:trHeight w:val="340"/>
        </w:trPr>
        <w:tc>
          <w:tcPr>
            <w:tcW w:w="2203" w:type="dxa"/>
            <w:vAlign w:val="center"/>
          </w:tcPr>
          <w:p w14:paraId="3FB5B536" w14:textId="77777777" w:rsidR="00B54A41" w:rsidRPr="00C65F43" w:rsidRDefault="00B54A41" w:rsidP="004D056F">
            <w:pPr>
              <w:spacing w:line="240" w:lineRule="auto"/>
              <w:jc w:val="left"/>
            </w:pPr>
            <w:r w:rsidRPr="00C65F43">
              <w:t>Id</w:t>
            </w:r>
          </w:p>
        </w:tc>
        <w:tc>
          <w:tcPr>
            <w:tcW w:w="1939" w:type="dxa"/>
            <w:vAlign w:val="center"/>
          </w:tcPr>
          <w:p w14:paraId="38F5AC03" w14:textId="77777777" w:rsidR="00B54A41" w:rsidRPr="00C65F43" w:rsidRDefault="00B54A41" w:rsidP="004D056F">
            <w:pPr>
              <w:spacing w:line="240" w:lineRule="auto"/>
              <w:jc w:val="left"/>
            </w:pPr>
            <w:r w:rsidRPr="00C65F43">
              <w:t>Bigint(20)</w:t>
            </w:r>
          </w:p>
        </w:tc>
        <w:tc>
          <w:tcPr>
            <w:tcW w:w="3191" w:type="dxa"/>
            <w:vAlign w:val="center"/>
          </w:tcPr>
          <w:p w14:paraId="43D4CF4C" w14:textId="77777777" w:rsidR="00B54A41" w:rsidRPr="00C65F43" w:rsidRDefault="00B54A41" w:rsidP="004D056F">
            <w:pPr>
              <w:spacing w:line="240" w:lineRule="auto"/>
              <w:jc w:val="left"/>
            </w:pPr>
            <w:r>
              <w:t>Primary Key</w:t>
            </w:r>
          </w:p>
        </w:tc>
      </w:tr>
      <w:tr w:rsidR="00B54A41" w:rsidRPr="00C65F43" w14:paraId="76A0F863" w14:textId="77777777" w:rsidTr="004D056F">
        <w:trPr>
          <w:trHeight w:val="340"/>
        </w:trPr>
        <w:tc>
          <w:tcPr>
            <w:tcW w:w="2203" w:type="dxa"/>
            <w:vAlign w:val="center"/>
          </w:tcPr>
          <w:p w14:paraId="5D312E72" w14:textId="5553F7F2" w:rsidR="00B54A41" w:rsidRPr="00C65F43" w:rsidRDefault="004D2DA8" w:rsidP="004D056F">
            <w:pPr>
              <w:spacing w:line="240" w:lineRule="auto"/>
              <w:jc w:val="left"/>
            </w:pPr>
            <w:r>
              <w:t>Ketua</w:t>
            </w:r>
          </w:p>
        </w:tc>
        <w:tc>
          <w:tcPr>
            <w:tcW w:w="1939" w:type="dxa"/>
            <w:vAlign w:val="center"/>
          </w:tcPr>
          <w:p w14:paraId="42CFB97C" w14:textId="77777777" w:rsidR="00B54A41" w:rsidRPr="00C65F43" w:rsidRDefault="00B54A41" w:rsidP="004D056F">
            <w:pPr>
              <w:spacing w:line="240" w:lineRule="auto"/>
              <w:jc w:val="left"/>
            </w:pPr>
            <w:r w:rsidRPr="00C65F43">
              <w:t>Varchar(255)</w:t>
            </w:r>
          </w:p>
        </w:tc>
        <w:tc>
          <w:tcPr>
            <w:tcW w:w="3191" w:type="dxa"/>
            <w:vAlign w:val="center"/>
          </w:tcPr>
          <w:p w14:paraId="360B9D5E" w14:textId="77777777" w:rsidR="00B54A41" w:rsidRPr="00C65F43" w:rsidRDefault="00B54A41" w:rsidP="004D056F">
            <w:pPr>
              <w:spacing w:line="240" w:lineRule="auto"/>
              <w:jc w:val="left"/>
            </w:pPr>
          </w:p>
        </w:tc>
      </w:tr>
      <w:tr w:rsidR="00B54A41" w:rsidRPr="00C65F43" w14:paraId="3B937914" w14:textId="77777777" w:rsidTr="004D056F">
        <w:trPr>
          <w:trHeight w:val="340"/>
        </w:trPr>
        <w:tc>
          <w:tcPr>
            <w:tcW w:w="2203" w:type="dxa"/>
            <w:vAlign w:val="center"/>
          </w:tcPr>
          <w:p w14:paraId="1865D49F" w14:textId="3E56BBD7" w:rsidR="00B54A41" w:rsidRPr="00C65F43" w:rsidRDefault="00A07F31" w:rsidP="004D056F">
            <w:pPr>
              <w:spacing w:line="240" w:lineRule="auto"/>
              <w:jc w:val="left"/>
            </w:pPr>
            <w:r>
              <w:t>Wakil Ketua Satu</w:t>
            </w:r>
          </w:p>
        </w:tc>
        <w:tc>
          <w:tcPr>
            <w:tcW w:w="1939" w:type="dxa"/>
            <w:vAlign w:val="center"/>
          </w:tcPr>
          <w:p w14:paraId="159A858C" w14:textId="63AC682F" w:rsidR="00B54A41" w:rsidRPr="00C65F43" w:rsidRDefault="00A07F31" w:rsidP="004D056F">
            <w:pPr>
              <w:spacing w:line="240" w:lineRule="auto"/>
              <w:jc w:val="left"/>
            </w:pPr>
            <w:r w:rsidRPr="00C65F43">
              <w:t>Varchar(255)</w:t>
            </w:r>
          </w:p>
        </w:tc>
        <w:tc>
          <w:tcPr>
            <w:tcW w:w="3191" w:type="dxa"/>
            <w:vAlign w:val="center"/>
          </w:tcPr>
          <w:p w14:paraId="6401FEA9" w14:textId="77777777" w:rsidR="00B54A41" w:rsidRPr="00C65F43" w:rsidRDefault="00B54A41" w:rsidP="004D056F">
            <w:pPr>
              <w:spacing w:line="240" w:lineRule="auto"/>
              <w:jc w:val="left"/>
            </w:pPr>
          </w:p>
        </w:tc>
      </w:tr>
      <w:tr w:rsidR="00A07F31" w:rsidRPr="00C65F43" w14:paraId="7E6EA53F" w14:textId="77777777" w:rsidTr="004D056F">
        <w:trPr>
          <w:trHeight w:val="340"/>
        </w:trPr>
        <w:tc>
          <w:tcPr>
            <w:tcW w:w="2203" w:type="dxa"/>
            <w:vAlign w:val="center"/>
          </w:tcPr>
          <w:p w14:paraId="18ABE80A" w14:textId="3AC678B5" w:rsidR="00A07F31" w:rsidRDefault="00A07F31" w:rsidP="004D056F">
            <w:pPr>
              <w:spacing w:line="240" w:lineRule="auto"/>
              <w:jc w:val="left"/>
            </w:pPr>
            <w:r>
              <w:t>Wakil Ketua Dua</w:t>
            </w:r>
          </w:p>
        </w:tc>
        <w:tc>
          <w:tcPr>
            <w:tcW w:w="1939" w:type="dxa"/>
            <w:vAlign w:val="center"/>
          </w:tcPr>
          <w:p w14:paraId="15F199AF" w14:textId="6825C2B7" w:rsidR="00A07F31" w:rsidRPr="00C65F43" w:rsidRDefault="00A07F31" w:rsidP="004D056F">
            <w:pPr>
              <w:spacing w:line="240" w:lineRule="auto"/>
              <w:jc w:val="left"/>
            </w:pPr>
            <w:r w:rsidRPr="00C65F43">
              <w:t>Varchar(255)</w:t>
            </w:r>
          </w:p>
        </w:tc>
        <w:tc>
          <w:tcPr>
            <w:tcW w:w="3191" w:type="dxa"/>
            <w:vAlign w:val="center"/>
          </w:tcPr>
          <w:p w14:paraId="70A17E13" w14:textId="77777777" w:rsidR="00A07F31" w:rsidRPr="00C65F43" w:rsidRDefault="00A07F31" w:rsidP="004D056F">
            <w:pPr>
              <w:spacing w:line="240" w:lineRule="auto"/>
              <w:jc w:val="left"/>
            </w:pPr>
          </w:p>
        </w:tc>
      </w:tr>
      <w:tr w:rsidR="00A07F31" w:rsidRPr="00C65F43" w14:paraId="60C9908A" w14:textId="77777777" w:rsidTr="00155620">
        <w:trPr>
          <w:trHeight w:val="340"/>
        </w:trPr>
        <w:tc>
          <w:tcPr>
            <w:tcW w:w="2203" w:type="dxa"/>
            <w:vAlign w:val="center"/>
          </w:tcPr>
          <w:p w14:paraId="4862C8AA" w14:textId="4A5FAFE7" w:rsidR="00A07F31" w:rsidRDefault="00A07F31" w:rsidP="00A07F31">
            <w:pPr>
              <w:spacing w:line="240" w:lineRule="auto"/>
              <w:jc w:val="left"/>
            </w:pPr>
            <w:r>
              <w:t>Sekretaris</w:t>
            </w:r>
          </w:p>
        </w:tc>
        <w:tc>
          <w:tcPr>
            <w:tcW w:w="1939" w:type="dxa"/>
          </w:tcPr>
          <w:p w14:paraId="10B8ECD7" w14:textId="3FD82C28" w:rsidR="00A07F31" w:rsidRPr="00C65F43" w:rsidRDefault="00A07F31" w:rsidP="00A07F31">
            <w:pPr>
              <w:spacing w:line="240" w:lineRule="auto"/>
              <w:jc w:val="left"/>
            </w:pPr>
            <w:r w:rsidRPr="009D5ABC">
              <w:t>Varchar(255)</w:t>
            </w:r>
          </w:p>
        </w:tc>
        <w:tc>
          <w:tcPr>
            <w:tcW w:w="3191" w:type="dxa"/>
            <w:vAlign w:val="center"/>
          </w:tcPr>
          <w:p w14:paraId="2162A7BC" w14:textId="77777777" w:rsidR="00A07F31" w:rsidRPr="00C65F43" w:rsidRDefault="00A07F31" w:rsidP="00A07F31">
            <w:pPr>
              <w:spacing w:line="240" w:lineRule="auto"/>
              <w:jc w:val="left"/>
            </w:pPr>
          </w:p>
        </w:tc>
      </w:tr>
      <w:tr w:rsidR="00A07F31" w:rsidRPr="00C65F43" w14:paraId="1C69A1A3" w14:textId="77777777" w:rsidTr="00155620">
        <w:trPr>
          <w:trHeight w:val="340"/>
        </w:trPr>
        <w:tc>
          <w:tcPr>
            <w:tcW w:w="2203" w:type="dxa"/>
            <w:vAlign w:val="center"/>
          </w:tcPr>
          <w:p w14:paraId="5C0A251E" w14:textId="597EF8E2" w:rsidR="00A07F31" w:rsidRDefault="00A07F31" w:rsidP="00A07F31">
            <w:pPr>
              <w:spacing w:line="240" w:lineRule="auto"/>
              <w:jc w:val="left"/>
            </w:pPr>
            <w:r>
              <w:t>Wakil Sekretaris</w:t>
            </w:r>
          </w:p>
        </w:tc>
        <w:tc>
          <w:tcPr>
            <w:tcW w:w="1939" w:type="dxa"/>
          </w:tcPr>
          <w:p w14:paraId="0C3ED475" w14:textId="6322C48F" w:rsidR="00A07F31" w:rsidRPr="00C65F43" w:rsidRDefault="00A07F31" w:rsidP="00A07F31">
            <w:pPr>
              <w:spacing w:line="240" w:lineRule="auto"/>
              <w:jc w:val="left"/>
            </w:pPr>
            <w:r w:rsidRPr="009D5ABC">
              <w:t>Varchar(255)</w:t>
            </w:r>
          </w:p>
        </w:tc>
        <w:tc>
          <w:tcPr>
            <w:tcW w:w="3191" w:type="dxa"/>
            <w:vAlign w:val="center"/>
          </w:tcPr>
          <w:p w14:paraId="616936D6" w14:textId="77777777" w:rsidR="00A07F31" w:rsidRPr="00C65F43" w:rsidRDefault="00A07F31" w:rsidP="00A07F31">
            <w:pPr>
              <w:spacing w:line="240" w:lineRule="auto"/>
              <w:jc w:val="left"/>
            </w:pPr>
          </w:p>
        </w:tc>
      </w:tr>
      <w:tr w:rsidR="00A07F31" w:rsidRPr="00C65F43" w14:paraId="1D848E93" w14:textId="77777777" w:rsidTr="00155620">
        <w:trPr>
          <w:trHeight w:val="340"/>
        </w:trPr>
        <w:tc>
          <w:tcPr>
            <w:tcW w:w="2203" w:type="dxa"/>
            <w:vAlign w:val="center"/>
          </w:tcPr>
          <w:p w14:paraId="78B64B3A" w14:textId="09733AE8" w:rsidR="00A07F31" w:rsidRDefault="00A07F31" w:rsidP="00A07F31">
            <w:pPr>
              <w:spacing w:line="240" w:lineRule="auto"/>
              <w:jc w:val="left"/>
            </w:pPr>
            <w:r>
              <w:t>Bendehara</w:t>
            </w:r>
          </w:p>
        </w:tc>
        <w:tc>
          <w:tcPr>
            <w:tcW w:w="1939" w:type="dxa"/>
          </w:tcPr>
          <w:p w14:paraId="0470DC7F" w14:textId="47DB8D79" w:rsidR="00A07F31" w:rsidRPr="00C65F43" w:rsidRDefault="00A07F31" w:rsidP="00A07F31">
            <w:pPr>
              <w:spacing w:line="240" w:lineRule="auto"/>
              <w:jc w:val="left"/>
            </w:pPr>
            <w:r w:rsidRPr="009D5ABC">
              <w:t>Varchar(255)</w:t>
            </w:r>
          </w:p>
        </w:tc>
        <w:tc>
          <w:tcPr>
            <w:tcW w:w="3191" w:type="dxa"/>
            <w:vAlign w:val="center"/>
          </w:tcPr>
          <w:p w14:paraId="78C7A151" w14:textId="77777777" w:rsidR="00A07F31" w:rsidRPr="00C65F43" w:rsidRDefault="00A07F31" w:rsidP="00A07F31">
            <w:pPr>
              <w:spacing w:line="240" w:lineRule="auto"/>
              <w:jc w:val="left"/>
            </w:pPr>
          </w:p>
        </w:tc>
      </w:tr>
      <w:tr w:rsidR="00A07F31" w:rsidRPr="00C65F43" w14:paraId="149757B0" w14:textId="77777777" w:rsidTr="00155620">
        <w:trPr>
          <w:trHeight w:val="340"/>
        </w:trPr>
        <w:tc>
          <w:tcPr>
            <w:tcW w:w="2203" w:type="dxa"/>
            <w:vAlign w:val="center"/>
          </w:tcPr>
          <w:p w14:paraId="298CE966" w14:textId="0415148D" w:rsidR="00A07F31" w:rsidRDefault="00A07F31" w:rsidP="00A07F31">
            <w:pPr>
              <w:spacing w:line="240" w:lineRule="auto"/>
              <w:jc w:val="left"/>
            </w:pPr>
            <w:r>
              <w:lastRenderedPageBreak/>
              <w:t>Wakil Bendehara</w:t>
            </w:r>
          </w:p>
        </w:tc>
        <w:tc>
          <w:tcPr>
            <w:tcW w:w="1939" w:type="dxa"/>
          </w:tcPr>
          <w:p w14:paraId="1DE2BEFB" w14:textId="4CCF2789" w:rsidR="00A07F31" w:rsidRPr="00C65F43" w:rsidRDefault="00A07F31" w:rsidP="00A07F31">
            <w:pPr>
              <w:spacing w:line="240" w:lineRule="auto"/>
              <w:jc w:val="left"/>
            </w:pPr>
            <w:r w:rsidRPr="009D5ABC">
              <w:t>Varchar(255)</w:t>
            </w:r>
          </w:p>
        </w:tc>
        <w:tc>
          <w:tcPr>
            <w:tcW w:w="3191" w:type="dxa"/>
            <w:vAlign w:val="center"/>
          </w:tcPr>
          <w:p w14:paraId="1EC55D41" w14:textId="77777777" w:rsidR="00A07F31" w:rsidRPr="00C65F43" w:rsidRDefault="00A07F31" w:rsidP="00A07F31">
            <w:pPr>
              <w:spacing w:line="240" w:lineRule="auto"/>
              <w:jc w:val="left"/>
            </w:pPr>
          </w:p>
        </w:tc>
      </w:tr>
      <w:tr w:rsidR="00A07F31" w:rsidRPr="00C65F43" w14:paraId="2902ACBB" w14:textId="77777777" w:rsidTr="00155620">
        <w:trPr>
          <w:trHeight w:val="340"/>
        </w:trPr>
        <w:tc>
          <w:tcPr>
            <w:tcW w:w="2203" w:type="dxa"/>
            <w:vAlign w:val="center"/>
          </w:tcPr>
          <w:p w14:paraId="05D50BC3" w14:textId="2B5D4EEF" w:rsidR="00A07F31" w:rsidRDefault="00A07F31" w:rsidP="00A07F31">
            <w:pPr>
              <w:spacing w:line="240" w:lineRule="auto"/>
              <w:jc w:val="left"/>
            </w:pPr>
            <w:r>
              <w:t>Staf Tata Usaha</w:t>
            </w:r>
          </w:p>
        </w:tc>
        <w:tc>
          <w:tcPr>
            <w:tcW w:w="1939" w:type="dxa"/>
          </w:tcPr>
          <w:p w14:paraId="5930F61B" w14:textId="422C7EAC" w:rsidR="00A07F31" w:rsidRPr="00C65F43" w:rsidRDefault="00A07F31" w:rsidP="00A07F31">
            <w:pPr>
              <w:spacing w:line="240" w:lineRule="auto"/>
              <w:jc w:val="left"/>
            </w:pPr>
            <w:r w:rsidRPr="009D5ABC">
              <w:t>Varchar(255)</w:t>
            </w:r>
          </w:p>
        </w:tc>
        <w:tc>
          <w:tcPr>
            <w:tcW w:w="3191" w:type="dxa"/>
            <w:vAlign w:val="center"/>
          </w:tcPr>
          <w:p w14:paraId="465E417A" w14:textId="77777777" w:rsidR="00A07F31" w:rsidRPr="00C65F43" w:rsidRDefault="00A07F31" w:rsidP="00A07F31">
            <w:pPr>
              <w:spacing w:line="240" w:lineRule="auto"/>
              <w:jc w:val="left"/>
            </w:pPr>
          </w:p>
        </w:tc>
      </w:tr>
      <w:tr w:rsidR="00B54A41" w:rsidRPr="00C65F43" w14:paraId="41942577" w14:textId="77777777" w:rsidTr="004D056F">
        <w:trPr>
          <w:trHeight w:val="340"/>
        </w:trPr>
        <w:tc>
          <w:tcPr>
            <w:tcW w:w="2203" w:type="dxa"/>
            <w:vAlign w:val="center"/>
          </w:tcPr>
          <w:p w14:paraId="2398CC62" w14:textId="77777777" w:rsidR="00B54A41" w:rsidRPr="00C65F43" w:rsidRDefault="00B54A41" w:rsidP="004D056F">
            <w:pPr>
              <w:spacing w:line="240" w:lineRule="auto"/>
              <w:jc w:val="left"/>
            </w:pPr>
            <w:r w:rsidRPr="00C65F43">
              <w:t>Created_at</w:t>
            </w:r>
          </w:p>
        </w:tc>
        <w:tc>
          <w:tcPr>
            <w:tcW w:w="1939" w:type="dxa"/>
            <w:vAlign w:val="center"/>
          </w:tcPr>
          <w:p w14:paraId="37E59675" w14:textId="77777777" w:rsidR="00B54A41" w:rsidRPr="00C65F43" w:rsidRDefault="00B54A41" w:rsidP="004D056F">
            <w:pPr>
              <w:spacing w:line="240" w:lineRule="auto"/>
              <w:jc w:val="left"/>
            </w:pPr>
            <w:r w:rsidRPr="00C65F43">
              <w:t>Timestamp</w:t>
            </w:r>
          </w:p>
        </w:tc>
        <w:tc>
          <w:tcPr>
            <w:tcW w:w="3191" w:type="dxa"/>
            <w:vAlign w:val="center"/>
          </w:tcPr>
          <w:p w14:paraId="7DC9CB96" w14:textId="77777777" w:rsidR="00B54A41" w:rsidRPr="00C65F43" w:rsidRDefault="00B54A41" w:rsidP="004D056F">
            <w:pPr>
              <w:spacing w:line="240" w:lineRule="auto"/>
              <w:jc w:val="left"/>
            </w:pPr>
          </w:p>
        </w:tc>
      </w:tr>
      <w:tr w:rsidR="00B54A41" w:rsidRPr="00C65F43" w14:paraId="127731AC" w14:textId="77777777" w:rsidTr="004D056F">
        <w:trPr>
          <w:trHeight w:val="340"/>
        </w:trPr>
        <w:tc>
          <w:tcPr>
            <w:tcW w:w="2203" w:type="dxa"/>
            <w:vAlign w:val="center"/>
          </w:tcPr>
          <w:p w14:paraId="6B6E1654" w14:textId="77777777" w:rsidR="00B54A41" w:rsidRPr="00C65F43" w:rsidRDefault="00B54A41" w:rsidP="004D056F">
            <w:pPr>
              <w:spacing w:line="240" w:lineRule="auto"/>
              <w:jc w:val="left"/>
            </w:pPr>
            <w:r w:rsidRPr="00C65F43">
              <w:t>Updated_at</w:t>
            </w:r>
          </w:p>
        </w:tc>
        <w:tc>
          <w:tcPr>
            <w:tcW w:w="1939" w:type="dxa"/>
            <w:vAlign w:val="center"/>
          </w:tcPr>
          <w:p w14:paraId="795B7505" w14:textId="77777777" w:rsidR="00B54A41" w:rsidRPr="00C65F43" w:rsidRDefault="00B54A41" w:rsidP="004D056F">
            <w:pPr>
              <w:spacing w:line="240" w:lineRule="auto"/>
              <w:jc w:val="left"/>
            </w:pPr>
            <w:r w:rsidRPr="00C65F43">
              <w:t>Timestamp</w:t>
            </w:r>
          </w:p>
        </w:tc>
        <w:tc>
          <w:tcPr>
            <w:tcW w:w="3191" w:type="dxa"/>
            <w:vAlign w:val="center"/>
          </w:tcPr>
          <w:p w14:paraId="44A53F38" w14:textId="77777777" w:rsidR="00B54A41" w:rsidRPr="00C65F43" w:rsidRDefault="00B54A41" w:rsidP="004D056F">
            <w:pPr>
              <w:spacing w:line="240" w:lineRule="auto"/>
              <w:jc w:val="left"/>
            </w:pPr>
          </w:p>
        </w:tc>
      </w:tr>
    </w:tbl>
    <w:p w14:paraId="0CD8A2B9" w14:textId="77777777" w:rsidR="00B54A41" w:rsidRDefault="00B54A41" w:rsidP="00B54A41">
      <w:pPr>
        <w:ind w:left="567"/>
      </w:pPr>
    </w:p>
    <w:p w14:paraId="240313E7" w14:textId="01B93D4C" w:rsidR="002D7EA0" w:rsidRDefault="002D7EA0" w:rsidP="001375BB">
      <w:pPr>
        <w:pStyle w:val="ListParagraph"/>
        <w:numPr>
          <w:ilvl w:val="0"/>
          <w:numId w:val="49"/>
        </w:numPr>
        <w:ind w:left="993" w:hanging="426"/>
      </w:pPr>
      <w:r>
        <w:t>Tabel BPJ Seksi-Seksi Pelayanan</w:t>
      </w:r>
    </w:p>
    <w:p w14:paraId="3A714DB9" w14:textId="6E074EC5" w:rsidR="00B54A41" w:rsidRDefault="00624321" w:rsidP="00B54A41">
      <w:pPr>
        <w:ind w:left="567"/>
      </w:pPr>
      <w:r>
        <w:t>Tabel BPJ Seksi-Seksi Pelayanan berfungsi untuk menyimpan data Badan Pengurus Jemaat khususnya pada bagian Seksi-Seksi Pelayanan.</w:t>
      </w:r>
    </w:p>
    <w:p w14:paraId="21FC8D4C" w14:textId="74EA283C" w:rsidR="00B54A41" w:rsidRDefault="00624321" w:rsidP="00624321">
      <w:pPr>
        <w:pStyle w:val="Caption"/>
        <w:jc w:val="center"/>
      </w:pPr>
      <w:bookmarkStart w:id="235" w:name="_Toc113054459"/>
      <w:r>
        <w:t>Tabel 3.</w:t>
      </w:r>
      <w:r>
        <w:fldChar w:fldCharType="begin"/>
      </w:r>
      <w:r>
        <w:instrText xml:space="preserve"> SEQ Tabel_3. \* ARABIC </w:instrText>
      </w:r>
      <w:r>
        <w:fldChar w:fldCharType="separate"/>
      </w:r>
      <w:r w:rsidR="00FC0004">
        <w:rPr>
          <w:noProof/>
        </w:rPr>
        <w:t>22</w:t>
      </w:r>
      <w:r>
        <w:fldChar w:fldCharType="end"/>
      </w:r>
      <w:r>
        <w:t xml:space="preserve"> </w:t>
      </w:r>
      <w:r w:rsidR="00B54A41">
        <w:t xml:space="preserve">BPJ </w:t>
      </w:r>
      <w:r w:rsidR="00033E0C">
        <w:t>Seksi Pelayanan</w:t>
      </w:r>
      <w:bookmarkEnd w:id="235"/>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B54A41" w:rsidRPr="00C65F43" w14:paraId="17198174" w14:textId="77777777" w:rsidTr="004D056F">
        <w:trPr>
          <w:trHeight w:val="340"/>
        </w:trPr>
        <w:tc>
          <w:tcPr>
            <w:tcW w:w="2203" w:type="dxa"/>
            <w:shd w:val="clear" w:color="auto" w:fill="8EAADB" w:themeFill="accent1" w:themeFillTint="99"/>
            <w:vAlign w:val="center"/>
          </w:tcPr>
          <w:p w14:paraId="70C5522E" w14:textId="77777777" w:rsidR="00B54A41" w:rsidRPr="00300139" w:rsidRDefault="00B54A41"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5CEEAA0B" w14:textId="77777777" w:rsidR="00B54A41" w:rsidRPr="00300139" w:rsidRDefault="00B54A41"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AFE413C" w14:textId="77777777" w:rsidR="00B54A41" w:rsidRPr="00300139" w:rsidRDefault="00B54A41" w:rsidP="004D056F">
            <w:pPr>
              <w:spacing w:line="240" w:lineRule="auto"/>
              <w:jc w:val="center"/>
              <w:rPr>
                <w:b/>
                <w:bCs/>
              </w:rPr>
            </w:pPr>
            <w:r w:rsidRPr="00300139">
              <w:rPr>
                <w:b/>
                <w:bCs/>
              </w:rPr>
              <w:t>Keterangan</w:t>
            </w:r>
          </w:p>
        </w:tc>
      </w:tr>
      <w:tr w:rsidR="00B54A41" w:rsidRPr="00C65F43" w14:paraId="5559F8DF" w14:textId="77777777" w:rsidTr="004D056F">
        <w:trPr>
          <w:trHeight w:val="340"/>
        </w:trPr>
        <w:tc>
          <w:tcPr>
            <w:tcW w:w="2203" w:type="dxa"/>
            <w:vAlign w:val="center"/>
          </w:tcPr>
          <w:p w14:paraId="4887ECC6" w14:textId="77777777" w:rsidR="00B54A41" w:rsidRPr="00C65F43" w:rsidRDefault="00B54A41" w:rsidP="004D056F">
            <w:pPr>
              <w:spacing w:line="240" w:lineRule="auto"/>
              <w:jc w:val="left"/>
            </w:pPr>
            <w:r w:rsidRPr="00C65F43">
              <w:t>Id</w:t>
            </w:r>
          </w:p>
        </w:tc>
        <w:tc>
          <w:tcPr>
            <w:tcW w:w="1939" w:type="dxa"/>
            <w:vAlign w:val="center"/>
          </w:tcPr>
          <w:p w14:paraId="21933329" w14:textId="77777777" w:rsidR="00B54A41" w:rsidRPr="00C65F43" w:rsidRDefault="00B54A41" w:rsidP="004D056F">
            <w:pPr>
              <w:spacing w:line="240" w:lineRule="auto"/>
              <w:jc w:val="left"/>
            </w:pPr>
            <w:r w:rsidRPr="00C65F43">
              <w:t>Bigint(20)</w:t>
            </w:r>
          </w:p>
        </w:tc>
        <w:tc>
          <w:tcPr>
            <w:tcW w:w="3191" w:type="dxa"/>
            <w:vAlign w:val="center"/>
          </w:tcPr>
          <w:p w14:paraId="271E6D75" w14:textId="77777777" w:rsidR="00B54A41" w:rsidRPr="00C65F43" w:rsidRDefault="00B54A41" w:rsidP="004D056F">
            <w:pPr>
              <w:spacing w:line="240" w:lineRule="auto"/>
              <w:jc w:val="left"/>
            </w:pPr>
            <w:r>
              <w:t>Primary Key</w:t>
            </w:r>
          </w:p>
        </w:tc>
      </w:tr>
      <w:tr w:rsidR="00B54A41" w:rsidRPr="00C65F43" w14:paraId="7F2F265C" w14:textId="77777777" w:rsidTr="004D056F">
        <w:trPr>
          <w:trHeight w:val="340"/>
        </w:trPr>
        <w:tc>
          <w:tcPr>
            <w:tcW w:w="2203" w:type="dxa"/>
            <w:vAlign w:val="center"/>
          </w:tcPr>
          <w:p w14:paraId="77AD54E8" w14:textId="1B3CBD9D" w:rsidR="00B54A41" w:rsidRPr="00C65F43" w:rsidRDefault="008B7489" w:rsidP="004D056F">
            <w:pPr>
              <w:spacing w:line="240" w:lineRule="auto"/>
              <w:jc w:val="left"/>
            </w:pPr>
            <w:r>
              <w:t>Spa</w:t>
            </w:r>
          </w:p>
        </w:tc>
        <w:tc>
          <w:tcPr>
            <w:tcW w:w="1939" w:type="dxa"/>
            <w:vAlign w:val="center"/>
          </w:tcPr>
          <w:p w14:paraId="4F9F3693" w14:textId="77777777" w:rsidR="00B54A41" w:rsidRPr="00C65F43" w:rsidRDefault="00B54A41" w:rsidP="004D056F">
            <w:pPr>
              <w:spacing w:line="240" w:lineRule="auto"/>
              <w:jc w:val="left"/>
            </w:pPr>
            <w:r w:rsidRPr="00C65F43">
              <w:t>Varchar(255)</w:t>
            </w:r>
          </w:p>
        </w:tc>
        <w:tc>
          <w:tcPr>
            <w:tcW w:w="3191" w:type="dxa"/>
            <w:vAlign w:val="center"/>
          </w:tcPr>
          <w:p w14:paraId="29FD8DA1" w14:textId="77777777" w:rsidR="00B54A41" w:rsidRPr="00C65F43" w:rsidRDefault="00B54A41" w:rsidP="004D056F">
            <w:pPr>
              <w:spacing w:line="240" w:lineRule="auto"/>
              <w:jc w:val="left"/>
            </w:pPr>
          </w:p>
        </w:tc>
      </w:tr>
      <w:tr w:rsidR="008033CA" w:rsidRPr="00C65F43" w14:paraId="5B98E154" w14:textId="77777777" w:rsidTr="00EA4DFB">
        <w:trPr>
          <w:trHeight w:val="340"/>
        </w:trPr>
        <w:tc>
          <w:tcPr>
            <w:tcW w:w="2203" w:type="dxa"/>
            <w:vAlign w:val="center"/>
          </w:tcPr>
          <w:p w14:paraId="4EDFA58F" w14:textId="32A572BE" w:rsidR="008033CA" w:rsidRPr="00C65F43" w:rsidRDefault="008033CA" w:rsidP="008033CA">
            <w:pPr>
              <w:spacing w:line="240" w:lineRule="auto"/>
              <w:jc w:val="left"/>
            </w:pPr>
            <w:r>
              <w:t xml:space="preserve">Spr </w:t>
            </w:r>
          </w:p>
        </w:tc>
        <w:tc>
          <w:tcPr>
            <w:tcW w:w="1939" w:type="dxa"/>
          </w:tcPr>
          <w:p w14:paraId="74DF4ED0" w14:textId="578B252C" w:rsidR="008033CA" w:rsidRPr="00C65F43" w:rsidRDefault="008033CA" w:rsidP="008033CA">
            <w:pPr>
              <w:spacing w:line="240" w:lineRule="auto"/>
              <w:jc w:val="left"/>
            </w:pPr>
            <w:r w:rsidRPr="00202086">
              <w:t>Varchar(255)</w:t>
            </w:r>
          </w:p>
        </w:tc>
        <w:tc>
          <w:tcPr>
            <w:tcW w:w="3191" w:type="dxa"/>
            <w:vAlign w:val="center"/>
          </w:tcPr>
          <w:p w14:paraId="35DF8909" w14:textId="77777777" w:rsidR="008033CA" w:rsidRPr="00C65F43" w:rsidRDefault="008033CA" w:rsidP="008033CA">
            <w:pPr>
              <w:spacing w:line="240" w:lineRule="auto"/>
              <w:jc w:val="left"/>
            </w:pPr>
          </w:p>
        </w:tc>
      </w:tr>
      <w:tr w:rsidR="008033CA" w:rsidRPr="00C65F43" w14:paraId="0547DA11" w14:textId="77777777" w:rsidTr="00EA4DFB">
        <w:trPr>
          <w:trHeight w:val="340"/>
        </w:trPr>
        <w:tc>
          <w:tcPr>
            <w:tcW w:w="2203" w:type="dxa"/>
            <w:vAlign w:val="center"/>
          </w:tcPr>
          <w:p w14:paraId="4114E863" w14:textId="4F8FBBA8" w:rsidR="008033CA" w:rsidRDefault="008033CA" w:rsidP="008033CA">
            <w:pPr>
              <w:spacing w:line="240" w:lineRule="auto"/>
              <w:jc w:val="left"/>
            </w:pPr>
            <w:r>
              <w:t>Sppemuda</w:t>
            </w:r>
          </w:p>
        </w:tc>
        <w:tc>
          <w:tcPr>
            <w:tcW w:w="1939" w:type="dxa"/>
          </w:tcPr>
          <w:p w14:paraId="5A23E9CA" w14:textId="101DE6B9" w:rsidR="008033CA" w:rsidRPr="00C65F43" w:rsidRDefault="008033CA" w:rsidP="008033CA">
            <w:pPr>
              <w:spacing w:line="240" w:lineRule="auto"/>
              <w:jc w:val="left"/>
            </w:pPr>
            <w:r w:rsidRPr="00202086">
              <w:t>Varchar(255)</w:t>
            </w:r>
          </w:p>
        </w:tc>
        <w:tc>
          <w:tcPr>
            <w:tcW w:w="3191" w:type="dxa"/>
            <w:vAlign w:val="center"/>
          </w:tcPr>
          <w:p w14:paraId="2ECCE3B1" w14:textId="77777777" w:rsidR="008033CA" w:rsidRPr="00C65F43" w:rsidRDefault="008033CA" w:rsidP="008033CA">
            <w:pPr>
              <w:spacing w:line="240" w:lineRule="auto"/>
              <w:jc w:val="left"/>
            </w:pPr>
          </w:p>
        </w:tc>
      </w:tr>
      <w:tr w:rsidR="008033CA" w:rsidRPr="00C65F43" w14:paraId="52101B6B" w14:textId="77777777" w:rsidTr="00EA4DFB">
        <w:trPr>
          <w:trHeight w:val="340"/>
        </w:trPr>
        <w:tc>
          <w:tcPr>
            <w:tcW w:w="2203" w:type="dxa"/>
            <w:vAlign w:val="center"/>
          </w:tcPr>
          <w:p w14:paraId="7903AF2D" w14:textId="0B7D681E" w:rsidR="008033CA" w:rsidRDefault="008033CA" w:rsidP="008033CA">
            <w:pPr>
              <w:spacing w:line="240" w:lineRule="auto"/>
              <w:jc w:val="left"/>
            </w:pPr>
            <w:r>
              <w:t xml:space="preserve">Spperkaria </w:t>
            </w:r>
          </w:p>
        </w:tc>
        <w:tc>
          <w:tcPr>
            <w:tcW w:w="1939" w:type="dxa"/>
          </w:tcPr>
          <w:p w14:paraId="1D645034" w14:textId="66290399" w:rsidR="008033CA" w:rsidRPr="00C65F43" w:rsidRDefault="008033CA" w:rsidP="008033CA">
            <w:pPr>
              <w:spacing w:line="240" w:lineRule="auto"/>
              <w:jc w:val="left"/>
            </w:pPr>
            <w:r w:rsidRPr="00202086">
              <w:t>Varchar(255)</w:t>
            </w:r>
          </w:p>
        </w:tc>
        <w:tc>
          <w:tcPr>
            <w:tcW w:w="3191" w:type="dxa"/>
            <w:vAlign w:val="center"/>
          </w:tcPr>
          <w:p w14:paraId="2C65A24C" w14:textId="77777777" w:rsidR="008033CA" w:rsidRPr="00C65F43" w:rsidRDefault="008033CA" w:rsidP="008033CA">
            <w:pPr>
              <w:spacing w:line="240" w:lineRule="auto"/>
              <w:jc w:val="left"/>
            </w:pPr>
          </w:p>
        </w:tc>
      </w:tr>
      <w:tr w:rsidR="008033CA" w:rsidRPr="00C65F43" w14:paraId="5B5DF786" w14:textId="77777777" w:rsidTr="00EA4DFB">
        <w:trPr>
          <w:trHeight w:val="340"/>
        </w:trPr>
        <w:tc>
          <w:tcPr>
            <w:tcW w:w="2203" w:type="dxa"/>
            <w:vAlign w:val="center"/>
          </w:tcPr>
          <w:p w14:paraId="5C110C4A" w14:textId="689B8154" w:rsidR="008033CA" w:rsidRDefault="008033CA" w:rsidP="008033CA">
            <w:pPr>
              <w:spacing w:line="240" w:lineRule="auto"/>
              <w:jc w:val="left"/>
            </w:pPr>
            <w:r>
              <w:t xml:space="preserve">Spmp </w:t>
            </w:r>
          </w:p>
        </w:tc>
        <w:tc>
          <w:tcPr>
            <w:tcW w:w="1939" w:type="dxa"/>
          </w:tcPr>
          <w:p w14:paraId="151158CA" w14:textId="4E7BEDDB" w:rsidR="008033CA" w:rsidRPr="00C65F43" w:rsidRDefault="008033CA" w:rsidP="008033CA">
            <w:pPr>
              <w:spacing w:line="240" w:lineRule="auto"/>
              <w:jc w:val="left"/>
            </w:pPr>
            <w:r w:rsidRPr="00202086">
              <w:t>Varchar(255)</w:t>
            </w:r>
          </w:p>
        </w:tc>
        <w:tc>
          <w:tcPr>
            <w:tcW w:w="3191" w:type="dxa"/>
            <w:vAlign w:val="center"/>
          </w:tcPr>
          <w:p w14:paraId="5587F20E" w14:textId="77777777" w:rsidR="008033CA" w:rsidRPr="00C65F43" w:rsidRDefault="008033CA" w:rsidP="008033CA">
            <w:pPr>
              <w:spacing w:line="240" w:lineRule="auto"/>
              <w:jc w:val="left"/>
            </w:pPr>
          </w:p>
        </w:tc>
      </w:tr>
      <w:tr w:rsidR="008033CA" w:rsidRPr="00C65F43" w14:paraId="79675DD5" w14:textId="77777777" w:rsidTr="00EA4DFB">
        <w:trPr>
          <w:trHeight w:val="340"/>
        </w:trPr>
        <w:tc>
          <w:tcPr>
            <w:tcW w:w="2203" w:type="dxa"/>
            <w:vAlign w:val="center"/>
          </w:tcPr>
          <w:p w14:paraId="78347D69" w14:textId="68E74B71" w:rsidR="008033CA" w:rsidRDefault="008033CA" w:rsidP="008033CA">
            <w:pPr>
              <w:spacing w:line="240" w:lineRule="auto"/>
              <w:jc w:val="left"/>
            </w:pPr>
            <w:r>
              <w:t xml:space="preserve">Spdstb </w:t>
            </w:r>
          </w:p>
        </w:tc>
        <w:tc>
          <w:tcPr>
            <w:tcW w:w="1939" w:type="dxa"/>
          </w:tcPr>
          <w:p w14:paraId="10BC1864" w14:textId="0360CC45" w:rsidR="008033CA" w:rsidRPr="00C65F43" w:rsidRDefault="008033CA" w:rsidP="008033CA">
            <w:pPr>
              <w:spacing w:line="240" w:lineRule="auto"/>
              <w:jc w:val="left"/>
            </w:pPr>
            <w:r w:rsidRPr="00202086">
              <w:t>Varchar(255)</w:t>
            </w:r>
          </w:p>
        </w:tc>
        <w:tc>
          <w:tcPr>
            <w:tcW w:w="3191" w:type="dxa"/>
            <w:vAlign w:val="center"/>
          </w:tcPr>
          <w:p w14:paraId="1B006675" w14:textId="77777777" w:rsidR="008033CA" w:rsidRPr="00C65F43" w:rsidRDefault="008033CA" w:rsidP="008033CA">
            <w:pPr>
              <w:spacing w:line="240" w:lineRule="auto"/>
              <w:jc w:val="left"/>
            </w:pPr>
          </w:p>
        </w:tc>
      </w:tr>
      <w:tr w:rsidR="008033CA" w:rsidRPr="00C65F43" w14:paraId="76B1FAFE" w14:textId="77777777" w:rsidTr="00EA4DFB">
        <w:trPr>
          <w:trHeight w:val="340"/>
        </w:trPr>
        <w:tc>
          <w:tcPr>
            <w:tcW w:w="2203" w:type="dxa"/>
            <w:vAlign w:val="center"/>
          </w:tcPr>
          <w:p w14:paraId="739108D1" w14:textId="6D9986D0" w:rsidR="008033CA" w:rsidRDefault="008033CA" w:rsidP="008033CA">
            <w:pPr>
              <w:spacing w:line="240" w:lineRule="auto"/>
              <w:jc w:val="left"/>
            </w:pPr>
            <w:r>
              <w:t xml:space="preserve">Spim </w:t>
            </w:r>
          </w:p>
        </w:tc>
        <w:tc>
          <w:tcPr>
            <w:tcW w:w="1939" w:type="dxa"/>
          </w:tcPr>
          <w:p w14:paraId="1E0C1F15" w14:textId="33892126" w:rsidR="008033CA" w:rsidRPr="00C65F43" w:rsidRDefault="008033CA" w:rsidP="008033CA">
            <w:pPr>
              <w:spacing w:line="240" w:lineRule="auto"/>
              <w:jc w:val="left"/>
            </w:pPr>
            <w:r w:rsidRPr="00202086">
              <w:t>Varchar(255)</w:t>
            </w:r>
          </w:p>
        </w:tc>
        <w:tc>
          <w:tcPr>
            <w:tcW w:w="3191" w:type="dxa"/>
            <w:vAlign w:val="center"/>
          </w:tcPr>
          <w:p w14:paraId="5211247F" w14:textId="77777777" w:rsidR="008033CA" w:rsidRPr="00C65F43" w:rsidRDefault="008033CA" w:rsidP="008033CA">
            <w:pPr>
              <w:spacing w:line="240" w:lineRule="auto"/>
              <w:jc w:val="left"/>
            </w:pPr>
          </w:p>
        </w:tc>
      </w:tr>
      <w:tr w:rsidR="008033CA" w:rsidRPr="00C65F43" w14:paraId="5A874B06" w14:textId="77777777" w:rsidTr="00EA4DFB">
        <w:trPr>
          <w:trHeight w:val="340"/>
        </w:trPr>
        <w:tc>
          <w:tcPr>
            <w:tcW w:w="2203" w:type="dxa"/>
            <w:vAlign w:val="center"/>
          </w:tcPr>
          <w:p w14:paraId="00853426" w14:textId="049F8C38" w:rsidR="008033CA" w:rsidRDefault="008033CA" w:rsidP="008033CA">
            <w:pPr>
              <w:spacing w:line="240" w:lineRule="auto"/>
              <w:jc w:val="left"/>
            </w:pPr>
            <w:r>
              <w:t>Sps</w:t>
            </w:r>
          </w:p>
        </w:tc>
        <w:tc>
          <w:tcPr>
            <w:tcW w:w="1939" w:type="dxa"/>
          </w:tcPr>
          <w:p w14:paraId="112E5798" w14:textId="2EC97D7B" w:rsidR="008033CA" w:rsidRPr="00C65F43" w:rsidRDefault="008033CA" w:rsidP="008033CA">
            <w:pPr>
              <w:spacing w:line="240" w:lineRule="auto"/>
              <w:jc w:val="left"/>
            </w:pPr>
            <w:r w:rsidRPr="00202086">
              <w:t>Varchar(255)</w:t>
            </w:r>
          </w:p>
        </w:tc>
        <w:tc>
          <w:tcPr>
            <w:tcW w:w="3191" w:type="dxa"/>
            <w:vAlign w:val="center"/>
          </w:tcPr>
          <w:p w14:paraId="39E32821" w14:textId="77777777" w:rsidR="008033CA" w:rsidRPr="00C65F43" w:rsidRDefault="008033CA" w:rsidP="008033CA">
            <w:pPr>
              <w:spacing w:line="240" w:lineRule="auto"/>
              <w:jc w:val="left"/>
            </w:pPr>
          </w:p>
        </w:tc>
      </w:tr>
      <w:tr w:rsidR="008033CA" w:rsidRPr="00C65F43" w14:paraId="631B4B8F" w14:textId="77777777" w:rsidTr="00EA4DFB">
        <w:trPr>
          <w:trHeight w:val="340"/>
        </w:trPr>
        <w:tc>
          <w:tcPr>
            <w:tcW w:w="2203" w:type="dxa"/>
            <w:vAlign w:val="center"/>
          </w:tcPr>
          <w:p w14:paraId="2BBDC89A" w14:textId="5CD665AC" w:rsidR="008033CA" w:rsidRDefault="008033CA" w:rsidP="008033CA">
            <w:pPr>
              <w:spacing w:line="240" w:lineRule="auto"/>
              <w:jc w:val="left"/>
            </w:pPr>
            <w:r>
              <w:t xml:space="preserve">Sha </w:t>
            </w:r>
          </w:p>
        </w:tc>
        <w:tc>
          <w:tcPr>
            <w:tcW w:w="1939" w:type="dxa"/>
          </w:tcPr>
          <w:p w14:paraId="2AC58B99" w14:textId="02DFA6E3" w:rsidR="008033CA" w:rsidRPr="00C65F43" w:rsidRDefault="008033CA" w:rsidP="008033CA">
            <w:pPr>
              <w:spacing w:line="240" w:lineRule="auto"/>
              <w:jc w:val="left"/>
            </w:pPr>
            <w:r w:rsidRPr="00202086">
              <w:t>Varchar(255)</w:t>
            </w:r>
          </w:p>
        </w:tc>
        <w:tc>
          <w:tcPr>
            <w:tcW w:w="3191" w:type="dxa"/>
            <w:vAlign w:val="center"/>
          </w:tcPr>
          <w:p w14:paraId="77892347" w14:textId="77777777" w:rsidR="008033CA" w:rsidRPr="00C65F43" w:rsidRDefault="008033CA" w:rsidP="008033CA">
            <w:pPr>
              <w:spacing w:line="240" w:lineRule="auto"/>
              <w:jc w:val="left"/>
            </w:pPr>
          </w:p>
        </w:tc>
      </w:tr>
      <w:tr w:rsidR="008033CA" w:rsidRPr="00C65F43" w14:paraId="6C82BF16" w14:textId="77777777" w:rsidTr="00EA4DFB">
        <w:trPr>
          <w:trHeight w:val="340"/>
        </w:trPr>
        <w:tc>
          <w:tcPr>
            <w:tcW w:w="2203" w:type="dxa"/>
            <w:vAlign w:val="center"/>
          </w:tcPr>
          <w:p w14:paraId="7E1D8887" w14:textId="57C6107B" w:rsidR="008033CA" w:rsidRDefault="008033CA" w:rsidP="008033CA">
            <w:pPr>
              <w:spacing w:line="240" w:lineRule="auto"/>
              <w:jc w:val="left"/>
            </w:pPr>
            <w:r>
              <w:t xml:space="preserve">Sp </w:t>
            </w:r>
          </w:p>
        </w:tc>
        <w:tc>
          <w:tcPr>
            <w:tcW w:w="1939" w:type="dxa"/>
          </w:tcPr>
          <w:p w14:paraId="4E0BAC3C" w14:textId="591205B7" w:rsidR="008033CA" w:rsidRPr="00C65F43" w:rsidRDefault="008033CA" w:rsidP="008033CA">
            <w:pPr>
              <w:spacing w:line="240" w:lineRule="auto"/>
              <w:jc w:val="left"/>
            </w:pPr>
            <w:r w:rsidRPr="00202086">
              <w:t>Varchar(255)</w:t>
            </w:r>
          </w:p>
        </w:tc>
        <w:tc>
          <w:tcPr>
            <w:tcW w:w="3191" w:type="dxa"/>
            <w:vAlign w:val="center"/>
          </w:tcPr>
          <w:p w14:paraId="30DB6A1E" w14:textId="77777777" w:rsidR="008033CA" w:rsidRPr="00C65F43" w:rsidRDefault="008033CA" w:rsidP="008033CA">
            <w:pPr>
              <w:spacing w:line="240" w:lineRule="auto"/>
              <w:jc w:val="left"/>
            </w:pPr>
          </w:p>
        </w:tc>
      </w:tr>
      <w:tr w:rsidR="008033CA" w:rsidRPr="00C65F43" w14:paraId="211BF137" w14:textId="77777777" w:rsidTr="00EA4DFB">
        <w:trPr>
          <w:trHeight w:val="340"/>
        </w:trPr>
        <w:tc>
          <w:tcPr>
            <w:tcW w:w="2203" w:type="dxa"/>
            <w:vAlign w:val="center"/>
          </w:tcPr>
          <w:p w14:paraId="5D4B927A" w14:textId="20CA1E6A" w:rsidR="008033CA" w:rsidRDefault="008033CA" w:rsidP="008033CA">
            <w:pPr>
              <w:spacing w:line="240" w:lineRule="auto"/>
              <w:jc w:val="left"/>
            </w:pPr>
            <w:r>
              <w:t xml:space="preserve">Spaset </w:t>
            </w:r>
          </w:p>
        </w:tc>
        <w:tc>
          <w:tcPr>
            <w:tcW w:w="1939" w:type="dxa"/>
          </w:tcPr>
          <w:p w14:paraId="373F3BD2" w14:textId="2372209D" w:rsidR="008033CA" w:rsidRPr="00C65F43" w:rsidRDefault="008033CA" w:rsidP="008033CA">
            <w:pPr>
              <w:spacing w:line="240" w:lineRule="auto"/>
              <w:jc w:val="left"/>
            </w:pPr>
            <w:r w:rsidRPr="00202086">
              <w:t>Varchar(255)</w:t>
            </w:r>
          </w:p>
        </w:tc>
        <w:tc>
          <w:tcPr>
            <w:tcW w:w="3191" w:type="dxa"/>
            <w:vAlign w:val="center"/>
          </w:tcPr>
          <w:p w14:paraId="0FE6B78A" w14:textId="77777777" w:rsidR="008033CA" w:rsidRPr="00C65F43" w:rsidRDefault="008033CA" w:rsidP="008033CA">
            <w:pPr>
              <w:spacing w:line="240" w:lineRule="auto"/>
              <w:jc w:val="left"/>
            </w:pPr>
          </w:p>
        </w:tc>
      </w:tr>
      <w:tr w:rsidR="008033CA" w:rsidRPr="00C65F43" w14:paraId="77E27D91" w14:textId="77777777" w:rsidTr="00EA4DFB">
        <w:trPr>
          <w:trHeight w:val="340"/>
        </w:trPr>
        <w:tc>
          <w:tcPr>
            <w:tcW w:w="2203" w:type="dxa"/>
            <w:vAlign w:val="center"/>
          </w:tcPr>
          <w:p w14:paraId="379494CE" w14:textId="40157182" w:rsidR="008033CA" w:rsidRDefault="008033CA" w:rsidP="008033CA">
            <w:pPr>
              <w:spacing w:line="240" w:lineRule="auto"/>
              <w:jc w:val="left"/>
            </w:pPr>
            <w:r>
              <w:t>Slmd</w:t>
            </w:r>
          </w:p>
        </w:tc>
        <w:tc>
          <w:tcPr>
            <w:tcW w:w="1939" w:type="dxa"/>
          </w:tcPr>
          <w:p w14:paraId="5A1D6419" w14:textId="6C59FD6D" w:rsidR="008033CA" w:rsidRPr="00C65F43" w:rsidRDefault="008033CA" w:rsidP="008033CA">
            <w:pPr>
              <w:spacing w:line="240" w:lineRule="auto"/>
              <w:jc w:val="left"/>
            </w:pPr>
            <w:r w:rsidRPr="00202086">
              <w:t>Varchar(255)</w:t>
            </w:r>
          </w:p>
        </w:tc>
        <w:tc>
          <w:tcPr>
            <w:tcW w:w="3191" w:type="dxa"/>
            <w:vAlign w:val="center"/>
          </w:tcPr>
          <w:p w14:paraId="3495F4F0" w14:textId="77777777" w:rsidR="008033CA" w:rsidRPr="00C65F43" w:rsidRDefault="008033CA" w:rsidP="008033CA">
            <w:pPr>
              <w:spacing w:line="240" w:lineRule="auto"/>
              <w:jc w:val="left"/>
            </w:pPr>
          </w:p>
        </w:tc>
      </w:tr>
      <w:tr w:rsidR="008033CA" w:rsidRPr="00C65F43" w14:paraId="1B0488FE" w14:textId="77777777" w:rsidTr="00EA4DFB">
        <w:trPr>
          <w:trHeight w:val="340"/>
        </w:trPr>
        <w:tc>
          <w:tcPr>
            <w:tcW w:w="2203" w:type="dxa"/>
            <w:vAlign w:val="center"/>
          </w:tcPr>
          <w:p w14:paraId="2F2B7AEE" w14:textId="21A3141A" w:rsidR="008033CA" w:rsidRDefault="008033CA" w:rsidP="008033CA">
            <w:pPr>
              <w:spacing w:line="240" w:lineRule="auto"/>
              <w:jc w:val="left"/>
            </w:pPr>
            <w:r>
              <w:t xml:space="preserve">Skpl </w:t>
            </w:r>
          </w:p>
        </w:tc>
        <w:tc>
          <w:tcPr>
            <w:tcW w:w="1939" w:type="dxa"/>
          </w:tcPr>
          <w:p w14:paraId="3217BE8D" w14:textId="535C28FF" w:rsidR="008033CA" w:rsidRPr="00C65F43" w:rsidRDefault="008033CA" w:rsidP="008033CA">
            <w:pPr>
              <w:spacing w:line="240" w:lineRule="auto"/>
              <w:jc w:val="left"/>
            </w:pPr>
            <w:r w:rsidRPr="00202086">
              <w:t>Varchar(255)</w:t>
            </w:r>
          </w:p>
        </w:tc>
        <w:tc>
          <w:tcPr>
            <w:tcW w:w="3191" w:type="dxa"/>
            <w:vAlign w:val="center"/>
          </w:tcPr>
          <w:p w14:paraId="53F5E2A4" w14:textId="77777777" w:rsidR="008033CA" w:rsidRPr="00C65F43" w:rsidRDefault="008033CA" w:rsidP="008033CA">
            <w:pPr>
              <w:spacing w:line="240" w:lineRule="auto"/>
              <w:jc w:val="left"/>
            </w:pPr>
          </w:p>
        </w:tc>
      </w:tr>
      <w:tr w:rsidR="00B54A41" w:rsidRPr="00C65F43" w14:paraId="468A6162" w14:textId="77777777" w:rsidTr="004D056F">
        <w:trPr>
          <w:trHeight w:val="340"/>
        </w:trPr>
        <w:tc>
          <w:tcPr>
            <w:tcW w:w="2203" w:type="dxa"/>
            <w:vAlign w:val="center"/>
          </w:tcPr>
          <w:p w14:paraId="13094329" w14:textId="77777777" w:rsidR="00B54A41" w:rsidRPr="00C65F43" w:rsidRDefault="00B54A41" w:rsidP="004D056F">
            <w:pPr>
              <w:spacing w:line="240" w:lineRule="auto"/>
              <w:jc w:val="left"/>
            </w:pPr>
            <w:r w:rsidRPr="00C65F43">
              <w:t>Created_at</w:t>
            </w:r>
          </w:p>
        </w:tc>
        <w:tc>
          <w:tcPr>
            <w:tcW w:w="1939" w:type="dxa"/>
            <w:vAlign w:val="center"/>
          </w:tcPr>
          <w:p w14:paraId="65624818" w14:textId="77777777" w:rsidR="00B54A41" w:rsidRPr="00C65F43" w:rsidRDefault="00B54A41" w:rsidP="004D056F">
            <w:pPr>
              <w:spacing w:line="240" w:lineRule="auto"/>
              <w:jc w:val="left"/>
            </w:pPr>
            <w:r w:rsidRPr="00C65F43">
              <w:t>Timestamp</w:t>
            </w:r>
          </w:p>
        </w:tc>
        <w:tc>
          <w:tcPr>
            <w:tcW w:w="3191" w:type="dxa"/>
            <w:vAlign w:val="center"/>
          </w:tcPr>
          <w:p w14:paraId="0674B683" w14:textId="77777777" w:rsidR="00B54A41" w:rsidRPr="00C65F43" w:rsidRDefault="00B54A41" w:rsidP="004D056F">
            <w:pPr>
              <w:spacing w:line="240" w:lineRule="auto"/>
              <w:jc w:val="left"/>
            </w:pPr>
          </w:p>
        </w:tc>
      </w:tr>
      <w:tr w:rsidR="00B54A41" w:rsidRPr="00C65F43" w14:paraId="52018B7E" w14:textId="77777777" w:rsidTr="004D056F">
        <w:trPr>
          <w:trHeight w:val="340"/>
        </w:trPr>
        <w:tc>
          <w:tcPr>
            <w:tcW w:w="2203" w:type="dxa"/>
            <w:vAlign w:val="center"/>
          </w:tcPr>
          <w:p w14:paraId="45C6C35E" w14:textId="3C530FAC" w:rsidR="00B54A41" w:rsidRPr="00C65F43" w:rsidRDefault="00B54A41" w:rsidP="004D056F">
            <w:pPr>
              <w:spacing w:line="240" w:lineRule="auto"/>
              <w:jc w:val="left"/>
            </w:pPr>
            <w:r w:rsidRPr="00C65F43">
              <w:t>Updated_at</w:t>
            </w:r>
          </w:p>
        </w:tc>
        <w:tc>
          <w:tcPr>
            <w:tcW w:w="1939" w:type="dxa"/>
            <w:vAlign w:val="center"/>
          </w:tcPr>
          <w:p w14:paraId="7541D406" w14:textId="77777777" w:rsidR="00B54A41" w:rsidRPr="00C65F43" w:rsidRDefault="00B54A41" w:rsidP="004D056F">
            <w:pPr>
              <w:spacing w:line="240" w:lineRule="auto"/>
              <w:jc w:val="left"/>
            </w:pPr>
            <w:r w:rsidRPr="00C65F43">
              <w:t>Timestamp</w:t>
            </w:r>
          </w:p>
        </w:tc>
        <w:tc>
          <w:tcPr>
            <w:tcW w:w="3191" w:type="dxa"/>
            <w:vAlign w:val="center"/>
          </w:tcPr>
          <w:p w14:paraId="796FD313" w14:textId="77777777" w:rsidR="00B54A41" w:rsidRPr="00C65F43" w:rsidRDefault="00B54A41" w:rsidP="004D056F">
            <w:pPr>
              <w:spacing w:line="240" w:lineRule="auto"/>
              <w:jc w:val="left"/>
            </w:pPr>
          </w:p>
        </w:tc>
      </w:tr>
    </w:tbl>
    <w:p w14:paraId="08D63A04" w14:textId="77777777" w:rsidR="00B54A41" w:rsidRDefault="00B54A41" w:rsidP="00B54A41">
      <w:pPr>
        <w:ind w:left="567"/>
      </w:pPr>
    </w:p>
    <w:p w14:paraId="3A2FE1E8" w14:textId="39848881" w:rsidR="002D7EA0" w:rsidRDefault="002D7EA0" w:rsidP="001375BB">
      <w:pPr>
        <w:pStyle w:val="ListParagraph"/>
        <w:numPr>
          <w:ilvl w:val="0"/>
          <w:numId w:val="49"/>
        </w:numPr>
        <w:ind w:left="993" w:hanging="426"/>
      </w:pPr>
      <w:r>
        <w:t>Tabel Bidang Pelayanan Anak</w:t>
      </w:r>
    </w:p>
    <w:p w14:paraId="2C75829F" w14:textId="0253B235" w:rsidR="00C77E5B" w:rsidRDefault="00624321" w:rsidP="00C77E5B">
      <w:pPr>
        <w:ind w:left="567"/>
      </w:pPr>
      <w:r>
        <w:t>Tabel Bidang Pelayanan Anak berfungsi untuk menyimpan data Bidang Pelayanan khususnya pada bagian bidang pelayanan anak.</w:t>
      </w:r>
    </w:p>
    <w:p w14:paraId="1577FCB3" w14:textId="24903D9E" w:rsidR="00C77E5B" w:rsidRDefault="00624321" w:rsidP="00624321">
      <w:pPr>
        <w:pStyle w:val="Caption"/>
        <w:jc w:val="center"/>
      </w:pPr>
      <w:bookmarkStart w:id="236" w:name="_Toc113054460"/>
      <w:r>
        <w:t>Tabel 3.</w:t>
      </w:r>
      <w:r>
        <w:fldChar w:fldCharType="begin"/>
      </w:r>
      <w:r>
        <w:instrText xml:space="preserve"> SEQ Tabel_3. \* ARABIC </w:instrText>
      </w:r>
      <w:r>
        <w:fldChar w:fldCharType="separate"/>
      </w:r>
      <w:r w:rsidR="00FC0004">
        <w:rPr>
          <w:noProof/>
        </w:rPr>
        <w:t>23</w:t>
      </w:r>
      <w:r>
        <w:fldChar w:fldCharType="end"/>
      </w:r>
      <w:r>
        <w:t xml:space="preserve"> </w:t>
      </w:r>
      <w:r w:rsidR="00C77E5B">
        <w:t>Bidang Pelayanan Anak</w:t>
      </w:r>
      <w:bookmarkEnd w:id="236"/>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C77E5B" w:rsidRPr="00C65F43" w14:paraId="39F5F461" w14:textId="77777777" w:rsidTr="004D056F">
        <w:trPr>
          <w:trHeight w:val="340"/>
        </w:trPr>
        <w:tc>
          <w:tcPr>
            <w:tcW w:w="2203" w:type="dxa"/>
            <w:shd w:val="clear" w:color="auto" w:fill="8EAADB" w:themeFill="accent1" w:themeFillTint="99"/>
            <w:vAlign w:val="center"/>
          </w:tcPr>
          <w:p w14:paraId="37261414" w14:textId="77777777" w:rsidR="00C77E5B" w:rsidRPr="00300139" w:rsidRDefault="00C77E5B"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4ADD0DD2" w14:textId="77777777" w:rsidR="00C77E5B" w:rsidRPr="00300139" w:rsidRDefault="00C77E5B"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1D6800DE" w14:textId="77777777" w:rsidR="00C77E5B" w:rsidRPr="00300139" w:rsidRDefault="00C77E5B" w:rsidP="004D056F">
            <w:pPr>
              <w:spacing w:line="240" w:lineRule="auto"/>
              <w:jc w:val="center"/>
              <w:rPr>
                <w:b/>
                <w:bCs/>
              </w:rPr>
            </w:pPr>
            <w:r w:rsidRPr="00300139">
              <w:rPr>
                <w:b/>
                <w:bCs/>
              </w:rPr>
              <w:t>Keterangan</w:t>
            </w:r>
          </w:p>
        </w:tc>
      </w:tr>
      <w:tr w:rsidR="00C77E5B" w:rsidRPr="00C65F43" w14:paraId="318EB060" w14:textId="77777777" w:rsidTr="004D056F">
        <w:trPr>
          <w:trHeight w:val="340"/>
        </w:trPr>
        <w:tc>
          <w:tcPr>
            <w:tcW w:w="2203" w:type="dxa"/>
            <w:vAlign w:val="center"/>
          </w:tcPr>
          <w:p w14:paraId="2BACFBC4" w14:textId="77777777" w:rsidR="00C77E5B" w:rsidRPr="00C65F43" w:rsidRDefault="00C77E5B" w:rsidP="004D056F">
            <w:pPr>
              <w:spacing w:line="240" w:lineRule="auto"/>
              <w:jc w:val="left"/>
            </w:pPr>
            <w:r w:rsidRPr="00C65F43">
              <w:t>Id</w:t>
            </w:r>
          </w:p>
        </w:tc>
        <w:tc>
          <w:tcPr>
            <w:tcW w:w="1939" w:type="dxa"/>
            <w:vAlign w:val="center"/>
          </w:tcPr>
          <w:p w14:paraId="26434F78" w14:textId="77777777" w:rsidR="00C77E5B" w:rsidRPr="00C65F43" w:rsidRDefault="00C77E5B" w:rsidP="004D056F">
            <w:pPr>
              <w:spacing w:line="240" w:lineRule="auto"/>
              <w:jc w:val="left"/>
            </w:pPr>
            <w:r w:rsidRPr="00C65F43">
              <w:t>Bigint(20)</w:t>
            </w:r>
          </w:p>
        </w:tc>
        <w:tc>
          <w:tcPr>
            <w:tcW w:w="3191" w:type="dxa"/>
            <w:vAlign w:val="center"/>
          </w:tcPr>
          <w:p w14:paraId="7F4C6A15" w14:textId="77777777" w:rsidR="00C77E5B" w:rsidRPr="00C65F43" w:rsidRDefault="00C77E5B" w:rsidP="004D056F">
            <w:pPr>
              <w:spacing w:line="240" w:lineRule="auto"/>
              <w:jc w:val="left"/>
            </w:pPr>
            <w:r>
              <w:t>Primary Key</w:t>
            </w:r>
          </w:p>
        </w:tc>
      </w:tr>
      <w:tr w:rsidR="00C77E5B" w:rsidRPr="00C65F43" w14:paraId="4F5E3EDC" w14:textId="77777777" w:rsidTr="004D056F">
        <w:trPr>
          <w:trHeight w:val="340"/>
        </w:trPr>
        <w:tc>
          <w:tcPr>
            <w:tcW w:w="2203" w:type="dxa"/>
            <w:vAlign w:val="center"/>
          </w:tcPr>
          <w:p w14:paraId="4A111962" w14:textId="530BD916" w:rsidR="00C77E5B" w:rsidRPr="00C65F43" w:rsidRDefault="004F1AA2" w:rsidP="004D056F">
            <w:pPr>
              <w:spacing w:line="240" w:lineRule="auto"/>
              <w:jc w:val="left"/>
            </w:pPr>
            <w:r>
              <w:t>Ketua</w:t>
            </w:r>
          </w:p>
        </w:tc>
        <w:tc>
          <w:tcPr>
            <w:tcW w:w="1939" w:type="dxa"/>
            <w:vAlign w:val="center"/>
          </w:tcPr>
          <w:p w14:paraId="0D079B86" w14:textId="77777777" w:rsidR="00C77E5B" w:rsidRPr="00C65F43" w:rsidRDefault="00C77E5B" w:rsidP="004D056F">
            <w:pPr>
              <w:spacing w:line="240" w:lineRule="auto"/>
              <w:jc w:val="left"/>
            </w:pPr>
            <w:r w:rsidRPr="00C65F43">
              <w:t>Varchar(255)</w:t>
            </w:r>
          </w:p>
        </w:tc>
        <w:tc>
          <w:tcPr>
            <w:tcW w:w="3191" w:type="dxa"/>
            <w:vAlign w:val="center"/>
          </w:tcPr>
          <w:p w14:paraId="77E60BC3" w14:textId="77777777" w:rsidR="00C77E5B" w:rsidRPr="00C65F43" w:rsidRDefault="00C77E5B" w:rsidP="004D056F">
            <w:pPr>
              <w:spacing w:line="240" w:lineRule="auto"/>
              <w:jc w:val="left"/>
            </w:pPr>
          </w:p>
        </w:tc>
      </w:tr>
      <w:tr w:rsidR="004F1AA2" w:rsidRPr="00C65F43" w14:paraId="45776B7B" w14:textId="77777777" w:rsidTr="001E649C">
        <w:trPr>
          <w:trHeight w:val="340"/>
        </w:trPr>
        <w:tc>
          <w:tcPr>
            <w:tcW w:w="2203" w:type="dxa"/>
            <w:vAlign w:val="center"/>
          </w:tcPr>
          <w:p w14:paraId="6D9E640C" w14:textId="56B13500" w:rsidR="004F1AA2" w:rsidRPr="00C65F43" w:rsidRDefault="004F1AA2" w:rsidP="004F1AA2">
            <w:pPr>
              <w:spacing w:line="240" w:lineRule="auto"/>
              <w:jc w:val="left"/>
            </w:pPr>
            <w:r>
              <w:t>Sekretaris</w:t>
            </w:r>
          </w:p>
        </w:tc>
        <w:tc>
          <w:tcPr>
            <w:tcW w:w="1939" w:type="dxa"/>
          </w:tcPr>
          <w:p w14:paraId="7071104D" w14:textId="7F01A9DE" w:rsidR="004F1AA2" w:rsidRPr="00C65F43" w:rsidRDefault="004F1AA2" w:rsidP="004F1AA2">
            <w:pPr>
              <w:spacing w:line="240" w:lineRule="auto"/>
              <w:jc w:val="left"/>
            </w:pPr>
            <w:r w:rsidRPr="005522D1">
              <w:t>Varchar(255)</w:t>
            </w:r>
          </w:p>
        </w:tc>
        <w:tc>
          <w:tcPr>
            <w:tcW w:w="3191" w:type="dxa"/>
            <w:vAlign w:val="center"/>
          </w:tcPr>
          <w:p w14:paraId="3C8B4233" w14:textId="77777777" w:rsidR="004F1AA2" w:rsidRPr="00C65F43" w:rsidRDefault="004F1AA2" w:rsidP="004F1AA2">
            <w:pPr>
              <w:spacing w:line="240" w:lineRule="auto"/>
              <w:jc w:val="left"/>
            </w:pPr>
          </w:p>
        </w:tc>
      </w:tr>
      <w:tr w:rsidR="004F1AA2" w:rsidRPr="00C65F43" w14:paraId="1490B6F7" w14:textId="77777777" w:rsidTr="001E649C">
        <w:trPr>
          <w:trHeight w:val="340"/>
        </w:trPr>
        <w:tc>
          <w:tcPr>
            <w:tcW w:w="2203" w:type="dxa"/>
            <w:vAlign w:val="center"/>
          </w:tcPr>
          <w:p w14:paraId="3396B937" w14:textId="642661DF" w:rsidR="004F1AA2" w:rsidRPr="00C65F43" w:rsidRDefault="004F1AA2" w:rsidP="004F1AA2">
            <w:pPr>
              <w:spacing w:line="240" w:lineRule="auto"/>
              <w:jc w:val="left"/>
            </w:pPr>
            <w:r>
              <w:t>Bendehara</w:t>
            </w:r>
          </w:p>
        </w:tc>
        <w:tc>
          <w:tcPr>
            <w:tcW w:w="1939" w:type="dxa"/>
          </w:tcPr>
          <w:p w14:paraId="384C34B2" w14:textId="7DDEA534" w:rsidR="004F1AA2" w:rsidRPr="00C65F43" w:rsidRDefault="004F1AA2" w:rsidP="004F1AA2">
            <w:pPr>
              <w:spacing w:line="240" w:lineRule="auto"/>
              <w:jc w:val="left"/>
            </w:pPr>
            <w:r w:rsidRPr="005522D1">
              <w:t>Varchar(255)</w:t>
            </w:r>
          </w:p>
        </w:tc>
        <w:tc>
          <w:tcPr>
            <w:tcW w:w="3191" w:type="dxa"/>
            <w:vAlign w:val="center"/>
          </w:tcPr>
          <w:p w14:paraId="5E8E4F9A" w14:textId="77777777" w:rsidR="004F1AA2" w:rsidRPr="00C65F43" w:rsidRDefault="004F1AA2" w:rsidP="004F1AA2">
            <w:pPr>
              <w:spacing w:line="240" w:lineRule="auto"/>
              <w:jc w:val="left"/>
            </w:pPr>
          </w:p>
        </w:tc>
      </w:tr>
      <w:tr w:rsidR="00C77E5B" w:rsidRPr="00C65F43" w14:paraId="7EFAB1F8" w14:textId="77777777" w:rsidTr="004D056F">
        <w:trPr>
          <w:trHeight w:val="340"/>
        </w:trPr>
        <w:tc>
          <w:tcPr>
            <w:tcW w:w="2203" w:type="dxa"/>
            <w:vAlign w:val="center"/>
          </w:tcPr>
          <w:p w14:paraId="11631611" w14:textId="77777777" w:rsidR="00C77E5B" w:rsidRPr="00C65F43" w:rsidRDefault="00C77E5B" w:rsidP="004D056F">
            <w:pPr>
              <w:spacing w:line="240" w:lineRule="auto"/>
              <w:jc w:val="left"/>
            </w:pPr>
            <w:r w:rsidRPr="00C65F43">
              <w:lastRenderedPageBreak/>
              <w:t>Created_at</w:t>
            </w:r>
          </w:p>
        </w:tc>
        <w:tc>
          <w:tcPr>
            <w:tcW w:w="1939" w:type="dxa"/>
            <w:vAlign w:val="center"/>
          </w:tcPr>
          <w:p w14:paraId="21524F7D" w14:textId="77777777" w:rsidR="00C77E5B" w:rsidRPr="00C65F43" w:rsidRDefault="00C77E5B" w:rsidP="004D056F">
            <w:pPr>
              <w:spacing w:line="240" w:lineRule="auto"/>
              <w:jc w:val="left"/>
            </w:pPr>
            <w:r w:rsidRPr="00C65F43">
              <w:t>Timestamp</w:t>
            </w:r>
          </w:p>
        </w:tc>
        <w:tc>
          <w:tcPr>
            <w:tcW w:w="3191" w:type="dxa"/>
            <w:vAlign w:val="center"/>
          </w:tcPr>
          <w:p w14:paraId="6DC0228F" w14:textId="77777777" w:rsidR="00C77E5B" w:rsidRPr="00C65F43" w:rsidRDefault="00C77E5B" w:rsidP="004D056F">
            <w:pPr>
              <w:spacing w:line="240" w:lineRule="auto"/>
              <w:jc w:val="left"/>
            </w:pPr>
          </w:p>
        </w:tc>
      </w:tr>
      <w:tr w:rsidR="00C77E5B" w:rsidRPr="00C65F43" w14:paraId="3995FC48" w14:textId="77777777" w:rsidTr="004D056F">
        <w:trPr>
          <w:trHeight w:val="340"/>
        </w:trPr>
        <w:tc>
          <w:tcPr>
            <w:tcW w:w="2203" w:type="dxa"/>
            <w:vAlign w:val="center"/>
          </w:tcPr>
          <w:p w14:paraId="728A7831" w14:textId="77777777" w:rsidR="00C77E5B" w:rsidRPr="00C65F43" w:rsidRDefault="00C77E5B" w:rsidP="004D056F">
            <w:pPr>
              <w:spacing w:line="240" w:lineRule="auto"/>
              <w:jc w:val="left"/>
            </w:pPr>
            <w:r w:rsidRPr="00C65F43">
              <w:t>Updated_at</w:t>
            </w:r>
          </w:p>
        </w:tc>
        <w:tc>
          <w:tcPr>
            <w:tcW w:w="1939" w:type="dxa"/>
            <w:vAlign w:val="center"/>
          </w:tcPr>
          <w:p w14:paraId="4531EECE" w14:textId="77777777" w:rsidR="00C77E5B" w:rsidRPr="00C65F43" w:rsidRDefault="00C77E5B" w:rsidP="004D056F">
            <w:pPr>
              <w:spacing w:line="240" w:lineRule="auto"/>
              <w:jc w:val="left"/>
            </w:pPr>
            <w:r w:rsidRPr="00C65F43">
              <w:t>Timestamp</w:t>
            </w:r>
          </w:p>
        </w:tc>
        <w:tc>
          <w:tcPr>
            <w:tcW w:w="3191" w:type="dxa"/>
            <w:vAlign w:val="center"/>
          </w:tcPr>
          <w:p w14:paraId="27A32A2E" w14:textId="77777777" w:rsidR="00C77E5B" w:rsidRPr="00C65F43" w:rsidRDefault="00C77E5B" w:rsidP="004D056F">
            <w:pPr>
              <w:spacing w:line="240" w:lineRule="auto"/>
              <w:jc w:val="left"/>
            </w:pPr>
          </w:p>
        </w:tc>
      </w:tr>
    </w:tbl>
    <w:p w14:paraId="3FA5BB28" w14:textId="77777777" w:rsidR="00C77E5B" w:rsidRDefault="00C77E5B" w:rsidP="00C77E5B">
      <w:pPr>
        <w:ind w:left="567"/>
      </w:pPr>
    </w:p>
    <w:p w14:paraId="7CF5E8A9" w14:textId="675FE0DD" w:rsidR="002D7EA0" w:rsidRDefault="002D7EA0" w:rsidP="001375BB">
      <w:pPr>
        <w:pStyle w:val="ListParagraph"/>
        <w:numPr>
          <w:ilvl w:val="0"/>
          <w:numId w:val="49"/>
        </w:numPr>
        <w:ind w:left="993" w:hanging="426"/>
      </w:pPr>
      <w:r>
        <w:t>Tabel Bidang Pelayanan Remaja</w:t>
      </w:r>
    </w:p>
    <w:p w14:paraId="64426323" w14:textId="1FAB94D3" w:rsidR="00C77E5B" w:rsidRDefault="00624321" w:rsidP="00C77E5B">
      <w:pPr>
        <w:ind w:left="567"/>
      </w:pPr>
      <w:r>
        <w:t>Tabel Bidang Pelayanan Remaja berfungsi untuk menyimpan data Bidang Pelayanan khususnya pada bagian bidang pelayanan remaja.</w:t>
      </w:r>
    </w:p>
    <w:p w14:paraId="33B52F58" w14:textId="1732B887" w:rsidR="004F1AA2" w:rsidRDefault="00624321" w:rsidP="00624321">
      <w:pPr>
        <w:pStyle w:val="Caption"/>
        <w:jc w:val="center"/>
      </w:pPr>
      <w:bookmarkStart w:id="237" w:name="_Toc113054461"/>
      <w:r>
        <w:t>Tabel 3.</w:t>
      </w:r>
      <w:r>
        <w:fldChar w:fldCharType="begin"/>
      </w:r>
      <w:r>
        <w:instrText xml:space="preserve"> SEQ Tabel_3. \* ARABIC </w:instrText>
      </w:r>
      <w:r>
        <w:fldChar w:fldCharType="separate"/>
      </w:r>
      <w:r w:rsidR="00FC0004">
        <w:rPr>
          <w:noProof/>
        </w:rPr>
        <w:t>24</w:t>
      </w:r>
      <w:r>
        <w:fldChar w:fldCharType="end"/>
      </w:r>
      <w:r>
        <w:t xml:space="preserve"> </w:t>
      </w:r>
      <w:r w:rsidR="00C77E5B">
        <w:t>Bidang Pelayanan Remaja</w:t>
      </w:r>
      <w:bookmarkEnd w:id="237"/>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4F1AA2" w:rsidRPr="00C65F43" w14:paraId="099BFC5E" w14:textId="77777777" w:rsidTr="004D056F">
        <w:trPr>
          <w:trHeight w:val="340"/>
        </w:trPr>
        <w:tc>
          <w:tcPr>
            <w:tcW w:w="2203" w:type="dxa"/>
            <w:shd w:val="clear" w:color="auto" w:fill="8EAADB" w:themeFill="accent1" w:themeFillTint="99"/>
            <w:vAlign w:val="center"/>
          </w:tcPr>
          <w:p w14:paraId="48E62008" w14:textId="77777777" w:rsidR="004F1AA2" w:rsidRPr="00300139" w:rsidRDefault="004F1AA2"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3F679D4F" w14:textId="77777777" w:rsidR="004F1AA2" w:rsidRPr="00300139" w:rsidRDefault="004F1AA2"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50AC7B4" w14:textId="77777777" w:rsidR="004F1AA2" w:rsidRPr="00300139" w:rsidRDefault="004F1AA2" w:rsidP="004D056F">
            <w:pPr>
              <w:spacing w:line="240" w:lineRule="auto"/>
              <w:jc w:val="center"/>
              <w:rPr>
                <w:b/>
                <w:bCs/>
              </w:rPr>
            </w:pPr>
            <w:r w:rsidRPr="00300139">
              <w:rPr>
                <w:b/>
                <w:bCs/>
              </w:rPr>
              <w:t>Keterangan</w:t>
            </w:r>
          </w:p>
        </w:tc>
      </w:tr>
      <w:tr w:rsidR="004F1AA2" w:rsidRPr="00C65F43" w14:paraId="01D67715" w14:textId="77777777" w:rsidTr="004D056F">
        <w:trPr>
          <w:trHeight w:val="340"/>
        </w:trPr>
        <w:tc>
          <w:tcPr>
            <w:tcW w:w="2203" w:type="dxa"/>
            <w:vAlign w:val="center"/>
          </w:tcPr>
          <w:p w14:paraId="402D4990" w14:textId="77777777" w:rsidR="004F1AA2" w:rsidRPr="00C65F43" w:rsidRDefault="004F1AA2" w:rsidP="004D056F">
            <w:pPr>
              <w:spacing w:line="240" w:lineRule="auto"/>
              <w:jc w:val="left"/>
            </w:pPr>
            <w:r w:rsidRPr="00C65F43">
              <w:t>Id</w:t>
            </w:r>
          </w:p>
        </w:tc>
        <w:tc>
          <w:tcPr>
            <w:tcW w:w="1939" w:type="dxa"/>
            <w:vAlign w:val="center"/>
          </w:tcPr>
          <w:p w14:paraId="246BE19F" w14:textId="77777777" w:rsidR="004F1AA2" w:rsidRPr="00C65F43" w:rsidRDefault="004F1AA2" w:rsidP="004D056F">
            <w:pPr>
              <w:spacing w:line="240" w:lineRule="auto"/>
              <w:jc w:val="left"/>
            </w:pPr>
            <w:r w:rsidRPr="00C65F43">
              <w:t>Bigint(20)</w:t>
            </w:r>
          </w:p>
        </w:tc>
        <w:tc>
          <w:tcPr>
            <w:tcW w:w="3191" w:type="dxa"/>
            <w:vAlign w:val="center"/>
          </w:tcPr>
          <w:p w14:paraId="59BB4F1A" w14:textId="77777777" w:rsidR="004F1AA2" w:rsidRPr="00C65F43" w:rsidRDefault="004F1AA2" w:rsidP="004D056F">
            <w:pPr>
              <w:spacing w:line="240" w:lineRule="auto"/>
              <w:jc w:val="left"/>
            </w:pPr>
            <w:r>
              <w:t>Primary Key</w:t>
            </w:r>
          </w:p>
        </w:tc>
      </w:tr>
      <w:tr w:rsidR="004F1AA2" w:rsidRPr="00C65F43" w14:paraId="59AB4B35" w14:textId="77777777" w:rsidTr="004D056F">
        <w:trPr>
          <w:trHeight w:val="340"/>
        </w:trPr>
        <w:tc>
          <w:tcPr>
            <w:tcW w:w="2203" w:type="dxa"/>
            <w:vAlign w:val="center"/>
          </w:tcPr>
          <w:p w14:paraId="1BA323EB" w14:textId="77777777" w:rsidR="004F1AA2" w:rsidRPr="00C65F43" w:rsidRDefault="004F1AA2" w:rsidP="004D056F">
            <w:pPr>
              <w:spacing w:line="240" w:lineRule="auto"/>
              <w:jc w:val="left"/>
            </w:pPr>
            <w:r>
              <w:t>Ketua</w:t>
            </w:r>
          </w:p>
        </w:tc>
        <w:tc>
          <w:tcPr>
            <w:tcW w:w="1939" w:type="dxa"/>
            <w:vAlign w:val="center"/>
          </w:tcPr>
          <w:p w14:paraId="5CA5A632" w14:textId="77777777" w:rsidR="004F1AA2" w:rsidRPr="00C65F43" w:rsidRDefault="004F1AA2" w:rsidP="004D056F">
            <w:pPr>
              <w:spacing w:line="240" w:lineRule="auto"/>
              <w:jc w:val="left"/>
            </w:pPr>
            <w:r w:rsidRPr="00C65F43">
              <w:t>Varchar(255)</w:t>
            </w:r>
          </w:p>
        </w:tc>
        <w:tc>
          <w:tcPr>
            <w:tcW w:w="3191" w:type="dxa"/>
            <w:vAlign w:val="center"/>
          </w:tcPr>
          <w:p w14:paraId="59E5A301" w14:textId="77777777" w:rsidR="004F1AA2" w:rsidRPr="00C65F43" w:rsidRDefault="004F1AA2" w:rsidP="004D056F">
            <w:pPr>
              <w:spacing w:line="240" w:lineRule="auto"/>
              <w:jc w:val="left"/>
            </w:pPr>
          </w:p>
        </w:tc>
      </w:tr>
      <w:tr w:rsidR="004F1AA2" w:rsidRPr="00C65F43" w14:paraId="0292EBAD" w14:textId="77777777" w:rsidTr="004D056F">
        <w:trPr>
          <w:trHeight w:val="340"/>
        </w:trPr>
        <w:tc>
          <w:tcPr>
            <w:tcW w:w="2203" w:type="dxa"/>
            <w:vAlign w:val="center"/>
          </w:tcPr>
          <w:p w14:paraId="1B711509" w14:textId="77777777" w:rsidR="004F1AA2" w:rsidRPr="00C65F43" w:rsidRDefault="004F1AA2" w:rsidP="004D056F">
            <w:pPr>
              <w:spacing w:line="240" w:lineRule="auto"/>
              <w:jc w:val="left"/>
            </w:pPr>
            <w:r>
              <w:t>Sekretaris</w:t>
            </w:r>
          </w:p>
        </w:tc>
        <w:tc>
          <w:tcPr>
            <w:tcW w:w="1939" w:type="dxa"/>
          </w:tcPr>
          <w:p w14:paraId="5C40B982" w14:textId="77777777" w:rsidR="004F1AA2" w:rsidRPr="00C65F43" w:rsidRDefault="004F1AA2" w:rsidP="004D056F">
            <w:pPr>
              <w:spacing w:line="240" w:lineRule="auto"/>
              <w:jc w:val="left"/>
            </w:pPr>
            <w:r w:rsidRPr="005522D1">
              <w:t>Varchar(255)</w:t>
            </w:r>
          </w:p>
        </w:tc>
        <w:tc>
          <w:tcPr>
            <w:tcW w:w="3191" w:type="dxa"/>
            <w:vAlign w:val="center"/>
          </w:tcPr>
          <w:p w14:paraId="3A1995C1" w14:textId="77777777" w:rsidR="004F1AA2" w:rsidRPr="00C65F43" w:rsidRDefault="004F1AA2" w:rsidP="004D056F">
            <w:pPr>
              <w:spacing w:line="240" w:lineRule="auto"/>
              <w:jc w:val="left"/>
            </w:pPr>
          </w:p>
        </w:tc>
      </w:tr>
      <w:tr w:rsidR="004F1AA2" w:rsidRPr="00C65F43" w14:paraId="32B68072" w14:textId="77777777" w:rsidTr="004D056F">
        <w:trPr>
          <w:trHeight w:val="340"/>
        </w:trPr>
        <w:tc>
          <w:tcPr>
            <w:tcW w:w="2203" w:type="dxa"/>
            <w:vAlign w:val="center"/>
          </w:tcPr>
          <w:p w14:paraId="5968082A" w14:textId="77777777" w:rsidR="004F1AA2" w:rsidRPr="00C65F43" w:rsidRDefault="004F1AA2" w:rsidP="004D056F">
            <w:pPr>
              <w:spacing w:line="240" w:lineRule="auto"/>
              <w:jc w:val="left"/>
            </w:pPr>
            <w:r>
              <w:t>Bendehara</w:t>
            </w:r>
          </w:p>
        </w:tc>
        <w:tc>
          <w:tcPr>
            <w:tcW w:w="1939" w:type="dxa"/>
          </w:tcPr>
          <w:p w14:paraId="070E1592" w14:textId="77777777" w:rsidR="004F1AA2" w:rsidRPr="00C65F43" w:rsidRDefault="004F1AA2" w:rsidP="004D056F">
            <w:pPr>
              <w:spacing w:line="240" w:lineRule="auto"/>
              <w:jc w:val="left"/>
            </w:pPr>
            <w:r w:rsidRPr="005522D1">
              <w:t>Varchar(255)</w:t>
            </w:r>
          </w:p>
        </w:tc>
        <w:tc>
          <w:tcPr>
            <w:tcW w:w="3191" w:type="dxa"/>
            <w:vAlign w:val="center"/>
          </w:tcPr>
          <w:p w14:paraId="425E3225" w14:textId="77777777" w:rsidR="004F1AA2" w:rsidRPr="00C65F43" w:rsidRDefault="004F1AA2" w:rsidP="004D056F">
            <w:pPr>
              <w:spacing w:line="240" w:lineRule="auto"/>
              <w:jc w:val="left"/>
            </w:pPr>
          </w:p>
        </w:tc>
      </w:tr>
      <w:tr w:rsidR="004F1AA2" w:rsidRPr="00C65F43" w14:paraId="279EAD92" w14:textId="77777777" w:rsidTr="004D056F">
        <w:trPr>
          <w:trHeight w:val="340"/>
        </w:trPr>
        <w:tc>
          <w:tcPr>
            <w:tcW w:w="2203" w:type="dxa"/>
            <w:vAlign w:val="center"/>
          </w:tcPr>
          <w:p w14:paraId="1E6A6870" w14:textId="77777777" w:rsidR="004F1AA2" w:rsidRPr="00C65F43" w:rsidRDefault="004F1AA2" w:rsidP="004D056F">
            <w:pPr>
              <w:spacing w:line="240" w:lineRule="auto"/>
              <w:jc w:val="left"/>
            </w:pPr>
            <w:r w:rsidRPr="00C65F43">
              <w:t>Created_at</w:t>
            </w:r>
          </w:p>
        </w:tc>
        <w:tc>
          <w:tcPr>
            <w:tcW w:w="1939" w:type="dxa"/>
            <w:vAlign w:val="center"/>
          </w:tcPr>
          <w:p w14:paraId="73354E0D" w14:textId="77777777" w:rsidR="004F1AA2" w:rsidRPr="00C65F43" w:rsidRDefault="004F1AA2" w:rsidP="004D056F">
            <w:pPr>
              <w:spacing w:line="240" w:lineRule="auto"/>
              <w:jc w:val="left"/>
            </w:pPr>
            <w:r w:rsidRPr="00C65F43">
              <w:t>Timestamp</w:t>
            </w:r>
          </w:p>
        </w:tc>
        <w:tc>
          <w:tcPr>
            <w:tcW w:w="3191" w:type="dxa"/>
            <w:vAlign w:val="center"/>
          </w:tcPr>
          <w:p w14:paraId="5F003FDB" w14:textId="77777777" w:rsidR="004F1AA2" w:rsidRPr="00C65F43" w:rsidRDefault="004F1AA2" w:rsidP="004D056F">
            <w:pPr>
              <w:spacing w:line="240" w:lineRule="auto"/>
              <w:jc w:val="left"/>
            </w:pPr>
          </w:p>
        </w:tc>
      </w:tr>
      <w:tr w:rsidR="004F1AA2" w:rsidRPr="00C65F43" w14:paraId="192F937A" w14:textId="77777777" w:rsidTr="004D056F">
        <w:trPr>
          <w:trHeight w:val="340"/>
        </w:trPr>
        <w:tc>
          <w:tcPr>
            <w:tcW w:w="2203" w:type="dxa"/>
            <w:vAlign w:val="center"/>
          </w:tcPr>
          <w:p w14:paraId="0D757AEE" w14:textId="77777777" w:rsidR="004F1AA2" w:rsidRPr="00C65F43" w:rsidRDefault="004F1AA2" w:rsidP="004D056F">
            <w:pPr>
              <w:spacing w:line="240" w:lineRule="auto"/>
              <w:jc w:val="left"/>
            </w:pPr>
            <w:r w:rsidRPr="00C65F43">
              <w:t>Updated_at</w:t>
            </w:r>
          </w:p>
        </w:tc>
        <w:tc>
          <w:tcPr>
            <w:tcW w:w="1939" w:type="dxa"/>
            <w:vAlign w:val="center"/>
          </w:tcPr>
          <w:p w14:paraId="6EF9BB79" w14:textId="77777777" w:rsidR="004F1AA2" w:rsidRPr="00C65F43" w:rsidRDefault="004F1AA2" w:rsidP="004D056F">
            <w:pPr>
              <w:spacing w:line="240" w:lineRule="auto"/>
              <w:jc w:val="left"/>
            </w:pPr>
            <w:r w:rsidRPr="00C65F43">
              <w:t>Timestamp</w:t>
            </w:r>
          </w:p>
        </w:tc>
        <w:tc>
          <w:tcPr>
            <w:tcW w:w="3191" w:type="dxa"/>
            <w:vAlign w:val="center"/>
          </w:tcPr>
          <w:p w14:paraId="7D9A07F1" w14:textId="77777777" w:rsidR="004F1AA2" w:rsidRPr="00C65F43" w:rsidRDefault="004F1AA2" w:rsidP="004D056F">
            <w:pPr>
              <w:spacing w:line="240" w:lineRule="auto"/>
              <w:jc w:val="left"/>
            </w:pPr>
          </w:p>
        </w:tc>
      </w:tr>
    </w:tbl>
    <w:p w14:paraId="4E53AD1E" w14:textId="23072E86" w:rsidR="00F37F8A" w:rsidRDefault="00F37F8A" w:rsidP="00F37F8A">
      <w:pPr>
        <w:pStyle w:val="ListParagraph"/>
        <w:ind w:left="993"/>
      </w:pPr>
    </w:p>
    <w:p w14:paraId="65908F76" w14:textId="77777777" w:rsidR="00F37F8A" w:rsidRDefault="00F37F8A" w:rsidP="00F37F8A">
      <w:pPr>
        <w:pStyle w:val="ListParagraph"/>
        <w:ind w:left="993"/>
      </w:pPr>
    </w:p>
    <w:p w14:paraId="0E7BDBB0" w14:textId="408F238D" w:rsidR="002D7EA0" w:rsidRDefault="002D7EA0" w:rsidP="001375BB">
      <w:pPr>
        <w:pStyle w:val="ListParagraph"/>
        <w:numPr>
          <w:ilvl w:val="0"/>
          <w:numId w:val="49"/>
        </w:numPr>
        <w:ind w:left="993" w:hanging="426"/>
      </w:pPr>
      <w:r>
        <w:t>Tabel Bidang Pelayanan Pemuda</w:t>
      </w:r>
    </w:p>
    <w:p w14:paraId="307E4F48" w14:textId="4EA4233B" w:rsidR="00C315D9" w:rsidRDefault="00624321" w:rsidP="00C315D9">
      <w:pPr>
        <w:ind w:left="567"/>
      </w:pPr>
      <w:r>
        <w:t xml:space="preserve">Tabel Bidang Pelayanan </w:t>
      </w:r>
      <w:r w:rsidR="00257DE0">
        <w:t>Pemuda</w:t>
      </w:r>
      <w:r>
        <w:t xml:space="preserve"> berfungsi untuk menyimpan data Bidang Pelayanan khususnya pada bagian bidang pelayanan </w:t>
      </w:r>
      <w:r w:rsidR="00257DE0">
        <w:t>pemuda</w:t>
      </w:r>
      <w:r>
        <w:t>.</w:t>
      </w:r>
    </w:p>
    <w:p w14:paraId="17C5899F" w14:textId="7014804C" w:rsidR="004F1AA2" w:rsidRDefault="009D4AFF" w:rsidP="009D4AFF">
      <w:pPr>
        <w:pStyle w:val="Caption"/>
        <w:jc w:val="center"/>
      </w:pPr>
      <w:bookmarkStart w:id="238" w:name="_Toc113054462"/>
      <w:r>
        <w:t>Tabel 3.</w:t>
      </w:r>
      <w:r>
        <w:fldChar w:fldCharType="begin"/>
      </w:r>
      <w:r>
        <w:instrText xml:space="preserve"> SEQ Tabel_3. \* ARABIC </w:instrText>
      </w:r>
      <w:r>
        <w:fldChar w:fldCharType="separate"/>
      </w:r>
      <w:r w:rsidR="00FC0004">
        <w:rPr>
          <w:noProof/>
        </w:rPr>
        <w:t>25</w:t>
      </w:r>
      <w:r>
        <w:fldChar w:fldCharType="end"/>
      </w:r>
      <w:r>
        <w:t xml:space="preserve"> </w:t>
      </w:r>
      <w:r w:rsidR="00C315D9">
        <w:t>Bidang Pelayanan Pemuda</w:t>
      </w:r>
      <w:bookmarkEnd w:id="238"/>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4F1AA2" w:rsidRPr="00C65F43" w14:paraId="612761B2" w14:textId="77777777" w:rsidTr="004D056F">
        <w:trPr>
          <w:trHeight w:val="340"/>
        </w:trPr>
        <w:tc>
          <w:tcPr>
            <w:tcW w:w="2203" w:type="dxa"/>
            <w:shd w:val="clear" w:color="auto" w:fill="8EAADB" w:themeFill="accent1" w:themeFillTint="99"/>
            <w:vAlign w:val="center"/>
          </w:tcPr>
          <w:p w14:paraId="103D6A23" w14:textId="77777777" w:rsidR="004F1AA2" w:rsidRPr="00300139" w:rsidRDefault="004F1AA2"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1F1D7E3C" w14:textId="77777777" w:rsidR="004F1AA2" w:rsidRPr="00300139" w:rsidRDefault="004F1AA2"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9807C25" w14:textId="77777777" w:rsidR="004F1AA2" w:rsidRPr="00300139" w:rsidRDefault="004F1AA2" w:rsidP="004D056F">
            <w:pPr>
              <w:spacing w:line="240" w:lineRule="auto"/>
              <w:jc w:val="center"/>
              <w:rPr>
                <w:b/>
                <w:bCs/>
              </w:rPr>
            </w:pPr>
            <w:r w:rsidRPr="00300139">
              <w:rPr>
                <w:b/>
                <w:bCs/>
              </w:rPr>
              <w:t>Keterangan</w:t>
            </w:r>
          </w:p>
        </w:tc>
      </w:tr>
      <w:tr w:rsidR="004F1AA2" w:rsidRPr="00C65F43" w14:paraId="7A6CC5BA" w14:textId="77777777" w:rsidTr="004D056F">
        <w:trPr>
          <w:trHeight w:val="340"/>
        </w:trPr>
        <w:tc>
          <w:tcPr>
            <w:tcW w:w="2203" w:type="dxa"/>
            <w:vAlign w:val="center"/>
          </w:tcPr>
          <w:p w14:paraId="3EDBC3BA" w14:textId="77777777" w:rsidR="004F1AA2" w:rsidRPr="00C65F43" w:rsidRDefault="004F1AA2" w:rsidP="004D056F">
            <w:pPr>
              <w:spacing w:line="240" w:lineRule="auto"/>
              <w:jc w:val="left"/>
            </w:pPr>
            <w:r w:rsidRPr="00C65F43">
              <w:t>Id</w:t>
            </w:r>
          </w:p>
        </w:tc>
        <w:tc>
          <w:tcPr>
            <w:tcW w:w="1939" w:type="dxa"/>
            <w:vAlign w:val="center"/>
          </w:tcPr>
          <w:p w14:paraId="0FF09D27" w14:textId="77777777" w:rsidR="004F1AA2" w:rsidRPr="00C65F43" w:rsidRDefault="004F1AA2" w:rsidP="004D056F">
            <w:pPr>
              <w:spacing w:line="240" w:lineRule="auto"/>
              <w:jc w:val="left"/>
            </w:pPr>
            <w:r w:rsidRPr="00C65F43">
              <w:t>Bigint(20)</w:t>
            </w:r>
          </w:p>
        </w:tc>
        <w:tc>
          <w:tcPr>
            <w:tcW w:w="3191" w:type="dxa"/>
            <w:vAlign w:val="center"/>
          </w:tcPr>
          <w:p w14:paraId="1CC987D5" w14:textId="77777777" w:rsidR="004F1AA2" w:rsidRPr="00C65F43" w:rsidRDefault="004F1AA2" w:rsidP="004D056F">
            <w:pPr>
              <w:spacing w:line="240" w:lineRule="auto"/>
              <w:jc w:val="left"/>
            </w:pPr>
            <w:r>
              <w:t>Primary Key</w:t>
            </w:r>
          </w:p>
        </w:tc>
      </w:tr>
      <w:tr w:rsidR="004F1AA2" w:rsidRPr="00C65F43" w14:paraId="7A87E0AF" w14:textId="77777777" w:rsidTr="004D056F">
        <w:trPr>
          <w:trHeight w:val="340"/>
        </w:trPr>
        <w:tc>
          <w:tcPr>
            <w:tcW w:w="2203" w:type="dxa"/>
            <w:vAlign w:val="center"/>
          </w:tcPr>
          <w:p w14:paraId="39EA581F" w14:textId="77777777" w:rsidR="004F1AA2" w:rsidRPr="00C65F43" w:rsidRDefault="004F1AA2" w:rsidP="004D056F">
            <w:pPr>
              <w:spacing w:line="240" w:lineRule="auto"/>
              <w:jc w:val="left"/>
            </w:pPr>
            <w:r>
              <w:t>Ketua</w:t>
            </w:r>
          </w:p>
        </w:tc>
        <w:tc>
          <w:tcPr>
            <w:tcW w:w="1939" w:type="dxa"/>
            <w:vAlign w:val="center"/>
          </w:tcPr>
          <w:p w14:paraId="6E43784C" w14:textId="77777777" w:rsidR="004F1AA2" w:rsidRPr="00C65F43" w:rsidRDefault="004F1AA2" w:rsidP="004D056F">
            <w:pPr>
              <w:spacing w:line="240" w:lineRule="auto"/>
              <w:jc w:val="left"/>
            </w:pPr>
            <w:r w:rsidRPr="00C65F43">
              <w:t>Varchar(255)</w:t>
            </w:r>
          </w:p>
        </w:tc>
        <w:tc>
          <w:tcPr>
            <w:tcW w:w="3191" w:type="dxa"/>
            <w:vAlign w:val="center"/>
          </w:tcPr>
          <w:p w14:paraId="2D6AF00D" w14:textId="77777777" w:rsidR="004F1AA2" w:rsidRPr="00C65F43" w:rsidRDefault="004F1AA2" w:rsidP="004D056F">
            <w:pPr>
              <w:spacing w:line="240" w:lineRule="auto"/>
              <w:jc w:val="left"/>
            </w:pPr>
          </w:p>
        </w:tc>
      </w:tr>
      <w:tr w:rsidR="004F1AA2" w:rsidRPr="00C65F43" w14:paraId="74CB4EEC" w14:textId="77777777" w:rsidTr="004D056F">
        <w:trPr>
          <w:trHeight w:val="340"/>
        </w:trPr>
        <w:tc>
          <w:tcPr>
            <w:tcW w:w="2203" w:type="dxa"/>
            <w:vAlign w:val="center"/>
          </w:tcPr>
          <w:p w14:paraId="49C3A218" w14:textId="77777777" w:rsidR="004F1AA2" w:rsidRPr="00C65F43" w:rsidRDefault="004F1AA2" w:rsidP="004D056F">
            <w:pPr>
              <w:spacing w:line="240" w:lineRule="auto"/>
              <w:jc w:val="left"/>
            </w:pPr>
            <w:r>
              <w:t>Sekretaris</w:t>
            </w:r>
          </w:p>
        </w:tc>
        <w:tc>
          <w:tcPr>
            <w:tcW w:w="1939" w:type="dxa"/>
          </w:tcPr>
          <w:p w14:paraId="712E4AC2" w14:textId="77777777" w:rsidR="004F1AA2" w:rsidRPr="00C65F43" w:rsidRDefault="004F1AA2" w:rsidP="004D056F">
            <w:pPr>
              <w:spacing w:line="240" w:lineRule="auto"/>
              <w:jc w:val="left"/>
            </w:pPr>
            <w:r w:rsidRPr="005522D1">
              <w:t>Varchar(255)</w:t>
            </w:r>
          </w:p>
        </w:tc>
        <w:tc>
          <w:tcPr>
            <w:tcW w:w="3191" w:type="dxa"/>
            <w:vAlign w:val="center"/>
          </w:tcPr>
          <w:p w14:paraId="17F6DEBA" w14:textId="77777777" w:rsidR="004F1AA2" w:rsidRPr="00C65F43" w:rsidRDefault="004F1AA2" w:rsidP="004D056F">
            <w:pPr>
              <w:spacing w:line="240" w:lineRule="auto"/>
              <w:jc w:val="left"/>
            </w:pPr>
          </w:p>
        </w:tc>
      </w:tr>
      <w:tr w:rsidR="004F1AA2" w:rsidRPr="00C65F43" w14:paraId="71B43105" w14:textId="77777777" w:rsidTr="004D056F">
        <w:trPr>
          <w:trHeight w:val="340"/>
        </w:trPr>
        <w:tc>
          <w:tcPr>
            <w:tcW w:w="2203" w:type="dxa"/>
            <w:vAlign w:val="center"/>
          </w:tcPr>
          <w:p w14:paraId="369FAD45" w14:textId="77777777" w:rsidR="004F1AA2" w:rsidRPr="00C65F43" w:rsidRDefault="004F1AA2" w:rsidP="004D056F">
            <w:pPr>
              <w:spacing w:line="240" w:lineRule="auto"/>
              <w:jc w:val="left"/>
            </w:pPr>
            <w:r>
              <w:t>Bendehara</w:t>
            </w:r>
          </w:p>
        </w:tc>
        <w:tc>
          <w:tcPr>
            <w:tcW w:w="1939" w:type="dxa"/>
          </w:tcPr>
          <w:p w14:paraId="26C6FB85" w14:textId="77777777" w:rsidR="004F1AA2" w:rsidRPr="00C65F43" w:rsidRDefault="004F1AA2" w:rsidP="004D056F">
            <w:pPr>
              <w:spacing w:line="240" w:lineRule="auto"/>
              <w:jc w:val="left"/>
            </w:pPr>
            <w:r w:rsidRPr="005522D1">
              <w:t>Varchar(255)</w:t>
            </w:r>
          </w:p>
        </w:tc>
        <w:tc>
          <w:tcPr>
            <w:tcW w:w="3191" w:type="dxa"/>
            <w:vAlign w:val="center"/>
          </w:tcPr>
          <w:p w14:paraId="3AABF3C9" w14:textId="77777777" w:rsidR="004F1AA2" w:rsidRPr="00C65F43" w:rsidRDefault="004F1AA2" w:rsidP="004D056F">
            <w:pPr>
              <w:spacing w:line="240" w:lineRule="auto"/>
              <w:jc w:val="left"/>
            </w:pPr>
          </w:p>
        </w:tc>
      </w:tr>
      <w:tr w:rsidR="004F1AA2" w:rsidRPr="00C65F43" w14:paraId="6347623F" w14:textId="77777777" w:rsidTr="004D056F">
        <w:trPr>
          <w:trHeight w:val="340"/>
        </w:trPr>
        <w:tc>
          <w:tcPr>
            <w:tcW w:w="2203" w:type="dxa"/>
            <w:vAlign w:val="center"/>
          </w:tcPr>
          <w:p w14:paraId="28C98634" w14:textId="77777777" w:rsidR="004F1AA2" w:rsidRPr="00C65F43" w:rsidRDefault="004F1AA2" w:rsidP="004D056F">
            <w:pPr>
              <w:spacing w:line="240" w:lineRule="auto"/>
              <w:jc w:val="left"/>
            </w:pPr>
            <w:r w:rsidRPr="00C65F43">
              <w:t>Created_at</w:t>
            </w:r>
          </w:p>
        </w:tc>
        <w:tc>
          <w:tcPr>
            <w:tcW w:w="1939" w:type="dxa"/>
            <w:vAlign w:val="center"/>
          </w:tcPr>
          <w:p w14:paraId="562E3642" w14:textId="77777777" w:rsidR="004F1AA2" w:rsidRPr="00C65F43" w:rsidRDefault="004F1AA2" w:rsidP="004D056F">
            <w:pPr>
              <w:spacing w:line="240" w:lineRule="auto"/>
              <w:jc w:val="left"/>
            </w:pPr>
            <w:r w:rsidRPr="00C65F43">
              <w:t>Timestamp</w:t>
            </w:r>
          </w:p>
        </w:tc>
        <w:tc>
          <w:tcPr>
            <w:tcW w:w="3191" w:type="dxa"/>
            <w:vAlign w:val="center"/>
          </w:tcPr>
          <w:p w14:paraId="45E452C0" w14:textId="77777777" w:rsidR="004F1AA2" w:rsidRPr="00C65F43" w:rsidRDefault="004F1AA2" w:rsidP="004D056F">
            <w:pPr>
              <w:spacing w:line="240" w:lineRule="auto"/>
              <w:jc w:val="left"/>
            </w:pPr>
          </w:p>
        </w:tc>
      </w:tr>
      <w:tr w:rsidR="004F1AA2" w:rsidRPr="00C65F43" w14:paraId="05EAD1D1" w14:textId="77777777" w:rsidTr="004D056F">
        <w:trPr>
          <w:trHeight w:val="340"/>
        </w:trPr>
        <w:tc>
          <w:tcPr>
            <w:tcW w:w="2203" w:type="dxa"/>
            <w:vAlign w:val="center"/>
          </w:tcPr>
          <w:p w14:paraId="4490E434" w14:textId="77777777" w:rsidR="004F1AA2" w:rsidRPr="00C65F43" w:rsidRDefault="004F1AA2" w:rsidP="004D056F">
            <w:pPr>
              <w:spacing w:line="240" w:lineRule="auto"/>
              <w:jc w:val="left"/>
            </w:pPr>
            <w:r w:rsidRPr="00C65F43">
              <w:t>Updated_at</w:t>
            </w:r>
          </w:p>
        </w:tc>
        <w:tc>
          <w:tcPr>
            <w:tcW w:w="1939" w:type="dxa"/>
            <w:vAlign w:val="center"/>
          </w:tcPr>
          <w:p w14:paraId="058F6627" w14:textId="77777777" w:rsidR="004F1AA2" w:rsidRPr="00C65F43" w:rsidRDefault="004F1AA2" w:rsidP="004D056F">
            <w:pPr>
              <w:spacing w:line="240" w:lineRule="auto"/>
              <w:jc w:val="left"/>
            </w:pPr>
            <w:r w:rsidRPr="00C65F43">
              <w:t>Timestamp</w:t>
            </w:r>
          </w:p>
        </w:tc>
        <w:tc>
          <w:tcPr>
            <w:tcW w:w="3191" w:type="dxa"/>
            <w:vAlign w:val="center"/>
          </w:tcPr>
          <w:p w14:paraId="694E8FAD" w14:textId="77777777" w:rsidR="004F1AA2" w:rsidRPr="00C65F43" w:rsidRDefault="004F1AA2" w:rsidP="004D056F">
            <w:pPr>
              <w:spacing w:line="240" w:lineRule="auto"/>
              <w:jc w:val="left"/>
            </w:pPr>
          </w:p>
        </w:tc>
      </w:tr>
    </w:tbl>
    <w:p w14:paraId="300906A4" w14:textId="77777777" w:rsidR="0063114B" w:rsidRDefault="0063114B" w:rsidP="0063114B">
      <w:pPr>
        <w:pStyle w:val="ListParagraph"/>
        <w:ind w:left="993"/>
      </w:pPr>
    </w:p>
    <w:p w14:paraId="021C8179" w14:textId="73B63480" w:rsidR="002D7EA0" w:rsidRDefault="002D7EA0" w:rsidP="001375BB">
      <w:pPr>
        <w:pStyle w:val="ListParagraph"/>
        <w:numPr>
          <w:ilvl w:val="0"/>
          <w:numId w:val="49"/>
        </w:numPr>
        <w:ind w:left="993" w:hanging="426"/>
      </w:pPr>
      <w:r>
        <w:t>Tabel Bidang Pelayanan Perkaria</w:t>
      </w:r>
    </w:p>
    <w:p w14:paraId="60218FDB" w14:textId="2965D995" w:rsidR="00253393" w:rsidRDefault="00257DE0" w:rsidP="00253393">
      <w:pPr>
        <w:ind w:left="567"/>
      </w:pPr>
      <w:r>
        <w:t>Tabel Bidang Pelayanan Perkaria berfungsi untuk menyimpan data Bidang Pelayanan khususnya pada bagian bidang pelayanan perkaria.</w:t>
      </w:r>
    </w:p>
    <w:p w14:paraId="2E4D048F" w14:textId="4C2AAD27" w:rsidR="004F1AA2" w:rsidRDefault="000E352D" w:rsidP="000E352D">
      <w:pPr>
        <w:pStyle w:val="Caption"/>
        <w:jc w:val="center"/>
      </w:pPr>
      <w:bookmarkStart w:id="239" w:name="_Toc113054463"/>
      <w:r>
        <w:t>Tabel 3.</w:t>
      </w:r>
      <w:r>
        <w:fldChar w:fldCharType="begin"/>
      </w:r>
      <w:r>
        <w:instrText xml:space="preserve"> SEQ Tabel_3. \* ARABIC </w:instrText>
      </w:r>
      <w:r>
        <w:fldChar w:fldCharType="separate"/>
      </w:r>
      <w:r w:rsidR="00FC0004">
        <w:rPr>
          <w:noProof/>
        </w:rPr>
        <w:t>26</w:t>
      </w:r>
      <w:r>
        <w:fldChar w:fldCharType="end"/>
      </w:r>
      <w:r>
        <w:t xml:space="preserve"> </w:t>
      </w:r>
      <w:r w:rsidR="00253393">
        <w:t>Bidang Pelayanan Perkaria</w:t>
      </w:r>
      <w:bookmarkEnd w:id="239"/>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4F1AA2" w:rsidRPr="00C65F43" w14:paraId="09CF3683" w14:textId="77777777" w:rsidTr="004D056F">
        <w:trPr>
          <w:trHeight w:val="340"/>
        </w:trPr>
        <w:tc>
          <w:tcPr>
            <w:tcW w:w="2203" w:type="dxa"/>
            <w:shd w:val="clear" w:color="auto" w:fill="8EAADB" w:themeFill="accent1" w:themeFillTint="99"/>
            <w:vAlign w:val="center"/>
          </w:tcPr>
          <w:p w14:paraId="5BB4AFF3" w14:textId="77777777" w:rsidR="004F1AA2" w:rsidRPr="00300139" w:rsidRDefault="004F1AA2"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3DCEDA7D" w14:textId="77777777" w:rsidR="004F1AA2" w:rsidRPr="00300139" w:rsidRDefault="004F1AA2"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3A0C5C0" w14:textId="77777777" w:rsidR="004F1AA2" w:rsidRPr="00300139" w:rsidRDefault="004F1AA2" w:rsidP="004D056F">
            <w:pPr>
              <w:spacing w:line="240" w:lineRule="auto"/>
              <w:jc w:val="center"/>
              <w:rPr>
                <w:b/>
                <w:bCs/>
              </w:rPr>
            </w:pPr>
            <w:r w:rsidRPr="00300139">
              <w:rPr>
                <w:b/>
                <w:bCs/>
              </w:rPr>
              <w:t>Keterangan</w:t>
            </w:r>
          </w:p>
        </w:tc>
      </w:tr>
      <w:tr w:rsidR="004F1AA2" w:rsidRPr="00C65F43" w14:paraId="110A3121" w14:textId="77777777" w:rsidTr="004D056F">
        <w:trPr>
          <w:trHeight w:val="340"/>
        </w:trPr>
        <w:tc>
          <w:tcPr>
            <w:tcW w:w="2203" w:type="dxa"/>
            <w:vAlign w:val="center"/>
          </w:tcPr>
          <w:p w14:paraId="6D6AF84F" w14:textId="77777777" w:rsidR="004F1AA2" w:rsidRPr="00C65F43" w:rsidRDefault="004F1AA2" w:rsidP="004D056F">
            <w:pPr>
              <w:spacing w:line="240" w:lineRule="auto"/>
              <w:jc w:val="left"/>
            </w:pPr>
            <w:r w:rsidRPr="00C65F43">
              <w:t>Id</w:t>
            </w:r>
          </w:p>
        </w:tc>
        <w:tc>
          <w:tcPr>
            <w:tcW w:w="1939" w:type="dxa"/>
            <w:vAlign w:val="center"/>
          </w:tcPr>
          <w:p w14:paraId="3BC4DBCC" w14:textId="77777777" w:rsidR="004F1AA2" w:rsidRPr="00C65F43" w:rsidRDefault="004F1AA2" w:rsidP="004D056F">
            <w:pPr>
              <w:spacing w:line="240" w:lineRule="auto"/>
              <w:jc w:val="left"/>
            </w:pPr>
            <w:r w:rsidRPr="00C65F43">
              <w:t>Bigint(20)</w:t>
            </w:r>
          </w:p>
        </w:tc>
        <w:tc>
          <w:tcPr>
            <w:tcW w:w="3191" w:type="dxa"/>
            <w:vAlign w:val="center"/>
          </w:tcPr>
          <w:p w14:paraId="0A30E692" w14:textId="77777777" w:rsidR="004F1AA2" w:rsidRPr="00C65F43" w:rsidRDefault="004F1AA2" w:rsidP="004D056F">
            <w:pPr>
              <w:spacing w:line="240" w:lineRule="auto"/>
              <w:jc w:val="left"/>
            </w:pPr>
            <w:r>
              <w:t>Primary Key</w:t>
            </w:r>
          </w:p>
        </w:tc>
      </w:tr>
      <w:tr w:rsidR="004F1AA2" w:rsidRPr="00C65F43" w14:paraId="1C81A56C" w14:textId="77777777" w:rsidTr="004D056F">
        <w:trPr>
          <w:trHeight w:val="340"/>
        </w:trPr>
        <w:tc>
          <w:tcPr>
            <w:tcW w:w="2203" w:type="dxa"/>
            <w:vAlign w:val="center"/>
          </w:tcPr>
          <w:p w14:paraId="4F0B7A68" w14:textId="77777777" w:rsidR="004F1AA2" w:rsidRPr="00C65F43" w:rsidRDefault="004F1AA2" w:rsidP="004D056F">
            <w:pPr>
              <w:spacing w:line="240" w:lineRule="auto"/>
              <w:jc w:val="left"/>
            </w:pPr>
            <w:r>
              <w:lastRenderedPageBreak/>
              <w:t>Ketua</w:t>
            </w:r>
          </w:p>
        </w:tc>
        <w:tc>
          <w:tcPr>
            <w:tcW w:w="1939" w:type="dxa"/>
            <w:vAlign w:val="center"/>
          </w:tcPr>
          <w:p w14:paraId="0663C333" w14:textId="77777777" w:rsidR="004F1AA2" w:rsidRPr="00C65F43" w:rsidRDefault="004F1AA2" w:rsidP="004D056F">
            <w:pPr>
              <w:spacing w:line="240" w:lineRule="auto"/>
              <w:jc w:val="left"/>
            </w:pPr>
            <w:r w:rsidRPr="00C65F43">
              <w:t>Varchar(255)</w:t>
            </w:r>
          </w:p>
        </w:tc>
        <w:tc>
          <w:tcPr>
            <w:tcW w:w="3191" w:type="dxa"/>
            <w:vAlign w:val="center"/>
          </w:tcPr>
          <w:p w14:paraId="3C441FB8" w14:textId="77777777" w:rsidR="004F1AA2" w:rsidRPr="00C65F43" w:rsidRDefault="004F1AA2" w:rsidP="004D056F">
            <w:pPr>
              <w:spacing w:line="240" w:lineRule="auto"/>
              <w:jc w:val="left"/>
            </w:pPr>
          </w:p>
        </w:tc>
      </w:tr>
      <w:tr w:rsidR="004F1AA2" w:rsidRPr="00C65F43" w14:paraId="3D30E418" w14:textId="77777777" w:rsidTr="004D056F">
        <w:trPr>
          <w:trHeight w:val="340"/>
        </w:trPr>
        <w:tc>
          <w:tcPr>
            <w:tcW w:w="2203" w:type="dxa"/>
            <w:vAlign w:val="center"/>
          </w:tcPr>
          <w:p w14:paraId="34B3CFF7" w14:textId="77777777" w:rsidR="004F1AA2" w:rsidRPr="00C65F43" w:rsidRDefault="004F1AA2" w:rsidP="004D056F">
            <w:pPr>
              <w:spacing w:line="240" w:lineRule="auto"/>
              <w:jc w:val="left"/>
            </w:pPr>
            <w:r>
              <w:t>Sekretaris</w:t>
            </w:r>
          </w:p>
        </w:tc>
        <w:tc>
          <w:tcPr>
            <w:tcW w:w="1939" w:type="dxa"/>
          </w:tcPr>
          <w:p w14:paraId="713E0541" w14:textId="77777777" w:rsidR="004F1AA2" w:rsidRPr="00C65F43" w:rsidRDefault="004F1AA2" w:rsidP="004D056F">
            <w:pPr>
              <w:spacing w:line="240" w:lineRule="auto"/>
              <w:jc w:val="left"/>
            </w:pPr>
            <w:r w:rsidRPr="005522D1">
              <w:t>Varchar(255)</w:t>
            </w:r>
          </w:p>
        </w:tc>
        <w:tc>
          <w:tcPr>
            <w:tcW w:w="3191" w:type="dxa"/>
            <w:vAlign w:val="center"/>
          </w:tcPr>
          <w:p w14:paraId="735C763C" w14:textId="77777777" w:rsidR="004F1AA2" w:rsidRPr="00C65F43" w:rsidRDefault="004F1AA2" w:rsidP="004D056F">
            <w:pPr>
              <w:spacing w:line="240" w:lineRule="auto"/>
              <w:jc w:val="left"/>
            </w:pPr>
          </w:p>
        </w:tc>
      </w:tr>
      <w:tr w:rsidR="004F1AA2" w:rsidRPr="00C65F43" w14:paraId="0CE316C1" w14:textId="77777777" w:rsidTr="004D056F">
        <w:trPr>
          <w:trHeight w:val="340"/>
        </w:trPr>
        <w:tc>
          <w:tcPr>
            <w:tcW w:w="2203" w:type="dxa"/>
            <w:vAlign w:val="center"/>
          </w:tcPr>
          <w:p w14:paraId="17AB2FC8" w14:textId="77777777" w:rsidR="004F1AA2" w:rsidRPr="00C65F43" w:rsidRDefault="004F1AA2" w:rsidP="004D056F">
            <w:pPr>
              <w:spacing w:line="240" w:lineRule="auto"/>
              <w:jc w:val="left"/>
            </w:pPr>
            <w:r>
              <w:t>Bendehara</w:t>
            </w:r>
          </w:p>
        </w:tc>
        <w:tc>
          <w:tcPr>
            <w:tcW w:w="1939" w:type="dxa"/>
          </w:tcPr>
          <w:p w14:paraId="1D54D4F0" w14:textId="77777777" w:rsidR="004F1AA2" w:rsidRPr="00C65F43" w:rsidRDefault="004F1AA2" w:rsidP="004D056F">
            <w:pPr>
              <w:spacing w:line="240" w:lineRule="auto"/>
              <w:jc w:val="left"/>
            </w:pPr>
            <w:r w:rsidRPr="005522D1">
              <w:t>Varchar(255)</w:t>
            </w:r>
          </w:p>
        </w:tc>
        <w:tc>
          <w:tcPr>
            <w:tcW w:w="3191" w:type="dxa"/>
            <w:vAlign w:val="center"/>
          </w:tcPr>
          <w:p w14:paraId="5A79C763" w14:textId="77777777" w:rsidR="004F1AA2" w:rsidRPr="00C65F43" w:rsidRDefault="004F1AA2" w:rsidP="004D056F">
            <w:pPr>
              <w:spacing w:line="240" w:lineRule="auto"/>
              <w:jc w:val="left"/>
            </w:pPr>
          </w:p>
        </w:tc>
      </w:tr>
      <w:tr w:rsidR="004F1AA2" w:rsidRPr="00C65F43" w14:paraId="31AB7F41" w14:textId="77777777" w:rsidTr="004D056F">
        <w:trPr>
          <w:trHeight w:val="340"/>
        </w:trPr>
        <w:tc>
          <w:tcPr>
            <w:tcW w:w="2203" w:type="dxa"/>
            <w:vAlign w:val="center"/>
          </w:tcPr>
          <w:p w14:paraId="7EECB244" w14:textId="77777777" w:rsidR="004F1AA2" w:rsidRPr="00C65F43" w:rsidRDefault="004F1AA2" w:rsidP="004D056F">
            <w:pPr>
              <w:spacing w:line="240" w:lineRule="auto"/>
              <w:jc w:val="left"/>
            </w:pPr>
            <w:r w:rsidRPr="00C65F43">
              <w:t>Created_at</w:t>
            </w:r>
          </w:p>
        </w:tc>
        <w:tc>
          <w:tcPr>
            <w:tcW w:w="1939" w:type="dxa"/>
            <w:vAlign w:val="center"/>
          </w:tcPr>
          <w:p w14:paraId="597FD7D5" w14:textId="77777777" w:rsidR="004F1AA2" w:rsidRPr="00C65F43" w:rsidRDefault="004F1AA2" w:rsidP="004D056F">
            <w:pPr>
              <w:spacing w:line="240" w:lineRule="auto"/>
              <w:jc w:val="left"/>
            </w:pPr>
            <w:r w:rsidRPr="00C65F43">
              <w:t>Timestamp</w:t>
            </w:r>
          </w:p>
        </w:tc>
        <w:tc>
          <w:tcPr>
            <w:tcW w:w="3191" w:type="dxa"/>
            <w:vAlign w:val="center"/>
          </w:tcPr>
          <w:p w14:paraId="1887ED68" w14:textId="77777777" w:rsidR="004F1AA2" w:rsidRPr="00C65F43" w:rsidRDefault="004F1AA2" w:rsidP="004D056F">
            <w:pPr>
              <w:spacing w:line="240" w:lineRule="auto"/>
              <w:jc w:val="left"/>
            </w:pPr>
          </w:p>
        </w:tc>
      </w:tr>
      <w:tr w:rsidR="004F1AA2" w:rsidRPr="00C65F43" w14:paraId="402DA862" w14:textId="77777777" w:rsidTr="004D056F">
        <w:trPr>
          <w:trHeight w:val="340"/>
        </w:trPr>
        <w:tc>
          <w:tcPr>
            <w:tcW w:w="2203" w:type="dxa"/>
            <w:vAlign w:val="center"/>
          </w:tcPr>
          <w:p w14:paraId="1B3DBD9A" w14:textId="77777777" w:rsidR="004F1AA2" w:rsidRPr="00C65F43" w:rsidRDefault="004F1AA2" w:rsidP="004D056F">
            <w:pPr>
              <w:spacing w:line="240" w:lineRule="auto"/>
              <w:jc w:val="left"/>
            </w:pPr>
            <w:r w:rsidRPr="00C65F43">
              <w:t>Updated_at</w:t>
            </w:r>
          </w:p>
        </w:tc>
        <w:tc>
          <w:tcPr>
            <w:tcW w:w="1939" w:type="dxa"/>
            <w:vAlign w:val="center"/>
          </w:tcPr>
          <w:p w14:paraId="2A9F8062" w14:textId="77777777" w:rsidR="004F1AA2" w:rsidRPr="00C65F43" w:rsidRDefault="004F1AA2" w:rsidP="004D056F">
            <w:pPr>
              <w:spacing w:line="240" w:lineRule="auto"/>
              <w:jc w:val="left"/>
            </w:pPr>
            <w:r w:rsidRPr="00C65F43">
              <w:t>Timestamp</w:t>
            </w:r>
          </w:p>
        </w:tc>
        <w:tc>
          <w:tcPr>
            <w:tcW w:w="3191" w:type="dxa"/>
            <w:vAlign w:val="center"/>
          </w:tcPr>
          <w:p w14:paraId="440CF55C" w14:textId="77777777" w:rsidR="004F1AA2" w:rsidRPr="00C65F43" w:rsidRDefault="004F1AA2" w:rsidP="004D056F">
            <w:pPr>
              <w:spacing w:line="240" w:lineRule="auto"/>
              <w:jc w:val="left"/>
            </w:pPr>
          </w:p>
        </w:tc>
      </w:tr>
    </w:tbl>
    <w:p w14:paraId="49FA9C5A" w14:textId="77777777" w:rsidR="004F1AA2" w:rsidRDefault="004F1AA2" w:rsidP="004F1AA2">
      <w:pPr>
        <w:ind w:left="567"/>
        <w:jc w:val="center"/>
      </w:pPr>
    </w:p>
    <w:p w14:paraId="45A429B1" w14:textId="19DEB81E" w:rsidR="002D7EA0" w:rsidRDefault="002D7EA0" w:rsidP="001375BB">
      <w:pPr>
        <w:pStyle w:val="ListParagraph"/>
        <w:numPr>
          <w:ilvl w:val="0"/>
          <w:numId w:val="49"/>
        </w:numPr>
        <w:ind w:left="993" w:hanging="426"/>
      </w:pPr>
      <w:r>
        <w:t>Tabel Bidang Pelayanan Perkauan</w:t>
      </w:r>
    </w:p>
    <w:p w14:paraId="104A1431" w14:textId="794F875C" w:rsidR="00253393" w:rsidRDefault="0063114B" w:rsidP="00253393">
      <w:pPr>
        <w:ind w:left="567"/>
      </w:pPr>
      <w:r>
        <w:t>Tabel Bidang Pelayanan Perkauan berfungsi untuk menyimpan data Bidang Pelayanan khususnya pada bagian bidang pelayanan perkauan.</w:t>
      </w:r>
    </w:p>
    <w:p w14:paraId="328188F5" w14:textId="0CEEC93F" w:rsidR="0082377A" w:rsidRDefault="00251662" w:rsidP="00251662">
      <w:pPr>
        <w:pStyle w:val="Caption"/>
        <w:jc w:val="center"/>
      </w:pPr>
      <w:bookmarkStart w:id="240" w:name="_Toc113054464"/>
      <w:r>
        <w:t>Tabel 3.</w:t>
      </w:r>
      <w:r>
        <w:fldChar w:fldCharType="begin"/>
      </w:r>
      <w:r>
        <w:instrText xml:space="preserve"> SEQ Tabel_3. \* ARABIC </w:instrText>
      </w:r>
      <w:r>
        <w:fldChar w:fldCharType="separate"/>
      </w:r>
      <w:r w:rsidR="00FC0004">
        <w:rPr>
          <w:noProof/>
        </w:rPr>
        <w:t>27</w:t>
      </w:r>
      <w:r>
        <w:fldChar w:fldCharType="end"/>
      </w:r>
      <w:r>
        <w:t xml:space="preserve"> </w:t>
      </w:r>
      <w:r w:rsidR="00253393">
        <w:t>Bidang Pelayanan Perkauan</w:t>
      </w:r>
      <w:bookmarkEnd w:id="240"/>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82377A" w:rsidRPr="00C65F43" w14:paraId="1EEE5A46" w14:textId="77777777" w:rsidTr="004D056F">
        <w:trPr>
          <w:trHeight w:val="340"/>
        </w:trPr>
        <w:tc>
          <w:tcPr>
            <w:tcW w:w="2203" w:type="dxa"/>
            <w:shd w:val="clear" w:color="auto" w:fill="8EAADB" w:themeFill="accent1" w:themeFillTint="99"/>
            <w:vAlign w:val="center"/>
          </w:tcPr>
          <w:p w14:paraId="2E6FFFAA" w14:textId="77777777" w:rsidR="0082377A" w:rsidRPr="00300139" w:rsidRDefault="0082377A"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19AFDC60" w14:textId="77777777" w:rsidR="0082377A" w:rsidRPr="00300139" w:rsidRDefault="0082377A"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AA60A86" w14:textId="77777777" w:rsidR="0082377A" w:rsidRPr="00300139" w:rsidRDefault="0082377A" w:rsidP="004D056F">
            <w:pPr>
              <w:spacing w:line="240" w:lineRule="auto"/>
              <w:jc w:val="center"/>
              <w:rPr>
                <w:b/>
                <w:bCs/>
              </w:rPr>
            </w:pPr>
            <w:r w:rsidRPr="00300139">
              <w:rPr>
                <w:b/>
                <w:bCs/>
              </w:rPr>
              <w:t>Keterangan</w:t>
            </w:r>
          </w:p>
        </w:tc>
      </w:tr>
      <w:tr w:rsidR="0082377A" w:rsidRPr="00C65F43" w14:paraId="697CB720" w14:textId="77777777" w:rsidTr="004D056F">
        <w:trPr>
          <w:trHeight w:val="340"/>
        </w:trPr>
        <w:tc>
          <w:tcPr>
            <w:tcW w:w="2203" w:type="dxa"/>
            <w:vAlign w:val="center"/>
          </w:tcPr>
          <w:p w14:paraId="3909ED9F" w14:textId="77777777" w:rsidR="0082377A" w:rsidRPr="00C65F43" w:rsidRDefault="0082377A" w:rsidP="004D056F">
            <w:pPr>
              <w:spacing w:line="240" w:lineRule="auto"/>
              <w:jc w:val="left"/>
            </w:pPr>
            <w:r w:rsidRPr="00C65F43">
              <w:t>Id</w:t>
            </w:r>
          </w:p>
        </w:tc>
        <w:tc>
          <w:tcPr>
            <w:tcW w:w="1939" w:type="dxa"/>
            <w:vAlign w:val="center"/>
          </w:tcPr>
          <w:p w14:paraId="4CEDBD76" w14:textId="77777777" w:rsidR="0082377A" w:rsidRPr="00C65F43" w:rsidRDefault="0082377A" w:rsidP="004D056F">
            <w:pPr>
              <w:spacing w:line="240" w:lineRule="auto"/>
              <w:jc w:val="left"/>
            </w:pPr>
            <w:r w:rsidRPr="00C65F43">
              <w:t>Bigint(20)</w:t>
            </w:r>
          </w:p>
        </w:tc>
        <w:tc>
          <w:tcPr>
            <w:tcW w:w="3191" w:type="dxa"/>
            <w:vAlign w:val="center"/>
          </w:tcPr>
          <w:p w14:paraId="578A2365" w14:textId="77777777" w:rsidR="0082377A" w:rsidRPr="00C65F43" w:rsidRDefault="0082377A" w:rsidP="004D056F">
            <w:pPr>
              <w:spacing w:line="240" w:lineRule="auto"/>
              <w:jc w:val="left"/>
            </w:pPr>
            <w:r>
              <w:t>Primary Key</w:t>
            </w:r>
          </w:p>
        </w:tc>
      </w:tr>
      <w:tr w:rsidR="0082377A" w:rsidRPr="00C65F43" w14:paraId="1E89DA51" w14:textId="77777777" w:rsidTr="004D056F">
        <w:trPr>
          <w:trHeight w:val="340"/>
        </w:trPr>
        <w:tc>
          <w:tcPr>
            <w:tcW w:w="2203" w:type="dxa"/>
            <w:vAlign w:val="center"/>
          </w:tcPr>
          <w:p w14:paraId="708A33DE" w14:textId="77777777" w:rsidR="0082377A" w:rsidRPr="00C65F43" w:rsidRDefault="0082377A" w:rsidP="004D056F">
            <w:pPr>
              <w:spacing w:line="240" w:lineRule="auto"/>
              <w:jc w:val="left"/>
            </w:pPr>
            <w:r>
              <w:t>Ketua</w:t>
            </w:r>
          </w:p>
        </w:tc>
        <w:tc>
          <w:tcPr>
            <w:tcW w:w="1939" w:type="dxa"/>
            <w:vAlign w:val="center"/>
          </w:tcPr>
          <w:p w14:paraId="00F4C569" w14:textId="77777777" w:rsidR="0082377A" w:rsidRPr="00C65F43" w:rsidRDefault="0082377A" w:rsidP="004D056F">
            <w:pPr>
              <w:spacing w:line="240" w:lineRule="auto"/>
              <w:jc w:val="left"/>
            </w:pPr>
            <w:r w:rsidRPr="00C65F43">
              <w:t>Varchar(255)</w:t>
            </w:r>
          </w:p>
        </w:tc>
        <w:tc>
          <w:tcPr>
            <w:tcW w:w="3191" w:type="dxa"/>
            <w:vAlign w:val="center"/>
          </w:tcPr>
          <w:p w14:paraId="49460710" w14:textId="77777777" w:rsidR="0082377A" w:rsidRPr="00C65F43" w:rsidRDefault="0082377A" w:rsidP="004D056F">
            <w:pPr>
              <w:spacing w:line="240" w:lineRule="auto"/>
              <w:jc w:val="left"/>
            </w:pPr>
          </w:p>
        </w:tc>
      </w:tr>
      <w:tr w:rsidR="0082377A" w:rsidRPr="00C65F43" w14:paraId="31A7B52F" w14:textId="77777777" w:rsidTr="004D056F">
        <w:trPr>
          <w:trHeight w:val="340"/>
        </w:trPr>
        <w:tc>
          <w:tcPr>
            <w:tcW w:w="2203" w:type="dxa"/>
            <w:vAlign w:val="center"/>
          </w:tcPr>
          <w:p w14:paraId="29890AC7" w14:textId="77777777" w:rsidR="0082377A" w:rsidRPr="00C65F43" w:rsidRDefault="0082377A" w:rsidP="004D056F">
            <w:pPr>
              <w:spacing w:line="240" w:lineRule="auto"/>
              <w:jc w:val="left"/>
            </w:pPr>
            <w:r>
              <w:t>Sekretaris</w:t>
            </w:r>
          </w:p>
        </w:tc>
        <w:tc>
          <w:tcPr>
            <w:tcW w:w="1939" w:type="dxa"/>
          </w:tcPr>
          <w:p w14:paraId="096F345C" w14:textId="77777777" w:rsidR="0082377A" w:rsidRPr="00C65F43" w:rsidRDefault="0082377A" w:rsidP="004D056F">
            <w:pPr>
              <w:spacing w:line="240" w:lineRule="auto"/>
              <w:jc w:val="left"/>
            </w:pPr>
            <w:r w:rsidRPr="005522D1">
              <w:t>Varchar(255)</w:t>
            </w:r>
          </w:p>
        </w:tc>
        <w:tc>
          <w:tcPr>
            <w:tcW w:w="3191" w:type="dxa"/>
            <w:vAlign w:val="center"/>
          </w:tcPr>
          <w:p w14:paraId="0A386C84" w14:textId="77777777" w:rsidR="0082377A" w:rsidRPr="00C65F43" w:rsidRDefault="0082377A" w:rsidP="004D056F">
            <w:pPr>
              <w:spacing w:line="240" w:lineRule="auto"/>
              <w:jc w:val="left"/>
            </w:pPr>
          </w:p>
        </w:tc>
      </w:tr>
      <w:tr w:rsidR="0082377A" w:rsidRPr="00C65F43" w14:paraId="52F5146F" w14:textId="77777777" w:rsidTr="004D056F">
        <w:trPr>
          <w:trHeight w:val="340"/>
        </w:trPr>
        <w:tc>
          <w:tcPr>
            <w:tcW w:w="2203" w:type="dxa"/>
            <w:vAlign w:val="center"/>
          </w:tcPr>
          <w:p w14:paraId="09DE8C84" w14:textId="77777777" w:rsidR="0082377A" w:rsidRPr="00C65F43" w:rsidRDefault="0082377A" w:rsidP="004D056F">
            <w:pPr>
              <w:spacing w:line="240" w:lineRule="auto"/>
              <w:jc w:val="left"/>
            </w:pPr>
            <w:r>
              <w:t>Bendehara</w:t>
            </w:r>
          </w:p>
        </w:tc>
        <w:tc>
          <w:tcPr>
            <w:tcW w:w="1939" w:type="dxa"/>
          </w:tcPr>
          <w:p w14:paraId="39C15F86" w14:textId="77777777" w:rsidR="0082377A" w:rsidRPr="00C65F43" w:rsidRDefault="0082377A" w:rsidP="004D056F">
            <w:pPr>
              <w:spacing w:line="240" w:lineRule="auto"/>
              <w:jc w:val="left"/>
            </w:pPr>
            <w:r w:rsidRPr="005522D1">
              <w:t>Varchar(255)</w:t>
            </w:r>
          </w:p>
        </w:tc>
        <w:tc>
          <w:tcPr>
            <w:tcW w:w="3191" w:type="dxa"/>
            <w:vAlign w:val="center"/>
          </w:tcPr>
          <w:p w14:paraId="4A7A5AAA" w14:textId="77777777" w:rsidR="0082377A" w:rsidRPr="00C65F43" w:rsidRDefault="0082377A" w:rsidP="004D056F">
            <w:pPr>
              <w:spacing w:line="240" w:lineRule="auto"/>
              <w:jc w:val="left"/>
            </w:pPr>
          </w:p>
        </w:tc>
      </w:tr>
      <w:tr w:rsidR="0082377A" w:rsidRPr="00C65F43" w14:paraId="67A502AB" w14:textId="77777777" w:rsidTr="004D056F">
        <w:trPr>
          <w:trHeight w:val="340"/>
        </w:trPr>
        <w:tc>
          <w:tcPr>
            <w:tcW w:w="2203" w:type="dxa"/>
            <w:vAlign w:val="center"/>
          </w:tcPr>
          <w:p w14:paraId="1F1DB6A6" w14:textId="77777777" w:rsidR="0082377A" w:rsidRPr="00C65F43" w:rsidRDefault="0082377A" w:rsidP="004D056F">
            <w:pPr>
              <w:spacing w:line="240" w:lineRule="auto"/>
              <w:jc w:val="left"/>
            </w:pPr>
            <w:r w:rsidRPr="00C65F43">
              <w:t>Created_at</w:t>
            </w:r>
          </w:p>
        </w:tc>
        <w:tc>
          <w:tcPr>
            <w:tcW w:w="1939" w:type="dxa"/>
            <w:vAlign w:val="center"/>
          </w:tcPr>
          <w:p w14:paraId="51F4CD5A" w14:textId="77777777" w:rsidR="0082377A" w:rsidRPr="00C65F43" w:rsidRDefault="0082377A" w:rsidP="004D056F">
            <w:pPr>
              <w:spacing w:line="240" w:lineRule="auto"/>
              <w:jc w:val="left"/>
            </w:pPr>
            <w:r w:rsidRPr="00C65F43">
              <w:t>Timestamp</w:t>
            </w:r>
          </w:p>
        </w:tc>
        <w:tc>
          <w:tcPr>
            <w:tcW w:w="3191" w:type="dxa"/>
            <w:vAlign w:val="center"/>
          </w:tcPr>
          <w:p w14:paraId="3776E7BD" w14:textId="77777777" w:rsidR="0082377A" w:rsidRPr="00C65F43" w:rsidRDefault="0082377A" w:rsidP="004D056F">
            <w:pPr>
              <w:spacing w:line="240" w:lineRule="auto"/>
              <w:jc w:val="left"/>
            </w:pPr>
          </w:p>
        </w:tc>
      </w:tr>
      <w:tr w:rsidR="0082377A" w:rsidRPr="00C65F43" w14:paraId="27E71D9E" w14:textId="77777777" w:rsidTr="004D056F">
        <w:trPr>
          <w:trHeight w:val="340"/>
        </w:trPr>
        <w:tc>
          <w:tcPr>
            <w:tcW w:w="2203" w:type="dxa"/>
            <w:vAlign w:val="center"/>
          </w:tcPr>
          <w:p w14:paraId="40643F20" w14:textId="77777777" w:rsidR="0082377A" w:rsidRPr="00C65F43" w:rsidRDefault="0082377A" w:rsidP="004D056F">
            <w:pPr>
              <w:spacing w:line="240" w:lineRule="auto"/>
              <w:jc w:val="left"/>
            </w:pPr>
            <w:r w:rsidRPr="00C65F43">
              <w:t>Updated_at</w:t>
            </w:r>
          </w:p>
        </w:tc>
        <w:tc>
          <w:tcPr>
            <w:tcW w:w="1939" w:type="dxa"/>
            <w:vAlign w:val="center"/>
          </w:tcPr>
          <w:p w14:paraId="60D682C5" w14:textId="77777777" w:rsidR="0082377A" w:rsidRPr="00C65F43" w:rsidRDefault="0082377A" w:rsidP="004D056F">
            <w:pPr>
              <w:spacing w:line="240" w:lineRule="auto"/>
              <w:jc w:val="left"/>
            </w:pPr>
            <w:r w:rsidRPr="00C65F43">
              <w:t>Timestamp</w:t>
            </w:r>
          </w:p>
        </w:tc>
        <w:tc>
          <w:tcPr>
            <w:tcW w:w="3191" w:type="dxa"/>
            <w:vAlign w:val="center"/>
          </w:tcPr>
          <w:p w14:paraId="206398BC" w14:textId="77777777" w:rsidR="0082377A" w:rsidRPr="00C65F43" w:rsidRDefault="0082377A" w:rsidP="004D056F">
            <w:pPr>
              <w:spacing w:line="240" w:lineRule="auto"/>
              <w:jc w:val="left"/>
            </w:pPr>
          </w:p>
        </w:tc>
      </w:tr>
    </w:tbl>
    <w:p w14:paraId="7C526640" w14:textId="43E6652A" w:rsidR="00473D2C" w:rsidRDefault="00473D2C" w:rsidP="001375BB">
      <w:pPr>
        <w:pStyle w:val="ListParagraph"/>
        <w:numPr>
          <w:ilvl w:val="0"/>
          <w:numId w:val="49"/>
        </w:numPr>
        <w:ind w:left="993" w:hanging="426"/>
      </w:pPr>
      <w:r>
        <w:t>Tabel Warta Jemaat</w:t>
      </w:r>
    </w:p>
    <w:p w14:paraId="071717E8" w14:textId="281CC352" w:rsidR="00FD1194" w:rsidRDefault="00FD1194" w:rsidP="00FD1194">
      <w:pPr>
        <w:ind w:left="567"/>
      </w:pPr>
      <w:r>
        <w:t xml:space="preserve">Tabel </w:t>
      </w:r>
      <w:r w:rsidR="005E5949">
        <w:t>Warta Jemaat</w:t>
      </w:r>
      <w:r>
        <w:t xml:space="preserve"> berfungsi untuk menyimpan data</w:t>
      </w:r>
      <w:r w:rsidR="005E5949">
        <w:t>-data yang ada pada warta jemaat</w:t>
      </w:r>
      <w:r>
        <w:t>.</w:t>
      </w:r>
    </w:p>
    <w:p w14:paraId="5ABBEF63" w14:textId="41389313" w:rsidR="00FD1194" w:rsidRDefault="005E5949" w:rsidP="005E5949">
      <w:pPr>
        <w:pStyle w:val="Caption"/>
        <w:jc w:val="center"/>
      </w:pPr>
      <w:bookmarkStart w:id="241" w:name="_Toc113054465"/>
      <w:r>
        <w:t>Tabel 3.</w:t>
      </w:r>
      <w:r>
        <w:fldChar w:fldCharType="begin"/>
      </w:r>
      <w:r>
        <w:instrText xml:space="preserve"> SEQ Tabel_3. \* ARABIC </w:instrText>
      </w:r>
      <w:r>
        <w:fldChar w:fldCharType="separate"/>
      </w:r>
      <w:r w:rsidR="00FC0004">
        <w:rPr>
          <w:noProof/>
        </w:rPr>
        <w:t>28</w:t>
      </w:r>
      <w:r>
        <w:fldChar w:fldCharType="end"/>
      </w:r>
      <w:r>
        <w:t xml:space="preserve"> </w:t>
      </w:r>
      <w:r w:rsidR="00FD1194">
        <w:t>Warta Jemaat</w:t>
      </w:r>
      <w:bookmarkEnd w:id="241"/>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FD1194" w:rsidRPr="00C65F43" w14:paraId="34ED72E1" w14:textId="77777777" w:rsidTr="004D056F">
        <w:trPr>
          <w:trHeight w:val="340"/>
        </w:trPr>
        <w:tc>
          <w:tcPr>
            <w:tcW w:w="2203" w:type="dxa"/>
            <w:shd w:val="clear" w:color="auto" w:fill="8EAADB" w:themeFill="accent1" w:themeFillTint="99"/>
            <w:vAlign w:val="center"/>
          </w:tcPr>
          <w:p w14:paraId="76DB8067" w14:textId="77777777" w:rsidR="00FD1194" w:rsidRPr="00300139" w:rsidRDefault="00FD1194"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5DD9EEA5" w14:textId="77777777" w:rsidR="00FD1194" w:rsidRPr="00300139" w:rsidRDefault="00FD1194"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CA51A45" w14:textId="77777777" w:rsidR="00FD1194" w:rsidRPr="00300139" w:rsidRDefault="00FD1194" w:rsidP="004D056F">
            <w:pPr>
              <w:spacing w:line="240" w:lineRule="auto"/>
              <w:jc w:val="center"/>
              <w:rPr>
                <w:b/>
                <w:bCs/>
              </w:rPr>
            </w:pPr>
            <w:r w:rsidRPr="00300139">
              <w:rPr>
                <w:b/>
                <w:bCs/>
              </w:rPr>
              <w:t>Keterangan</w:t>
            </w:r>
          </w:p>
        </w:tc>
      </w:tr>
      <w:tr w:rsidR="00FD1194" w:rsidRPr="00C65F43" w14:paraId="6B266293" w14:textId="77777777" w:rsidTr="004D056F">
        <w:trPr>
          <w:trHeight w:val="340"/>
        </w:trPr>
        <w:tc>
          <w:tcPr>
            <w:tcW w:w="2203" w:type="dxa"/>
            <w:vAlign w:val="center"/>
          </w:tcPr>
          <w:p w14:paraId="145CE2DB" w14:textId="77777777" w:rsidR="00FD1194" w:rsidRPr="00C65F43" w:rsidRDefault="00FD1194" w:rsidP="004D056F">
            <w:pPr>
              <w:spacing w:line="240" w:lineRule="auto"/>
              <w:jc w:val="left"/>
            </w:pPr>
            <w:r w:rsidRPr="00C65F43">
              <w:t>Id</w:t>
            </w:r>
          </w:p>
        </w:tc>
        <w:tc>
          <w:tcPr>
            <w:tcW w:w="1939" w:type="dxa"/>
            <w:vAlign w:val="center"/>
          </w:tcPr>
          <w:p w14:paraId="4A77991D" w14:textId="77777777" w:rsidR="00FD1194" w:rsidRPr="00C65F43" w:rsidRDefault="00FD1194" w:rsidP="004D056F">
            <w:pPr>
              <w:spacing w:line="240" w:lineRule="auto"/>
              <w:jc w:val="left"/>
            </w:pPr>
            <w:r w:rsidRPr="00C65F43">
              <w:t>Bigint(20)</w:t>
            </w:r>
          </w:p>
        </w:tc>
        <w:tc>
          <w:tcPr>
            <w:tcW w:w="3191" w:type="dxa"/>
            <w:vAlign w:val="center"/>
          </w:tcPr>
          <w:p w14:paraId="6939D828" w14:textId="77777777" w:rsidR="00FD1194" w:rsidRPr="00C65F43" w:rsidRDefault="00FD1194" w:rsidP="004D056F">
            <w:pPr>
              <w:spacing w:line="240" w:lineRule="auto"/>
              <w:jc w:val="left"/>
            </w:pPr>
            <w:r>
              <w:t>Primary Key</w:t>
            </w:r>
          </w:p>
        </w:tc>
      </w:tr>
      <w:tr w:rsidR="006B7289" w:rsidRPr="00C65F43" w14:paraId="13FC81DE" w14:textId="77777777" w:rsidTr="004D056F">
        <w:trPr>
          <w:trHeight w:val="340"/>
        </w:trPr>
        <w:tc>
          <w:tcPr>
            <w:tcW w:w="2203" w:type="dxa"/>
            <w:vAlign w:val="center"/>
          </w:tcPr>
          <w:p w14:paraId="25CEE210" w14:textId="194B1FAC" w:rsidR="006B7289" w:rsidRPr="00C65F43" w:rsidRDefault="006B7289" w:rsidP="004D056F">
            <w:pPr>
              <w:spacing w:line="240" w:lineRule="auto"/>
              <w:jc w:val="left"/>
            </w:pPr>
            <w:r>
              <w:t>Category_id</w:t>
            </w:r>
          </w:p>
        </w:tc>
        <w:tc>
          <w:tcPr>
            <w:tcW w:w="1939" w:type="dxa"/>
            <w:vAlign w:val="center"/>
          </w:tcPr>
          <w:p w14:paraId="0CC34AAB" w14:textId="721075AC" w:rsidR="006B7289" w:rsidRPr="00C65F43" w:rsidRDefault="006B7289" w:rsidP="004D056F">
            <w:pPr>
              <w:spacing w:line="240" w:lineRule="auto"/>
              <w:jc w:val="left"/>
            </w:pPr>
            <w:r>
              <w:t>Bigint(20)</w:t>
            </w:r>
          </w:p>
        </w:tc>
        <w:tc>
          <w:tcPr>
            <w:tcW w:w="3191" w:type="dxa"/>
            <w:vAlign w:val="center"/>
          </w:tcPr>
          <w:p w14:paraId="3B144735" w14:textId="38448FD3" w:rsidR="006B7289" w:rsidRDefault="006B7289" w:rsidP="004D056F">
            <w:pPr>
              <w:spacing w:line="240" w:lineRule="auto"/>
              <w:jc w:val="left"/>
            </w:pPr>
            <w:r>
              <w:t>Primary Key</w:t>
            </w:r>
          </w:p>
        </w:tc>
      </w:tr>
      <w:tr w:rsidR="006B7289" w:rsidRPr="00C65F43" w14:paraId="0B32ED1D" w14:textId="77777777" w:rsidTr="004D056F">
        <w:trPr>
          <w:trHeight w:val="340"/>
        </w:trPr>
        <w:tc>
          <w:tcPr>
            <w:tcW w:w="2203" w:type="dxa"/>
            <w:vAlign w:val="center"/>
          </w:tcPr>
          <w:p w14:paraId="30450C5D" w14:textId="7A4DDE55" w:rsidR="006B7289" w:rsidRDefault="006B7289" w:rsidP="004D056F">
            <w:pPr>
              <w:spacing w:line="240" w:lineRule="auto"/>
              <w:jc w:val="left"/>
            </w:pPr>
            <w:r>
              <w:t>User_id</w:t>
            </w:r>
          </w:p>
        </w:tc>
        <w:tc>
          <w:tcPr>
            <w:tcW w:w="1939" w:type="dxa"/>
            <w:vAlign w:val="center"/>
          </w:tcPr>
          <w:p w14:paraId="63F80BD9" w14:textId="0F5E498C" w:rsidR="006B7289" w:rsidRDefault="006B7289" w:rsidP="004D056F">
            <w:pPr>
              <w:spacing w:line="240" w:lineRule="auto"/>
              <w:jc w:val="left"/>
            </w:pPr>
            <w:r>
              <w:t>Bigint(20)</w:t>
            </w:r>
          </w:p>
        </w:tc>
        <w:tc>
          <w:tcPr>
            <w:tcW w:w="3191" w:type="dxa"/>
            <w:vAlign w:val="center"/>
          </w:tcPr>
          <w:p w14:paraId="3DEB6949" w14:textId="01E0179D" w:rsidR="006B7289" w:rsidRDefault="006B7289" w:rsidP="004D056F">
            <w:pPr>
              <w:spacing w:line="240" w:lineRule="auto"/>
              <w:jc w:val="left"/>
            </w:pPr>
            <w:r>
              <w:t>Primary Key</w:t>
            </w:r>
          </w:p>
        </w:tc>
      </w:tr>
      <w:tr w:rsidR="00FD1194" w:rsidRPr="00C65F43" w14:paraId="6144FDD0" w14:textId="77777777" w:rsidTr="004D056F">
        <w:trPr>
          <w:trHeight w:val="340"/>
        </w:trPr>
        <w:tc>
          <w:tcPr>
            <w:tcW w:w="2203" w:type="dxa"/>
            <w:vAlign w:val="center"/>
          </w:tcPr>
          <w:p w14:paraId="3AA09EC2" w14:textId="0664FC39" w:rsidR="00FD1194" w:rsidRPr="00C65F43" w:rsidRDefault="006B7289" w:rsidP="004D056F">
            <w:pPr>
              <w:spacing w:line="240" w:lineRule="auto"/>
              <w:jc w:val="left"/>
            </w:pPr>
            <w:r>
              <w:t xml:space="preserve">Tittle </w:t>
            </w:r>
          </w:p>
        </w:tc>
        <w:tc>
          <w:tcPr>
            <w:tcW w:w="1939" w:type="dxa"/>
            <w:vAlign w:val="center"/>
          </w:tcPr>
          <w:p w14:paraId="3EF74DF8" w14:textId="77777777" w:rsidR="00FD1194" w:rsidRPr="00C65F43" w:rsidRDefault="00FD1194" w:rsidP="004D056F">
            <w:pPr>
              <w:spacing w:line="240" w:lineRule="auto"/>
              <w:jc w:val="left"/>
            </w:pPr>
            <w:r w:rsidRPr="00C65F43">
              <w:t>Varchar(255)</w:t>
            </w:r>
          </w:p>
        </w:tc>
        <w:tc>
          <w:tcPr>
            <w:tcW w:w="3191" w:type="dxa"/>
            <w:vAlign w:val="center"/>
          </w:tcPr>
          <w:p w14:paraId="3077069A" w14:textId="77777777" w:rsidR="00FD1194" w:rsidRPr="00C65F43" w:rsidRDefault="00FD1194" w:rsidP="004D056F">
            <w:pPr>
              <w:spacing w:line="240" w:lineRule="auto"/>
              <w:jc w:val="left"/>
            </w:pPr>
          </w:p>
        </w:tc>
      </w:tr>
      <w:tr w:rsidR="006B7289" w:rsidRPr="00C65F43" w14:paraId="323D5933" w14:textId="77777777" w:rsidTr="004C108E">
        <w:trPr>
          <w:trHeight w:val="340"/>
        </w:trPr>
        <w:tc>
          <w:tcPr>
            <w:tcW w:w="2203" w:type="dxa"/>
            <w:vAlign w:val="center"/>
          </w:tcPr>
          <w:p w14:paraId="2EC9F36C" w14:textId="7B503FFF" w:rsidR="006B7289" w:rsidRPr="00C65F43" w:rsidRDefault="006B7289" w:rsidP="006B7289">
            <w:pPr>
              <w:spacing w:line="240" w:lineRule="auto"/>
              <w:jc w:val="left"/>
            </w:pPr>
            <w:r>
              <w:t>Slug</w:t>
            </w:r>
          </w:p>
        </w:tc>
        <w:tc>
          <w:tcPr>
            <w:tcW w:w="1939" w:type="dxa"/>
          </w:tcPr>
          <w:p w14:paraId="148C4E6E" w14:textId="44F90D76" w:rsidR="006B7289" w:rsidRPr="00C65F43" w:rsidRDefault="006B7289" w:rsidP="006B7289">
            <w:pPr>
              <w:spacing w:line="240" w:lineRule="auto"/>
              <w:jc w:val="left"/>
            </w:pPr>
            <w:r w:rsidRPr="001E2EC2">
              <w:t>Varchar(255)</w:t>
            </w:r>
          </w:p>
        </w:tc>
        <w:tc>
          <w:tcPr>
            <w:tcW w:w="3191" w:type="dxa"/>
            <w:vAlign w:val="center"/>
          </w:tcPr>
          <w:p w14:paraId="65A97D6B" w14:textId="77777777" w:rsidR="006B7289" w:rsidRPr="00C65F43" w:rsidRDefault="006B7289" w:rsidP="006B7289">
            <w:pPr>
              <w:spacing w:line="240" w:lineRule="auto"/>
              <w:jc w:val="left"/>
            </w:pPr>
          </w:p>
        </w:tc>
      </w:tr>
      <w:tr w:rsidR="006B7289" w:rsidRPr="00C65F43" w14:paraId="5A854DB8" w14:textId="77777777" w:rsidTr="004C108E">
        <w:trPr>
          <w:trHeight w:val="340"/>
        </w:trPr>
        <w:tc>
          <w:tcPr>
            <w:tcW w:w="2203" w:type="dxa"/>
            <w:vAlign w:val="center"/>
          </w:tcPr>
          <w:p w14:paraId="4A1D2220" w14:textId="404D22B1" w:rsidR="006B7289" w:rsidRDefault="006B7289" w:rsidP="006B7289">
            <w:pPr>
              <w:spacing w:line="240" w:lineRule="auto"/>
              <w:jc w:val="left"/>
            </w:pPr>
            <w:r>
              <w:t xml:space="preserve">Image </w:t>
            </w:r>
          </w:p>
        </w:tc>
        <w:tc>
          <w:tcPr>
            <w:tcW w:w="1939" w:type="dxa"/>
          </w:tcPr>
          <w:p w14:paraId="5AB30C33" w14:textId="2186533E" w:rsidR="006B7289" w:rsidRPr="00C65F43" w:rsidRDefault="006B7289" w:rsidP="006B7289">
            <w:pPr>
              <w:spacing w:line="240" w:lineRule="auto"/>
              <w:jc w:val="left"/>
            </w:pPr>
            <w:r w:rsidRPr="001E2EC2">
              <w:t>Varchar(255)</w:t>
            </w:r>
          </w:p>
        </w:tc>
        <w:tc>
          <w:tcPr>
            <w:tcW w:w="3191" w:type="dxa"/>
            <w:vAlign w:val="center"/>
          </w:tcPr>
          <w:p w14:paraId="21E7F3EB" w14:textId="77777777" w:rsidR="006B7289" w:rsidRPr="00C65F43" w:rsidRDefault="006B7289" w:rsidP="006B7289">
            <w:pPr>
              <w:spacing w:line="240" w:lineRule="auto"/>
              <w:jc w:val="left"/>
            </w:pPr>
          </w:p>
        </w:tc>
      </w:tr>
      <w:tr w:rsidR="006B7289" w:rsidRPr="00C65F43" w14:paraId="14E18920" w14:textId="77777777" w:rsidTr="004D056F">
        <w:trPr>
          <w:trHeight w:val="340"/>
        </w:trPr>
        <w:tc>
          <w:tcPr>
            <w:tcW w:w="2203" w:type="dxa"/>
            <w:vAlign w:val="center"/>
          </w:tcPr>
          <w:p w14:paraId="1D3A73B5" w14:textId="185088E9" w:rsidR="006B7289" w:rsidRDefault="006B7289" w:rsidP="004D056F">
            <w:pPr>
              <w:spacing w:line="240" w:lineRule="auto"/>
              <w:jc w:val="left"/>
            </w:pPr>
            <w:r>
              <w:t xml:space="preserve">Excerpt </w:t>
            </w:r>
          </w:p>
        </w:tc>
        <w:tc>
          <w:tcPr>
            <w:tcW w:w="1939" w:type="dxa"/>
            <w:vAlign w:val="center"/>
          </w:tcPr>
          <w:p w14:paraId="6675A072" w14:textId="06D85FC0" w:rsidR="006B7289" w:rsidRPr="00C65F43" w:rsidRDefault="006B7289" w:rsidP="004D056F">
            <w:pPr>
              <w:spacing w:line="240" w:lineRule="auto"/>
              <w:jc w:val="left"/>
            </w:pPr>
            <w:r>
              <w:t xml:space="preserve">Text </w:t>
            </w:r>
          </w:p>
        </w:tc>
        <w:tc>
          <w:tcPr>
            <w:tcW w:w="3191" w:type="dxa"/>
            <w:vAlign w:val="center"/>
          </w:tcPr>
          <w:p w14:paraId="4999305F" w14:textId="77777777" w:rsidR="006B7289" w:rsidRPr="00C65F43" w:rsidRDefault="006B7289" w:rsidP="004D056F">
            <w:pPr>
              <w:spacing w:line="240" w:lineRule="auto"/>
              <w:jc w:val="left"/>
            </w:pPr>
          </w:p>
        </w:tc>
      </w:tr>
      <w:tr w:rsidR="006B7289" w:rsidRPr="00C65F43" w14:paraId="4E248E3B" w14:textId="77777777" w:rsidTr="004D056F">
        <w:trPr>
          <w:trHeight w:val="340"/>
        </w:trPr>
        <w:tc>
          <w:tcPr>
            <w:tcW w:w="2203" w:type="dxa"/>
            <w:vAlign w:val="center"/>
          </w:tcPr>
          <w:p w14:paraId="1923EE47" w14:textId="6C26D639" w:rsidR="006B7289" w:rsidRDefault="006B7289" w:rsidP="004D056F">
            <w:pPr>
              <w:spacing w:line="240" w:lineRule="auto"/>
              <w:jc w:val="left"/>
            </w:pPr>
            <w:r>
              <w:t xml:space="preserve">Body </w:t>
            </w:r>
          </w:p>
        </w:tc>
        <w:tc>
          <w:tcPr>
            <w:tcW w:w="1939" w:type="dxa"/>
            <w:vAlign w:val="center"/>
          </w:tcPr>
          <w:p w14:paraId="1278DE48" w14:textId="5B852B53" w:rsidR="006B7289" w:rsidRPr="00C65F43" w:rsidRDefault="006B7289" w:rsidP="004D056F">
            <w:pPr>
              <w:spacing w:line="240" w:lineRule="auto"/>
              <w:jc w:val="left"/>
            </w:pPr>
            <w:r>
              <w:t xml:space="preserve">Text </w:t>
            </w:r>
          </w:p>
        </w:tc>
        <w:tc>
          <w:tcPr>
            <w:tcW w:w="3191" w:type="dxa"/>
            <w:vAlign w:val="center"/>
          </w:tcPr>
          <w:p w14:paraId="41F42462" w14:textId="77777777" w:rsidR="006B7289" w:rsidRPr="00C65F43" w:rsidRDefault="006B7289" w:rsidP="004D056F">
            <w:pPr>
              <w:spacing w:line="240" w:lineRule="auto"/>
              <w:jc w:val="left"/>
            </w:pPr>
          </w:p>
        </w:tc>
      </w:tr>
      <w:tr w:rsidR="006B7289" w:rsidRPr="00C65F43" w14:paraId="5FEDB141" w14:textId="77777777" w:rsidTr="004D056F">
        <w:trPr>
          <w:trHeight w:val="340"/>
        </w:trPr>
        <w:tc>
          <w:tcPr>
            <w:tcW w:w="2203" w:type="dxa"/>
            <w:vAlign w:val="center"/>
          </w:tcPr>
          <w:p w14:paraId="7D8D8EAF" w14:textId="667CD1E2" w:rsidR="006B7289" w:rsidRDefault="006B7289" w:rsidP="004D056F">
            <w:pPr>
              <w:spacing w:line="240" w:lineRule="auto"/>
              <w:jc w:val="left"/>
            </w:pPr>
            <w:r>
              <w:t>Published_at</w:t>
            </w:r>
          </w:p>
        </w:tc>
        <w:tc>
          <w:tcPr>
            <w:tcW w:w="1939" w:type="dxa"/>
            <w:vAlign w:val="center"/>
          </w:tcPr>
          <w:p w14:paraId="3AA7C776" w14:textId="4B8EED0C" w:rsidR="006B7289" w:rsidRPr="00C65F43" w:rsidRDefault="006B7289" w:rsidP="004D056F">
            <w:pPr>
              <w:spacing w:line="240" w:lineRule="auto"/>
              <w:jc w:val="left"/>
            </w:pPr>
            <w:r w:rsidRPr="00C65F43">
              <w:t>Timestamp</w:t>
            </w:r>
          </w:p>
        </w:tc>
        <w:tc>
          <w:tcPr>
            <w:tcW w:w="3191" w:type="dxa"/>
            <w:vAlign w:val="center"/>
          </w:tcPr>
          <w:p w14:paraId="519BC552" w14:textId="77777777" w:rsidR="006B7289" w:rsidRPr="00C65F43" w:rsidRDefault="006B7289" w:rsidP="004D056F">
            <w:pPr>
              <w:spacing w:line="240" w:lineRule="auto"/>
              <w:jc w:val="left"/>
            </w:pPr>
          </w:p>
        </w:tc>
      </w:tr>
      <w:tr w:rsidR="00FD1194" w:rsidRPr="00C65F43" w14:paraId="58AFA693" w14:textId="77777777" w:rsidTr="004D056F">
        <w:trPr>
          <w:trHeight w:val="340"/>
        </w:trPr>
        <w:tc>
          <w:tcPr>
            <w:tcW w:w="2203" w:type="dxa"/>
            <w:vAlign w:val="center"/>
          </w:tcPr>
          <w:p w14:paraId="7693BF82" w14:textId="77777777" w:rsidR="00FD1194" w:rsidRPr="00C65F43" w:rsidRDefault="00FD1194" w:rsidP="004D056F">
            <w:pPr>
              <w:spacing w:line="240" w:lineRule="auto"/>
              <w:jc w:val="left"/>
            </w:pPr>
            <w:r w:rsidRPr="00C65F43">
              <w:t>Created_at</w:t>
            </w:r>
          </w:p>
        </w:tc>
        <w:tc>
          <w:tcPr>
            <w:tcW w:w="1939" w:type="dxa"/>
            <w:vAlign w:val="center"/>
          </w:tcPr>
          <w:p w14:paraId="1D26D118" w14:textId="77777777" w:rsidR="00FD1194" w:rsidRPr="00C65F43" w:rsidRDefault="00FD1194" w:rsidP="004D056F">
            <w:pPr>
              <w:spacing w:line="240" w:lineRule="auto"/>
              <w:jc w:val="left"/>
            </w:pPr>
            <w:r w:rsidRPr="00C65F43">
              <w:t>Timestamp</w:t>
            </w:r>
          </w:p>
        </w:tc>
        <w:tc>
          <w:tcPr>
            <w:tcW w:w="3191" w:type="dxa"/>
            <w:vAlign w:val="center"/>
          </w:tcPr>
          <w:p w14:paraId="75304ABA" w14:textId="77777777" w:rsidR="00FD1194" w:rsidRPr="00C65F43" w:rsidRDefault="00FD1194" w:rsidP="004D056F">
            <w:pPr>
              <w:spacing w:line="240" w:lineRule="auto"/>
              <w:jc w:val="left"/>
            </w:pPr>
          </w:p>
        </w:tc>
      </w:tr>
      <w:tr w:rsidR="00FD1194" w:rsidRPr="00C65F43" w14:paraId="0476C868" w14:textId="77777777" w:rsidTr="004D056F">
        <w:trPr>
          <w:trHeight w:val="340"/>
        </w:trPr>
        <w:tc>
          <w:tcPr>
            <w:tcW w:w="2203" w:type="dxa"/>
            <w:vAlign w:val="center"/>
          </w:tcPr>
          <w:p w14:paraId="6596298B" w14:textId="77777777" w:rsidR="00FD1194" w:rsidRPr="00C65F43" w:rsidRDefault="00FD1194" w:rsidP="004D056F">
            <w:pPr>
              <w:spacing w:line="240" w:lineRule="auto"/>
              <w:jc w:val="left"/>
            </w:pPr>
            <w:r w:rsidRPr="00C65F43">
              <w:t>Updated_at</w:t>
            </w:r>
          </w:p>
        </w:tc>
        <w:tc>
          <w:tcPr>
            <w:tcW w:w="1939" w:type="dxa"/>
            <w:vAlign w:val="center"/>
          </w:tcPr>
          <w:p w14:paraId="4CC4B906" w14:textId="77777777" w:rsidR="00FD1194" w:rsidRPr="00C65F43" w:rsidRDefault="00FD1194" w:rsidP="004D056F">
            <w:pPr>
              <w:spacing w:line="240" w:lineRule="auto"/>
              <w:jc w:val="left"/>
            </w:pPr>
            <w:r w:rsidRPr="00C65F43">
              <w:t>Timestamp</w:t>
            </w:r>
          </w:p>
        </w:tc>
        <w:tc>
          <w:tcPr>
            <w:tcW w:w="3191" w:type="dxa"/>
            <w:vAlign w:val="center"/>
          </w:tcPr>
          <w:p w14:paraId="31FAFADD" w14:textId="77777777" w:rsidR="00FD1194" w:rsidRPr="00C65F43" w:rsidRDefault="00FD1194" w:rsidP="004D056F">
            <w:pPr>
              <w:spacing w:line="240" w:lineRule="auto"/>
              <w:jc w:val="left"/>
            </w:pPr>
          </w:p>
        </w:tc>
      </w:tr>
    </w:tbl>
    <w:p w14:paraId="3C808FDD" w14:textId="77777777" w:rsidR="008B44B1" w:rsidRDefault="008B44B1" w:rsidP="008B44B1">
      <w:pPr>
        <w:pStyle w:val="ListParagraph"/>
        <w:ind w:left="993"/>
      </w:pPr>
    </w:p>
    <w:p w14:paraId="5D98D5CB" w14:textId="7B0651E4" w:rsidR="00473D2C" w:rsidRDefault="00473D2C" w:rsidP="001375BB">
      <w:pPr>
        <w:pStyle w:val="ListParagraph"/>
        <w:numPr>
          <w:ilvl w:val="0"/>
          <w:numId w:val="49"/>
        </w:numPr>
        <w:ind w:left="993" w:hanging="426"/>
      </w:pPr>
      <w:r>
        <w:t>Tabel Jadwal Kebaktian Ibadah Remaja</w:t>
      </w:r>
    </w:p>
    <w:p w14:paraId="0FDF5C84" w14:textId="6B7CE9AD" w:rsidR="00FD1194" w:rsidRDefault="008B44B1" w:rsidP="00FD1194">
      <w:pPr>
        <w:ind w:left="567"/>
      </w:pPr>
      <w:r>
        <w:lastRenderedPageBreak/>
        <w:t>Tabel Jadwal Kebaktian Ibadah Remaja berfungsi untuk menyimpan data Jadwal Kebaktian khususnya pada bagian ibadah remaja.</w:t>
      </w:r>
    </w:p>
    <w:p w14:paraId="544FCFAF" w14:textId="030FC9B3" w:rsidR="00FD1194" w:rsidRDefault="008B44B1" w:rsidP="008B44B1">
      <w:pPr>
        <w:pStyle w:val="Caption"/>
        <w:jc w:val="center"/>
      </w:pPr>
      <w:bookmarkStart w:id="242" w:name="_Toc113054466"/>
      <w:r>
        <w:t>Tabel 3.</w:t>
      </w:r>
      <w:r>
        <w:fldChar w:fldCharType="begin"/>
      </w:r>
      <w:r>
        <w:instrText xml:space="preserve"> SEQ Tabel_3. \* ARABIC </w:instrText>
      </w:r>
      <w:r>
        <w:fldChar w:fldCharType="separate"/>
      </w:r>
      <w:r w:rsidR="00FC0004">
        <w:rPr>
          <w:noProof/>
        </w:rPr>
        <w:t>29</w:t>
      </w:r>
      <w:r>
        <w:fldChar w:fldCharType="end"/>
      </w:r>
      <w:r>
        <w:t xml:space="preserve"> </w:t>
      </w:r>
      <w:r w:rsidR="00BA55EB">
        <w:t>Ibadah Remaja</w:t>
      </w:r>
      <w:bookmarkEnd w:id="242"/>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FD1194" w:rsidRPr="00C65F43" w14:paraId="26E622CA" w14:textId="77777777" w:rsidTr="004D056F">
        <w:trPr>
          <w:trHeight w:val="340"/>
        </w:trPr>
        <w:tc>
          <w:tcPr>
            <w:tcW w:w="2203" w:type="dxa"/>
            <w:shd w:val="clear" w:color="auto" w:fill="8EAADB" w:themeFill="accent1" w:themeFillTint="99"/>
            <w:vAlign w:val="center"/>
          </w:tcPr>
          <w:p w14:paraId="14DF4EF5" w14:textId="77777777" w:rsidR="00FD1194" w:rsidRPr="00300139" w:rsidRDefault="00FD1194"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55E4D36F" w14:textId="77777777" w:rsidR="00FD1194" w:rsidRPr="00300139" w:rsidRDefault="00FD1194"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6903FA3" w14:textId="77777777" w:rsidR="00FD1194" w:rsidRPr="00300139" w:rsidRDefault="00FD1194" w:rsidP="004D056F">
            <w:pPr>
              <w:spacing w:line="240" w:lineRule="auto"/>
              <w:jc w:val="center"/>
              <w:rPr>
                <w:b/>
                <w:bCs/>
              </w:rPr>
            </w:pPr>
            <w:r w:rsidRPr="00300139">
              <w:rPr>
                <w:b/>
                <w:bCs/>
              </w:rPr>
              <w:t>Keterangan</w:t>
            </w:r>
          </w:p>
        </w:tc>
      </w:tr>
      <w:tr w:rsidR="00FD1194" w:rsidRPr="00C65F43" w14:paraId="12F6AB57" w14:textId="77777777" w:rsidTr="004D056F">
        <w:trPr>
          <w:trHeight w:val="340"/>
        </w:trPr>
        <w:tc>
          <w:tcPr>
            <w:tcW w:w="2203" w:type="dxa"/>
            <w:vAlign w:val="center"/>
          </w:tcPr>
          <w:p w14:paraId="65D1594D" w14:textId="77777777" w:rsidR="00FD1194" w:rsidRPr="00C65F43" w:rsidRDefault="00FD1194" w:rsidP="004D056F">
            <w:pPr>
              <w:spacing w:line="240" w:lineRule="auto"/>
              <w:jc w:val="left"/>
            </w:pPr>
            <w:r w:rsidRPr="00C65F43">
              <w:t>Id</w:t>
            </w:r>
          </w:p>
        </w:tc>
        <w:tc>
          <w:tcPr>
            <w:tcW w:w="1939" w:type="dxa"/>
            <w:vAlign w:val="center"/>
          </w:tcPr>
          <w:p w14:paraId="2B5BC879" w14:textId="77777777" w:rsidR="00FD1194" w:rsidRPr="00C65F43" w:rsidRDefault="00FD1194" w:rsidP="004D056F">
            <w:pPr>
              <w:spacing w:line="240" w:lineRule="auto"/>
              <w:jc w:val="left"/>
            </w:pPr>
            <w:r w:rsidRPr="00C65F43">
              <w:t>Bigint(20)</w:t>
            </w:r>
          </w:p>
        </w:tc>
        <w:tc>
          <w:tcPr>
            <w:tcW w:w="3191" w:type="dxa"/>
            <w:vAlign w:val="center"/>
          </w:tcPr>
          <w:p w14:paraId="7B269A34" w14:textId="77777777" w:rsidR="00FD1194" w:rsidRPr="00C65F43" w:rsidRDefault="00FD1194" w:rsidP="004D056F">
            <w:pPr>
              <w:spacing w:line="240" w:lineRule="auto"/>
              <w:jc w:val="left"/>
            </w:pPr>
            <w:r>
              <w:t>Primary Key</w:t>
            </w:r>
          </w:p>
        </w:tc>
      </w:tr>
      <w:tr w:rsidR="00FD1194" w:rsidRPr="00C65F43" w14:paraId="348A953F" w14:textId="77777777" w:rsidTr="004D056F">
        <w:trPr>
          <w:trHeight w:val="340"/>
        </w:trPr>
        <w:tc>
          <w:tcPr>
            <w:tcW w:w="2203" w:type="dxa"/>
            <w:vAlign w:val="center"/>
          </w:tcPr>
          <w:p w14:paraId="1C17D231" w14:textId="559FFD09" w:rsidR="00FD1194" w:rsidRPr="00C65F43" w:rsidRDefault="006B7289" w:rsidP="004D056F">
            <w:pPr>
              <w:spacing w:line="240" w:lineRule="auto"/>
              <w:jc w:val="left"/>
            </w:pPr>
            <w:r>
              <w:t xml:space="preserve">Wsleader </w:t>
            </w:r>
          </w:p>
        </w:tc>
        <w:tc>
          <w:tcPr>
            <w:tcW w:w="1939" w:type="dxa"/>
            <w:vAlign w:val="center"/>
          </w:tcPr>
          <w:p w14:paraId="58E7745F" w14:textId="77777777" w:rsidR="00FD1194" w:rsidRPr="00C65F43" w:rsidRDefault="00FD1194" w:rsidP="004D056F">
            <w:pPr>
              <w:spacing w:line="240" w:lineRule="auto"/>
              <w:jc w:val="left"/>
            </w:pPr>
            <w:r w:rsidRPr="00C65F43">
              <w:t>Varchar(255)</w:t>
            </w:r>
          </w:p>
        </w:tc>
        <w:tc>
          <w:tcPr>
            <w:tcW w:w="3191" w:type="dxa"/>
            <w:vAlign w:val="center"/>
          </w:tcPr>
          <w:p w14:paraId="426840CB" w14:textId="77777777" w:rsidR="00FD1194" w:rsidRPr="00C65F43" w:rsidRDefault="00FD1194" w:rsidP="004D056F">
            <w:pPr>
              <w:spacing w:line="240" w:lineRule="auto"/>
              <w:jc w:val="left"/>
            </w:pPr>
          </w:p>
        </w:tc>
      </w:tr>
      <w:tr w:rsidR="00152F37" w:rsidRPr="00C65F43" w14:paraId="383A8C5B" w14:textId="77777777" w:rsidTr="00040519">
        <w:trPr>
          <w:trHeight w:val="340"/>
        </w:trPr>
        <w:tc>
          <w:tcPr>
            <w:tcW w:w="2203" w:type="dxa"/>
            <w:vAlign w:val="center"/>
          </w:tcPr>
          <w:p w14:paraId="438C6223" w14:textId="3C7DC656" w:rsidR="00152F37" w:rsidRPr="00C65F43" w:rsidRDefault="00152F37" w:rsidP="00152F37">
            <w:pPr>
              <w:spacing w:line="240" w:lineRule="auto"/>
              <w:jc w:val="left"/>
            </w:pPr>
            <w:r>
              <w:t xml:space="preserve">Pemainmusik </w:t>
            </w:r>
          </w:p>
        </w:tc>
        <w:tc>
          <w:tcPr>
            <w:tcW w:w="1939" w:type="dxa"/>
          </w:tcPr>
          <w:p w14:paraId="7B9DA0CB" w14:textId="2DC6C7C0" w:rsidR="00152F37" w:rsidRPr="00C65F43" w:rsidRDefault="00152F37" w:rsidP="00152F37">
            <w:pPr>
              <w:spacing w:line="240" w:lineRule="auto"/>
              <w:jc w:val="left"/>
            </w:pPr>
            <w:r w:rsidRPr="00854A60">
              <w:t>Varchar(255)</w:t>
            </w:r>
          </w:p>
        </w:tc>
        <w:tc>
          <w:tcPr>
            <w:tcW w:w="3191" w:type="dxa"/>
            <w:vAlign w:val="center"/>
          </w:tcPr>
          <w:p w14:paraId="692E81E8" w14:textId="77777777" w:rsidR="00152F37" w:rsidRPr="00C65F43" w:rsidRDefault="00152F37" w:rsidP="00152F37">
            <w:pPr>
              <w:spacing w:line="240" w:lineRule="auto"/>
              <w:jc w:val="left"/>
            </w:pPr>
          </w:p>
        </w:tc>
      </w:tr>
      <w:tr w:rsidR="00152F37" w:rsidRPr="00C65F43" w14:paraId="687BA5FF" w14:textId="77777777" w:rsidTr="00040519">
        <w:trPr>
          <w:trHeight w:val="340"/>
        </w:trPr>
        <w:tc>
          <w:tcPr>
            <w:tcW w:w="2203" w:type="dxa"/>
            <w:vAlign w:val="center"/>
          </w:tcPr>
          <w:p w14:paraId="4A70B007" w14:textId="13FAE507" w:rsidR="00152F37" w:rsidRDefault="00152F37" w:rsidP="00152F37">
            <w:pPr>
              <w:spacing w:line="240" w:lineRule="auto"/>
              <w:jc w:val="left"/>
            </w:pPr>
            <w:r>
              <w:t xml:space="preserve">Pkhotbah </w:t>
            </w:r>
          </w:p>
        </w:tc>
        <w:tc>
          <w:tcPr>
            <w:tcW w:w="1939" w:type="dxa"/>
          </w:tcPr>
          <w:p w14:paraId="601DE298" w14:textId="3DE9DE4D" w:rsidR="00152F37" w:rsidRPr="00C65F43" w:rsidRDefault="00152F37" w:rsidP="00152F37">
            <w:pPr>
              <w:spacing w:line="240" w:lineRule="auto"/>
              <w:jc w:val="left"/>
            </w:pPr>
            <w:r w:rsidRPr="00854A60">
              <w:t>Varchar(255)</w:t>
            </w:r>
          </w:p>
        </w:tc>
        <w:tc>
          <w:tcPr>
            <w:tcW w:w="3191" w:type="dxa"/>
            <w:vAlign w:val="center"/>
          </w:tcPr>
          <w:p w14:paraId="758ACA31" w14:textId="77777777" w:rsidR="00152F37" w:rsidRPr="00C65F43" w:rsidRDefault="00152F37" w:rsidP="00152F37">
            <w:pPr>
              <w:spacing w:line="240" w:lineRule="auto"/>
              <w:jc w:val="left"/>
            </w:pPr>
          </w:p>
        </w:tc>
      </w:tr>
      <w:tr w:rsidR="006B7289" w:rsidRPr="00C65F43" w14:paraId="559A87AC" w14:textId="77777777" w:rsidTr="004D056F">
        <w:trPr>
          <w:trHeight w:val="340"/>
        </w:trPr>
        <w:tc>
          <w:tcPr>
            <w:tcW w:w="2203" w:type="dxa"/>
            <w:vAlign w:val="center"/>
          </w:tcPr>
          <w:p w14:paraId="23A30FFB" w14:textId="41BAB61F" w:rsidR="006B7289" w:rsidRDefault="006B7289" w:rsidP="004D056F">
            <w:pPr>
              <w:spacing w:line="240" w:lineRule="auto"/>
              <w:jc w:val="left"/>
            </w:pPr>
            <w:r>
              <w:t xml:space="preserve">Hari </w:t>
            </w:r>
          </w:p>
        </w:tc>
        <w:tc>
          <w:tcPr>
            <w:tcW w:w="1939" w:type="dxa"/>
            <w:vAlign w:val="center"/>
          </w:tcPr>
          <w:p w14:paraId="41A8C396" w14:textId="216D87AA" w:rsidR="006B7289" w:rsidRPr="00C65F43" w:rsidRDefault="00152F37" w:rsidP="004D056F">
            <w:pPr>
              <w:spacing w:line="240" w:lineRule="auto"/>
              <w:jc w:val="left"/>
            </w:pPr>
            <w:r>
              <w:t>Date</w:t>
            </w:r>
          </w:p>
        </w:tc>
        <w:tc>
          <w:tcPr>
            <w:tcW w:w="3191" w:type="dxa"/>
            <w:vAlign w:val="center"/>
          </w:tcPr>
          <w:p w14:paraId="02641C33" w14:textId="77777777" w:rsidR="006B7289" w:rsidRPr="00C65F43" w:rsidRDefault="006B7289" w:rsidP="004D056F">
            <w:pPr>
              <w:spacing w:line="240" w:lineRule="auto"/>
              <w:jc w:val="left"/>
            </w:pPr>
          </w:p>
        </w:tc>
      </w:tr>
      <w:tr w:rsidR="006B7289" w:rsidRPr="00C65F43" w14:paraId="4C083F59" w14:textId="77777777" w:rsidTr="004D056F">
        <w:trPr>
          <w:trHeight w:val="340"/>
        </w:trPr>
        <w:tc>
          <w:tcPr>
            <w:tcW w:w="2203" w:type="dxa"/>
            <w:vAlign w:val="center"/>
          </w:tcPr>
          <w:p w14:paraId="720A3695" w14:textId="510057E2" w:rsidR="006B7289" w:rsidRDefault="006B7289" w:rsidP="004D056F">
            <w:pPr>
              <w:spacing w:line="240" w:lineRule="auto"/>
              <w:jc w:val="left"/>
            </w:pPr>
            <w:r>
              <w:t xml:space="preserve">Jam </w:t>
            </w:r>
          </w:p>
        </w:tc>
        <w:tc>
          <w:tcPr>
            <w:tcW w:w="1939" w:type="dxa"/>
            <w:vAlign w:val="center"/>
          </w:tcPr>
          <w:p w14:paraId="0CDCDE8E" w14:textId="1860634B" w:rsidR="006B7289" w:rsidRPr="00C65F43" w:rsidRDefault="00152F37" w:rsidP="004D056F">
            <w:pPr>
              <w:spacing w:line="240" w:lineRule="auto"/>
              <w:jc w:val="left"/>
            </w:pPr>
            <w:r>
              <w:t>Time</w:t>
            </w:r>
          </w:p>
        </w:tc>
        <w:tc>
          <w:tcPr>
            <w:tcW w:w="3191" w:type="dxa"/>
            <w:vAlign w:val="center"/>
          </w:tcPr>
          <w:p w14:paraId="10529AC5" w14:textId="77777777" w:rsidR="006B7289" w:rsidRPr="00C65F43" w:rsidRDefault="006B7289" w:rsidP="004D056F">
            <w:pPr>
              <w:spacing w:line="240" w:lineRule="auto"/>
              <w:jc w:val="left"/>
            </w:pPr>
          </w:p>
        </w:tc>
      </w:tr>
      <w:tr w:rsidR="006B7289" w:rsidRPr="00C65F43" w14:paraId="5131326C" w14:textId="77777777" w:rsidTr="004D056F">
        <w:trPr>
          <w:trHeight w:val="340"/>
        </w:trPr>
        <w:tc>
          <w:tcPr>
            <w:tcW w:w="2203" w:type="dxa"/>
            <w:vAlign w:val="center"/>
          </w:tcPr>
          <w:p w14:paraId="4D2F77BA" w14:textId="1AD86AA5" w:rsidR="006B7289" w:rsidRDefault="006B7289" w:rsidP="004D056F">
            <w:pPr>
              <w:spacing w:line="240" w:lineRule="auto"/>
              <w:jc w:val="left"/>
            </w:pPr>
            <w:r>
              <w:t xml:space="preserve">Tempat </w:t>
            </w:r>
          </w:p>
        </w:tc>
        <w:tc>
          <w:tcPr>
            <w:tcW w:w="1939" w:type="dxa"/>
            <w:vAlign w:val="center"/>
          </w:tcPr>
          <w:p w14:paraId="31110BA3" w14:textId="44CDF91B" w:rsidR="006B7289" w:rsidRPr="00C65F43" w:rsidRDefault="00152F37" w:rsidP="004D056F">
            <w:pPr>
              <w:spacing w:line="240" w:lineRule="auto"/>
              <w:jc w:val="left"/>
            </w:pPr>
            <w:r w:rsidRPr="00C65F43">
              <w:t>Varchar(255)</w:t>
            </w:r>
          </w:p>
        </w:tc>
        <w:tc>
          <w:tcPr>
            <w:tcW w:w="3191" w:type="dxa"/>
            <w:vAlign w:val="center"/>
          </w:tcPr>
          <w:p w14:paraId="75F849B9" w14:textId="77777777" w:rsidR="006B7289" w:rsidRPr="00C65F43" w:rsidRDefault="006B7289" w:rsidP="004D056F">
            <w:pPr>
              <w:spacing w:line="240" w:lineRule="auto"/>
              <w:jc w:val="left"/>
            </w:pPr>
          </w:p>
        </w:tc>
      </w:tr>
      <w:tr w:rsidR="00FD1194" w:rsidRPr="00C65F43" w14:paraId="5F7DCAE0" w14:textId="77777777" w:rsidTr="004D056F">
        <w:trPr>
          <w:trHeight w:val="340"/>
        </w:trPr>
        <w:tc>
          <w:tcPr>
            <w:tcW w:w="2203" w:type="dxa"/>
            <w:vAlign w:val="center"/>
          </w:tcPr>
          <w:p w14:paraId="39274830" w14:textId="77777777" w:rsidR="00FD1194" w:rsidRPr="00C65F43" w:rsidRDefault="00FD1194" w:rsidP="004D056F">
            <w:pPr>
              <w:spacing w:line="240" w:lineRule="auto"/>
              <w:jc w:val="left"/>
            </w:pPr>
            <w:r w:rsidRPr="00C65F43">
              <w:t>Created_at</w:t>
            </w:r>
          </w:p>
        </w:tc>
        <w:tc>
          <w:tcPr>
            <w:tcW w:w="1939" w:type="dxa"/>
            <w:vAlign w:val="center"/>
          </w:tcPr>
          <w:p w14:paraId="33093E11" w14:textId="77777777" w:rsidR="00FD1194" w:rsidRPr="00C65F43" w:rsidRDefault="00FD1194" w:rsidP="004D056F">
            <w:pPr>
              <w:spacing w:line="240" w:lineRule="auto"/>
              <w:jc w:val="left"/>
            </w:pPr>
            <w:r w:rsidRPr="00C65F43">
              <w:t>Timestamp</w:t>
            </w:r>
          </w:p>
        </w:tc>
        <w:tc>
          <w:tcPr>
            <w:tcW w:w="3191" w:type="dxa"/>
            <w:vAlign w:val="center"/>
          </w:tcPr>
          <w:p w14:paraId="049EE9D9" w14:textId="77777777" w:rsidR="00FD1194" w:rsidRPr="00C65F43" w:rsidRDefault="00FD1194" w:rsidP="004D056F">
            <w:pPr>
              <w:spacing w:line="240" w:lineRule="auto"/>
              <w:jc w:val="left"/>
            </w:pPr>
          </w:p>
        </w:tc>
      </w:tr>
      <w:tr w:rsidR="00FD1194" w:rsidRPr="00C65F43" w14:paraId="14F4B05F" w14:textId="77777777" w:rsidTr="004D056F">
        <w:trPr>
          <w:trHeight w:val="340"/>
        </w:trPr>
        <w:tc>
          <w:tcPr>
            <w:tcW w:w="2203" w:type="dxa"/>
            <w:vAlign w:val="center"/>
          </w:tcPr>
          <w:p w14:paraId="77DCD12F" w14:textId="77777777" w:rsidR="00FD1194" w:rsidRPr="00C65F43" w:rsidRDefault="00FD1194" w:rsidP="004D056F">
            <w:pPr>
              <w:spacing w:line="240" w:lineRule="auto"/>
              <w:jc w:val="left"/>
            </w:pPr>
            <w:r w:rsidRPr="00C65F43">
              <w:t>Updated_at</w:t>
            </w:r>
          </w:p>
        </w:tc>
        <w:tc>
          <w:tcPr>
            <w:tcW w:w="1939" w:type="dxa"/>
            <w:vAlign w:val="center"/>
          </w:tcPr>
          <w:p w14:paraId="6D51E1CC" w14:textId="77777777" w:rsidR="00FD1194" w:rsidRPr="00C65F43" w:rsidRDefault="00FD1194" w:rsidP="004D056F">
            <w:pPr>
              <w:spacing w:line="240" w:lineRule="auto"/>
              <w:jc w:val="left"/>
            </w:pPr>
            <w:r w:rsidRPr="00C65F43">
              <w:t>Timestamp</w:t>
            </w:r>
          </w:p>
        </w:tc>
        <w:tc>
          <w:tcPr>
            <w:tcW w:w="3191" w:type="dxa"/>
            <w:vAlign w:val="center"/>
          </w:tcPr>
          <w:p w14:paraId="79503456" w14:textId="77777777" w:rsidR="00FD1194" w:rsidRPr="00C65F43" w:rsidRDefault="00FD1194" w:rsidP="004D056F">
            <w:pPr>
              <w:spacing w:line="240" w:lineRule="auto"/>
              <w:jc w:val="left"/>
            </w:pPr>
          </w:p>
        </w:tc>
      </w:tr>
    </w:tbl>
    <w:p w14:paraId="7B5F3B8C" w14:textId="15E2454B" w:rsidR="00FD1194" w:rsidRDefault="00FD1194" w:rsidP="00FD1194">
      <w:pPr>
        <w:ind w:left="567"/>
      </w:pPr>
    </w:p>
    <w:p w14:paraId="248919A0" w14:textId="45DEDB3A" w:rsidR="00190AE7" w:rsidRDefault="00190AE7" w:rsidP="00FD1194">
      <w:pPr>
        <w:ind w:left="567"/>
      </w:pPr>
    </w:p>
    <w:p w14:paraId="118D1D6F" w14:textId="77777777" w:rsidR="00F35474" w:rsidRDefault="00F35474" w:rsidP="00FD1194">
      <w:pPr>
        <w:ind w:left="567"/>
      </w:pPr>
    </w:p>
    <w:p w14:paraId="7B716F3F" w14:textId="77777777" w:rsidR="00190AE7" w:rsidRDefault="00190AE7" w:rsidP="00FD1194">
      <w:pPr>
        <w:ind w:left="567"/>
      </w:pPr>
    </w:p>
    <w:p w14:paraId="29368E45" w14:textId="437035B6" w:rsidR="00473D2C" w:rsidRDefault="00473D2C" w:rsidP="001375BB">
      <w:pPr>
        <w:pStyle w:val="ListParagraph"/>
        <w:numPr>
          <w:ilvl w:val="0"/>
          <w:numId w:val="49"/>
        </w:numPr>
        <w:ind w:left="993" w:hanging="426"/>
      </w:pPr>
      <w:r>
        <w:t>Tabel Jadwal Kebaktian Ibadah Perkaria</w:t>
      </w:r>
    </w:p>
    <w:p w14:paraId="42C96BBF" w14:textId="28E4C597" w:rsidR="00FD1194" w:rsidRDefault="00190AE7" w:rsidP="00FD1194">
      <w:pPr>
        <w:ind w:left="567"/>
      </w:pPr>
      <w:r>
        <w:t xml:space="preserve">Tabel Jadwal Kebaktian Ibadah </w:t>
      </w:r>
      <w:r w:rsidR="00BE581D">
        <w:t>Perkaria</w:t>
      </w:r>
      <w:r>
        <w:t xml:space="preserve"> berfungsi untuk menyimpan data Jadwal Kebaktian khususnya pada bagian ibadah perkaria.</w:t>
      </w:r>
    </w:p>
    <w:p w14:paraId="519E5E8A" w14:textId="509DED5A" w:rsidR="003E2CCB" w:rsidRDefault="000B3C2D" w:rsidP="000B3C2D">
      <w:pPr>
        <w:pStyle w:val="Caption"/>
        <w:jc w:val="center"/>
      </w:pPr>
      <w:bookmarkStart w:id="243" w:name="_Toc113054467"/>
      <w:r>
        <w:t>Tabel 3.</w:t>
      </w:r>
      <w:r>
        <w:fldChar w:fldCharType="begin"/>
      </w:r>
      <w:r>
        <w:instrText xml:space="preserve"> SEQ Tabel_3. \* ARABIC </w:instrText>
      </w:r>
      <w:r>
        <w:fldChar w:fldCharType="separate"/>
      </w:r>
      <w:r w:rsidR="00FC0004">
        <w:rPr>
          <w:noProof/>
        </w:rPr>
        <w:t>30</w:t>
      </w:r>
      <w:r>
        <w:fldChar w:fldCharType="end"/>
      </w:r>
      <w:r>
        <w:t xml:space="preserve"> </w:t>
      </w:r>
      <w:r w:rsidR="00BA55EB">
        <w:t>Ibadah Perkaria</w:t>
      </w:r>
      <w:bookmarkEnd w:id="243"/>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3E2CCB" w:rsidRPr="00C65F43" w14:paraId="6037A7EA" w14:textId="77777777" w:rsidTr="004D056F">
        <w:trPr>
          <w:trHeight w:val="340"/>
        </w:trPr>
        <w:tc>
          <w:tcPr>
            <w:tcW w:w="2203" w:type="dxa"/>
            <w:shd w:val="clear" w:color="auto" w:fill="8EAADB" w:themeFill="accent1" w:themeFillTint="99"/>
            <w:vAlign w:val="center"/>
          </w:tcPr>
          <w:p w14:paraId="439DC50D" w14:textId="77777777" w:rsidR="003E2CCB" w:rsidRPr="00300139" w:rsidRDefault="003E2CCB"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169D534D" w14:textId="77777777" w:rsidR="003E2CCB" w:rsidRPr="00300139" w:rsidRDefault="003E2CCB"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2C9160B4" w14:textId="77777777" w:rsidR="003E2CCB" w:rsidRPr="00300139" w:rsidRDefault="003E2CCB" w:rsidP="004D056F">
            <w:pPr>
              <w:spacing w:line="240" w:lineRule="auto"/>
              <w:jc w:val="center"/>
              <w:rPr>
                <w:b/>
                <w:bCs/>
              </w:rPr>
            </w:pPr>
            <w:r w:rsidRPr="00300139">
              <w:rPr>
                <w:b/>
                <w:bCs/>
              </w:rPr>
              <w:t>Keterangan</w:t>
            </w:r>
          </w:p>
        </w:tc>
      </w:tr>
      <w:tr w:rsidR="003E2CCB" w:rsidRPr="00C65F43" w14:paraId="3AEB5626" w14:textId="77777777" w:rsidTr="004D056F">
        <w:trPr>
          <w:trHeight w:val="340"/>
        </w:trPr>
        <w:tc>
          <w:tcPr>
            <w:tcW w:w="2203" w:type="dxa"/>
            <w:vAlign w:val="center"/>
          </w:tcPr>
          <w:p w14:paraId="5231A3A2" w14:textId="77777777" w:rsidR="003E2CCB" w:rsidRPr="00C65F43" w:rsidRDefault="003E2CCB" w:rsidP="004D056F">
            <w:pPr>
              <w:spacing w:line="240" w:lineRule="auto"/>
              <w:jc w:val="left"/>
            </w:pPr>
            <w:r w:rsidRPr="00C65F43">
              <w:t>Id</w:t>
            </w:r>
          </w:p>
        </w:tc>
        <w:tc>
          <w:tcPr>
            <w:tcW w:w="1939" w:type="dxa"/>
            <w:vAlign w:val="center"/>
          </w:tcPr>
          <w:p w14:paraId="555F5FB5" w14:textId="77777777" w:rsidR="003E2CCB" w:rsidRPr="00C65F43" w:rsidRDefault="003E2CCB" w:rsidP="004D056F">
            <w:pPr>
              <w:spacing w:line="240" w:lineRule="auto"/>
              <w:jc w:val="left"/>
            </w:pPr>
            <w:r w:rsidRPr="00C65F43">
              <w:t>Bigint(20)</w:t>
            </w:r>
          </w:p>
        </w:tc>
        <w:tc>
          <w:tcPr>
            <w:tcW w:w="3191" w:type="dxa"/>
            <w:vAlign w:val="center"/>
          </w:tcPr>
          <w:p w14:paraId="46E78522" w14:textId="77777777" w:rsidR="003E2CCB" w:rsidRPr="00C65F43" w:rsidRDefault="003E2CCB" w:rsidP="004D056F">
            <w:pPr>
              <w:spacing w:line="240" w:lineRule="auto"/>
              <w:jc w:val="left"/>
            </w:pPr>
            <w:r>
              <w:t>Primary Key</w:t>
            </w:r>
          </w:p>
        </w:tc>
      </w:tr>
      <w:tr w:rsidR="003E2CCB" w:rsidRPr="00C65F43" w14:paraId="060978CE" w14:textId="77777777" w:rsidTr="004D056F">
        <w:trPr>
          <w:trHeight w:val="340"/>
        </w:trPr>
        <w:tc>
          <w:tcPr>
            <w:tcW w:w="2203" w:type="dxa"/>
            <w:vAlign w:val="center"/>
          </w:tcPr>
          <w:p w14:paraId="7154BFC0" w14:textId="77777777" w:rsidR="003E2CCB" w:rsidRPr="00C65F43" w:rsidRDefault="003E2CCB" w:rsidP="004D056F">
            <w:pPr>
              <w:spacing w:line="240" w:lineRule="auto"/>
              <w:jc w:val="left"/>
            </w:pPr>
            <w:r>
              <w:t xml:space="preserve">Wsleader </w:t>
            </w:r>
          </w:p>
        </w:tc>
        <w:tc>
          <w:tcPr>
            <w:tcW w:w="1939" w:type="dxa"/>
            <w:vAlign w:val="center"/>
          </w:tcPr>
          <w:p w14:paraId="5B4D21AF" w14:textId="77777777" w:rsidR="003E2CCB" w:rsidRPr="00C65F43" w:rsidRDefault="003E2CCB" w:rsidP="004D056F">
            <w:pPr>
              <w:spacing w:line="240" w:lineRule="auto"/>
              <w:jc w:val="left"/>
            </w:pPr>
            <w:r w:rsidRPr="00C65F43">
              <w:t>Varchar(255)</w:t>
            </w:r>
          </w:p>
        </w:tc>
        <w:tc>
          <w:tcPr>
            <w:tcW w:w="3191" w:type="dxa"/>
            <w:vAlign w:val="center"/>
          </w:tcPr>
          <w:p w14:paraId="39121702" w14:textId="77777777" w:rsidR="003E2CCB" w:rsidRPr="00C65F43" w:rsidRDefault="003E2CCB" w:rsidP="004D056F">
            <w:pPr>
              <w:spacing w:line="240" w:lineRule="auto"/>
              <w:jc w:val="left"/>
            </w:pPr>
          </w:p>
        </w:tc>
      </w:tr>
      <w:tr w:rsidR="003E2CCB" w:rsidRPr="00C65F43" w14:paraId="6C55FEE7" w14:textId="77777777" w:rsidTr="004D056F">
        <w:trPr>
          <w:trHeight w:val="340"/>
        </w:trPr>
        <w:tc>
          <w:tcPr>
            <w:tcW w:w="2203" w:type="dxa"/>
            <w:vAlign w:val="center"/>
          </w:tcPr>
          <w:p w14:paraId="346C187B" w14:textId="77777777" w:rsidR="003E2CCB" w:rsidRPr="00C65F43" w:rsidRDefault="003E2CCB" w:rsidP="004D056F">
            <w:pPr>
              <w:spacing w:line="240" w:lineRule="auto"/>
              <w:jc w:val="left"/>
            </w:pPr>
            <w:r>
              <w:t xml:space="preserve">Pemainmusik </w:t>
            </w:r>
          </w:p>
        </w:tc>
        <w:tc>
          <w:tcPr>
            <w:tcW w:w="1939" w:type="dxa"/>
          </w:tcPr>
          <w:p w14:paraId="31F3EF84" w14:textId="77777777" w:rsidR="003E2CCB" w:rsidRPr="00C65F43" w:rsidRDefault="003E2CCB" w:rsidP="004D056F">
            <w:pPr>
              <w:spacing w:line="240" w:lineRule="auto"/>
              <w:jc w:val="left"/>
            </w:pPr>
            <w:r w:rsidRPr="00854A60">
              <w:t>Varchar(255)</w:t>
            </w:r>
          </w:p>
        </w:tc>
        <w:tc>
          <w:tcPr>
            <w:tcW w:w="3191" w:type="dxa"/>
            <w:vAlign w:val="center"/>
          </w:tcPr>
          <w:p w14:paraId="763863B5" w14:textId="77777777" w:rsidR="003E2CCB" w:rsidRPr="00C65F43" w:rsidRDefault="003E2CCB" w:rsidP="004D056F">
            <w:pPr>
              <w:spacing w:line="240" w:lineRule="auto"/>
              <w:jc w:val="left"/>
            </w:pPr>
          </w:p>
        </w:tc>
      </w:tr>
      <w:tr w:rsidR="003E2CCB" w:rsidRPr="00C65F43" w14:paraId="2C2A9C91" w14:textId="77777777" w:rsidTr="004D056F">
        <w:trPr>
          <w:trHeight w:val="340"/>
        </w:trPr>
        <w:tc>
          <w:tcPr>
            <w:tcW w:w="2203" w:type="dxa"/>
            <w:vAlign w:val="center"/>
          </w:tcPr>
          <w:p w14:paraId="3A20D057" w14:textId="77777777" w:rsidR="003E2CCB" w:rsidRDefault="003E2CCB" w:rsidP="004D056F">
            <w:pPr>
              <w:spacing w:line="240" w:lineRule="auto"/>
              <w:jc w:val="left"/>
            </w:pPr>
            <w:r>
              <w:t xml:space="preserve">Pkhotbah </w:t>
            </w:r>
          </w:p>
        </w:tc>
        <w:tc>
          <w:tcPr>
            <w:tcW w:w="1939" w:type="dxa"/>
          </w:tcPr>
          <w:p w14:paraId="17E56D27" w14:textId="77777777" w:rsidR="003E2CCB" w:rsidRPr="00C65F43" w:rsidRDefault="003E2CCB" w:rsidP="004D056F">
            <w:pPr>
              <w:spacing w:line="240" w:lineRule="auto"/>
              <w:jc w:val="left"/>
            </w:pPr>
            <w:r w:rsidRPr="00854A60">
              <w:t>Varchar(255)</w:t>
            </w:r>
          </w:p>
        </w:tc>
        <w:tc>
          <w:tcPr>
            <w:tcW w:w="3191" w:type="dxa"/>
            <w:vAlign w:val="center"/>
          </w:tcPr>
          <w:p w14:paraId="579938F3" w14:textId="77777777" w:rsidR="003E2CCB" w:rsidRPr="00C65F43" w:rsidRDefault="003E2CCB" w:rsidP="004D056F">
            <w:pPr>
              <w:spacing w:line="240" w:lineRule="auto"/>
              <w:jc w:val="left"/>
            </w:pPr>
          </w:p>
        </w:tc>
      </w:tr>
      <w:tr w:rsidR="003E2CCB" w:rsidRPr="00C65F43" w14:paraId="5E75C146" w14:textId="77777777" w:rsidTr="004D056F">
        <w:trPr>
          <w:trHeight w:val="340"/>
        </w:trPr>
        <w:tc>
          <w:tcPr>
            <w:tcW w:w="2203" w:type="dxa"/>
            <w:vAlign w:val="center"/>
          </w:tcPr>
          <w:p w14:paraId="79C53BCB" w14:textId="77777777" w:rsidR="003E2CCB" w:rsidRDefault="003E2CCB" w:rsidP="004D056F">
            <w:pPr>
              <w:spacing w:line="240" w:lineRule="auto"/>
              <w:jc w:val="left"/>
            </w:pPr>
            <w:r>
              <w:t xml:space="preserve">Hari </w:t>
            </w:r>
          </w:p>
        </w:tc>
        <w:tc>
          <w:tcPr>
            <w:tcW w:w="1939" w:type="dxa"/>
            <w:vAlign w:val="center"/>
          </w:tcPr>
          <w:p w14:paraId="1E93C1C6" w14:textId="77777777" w:rsidR="003E2CCB" w:rsidRPr="00C65F43" w:rsidRDefault="003E2CCB" w:rsidP="004D056F">
            <w:pPr>
              <w:spacing w:line="240" w:lineRule="auto"/>
              <w:jc w:val="left"/>
            </w:pPr>
            <w:r>
              <w:t>Date</w:t>
            </w:r>
          </w:p>
        </w:tc>
        <w:tc>
          <w:tcPr>
            <w:tcW w:w="3191" w:type="dxa"/>
            <w:vAlign w:val="center"/>
          </w:tcPr>
          <w:p w14:paraId="257D997B" w14:textId="77777777" w:rsidR="003E2CCB" w:rsidRPr="00C65F43" w:rsidRDefault="003E2CCB" w:rsidP="004D056F">
            <w:pPr>
              <w:spacing w:line="240" w:lineRule="auto"/>
              <w:jc w:val="left"/>
            </w:pPr>
          </w:p>
        </w:tc>
      </w:tr>
      <w:tr w:rsidR="003E2CCB" w:rsidRPr="00C65F43" w14:paraId="6B91E8FC" w14:textId="77777777" w:rsidTr="004D056F">
        <w:trPr>
          <w:trHeight w:val="340"/>
        </w:trPr>
        <w:tc>
          <w:tcPr>
            <w:tcW w:w="2203" w:type="dxa"/>
            <w:vAlign w:val="center"/>
          </w:tcPr>
          <w:p w14:paraId="6684801B" w14:textId="77777777" w:rsidR="003E2CCB" w:rsidRDefault="003E2CCB" w:rsidP="004D056F">
            <w:pPr>
              <w:spacing w:line="240" w:lineRule="auto"/>
              <w:jc w:val="left"/>
            </w:pPr>
            <w:r>
              <w:t xml:space="preserve">Jam </w:t>
            </w:r>
          </w:p>
        </w:tc>
        <w:tc>
          <w:tcPr>
            <w:tcW w:w="1939" w:type="dxa"/>
            <w:vAlign w:val="center"/>
          </w:tcPr>
          <w:p w14:paraId="0433784F" w14:textId="77777777" w:rsidR="003E2CCB" w:rsidRPr="00C65F43" w:rsidRDefault="003E2CCB" w:rsidP="004D056F">
            <w:pPr>
              <w:spacing w:line="240" w:lineRule="auto"/>
              <w:jc w:val="left"/>
            </w:pPr>
            <w:r>
              <w:t>Time</w:t>
            </w:r>
          </w:p>
        </w:tc>
        <w:tc>
          <w:tcPr>
            <w:tcW w:w="3191" w:type="dxa"/>
            <w:vAlign w:val="center"/>
          </w:tcPr>
          <w:p w14:paraId="459B22C6" w14:textId="77777777" w:rsidR="003E2CCB" w:rsidRPr="00C65F43" w:rsidRDefault="003E2CCB" w:rsidP="004D056F">
            <w:pPr>
              <w:spacing w:line="240" w:lineRule="auto"/>
              <w:jc w:val="left"/>
            </w:pPr>
          </w:p>
        </w:tc>
      </w:tr>
      <w:tr w:rsidR="003E2CCB" w:rsidRPr="00C65F43" w14:paraId="142225CF" w14:textId="77777777" w:rsidTr="004D056F">
        <w:trPr>
          <w:trHeight w:val="340"/>
        </w:trPr>
        <w:tc>
          <w:tcPr>
            <w:tcW w:w="2203" w:type="dxa"/>
            <w:vAlign w:val="center"/>
          </w:tcPr>
          <w:p w14:paraId="57A3EA54" w14:textId="77777777" w:rsidR="003E2CCB" w:rsidRDefault="003E2CCB" w:rsidP="004D056F">
            <w:pPr>
              <w:spacing w:line="240" w:lineRule="auto"/>
              <w:jc w:val="left"/>
            </w:pPr>
            <w:r>
              <w:t xml:space="preserve">Tempat </w:t>
            </w:r>
          </w:p>
        </w:tc>
        <w:tc>
          <w:tcPr>
            <w:tcW w:w="1939" w:type="dxa"/>
            <w:vAlign w:val="center"/>
          </w:tcPr>
          <w:p w14:paraId="4661902D" w14:textId="77777777" w:rsidR="003E2CCB" w:rsidRPr="00C65F43" w:rsidRDefault="003E2CCB" w:rsidP="004D056F">
            <w:pPr>
              <w:spacing w:line="240" w:lineRule="auto"/>
              <w:jc w:val="left"/>
            </w:pPr>
            <w:r w:rsidRPr="00C65F43">
              <w:t>Varchar(255)</w:t>
            </w:r>
          </w:p>
        </w:tc>
        <w:tc>
          <w:tcPr>
            <w:tcW w:w="3191" w:type="dxa"/>
            <w:vAlign w:val="center"/>
          </w:tcPr>
          <w:p w14:paraId="27E4EB43" w14:textId="77777777" w:rsidR="003E2CCB" w:rsidRPr="00C65F43" w:rsidRDefault="003E2CCB" w:rsidP="004D056F">
            <w:pPr>
              <w:spacing w:line="240" w:lineRule="auto"/>
              <w:jc w:val="left"/>
            </w:pPr>
          </w:p>
        </w:tc>
      </w:tr>
      <w:tr w:rsidR="003E2CCB" w:rsidRPr="00C65F43" w14:paraId="7FCDC079" w14:textId="77777777" w:rsidTr="004D056F">
        <w:trPr>
          <w:trHeight w:val="340"/>
        </w:trPr>
        <w:tc>
          <w:tcPr>
            <w:tcW w:w="2203" w:type="dxa"/>
            <w:vAlign w:val="center"/>
          </w:tcPr>
          <w:p w14:paraId="7D114013" w14:textId="77777777" w:rsidR="003E2CCB" w:rsidRPr="00C65F43" w:rsidRDefault="003E2CCB" w:rsidP="004D056F">
            <w:pPr>
              <w:spacing w:line="240" w:lineRule="auto"/>
              <w:jc w:val="left"/>
            </w:pPr>
            <w:r w:rsidRPr="00C65F43">
              <w:t>Created_at</w:t>
            </w:r>
          </w:p>
        </w:tc>
        <w:tc>
          <w:tcPr>
            <w:tcW w:w="1939" w:type="dxa"/>
            <w:vAlign w:val="center"/>
          </w:tcPr>
          <w:p w14:paraId="19D41CDB" w14:textId="77777777" w:rsidR="003E2CCB" w:rsidRPr="00C65F43" w:rsidRDefault="003E2CCB" w:rsidP="004D056F">
            <w:pPr>
              <w:spacing w:line="240" w:lineRule="auto"/>
              <w:jc w:val="left"/>
            </w:pPr>
            <w:r w:rsidRPr="00C65F43">
              <w:t>Timestamp</w:t>
            </w:r>
          </w:p>
        </w:tc>
        <w:tc>
          <w:tcPr>
            <w:tcW w:w="3191" w:type="dxa"/>
            <w:vAlign w:val="center"/>
          </w:tcPr>
          <w:p w14:paraId="7963AC16" w14:textId="77777777" w:rsidR="003E2CCB" w:rsidRPr="00C65F43" w:rsidRDefault="003E2CCB" w:rsidP="004D056F">
            <w:pPr>
              <w:spacing w:line="240" w:lineRule="auto"/>
              <w:jc w:val="left"/>
            </w:pPr>
          </w:p>
        </w:tc>
      </w:tr>
      <w:tr w:rsidR="003E2CCB" w:rsidRPr="00C65F43" w14:paraId="55B0A067" w14:textId="77777777" w:rsidTr="004D056F">
        <w:trPr>
          <w:trHeight w:val="340"/>
        </w:trPr>
        <w:tc>
          <w:tcPr>
            <w:tcW w:w="2203" w:type="dxa"/>
            <w:vAlign w:val="center"/>
          </w:tcPr>
          <w:p w14:paraId="135DE529" w14:textId="77777777" w:rsidR="003E2CCB" w:rsidRPr="00C65F43" w:rsidRDefault="003E2CCB" w:rsidP="004D056F">
            <w:pPr>
              <w:spacing w:line="240" w:lineRule="auto"/>
              <w:jc w:val="left"/>
            </w:pPr>
            <w:r w:rsidRPr="00C65F43">
              <w:t>Updated_at</w:t>
            </w:r>
          </w:p>
        </w:tc>
        <w:tc>
          <w:tcPr>
            <w:tcW w:w="1939" w:type="dxa"/>
            <w:vAlign w:val="center"/>
          </w:tcPr>
          <w:p w14:paraId="142D0B79" w14:textId="77777777" w:rsidR="003E2CCB" w:rsidRPr="00C65F43" w:rsidRDefault="003E2CCB" w:rsidP="004D056F">
            <w:pPr>
              <w:spacing w:line="240" w:lineRule="auto"/>
              <w:jc w:val="left"/>
            </w:pPr>
            <w:r w:rsidRPr="00C65F43">
              <w:t>Timestamp</w:t>
            </w:r>
          </w:p>
        </w:tc>
        <w:tc>
          <w:tcPr>
            <w:tcW w:w="3191" w:type="dxa"/>
            <w:vAlign w:val="center"/>
          </w:tcPr>
          <w:p w14:paraId="1F1DCF91" w14:textId="77777777" w:rsidR="003E2CCB" w:rsidRPr="00C65F43" w:rsidRDefault="003E2CCB" w:rsidP="004D056F">
            <w:pPr>
              <w:spacing w:line="240" w:lineRule="auto"/>
              <w:jc w:val="left"/>
            </w:pPr>
          </w:p>
        </w:tc>
      </w:tr>
    </w:tbl>
    <w:p w14:paraId="4A76FB95" w14:textId="77777777" w:rsidR="003E2CCB" w:rsidRDefault="003E2CCB" w:rsidP="003E2CCB">
      <w:pPr>
        <w:ind w:left="567"/>
        <w:jc w:val="center"/>
      </w:pPr>
    </w:p>
    <w:p w14:paraId="1627CD79" w14:textId="5BD6F7FC" w:rsidR="00473D2C" w:rsidRDefault="00473D2C" w:rsidP="001375BB">
      <w:pPr>
        <w:pStyle w:val="ListParagraph"/>
        <w:numPr>
          <w:ilvl w:val="0"/>
          <w:numId w:val="49"/>
        </w:numPr>
        <w:ind w:left="993" w:hanging="426"/>
      </w:pPr>
      <w:r>
        <w:t>Tabel Jadwal Kebaktian Ibadah Keluarga</w:t>
      </w:r>
    </w:p>
    <w:p w14:paraId="60F45EE7" w14:textId="350AEBAF" w:rsidR="00D56715" w:rsidRDefault="00185AC9" w:rsidP="00D56715">
      <w:pPr>
        <w:ind w:left="567"/>
      </w:pPr>
      <w:r>
        <w:t xml:space="preserve">Tabel Jadwal Kebaktian Ibadah </w:t>
      </w:r>
      <w:r w:rsidR="00171011">
        <w:t>K</w:t>
      </w:r>
      <w:r>
        <w:t xml:space="preserve">eluarga berfungsi untuk menyimpan data Jadwal Kebaktian khususnya pada bagian ibadah </w:t>
      </w:r>
      <w:r w:rsidR="00120767">
        <w:t>keluarga</w:t>
      </w:r>
      <w:r>
        <w:t>.</w:t>
      </w:r>
    </w:p>
    <w:p w14:paraId="0921C41B" w14:textId="2926ADA9" w:rsidR="007B2902" w:rsidRDefault="006D3E42" w:rsidP="006D3E42">
      <w:pPr>
        <w:pStyle w:val="Caption"/>
        <w:jc w:val="center"/>
      </w:pPr>
      <w:bookmarkStart w:id="244" w:name="_Toc113054468"/>
      <w:r>
        <w:lastRenderedPageBreak/>
        <w:t>Tabel 3.</w:t>
      </w:r>
      <w:r>
        <w:fldChar w:fldCharType="begin"/>
      </w:r>
      <w:r>
        <w:instrText xml:space="preserve"> SEQ Tabel_3. \* ARABIC </w:instrText>
      </w:r>
      <w:r>
        <w:fldChar w:fldCharType="separate"/>
      </w:r>
      <w:r w:rsidR="00FC0004">
        <w:rPr>
          <w:noProof/>
        </w:rPr>
        <w:t>31</w:t>
      </w:r>
      <w:r>
        <w:fldChar w:fldCharType="end"/>
      </w:r>
      <w:r>
        <w:t xml:space="preserve"> </w:t>
      </w:r>
      <w:r w:rsidR="00D56715">
        <w:t>Ibadah Keluarga</w:t>
      </w:r>
      <w:bookmarkEnd w:id="244"/>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7B2902" w:rsidRPr="00C65F43" w14:paraId="1FC3774D" w14:textId="77777777" w:rsidTr="004D056F">
        <w:trPr>
          <w:trHeight w:val="340"/>
        </w:trPr>
        <w:tc>
          <w:tcPr>
            <w:tcW w:w="2203" w:type="dxa"/>
            <w:shd w:val="clear" w:color="auto" w:fill="8EAADB" w:themeFill="accent1" w:themeFillTint="99"/>
            <w:vAlign w:val="center"/>
          </w:tcPr>
          <w:p w14:paraId="6F6CE451" w14:textId="77777777" w:rsidR="007B2902" w:rsidRPr="00300139" w:rsidRDefault="007B2902"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3F7FDB06" w14:textId="77777777" w:rsidR="007B2902" w:rsidRPr="00300139" w:rsidRDefault="007B2902"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270256AA" w14:textId="77777777" w:rsidR="007B2902" w:rsidRPr="00300139" w:rsidRDefault="007B2902" w:rsidP="004D056F">
            <w:pPr>
              <w:spacing w:line="240" w:lineRule="auto"/>
              <w:jc w:val="center"/>
              <w:rPr>
                <w:b/>
                <w:bCs/>
              </w:rPr>
            </w:pPr>
            <w:r w:rsidRPr="00300139">
              <w:rPr>
                <w:b/>
                <w:bCs/>
              </w:rPr>
              <w:t>Keterangan</w:t>
            </w:r>
          </w:p>
        </w:tc>
      </w:tr>
      <w:tr w:rsidR="007B2902" w:rsidRPr="00C65F43" w14:paraId="7FAB7116" w14:textId="77777777" w:rsidTr="004D056F">
        <w:trPr>
          <w:trHeight w:val="340"/>
        </w:trPr>
        <w:tc>
          <w:tcPr>
            <w:tcW w:w="2203" w:type="dxa"/>
            <w:vAlign w:val="center"/>
          </w:tcPr>
          <w:p w14:paraId="28C479A6" w14:textId="77777777" w:rsidR="007B2902" w:rsidRPr="00C65F43" w:rsidRDefault="007B2902" w:rsidP="004D056F">
            <w:pPr>
              <w:spacing w:line="240" w:lineRule="auto"/>
              <w:jc w:val="left"/>
            </w:pPr>
            <w:r w:rsidRPr="00C65F43">
              <w:t>Id</w:t>
            </w:r>
          </w:p>
        </w:tc>
        <w:tc>
          <w:tcPr>
            <w:tcW w:w="1939" w:type="dxa"/>
            <w:vAlign w:val="center"/>
          </w:tcPr>
          <w:p w14:paraId="147BA362" w14:textId="77777777" w:rsidR="007B2902" w:rsidRPr="00C65F43" w:rsidRDefault="007B2902" w:rsidP="004D056F">
            <w:pPr>
              <w:spacing w:line="240" w:lineRule="auto"/>
              <w:jc w:val="left"/>
            </w:pPr>
            <w:r w:rsidRPr="00C65F43">
              <w:t>Bigint(20)</w:t>
            </w:r>
          </w:p>
        </w:tc>
        <w:tc>
          <w:tcPr>
            <w:tcW w:w="3191" w:type="dxa"/>
            <w:vAlign w:val="center"/>
          </w:tcPr>
          <w:p w14:paraId="6637A46A" w14:textId="77777777" w:rsidR="007B2902" w:rsidRPr="00C65F43" w:rsidRDefault="007B2902" w:rsidP="004D056F">
            <w:pPr>
              <w:spacing w:line="240" w:lineRule="auto"/>
              <w:jc w:val="left"/>
            </w:pPr>
            <w:r>
              <w:t>Primary Key</w:t>
            </w:r>
          </w:p>
        </w:tc>
      </w:tr>
      <w:tr w:rsidR="007B2902" w:rsidRPr="00C65F43" w14:paraId="16FDA473" w14:textId="77777777" w:rsidTr="004D056F">
        <w:trPr>
          <w:trHeight w:val="340"/>
        </w:trPr>
        <w:tc>
          <w:tcPr>
            <w:tcW w:w="2203" w:type="dxa"/>
            <w:vAlign w:val="center"/>
          </w:tcPr>
          <w:p w14:paraId="6F1E5F7C" w14:textId="77777777" w:rsidR="007B2902" w:rsidRPr="00C65F43" w:rsidRDefault="007B2902" w:rsidP="004D056F">
            <w:pPr>
              <w:spacing w:line="240" w:lineRule="auto"/>
              <w:jc w:val="left"/>
            </w:pPr>
            <w:r>
              <w:t xml:space="preserve">Wsleader </w:t>
            </w:r>
          </w:p>
        </w:tc>
        <w:tc>
          <w:tcPr>
            <w:tcW w:w="1939" w:type="dxa"/>
            <w:vAlign w:val="center"/>
          </w:tcPr>
          <w:p w14:paraId="7B421A0B" w14:textId="77777777" w:rsidR="007B2902" w:rsidRPr="00C65F43" w:rsidRDefault="007B2902" w:rsidP="004D056F">
            <w:pPr>
              <w:spacing w:line="240" w:lineRule="auto"/>
              <w:jc w:val="left"/>
            </w:pPr>
            <w:r w:rsidRPr="00C65F43">
              <w:t>Varchar(255)</w:t>
            </w:r>
          </w:p>
        </w:tc>
        <w:tc>
          <w:tcPr>
            <w:tcW w:w="3191" w:type="dxa"/>
            <w:vAlign w:val="center"/>
          </w:tcPr>
          <w:p w14:paraId="31EE1DE5" w14:textId="77777777" w:rsidR="007B2902" w:rsidRPr="00C65F43" w:rsidRDefault="007B2902" w:rsidP="004D056F">
            <w:pPr>
              <w:spacing w:line="240" w:lineRule="auto"/>
              <w:jc w:val="left"/>
            </w:pPr>
          </w:p>
        </w:tc>
      </w:tr>
      <w:tr w:rsidR="007B2902" w:rsidRPr="00C65F43" w14:paraId="5B34847A" w14:textId="77777777" w:rsidTr="004D056F">
        <w:trPr>
          <w:trHeight w:val="340"/>
        </w:trPr>
        <w:tc>
          <w:tcPr>
            <w:tcW w:w="2203" w:type="dxa"/>
            <w:vAlign w:val="center"/>
          </w:tcPr>
          <w:p w14:paraId="1B9A837B" w14:textId="77777777" w:rsidR="007B2902" w:rsidRPr="00C65F43" w:rsidRDefault="007B2902" w:rsidP="004D056F">
            <w:pPr>
              <w:spacing w:line="240" w:lineRule="auto"/>
              <w:jc w:val="left"/>
            </w:pPr>
            <w:r>
              <w:t xml:space="preserve">Pemainmusik </w:t>
            </w:r>
          </w:p>
        </w:tc>
        <w:tc>
          <w:tcPr>
            <w:tcW w:w="1939" w:type="dxa"/>
          </w:tcPr>
          <w:p w14:paraId="11B2C5E6" w14:textId="77777777" w:rsidR="007B2902" w:rsidRPr="00C65F43" w:rsidRDefault="007B2902" w:rsidP="004D056F">
            <w:pPr>
              <w:spacing w:line="240" w:lineRule="auto"/>
              <w:jc w:val="left"/>
            </w:pPr>
            <w:r w:rsidRPr="00854A60">
              <w:t>Varchar(255)</w:t>
            </w:r>
          </w:p>
        </w:tc>
        <w:tc>
          <w:tcPr>
            <w:tcW w:w="3191" w:type="dxa"/>
            <w:vAlign w:val="center"/>
          </w:tcPr>
          <w:p w14:paraId="125ED596" w14:textId="77777777" w:rsidR="007B2902" w:rsidRPr="00C65F43" w:rsidRDefault="007B2902" w:rsidP="004D056F">
            <w:pPr>
              <w:spacing w:line="240" w:lineRule="auto"/>
              <w:jc w:val="left"/>
            </w:pPr>
          </w:p>
        </w:tc>
      </w:tr>
      <w:tr w:rsidR="007B2902" w:rsidRPr="00C65F43" w14:paraId="36CD0782" w14:textId="77777777" w:rsidTr="004D056F">
        <w:trPr>
          <w:trHeight w:val="340"/>
        </w:trPr>
        <w:tc>
          <w:tcPr>
            <w:tcW w:w="2203" w:type="dxa"/>
            <w:vAlign w:val="center"/>
          </w:tcPr>
          <w:p w14:paraId="08CB23E0" w14:textId="77777777" w:rsidR="007B2902" w:rsidRDefault="007B2902" w:rsidP="004D056F">
            <w:pPr>
              <w:spacing w:line="240" w:lineRule="auto"/>
              <w:jc w:val="left"/>
            </w:pPr>
            <w:r>
              <w:t xml:space="preserve">Pkhotbah </w:t>
            </w:r>
          </w:p>
        </w:tc>
        <w:tc>
          <w:tcPr>
            <w:tcW w:w="1939" w:type="dxa"/>
          </w:tcPr>
          <w:p w14:paraId="742BFCE6" w14:textId="77777777" w:rsidR="007B2902" w:rsidRPr="00C65F43" w:rsidRDefault="007B2902" w:rsidP="004D056F">
            <w:pPr>
              <w:spacing w:line="240" w:lineRule="auto"/>
              <w:jc w:val="left"/>
            </w:pPr>
            <w:r w:rsidRPr="00854A60">
              <w:t>Varchar(255)</w:t>
            </w:r>
          </w:p>
        </w:tc>
        <w:tc>
          <w:tcPr>
            <w:tcW w:w="3191" w:type="dxa"/>
            <w:vAlign w:val="center"/>
          </w:tcPr>
          <w:p w14:paraId="5691EA0E" w14:textId="77777777" w:rsidR="007B2902" w:rsidRPr="00C65F43" w:rsidRDefault="007B2902" w:rsidP="004D056F">
            <w:pPr>
              <w:spacing w:line="240" w:lineRule="auto"/>
              <w:jc w:val="left"/>
            </w:pPr>
          </w:p>
        </w:tc>
      </w:tr>
      <w:tr w:rsidR="007B2902" w:rsidRPr="00C65F43" w14:paraId="0C272292" w14:textId="77777777" w:rsidTr="004D056F">
        <w:trPr>
          <w:trHeight w:val="340"/>
        </w:trPr>
        <w:tc>
          <w:tcPr>
            <w:tcW w:w="2203" w:type="dxa"/>
            <w:vAlign w:val="center"/>
          </w:tcPr>
          <w:p w14:paraId="72A5D9B2" w14:textId="77777777" w:rsidR="007B2902" w:rsidRDefault="007B2902" w:rsidP="004D056F">
            <w:pPr>
              <w:spacing w:line="240" w:lineRule="auto"/>
              <w:jc w:val="left"/>
            </w:pPr>
            <w:r>
              <w:t xml:space="preserve">Hari </w:t>
            </w:r>
          </w:p>
        </w:tc>
        <w:tc>
          <w:tcPr>
            <w:tcW w:w="1939" w:type="dxa"/>
            <w:vAlign w:val="center"/>
          </w:tcPr>
          <w:p w14:paraId="5F9D68D7" w14:textId="77777777" w:rsidR="007B2902" w:rsidRPr="00C65F43" w:rsidRDefault="007B2902" w:rsidP="004D056F">
            <w:pPr>
              <w:spacing w:line="240" w:lineRule="auto"/>
              <w:jc w:val="left"/>
            </w:pPr>
            <w:r>
              <w:t>Date</w:t>
            </w:r>
          </w:p>
        </w:tc>
        <w:tc>
          <w:tcPr>
            <w:tcW w:w="3191" w:type="dxa"/>
            <w:vAlign w:val="center"/>
          </w:tcPr>
          <w:p w14:paraId="34CBDE97" w14:textId="77777777" w:rsidR="007B2902" w:rsidRPr="00C65F43" w:rsidRDefault="007B2902" w:rsidP="004D056F">
            <w:pPr>
              <w:spacing w:line="240" w:lineRule="auto"/>
              <w:jc w:val="left"/>
            </w:pPr>
          </w:p>
        </w:tc>
      </w:tr>
      <w:tr w:rsidR="007B2902" w:rsidRPr="00C65F43" w14:paraId="0F62A63F" w14:textId="77777777" w:rsidTr="004D056F">
        <w:trPr>
          <w:trHeight w:val="340"/>
        </w:trPr>
        <w:tc>
          <w:tcPr>
            <w:tcW w:w="2203" w:type="dxa"/>
            <w:vAlign w:val="center"/>
          </w:tcPr>
          <w:p w14:paraId="5465FB1A" w14:textId="77777777" w:rsidR="007B2902" w:rsidRDefault="007B2902" w:rsidP="004D056F">
            <w:pPr>
              <w:spacing w:line="240" w:lineRule="auto"/>
              <w:jc w:val="left"/>
            </w:pPr>
            <w:r>
              <w:t xml:space="preserve">Jam </w:t>
            </w:r>
          </w:p>
        </w:tc>
        <w:tc>
          <w:tcPr>
            <w:tcW w:w="1939" w:type="dxa"/>
            <w:vAlign w:val="center"/>
          </w:tcPr>
          <w:p w14:paraId="675EF9E5" w14:textId="77777777" w:rsidR="007B2902" w:rsidRPr="00C65F43" w:rsidRDefault="007B2902" w:rsidP="004D056F">
            <w:pPr>
              <w:spacing w:line="240" w:lineRule="auto"/>
              <w:jc w:val="left"/>
            </w:pPr>
            <w:r>
              <w:t>Time</w:t>
            </w:r>
          </w:p>
        </w:tc>
        <w:tc>
          <w:tcPr>
            <w:tcW w:w="3191" w:type="dxa"/>
            <w:vAlign w:val="center"/>
          </w:tcPr>
          <w:p w14:paraId="41A5C425" w14:textId="77777777" w:rsidR="007B2902" w:rsidRPr="00C65F43" w:rsidRDefault="007B2902" w:rsidP="004D056F">
            <w:pPr>
              <w:spacing w:line="240" w:lineRule="auto"/>
              <w:jc w:val="left"/>
            </w:pPr>
          </w:p>
        </w:tc>
      </w:tr>
      <w:tr w:rsidR="007B2902" w:rsidRPr="00C65F43" w14:paraId="6330F563" w14:textId="77777777" w:rsidTr="004D056F">
        <w:trPr>
          <w:trHeight w:val="340"/>
        </w:trPr>
        <w:tc>
          <w:tcPr>
            <w:tcW w:w="2203" w:type="dxa"/>
            <w:vAlign w:val="center"/>
          </w:tcPr>
          <w:p w14:paraId="56907A74" w14:textId="77777777" w:rsidR="007B2902" w:rsidRDefault="007B2902" w:rsidP="004D056F">
            <w:pPr>
              <w:spacing w:line="240" w:lineRule="auto"/>
              <w:jc w:val="left"/>
            </w:pPr>
            <w:r>
              <w:t xml:space="preserve">Tempat </w:t>
            </w:r>
          </w:p>
        </w:tc>
        <w:tc>
          <w:tcPr>
            <w:tcW w:w="1939" w:type="dxa"/>
            <w:vAlign w:val="center"/>
          </w:tcPr>
          <w:p w14:paraId="7FB69D7C" w14:textId="77777777" w:rsidR="007B2902" w:rsidRPr="00C65F43" w:rsidRDefault="007B2902" w:rsidP="004D056F">
            <w:pPr>
              <w:spacing w:line="240" w:lineRule="auto"/>
              <w:jc w:val="left"/>
            </w:pPr>
            <w:r w:rsidRPr="00C65F43">
              <w:t>Varchar(255)</w:t>
            </w:r>
          </w:p>
        </w:tc>
        <w:tc>
          <w:tcPr>
            <w:tcW w:w="3191" w:type="dxa"/>
            <w:vAlign w:val="center"/>
          </w:tcPr>
          <w:p w14:paraId="1BC4AD16" w14:textId="77777777" w:rsidR="007B2902" w:rsidRPr="00C65F43" w:rsidRDefault="007B2902" w:rsidP="004D056F">
            <w:pPr>
              <w:spacing w:line="240" w:lineRule="auto"/>
              <w:jc w:val="left"/>
            </w:pPr>
          </w:p>
        </w:tc>
      </w:tr>
      <w:tr w:rsidR="007B2902" w:rsidRPr="00C65F43" w14:paraId="58EB63EE" w14:textId="77777777" w:rsidTr="004D056F">
        <w:trPr>
          <w:trHeight w:val="340"/>
        </w:trPr>
        <w:tc>
          <w:tcPr>
            <w:tcW w:w="2203" w:type="dxa"/>
            <w:vAlign w:val="center"/>
          </w:tcPr>
          <w:p w14:paraId="299FD519" w14:textId="1674FC40" w:rsidR="007B2902" w:rsidRDefault="007B2902" w:rsidP="004D056F">
            <w:pPr>
              <w:spacing w:line="240" w:lineRule="auto"/>
              <w:jc w:val="left"/>
            </w:pPr>
            <w:r>
              <w:t>Alamat</w:t>
            </w:r>
          </w:p>
        </w:tc>
        <w:tc>
          <w:tcPr>
            <w:tcW w:w="1939" w:type="dxa"/>
            <w:vAlign w:val="center"/>
          </w:tcPr>
          <w:p w14:paraId="73BED9ED" w14:textId="462063DD" w:rsidR="007B2902" w:rsidRPr="00C65F43" w:rsidRDefault="007B2902" w:rsidP="004D056F">
            <w:pPr>
              <w:spacing w:line="240" w:lineRule="auto"/>
              <w:jc w:val="left"/>
            </w:pPr>
            <w:r w:rsidRPr="00C65F43">
              <w:t>Varchar(255)</w:t>
            </w:r>
          </w:p>
        </w:tc>
        <w:tc>
          <w:tcPr>
            <w:tcW w:w="3191" w:type="dxa"/>
            <w:vAlign w:val="center"/>
          </w:tcPr>
          <w:p w14:paraId="7BBB3BA0" w14:textId="77777777" w:rsidR="007B2902" w:rsidRPr="00C65F43" w:rsidRDefault="007B2902" w:rsidP="004D056F">
            <w:pPr>
              <w:spacing w:line="240" w:lineRule="auto"/>
              <w:jc w:val="left"/>
            </w:pPr>
          </w:p>
        </w:tc>
      </w:tr>
      <w:tr w:rsidR="007B2902" w:rsidRPr="00C65F43" w14:paraId="4BD20D19" w14:textId="77777777" w:rsidTr="004D056F">
        <w:trPr>
          <w:trHeight w:val="340"/>
        </w:trPr>
        <w:tc>
          <w:tcPr>
            <w:tcW w:w="2203" w:type="dxa"/>
            <w:vAlign w:val="center"/>
          </w:tcPr>
          <w:p w14:paraId="6842D358" w14:textId="77777777" w:rsidR="007B2902" w:rsidRPr="00C65F43" w:rsidRDefault="007B2902" w:rsidP="004D056F">
            <w:pPr>
              <w:spacing w:line="240" w:lineRule="auto"/>
              <w:jc w:val="left"/>
            </w:pPr>
            <w:r w:rsidRPr="00C65F43">
              <w:t>Created_at</w:t>
            </w:r>
          </w:p>
        </w:tc>
        <w:tc>
          <w:tcPr>
            <w:tcW w:w="1939" w:type="dxa"/>
            <w:vAlign w:val="center"/>
          </w:tcPr>
          <w:p w14:paraId="66B2C4E3" w14:textId="77777777" w:rsidR="007B2902" w:rsidRPr="00C65F43" w:rsidRDefault="007B2902" w:rsidP="004D056F">
            <w:pPr>
              <w:spacing w:line="240" w:lineRule="auto"/>
              <w:jc w:val="left"/>
            </w:pPr>
            <w:r w:rsidRPr="00C65F43">
              <w:t>Timestamp</w:t>
            </w:r>
          </w:p>
        </w:tc>
        <w:tc>
          <w:tcPr>
            <w:tcW w:w="3191" w:type="dxa"/>
            <w:vAlign w:val="center"/>
          </w:tcPr>
          <w:p w14:paraId="73382435" w14:textId="77777777" w:rsidR="007B2902" w:rsidRPr="00C65F43" w:rsidRDefault="007B2902" w:rsidP="004D056F">
            <w:pPr>
              <w:spacing w:line="240" w:lineRule="auto"/>
              <w:jc w:val="left"/>
            </w:pPr>
          </w:p>
        </w:tc>
      </w:tr>
      <w:tr w:rsidR="007B2902" w:rsidRPr="00C65F43" w14:paraId="0F7EF610" w14:textId="77777777" w:rsidTr="004D056F">
        <w:trPr>
          <w:trHeight w:val="340"/>
        </w:trPr>
        <w:tc>
          <w:tcPr>
            <w:tcW w:w="2203" w:type="dxa"/>
            <w:vAlign w:val="center"/>
          </w:tcPr>
          <w:p w14:paraId="544D5E0F" w14:textId="77777777" w:rsidR="007B2902" w:rsidRPr="00C65F43" w:rsidRDefault="007B2902" w:rsidP="004D056F">
            <w:pPr>
              <w:spacing w:line="240" w:lineRule="auto"/>
              <w:jc w:val="left"/>
            </w:pPr>
            <w:r w:rsidRPr="00C65F43">
              <w:t>Updated_at</w:t>
            </w:r>
          </w:p>
        </w:tc>
        <w:tc>
          <w:tcPr>
            <w:tcW w:w="1939" w:type="dxa"/>
            <w:vAlign w:val="center"/>
          </w:tcPr>
          <w:p w14:paraId="371E4775" w14:textId="77777777" w:rsidR="007B2902" w:rsidRPr="00C65F43" w:rsidRDefault="007B2902" w:rsidP="004D056F">
            <w:pPr>
              <w:spacing w:line="240" w:lineRule="auto"/>
              <w:jc w:val="left"/>
            </w:pPr>
            <w:r w:rsidRPr="00C65F43">
              <w:t>Timestamp</w:t>
            </w:r>
          </w:p>
        </w:tc>
        <w:tc>
          <w:tcPr>
            <w:tcW w:w="3191" w:type="dxa"/>
            <w:vAlign w:val="center"/>
          </w:tcPr>
          <w:p w14:paraId="1FA81D76" w14:textId="77777777" w:rsidR="007B2902" w:rsidRPr="00C65F43" w:rsidRDefault="007B2902" w:rsidP="004D056F">
            <w:pPr>
              <w:spacing w:line="240" w:lineRule="auto"/>
              <w:jc w:val="left"/>
            </w:pPr>
          </w:p>
        </w:tc>
      </w:tr>
    </w:tbl>
    <w:p w14:paraId="06691A47" w14:textId="77777777" w:rsidR="007B2902" w:rsidRDefault="007B2902" w:rsidP="007B2902">
      <w:pPr>
        <w:ind w:left="567"/>
        <w:jc w:val="center"/>
      </w:pPr>
    </w:p>
    <w:p w14:paraId="6E6531D9" w14:textId="097B781E" w:rsidR="00473D2C" w:rsidRDefault="00473D2C" w:rsidP="001375BB">
      <w:pPr>
        <w:pStyle w:val="ListParagraph"/>
        <w:numPr>
          <w:ilvl w:val="0"/>
          <w:numId w:val="49"/>
        </w:numPr>
        <w:ind w:left="993" w:hanging="426"/>
      </w:pPr>
      <w:r>
        <w:t>Tabel Jadwal Kebaktian Ibadah Persekutuan Doa Pemuda</w:t>
      </w:r>
    </w:p>
    <w:p w14:paraId="60BBC9EC" w14:textId="24A73329" w:rsidR="00E421E5" w:rsidRDefault="0029729A" w:rsidP="00E421E5">
      <w:pPr>
        <w:ind w:left="567"/>
      </w:pPr>
      <w:r>
        <w:t>Tabel Jadwal Kebaktian Ibadah Persekutuan Doa Pemuda berfungsi untuk menyimpan data Jadwal Kebaktian khususnya pada bagian ibadah persekutuan doa pemuda.</w:t>
      </w:r>
    </w:p>
    <w:p w14:paraId="1D6EC7D1" w14:textId="18D495C1" w:rsidR="007B2902" w:rsidRDefault="00171011" w:rsidP="00171011">
      <w:pPr>
        <w:pStyle w:val="Caption"/>
        <w:jc w:val="center"/>
      </w:pPr>
      <w:bookmarkStart w:id="245" w:name="_Toc113054469"/>
      <w:r>
        <w:t>Tabel 3.</w:t>
      </w:r>
      <w:r>
        <w:fldChar w:fldCharType="begin"/>
      </w:r>
      <w:r>
        <w:instrText xml:space="preserve"> SEQ Tabel_3. \* ARABIC </w:instrText>
      </w:r>
      <w:r>
        <w:fldChar w:fldCharType="separate"/>
      </w:r>
      <w:r w:rsidR="00FC0004">
        <w:rPr>
          <w:noProof/>
        </w:rPr>
        <w:t>32</w:t>
      </w:r>
      <w:r>
        <w:fldChar w:fldCharType="end"/>
      </w:r>
      <w:r>
        <w:t xml:space="preserve"> </w:t>
      </w:r>
      <w:r w:rsidR="00E421E5">
        <w:t>Ibadah Persekutuan Doa Pemuda</w:t>
      </w:r>
      <w:bookmarkEnd w:id="245"/>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7B2902" w:rsidRPr="00C65F43" w14:paraId="6DA74B58" w14:textId="77777777" w:rsidTr="004D056F">
        <w:trPr>
          <w:trHeight w:val="340"/>
        </w:trPr>
        <w:tc>
          <w:tcPr>
            <w:tcW w:w="2203" w:type="dxa"/>
            <w:shd w:val="clear" w:color="auto" w:fill="8EAADB" w:themeFill="accent1" w:themeFillTint="99"/>
            <w:vAlign w:val="center"/>
          </w:tcPr>
          <w:p w14:paraId="3DF46442" w14:textId="77777777" w:rsidR="007B2902" w:rsidRPr="00300139" w:rsidRDefault="007B2902"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63B70ED1" w14:textId="77777777" w:rsidR="007B2902" w:rsidRPr="00300139" w:rsidRDefault="007B2902"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0C055C6" w14:textId="77777777" w:rsidR="007B2902" w:rsidRPr="00300139" w:rsidRDefault="007B2902" w:rsidP="004D056F">
            <w:pPr>
              <w:spacing w:line="240" w:lineRule="auto"/>
              <w:jc w:val="center"/>
              <w:rPr>
                <w:b/>
                <w:bCs/>
              </w:rPr>
            </w:pPr>
            <w:r w:rsidRPr="00300139">
              <w:rPr>
                <w:b/>
                <w:bCs/>
              </w:rPr>
              <w:t>Keterangan</w:t>
            </w:r>
          </w:p>
        </w:tc>
      </w:tr>
      <w:tr w:rsidR="007B2902" w:rsidRPr="00C65F43" w14:paraId="0FE042A5" w14:textId="77777777" w:rsidTr="004D056F">
        <w:trPr>
          <w:trHeight w:val="340"/>
        </w:trPr>
        <w:tc>
          <w:tcPr>
            <w:tcW w:w="2203" w:type="dxa"/>
            <w:vAlign w:val="center"/>
          </w:tcPr>
          <w:p w14:paraId="46025493" w14:textId="77777777" w:rsidR="007B2902" w:rsidRPr="00C65F43" w:rsidRDefault="007B2902" w:rsidP="004D056F">
            <w:pPr>
              <w:spacing w:line="240" w:lineRule="auto"/>
              <w:jc w:val="left"/>
            </w:pPr>
            <w:r w:rsidRPr="00C65F43">
              <w:t>Id</w:t>
            </w:r>
          </w:p>
        </w:tc>
        <w:tc>
          <w:tcPr>
            <w:tcW w:w="1939" w:type="dxa"/>
            <w:vAlign w:val="center"/>
          </w:tcPr>
          <w:p w14:paraId="6273561B" w14:textId="77777777" w:rsidR="007B2902" w:rsidRPr="00C65F43" w:rsidRDefault="007B2902" w:rsidP="004D056F">
            <w:pPr>
              <w:spacing w:line="240" w:lineRule="auto"/>
              <w:jc w:val="left"/>
            </w:pPr>
            <w:r w:rsidRPr="00C65F43">
              <w:t>Bigint(20)</w:t>
            </w:r>
          </w:p>
        </w:tc>
        <w:tc>
          <w:tcPr>
            <w:tcW w:w="3191" w:type="dxa"/>
            <w:vAlign w:val="center"/>
          </w:tcPr>
          <w:p w14:paraId="7DBB2751" w14:textId="77777777" w:rsidR="007B2902" w:rsidRPr="00C65F43" w:rsidRDefault="007B2902" w:rsidP="004D056F">
            <w:pPr>
              <w:spacing w:line="240" w:lineRule="auto"/>
              <w:jc w:val="left"/>
            </w:pPr>
            <w:r>
              <w:t>Primary Key</w:t>
            </w:r>
          </w:p>
        </w:tc>
      </w:tr>
      <w:tr w:rsidR="007B2902" w:rsidRPr="00C65F43" w14:paraId="717CFC4D" w14:textId="77777777" w:rsidTr="004D056F">
        <w:trPr>
          <w:trHeight w:val="340"/>
        </w:trPr>
        <w:tc>
          <w:tcPr>
            <w:tcW w:w="2203" w:type="dxa"/>
            <w:vAlign w:val="center"/>
          </w:tcPr>
          <w:p w14:paraId="29695CEE" w14:textId="77777777" w:rsidR="007B2902" w:rsidRPr="00C65F43" w:rsidRDefault="007B2902" w:rsidP="004D056F">
            <w:pPr>
              <w:spacing w:line="240" w:lineRule="auto"/>
              <w:jc w:val="left"/>
            </w:pPr>
            <w:r>
              <w:t xml:space="preserve">Wsleader </w:t>
            </w:r>
          </w:p>
        </w:tc>
        <w:tc>
          <w:tcPr>
            <w:tcW w:w="1939" w:type="dxa"/>
            <w:vAlign w:val="center"/>
          </w:tcPr>
          <w:p w14:paraId="4A1ED7A6" w14:textId="77777777" w:rsidR="007B2902" w:rsidRPr="00C65F43" w:rsidRDefault="007B2902" w:rsidP="004D056F">
            <w:pPr>
              <w:spacing w:line="240" w:lineRule="auto"/>
              <w:jc w:val="left"/>
            </w:pPr>
            <w:r w:rsidRPr="00C65F43">
              <w:t>Varchar(255)</w:t>
            </w:r>
          </w:p>
        </w:tc>
        <w:tc>
          <w:tcPr>
            <w:tcW w:w="3191" w:type="dxa"/>
            <w:vAlign w:val="center"/>
          </w:tcPr>
          <w:p w14:paraId="1C43D632" w14:textId="77777777" w:rsidR="007B2902" w:rsidRPr="00C65F43" w:rsidRDefault="007B2902" w:rsidP="004D056F">
            <w:pPr>
              <w:spacing w:line="240" w:lineRule="auto"/>
              <w:jc w:val="left"/>
            </w:pPr>
          </w:p>
        </w:tc>
      </w:tr>
      <w:tr w:rsidR="007B2902" w:rsidRPr="00C65F43" w14:paraId="00B386FE" w14:textId="77777777" w:rsidTr="004D056F">
        <w:trPr>
          <w:trHeight w:val="340"/>
        </w:trPr>
        <w:tc>
          <w:tcPr>
            <w:tcW w:w="2203" w:type="dxa"/>
            <w:vAlign w:val="center"/>
          </w:tcPr>
          <w:p w14:paraId="62E80264" w14:textId="77777777" w:rsidR="007B2902" w:rsidRPr="00C65F43" w:rsidRDefault="007B2902" w:rsidP="004D056F">
            <w:pPr>
              <w:spacing w:line="240" w:lineRule="auto"/>
              <w:jc w:val="left"/>
            </w:pPr>
            <w:r>
              <w:t xml:space="preserve">Pemainmusik </w:t>
            </w:r>
          </w:p>
        </w:tc>
        <w:tc>
          <w:tcPr>
            <w:tcW w:w="1939" w:type="dxa"/>
          </w:tcPr>
          <w:p w14:paraId="79B0B03C" w14:textId="77777777" w:rsidR="007B2902" w:rsidRPr="00C65F43" w:rsidRDefault="007B2902" w:rsidP="004D056F">
            <w:pPr>
              <w:spacing w:line="240" w:lineRule="auto"/>
              <w:jc w:val="left"/>
            </w:pPr>
            <w:r w:rsidRPr="00854A60">
              <w:t>Varchar(255)</w:t>
            </w:r>
          </w:p>
        </w:tc>
        <w:tc>
          <w:tcPr>
            <w:tcW w:w="3191" w:type="dxa"/>
            <w:vAlign w:val="center"/>
          </w:tcPr>
          <w:p w14:paraId="0A65DBF2" w14:textId="77777777" w:rsidR="007B2902" w:rsidRPr="00C65F43" w:rsidRDefault="007B2902" w:rsidP="004D056F">
            <w:pPr>
              <w:spacing w:line="240" w:lineRule="auto"/>
              <w:jc w:val="left"/>
            </w:pPr>
          </w:p>
        </w:tc>
      </w:tr>
      <w:tr w:rsidR="007B2902" w:rsidRPr="00C65F43" w14:paraId="03372271" w14:textId="77777777" w:rsidTr="004D056F">
        <w:trPr>
          <w:trHeight w:val="340"/>
        </w:trPr>
        <w:tc>
          <w:tcPr>
            <w:tcW w:w="2203" w:type="dxa"/>
            <w:vAlign w:val="center"/>
          </w:tcPr>
          <w:p w14:paraId="024E7AF8" w14:textId="77777777" w:rsidR="007B2902" w:rsidRDefault="007B2902" w:rsidP="004D056F">
            <w:pPr>
              <w:spacing w:line="240" w:lineRule="auto"/>
              <w:jc w:val="left"/>
            </w:pPr>
            <w:r>
              <w:t xml:space="preserve">Pkhotbah </w:t>
            </w:r>
          </w:p>
        </w:tc>
        <w:tc>
          <w:tcPr>
            <w:tcW w:w="1939" w:type="dxa"/>
          </w:tcPr>
          <w:p w14:paraId="17D03485" w14:textId="77777777" w:rsidR="007B2902" w:rsidRPr="00C65F43" w:rsidRDefault="007B2902" w:rsidP="004D056F">
            <w:pPr>
              <w:spacing w:line="240" w:lineRule="auto"/>
              <w:jc w:val="left"/>
            </w:pPr>
            <w:r w:rsidRPr="00854A60">
              <w:t>Varchar(255)</w:t>
            </w:r>
          </w:p>
        </w:tc>
        <w:tc>
          <w:tcPr>
            <w:tcW w:w="3191" w:type="dxa"/>
            <w:vAlign w:val="center"/>
          </w:tcPr>
          <w:p w14:paraId="297B88AD" w14:textId="77777777" w:rsidR="007B2902" w:rsidRPr="00C65F43" w:rsidRDefault="007B2902" w:rsidP="004D056F">
            <w:pPr>
              <w:spacing w:line="240" w:lineRule="auto"/>
              <w:jc w:val="left"/>
            </w:pPr>
          </w:p>
        </w:tc>
      </w:tr>
      <w:tr w:rsidR="007B2902" w:rsidRPr="00C65F43" w14:paraId="69E777BB" w14:textId="77777777" w:rsidTr="004D056F">
        <w:trPr>
          <w:trHeight w:val="340"/>
        </w:trPr>
        <w:tc>
          <w:tcPr>
            <w:tcW w:w="2203" w:type="dxa"/>
            <w:vAlign w:val="center"/>
          </w:tcPr>
          <w:p w14:paraId="7530ECC0" w14:textId="77777777" w:rsidR="007B2902" w:rsidRDefault="007B2902" w:rsidP="004D056F">
            <w:pPr>
              <w:spacing w:line="240" w:lineRule="auto"/>
              <w:jc w:val="left"/>
            </w:pPr>
            <w:r>
              <w:t xml:space="preserve">Hari </w:t>
            </w:r>
          </w:p>
        </w:tc>
        <w:tc>
          <w:tcPr>
            <w:tcW w:w="1939" w:type="dxa"/>
            <w:vAlign w:val="center"/>
          </w:tcPr>
          <w:p w14:paraId="70F783F0" w14:textId="77777777" w:rsidR="007B2902" w:rsidRPr="00C65F43" w:rsidRDefault="007B2902" w:rsidP="004D056F">
            <w:pPr>
              <w:spacing w:line="240" w:lineRule="auto"/>
              <w:jc w:val="left"/>
            </w:pPr>
            <w:r>
              <w:t>Date</w:t>
            </w:r>
          </w:p>
        </w:tc>
        <w:tc>
          <w:tcPr>
            <w:tcW w:w="3191" w:type="dxa"/>
            <w:vAlign w:val="center"/>
          </w:tcPr>
          <w:p w14:paraId="628D8300" w14:textId="77777777" w:rsidR="007B2902" w:rsidRPr="00C65F43" w:rsidRDefault="007B2902" w:rsidP="004D056F">
            <w:pPr>
              <w:spacing w:line="240" w:lineRule="auto"/>
              <w:jc w:val="left"/>
            </w:pPr>
          </w:p>
        </w:tc>
      </w:tr>
      <w:tr w:rsidR="007B2902" w:rsidRPr="00C65F43" w14:paraId="44DE350B" w14:textId="77777777" w:rsidTr="004D056F">
        <w:trPr>
          <w:trHeight w:val="340"/>
        </w:trPr>
        <w:tc>
          <w:tcPr>
            <w:tcW w:w="2203" w:type="dxa"/>
            <w:vAlign w:val="center"/>
          </w:tcPr>
          <w:p w14:paraId="6FE92DE0" w14:textId="77777777" w:rsidR="007B2902" w:rsidRDefault="007B2902" w:rsidP="004D056F">
            <w:pPr>
              <w:spacing w:line="240" w:lineRule="auto"/>
              <w:jc w:val="left"/>
            </w:pPr>
            <w:r>
              <w:t xml:space="preserve">Jam </w:t>
            </w:r>
          </w:p>
        </w:tc>
        <w:tc>
          <w:tcPr>
            <w:tcW w:w="1939" w:type="dxa"/>
            <w:vAlign w:val="center"/>
          </w:tcPr>
          <w:p w14:paraId="5F91EE9F" w14:textId="77777777" w:rsidR="007B2902" w:rsidRPr="00C65F43" w:rsidRDefault="007B2902" w:rsidP="004D056F">
            <w:pPr>
              <w:spacing w:line="240" w:lineRule="auto"/>
              <w:jc w:val="left"/>
            </w:pPr>
            <w:r>
              <w:t>Time</w:t>
            </w:r>
          </w:p>
        </w:tc>
        <w:tc>
          <w:tcPr>
            <w:tcW w:w="3191" w:type="dxa"/>
            <w:vAlign w:val="center"/>
          </w:tcPr>
          <w:p w14:paraId="7C7C3A87" w14:textId="77777777" w:rsidR="007B2902" w:rsidRPr="00C65F43" w:rsidRDefault="007B2902" w:rsidP="004D056F">
            <w:pPr>
              <w:spacing w:line="240" w:lineRule="auto"/>
              <w:jc w:val="left"/>
            </w:pPr>
          </w:p>
        </w:tc>
      </w:tr>
      <w:tr w:rsidR="007B2902" w:rsidRPr="00C65F43" w14:paraId="1D55FBF3" w14:textId="77777777" w:rsidTr="004D056F">
        <w:trPr>
          <w:trHeight w:val="340"/>
        </w:trPr>
        <w:tc>
          <w:tcPr>
            <w:tcW w:w="2203" w:type="dxa"/>
            <w:vAlign w:val="center"/>
          </w:tcPr>
          <w:p w14:paraId="1BA5C555" w14:textId="77777777" w:rsidR="007B2902" w:rsidRDefault="007B2902" w:rsidP="004D056F">
            <w:pPr>
              <w:spacing w:line="240" w:lineRule="auto"/>
              <w:jc w:val="left"/>
            </w:pPr>
            <w:r>
              <w:t xml:space="preserve">Tempat </w:t>
            </w:r>
          </w:p>
        </w:tc>
        <w:tc>
          <w:tcPr>
            <w:tcW w:w="1939" w:type="dxa"/>
            <w:vAlign w:val="center"/>
          </w:tcPr>
          <w:p w14:paraId="41901BA8" w14:textId="77777777" w:rsidR="007B2902" w:rsidRPr="00C65F43" w:rsidRDefault="007B2902" w:rsidP="004D056F">
            <w:pPr>
              <w:spacing w:line="240" w:lineRule="auto"/>
              <w:jc w:val="left"/>
            </w:pPr>
            <w:r w:rsidRPr="00C65F43">
              <w:t>Varchar(255)</w:t>
            </w:r>
          </w:p>
        </w:tc>
        <w:tc>
          <w:tcPr>
            <w:tcW w:w="3191" w:type="dxa"/>
            <w:vAlign w:val="center"/>
          </w:tcPr>
          <w:p w14:paraId="5081C456" w14:textId="77777777" w:rsidR="007B2902" w:rsidRPr="00C65F43" w:rsidRDefault="007B2902" w:rsidP="004D056F">
            <w:pPr>
              <w:spacing w:line="240" w:lineRule="auto"/>
              <w:jc w:val="left"/>
            </w:pPr>
          </w:p>
        </w:tc>
      </w:tr>
      <w:tr w:rsidR="007B2902" w:rsidRPr="00C65F43" w14:paraId="0DB7905A" w14:textId="77777777" w:rsidTr="004D056F">
        <w:trPr>
          <w:trHeight w:val="340"/>
        </w:trPr>
        <w:tc>
          <w:tcPr>
            <w:tcW w:w="2203" w:type="dxa"/>
            <w:vAlign w:val="center"/>
          </w:tcPr>
          <w:p w14:paraId="06AF518D" w14:textId="77777777" w:rsidR="007B2902" w:rsidRDefault="007B2902" w:rsidP="004D056F">
            <w:pPr>
              <w:spacing w:line="240" w:lineRule="auto"/>
              <w:jc w:val="left"/>
            </w:pPr>
            <w:r>
              <w:t>Alamat</w:t>
            </w:r>
          </w:p>
        </w:tc>
        <w:tc>
          <w:tcPr>
            <w:tcW w:w="1939" w:type="dxa"/>
            <w:vAlign w:val="center"/>
          </w:tcPr>
          <w:p w14:paraId="0ED85183" w14:textId="77777777" w:rsidR="007B2902" w:rsidRPr="00C65F43" w:rsidRDefault="007B2902" w:rsidP="004D056F">
            <w:pPr>
              <w:spacing w:line="240" w:lineRule="auto"/>
              <w:jc w:val="left"/>
            </w:pPr>
            <w:r w:rsidRPr="00C65F43">
              <w:t>Varchar(255)</w:t>
            </w:r>
          </w:p>
        </w:tc>
        <w:tc>
          <w:tcPr>
            <w:tcW w:w="3191" w:type="dxa"/>
            <w:vAlign w:val="center"/>
          </w:tcPr>
          <w:p w14:paraId="1BBBC66A" w14:textId="77777777" w:rsidR="007B2902" w:rsidRPr="00C65F43" w:rsidRDefault="007B2902" w:rsidP="004D056F">
            <w:pPr>
              <w:spacing w:line="240" w:lineRule="auto"/>
              <w:jc w:val="left"/>
            </w:pPr>
          </w:p>
        </w:tc>
      </w:tr>
      <w:tr w:rsidR="007B2902" w:rsidRPr="00C65F43" w14:paraId="0C6C4352" w14:textId="77777777" w:rsidTr="004D056F">
        <w:trPr>
          <w:trHeight w:val="340"/>
        </w:trPr>
        <w:tc>
          <w:tcPr>
            <w:tcW w:w="2203" w:type="dxa"/>
            <w:vAlign w:val="center"/>
          </w:tcPr>
          <w:p w14:paraId="562976E1" w14:textId="77777777" w:rsidR="007B2902" w:rsidRPr="00C65F43" w:rsidRDefault="007B2902" w:rsidP="004D056F">
            <w:pPr>
              <w:spacing w:line="240" w:lineRule="auto"/>
              <w:jc w:val="left"/>
            </w:pPr>
            <w:r w:rsidRPr="00C65F43">
              <w:t>Created_at</w:t>
            </w:r>
          </w:p>
        </w:tc>
        <w:tc>
          <w:tcPr>
            <w:tcW w:w="1939" w:type="dxa"/>
            <w:vAlign w:val="center"/>
          </w:tcPr>
          <w:p w14:paraId="0FC279B2" w14:textId="77777777" w:rsidR="007B2902" w:rsidRPr="00C65F43" w:rsidRDefault="007B2902" w:rsidP="004D056F">
            <w:pPr>
              <w:spacing w:line="240" w:lineRule="auto"/>
              <w:jc w:val="left"/>
            </w:pPr>
            <w:r w:rsidRPr="00C65F43">
              <w:t>Timestamp</w:t>
            </w:r>
          </w:p>
        </w:tc>
        <w:tc>
          <w:tcPr>
            <w:tcW w:w="3191" w:type="dxa"/>
            <w:vAlign w:val="center"/>
          </w:tcPr>
          <w:p w14:paraId="32C360FB" w14:textId="77777777" w:rsidR="007B2902" w:rsidRPr="00C65F43" w:rsidRDefault="007B2902" w:rsidP="004D056F">
            <w:pPr>
              <w:spacing w:line="240" w:lineRule="auto"/>
              <w:jc w:val="left"/>
            </w:pPr>
          </w:p>
        </w:tc>
      </w:tr>
      <w:tr w:rsidR="007B2902" w:rsidRPr="00C65F43" w14:paraId="004D828E" w14:textId="77777777" w:rsidTr="004D056F">
        <w:trPr>
          <w:trHeight w:val="340"/>
        </w:trPr>
        <w:tc>
          <w:tcPr>
            <w:tcW w:w="2203" w:type="dxa"/>
            <w:vAlign w:val="center"/>
          </w:tcPr>
          <w:p w14:paraId="305F54DE" w14:textId="77777777" w:rsidR="007B2902" w:rsidRPr="00C65F43" w:rsidRDefault="007B2902" w:rsidP="004D056F">
            <w:pPr>
              <w:spacing w:line="240" w:lineRule="auto"/>
              <w:jc w:val="left"/>
            </w:pPr>
            <w:r w:rsidRPr="00C65F43">
              <w:t>Updated_at</w:t>
            </w:r>
          </w:p>
        </w:tc>
        <w:tc>
          <w:tcPr>
            <w:tcW w:w="1939" w:type="dxa"/>
            <w:vAlign w:val="center"/>
          </w:tcPr>
          <w:p w14:paraId="54478557" w14:textId="77777777" w:rsidR="007B2902" w:rsidRPr="00C65F43" w:rsidRDefault="007B2902" w:rsidP="004D056F">
            <w:pPr>
              <w:spacing w:line="240" w:lineRule="auto"/>
              <w:jc w:val="left"/>
            </w:pPr>
            <w:r w:rsidRPr="00C65F43">
              <w:t>Timestamp</w:t>
            </w:r>
          </w:p>
        </w:tc>
        <w:tc>
          <w:tcPr>
            <w:tcW w:w="3191" w:type="dxa"/>
            <w:vAlign w:val="center"/>
          </w:tcPr>
          <w:p w14:paraId="56D33964" w14:textId="77777777" w:rsidR="007B2902" w:rsidRPr="00C65F43" w:rsidRDefault="007B2902" w:rsidP="004D056F">
            <w:pPr>
              <w:spacing w:line="240" w:lineRule="auto"/>
              <w:jc w:val="left"/>
            </w:pPr>
          </w:p>
        </w:tc>
      </w:tr>
    </w:tbl>
    <w:p w14:paraId="1447B170" w14:textId="77777777" w:rsidR="007B2902" w:rsidRDefault="007B2902" w:rsidP="007B2902">
      <w:pPr>
        <w:ind w:left="567"/>
        <w:jc w:val="center"/>
      </w:pPr>
    </w:p>
    <w:p w14:paraId="1B7A21BA" w14:textId="58708469" w:rsidR="00473D2C" w:rsidRDefault="00473D2C" w:rsidP="001375BB">
      <w:pPr>
        <w:pStyle w:val="ListParagraph"/>
        <w:numPr>
          <w:ilvl w:val="0"/>
          <w:numId w:val="49"/>
        </w:numPr>
        <w:ind w:left="993" w:hanging="426"/>
      </w:pPr>
      <w:r>
        <w:t>Tabel Jadwal Kebaktian Ibadah Perkauan</w:t>
      </w:r>
    </w:p>
    <w:p w14:paraId="6F9489D5" w14:textId="44AD785D" w:rsidR="00533D7B" w:rsidRDefault="005B5DD7" w:rsidP="00533D7B">
      <w:pPr>
        <w:ind w:left="567"/>
      </w:pPr>
      <w:r>
        <w:t xml:space="preserve">Tabel Jadwal Kebaktian Ibadah Perkauan berfungsi untuk menyimpan data Jadwal Kebaktian khususnya pada bagian ibadah </w:t>
      </w:r>
      <w:r w:rsidR="0028399B">
        <w:t>perkauan</w:t>
      </w:r>
      <w:r>
        <w:t>.</w:t>
      </w:r>
    </w:p>
    <w:p w14:paraId="48759C73" w14:textId="042FB434" w:rsidR="007B2902" w:rsidRDefault="00C844AF" w:rsidP="00C844AF">
      <w:pPr>
        <w:pStyle w:val="Caption"/>
        <w:jc w:val="center"/>
      </w:pPr>
      <w:bookmarkStart w:id="246" w:name="_Toc113054470"/>
      <w:r>
        <w:t>Tabel 3.</w:t>
      </w:r>
      <w:r>
        <w:fldChar w:fldCharType="begin"/>
      </w:r>
      <w:r>
        <w:instrText xml:space="preserve"> SEQ Tabel_3. \* ARABIC </w:instrText>
      </w:r>
      <w:r>
        <w:fldChar w:fldCharType="separate"/>
      </w:r>
      <w:r w:rsidR="00FC0004">
        <w:rPr>
          <w:noProof/>
        </w:rPr>
        <w:t>33</w:t>
      </w:r>
      <w:r>
        <w:fldChar w:fldCharType="end"/>
      </w:r>
      <w:r>
        <w:t xml:space="preserve"> </w:t>
      </w:r>
      <w:r w:rsidR="00533D7B">
        <w:t>Ibadah Perkauan</w:t>
      </w:r>
      <w:bookmarkEnd w:id="246"/>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7B2902" w:rsidRPr="00C65F43" w14:paraId="48EF5690" w14:textId="77777777" w:rsidTr="004D056F">
        <w:trPr>
          <w:trHeight w:val="340"/>
        </w:trPr>
        <w:tc>
          <w:tcPr>
            <w:tcW w:w="2203" w:type="dxa"/>
            <w:shd w:val="clear" w:color="auto" w:fill="8EAADB" w:themeFill="accent1" w:themeFillTint="99"/>
            <w:vAlign w:val="center"/>
          </w:tcPr>
          <w:p w14:paraId="62FFCE81" w14:textId="77777777" w:rsidR="007B2902" w:rsidRPr="00300139" w:rsidRDefault="007B2902"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0AA205D4" w14:textId="77777777" w:rsidR="007B2902" w:rsidRPr="00300139" w:rsidRDefault="007B2902"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4C65D20" w14:textId="77777777" w:rsidR="007B2902" w:rsidRPr="00300139" w:rsidRDefault="007B2902" w:rsidP="004D056F">
            <w:pPr>
              <w:spacing w:line="240" w:lineRule="auto"/>
              <w:jc w:val="center"/>
              <w:rPr>
                <w:b/>
                <w:bCs/>
              </w:rPr>
            </w:pPr>
            <w:r w:rsidRPr="00300139">
              <w:rPr>
                <w:b/>
                <w:bCs/>
              </w:rPr>
              <w:t>Keterangan</w:t>
            </w:r>
          </w:p>
        </w:tc>
      </w:tr>
      <w:tr w:rsidR="007B2902" w:rsidRPr="00C65F43" w14:paraId="71330023" w14:textId="77777777" w:rsidTr="004D056F">
        <w:trPr>
          <w:trHeight w:val="340"/>
        </w:trPr>
        <w:tc>
          <w:tcPr>
            <w:tcW w:w="2203" w:type="dxa"/>
            <w:vAlign w:val="center"/>
          </w:tcPr>
          <w:p w14:paraId="20D8A629" w14:textId="77777777" w:rsidR="007B2902" w:rsidRPr="00C65F43" w:rsidRDefault="007B2902" w:rsidP="004D056F">
            <w:pPr>
              <w:spacing w:line="240" w:lineRule="auto"/>
              <w:jc w:val="left"/>
            </w:pPr>
            <w:r w:rsidRPr="00C65F43">
              <w:lastRenderedPageBreak/>
              <w:t>Id</w:t>
            </w:r>
          </w:p>
        </w:tc>
        <w:tc>
          <w:tcPr>
            <w:tcW w:w="1939" w:type="dxa"/>
            <w:vAlign w:val="center"/>
          </w:tcPr>
          <w:p w14:paraId="326B3030" w14:textId="77777777" w:rsidR="007B2902" w:rsidRPr="00C65F43" w:rsidRDefault="007B2902" w:rsidP="004D056F">
            <w:pPr>
              <w:spacing w:line="240" w:lineRule="auto"/>
              <w:jc w:val="left"/>
            </w:pPr>
            <w:r w:rsidRPr="00C65F43">
              <w:t>Bigint(20)</w:t>
            </w:r>
          </w:p>
        </w:tc>
        <w:tc>
          <w:tcPr>
            <w:tcW w:w="3191" w:type="dxa"/>
            <w:vAlign w:val="center"/>
          </w:tcPr>
          <w:p w14:paraId="55246B3E" w14:textId="77777777" w:rsidR="007B2902" w:rsidRPr="00C65F43" w:rsidRDefault="007B2902" w:rsidP="004D056F">
            <w:pPr>
              <w:spacing w:line="240" w:lineRule="auto"/>
              <w:jc w:val="left"/>
            </w:pPr>
            <w:r>
              <w:t>Primary Key</w:t>
            </w:r>
          </w:p>
        </w:tc>
      </w:tr>
      <w:tr w:rsidR="007B2902" w:rsidRPr="00C65F43" w14:paraId="34B6B5A6" w14:textId="77777777" w:rsidTr="004D056F">
        <w:trPr>
          <w:trHeight w:val="340"/>
        </w:trPr>
        <w:tc>
          <w:tcPr>
            <w:tcW w:w="2203" w:type="dxa"/>
            <w:vAlign w:val="center"/>
          </w:tcPr>
          <w:p w14:paraId="4C993E04" w14:textId="77777777" w:rsidR="007B2902" w:rsidRPr="00C65F43" w:rsidRDefault="007B2902" w:rsidP="004D056F">
            <w:pPr>
              <w:spacing w:line="240" w:lineRule="auto"/>
              <w:jc w:val="left"/>
            </w:pPr>
            <w:r>
              <w:t xml:space="preserve">Wsleader </w:t>
            </w:r>
          </w:p>
        </w:tc>
        <w:tc>
          <w:tcPr>
            <w:tcW w:w="1939" w:type="dxa"/>
            <w:vAlign w:val="center"/>
          </w:tcPr>
          <w:p w14:paraId="2DED10AC" w14:textId="77777777" w:rsidR="007B2902" w:rsidRPr="00C65F43" w:rsidRDefault="007B2902" w:rsidP="004D056F">
            <w:pPr>
              <w:spacing w:line="240" w:lineRule="auto"/>
              <w:jc w:val="left"/>
            </w:pPr>
            <w:r w:rsidRPr="00C65F43">
              <w:t>Varchar(255)</w:t>
            </w:r>
          </w:p>
        </w:tc>
        <w:tc>
          <w:tcPr>
            <w:tcW w:w="3191" w:type="dxa"/>
            <w:vAlign w:val="center"/>
          </w:tcPr>
          <w:p w14:paraId="7AA55B91" w14:textId="77777777" w:rsidR="007B2902" w:rsidRPr="00C65F43" w:rsidRDefault="007B2902" w:rsidP="004D056F">
            <w:pPr>
              <w:spacing w:line="240" w:lineRule="auto"/>
              <w:jc w:val="left"/>
            </w:pPr>
          </w:p>
        </w:tc>
      </w:tr>
      <w:tr w:rsidR="007B2902" w:rsidRPr="00C65F43" w14:paraId="7F11D0F6" w14:textId="77777777" w:rsidTr="004D056F">
        <w:trPr>
          <w:trHeight w:val="340"/>
        </w:trPr>
        <w:tc>
          <w:tcPr>
            <w:tcW w:w="2203" w:type="dxa"/>
            <w:vAlign w:val="center"/>
          </w:tcPr>
          <w:p w14:paraId="60637167" w14:textId="77777777" w:rsidR="007B2902" w:rsidRPr="00C65F43" w:rsidRDefault="007B2902" w:rsidP="004D056F">
            <w:pPr>
              <w:spacing w:line="240" w:lineRule="auto"/>
              <w:jc w:val="left"/>
            </w:pPr>
            <w:r>
              <w:t xml:space="preserve">Pemainmusik </w:t>
            </w:r>
          </w:p>
        </w:tc>
        <w:tc>
          <w:tcPr>
            <w:tcW w:w="1939" w:type="dxa"/>
          </w:tcPr>
          <w:p w14:paraId="62025CED" w14:textId="77777777" w:rsidR="007B2902" w:rsidRPr="00C65F43" w:rsidRDefault="007B2902" w:rsidP="004D056F">
            <w:pPr>
              <w:spacing w:line="240" w:lineRule="auto"/>
              <w:jc w:val="left"/>
            </w:pPr>
            <w:r w:rsidRPr="00854A60">
              <w:t>Varchar(255)</w:t>
            </w:r>
          </w:p>
        </w:tc>
        <w:tc>
          <w:tcPr>
            <w:tcW w:w="3191" w:type="dxa"/>
            <w:vAlign w:val="center"/>
          </w:tcPr>
          <w:p w14:paraId="0FB3C824" w14:textId="77777777" w:rsidR="007B2902" w:rsidRPr="00C65F43" w:rsidRDefault="007B2902" w:rsidP="004D056F">
            <w:pPr>
              <w:spacing w:line="240" w:lineRule="auto"/>
              <w:jc w:val="left"/>
            </w:pPr>
          </w:p>
        </w:tc>
      </w:tr>
      <w:tr w:rsidR="007B2902" w:rsidRPr="00C65F43" w14:paraId="44EA4C54" w14:textId="77777777" w:rsidTr="004D056F">
        <w:trPr>
          <w:trHeight w:val="340"/>
        </w:trPr>
        <w:tc>
          <w:tcPr>
            <w:tcW w:w="2203" w:type="dxa"/>
            <w:vAlign w:val="center"/>
          </w:tcPr>
          <w:p w14:paraId="698A5CEF" w14:textId="77777777" w:rsidR="007B2902" w:rsidRDefault="007B2902" w:rsidP="004D056F">
            <w:pPr>
              <w:spacing w:line="240" w:lineRule="auto"/>
              <w:jc w:val="left"/>
            </w:pPr>
            <w:r>
              <w:t xml:space="preserve">Pkhotbah </w:t>
            </w:r>
          </w:p>
        </w:tc>
        <w:tc>
          <w:tcPr>
            <w:tcW w:w="1939" w:type="dxa"/>
          </w:tcPr>
          <w:p w14:paraId="7C1C287E" w14:textId="77777777" w:rsidR="007B2902" w:rsidRPr="00C65F43" w:rsidRDefault="007B2902" w:rsidP="004D056F">
            <w:pPr>
              <w:spacing w:line="240" w:lineRule="auto"/>
              <w:jc w:val="left"/>
            </w:pPr>
            <w:r w:rsidRPr="00854A60">
              <w:t>Varchar(255)</w:t>
            </w:r>
          </w:p>
        </w:tc>
        <w:tc>
          <w:tcPr>
            <w:tcW w:w="3191" w:type="dxa"/>
            <w:vAlign w:val="center"/>
          </w:tcPr>
          <w:p w14:paraId="5F4A6AA6" w14:textId="77777777" w:rsidR="007B2902" w:rsidRPr="00C65F43" w:rsidRDefault="007B2902" w:rsidP="004D056F">
            <w:pPr>
              <w:spacing w:line="240" w:lineRule="auto"/>
              <w:jc w:val="left"/>
            </w:pPr>
          </w:p>
        </w:tc>
      </w:tr>
      <w:tr w:rsidR="007B2902" w:rsidRPr="00C65F43" w14:paraId="489AE37A" w14:textId="77777777" w:rsidTr="004D056F">
        <w:trPr>
          <w:trHeight w:val="340"/>
        </w:trPr>
        <w:tc>
          <w:tcPr>
            <w:tcW w:w="2203" w:type="dxa"/>
            <w:vAlign w:val="center"/>
          </w:tcPr>
          <w:p w14:paraId="6B7F0D2D" w14:textId="77777777" w:rsidR="007B2902" w:rsidRDefault="007B2902" w:rsidP="004D056F">
            <w:pPr>
              <w:spacing w:line="240" w:lineRule="auto"/>
              <w:jc w:val="left"/>
            </w:pPr>
            <w:r>
              <w:t xml:space="preserve">Hari </w:t>
            </w:r>
          </w:p>
        </w:tc>
        <w:tc>
          <w:tcPr>
            <w:tcW w:w="1939" w:type="dxa"/>
            <w:vAlign w:val="center"/>
          </w:tcPr>
          <w:p w14:paraId="04296F50" w14:textId="77777777" w:rsidR="007B2902" w:rsidRPr="00C65F43" w:rsidRDefault="007B2902" w:rsidP="004D056F">
            <w:pPr>
              <w:spacing w:line="240" w:lineRule="auto"/>
              <w:jc w:val="left"/>
            </w:pPr>
            <w:r>
              <w:t>Date</w:t>
            </w:r>
          </w:p>
        </w:tc>
        <w:tc>
          <w:tcPr>
            <w:tcW w:w="3191" w:type="dxa"/>
            <w:vAlign w:val="center"/>
          </w:tcPr>
          <w:p w14:paraId="449FFC32" w14:textId="77777777" w:rsidR="007B2902" w:rsidRPr="00C65F43" w:rsidRDefault="007B2902" w:rsidP="004D056F">
            <w:pPr>
              <w:spacing w:line="240" w:lineRule="auto"/>
              <w:jc w:val="left"/>
            </w:pPr>
          </w:p>
        </w:tc>
      </w:tr>
      <w:tr w:rsidR="007B2902" w:rsidRPr="00C65F43" w14:paraId="22C4B6AD" w14:textId="77777777" w:rsidTr="004D056F">
        <w:trPr>
          <w:trHeight w:val="340"/>
        </w:trPr>
        <w:tc>
          <w:tcPr>
            <w:tcW w:w="2203" w:type="dxa"/>
            <w:vAlign w:val="center"/>
          </w:tcPr>
          <w:p w14:paraId="7915ACF0" w14:textId="77777777" w:rsidR="007B2902" w:rsidRDefault="007B2902" w:rsidP="004D056F">
            <w:pPr>
              <w:spacing w:line="240" w:lineRule="auto"/>
              <w:jc w:val="left"/>
            </w:pPr>
            <w:r>
              <w:t xml:space="preserve">Jam </w:t>
            </w:r>
          </w:p>
        </w:tc>
        <w:tc>
          <w:tcPr>
            <w:tcW w:w="1939" w:type="dxa"/>
            <w:vAlign w:val="center"/>
          </w:tcPr>
          <w:p w14:paraId="4F98696C" w14:textId="77777777" w:rsidR="007B2902" w:rsidRPr="00C65F43" w:rsidRDefault="007B2902" w:rsidP="004D056F">
            <w:pPr>
              <w:spacing w:line="240" w:lineRule="auto"/>
              <w:jc w:val="left"/>
            </w:pPr>
            <w:r>
              <w:t>Time</w:t>
            </w:r>
          </w:p>
        </w:tc>
        <w:tc>
          <w:tcPr>
            <w:tcW w:w="3191" w:type="dxa"/>
            <w:vAlign w:val="center"/>
          </w:tcPr>
          <w:p w14:paraId="2511465A" w14:textId="77777777" w:rsidR="007B2902" w:rsidRPr="00C65F43" w:rsidRDefault="007B2902" w:rsidP="004D056F">
            <w:pPr>
              <w:spacing w:line="240" w:lineRule="auto"/>
              <w:jc w:val="left"/>
            </w:pPr>
          </w:p>
        </w:tc>
      </w:tr>
      <w:tr w:rsidR="007B2902" w:rsidRPr="00C65F43" w14:paraId="11703E49" w14:textId="77777777" w:rsidTr="004D056F">
        <w:trPr>
          <w:trHeight w:val="340"/>
        </w:trPr>
        <w:tc>
          <w:tcPr>
            <w:tcW w:w="2203" w:type="dxa"/>
            <w:vAlign w:val="center"/>
          </w:tcPr>
          <w:p w14:paraId="6FA0C55D" w14:textId="77777777" w:rsidR="007B2902" w:rsidRDefault="007B2902" w:rsidP="004D056F">
            <w:pPr>
              <w:spacing w:line="240" w:lineRule="auto"/>
              <w:jc w:val="left"/>
            </w:pPr>
            <w:r>
              <w:t xml:space="preserve">Tempat </w:t>
            </w:r>
          </w:p>
        </w:tc>
        <w:tc>
          <w:tcPr>
            <w:tcW w:w="1939" w:type="dxa"/>
            <w:vAlign w:val="center"/>
          </w:tcPr>
          <w:p w14:paraId="05C07BAC" w14:textId="77777777" w:rsidR="007B2902" w:rsidRPr="00C65F43" w:rsidRDefault="007B2902" w:rsidP="004D056F">
            <w:pPr>
              <w:spacing w:line="240" w:lineRule="auto"/>
              <w:jc w:val="left"/>
            </w:pPr>
            <w:r w:rsidRPr="00C65F43">
              <w:t>Varchar(255)</w:t>
            </w:r>
          </w:p>
        </w:tc>
        <w:tc>
          <w:tcPr>
            <w:tcW w:w="3191" w:type="dxa"/>
            <w:vAlign w:val="center"/>
          </w:tcPr>
          <w:p w14:paraId="445524C4" w14:textId="77777777" w:rsidR="007B2902" w:rsidRPr="00C65F43" w:rsidRDefault="007B2902" w:rsidP="004D056F">
            <w:pPr>
              <w:spacing w:line="240" w:lineRule="auto"/>
              <w:jc w:val="left"/>
            </w:pPr>
          </w:p>
        </w:tc>
      </w:tr>
      <w:tr w:rsidR="007B2902" w:rsidRPr="00C65F43" w14:paraId="0502AA2D" w14:textId="77777777" w:rsidTr="004D056F">
        <w:trPr>
          <w:trHeight w:val="340"/>
        </w:trPr>
        <w:tc>
          <w:tcPr>
            <w:tcW w:w="2203" w:type="dxa"/>
            <w:vAlign w:val="center"/>
          </w:tcPr>
          <w:p w14:paraId="6CAFDF9E" w14:textId="77777777" w:rsidR="007B2902" w:rsidRPr="00C65F43" w:rsidRDefault="007B2902" w:rsidP="004D056F">
            <w:pPr>
              <w:spacing w:line="240" w:lineRule="auto"/>
              <w:jc w:val="left"/>
            </w:pPr>
            <w:r w:rsidRPr="00C65F43">
              <w:t>Created_at</w:t>
            </w:r>
          </w:p>
        </w:tc>
        <w:tc>
          <w:tcPr>
            <w:tcW w:w="1939" w:type="dxa"/>
            <w:vAlign w:val="center"/>
          </w:tcPr>
          <w:p w14:paraId="32229FE5" w14:textId="77777777" w:rsidR="007B2902" w:rsidRPr="00C65F43" w:rsidRDefault="007B2902" w:rsidP="004D056F">
            <w:pPr>
              <w:spacing w:line="240" w:lineRule="auto"/>
              <w:jc w:val="left"/>
            </w:pPr>
            <w:r w:rsidRPr="00C65F43">
              <w:t>Timestamp</w:t>
            </w:r>
          </w:p>
        </w:tc>
        <w:tc>
          <w:tcPr>
            <w:tcW w:w="3191" w:type="dxa"/>
            <w:vAlign w:val="center"/>
          </w:tcPr>
          <w:p w14:paraId="755CD274" w14:textId="77777777" w:rsidR="007B2902" w:rsidRPr="00C65F43" w:rsidRDefault="007B2902" w:rsidP="004D056F">
            <w:pPr>
              <w:spacing w:line="240" w:lineRule="auto"/>
              <w:jc w:val="left"/>
            </w:pPr>
          </w:p>
        </w:tc>
      </w:tr>
      <w:tr w:rsidR="007B2902" w:rsidRPr="00C65F43" w14:paraId="083AA540" w14:textId="77777777" w:rsidTr="004D056F">
        <w:trPr>
          <w:trHeight w:val="340"/>
        </w:trPr>
        <w:tc>
          <w:tcPr>
            <w:tcW w:w="2203" w:type="dxa"/>
            <w:vAlign w:val="center"/>
          </w:tcPr>
          <w:p w14:paraId="5247218A" w14:textId="77777777" w:rsidR="007B2902" w:rsidRPr="00C65F43" w:rsidRDefault="007B2902" w:rsidP="004D056F">
            <w:pPr>
              <w:spacing w:line="240" w:lineRule="auto"/>
              <w:jc w:val="left"/>
            </w:pPr>
            <w:r w:rsidRPr="00C65F43">
              <w:t>Updated_at</w:t>
            </w:r>
          </w:p>
        </w:tc>
        <w:tc>
          <w:tcPr>
            <w:tcW w:w="1939" w:type="dxa"/>
            <w:vAlign w:val="center"/>
          </w:tcPr>
          <w:p w14:paraId="0DDE96E2" w14:textId="77777777" w:rsidR="007B2902" w:rsidRPr="00C65F43" w:rsidRDefault="007B2902" w:rsidP="004D056F">
            <w:pPr>
              <w:spacing w:line="240" w:lineRule="auto"/>
              <w:jc w:val="left"/>
            </w:pPr>
            <w:r w:rsidRPr="00C65F43">
              <w:t>Timestamp</w:t>
            </w:r>
          </w:p>
        </w:tc>
        <w:tc>
          <w:tcPr>
            <w:tcW w:w="3191" w:type="dxa"/>
            <w:vAlign w:val="center"/>
          </w:tcPr>
          <w:p w14:paraId="2F4F1739" w14:textId="77777777" w:rsidR="007B2902" w:rsidRPr="00C65F43" w:rsidRDefault="007B2902" w:rsidP="004D056F">
            <w:pPr>
              <w:spacing w:line="240" w:lineRule="auto"/>
              <w:jc w:val="left"/>
            </w:pPr>
          </w:p>
        </w:tc>
      </w:tr>
    </w:tbl>
    <w:p w14:paraId="1D68619E" w14:textId="77777777" w:rsidR="007B2902" w:rsidRDefault="007B2902" w:rsidP="007B2902">
      <w:pPr>
        <w:ind w:left="567"/>
        <w:jc w:val="center"/>
      </w:pPr>
    </w:p>
    <w:p w14:paraId="089E124B" w14:textId="621254E9" w:rsidR="00473D2C" w:rsidRDefault="00DF0897" w:rsidP="001375BB">
      <w:pPr>
        <w:pStyle w:val="ListParagraph"/>
        <w:numPr>
          <w:ilvl w:val="0"/>
          <w:numId w:val="49"/>
        </w:numPr>
        <w:ind w:left="993" w:hanging="426"/>
      </w:pPr>
      <w:r>
        <w:t>Tabel Jadwal Kebaktian Ibadah Pemuda</w:t>
      </w:r>
    </w:p>
    <w:p w14:paraId="74505CB6" w14:textId="49909CF7" w:rsidR="00EB0ACB" w:rsidRDefault="000A5E21" w:rsidP="00EB0ACB">
      <w:pPr>
        <w:ind w:left="567"/>
      </w:pPr>
      <w:r>
        <w:t>Tabel Jadwal Kebaktian Ibadah Pemuda berfungsi untuk menyimpan data Jadwal Kebaktian khususnya pada bagian ibadah pemuda.</w:t>
      </w:r>
    </w:p>
    <w:p w14:paraId="1D103E05" w14:textId="226B1538" w:rsidR="00364ADB" w:rsidRDefault="00C73379" w:rsidP="00C73379">
      <w:pPr>
        <w:pStyle w:val="Caption"/>
        <w:jc w:val="center"/>
      </w:pPr>
      <w:bookmarkStart w:id="247" w:name="_Toc113054471"/>
      <w:r>
        <w:t>Tabel 3.</w:t>
      </w:r>
      <w:r>
        <w:fldChar w:fldCharType="begin"/>
      </w:r>
      <w:r>
        <w:instrText xml:space="preserve"> SEQ Tabel_3. \* ARABIC </w:instrText>
      </w:r>
      <w:r>
        <w:fldChar w:fldCharType="separate"/>
      </w:r>
      <w:r w:rsidR="00FC0004">
        <w:rPr>
          <w:noProof/>
        </w:rPr>
        <w:t>34</w:t>
      </w:r>
      <w:r>
        <w:fldChar w:fldCharType="end"/>
      </w:r>
      <w:r>
        <w:t xml:space="preserve"> </w:t>
      </w:r>
      <w:r w:rsidR="00EB0ACB">
        <w:t>Ibadah Pemuda</w:t>
      </w:r>
      <w:bookmarkEnd w:id="247"/>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364ADB" w:rsidRPr="00C65F43" w14:paraId="04487229" w14:textId="77777777" w:rsidTr="004D056F">
        <w:trPr>
          <w:trHeight w:val="340"/>
        </w:trPr>
        <w:tc>
          <w:tcPr>
            <w:tcW w:w="2203" w:type="dxa"/>
            <w:shd w:val="clear" w:color="auto" w:fill="8EAADB" w:themeFill="accent1" w:themeFillTint="99"/>
            <w:vAlign w:val="center"/>
          </w:tcPr>
          <w:p w14:paraId="132816E4" w14:textId="77777777" w:rsidR="00364ADB" w:rsidRPr="00300139" w:rsidRDefault="00364ADB"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0402F0D7" w14:textId="77777777" w:rsidR="00364ADB" w:rsidRPr="00300139" w:rsidRDefault="00364ADB"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7FDE0A92" w14:textId="77777777" w:rsidR="00364ADB" w:rsidRPr="00300139" w:rsidRDefault="00364ADB" w:rsidP="004D056F">
            <w:pPr>
              <w:spacing w:line="240" w:lineRule="auto"/>
              <w:jc w:val="center"/>
              <w:rPr>
                <w:b/>
                <w:bCs/>
              </w:rPr>
            </w:pPr>
            <w:r w:rsidRPr="00300139">
              <w:rPr>
                <w:b/>
                <w:bCs/>
              </w:rPr>
              <w:t>Keterangan</w:t>
            </w:r>
          </w:p>
        </w:tc>
      </w:tr>
      <w:tr w:rsidR="00364ADB" w:rsidRPr="00C65F43" w14:paraId="3F21E663" w14:textId="77777777" w:rsidTr="004D056F">
        <w:trPr>
          <w:trHeight w:val="340"/>
        </w:trPr>
        <w:tc>
          <w:tcPr>
            <w:tcW w:w="2203" w:type="dxa"/>
            <w:vAlign w:val="center"/>
          </w:tcPr>
          <w:p w14:paraId="6A5050C1" w14:textId="77777777" w:rsidR="00364ADB" w:rsidRPr="00C65F43" w:rsidRDefault="00364ADB" w:rsidP="004D056F">
            <w:pPr>
              <w:spacing w:line="240" w:lineRule="auto"/>
              <w:jc w:val="left"/>
            </w:pPr>
            <w:r w:rsidRPr="00C65F43">
              <w:t>Id</w:t>
            </w:r>
          </w:p>
        </w:tc>
        <w:tc>
          <w:tcPr>
            <w:tcW w:w="1939" w:type="dxa"/>
            <w:vAlign w:val="center"/>
          </w:tcPr>
          <w:p w14:paraId="2636EF5B" w14:textId="77777777" w:rsidR="00364ADB" w:rsidRPr="00C65F43" w:rsidRDefault="00364ADB" w:rsidP="004D056F">
            <w:pPr>
              <w:spacing w:line="240" w:lineRule="auto"/>
              <w:jc w:val="left"/>
            </w:pPr>
            <w:r w:rsidRPr="00C65F43">
              <w:t>Bigint(20)</w:t>
            </w:r>
          </w:p>
        </w:tc>
        <w:tc>
          <w:tcPr>
            <w:tcW w:w="3191" w:type="dxa"/>
            <w:vAlign w:val="center"/>
          </w:tcPr>
          <w:p w14:paraId="24893779" w14:textId="77777777" w:rsidR="00364ADB" w:rsidRPr="00C65F43" w:rsidRDefault="00364ADB" w:rsidP="004D056F">
            <w:pPr>
              <w:spacing w:line="240" w:lineRule="auto"/>
              <w:jc w:val="left"/>
            </w:pPr>
            <w:r>
              <w:t>Primary Key</w:t>
            </w:r>
          </w:p>
        </w:tc>
      </w:tr>
      <w:tr w:rsidR="00364ADB" w:rsidRPr="00C65F43" w14:paraId="0942A170" w14:textId="77777777" w:rsidTr="004D056F">
        <w:trPr>
          <w:trHeight w:val="340"/>
        </w:trPr>
        <w:tc>
          <w:tcPr>
            <w:tcW w:w="2203" w:type="dxa"/>
            <w:vAlign w:val="center"/>
          </w:tcPr>
          <w:p w14:paraId="12903E1B" w14:textId="77777777" w:rsidR="00364ADB" w:rsidRPr="00C65F43" w:rsidRDefault="00364ADB" w:rsidP="004D056F">
            <w:pPr>
              <w:spacing w:line="240" w:lineRule="auto"/>
              <w:jc w:val="left"/>
            </w:pPr>
            <w:r>
              <w:t xml:space="preserve">Wsleader </w:t>
            </w:r>
          </w:p>
        </w:tc>
        <w:tc>
          <w:tcPr>
            <w:tcW w:w="1939" w:type="dxa"/>
            <w:vAlign w:val="center"/>
          </w:tcPr>
          <w:p w14:paraId="42AB58FE" w14:textId="77777777" w:rsidR="00364ADB" w:rsidRPr="00C65F43" w:rsidRDefault="00364ADB" w:rsidP="004D056F">
            <w:pPr>
              <w:spacing w:line="240" w:lineRule="auto"/>
              <w:jc w:val="left"/>
            </w:pPr>
            <w:r w:rsidRPr="00C65F43">
              <w:t>Varchar(255)</w:t>
            </w:r>
          </w:p>
        </w:tc>
        <w:tc>
          <w:tcPr>
            <w:tcW w:w="3191" w:type="dxa"/>
            <w:vAlign w:val="center"/>
          </w:tcPr>
          <w:p w14:paraId="4281D12E" w14:textId="77777777" w:rsidR="00364ADB" w:rsidRPr="00C65F43" w:rsidRDefault="00364ADB" w:rsidP="004D056F">
            <w:pPr>
              <w:spacing w:line="240" w:lineRule="auto"/>
              <w:jc w:val="left"/>
            </w:pPr>
          </w:p>
        </w:tc>
      </w:tr>
      <w:tr w:rsidR="00364ADB" w:rsidRPr="00C65F43" w14:paraId="74168512" w14:textId="77777777" w:rsidTr="004D056F">
        <w:trPr>
          <w:trHeight w:val="340"/>
        </w:trPr>
        <w:tc>
          <w:tcPr>
            <w:tcW w:w="2203" w:type="dxa"/>
            <w:vAlign w:val="center"/>
          </w:tcPr>
          <w:p w14:paraId="5C38035A" w14:textId="77777777" w:rsidR="00364ADB" w:rsidRPr="00C65F43" w:rsidRDefault="00364ADB" w:rsidP="004D056F">
            <w:pPr>
              <w:spacing w:line="240" w:lineRule="auto"/>
              <w:jc w:val="left"/>
            </w:pPr>
            <w:r>
              <w:t xml:space="preserve">Pemainmusik </w:t>
            </w:r>
          </w:p>
        </w:tc>
        <w:tc>
          <w:tcPr>
            <w:tcW w:w="1939" w:type="dxa"/>
          </w:tcPr>
          <w:p w14:paraId="6BE58057" w14:textId="77777777" w:rsidR="00364ADB" w:rsidRPr="00C65F43" w:rsidRDefault="00364ADB" w:rsidP="004D056F">
            <w:pPr>
              <w:spacing w:line="240" w:lineRule="auto"/>
              <w:jc w:val="left"/>
            </w:pPr>
            <w:r w:rsidRPr="00854A60">
              <w:t>Varchar(255)</w:t>
            </w:r>
          </w:p>
        </w:tc>
        <w:tc>
          <w:tcPr>
            <w:tcW w:w="3191" w:type="dxa"/>
            <w:vAlign w:val="center"/>
          </w:tcPr>
          <w:p w14:paraId="5E7971FB" w14:textId="77777777" w:rsidR="00364ADB" w:rsidRPr="00C65F43" w:rsidRDefault="00364ADB" w:rsidP="004D056F">
            <w:pPr>
              <w:spacing w:line="240" w:lineRule="auto"/>
              <w:jc w:val="left"/>
            </w:pPr>
          </w:p>
        </w:tc>
      </w:tr>
      <w:tr w:rsidR="00364ADB" w:rsidRPr="00C65F43" w14:paraId="666048C3" w14:textId="77777777" w:rsidTr="004D056F">
        <w:trPr>
          <w:trHeight w:val="340"/>
        </w:trPr>
        <w:tc>
          <w:tcPr>
            <w:tcW w:w="2203" w:type="dxa"/>
            <w:vAlign w:val="center"/>
          </w:tcPr>
          <w:p w14:paraId="1EFBEA0B" w14:textId="77777777" w:rsidR="00364ADB" w:rsidRDefault="00364ADB" w:rsidP="004D056F">
            <w:pPr>
              <w:spacing w:line="240" w:lineRule="auto"/>
              <w:jc w:val="left"/>
            </w:pPr>
            <w:r>
              <w:t xml:space="preserve">Pkhotbah </w:t>
            </w:r>
          </w:p>
        </w:tc>
        <w:tc>
          <w:tcPr>
            <w:tcW w:w="1939" w:type="dxa"/>
          </w:tcPr>
          <w:p w14:paraId="414E6E0E" w14:textId="77777777" w:rsidR="00364ADB" w:rsidRPr="00C65F43" w:rsidRDefault="00364ADB" w:rsidP="004D056F">
            <w:pPr>
              <w:spacing w:line="240" w:lineRule="auto"/>
              <w:jc w:val="left"/>
            </w:pPr>
            <w:r w:rsidRPr="00854A60">
              <w:t>Varchar(255)</w:t>
            </w:r>
          </w:p>
        </w:tc>
        <w:tc>
          <w:tcPr>
            <w:tcW w:w="3191" w:type="dxa"/>
            <w:vAlign w:val="center"/>
          </w:tcPr>
          <w:p w14:paraId="78E0E28E" w14:textId="77777777" w:rsidR="00364ADB" w:rsidRPr="00C65F43" w:rsidRDefault="00364ADB" w:rsidP="004D056F">
            <w:pPr>
              <w:spacing w:line="240" w:lineRule="auto"/>
              <w:jc w:val="left"/>
            </w:pPr>
          </w:p>
        </w:tc>
      </w:tr>
      <w:tr w:rsidR="00364ADB" w:rsidRPr="00C65F43" w14:paraId="680FBD91" w14:textId="77777777" w:rsidTr="004D056F">
        <w:trPr>
          <w:trHeight w:val="340"/>
        </w:trPr>
        <w:tc>
          <w:tcPr>
            <w:tcW w:w="2203" w:type="dxa"/>
            <w:vAlign w:val="center"/>
          </w:tcPr>
          <w:p w14:paraId="16D43F54" w14:textId="77777777" w:rsidR="00364ADB" w:rsidRDefault="00364ADB" w:rsidP="004D056F">
            <w:pPr>
              <w:spacing w:line="240" w:lineRule="auto"/>
              <w:jc w:val="left"/>
            </w:pPr>
            <w:r>
              <w:t xml:space="preserve">Hari </w:t>
            </w:r>
          </w:p>
        </w:tc>
        <w:tc>
          <w:tcPr>
            <w:tcW w:w="1939" w:type="dxa"/>
            <w:vAlign w:val="center"/>
          </w:tcPr>
          <w:p w14:paraId="678E2EDD" w14:textId="77777777" w:rsidR="00364ADB" w:rsidRPr="00C65F43" w:rsidRDefault="00364ADB" w:rsidP="004D056F">
            <w:pPr>
              <w:spacing w:line="240" w:lineRule="auto"/>
              <w:jc w:val="left"/>
            </w:pPr>
            <w:r>
              <w:t>Date</w:t>
            </w:r>
          </w:p>
        </w:tc>
        <w:tc>
          <w:tcPr>
            <w:tcW w:w="3191" w:type="dxa"/>
            <w:vAlign w:val="center"/>
          </w:tcPr>
          <w:p w14:paraId="54A8BAB6" w14:textId="77777777" w:rsidR="00364ADB" w:rsidRPr="00C65F43" w:rsidRDefault="00364ADB" w:rsidP="004D056F">
            <w:pPr>
              <w:spacing w:line="240" w:lineRule="auto"/>
              <w:jc w:val="left"/>
            </w:pPr>
          </w:p>
        </w:tc>
      </w:tr>
      <w:tr w:rsidR="00364ADB" w:rsidRPr="00C65F43" w14:paraId="1A4090FD" w14:textId="77777777" w:rsidTr="004D056F">
        <w:trPr>
          <w:trHeight w:val="340"/>
        </w:trPr>
        <w:tc>
          <w:tcPr>
            <w:tcW w:w="2203" w:type="dxa"/>
            <w:vAlign w:val="center"/>
          </w:tcPr>
          <w:p w14:paraId="3EE861A1" w14:textId="77777777" w:rsidR="00364ADB" w:rsidRDefault="00364ADB" w:rsidP="004D056F">
            <w:pPr>
              <w:spacing w:line="240" w:lineRule="auto"/>
              <w:jc w:val="left"/>
            </w:pPr>
            <w:r>
              <w:t xml:space="preserve">Jam </w:t>
            </w:r>
          </w:p>
        </w:tc>
        <w:tc>
          <w:tcPr>
            <w:tcW w:w="1939" w:type="dxa"/>
            <w:vAlign w:val="center"/>
          </w:tcPr>
          <w:p w14:paraId="73F64449" w14:textId="77777777" w:rsidR="00364ADB" w:rsidRPr="00C65F43" w:rsidRDefault="00364ADB" w:rsidP="004D056F">
            <w:pPr>
              <w:spacing w:line="240" w:lineRule="auto"/>
              <w:jc w:val="left"/>
            </w:pPr>
            <w:r>
              <w:t>Time</w:t>
            </w:r>
          </w:p>
        </w:tc>
        <w:tc>
          <w:tcPr>
            <w:tcW w:w="3191" w:type="dxa"/>
            <w:vAlign w:val="center"/>
          </w:tcPr>
          <w:p w14:paraId="49A6ACD0" w14:textId="77777777" w:rsidR="00364ADB" w:rsidRPr="00C65F43" w:rsidRDefault="00364ADB" w:rsidP="004D056F">
            <w:pPr>
              <w:spacing w:line="240" w:lineRule="auto"/>
              <w:jc w:val="left"/>
            </w:pPr>
          </w:p>
        </w:tc>
      </w:tr>
      <w:tr w:rsidR="00364ADB" w:rsidRPr="00C65F43" w14:paraId="6E1D6189" w14:textId="77777777" w:rsidTr="004D056F">
        <w:trPr>
          <w:trHeight w:val="340"/>
        </w:trPr>
        <w:tc>
          <w:tcPr>
            <w:tcW w:w="2203" w:type="dxa"/>
            <w:vAlign w:val="center"/>
          </w:tcPr>
          <w:p w14:paraId="3A070331" w14:textId="77777777" w:rsidR="00364ADB" w:rsidRDefault="00364ADB" w:rsidP="004D056F">
            <w:pPr>
              <w:spacing w:line="240" w:lineRule="auto"/>
              <w:jc w:val="left"/>
            </w:pPr>
            <w:r>
              <w:t xml:space="preserve">Tempat </w:t>
            </w:r>
          </w:p>
        </w:tc>
        <w:tc>
          <w:tcPr>
            <w:tcW w:w="1939" w:type="dxa"/>
            <w:vAlign w:val="center"/>
          </w:tcPr>
          <w:p w14:paraId="3A123B01" w14:textId="77777777" w:rsidR="00364ADB" w:rsidRPr="00C65F43" w:rsidRDefault="00364ADB" w:rsidP="004D056F">
            <w:pPr>
              <w:spacing w:line="240" w:lineRule="auto"/>
              <w:jc w:val="left"/>
            </w:pPr>
            <w:r w:rsidRPr="00C65F43">
              <w:t>Varchar(255)</w:t>
            </w:r>
          </w:p>
        </w:tc>
        <w:tc>
          <w:tcPr>
            <w:tcW w:w="3191" w:type="dxa"/>
            <w:vAlign w:val="center"/>
          </w:tcPr>
          <w:p w14:paraId="686E64C9" w14:textId="77777777" w:rsidR="00364ADB" w:rsidRPr="00C65F43" w:rsidRDefault="00364ADB" w:rsidP="004D056F">
            <w:pPr>
              <w:spacing w:line="240" w:lineRule="auto"/>
              <w:jc w:val="left"/>
            </w:pPr>
          </w:p>
        </w:tc>
      </w:tr>
      <w:tr w:rsidR="00364ADB" w:rsidRPr="00C65F43" w14:paraId="29B5C939" w14:textId="77777777" w:rsidTr="004D056F">
        <w:trPr>
          <w:trHeight w:val="340"/>
        </w:trPr>
        <w:tc>
          <w:tcPr>
            <w:tcW w:w="2203" w:type="dxa"/>
            <w:vAlign w:val="center"/>
          </w:tcPr>
          <w:p w14:paraId="6F97B905" w14:textId="77777777" w:rsidR="00364ADB" w:rsidRPr="00C65F43" w:rsidRDefault="00364ADB" w:rsidP="004D056F">
            <w:pPr>
              <w:spacing w:line="240" w:lineRule="auto"/>
              <w:jc w:val="left"/>
            </w:pPr>
            <w:r w:rsidRPr="00C65F43">
              <w:t>Created_at</w:t>
            </w:r>
          </w:p>
        </w:tc>
        <w:tc>
          <w:tcPr>
            <w:tcW w:w="1939" w:type="dxa"/>
            <w:vAlign w:val="center"/>
          </w:tcPr>
          <w:p w14:paraId="2AA1DD58" w14:textId="77777777" w:rsidR="00364ADB" w:rsidRPr="00C65F43" w:rsidRDefault="00364ADB" w:rsidP="004D056F">
            <w:pPr>
              <w:spacing w:line="240" w:lineRule="auto"/>
              <w:jc w:val="left"/>
            </w:pPr>
            <w:r w:rsidRPr="00C65F43">
              <w:t>Timestamp</w:t>
            </w:r>
          </w:p>
        </w:tc>
        <w:tc>
          <w:tcPr>
            <w:tcW w:w="3191" w:type="dxa"/>
            <w:vAlign w:val="center"/>
          </w:tcPr>
          <w:p w14:paraId="1EB53B6F" w14:textId="77777777" w:rsidR="00364ADB" w:rsidRPr="00C65F43" w:rsidRDefault="00364ADB" w:rsidP="004D056F">
            <w:pPr>
              <w:spacing w:line="240" w:lineRule="auto"/>
              <w:jc w:val="left"/>
            </w:pPr>
          </w:p>
        </w:tc>
      </w:tr>
      <w:tr w:rsidR="00364ADB" w:rsidRPr="00C65F43" w14:paraId="0F1A17D6" w14:textId="77777777" w:rsidTr="004D056F">
        <w:trPr>
          <w:trHeight w:val="340"/>
        </w:trPr>
        <w:tc>
          <w:tcPr>
            <w:tcW w:w="2203" w:type="dxa"/>
            <w:vAlign w:val="center"/>
          </w:tcPr>
          <w:p w14:paraId="3DF55684" w14:textId="77777777" w:rsidR="00364ADB" w:rsidRPr="00C65F43" w:rsidRDefault="00364ADB" w:rsidP="004D056F">
            <w:pPr>
              <w:spacing w:line="240" w:lineRule="auto"/>
              <w:jc w:val="left"/>
            </w:pPr>
            <w:r w:rsidRPr="00C65F43">
              <w:t>Updated_at</w:t>
            </w:r>
          </w:p>
        </w:tc>
        <w:tc>
          <w:tcPr>
            <w:tcW w:w="1939" w:type="dxa"/>
            <w:vAlign w:val="center"/>
          </w:tcPr>
          <w:p w14:paraId="0804D262" w14:textId="77777777" w:rsidR="00364ADB" w:rsidRPr="00C65F43" w:rsidRDefault="00364ADB" w:rsidP="004D056F">
            <w:pPr>
              <w:spacing w:line="240" w:lineRule="auto"/>
              <w:jc w:val="left"/>
            </w:pPr>
            <w:r w:rsidRPr="00C65F43">
              <w:t>Timestamp</w:t>
            </w:r>
          </w:p>
        </w:tc>
        <w:tc>
          <w:tcPr>
            <w:tcW w:w="3191" w:type="dxa"/>
            <w:vAlign w:val="center"/>
          </w:tcPr>
          <w:p w14:paraId="3C07B791" w14:textId="77777777" w:rsidR="00364ADB" w:rsidRPr="00C65F43" w:rsidRDefault="00364ADB" w:rsidP="004D056F">
            <w:pPr>
              <w:spacing w:line="240" w:lineRule="auto"/>
              <w:jc w:val="left"/>
            </w:pPr>
          </w:p>
        </w:tc>
      </w:tr>
    </w:tbl>
    <w:p w14:paraId="145812E4" w14:textId="77777777" w:rsidR="00DE31E5" w:rsidRDefault="00DE31E5" w:rsidP="00EB0ACB"/>
    <w:p w14:paraId="77E670B2" w14:textId="11D966E2" w:rsidR="00DF0897" w:rsidRDefault="00DF0897" w:rsidP="001375BB">
      <w:pPr>
        <w:pStyle w:val="ListParagraph"/>
        <w:numPr>
          <w:ilvl w:val="0"/>
          <w:numId w:val="49"/>
        </w:numPr>
        <w:ind w:left="993" w:hanging="426"/>
      </w:pPr>
      <w:r>
        <w:t>Tabel Jadwal Kebaktian Ibadah Minggu Raya</w:t>
      </w:r>
    </w:p>
    <w:p w14:paraId="5C4CAC77" w14:textId="3E67F995" w:rsidR="00DE31E5" w:rsidRDefault="000C280E" w:rsidP="00DE31E5">
      <w:pPr>
        <w:ind w:left="567"/>
      </w:pPr>
      <w:r>
        <w:t>Tabel Jadwal Kebaktian Ibadah Minggu Raya berfungsi untuk menyimpan data Jadwal Kebaktian khususnya pada bagian ibadah minggu raya.</w:t>
      </w:r>
    </w:p>
    <w:p w14:paraId="6FF044D2" w14:textId="16D4AD67" w:rsidR="00364ADB" w:rsidRDefault="00853693" w:rsidP="00853693">
      <w:pPr>
        <w:pStyle w:val="Caption"/>
        <w:jc w:val="center"/>
      </w:pPr>
      <w:bookmarkStart w:id="248" w:name="_Toc113054472"/>
      <w:r>
        <w:t>Tabel 3.</w:t>
      </w:r>
      <w:r>
        <w:fldChar w:fldCharType="begin"/>
      </w:r>
      <w:r>
        <w:instrText xml:space="preserve"> SEQ Tabel_3. \* ARABIC </w:instrText>
      </w:r>
      <w:r>
        <w:fldChar w:fldCharType="separate"/>
      </w:r>
      <w:r w:rsidR="00FC0004">
        <w:rPr>
          <w:noProof/>
        </w:rPr>
        <w:t>35</w:t>
      </w:r>
      <w:r>
        <w:fldChar w:fldCharType="end"/>
      </w:r>
      <w:r>
        <w:t xml:space="preserve"> </w:t>
      </w:r>
      <w:r w:rsidR="00DE31E5">
        <w:t>Ibadah Minggu Raya</w:t>
      </w:r>
      <w:bookmarkEnd w:id="248"/>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364ADB" w:rsidRPr="00C65F43" w14:paraId="450AD0C5" w14:textId="77777777" w:rsidTr="004D056F">
        <w:trPr>
          <w:trHeight w:val="340"/>
        </w:trPr>
        <w:tc>
          <w:tcPr>
            <w:tcW w:w="2203" w:type="dxa"/>
            <w:shd w:val="clear" w:color="auto" w:fill="8EAADB" w:themeFill="accent1" w:themeFillTint="99"/>
            <w:vAlign w:val="center"/>
          </w:tcPr>
          <w:p w14:paraId="6F8D1D47" w14:textId="77777777" w:rsidR="00364ADB" w:rsidRPr="00300139" w:rsidRDefault="00364ADB"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13A929B4" w14:textId="77777777" w:rsidR="00364ADB" w:rsidRPr="00300139" w:rsidRDefault="00364ADB"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5BB18A13" w14:textId="77777777" w:rsidR="00364ADB" w:rsidRPr="00300139" w:rsidRDefault="00364ADB" w:rsidP="004D056F">
            <w:pPr>
              <w:spacing w:line="240" w:lineRule="auto"/>
              <w:jc w:val="center"/>
              <w:rPr>
                <w:b/>
                <w:bCs/>
              </w:rPr>
            </w:pPr>
            <w:r w:rsidRPr="00300139">
              <w:rPr>
                <w:b/>
                <w:bCs/>
              </w:rPr>
              <w:t>Keterangan</w:t>
            </w:r>
          </w:p>
        </w:tc>
      </w:tr>
      <w:tr w:rsidR="00364ADB" w:rsidRPr="00C65F43" w14:paraId="4137D942" w14:textId="77777777" w:rsidTr="004D056F">
        <w:trPr>
          <w:trHeight w:val="340"/>
        </w:trPr>
        <w:tc>
          <w:tcPr>
            <w:tcW w:w="2203" w:type="dxa"/>
            <w:vAlign w:val="center"/>
          </w:tcPr>
          <w:p w14:paraId="4AF7F58D" w14:textId="77777777" w:rsidR="00364ADB" w:rsidRPr="00C65F43" w:rsidRDefault="00364ADB" w:rsidP="004D056F">
            <w:pPr>
              <w:spacing w:line="240" w:lineRule="auto"/>
              <w:jc w:val="left"/>
            </w:pPr>
            <w:r w:rsidRPr="00C65F43">
              <w:t>Id</w:t>
            </w:r>
          </w:p>
        </w:tc>
        <w:tc>
          <w:tcPr>
            <w:tcW w:w="1939" w:type="dxa"/>
            <w:vAlign w:val="center"/>
          </w:tcPr>
          <w:p w14:paraId="2593EFDA" w14:textId="77777777" w:rsidR="00364ADB" w:rsidRPr="00C65F43" w:rsidRDefault="00364ADB" w:rsidP="004D056F">
            <w:pPr>
              <w:spacing w:line="240" w:lineRule="auto"/>
              <w:jc w:val="left"/>
            </w:pPr>
            <w:r w:rsidRPr="00C65F43">
              <w:t>Bigint(20)</w:t>
            </w:r>
          </w:p>
        </w:tc>
        <w:tc>
          <w:tcPr>
            <w:tcW w:w="3191" w:type="dxa"/>
            <w:vAlign w:val="center"/>
          </w:tcPr>
          <w:p w14:paraId="37653891" w14:textId="77777777" w:rsidR="00364ADB" w:rsidRPr="00C65F43" w:rsidRDefault="00364ADB" w:rsidP="004D056F">
            <w:pPr>
              <w:spacing w:line="240" w:lineRule="auto"/>
              <w:jc w:val="left"/>
            </w:pPr>
            <w:r>
              <w:t>Primary Key</w:t>
            </w:r>
          </w:p>
        </w:tc>
      </w:tr>
      <w:tr w:rsidR="00364ADB" w:rsidRPr="00C65F43" w14:paraId="6A2D4CA1" w14:textId="77777777" w:rsidTr="004D056F">
        <w:trPr>
          <w:trHeight w:val="340"/>
        </w:trPr>
        <w:tc>
          <w:tcPr>
            <w:tcW w:w="2203" w:type="dxa"/>
            <w:vAlign w:val="center"/>
          </w:tcPr>
          <w:p w14:paraId="169696DD" w14:textId="77777777" w:rsidR="00364ADB" w:rsidRPr="00C65F43" w:rsidRDefault="00364ADB" w:rsidP="004D056F">
            <w:pPr>
              <w:spacing w:line="240" w:lineRule="auto"/>
              <w:jc w:val="left"/>
            </w:pPr>
            <w:r>
              <w:t xml:space="preserve">Wsleader </w:t>
            </w:r>
          </w:p>
        </w:tc>
        <w:tc>
          <w:tcPr>
            <w:tcW w:w="1939" w:type="dxa"/>
            <w:vAlign w:val="center"/>
          </w:tcPr>
          <w:p w14:paraId="2A26669E" w14:textId="77777777" w:rsidR="00364ADB" w:rsidRPr="00C65F43" w:rsidRDefault="00364ADB" w:rsidP="004D056F">
            <w:pPr>
              <w:spacing w:line="240" w:lineRule="auto"/>
              <w:jc w:val="left"/>
            </w:pPr>
            <w:r w:rsidRPr="00C65F43">
              <w:t>Varchar(255)</w:t>
            </w:r>
          </w:p>
        </w:tc>
        <w:tc>
          <w:tcPr>
            <w:tcW w:w="3191" w:type="dxa"/>
            <w:vAlign w:val="center"/>
          </w:tcPr>
          <w:p w14:paraId="1E3B7612" w14:textId="77777777" w:rsidR="00364ADB" w:rsidRPr="00C65F43" w:rsidRDefault="00364ADB" w:rsidP="004D056F">
            <w:pPr>
              <w:spacing w:line="240" w:lineRule="auto"/>
              <w:jc w:val="left"/>
            </w:pPr>
          </w:p>
        </w:tc>
      </w:tr>
      <w:tr w:rsidR="009425DA" w:rsidRPr="00C65F43" w14:paraId="05AA0354" w14:textId="77777777" w:rsidTr="004D056F">
        <w:trPr>
          <w:trHeight w:val="340"/>
        </w:trPr>
        <w:tc>
          <w:tcPr>
            <w:tcW w:w="2203" w:type="dxa"/>
            <w:vAlign w:val="center"/>
          </w:tcPr>
          <w:p w14:paraId="1D1043C2" w14:textId="40A6C5E2" w:rsidR="009425DA" w:rsidRDefault="009425DA" w:rsidP="004D056F">
            <w:pPr>
              <w:spacing w:line="240" w:lineRule="auto"/>
              <w:jc w:val="left"/>
            </w:pPr>
            <w:r>
              <w:t xml:space="preserve">Singer </w:t>
            </w:r>
          </w:p>
        </w:tc>
        <w:tc>
          <w:tcPr>
            <w:tcW w:w="1939" w:type="dxa"/>
            <w:vAlign w:val="center"/>
          </w:tcPr>
          <w:p w14:paraId="140428CC" w14:textId="49BD5FD0" w:rsidR="009425DA" w:rsidRPr="00C65F43" w:rsidRDefault="009425DA" w:rsidP="004D056F">
            <w:pPr>
              <w:spacing w:line="240" w:lineRule="auto"/>
              <w:jc w:val="left"/>
            </w:pPr>
            <w:r w:rsidRPr="00C65F43">
              <w:t>Varchar(255)</w:t>
            </w:r>
          </w:p>
        </w:tc>
        <w:tc>
          <w:tcPr>
            <w:tcW w:w="3191" w:type="dxa"/>
            <w:vAlign w:val="center"/>
          </w:tcPr>
          <w:p w14:paraId="7E9DC561" w14:textId="77777777" w:rsidR="009425DA" w:rsidRPr="00C65F43" w:rsidRDefault="009425DA" w:rsidP="004D056F">
            <w:pPr>
              <w:spacing w:line="240" w:lineRule="auto"/>
              <w:jc w:val="left"/>
            </w:pPr>
          </w:p>
        </w:tc>
      </w:tr>
      <w:tr w:rsidR="00364ADB" w:rsidRPr="00C65F43" w14:paraId="62673179" w14:textId="77777777" w:rsidTr="004D056F">
        <w:trPr>
          <w:trHeight w:val="340"/>
        </w:trPr>
        <w:tc>
          <w:tcPr>
            <w:tcW w:w="2203" w:type="dxa"/>
            <w:vAlign w:val="center"/>
          </w:tcPr>
          <w:p w14:paraId="66E1B040" w14:textId="77777777" w:rsidR="00364ADB" w:rsidRPr="00C65F43" w:rsidRDefault="00364ADB" w:rsidP="004D056F">
            <w:pPr>
              <w:spacing w:line="240" w:lineRule="auto"/>
              <w:jc w:val="left"/>
            </w:pPr>
            <w:r>
              <w:t xml:space="preserve">Pemainmusik </w:t>
            </w:r>
          </w:p>
        </w:tc>
        <w:tc>
          <w:tcPr>
            <w:tcW w:w="1939" w:type="dxa"/>
          </w:tcPr>
          <w:p w14:paraId="7B337970" w14:textId="77777777" w:rsidR="00364ADB" w:rsidRPr="00C65F43" w:rsidRDefault="00364ADB" w:rsidP="004D056F">
            <w:pPr>
              <w:spacing w:line="240" w:lineRule="auto"/>
              <w:jc w:val="left"/>
            </w:pPr>
            <w:r w:rsidRPr="00854A60">
              <w:t>Varchar(255)</w:t>
            </w:r>
          </w:p>
        </w:tc>
        <w:tc>
          <w:tcPr>
            <w:tcW w:w="3191" w:type="dxa"/>
            <w:vAlign w:val="center"/>
          </w:tcPr>
          <w:p w14:paraId="00C6B700" w14:textId="77777777" w:rsidR="00364ADB" w:rsidRPr="00C65F43" w:rsidRDefault="00364ADB" w:rsidP="004D056F">
            <w:pPr>
              <w:spacing w:line="240" w:lineRule="auto"/>
              <w:jc w:val="left"/>
            </w:pPr>
          </w:p>
        </w:tc>
      </w:tr>
      <w:tr w:rsidR="00364ADB" w:rsidRPr="00C65F43" w14:paraId="67BB4654" w14:textId="77777777" w:rsidTr="004D056F">
        <w:trPr>
          <w:trHeight w:val="340"/>
        </w:trPr>
        <w:tc>
          <w:tcPr>
            <w:tcW w:w="2203" w:type="dxa"/>
            <w:vAlign w:val="center"/>
          </w:tcPr>
          <w:p w14:paraId="2BE1CAD2" w14:textId="77777777" w:rsidR="00364ADB" w:rsidRDefault="00364ADB" w:rsidP="004D056F">
            <w:pPr>
              <w:spacing w:line="240" w:lineRule="auto"/>
              <w:jc w:val="left"/>
            </w:pPr>
            <w:r>
              <w:t xml:space="preserve">Pkhotbah </w:t>
            </w:r>
          </w:p>
        </w:tc>
        <w:tc>
          <w:tcPr>
            <w:tcW w:w="1939" w:type="dxa"/>
          </w:tcPr>
          <w:p w14:paraId="102EB3C2" w14:textId="77777777" w:rsidR="00364ADB" w:rsidRPr="00C65F43" w:rsidRDefault="00364ADB" w:rsidP="004D056F">
            <w:pPr>
              <w:spacing w:line="240" w:lineRule="auto"/>
              <w:jc w:val="left"/>
            </w:pPr>
            <w:r w:rsidRPr="00854A60">
              <w:t>Varchar(255)</w:t>
            </w:r>
          </w:p>
        </w:tc>
        <w:tc>
          <w:tcPr>
            <w:tcW w:w="3191" w:type="dxa"/>
            <w:vAlign w:val="center"/>
          </w:tcPr>
          <w:p w14:paraId="6AB2C84E" w14:textId="77777777" w:rsidR="00364ADB" w:rsidRPr="00C65F43" w:rsidRDefault="00364ADB" w:rsidP="004D056F">
            <w:pPr>
              <w:spacing w:line="240" w:lineRule="auto"/>
              <w:jc w:val="left"/>
            </w:pPr>
          </w:p>
        </w:tc>
      </w:tr>
      <w:tr w:rsidR="009425DA" w:rsidRPr="00C65F43" w14:paraId="322F639F" w14:textId="77777777" w:rsidTr="004D056F">
        <w:trPr>
          <w:trHeight w:val="340"/>
        </w:trPr>
        <w:tc>
          <w:tcPr>
            <w:tcW w:w="2203" w:type="dxa"/>
            <w:vAlign w:val="center"/>
          </w:tcPr>
          <w:p w14:paraId="15E4161E" w14:textId="511B5E83" w:rsidR="009425DA" w:rsidRDefault="009425DA" w:rsidP="009425DA">
            <w:pPr>
              <w:spacing w:line="240" w:lineRule="auto"/>
              <w:jc w:val="left"/>
            </w:pPr>
            <w:r>
              <w:t xml:space="preserve">Pendoa </w:t>
            </w:r>
          </w:p>
        </w:tc>
        <w:tc>
          <w:tcPr>
            <w:tcW w:w="1939" w:type="dxa"/>
          </w:tcPr>
          <w:p w14:paraId="6A312894" w14:textId="67E0FA90" w:rsidR="009425DA" w:rsidRPr="00854A60" w:rsidRDefault="009425DA" w:rsidP="009425DA">
            <w:pPr>
              <w:spacing w:line="240" w:lineRule="auto"/>
              <w:jc w:val="left"/>
            </w:pPr>
            <w:r w:rsidRPr="009B0297">
              <w:t>Varchar(255)</w:t>
            </w:r>
          </w:p>
        </w:tc>
        <w:tc>
          <w:tcPr>
            <w:tcW w:w="3191" w:type="dxa"/>
            <w:vAlign w:val="center"/>
          </w:tcPr>
          <w:p w14:paraId="7AEEB1FE" w14:textId="77777777" w:rsidR="009425DA" w:rsidRPr="00C65F43" w:rsidRDefault="009425DA" w:rsidP="009425DA">
            <w:pPr>
              <w:spacing w:line="240" w:lineRule="auto"/>
              <w:jc w:val="left"/>
            </w:pPr>
          </w:p>
        </w:tc>
      </w:tr>
      <w:tr w:rsidR="009425DA" w:rsidRPr="00C65F43" w14:paraId="0C5B9BE9" w14:textId="77777777" w:rsidTr="004D056F">
        <w:trPr>
          <w:trHeight w:val="340"/>
        </w:trPr>
        <w:tc>
          <w:tcPr>
            <w:tcW w:w="2203" w:type="dxa"/>
            <w:vAlign w:val="center"/>
          </w:tcPr>
          <w:p w14:paraId="524964C1" w14:textId="23D8D9A0" w:rsidR="009425DA" w:rsidRDefault="009425DA" w:rsidP="009425DA">
            <w:pPr>
              <w:spacing w:line="240" w:lineRule="auto"/>
              <w:jc w:val="left"/>
            </w:pPr>
            <w:r>
              <w:lastRenderedPageBreak/>
              <w:t xml:space="preserve">Ptgskolekte </w:t>
            </w:r>
          </w:p>
        </w:tc>
        <w:tc>
          <w:tcPr>
            <w:tcW w:w="1939" w:type="dxa"/>
          </w:tcPr>
          <w:p w14:paraId="64AB1F1F" w14:textId="3CF95DF9" w:rsidR="009425DA" w:rsidRPr="00854A60" w:rsidRDefault="009425DA" w:rsidP="009425DA">
            <w:pPr>
              <w:spacing w:line="240" w:lineRule="auto"/>
              <w:jc w:val="left"/>
            </w:pPr>
            <w:r w:rsidRPr="009B0297">
              <w:t>Varchar(255)</w:t>
            </w:r>
          </w:p>
        </w:tc>
        <w:tc>
          <w:tcPr>
            <w:tcW w:w="3191" w:type="dxa"/>
            <w:vAlign w:val="center"/>
          </w:tcPr>
          <w:p w14:paraId="13D5CE64" w14:textId="77777777" w:rsidR="009425DA" w:rsidRPr="00C65F43" w:rsidRDefault="009425DA" w:rsidP="009425DA">
            <w:pPr>
              <w:spacing w:line="240" w:lineRule="auto"/>
              <w:jc w:val="left"/>
            </w:pPr>
          </w:p>
        </w:tc>
      </w:tr>
      <w:tr w:rsidR="009425DA" w:rsidRPr="00C65F43" w14:paraId="138E4BF6" w14:textId="77777777" w:rsidTr="004D056F">
        <w:trPr>
          <w:trHeight w:val="340"/>
        </w:trPr>
        <w:tc>
          <w:tcPr>
            <w:tcW w:w="2203" w:type="dxa"/>
            <w:vAlign w:val="center"/>
          </w:tcPr>
          <w:p w14:paraId="4F6BA901" w14:textId="10E2EF92" w:rsidR="009425DA" w:rsidRDefault="009425DA" w:rsidP="009425DA">
            <w:pPr>
              <w:spacing w:line="240" w:lineRule="auto"/>
              <w:jc w:val="left"/>
            </w:pPr>
            <w:r>
              <w:t xml:space="preserve">Pentamu </w:t>
            </w:r>
          </w:p>
        </w:tc>
        <w:tc>
          <w:tcPr>
            <w:tcW w:w="1939" w:type="dxa"/>
          </w:tcPr>
          <w:p w14:paraId="703F7635" w14:textId="4596F65E" w:rsidR="009425DA" w:rsidRPr="00854A60" w:rsidRDefault="009425DA" w:rsidP="009425DA">
            <w:pPr>
              <w:spacing w:line="240" w:lineRule="auto"/>
              <w:jc w:val="left"/>
            </w:pPr>
            <w:r w:rsidRPr="009B0297">
              <w:t>Varchar(255)</w:t>
            </w:r>
          </w:p>
        </w:tc>
        <w:tc>
          <w:tcPr>
            <w:tcW w:w="3191" w:type="dxa"/>
            <w:vAlign w:val="center"/>
          </w:tcPr>
          <w:p w14:paraId="4DA6D034" w14:textId="77777777" w:rsidR="009425DA" w:rsidRPr="00C65F43" w:rsidRDefault="009425DA" w:rsidP="009425DA">
            <w:pPr>
              <w:spacing w:line="240" w:lineRule="auto"/>
              <w:jc w:val="left"/>
            </w:pPr>
          </w:p>
        </w:tc>
      </w:tr>
      <w:tr w:rsidR="009425DA" w:rsidRPr="00C65F43" w14:paraId="62C5A243" w14:textId="77777777" w:rsidTr="004D056F">
        <w:trPr>
          <w:trHeight w:val="340"/>
        </w:trPr>
        <w:tc>
          <w:tcPr>
            <w:tcW w:w="2203" w:type="dxa"/>
            <w:vAlign w:val="center"/>
          </w:tcPr>
          <w:p w14:paraId="26AD01C3" w14:textId="52EB1411" w:rsidR="009425DA" w:rsidRDefault="009425DA" w:rsidP="009425DA">
            <w:pPr>
              <w:spacing w:line="240" w:lineRule="auto"/>
              <w:jc w:val="left"/>
            </w:pPr>
            <w:r>
              <w:t xml:space="preserve">Pertparkir </w:t>
            </w:r>
          </w:p>
        </w:tc>
        <w:tc>
          <w:tcPr>
            <w:tcW w:w="1939" w:type="dxa"/>
          </w:tcPr>
          <w:p w14:paraId="56295CA5" w14:textId="4B7656FA" w:rsidR="009425DA" w:rsidRPr="00854A60" w:rsidRDefault="009425DA" w:rsidP="009425DA">
            <w:pPr>
              <w:spacing w:line="240" w:lineRule="auto"/>
              <w:jc w:val="left"/>
            </w:pPr>
            <w:r w:rsidRPr="009B0297">
              <w:t>Varchar(255)</w:t>
            </w:r>
          </w:p>
        </w:tc>
        <w:tc>
          <w:tcPr>
            <w:tcW w:w="3191" w:type="dxa"/>
            <w:vAlign w:val="center"/>
          </w:tcPr>
          <w:p w14:paraId="0BD418BC" w14:textId="77777777" w:rsidR="009425DA" w:rsidRPr="00C65F43" w:rsidRDefault="009425DA" w:rsidP="009425DA">
            <w:pPr>
              <w:spacing w:line="240" w:lineRule="auto"/>
              <w:jc w:val="left"/>
            </w:pPr>
          </w:p>
        </w:tc>
      </w:tr>
      <w:tr w:rsidR="00364ADB" w:rsidRPr="00C65F43" w14:paraId="2C7AAEB3" w14:textId="77777777" w:rsidTr="004D056F">
        <w:trPr>
          <w:trHeight w:val="340"/>
        </w:trPr>
        <w:tc>
          <w:tcPr>
            <w:tcW w:w="2203" w:type="dxa"/>
            <w:vAlign w:val="center"/>
          </w:tcPr>
          <w:p w14:paraId="1685F73C" w14:textId="77777777" w:rsidR="00364ADB" w:rsidRDefault="00364ADB" w:rsidP="004D056F">
            <w:pPr>
              <w:spacing w:line="240" w:lineRule="auto"/>
              <w:jc w:val="left"/>
            </w:pPr>
            <w:r>
              <w:t xml:space="preserve">Hari </w:t>
            </w:r>
          </w:p>
        </w:tc>
        <w:tc>
          <w:tcPr>
            <w:tcW w:w="1939" w:type="dxa"/>
            <w:vAlign w:val="center"/>
          </w:tcPr>
          <w:p w14:paraId="2C6A6FCC" w14:textId="77777777" w:rsidR="00364ADB" w:rsidRPr="00C65F43" w:rsidRDefault="00364ADB" w:rsidP="004D056F">
            <w:pPr>
              <w:spacing w:line="240" w:lineRule="auto"/>
              <w:jc w:val="left"/>
            </w:pPr>
            <w:r>
              <w:t>Date</w:t>
            </w:r>
          </w:p>
        </w:tc>
        <w:tc>
          <w:tcPr>
            <w:tcW w:w="3191" w:type="dxa"/>
            <w:vAlign w:val="center"/>
          </w:tcPr>
          <w:p w14:paraId="0A4FA507" w14:textId="77777777" w:rsidR="00364ADB" w:rsidRPr="00C65F43" w:rsidRDefault="00364ADB" w:rsidP="004D056F">
            <w:pPr>
              <w:spacing w:line="240" w:lineRule="auto"/>
              <w:jc w:val="left"/>
            </w:pPr>
          </w:p>
        </w:tc>
      </w:tr>
      <w:tr w:rsidR="00364ADB" w:rsidRPr="00C65F43" w14:paraId="1B638216" w14:textId="77777777" w:rsidTr="004D056F">
        <w:trPr>
          <w:trHeight w:val="340"/>
        </w:trPr>
        <w:tc>
          <w:tcPr>
            <w:tcW w:w="2203" w:type="dxa"/>
            <w:vAlign w:val="center"/>
          </w:tcPr>
          <w:p w14:paraId="798CC27F" w14:textId="77777777" w:rsidR="00364ADB" w:rsidRDefault="00364ADB" w:rsidP="004D056F">
            <w:pPr>
              <w:spacing w:line="240" w:lineRule="auto"/>
              <w:jc w:val="left"/>
            </w:pPr>
            <w:r>
              <w:t xml:space="preserve">Jam </w:t>
            </w:r>
          </w:p>
        </w:tc>
        <w:tc>
          <w:tcPr>
            <w:tcW w:w="1939" w:type="dxa"/>
            <w:vAlign w:val="center"/>
          </w:tcPr>
          <w:p w14:paraId="280E6831" w14:textId="77777777" w:rsidR="00364ADB" w:rsidRPr="00C65F43" w:rsidRDefault="00364ADB" w:rsidP="004D056F">
            <w:pPr>
              <w:spacing w:line="240" w:lineRule="auto"/>
              <w:jc w:val="left"/>
            </w:pPr>
            <w:r>
              <w:t>Time</w:t>
            </w:r>
          </w:p>
        </w:tc>
        <w:tc>
          <w:tcPr>
            <w:tcW w:w="3191" w:type="dxa"/>
            <w:vAlign w:val="center"/>
          </w:tcPr>
          <w:p w14:paraId="4BBFE290" w14:textId="77777777" w:rsidR="00364ADB" w:rsidRPr="00C65F43" w:rsidRDefault="00364ADB" w:rsidP="004D056F">
            <w:pPr>
              <w:spacing w:line="240" w:lineRule="auto"/>
              <w:jc w:val="left"/>
            </w:pPr>
          </w:p>
        </w:tc>
      </w:tr>
      <w:tr w:rsidR="00364ADB" w:rsidRPr="00C65F43" w14:paraId="2FDA02A6" w14:textId="77777777" w:rsidTr="004D056F">
        <w:trPr>
          <w:trHeight w:val="340"/>
        </w:trPr>
        <w:tc>
          <w:tcPr>
            <w:tcW w:w="2203" w:type="dxa"/>
            <w:vAlign w:val="center"/>
          </w:tcPr>
          <w:p w14:paraId="53823C50" w14:textId="77777777" w:rsidR="00364ADB" w:rsidRDefault="00364ADB" w:rsidP="004D056F">
            <w:pPr>
              <w:spacing w:line="240" w:lineRule="auto"/>
              <w:jc w:val="left"/>
            </w:pPr>
            <w:r>
              <w:t xml:space="preserve">Tempat </w:t>
            </w:r>
          </w:p>
        </w:tc>
        <w:tc>
          <w:tcPr>
            <w:tcW w:w="1939" w:type="dxa"/>
            <w:vAlign w:val="center"/>
          </w:tcPr>
          <w:p w14:paraId="4650BD5A" w14:textId="77777777" w:rsidR="00364ADB" w:rsidRPr="00C65F43" w:rsidRDefault="00364ADB" w:rsidP="004D056F">
            <w:pPr>
              <w:spacing w:line="240" w:lineRule="auto"/>
              <w:jc w:val="left"/>
            </w:pPr>
            <w:r w:rsidRPr="00C65F43">
              <w:t>Varchar(255)</w:t>
            </w:r>
          </w:p>
        </w:tc>
        <w:tc>
          <w:tcPr>
            <w:tcW w:w="3191" w:type="dxa"/>
            <w:vAlign w:val="center"/>
          </w:tcPr>
          <w:p w14:paraId="227CFBF1" w14:textId="77777777" w:rsidR="00364ADB" w:rsidRPr="00C65F43" w:rsidRDefault="00364ADB" w:rsidP="004D056F">
            <w:pPr>
              <w:spacing w:line="240" w:lineRule="auto"/>
              <w:jc w:val="left"/>
            </w:pPr>
          </w:p>
        </w:tc>
      </w:tr>
      <w:tr w:rsidR="00364ADB" w:rsidRPr="00C65F43" w14:paraId="14966584" w14:textId="77777777" w:rsidTr="004D056F">
        <w:trPr>
          <w:trHeight w:val="340"/>
        </w:trPr>
        <w:tc>
          <w:tcPr>
            <w:tcW w:w="2203" w:type="dxa"/>
            <w:vAlign w:val="center"/>
          </w:tcPr>
          <w:p w14:paraId="73F04535" w14:textId="77777777" w:rsidR="00364ADB" w:rsidRPr="00C65F43" w:rsidRDefault="00364ADB" w:rsidP="004D056F">
            <w:pPr>
              <w:spacing w:line="240" w:lineRule="auto"/>
              <w:jc w:val="left"/>
            </w:pPr>
            <w:r w:rsidRPr="00C65F43">
              <w:t>Created_at</w:t>
            </w:r>
          </w:p>
        </w:tc>
        <w:tc>
          <w:tcPr>
            <w:tcW w:w="1939" w:type="dxa"/>
            <w:vAlign w:val="center"/>
          </w:tcPr>
          <w:p w14:paraId="639BFE69" w14:textId="77777777" w:rsidR="00364ADB" w:rsidRPr="00C65F43" w:rsidRDefault="00364ADB" w:rsidP="004D056F">
            <w:pPr>
              <w:spacing w:line="240" w:lineRule="auto"/>
              <w:jc w:val="left"/>
            </w:pPr>
            <w:r w:rsidRPr="00C65F43">
              <w:t>Timestamp</w:t>
            </w:r>
          </w:p>
        </w:tc>
        <w:tc>
          <w:tcPr>
            <w:tcW w:w="3191" w:type="dxa"/>
            <w:vAlign w:val="center"/>
          </w:tcPr>
          <w:p w14:paraId="727BDB3B" w14:textId="77777777" w:rsidR="00364ADB" w:rsidRPr="00C65F43" w:rsidRDefault="00364ADB" w:rsidP="004D056F">
            <w:pPr>
              <w:spacing w:line="240" w:lineRule="auto"/>
              <w:jc w:val="left"/>
            </w:pPr>
          </w:p>
        </w:tc>
      </w:tr>
      <w:tr w:rsidR="00364ADB" w:rsidRPr="00C65F43" w14:paraId="7CDD103C" w14:textId="77777777" w:rsidTr="004D056F">
        <w:trPr>
          <w:trHeight w:val="340"/>
        </w:trPr>
        <w:tc>
          <w:tcPr>
            <w:tcW w:w="2203" w:type="dxa"/>
            <w:vAlign w:val="center"/>
          </w:tcPr>
          <w:p w14:paraId="68C12ED3" w14:textId="77777777" w:rsidR="00364ADB" w:rsidRPr="00C65F43" w:rsidRDefault="00364ADB" w:rsidP="004D056F">
            <w:pPr>
              <w:spacing w:line="240" w:lineRule="auto"/>
              <w:jc w:val="left"/>
            </w:pPr>
            <w:r w:rsidRPr="00C65F43">
              <w:t>Updated_at</w:t>
            </w:r>
          </w:p>
        </w:tc>
        <w:tc>
          <w:tcPr>
            <w:tcW w:w="1939" w:type="dxa"/>
            <w:vAlign w:val="center"/>
          </w:tcPr>
          <w:p w14:paraId="562E457E" w14:textId="77777777" w:rsidR="00364ADB" w:rsidRPr="00C65F43" w:rsidRDefault="00364ADB" w:rsidP="004D056F">
            <w:pPr>
              <w:spacing w:line="240" w:lineRule="auto"/>
              <w:jc w:val="left"/>
            </w:pPr>
            <w:r w:rsidRPr="00C65F43">
              <w:t>Timestamp</w:t>
            </w:r>
          </w:p>
        </w:tc>
        <w:tc>
          <w:tcPr>
            <w:tcW w:w="3191" w:type="dxa"/>
            <w:vAlign w:val="center"/>
          </w:tcPr>
          <w:p w14:paraId="482CE1BE" w14:textId="77777777" w:rsidR="00364ADB" w:rsidRPr="00C65F43" w:rsidRDefault="00364ADB" w:rsidP="004D056F">
            <w:pPr>
              <w:spacing w:line="240" w:lineRule="auto"/>
              <w:jc w:val="left"/>
            </w:pPr>
          </w:p>
        </w:tc>
      </w:tr>
    </w:tbl>
    <w:p w14:paraId="580F9930" w14:textId="77777777" w:rsidR="009425DA" w:rsidRDefault="009425DA" w:rsidP="007558B6"/>
    <w:p w14:paraId="07918DB6" w14:textId="549BEB23" w:rsidR="00DF0897" w:rsidRDefault="00DF0897" w:rsidP="001375BB">
      <w:pPr>
        <w:pStyle w:val="ListParagraph"/>
        <w:numPr>
          <w:ilvl w:val="0"/>
          <w:numId w:val="49"/>
        </w:numPr>
        <w:ind w:left="993" w:hanging="426"/>
      </w:pPr>
      <w:r>
        <w:t>Tabel Jadwal Kebaktian Ibadah Anak Sekolah Minggu</w:t>
      </w:r>
    </w:p>
    <w:p w14:paraId="7C9892E6" w14:textId="2A5C0ECA" w:rsidR="00250B4E" w:rsidRDefault="007558B6" w:rsidP="00250B4E">
      <w:pPr>
        <w:ind w:left="567"/>
      </w:pPr>
      <w:r>
        <w:t xml:space="preserve">Tabel Jadwal Kebaktian Ibadah Anak Sekolah Minggu berfungsi untuk menyimpan data Jadwal Kebaktian khususnya pada bagian ibadah </w:t>
      </w:r>
      <w:r w:rsidR="00CD3D5D">
        <w:t>anak sekolah minggu</w:t>
      </w:r>
      <w:r w:rsidR="00250B4E">
        <w:t>.</w:t>
      </w:r>
    </w:p>
    <w:p w14:paraId="379B66A2" w14:textId="2F8DB961" w:rsidR="00006E83" w:rsidRDefault="008C27DC" w:rsidP="008C27DC">
      <w:pPr>
        <w:pStyle w:val="Caption"/>
        <w:jc w:val="center"/>
      </w:pPr>
      <w:bookmarkStart w:id="249" w:name="_Toc113054473"/>
      <w:r>
        <w:t>Tabel 3.</w:t>
      </w:r>
      <w:r>
        <w:fldChar w:fldCharType="begin"/>
      </w:r>
      <w:r>
        <w:instrText xml:space="preserve"> SEQ Tabel_3. \* ARABIC </w:instrText>
      </w:r>
      <w:r>
        <w:fldChar w:fldCharType="separate"/>
      </w:r>
      <w:r w:rsidR="00FC0004">
        <w:rPr>
          <w:noProof/>
        </w:rPr>
        <w:t>36</w:t>
      </w:r>
      <w:r>
        <w:fldChar w:fldCharType="end"/>
      </w:r>
      <w:r>
        <w:t xml:space="preserve"> </w:t>
      </w:r>
      <w:r w:rsidR="00586B31">
        <w:t>Ibadah Anak Sekolah Minggu</w:t>
      </w:r>
      <w:bookmarkEnd w:id="249"/>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006E83" w:rsidRPr="00C65F43" w14:paraId="3C3664FC" w14:textId="77777777" w:rsidTr="004D056F">
        <w:trPr>
          <w:trHeight w:val="340"/>
        </w:trPr>
        <w:tc>
          <w:tcPr>
            <w:tcW w:w="2203" w:type="dxa"/>
            <w:shd w:val="clear" w:color="auto" w:fill="8EAADB" w:themeFill="accent1" w:themeFillTint="99"/>
            <w:vAlign w:val="center"/>
          </w:tcPr>
          <w:p w14:paraId="5FBD1FDA" w14:textId="77777777" w:rsidR="00006E83" w:rsidRPr="00300139" w:rsidRDefault="00006E83"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757BE794" w14:textId="77777777" w:rsidR="00006E83" w:rsidRPr="00300139" w:rsidRDefault="00006E83"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2D6FFC7F" w14:textId="77777777" w:rsidR="00006E83" w:rsidRPr="00300139" w:rsidRDefault="00006E83" w:rsidP="004D056F">
            <w:pPr>
              <w:spacing w:line="240" w:lineRule="auto"/>
              <w:jc w:val="center"/>
              <w:rPr>
                <w:b/>
                <w:bCs/>
              </w:rPr>
            </w:pPr>
            <w:r w:rsidRPr="00300139">
              <w:rPr>
                <w:b/>
                <w:bCs/>
              </w:rPr>
              <w:t>Keterangan</w:t>
            </w:r>
          </w:p>
        </w:tc>
      </w:tr>
      <w:tr w:rsidR="00006E83" w:rsidRPr="00C65F43" w14:paraId="3FDEB985" w14:textId="77777777" w:rsidTr="004D056F">
        <w:trPr>
          <w:trHeight w:val="340"/>
        </w:trPr>
        <w:tc>
          <w:tcPr>
            <w:tcW w:w="2203" w:type="dxa"/>
            <w:vAlign w:val="center"/>
          </w:tcPr>
          <w:p w14:paraId="0DCCF104" w14:textId="77777777" w:rsidR="00006E83" w:rsidRPr="00C65F43" w:rsidRDefault="00006E83" w:rsidP="004D056F">
            <w:pPr>
              <w:spacing w:line="240" w:lineRule="auto"/>
              <w:jc w:val="left"/>
            </w:pPr>
            <w:r w:rsidRPr="00C65F43">
              <w:t>Id</w:t>
            </w:r>
          </w:p>
        </w:tc>
        <w:tc>
          <w:tcPr>
            <w:tcW w:w="1939" w:type="dxa"/>
            <w:vAlign w:val="center"/>
          </w:tcPr>
          <w:p w14:paraId="0A46D549" w14:textId="77777777" w:rsidR="00006E83" w:rsidRPr="00C65F43" w:rsidRDefault="00006E83" w:rsidP="004D056F">
            <w:pPr>
              <w:spacing w:line="240" w:lineRule="auto"/>
              <w:jc w:val="left"/>
            </w:pPr>
            <w:r w:rsidRPr="00C65F43">
              <w:t>Bigint(20)</w:t>
            </w:r>
          </w:p>
        </w:tc>
        <w:tc>
          <w:tcPr>
            <w:tcW w:w="3191" w:type="dxa"/>
            <w:vAlign w:val="center"/>
          </w:tcPr>
          <w:p w14:paraId="5A711926" w14:textId="77777777" w:rsidR="00006E83" w:rsidRPr="00C65F43" w:rsidRDefault="00006E83" w:rsidP="004D056F">
            <w:pPr>
              <w:spacing w:line="240" w:lineRule="auto"/>
              <w:jc w:val="left"/>
            </w:pPr>
            <w:r>
              <w:t>Primary Key</w:t>
            </w:r>
          </w:p>
        </w:tc>
      </w:tr>
      <w:tr w:rsidR="00006E83" w:rsidRPr="00C65F43" w14:paraId="4F6F26E9" w14:textId="77777777" w:rsidTr="004D056F">
        <w:trPr>
          <w:trHeight w:val="340"/>
        </w:trPr>
        <w:tc>
          <w:tcPr>
            <w:tcW w:w="2203" w:type="dxa"/>
            <w:vAlign w:val="center"/>
          </w:tcPr>
          <w:p w14:paraId="5E8000AD" w14:textId="77777777" w:rsidR="00006E83" w:rsidRPr="00C65F43" w:rsidRDefault="00006E83" w:rsidP="004D056F">
            <w:pPr>
              <w:spacing w:line="240" w:lineRule="auto"/>
              <w:jc w:val="left"/>
            </w:pPr>
            <w:r>
              <w:t xml:space="preserve">Wsleader </w:t>
            </w:r>
          </w:p>
        </w:tc>
        <w:tc>
          <w:tcPr>
            <w:tcW w:w="1939" w:type="dxa"/>
            <w:vAlign w:val="center"/>
          </w:tcPr>
          <w:p w14:paraId="6FA6D31F" w14:textId="77777777" w:rsidR="00006E83" w:rsidRPr="00C65F43" w:rsidRDefault="00006E83" w:rsidP="004D056F">
            <w:pPr>
              <w:spacing w:line="240" w:lineRule="auto"/>
              <w:jc w:val="left"/>
            </w:pPr>
            <w:r w:rsidRPr="00C65F43">
              <w:t>Varchar(255)</w:t>
            </w:r>
          </w:p>
        </w:tc>
        <w:tc>
          <w:tcPr>
            <w:tcW w:w="3191" w:type="dxa"/>
            <w:vAlign w:val="center"/>
          </w:tcPr>
          <w:p w14:paraId="6DFE4A24" w14:textId="77777777" w:rsidR="00006E83" w:rsidRPr="00C65F43" w:rsidRDefault="00006E83" w:rsidP="004D056F">
            <w:pPr>
              <w:spacing w:line="240" w:lineRule="auto"/>
              <w:jc w:val="left"/>
            </w:pPr>
          </w:p>
        </w:tc>
      </w:tr>
      <w:tr w:rsidR="00006E83" w:rsidRPr="00C65F43" w14:paraId="064BC2C9" w14:textId="77777777" w:rsidTr="004D056F">
        <w:trPr>
          <w:trHeight w:val="340"/>
        </w:trPr>
        <w:tc>
          <w:tcPr>
            <w:tcW w:w="2203" w:type="dxa"/>
            <w:vAlign w:val="center"/>
          </w:tcPr>
          <w:p w14:paraId="1146963B" w14:textId="77777777" w:rsidR="00006E83" w:rsidRPr="00C65F43" w:rsidRDefault="00006E83" w:rsidP="004D056F">
            <w:pPr>
              <w:spacing w:line="240" w:lineRule="auto"/>
              <w:jc w:val="left"/>
            </w:pPr>
            <w:r>
              <w:t xml:space="preserve">Pemainmusik </w:t>
            </w:r>
          </w:p>
        </w:tc>
        <w:tc>
          <w:tcPr>
            <w:tcW w:w="1939" w:type="dxa"/>
          </w:tcPr>
          <w:p w14:paraId="5BFE1EDD" w14:textId="77777777" w:rsidR="00006E83" w:rsidRPr="00C65F43" w:rsidRDefault="00006E83" w:rsidP="004D056F">
            <w:pPr>
              <w:spacing w:line="240" w:lineRule="auto"/>
              <w:jc w:val="left"/>
            </w:pPr>
            <w:r w:rsidRPr="00854A60">
              <w:t>Varchar(255)</w:t>
            </w:r>
          </w:p>
        </w:tc>
        <w:tc>
          <w:tcPr>
            <w:tcW w:w="3191" w:type="dxa"/>
            <w:vAlign w:val="center"/>
          </w:tcPr>
          <w:p w14:paraId="3EF2DE6D" w14:textId="77777777" w:rsidR="00006E83" w:rsidRPr="00C65F43" w:rsidRDefault="00006E83" w:rsidP="004D056F">
            <w:pPr>
              <w:spacing w:line="240" w:lineRule="auto"/>
              <w:jc w:val="left"/>
            </w:pPr>
          </w:p>
        </w:tc>
      </w:tr>
      <w:tr w:rsidR="00006E83" w:rsidRPr="00C65F43" w14:paraId="3AAC2455" w14:textId="77777777" w:rsidTr="004D056F">
        <w:trPr>
          <w:trHeight w:val="340"/>
        </w:trPr>
        <w:tc>
          <w:tcPr>
            <w:tcW w:w="2203" w:type="dxa"/>
            <w:vAlign w:val="center"/>
          </w:tcPr>
          <w:p w14:paraId="237C3B90" w14:textId="0F7D004B" w:rsidR="00006E83" w:rsidRDefault="00006E83" w:rsidP="004D056F">
            <w:pPr>
              <w:spacing w:line="240" w:lineRule="auto"/>
              <w:jc w:val="left"/>
            </w:pPr>
            <w:r>
              <w:t xml:space="preserve">Pbwcerita </w:t>
            </w:r>
          </w:p>
        </w:tc>
        <w:tc>
          <w:tcPr>
            <w:tcW w:w="1939" w:type="dxa"/>
          </w:tcPr>
          <w:p w14:paraId="7005D309" w14:textId="77777777" w:rsidR="00006E83" w:rsidRPr="00C65F43" w:rsidRDefault="00006E83" w:rsidP="004D056F">
            <w:pPr>
              <w:spacing w:line="240" w:lineRule="auto"/>
              <w:jc w:val="left"/>
            </w:pPr>
            <w:r w:rsidRPr="00854A60">
              <w:t>Varchar(255)</w:t>
            </w:r>
          </w:p>
        </w:tc>
        <w:tc>
          <w:tcPr>
            <w:tcW w:w="3191" w:type="dxa"/>
            <w:vAlign w:val="center"/>
          </w:tcPr>
          <w:p w14:paraId="2A7DE44D" w14:textId="77777777" w:rsidR="00006E83" w:rsidRPr="00C65F43" w:rsidRDefault="00006E83" w:rsidP="004D056F">
            <w:pPr>
              <w:spacing w:line="240" w:lineRule="auto"/>
              <w:jc w:val="left"/>
            </w:pPr>
          </w:p>
        </w:tc>
      </w:tr>
      <w:tr w:rsidR="00006E83" w:rsidRPr="00C65F43" w14:paraId="774AF600" w14:textId="77777777" w:rsidTr="004D056F">
        <w:trPr>
          <w:trHeight w:val="340"/>
        </w:trPr>
        <w:tc>
          <w:tcPr>
            <w:tcW w:w="2203" w:type="dxa"/>
            <w:vAlign w:val="center"/>
          </w:tcPr>
          <w:p w14:paraId="563E83ED" w14:textId="77777777" w:rsidR="00006E83" w:rsidRDefault="00006E83" w:rsidP="004D056F">
            <w:pPr>
              <w:spacing w:line="240" w:lineRule="auto"/>
              <w:jc w:val="left"/>
            </w:pPr>
            <w:r>
              <w:t xml:space="preserve">Hari </w:t>
            </w:r>
          </w:p>
        </w:tc>
        <w:tc>
          <w:tcPr>
            <w:tcW w:w="1939" w:type="dxa"/>
            <w:vAlign w:val="center"/>
          </w:tcPr>
          <w:p w14:paraId="3757FF6D" w14:textId="77777777" w:rsidR="00006E83" w:rsidRPr="00C65F43" w:rsidRDefault="00006E83" w:rsidP="004D056F">
            <w:pPr>
              <w:spacing w:line="240" w:lineRule="auto"/>
              <w:jc w:val="left"/>
            </w:pPr>
            <w:r>
              <w:t>Date</w:t>
            </w:r>
          </w:p>
        </w:tc>
        <w:tc>
          <w:tcPr>
            <w:tcW w:w="3191" w:type="dxa"/>
            <w:vAlign w:val="center"/>
          </w:tcPr>
          <w:p w14:paraId="45EEDAC1" w14:textId="77777777" w:rsidR="00006E83" w:rsidRPr="00C65F43" w:rsidRDefault="00006E83" w:rsidP="004D056F">
            <w:pPr>
              <w:spacing w:line="240" w:lineRule="auto"/>
              <w:jc w:val="left"/>
            </w:pPr>
          </w:p>
        </w:tc>
      </w:tr>
      <w:tr w:rsidR="00006E83" w:rsidRPr="00C65F43" w14:paraId="5A76094E" w14:textId="77777777" w:rsidTr="004D056F">
        <w:trPr>
          <w:trHeight w:val="340"/>
        </w:trPr>
        <w:tc>
          <w:tcPr>
            <w:tcW w:w="2203" w:type="dxa"/>
            <w:vAlign w:val="center"/>
          </w:tcPr>
          <w:p w14:paraId="11CC60AE" w14:textId="77777777" w:rsidR="00006E83" w:rsidRDefault="00006E83" w:rsidP="004D056F">
            <w:pPr>
              <w:spacing w:line="240" w:lineRule="auto"/>
              <w:jc w:val="left"/>
            </w:pPr>
            <w:r>
              <w:t xml:space="preserve">Jam </w:t>
            </w:r>
          </w:p>
        </w:tc>
        <w:tc>
          <w:tcPr>
            <w:tcW w:w="1939" w:type="dxa"/>
            <w:vAlign w:val="center"/>
          </w:tcPr>
          <w:p w14:paraId="68A59E4B" w14:textId="77777777" w:rsidR="00006E83" w:rsidRPr="00C65F43" w:rsidRDefault="00006E83" w:rsidP="004D056F">
            <w:pPr>
              <w:spacing w:line="240" w:lineRule="auto"/>
              <w:jc w:val="left"/>
            </w:pPr>
            <w:r>
              <w:t>Time</w:t>
            </w:r>
          </w:p>
        </w:tc>
        <w:tc>
          <w:tcPr>
            <w:tcW w:w="3191" w:type="dxa"/>
            <w:vAlign w:val="center"/>
          </w:tcPr>
          <w:p w14:paraId="34B68E18" w14:textId="77777777" w:rsidR="00006E83" w:rsidRPr="00C65F43" w:rsidRDefault="00006E83" w:rsidP="004D056F">
            <w:pPr>
              <w:spacing w:line="240" w:lineRule="auto"/>
              <w:jc w:val="left"/>
            </w:pPr>
          </w:p>
        </w:tc>
      </w:tr>
      <w:tr w:rsidR="00006E83" w:rsidRPr="00C65F43" w14:paraId="7BCE1E13" w14:textId="77777777" w:rsidTr="004D056F">
        <w:trPr>
          <w:trHeight w:val="340"/>
        </w:trPr>
        <w:tc>
          <w:tcPr>
            <w:tcW w:w="2203" w:type="dxa"/>
            <w:vAlign w:val="center"/>
          </w:tcPr>
          <w:p w14:paraId="7D4FE653" w14:textId="77777777" w:rsidR="00006E83" w:rsidRDefault="00006E83" w:rsidP="004D056F">
            <w:pPr>
              <w:spacing w:line="240" w:lineRule="auto"/>
              <w:jc w:val="left"/>
            </w:pPr>
            <w:r>
              <w:t xml:space="preserve">Tempat </w:t>
            </w:r>
          </w:p>
        </w:tc>
        <w:tc>
          <w:tcPr>
            <w:tcW w:w="1939" w:type="dxa"/>
            <w:vAlign w:val="center"/>
          </w:tcPr>
          <w:p w14:paraId="7D43FB0E" w14:textId="77777777" w:rsidR="00006E83" w:rsidRPr="00C65F43" w:rsidRDefault="00006E83" w:rsidP="004D056F">
            <w:pPr>
              <w:spacing w:line="240" w:lineRule="auto"/>
              <w:jc w:val="left"/>
            </w:pPr>
            <w:r w:rsidRPr="00C65F43">
              <w:t>Varchar(255)</w:t>
            </w:r>
          </w:p>
        </w:tc>
        <w:tc>
          <w:tcPr>
            <w:tcW w:w="3191" w:type="dxa"/>
            <w:vAlign w:val="center"/>
          </w:tcPr>
          <w:p w14:paraId="3403407F" w14:textId="77777777" w:rsidR="00006E83" w:rsidRPr="00C65F43" w:rsidRDefault="00006E83" w:rsidP="004D056F">
            <w:pPr>
              <w:spacing w:line="240" w:lineRule="auto"/>
              <w:jc w:val="left"/>
            </w:pPr>
          </w:p>
        </w:tc>
      </w:tr>
      <w:tr w:rsidR="00006E83" w:rsidRPr="00C65F43" w14:paraId="536AB664" w14:textId="77777777" w:rsidTr="004D056F">
        <w:trPr>
          <w:trHeight w:val="340"/>
        </w:trPr>
        <w:tc>
          <w:tcPr>
            <w:tcW w:w="2203" w:type="dxa"/>
            <w:vAlign w:val="center"/>
          </w:tcPr>
          <w:p w14:paraId="2D64CC38" w14:textId="77777777" w:rsidR="00006E83" w:rsidRPr="00C65F43" w:rsidRDefault="00006E83" w:rsidP="004D056F">
            <w:pPr>
              <w:spacing w:line="240" w:lineRule="auto"/>
              <w:jc w:val="left"/>
            </w:pPr>
            <w:r w:rsidRPr="00C65F43">
              <w:t>Created_at</w:t>
            </w:r>
          </w:p>
        </w:tc>
        <w:tc>
          <w:tcPr>
            <w:tcW w:w="1939" w:type="dxa"/>
            <w:vAlign w:val="center"/>
          </w:tcPr>
          <w:p w14:paraId="0EFB4A00" w14:textId="77777777" w:rsidR="00006E83" w:rsidRPr="00C65F43" w:rsidRDefault="00006E83" w:rsidP="004D056F">
            <w:pPr>
              <w:spacing w:line="240" w:lineRule="auto"/>
              <w:jc w:val="left"/>
            </w:pPr>
            <w:r w:rsidRPr="00C65F43">
              <w:t>Timestamp</w:t>
            </w:r>
          </w:p>
        </w:tc>
        <w:tc>
          <w:tcPr>
            <w:tcW w:w="3191" w:type="dxa"/>
            <w:vAlign w:val="center"/>
          </w:tcPr>
          <w:p w14:paraId="5952AAAE" w14:textId="77777777" w:rsidR="00006E83" w:rsidRPr="00C65F43" w:rsidRDefault="00006E83" w:rsidP="004D056F">
            <w:pPr>
              <w:spacing w:line="240" w:lineRule="auto"/>
              <w:jc w:val="left"/>
            </w:pPr>
          </w:p>
        </w:tc>
      </w:tr>
      <w:tr w:rsidR="00006E83" w:rsidRPr="00C65F43" w14:paraId="508DE579" w14:textId="77777777" w:rsidTr="004D056F">
        <w:trPr>
          <w:trHeight w:val="340"/>
        </w:trPr>
        <w:tc>
          <w:tcPr>
            <w:tcW w:w="2203" w:type="dxa"/>
            <w:vAlign w:val="center"/>
          </w:tcPr>
          <w:p w14:paraId="3FE40AB9" w14:textId="77777777" w:rsidR="00006E83" w:rsidRPr="00C65F43" w:rsidRDefault="00006E83" w:rsidP="004D056F">
            <w:pPr>
              <w:spacing w:line="240" w:lineRule="auto"/>
              <w:jc w:val="left"/>
            </w:pPr>
            <w:r w:rsidRPr="00C65F43">
              <w:t>Updated_at</w:t>
            </w:r>
          </w:p>
        </w:tc>
        <w:tc>
          <w:tcPr>
            <w:tcW w:w="1939" w:type="dxa"/>
            <w:vAlign w:val="center"/>
          </w:tcPr>
          <w:p w14:paraId="2A7C205E" w14:textId="77777777" w:rsidR="00006E83" w:rsidRPr="00C65F43" w:rsidRDefault="00006E83" w:rsidP="004D056F">
            <w:pPr>
              <w:spacing w:line="240" w:lineRule="auto"/>
              <w:jc w:val="left"/>
            </w:pPr>
            <w:r w:rsidRPr="00C65F43">
              <w:t>Timestamp</w:t>
            </w:r>
          </w:p>
        </w:tc>
        <w:tc>
          <w:tcPr>
            <w:tcW w:w="3191" w:type="dxa"/>
            <w:vAlign w:val="center"/>
          </w:tcPr>
          <w:p w14:paraId="76F282B9" w14:textId="77777777" w:rsidR="00006E83" w:rsidRPr="00C65F43" w:rsidRDefault="00006E83" w:rsidP="004D056F">
            <w:pPr>
              <w:spacing w:line="240" w:lineRule="auto"/>
              <w:jc w:val="left"/>
            </w:pPr>
          </w:p>
        </w:tc>
      </w:tr>
    </w:tbl>
    <w:p w14:paraId="39CE3A32" w14:textId="77777777" w:rsidR="00006E83" w:rsidRDefault="00006E83" w:rsidP="00006E83">
      <w:pPr>
        <w:ind w:left="567"/>
        <w:jc w:val="center"/>
      </w:pPr>
    </w:p>
    <w:p w14:paraId="711FEF49" w14:textId="768F5C95" w:rsidR="00DF0897" w:rsidRDefault="00DF0897" w:rsidP="001375BB">
      <w:pPr>
        <w:pStyle w:val="ListParagraph"/>
        <w:numPr>
          <w:ilvl w:val="0"/>
          <w:numId w:val="49"/>
        </w:numPr>
        <w:ind w:left="993" w:hanging="426"/>
      </w:pPr>
      <w:r>
        <w:t>Tabel Laporan Keuangan Pemasukan Saldo Bulan</w:t>
      </w:r>
    </w:p>
    <w:p w14:paraId="74DFAF2B" w14:textId="6A7F09CD" w:rsidR="007C19FB" w:rsidRDefault="007C19FB" w:rsidP="007C19FB">
      <w:pPr>
        <w:ind w:left="567"/>
      </w:pPr>
      <w:r>
        <w:t xml:space="preserve">Tabel </w:t>
      </w:r>
      <w:r w:rsidR="00B00485">
        <w:t>Laporan Keuangan Pemasukan Saldo Bulan</w:t>
      </w:r>
      <w:r>
        <w:t xml:space="preserve"> berfungsi untuk menyimpan data </w:t>
      </w:r>
      <w:r w:rsidR="00B00485">
        <w:t>pemasukan pada bulan yang ditetapkan</w:t>
      </w:r>
      <w:r>
        <w:t>.</w:t>
      </w:r>
    </w:p>
    <w:p w14:paraId="2CF1139F" w14:textId="26E31055" w:rsidR="007C19FB" w:rsidRDefault="006B1559" w:rsidP="006B1559">
      <w:pPr>
        <w:pStyle w:val="Caption"/>
        <w:jc w:val="center"/>
      </w:pPr>
      <w:bookmarkStart w:id="250" w:name="_Toc113054474"/>
      <w:r>
        <w:t>Tabel 3.</w:t>
      </w:r>
      <w:r>
        <w:fldChar w:fldCharType="begin"/>
      </w:r>
      <w:r>
        <w:instrText xml:space="preserve"> SEQ Tabel_3. \* ARABIC </w:instrText>
      </w:r>
      <w:r>
        <w:fldChar w:fldCharType="separate"/>
      </w:r>
      <w:r w:rsidR="00FC0004">
        <w:rPr>
          <w:noProof/>
        </w:rPr>
        <w:t>37</w:t>
      </w:r>
      <w:r>
        <w:fldChar w:fldCharType="end"/>
      </w:r>
      <w:r>
        <w:t xml:space="preserve"> </w:t>
      </w:r>
      <w:r w:rsidR="007C19FB">
        <w:t>Pemasukan Saldo Bulan</w:t>
      </w:r>
      <w:bookmarkEnd w:id="250"/>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7C19FB" w:rsidRPr="00C65F43" w14:paraId="27B607A0" w14:textId="77777777" w:rsidTr="004D056F">
        <w:trPr>
          <w:trHeight w:val="340"/>
        </w:trPr>
        <w:tc>
          <w:tcPr>
            <w:tcW w:w="2203" w:type="dxa"/>
            <w:shd w:val="clear" w:color="auto" w:fill="8EAADB" w:themeFill="accent1" w:themeFillTint="99"/>
            <w:vAlign w:val="center"/>
          </w:tcPr>
          <w:p w14:paraId="378A84B7" w14:textId="77777777" w:rsidR="007C19FB" w:rsidRPr="00300139" w:rsidRDefault="007C19FB"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58124508" w14:textId="77777777" w:rsidR="007C19FB" w:rsidRPr="00300139" w:rsidRDefault="007C19FB"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FEF3AF7" w14:textId="77777777" w:rsidR="007C19FB" w:rsidRPr="00300139" w:rsidRDefault="007C19FB" w:rsidP="004D056F">
            <w:pPr>
              <w:spacing w:line="240" w:lineRule="auto"/>
              <w:jc w:val="center"/>
              <w:rPr>
                <w:b/>
                <w:bCs/>
              </w:rPr>
            </w:pPr>
            <w:r w:rsidRPr="00300139">
              <w:rPr>
                <w:b/>
                <w:bCs/>
              </w:rPr>
              <w:t>Keterangan</w:t>
            </w:r>
          </w:p>
        </w:tc>
      </w:tr>
      <w:tr w:rsidR="007C19FB" w:rsidRPr="00C65F43" w14:paraId="7A2EB056" w14:textId="77777777" w:rsidTr="004D056F">
        <w:trPr>
          <w:trHeight w:val="340"/>
        </w:trPr>
        <w:tc>
          <w:tcPr>
            <w:tcW w:w="2203" w:type="dxa"/>
            <w:vAlign w:val="center"/>
          </w:tcPr>
          <w:p w14:paraId="0D4F3C33" w14:textId="77777777" w:rsidR="007C19FB" w:rsidRPr="00C65F43" w:rsidRDefault="007C19FB" w:rsidP="004D056F">
            <w:pPr>
              <w:spacing w:line="240" w:lineRule="auto"/>
              <w:jc w:val="left"/>
            </w:pPr>
            <w:r w:rsidRPr="00C65F43">
              <w:t>Id</w:t>
            </w:r>
          </w:p>
        </w:tc>
        <w:tc>
          <w:tcPr>
            <w:tcW w:w="1939" w:type="dxa"/>
            <w:vAlign w:val="center"/>
          </w:tcPr>
          <w:p w14:paraId="33C53769" w14:textId="77777777" w:rsidR="007C19FB" w:rsidRPr="00C65F43" w:rsidRDefault="007C19FB" w:rsidP="004D056F">
            <w:pPr>
              <w:spacing w:line="240" w:lineRule="auto"/>
              <w:jc w:val="left"/>
            </w:pPr>
            <w:r w:rsidRPr="00C65F43">
              <w:t>Bigint(20)</w:t>
            </w:r>
          </w:p>
        </w:tc>
        <w:tc>
          <w:tcPr>
            <w:tcW w:w="3191" w:type="dxa"/>
            <w:vAlign w:val="center"/>
          </w:tcPr>
          <w:p w14:paraId="2FEB8A8B" w14:textId="77777777" w:rsidR="007C19FB" w:rsidRPr="00C65F43" w:rsidRDefault="007C19FB" w:rsidP="004D056F">
            <w:pPr>
              <w:spacing w:line="240" w:lineRule="auto"/>
              <w:jc w:val="left"/>
            </w:pPr>
            <w:r>
              <w:t>Primary Key</w:t>
            </w:r>
          </w:p>
        </w:tc>
      </w:tr>
      <w:tr w:rsidR="007C19FB" w:rsidRPr="00C65F43" w14:paraId="5C210E1C" w14:textId="77777777" w:rsidTr="004D056F">
        <w:trPr>
          <w:trHeight w:val="340"/>
        </w:trPr>
        <w:tc>
          <w:tcPr>
            <w:tcW w:w="2203" w:type="dxa"/>
            <w:vAlign w:val="center"/>
          </w:tcPr>
          <w:p w14:paraId="6C2FDC22" w14:textId="0216AF51" w:rsidR="007C19FB" w:rsidRPr="00C65F43" w:rsidRDefault="00006E83" w:rsidP="004D056F">
            <w:pPr>
              <w:spacing w:line="240" w:lineRule="auto"/>
              <w:jc w:val="left"/>
            </w:pPr>
            <w:r>
              <w:t>Nominal</w:t>
            </w:r>
          </w:p>
        </w:tc>
        <w:tc>
          <w:tcPr>
            <w:tcW w:w="1939" w:type="dxa"/>
            <w:vAlign w:val="center"/>
          </w:tcPr>
          <w:p w14:paraId="031CFF2A" w14:textId="0186AFED" w:rsidR="007C19FB" w:rsidRPr="00C65F43" w:rsidRDefault="00006E83" w:rsidP="004D056F">
            <w:pPr>
              <w:spacing w:line="240" w:lineRule="auto"/>
              <w:jc w:val="left"/>
            </w:pPr>
            <w:r w:rsidRPr="00C65F43">
              <w:t>Bigint(20)</w:t>
            </w:r>
          </w:p>
        </w:tc>
        <w:tc>
          <w:tcPr>
            <w:tcW w:w="3191" w:type="dxa"/>
            <w:vAlign w:val="center"/>
          </w:tcPr>
          <w:p w14:paraId="0A7596A6" w14:textId="77777777" w:rsidR="007C19FB" w:rsidRPr="00C65F43" w:rsidRDefault="007C19FB" w:rsidP="004D056F">
            <w:pPr>
              <w:spacing w:line="240" w:lineRule="auto"/>
              <w:jc w:val="left"/>
            </w:pPr>
          </w:p>
        </w:tc>
      </w:tr>
      <w:tr w:rsidR="007C19FB" w:rsidRPr="00C65F43" w14:paraId="38752E49" w14:textId="77777777" w:rsidTr="004D056F">
        <w:trPr>
          <w:trHeight w:val="340"/>
        </w:trPr>
        <w:tc>
          <w:tcPr>
            <w:tcW w:w="2203" w:type="dxa"/>
            <w:vAlign w:val="center"/>
          </w:tcPr>
          <w:p w14:paraId="7B2734A8" w14:textId="35243834" w:rsidR="007C19FB" w:rsidRPr="00C65F43" w:rsidRDefault="00006E83" w:rsidP="004D056F">
            <w:pPr>
              <w:spacing w:line="240" w:lineRule="auto"/>
              <w:jc w:val="left"/>
            </w:pPr>
            <w:r>
              <w:t>Bulan</w:t>
            </w:r>
          </w:p>
        </w:tc>
        <w:tc>
          <w:tcPr>
            <w:tcW w:w="1939" w:type="dxa"/>
            <w:vAlign w:val="center"/>
          </w:tcPr>
          <w:p w14:paraId="2A1C028D" w14:textId="5EFE1F95" w:rsidR="007C19FB" w:rsidRPr="00C65F43" w:rsidRDefault="00006E83" w:rsidP="004D056F">
            <w:pPr>
              <w:spacing w:line="240" w:lineRule="auto"/>
              <w:jc w:val="left"/>
            </w:pPr>
            <w:r>
              <w:t xml:space="preserve">Enum </w:t>
            </w:r>
          </w:p>
        </w:tc>
        <w:tc>
          <w:tcPr>
            <w:tcW w:w="3191" w:type="dxa"/>
            <w:vAlign w:val="center"/>
          </w:tcPr>
          <w:p w14:paraId="0F9A95E5" w14:textId="77777777" w:rsidR="007C19FB" w:rsidRPr="00C65F43" w:rsidRDefault="007C19FB" w:rsidP="004D056F">
            <w:pPr>
              <w:spacing w:line="240" w:lineRule="auto"/>
              <w:jc w:val="left"/>
            </w:pPr>
          </w:p>
        </w:tc>
      </w:tr>
      <w:tr w:rsidR="007C19FB" w:rsidRPr="00C65F43" w14:paraId="6740B2BD" w14:textId="77777777" w:rsidTr="004D056F">
        <w:trPr>
          <w:trHeight w:val="340"/>
        </w:trPr>
        <w:tc>
          <w:tcPr>
            <w:tcW w:w="2203" w:type="dxa"/>
            <w:vAlign w:val="center"/>
          </w:tcPr>
          <w:p w14:paraId="027D73ED" w14:textId="77777777" w:rsidR="007C19FB" w:rsidRPr="00C65F43" w:rsidRDefault="007C19FB" w:rsidP="004D056F">
            <w:pPr>
              <w:spacing w:line="240" w:lineRule="auto"/>
              <w:jc w:val="left"/>
            </w:pPr>
            <w:r w:rsidRPr="00C65F43">
              <w:t>Created_at</w:t>
            </w:r>
          </w:p>
        </w:tc>
        <w:tc>
          <w:tcPr>
            <w:tcW w:w="1939" w:type="dxa"/>
            <w:vAlign w:val="center"/>
          </w:tcPr>
          <w:p w14:paraId="21D4F090" w14:textId="77777777" w:rsidR="007C19FB" w:rsidRPr="00C65F43" w:rsidRDefault="007C19FB" w:rsidP="004D056F">
            <w:pPr>
              <w:spacing w:line="240" w:lineRule="auto"/>
              <w:jc w:val="left"/>
            </w:pPr>
            <w:r w:rsidRPr="00C65F43">
              <w:t>Timestamp</w:t>
            </w:r>
          </w:p>
        </w:tc>
        <w:tc>
          <w:tcPr>
            <w:tcW w:w="3191" w:type="dxa"/>
            <w:vAlign w:val="center"/>
          </w:tcPr>
          <w:p w14:paraId="011D9744" w14:textId="77777777" w:rsidR="007C19FB" w:rsidRPr="00C65F43" w:rsidRDefault="007C19FB" w:rsidP="004D056F">
            <w:pPr>
              <w:spacing w:line="240" w:lineRule="auto"/>
              <w:jc w:val="left"/>
            </w:pPr>
          </w:p>
        </w:tc>
      </w:tr>
      <w:tr w:rsidR="007C19FB" w:rsidRPr="00C65F43" w14:paraId="61A58745" w14:textId="77777777" w:rsidTr="004D056F">
        <w:trPr>
          <w:trHeight w:val="340"/>
        </w:trPr>
        <w:tc>
          <w:tcPr>
            <w:tcW w:w="2203" w:type="dxa"/>
            <w:vAlign w:val="center"/>
          </w:tcPr>
          <w:p w14:paraId="3815EEDA" w14:textId="77777777" w:rsidR="007C19FB" w:rsidRPr="00C65F43" w:rsidRDefault="007C19FB" w:rsidP="004D056F">
            <w:pPr>
              <w:spacing w:line="240" w:lineRule="auto"/>
              <w:jc w:val="left"/>
            </w:pPr>
            <w:r w:rsidRPr="00C65F43">
              <w:t>Updated_at</w:t>
            </w:r>
          </w:p>
        </w:tc>
        <w:tc>
          <w:tcPr>
            <w:tcW w:w="1939" w:type="dxa"/>
            <w:vAlign w:val="center"/>
          </w:tcPr>
          <w:p w14:paraId="3C78FF9B" w14:textId="77777777" w:rsidR="007C19FB" w:rsidRPr="00C65F43" w:rsidRDefault="007C19FB" w:rsidP="004D056F">
            <w:pPr>
              <w:spacing w:line="240" w:lineRule="auto"/>
              <w:jc w:val="left"/>
            </w:pPr>
            <w:r w:rsidRPr="00C65F43">
              <w:t>Timestamp</w:t>
            </w:r>
          </w:p>
        </w:tc>
        <w:tc>
          <w:tcPr>
            <w:tcW w:w="3191" w:type="dxa"/>
            <w:vAlign w:val="center"/>
          </w:tcPr>
          <w:p w14:paraId="08F2B20E" w14:textId="77777777" w:rsidR="007C19FB" w:rsidRPr="00C65F43" w:rsidRDefault="007C19FB" w:rsidP="004D056F">
            <w:pPr>
              <w:spacing w:line="240" w:lineRule="auto"/>
              <w:jc w:val="left"/>
            </w:pPr>
          </w:p>
        </w:tc>
      </w:tr>
    </w:tbl>
    <w:p w14:paraId="5405EE36" w14:textId="77777777" w:rsidR="007C19FB" w:rsidRDefault="007C19FB" w:rsidP="007C19FB">
      <w:pPr>
        <w:ind w:left="567"/>
      </w:pPr>
    </w:p>
    <w:p w14:paraId="64DBFC8D" w14:textId="23EE8B45" w:rsidR="00DF0897" w:rsidRDefault="00DF0897" w:rsidP="001375BB">
      <w:pPr>
        <w:pStyle w:val="ListParagraph"/>
        <w:numPr>
          <w:ilvl w:val="0"/>
          <w:numId w:val="49"/>
        </w:numPr>
        <w:ind w:left="993" w:hanging="426"/>
      </w:pPr>
      <w:r>
        <w:lastRenderedPageBreak/>
        <w:t>Tabel Laporan Keuangan Pemasukan Kolekte Minggu</w:t>
      </w:r>
    </w:p>
    <w:p w14:paraId="1161ADD0" w14:textId="7EDAAECC" w:rsidR="00B42A1C" w:rsidRDefault="007A4567" w:rsidP="00B42A1C">
      <w:pPr>
        <w:ind w:left="567"/>
      </w:pPr>
      <w:r>
        <w:t xml:space="preserve">Tabel Laporan Keuangan Pemasukan Kolekte Minggu berfungsi untuk menyimpan data pemasukan pada </w:t>
      </w:r>
      <w:r w:rsidR="00A31BAB">
        <w:t>minggu-minggu</w:t>
      </w:r>
      <w:r>
        <w:t xml:space="preserve"> yang ditetapkan.</w:t>
      </w:r>
    </w:p>
    <w:p w14:paraId="7BC36AFB" w14:textId="474266B6" w:rsidR="00006E83" w:rsidRDefault="00E32277" w:rsidP="00E32277">
      <w:pPr>
        <w:pStyle w:val="Caption"/>
        <w:jc w:val="center"/>
      </w:pPr>
      <w:bookmarkStart w:id="251" w:name="_Hlk113035065"/>
      <w:bookmarkStart w:id="252" w:name="_Toc113054475"/>
      <w:r>
        <w:t>Tabel 3.</w:t>
      </w:r>
      <w:r>
        <w:fldChar w:fldCharType="begin"/>
      </w:r>
      <w:r>
        <w:instrText xml:space="preserve"> SEQ Tabel_3. \* ARABIC </w:instrText>
      </w:r>
      <w:r>
        <w:fldChar w:fldCharType="separate"/>
      </w:r>
      <w:r w:rsidR="00FC0004">
        <w:rPr>
          <w:noProof/>
        </w:rPr>
        <w:t>38</w:t>
      </w:r>
      <w:r>
        <w:fldChar w:fldCharType="end"/>
      </w:r>
      <w:r>
        <w:t xml:space="preserve"> </w:t>
      </w:r>
      <w:r w:rsidR="00B42A1C">
        <w:t>Pemasukan Kolekte Minggu</w:t>
      </w:r>
      <w:bookmarkEnd w:id="251"/>
      <w:bookmarkEnd w:id="252"/>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006E83" w:rsidRPr="00C65F43" w14:paraId="1D1DCDFF" w14:textId="77777777" w:rsidTr="004D056F">
        <w:trPr>
          <w:trHeight w:val="340"/>
        </w:trPr>
        <w:tc>
          <w:tcPr>
            <w:tcW w:w="2203" w:type="dxa"/>
            <w:shd w:val="clear" w:color="auto" w:fill="8EAADB" w:themeFill="accent1" w:themeFillTint="99"/>
            <w:vAlign w:val="center"/>
          </w:tcPr>
          <w:p w14:paraId="12EC113A" w14:textId="77777777" w:rsidR="00006E83" w:rsidRPr="00300139" w:rsidRDefault="00006E83"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055DA33C" w14:textId="77777777" w:rsidR="00006E83" w:rsidRPr="00300139" w:rsidRDefault="00006E83"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744BDB02" w14:textId="77777777" w:rsidR="00006E83" w:rsidRPr="00300139" w:rsidRDefault="00006E83" w:rsidP="004D056F">
            <w:pPr>
              <w:spacing w:line="240" w:lineRule="auto"/>
              <w:jc w:val="center"/>
              <w:rPr>
                <w:b/>
                <w:bCs/>
              </w:rPr>
            </w:pPr>
            <w:r w:rsidRPr="00300139">
              <w:rPr>
                <w:b/>
                <w:bCs/>
              </w:rPr>
              <w:t>Keterangan</w:t>
            </w:r>
          </w:p>
        </w:tc>
      </w:tr>
      <w:tr w:rsidR="00006E83" w:rsidRPr="00C65F43" w14:paraId="60617392" w14:textId="77777777" w:rsidTr="004D056F">
        <w:trPr>
          <w:trHeight w:val="340"/>
        </w:trPr>
        <w:tc>
          <w:tcPr>
            <w:tcW w:w="2203" w:type="dxa"/>
            <w:vAlign w:val="center"/>
          </w:tcPr>
          <w:p w14:paraId="1B746344" w14:textId="77777777" w:rsidR="00006E83" w:rsidRPr="00C65F43" w:rsidRDefault="00006E83" w:rsidP="004D056F">
            <w:pPr>
              <w:spacing w:line="240" w:lineRule="auto"/>
              <w:jc w:val="left"/>
            </w:pPr>
            <w:r w:rsidRPr="00C65F43">
              <w:t>Id</w:t>
            </w:r>
          </w:p>
        </w:tc>
        <w:tc>
          <w:tcPr>
            <w:tcW w:w="1939" w:type="dxa"/>
            <w:vAlign w:val="center"/>
          </w:tcPr>
          <w:p w14:paraId="5B10E0F2" w14:textId="77777777" w:rsidR="00006E83" w:rsidRPr="00C65F43" w:rsidRDefault="00006E83" w:rsidP="004D056F">
            <w:pPr>
              <w:spacing w:line="240" w:lineRule="auto"/>
              <w:jc w:val="left"/>
            </w:pPr>
            <w:r w:rsidRPr="00C65F43">
              <w:t>Bigint(20)</w:t>
            </w:r>
          </w:p>
        </w:tc>
        <w:tc>
          <w:tcPr>
            <w:tcW w:w="3191" w:type="dxa"/>
            <w:vAlign w:val="center"/>
          </w:tcPr>
          <w:p w14:paraId="31929B6D" w14:textId="77777777" w:rsidR="00006E83" w:rsidRPr="00C65F43" w:rsidRDefault="00006E83" w:rsidP="004D056F">
            <w:pPr>
              <w:spacing w:line="240" w:lineRule="auto"/>
              <w:jc w:val="left"/>
            </w:pPr>
            <w:r>
              <w:t>Primary Key</w:t>
            </w:r>
          </w:p>
        </w:tc>
      </w:tr>
      <w:tr w:rsidR="00006E83" w:rsidRPr="00C65F43" w14:paraId="4EB19BA1" w14:textId="77777777" w:rsidTr="004D056F">
        <w:trPr>
          <w:trHeight w:val="340"/>
        </w:trPr>
        <w:tc>
          <w:tcPr>
            <w:tcW w:w="2203" w:type="dxa"/>
            <w:vAlign w:val="center"/>
          </w:tcPr>
          <w:p w14:paraId="159B931D" w14:textId="77777777" w:rsidR="00006E83" w:rsidRPr="00C65F43" w:rsidRDefault="00006E83" w:rsidP="004D056F">
            <w:pPr>
              <w:spacing w:line="240" w:lineRule="auto"/>
              <w:jc w:val="left"/>
            </w:pPr>
            <w:r>
              <w:t>Nominal</w:t>
            </w:r>
          </w:p>
        </w:tc>
        <w:tc>
          <w:tcPr>
            <w:tcW w:w="1939" w:type="dxa"/>
            <w:vAlign w:val="center"/>
          </w:tcPr>
          <w:p w14:paraId="0C6788AB" w14:textId="77777777" w:rsidR="00006E83" w:rsidRPr="00C65F43" w:rsidRDefault="00006E83" w:rsidP="004D056F">
            <w:pPr>
              <w:spacing w:line="240" w:lineRule="auto"/>
              <w:jc w:val="left"/>
            </w:pPr>
            <w:r w:rsidRPr="00C65F43">
              <w:t>Bigint(20)</w:t>
            </w:r>
          </w:p>
        </w:tc>
        <w:tc>
          <w:tcPr>
            <w:tcW w:w="3191" w:type="dxa"/>
            <w:vAlign w:val="center"/>
          </w:tcPr>
          <w:p w14:paraId="7AF2C662" w14:textId="77777777" w:rsidR="00006E83" w:rsidRPr="00C65F43" w:rsidRDefault="00006E83" w:rsidP="004D056F">
            <w:pPr>
              <w:spacing w:line="240" w:lineRule="auto"/>
              <w:jc w:val="left"/>
            </w:pPr>
          </w:p>
        </w:tc>
      </w:tr>
      <w:tr w:rsidR="00006E83" w:rsidRPr="00C65F43" w14:paraId="0CF44096" w14:textId="77777777" w:rsidTr="004D056F">
        <w:trPr>
          <w:trHeight w:val="340"/>
        </w:trPr>
        <w:tc>
          <w:tcPr>
            <w:tcW w:w="2203" w:type="dxa"/>
            <w:vAlign w:val="center"/>
          </w:tcPr>
          <w:p w14:paraId="0EAC5D69" w14:textId="6FB4B836" w:rsidR="00006E83" w:rsidRPr="00C65F43" w:rsidRDefault="00006E83" w:rsidP="004D056F">
            <w:pPr>
              <w:spacing w:line="240" w:lineRule="auto"/>
              <w:jc w:val="left"/>
            </w:pPr>
            <w:r>
              <w:t xml:space="preserve">Tanggal </w:t>
            </w:r>
          </w:p>
        </w:tc>
        <w:tc>
          <w:tcPr>
            <w:tcW w:w="1939" w:type="dxa"/>
            <w:vAlign w:val="center"/>
          </w:tcPr>
          <w:p w14:paraId="05884A88" w14:textId="6ED178F8" w:rsidR="00006E83" w:rsidRPr="00C65F43" w:rsidRDefault="00006E83" w:rsidP="004D056F">
            <w:pPr>
              <w:spacing w:line="240" w:lineRule="auto"/>
              <w:jc w:val="left"/>
            </w:pPr>
            <w:r>
              <w:t xml:space="preserve">Date </w:t>
            </w:r>
          </w:p>
        </w:tc>
        <w:tc>
          <w:tcPr>
            <w:tcW w:w="3191" w:type="dxa"/>
            <w:vAlign w:val="center"/>
          </w:tcPr>
          <w:p w14:paraId="589FFE86" w14:textId="77777777" w:rsidR="00006E83" w:rsidRPr="00C65F43" w:rsidRDefault="00006E83" w:rsidP="004D056F">
            <w:pPr>
              <w:spacing w:line="240" w:lineRule="auto"/>
              <w:jc w:val="left"/>
            </w:pPr>
          </w:p>
        </w:tc>
      </w:tr>
      <w:tr w:rsidR="00006E83" w:rsidRPr="00C65F43" w14:paraId="6B1C24C3" w14:textId="77777777" w:rsidTr="004D056F">
        <w:trPr>
          <w:trHeight w:val="340"/>
        </w:trPr>
        <w:tc>
          <w:tcPr>
            <w:tcW w:w="2203" w:type="dxa"/>
            <w:vAlign w:val="center"/>
          </w:tcPr>
          <w:p w14:paraId="115E6F2C" w14:textId="77777777" w:rsidR="00006E83" w:rsidRPr="00C65F43" w:rsidRDefault="00006E83" w:rsidP="004D056F">
            <w:pPr>
              <w:spacing w:line="240" w:lineRule="auto"/>
              <w:jc w:val="left"/>
            </w:pPr>
            <w:r w:rsidRPr="00C65F43">
              <w:t>Created_at</w:t>
            </w:r>
          </w:p>
        </w:tc>
        <w:tc>
          <w:tcPr>
            <w:tcW w:w="1939" w:type="dxa"/>
            <w:vAlign w:val="center"/>
          </w:tcPr>
          <w:p w14:paraId="6EDB92B2" w14:textId="77777777" w:rsidR="00006E83" w:rsidRPr="00C65F43" w:rsidRDefault="00006E83" w:rsidP="004D056F">
            <w:pPr>
              <w:spacing w:line="240" w:lineRule="auto"/>
              <w:jc w:val="left"/>
            </w:pPr>
            <w:r w:rsidRPr="00C65F43">
              <w:t>Timestamp</w:t>
            </w:r>
          </w:p>
        </w:tc>
        <w:tc>
          <w:tcPr>
            <w:tcW w:w="3191" w:type="dxa"/>
            <w:vAlign w:val="center"/>
          </w:tcPr>
          <w:p w14:paraId="78979AD7" w14:textId="77777777" w:rsidR="00006E83" w:rsidRPr="00C65F43" w:rsidRDefault="00006E83" w:rsidP="004D056F">
            <w:pPr>
              <w:spacing w:line="240" w:lineRule="auto"/>
              <w:jc w:val="left"/>
            </w:pPr>
          </w:p>
        </w:tc>
      </w:tr>
      <w:tr w:rsidR="00006E83" w:rsidRPr="00C65F43" w14:paraId="47CD1AFB" w14:textId="77777777" w:rsidTr="004D056F">
        <w:trPr>
          <w:trHeight w:val="340"/>
        </w:trPr>
        <w:tc>
          <w:tcPr>
            <w:tcW w:w="2203" w:type="dxa"/>
            <w:vAlign w:val="center"/>
          </w:tcPr>
          <w:p w14:paraId="31BB3404" w14:textId="77777777" w:rsidR="00006E83" w:rsidRPr="00C65F43" w:rsidRDefault="00006E83" w:rsidP="004D056F">
            <w:pPr>
              <w:spacing w:line="240" w:lineRule="auto"/>
              <w:jc w:val="left"/>
            </w:pPr>
            <w:r w:rsidRPr="00C65F43">
              <w:t>Updated_at</w:t>
            </w:r>
          </w:p>
        </w:tc>
        <w:tc>
          <w:tcPr>
            <w:tcW w:w="1939" w:type="dxa"/>
            <w:vAlign w:val="center"/>
          </w:tcPr>
          <w:p w14:paraId="75C75BEF" w14:textId="77777777" w:rsidR="00006E83" w:rsidRPr="00C65F43" w:rsidRDefault="00006E83" w:rsidP="004D056F">
            <w:pPr>
              <w:spacing w:line="240" w:lineRule="auto"/>
              <w:jc w:val="left"/>
            </w:pPr>
            <w:r w:rsidRPr="00C65F43">
              <w:t>Timestamp</w:t>
            </w:r>
          </w:p>
        </w:tc>
        <w:tc>
          <w:tcPr>
            <w:tcW w:w="3191" w:type="dxa"/>
            <w:vAlign w:val="center"/>
          </w:tcPr>
          <w:p w14:paraId="7C1EE1E5" w14:textId="77777777" w:rsidR="00006E83" w:rsidRPr="00C65F43" w:rsidRDefault="00006E83" w:rsidP="004D056F">
            <w:pPr>
              <w:spacing w:line="240" w:lineRule="auto"/>
              <w:jc w:val="left"/>
            </w:pPr>
          </w:p>
        </w:tc>
      </w:tr>
    </w:tbl>
    <w:p w14:paraId="3D6F8EBB" w14:textId="77777777" w:rsidR="00006E83" w:rsidRDefault="00006E83" w:rsidP="00006E83">
      <w:pPr>
        <w:ind w:left="567"/>
        <w:jc w:val="center"/>
      </w:pPr>
    </w:p>
    <w:p w14:paraId="78EAF1B4" w14:textId="251EAA8F" w:rsidR="00DF0897" w:rsidRDefault="00DF0897" w:rsidP="001375BB">
      <w:pPr>
        <w:pStyle w:val="ListParagraph"/>
        <w:numPr>
          <w:ilvl w:val="0"/>
          <w:numId w:val="49"/>
        </w:numPr>
        <w:ind w:left="993" w:hanging="426"/>
      </w:pPr>
      <w:r>
        <w:t>Tabel Laporan Keuangan Pemasukan Persepuluhan</w:t>
      </w:r>
    </w:p>
    <w:p w14:paraId="2481E740" w14:textId="41CECA35" w:rsidR="00B42A1C" w:rsidRDefault="006D2BD6" w:rsidP="00B42A1C">
      <w:pPr>
        <w:ind w:left="567"/>
      </w:pPr>
      <w:r>
        <w:t>Tabel Laporan Keuangan Pemasukan Persepuluhan berfungsi untuk menyimpan data persepuluhan.</w:t>
      </w:r>
    </w:p>
    <w:p w14:paraId="35303C74" w14:textId="77777777" w:rsidR="006D2BD6" w:rsidRDefault="006D2BD6" w:rsidP="00B42A1C">
      <w:pPr>
        <w:ind w:left="567"/>
      </w:pPr>
    </w:p>
    <w:p w14:paraId="1E15955D" w14:textId="619BF558" w:rsidR="00006E83" w:rsidRDefault="006D2BD6" w:rsidP="006D2BD6">
      <w:pPr>
        <w:pStyle w:val="Caption"/>
        <w:jc w:val="center"/>
      </w:pPr>
      <w:bookmarkStart w:id="253" w:name="_Toc113054476"/>
      <w:r>
        <w:t>Tabel 3.</w:t>
      </w:r>
      <w:r>
        <w:fldChar w:fldCharType="begin"/>
      </w:r>
      <w:r>
        <w:instrText xml:space="preserve"> SEQ Tabel_3. \* ARABIC </w:instrText>
      </w:r>
      <w:r>
        <w:fldChar w:fldCharType="separate"/>
      </w:r>
      <w:r w:rsidR="00FC0004">
        <w:rPr>
          <w:noProof/>
        </w:rPr>
        <w:t>39</w:t>
      </w:r>
      <w:r>
        <w:fldChar w:fldCharType="end"/>
      </w:r>
      <w:r>
        <w:t xml:space="preserve"> </w:t>
      </w:r>
      <w:r w:rsidR="00B42A1C">
        <w:t>Pemasukan Persepuluhan</w:t>
      </w:r>
      <w:bookmarkEnd w:id="253"/>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006E83" w:rsidRPr="00C65F43" w14:paraId="01FFACF8" w14:textId="77777777" w:rsidTr="004D056F">
        <w:trPr>
          <w:trHeight w:val="340"/>
        </w:trPr>
        <w:tc>
          <w:tcPr>
            <w:tcW w:w="2203" w:type="dxa"/>
            <w:shd w:val="clear" w:color="auto" w:fill="8EAADB" w:themeFill="accent1" w:themeFillTint="99"/>
            <w:vAlign w:val="center"/>
          </w:tcPr>
          <w:p w14:paraId="3D0FC5C3" w14:textId="77777777" w:rsidR="00006E83" w:rsidRPr="00300139" w:rsidRDefault="00006E83"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21228D6D" w14:textId="77777777" w:rsidR="00006E83" w:rsidRPr="00300139" w:rsidRDefault="00006E83"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598624B" w14:textId="77777777" w:rsidR="00006E83" w:rsidRPr="00300139" w:rsidRDefault="00006E83" w:rsidP="004D056F">
            <w:pPr>
              <w:spacing w:line="240" w:lineRule="auto"/>
              <w:jc w:val="center"/>
              <w:rPr>
                <w:b/>
                <w:bCs/>
              </w:rPr>
            </w:pPr>
            <w:r w:rsidRPr="00300139">
              <w:rPr>
                <w:b/>
                <w:bCs/>
              </w:rPr>
              <w:t>Keterangan</w:t>
            </w:r>
          </w:p>
        </w:tc>
      </w:tr>
      <w:tr w:rsidR="00006E83" w:rsidRPr="00C65F43" w14:paraId="76F7EEA8" w14:textId="77777777" w:rsidTr="004D056F">
        <w:trPr>
          <w:trHeight w:val="340"/>
        </w:trPr>
        <w:tc>
          <w:tcPr>
            <w:tcW w:w="2203" w:type="dxa"/>
            <w:vAlign w:val="center"/>
          </w:tcPr>
          <w:p w14:paraId="489B51C7" w14:textId="77777777" w:rsidR="00006E83" w:rsidRPr="00C65F43" w:rsidRDefault="00006E83" w:rsidP="004D056F">
            <w:pPr>
              <w:spacing w:line="240" w:lineRule="auto"/>
              <w:jc w:val="left"/>
            </w:pPr>
            <w:r w:rsidRPr="00C65F43">
              <w:t>Id</w:t>
            </w:r>
          </w:p>
        </w:tc>
        <w:tc>
          <w:tcPr>
            <w:tcW w:w="1939" w:type="dxa"/>
            <w:vAlign w:val="center"/>
          </w:tcPr>
          <w:p w14:paraId="099D152B" w14:textId="77777777" w:rsidR="00006E83" w:rsidRPr="00C65F43" w:rsidRDefault="00006E83" w:rsidP="004D056F">
            <w:pPr>
              <w:spacing w:line="240" w:lineRule="auto"/>
              <w:jc w:val="left"/>
            </w:pPr>
            <w:r w:rsidRPr="00C65F43">
              <w:t>Bigint(20)</w:t>
            </w:r>
          </w:p>
        </w:tc>
        <w:tc>
          <w:tcPr>
            <w:tcW w:w="3191" w:type="dxa"/>
            <w:vAlign w:val="center"/>
          </w:tcPr>
          <w:p w14:paraId="6A41BCE1" w14:textId="77777777" w:rsidR="00006E83" w:rsidRPr="00C65F43" w:rsidRDefault="00006E83" w:rsidP="004D056F">
            <w:pPr>
              <w:spacing w:line="240" w:lineRule="auto"/>
              <w:jc w:val="left"/>
            </w:pPr>
            <w:r>
              <w:t>Primary Key</w:t>
            </w:r>
          </w:p>
        </w:tc>
      </w:tr>
      <w:tr w:rsidR="00006E83" w:rsidRPr="00C65F43" w14:paraId="1B236471" w14:textId="77777777" w:rsidTr="004D056F">
        <w:trPr>
          <w:trHeight w:val="340"/>
        </w:trPr>
        <w:tc>
          <w:tcPr>
            <w:tcW w:w="2203" w:type="dxa"/>
            <w:vAlign w:val="center"/>
          </w:tcPr>
          <w:p w14:paraId="208BAAF4" w14:textId="77777777" w:rsidR="00006E83" w:rsidRPr="00C65F43" w:rsidRDefault="00006E83" w:rsidP="004D056F">
            <w:pPr>
              <w:spacing w:line="240" w:lineRule="auto"/>
              <w:jc w:val="left"/>
            </w:pPr>
            <w:r>
              <w:t>Nominal</w:t>
            </w:r>
          </w:p>
        </w:tc>
        <w:tc>
          <w:tcPr>
            <w:tcW w:w="1939" w:type="dxa"/>
            <w:vAlign w:val="center"/>
          </w:tcPr>
          <w:p w14:paraId="292A194D" w14:textId="77777777" w:rsidR="00006E83" w:rsidRPr="00C65F43" w:rsidRDefault="00006E83" w:rsidP="004D056F">
            <w:pPr>
              <w:spacing w:line="240" w:lineRule="auto"/>
              <w:jc w:val="left"/>
            </w:pPr>
            <w:r w:rsidRPr="00C65F43">
              <w:t>Bigint(20)</w:t>
            </w:r>
          </w:p>
        </w:tc>
        <w:tc>
          <w:tcPr>
            <w:tcW w:w="3191" w:type="dxa"/>
            <w:vAlign w:val="center"/>
          </w:tcPr>
          <w:p w14:paraId="4F195D76" w14:textId="77777777" w:rsidR="00006E83" w:rsidRPr="00C65F43" w:rsidRDefault="00006E83" w:rsidP="004D056F">
            <w:pPr>
              <w:spacing w:line="240" w:lineRule="auto"/>
              <w:jc w:val="left"/>
            </w:pPr>
          </w:p>
        </w:tc>
      </w:tr>
      <w:tr w:rsidR="00006E83" w:rsidRPr="00C65F43" w14:paraId="003C28B8" w14:textId="77777777" w:rsidTr="004D056F">
        <w:trPr>
          <w:trHeight w:val="340"/>
        </w:trPr>
        <w:tc>
          <w:tcPr>
            <w:tcW w:w="2203" w:type="dxa"/>
            <w:vAlign w:val="center"/>
          </w:tcPr>
          <w:p w14:paraId="37D0FE18" w14:textId="58849791" w:rsidR="00006E83" w:rsidRPr="00C65F43" w:rsidRDefault="00006E83" w:rsidP="004D056F">
            <w:pPr>
              <w:spacing w:line="240" w:lineRule="auto"/>
              <w:jc w:val="left"/>
            </w:pPr>
            <w:r>
              <w:t xml:space="preserve">Tanggal </w:t>
            </w:r>
          </w:p>
        </w:tc>
        <w:tc>
          <w:tcPr>
            <w:tcW w:w="1939" w:type="dxa"/>
            <w:vAlign w:val="center"/>
          </w:tcPr>
          <w:p w14:paraId="67B0BDA7" w14:textId="2491D396" w:rsidR="00006E83" w:rsidRPr="00C65F43" w:rsidRDefault="00006E83" w:rsidP="004D056F">
            <w:pPr>
              <w:spacing w:line="240" w:lineRule="auto"/>
              <w:jc w:val="left"/>
            </w:pPr>
            <w:r>
              <w:t>Date</w:t>
            </w:r>
          </w:p>
        </w:tc>
        <w:tc>
          <w:tcPr>
            <w:tcW w:w="3191" w:type="dxa"/>
            <w:vAlign w:val="center"/>
          </w:tcPr>
          <w:p w14:paraId="02688ED5" w14:textId="77777777" w:rsidR="00006E83" w:rsidRPr="00C65F43" w:rsidRDefault="00006E83" w:rsidP="004D056F">
            <w:pPr>
              <w:spacing w:line="240" w:lineRule="auto"/>
              <w:jc w:val="left"/>
            </w:pPr>
          </w:p>
        </w:tc>
      </w:tr>
      <w:tr w:rsidR="00006E83" w:rsidRPr="00C65F43" w14:paraId="2018C36E" w14:textId="77777777" w:rsidTr="004D056F">
        <w:trPr>
          <w:trHeight w:val="340"/>
        </w:trPr>
        <w:tc>
          <w:tcPr>
            <w:tcW w:w="2203" w:type="dxa"/>
            <w:vAlign w:val="center"/>
          </w:tcPr>
          <w:p w14:paraId="1EF2DC30" w14:textId="77777777" w:rsidR="00006E83" w:rsidRPr="00C65F43" w:rsidRDefault="00006E83" w:rsidP="004D056F">
            <w:pPr>
              <w:spacing w:line="240" w:lineRule="auto"/>
              <w:jc w:val="left"/>
            </w:pPr>
            <w:r w:rsidRPr="00C65F43">
              <w:t>Created_at</w:t>
            </w:r>
          </w:p>
        </w:tc>
        <w:tc>
          <w:tcPr>
            <w:tcW w:w="1939" w:type="dxa"/>
            <w:vAlign w:val="center"/>
          </w:tcPr>
          <w:p w14:paraId="65F5D088" w14:textId="77777777" w:rsidR="00006E83" w:rsidRPr="00C65F43" w:rsidRDefault="00006E83" w:rsidP="004D056F">
            <w:pPr>
              <w:spacing w:line="240" w:lineRule="auto"/>
              <w:jc w:val="left"/>
            </w:pPr>
            <w:r w:rsidRPr="00C65F43">
              <w:t>Timestamp</w:t>
            </w:r>
          </w:p>
        </w:tc>
        <w:tc>
          <w:tcPr>
            <w:tcW w:w="3191" w:type="dxa"/>
            <w:vAlign w:val="center"/>
          </w:tcPr>
          <w:p w14:paraId="224DDCB5" w14:textId="77777777" w:rsidR="00006E83" w:rsidRPr="00C65F43" w:rsidRDefault="00006E83" w:rsidP="004D056F">
            <w:pPr>
              <w:spacing w:line="240" w:lineRule="auto"/>
              <w:jc w:val="left"/>
            </w:pPr>
          </w:p>
        </w:tc>
      </w:tr>
      <w:tr w:rsidR="00006E83" w:rsidRPr="00C65F43" w14:paraId="498B2766" w14:textId="77777777" w:rsidTr="004D056F">
        <w:trPr>
          <w:trHeight w:val="340"/>
        </w:trPr>
        <w:tc>
          <w:tcPr>
            <w:tcW w:w="2203" w:type="dxa"/>
            <w:vAlign w:val="center"/>
          </w:tcPr>
          <w:p w14:paraId="710E04DC" w14:textId="77777777" w:rsidR="00006E83" w:rsidRPr="00C65F43" w:rsidRDefault="00006E83" w:rsidP="004D056F">
            <w:pPr>
              <w:spacing w:line="240" w:lineRule="auto"/>
              <w:jc w:val="left"/>
            </w:pPr>
            <w:r w:rsidRPr="00C65F43">
              <w:t>Updated_at</w:t>
            </w:r>
          </w:p>
        </w:tc>
        <w:tc>
          <w:tcPr>
            <w:tcW w:w="1939" w:type="dxa"/>
            <w:vAlign w:val="center"/>
          </w:tcPr>
          <w:p w14:paraId="41DD6B13" w14:textId="77777777" w:rsidR="00006E83" w:rsidRPr="00C65F43" w:rsidRDefault="00006E83" w:rsidP="004D056F">
            <w:pPr>
              <w:spacing w:line="240" w:lineRule="auto"/>
              <w:jc w:val="left"/>
            </w:pPr>
            <w:r w:rsidRPr="00C65F43">
              <w:t>Timestamp</w:t>
            </w:r>
          </w:p>
        </w:tc>
        <w:tc>
          <w:tcPr>
            <w:tcW w:w="3191" w:type="dxa"/>
            <w:vAlign w:val="center"/>
          </w:tcPr>
          <w:p w14:paraId="66619B2E" w14:textId="77777777" w:rsidR="00006E83" w:rsidRPr="00C65F43" w:rsidRDefault="00006E83" w:rsidP="004D056F">
            <w:pPr>
              <w:spacing w:line="240" w:lineRule="auto"/>
              <w:jc w:val="left"/>
            </w:pPr>
          </w:p>
        </w:tc>
      </w:tr>
    </w:tbl>
    <w:p w14:paraId="63BCC4DB" w14:textId="7A735F46" w:rsidR="00B42A1C" w:rsidRDefault="00B42A1C" w:rsidP="00006E83">
      <w:pPr>
        <w:ind w:left="567"/>
        <w:jc w:val="center"/>
      </w:pPr>
    </w:p>
    <w:p w14:paraId="5D8A4F2B" w14:textId="059ECF7C" w:rsidR="00DF0897" w:rsidRDefault="00DF0897" w:rsidP="001375BB">
      <w:pPr>
        <w:pStyle w:val="ListParagraph"/>
        <w:numPr>
          <w:ilvl w:val="0"/>
          <w:numId w:val="49"/>
        </w:numPr>
        <w:ind w:left="993" w:hanging="426"/>
      </w:pPr>
      <w:r>
        <w:t>Tabel Pendataan Jemaat</w:t>
      </w:r>
    </w:p>
    <w:p w14:paraId="388A736E" w14:textId="34273810" w:rsidR="00B42A1C" w:rsidRDefault="00B42A1C" w:rsidP="00B42A1C">
      <w:pPr>
        <w:ind w:left="567"/>
      </w:pPr>
      <w:r>
        <w:t xml:space="preserve">Tabel </w:t>
      </w:r>
      <w:r w:rsidR="007D235B">
        <w:t>Pendataan Jemaat</w:t>
      </w:r>
      <w:r>
        <w:t xml:space="preserve"> </w:t>
      </w:r>
      <w:r w:rsidR="007D235B">
        <w:t xml:space="preserve">ini </w:t>
      </w:r>
      <w:r>
        <w:t>berfungsi untuk menyimpan data</w:t>
      </w:r>
      <w:r w:rsidR="007D235B">
        <w:t>-data jemaat yang ada di GKII Tiberias Sekadau.</w:t>
      </w:r>
    </w:p>
    <w:p w14:paraId="317D4B12" w14:textId="39D01F0E" w:rsidR="00CA2087" w:rsidRDefault="00087438" w:rsidP="00087438">
      <w:pPr>
        <w:pStyle w:val="Caption"/>
        <w:jc w:val="center"/>
      </w:pPr>
      <w:bookmarkStart w:id="254" w:name="_Toc113054477"/>
      <w:r>
        <w:t>Tabel 3.</w:t>
      </w:r>
      <w:r>
        <w:fldChar w:fldCharType="begin"/>
      </w:r>
      <w:r>
        <w:instrText xml:space="preserve"> SEQ Tabel_3. \* ARABIC </w:instrText>
      </w:r>
      <w:r>
        <w:fldChar w:fldCharType="separate"/>
      </w:r>
      <w:r w:rsidR="00FC0004">
        <w:rPr>
          <w:noProof/>
        </w:rPr>
        <w:t>40</w:t>
      </w:r>
      <w:r>
        <w:fldChar w:fldCharType="end"/>
      </w:r>
      <w:r>
        <w:t xml:space="preserve"> </w:t>
      </w:r>
      <w:r w:rsidR="00B42A1C">
        <w:t>Pendataan Jemaat</w:t>
      </w:r>
      <w:bookmarkEnd w:id="254"/>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CA2087" w:rsidRPr="00C65F43" w14:paraId="061A6DE6" w14:textId="77777777" w:rsidTr="004D056F">
        <w:trPr>
          <w:trHeight w:val="340"/>
        </w:trPr>
        <w:tc>
          <w:tcPr>
            <w:tcW w:w="2203" w:type="dxa"/>
            <w:shd w:val="clear" w:color="auto" w:fill="8EAADB" w:themeFill="accent1" w:themeFillTint="99"/>
            <w:vAlign w:val="center"/>
          </w:tcPr>
          <w:p w14:paraId="2EB5C5FC" w14:textId="77777777" w:rsidR="00CA2087" w:rsidRPr="00300139" w:rsidRDefault="00CA2087"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0E79233A" w14:textId="77777777" w:rsidR="00CA2087" w:rsidRPr="00300139" w:rsidRDefault="00CA2087"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584910E8" w14:textId="77777777" w:rsidR="00CA2087" w:rsidRPr="00300139" w:rsidRDefault="00CA2087" w:rsidP="004D056F">
            <w:pPr>
              <w:spacing w:line="240" w:lineRule="auto"/>
              <w:jc w:val="center"/>
              <w:rPr>
                <w:b/>
                <w:bCs/>
              </w:rPr>
            </w:pPr>
            <w:r w:rsidRPr="00300139">
              <w:rPr>
                <w:b/>
                <w:bCs/>
              </w:rPr>
              <w:t>Keterangan</w:t>
            </w:r>
          </w:p>
        </w:tc>
      </w:tr>
      <w:tr w:rsidR="00CA2087" w:rsidRPr="00C65F43" w14:paraId="65B428E6" w14:textId="77777777" w:rsidTr="004D056F">
        <w:trPr>
          <w:trHeight w:val="340"/>
        </w:trPr>
        <w:tc>
          <w:tcPr>
            <w:tcW w:w="2203" w:type="dxa"/>
            <w:vAlign w:val="center"/>
          </w:tcPr>
          <w:p w14:paraId="3EF6CD52" w14:textId="77777777" w:rsidR="00CA2087" w:rsidRPr="00C65F43" w:rsidRDefault="00CA2087" w:rsidP="004D056F">
            <w:pPr>
              <w:spacing w:line="240" w:lineRule="auto"/>
              <w:jc w:val="left"/>
            </w:pPr>
            <w:r w:rsidRPr="00C65F43">
              <w:t>Id</w:t>
            </w:r>
          </w:p>
        </w:tc>
        <w:tc>
          <w:tcPr>
            <w:tcW w:w="1939" w:type="dxa"/>
            <w:vAlign w:val="center"/>
          </w:tcPr>
          <w:p w14:paraId="1D2FA88B" w14:textId="77777777" w:rsidR="00CA2087" w:rsidRPr="00C65F43" w:rsidRDefault="00CA2087" w:rsidP="004D056F">
            <w:pPr>
              <w:spacing w:line="240" w:lineRule="auto"/>
              <w:jc w:val="left"/>
            </w:pPr>
            <w:r w:rsidRPr="00C65F43">
              <w:t>Bigint(20)</w:t>
            </w:r>
          </w:p>
        </w:tc>
        <w:tc>
          <w:tcPr>
            <w:tcW w:w="3191" w:type="dxa"/>
            <w:vAlign w:val="center"/>
          </w:tcPr>
          <w:p w14:paraId="4861A999" w14:textId="77777777" w:rsidR="00CA2087" w:rsidRPr="00C65F43" w:rsidRDefault="00CA2087" w:rsidP="004D056F">
            <w:pPr>
              <w:spacing w:line="240" w:lineRule="auto"/>
              <w:jc w:val="left"/>
            </w:pPr>
            <w:r>
              <w:t>Primary Key</w:t>
            </w:r>
          </w:p>
        </w:tc>
      </w:tr>
      <w:tr w:rsidR="00CA2087" w:rsidRPr="00C65F43" w14:paraId="52447C87" w14:textId="77777777" w:rsidTr="004D056F">
        <w:trPr>
          <w:trHeight w:val="340"/>
        </w:trPr>
        <w:tc>
          <w:tcPr>
            <w:tcW w:w="2203" w:type="dxa"/>
            <w:vAlign w:val="center"/>
          </w:tcPr>
          <w:p w14:paraId="4B91E2FC" w14:textId="2B87EF18" w:rsidR="00CA2087" w:rsidRPr="00C65F43" w:rsidRDefault="00CA2087" w:rsidP="004D056F">
            <w:pPr>
              <w:spacing w:line="240" w:lineRule="auto"/>
              <w:jc w:val="left"/>
            </w:pPr>
            <w:r>
              <w:t>Nama</w:t>
            </w:r>
          </w:p>
        </w:tc>
        <w:tc>
          <w:tcPr>
            <w:tcW w:w="1939" w:type="dxa"/>
            <w:vAlign w:val="center"/>
          </w:tcPr>
          <w:p w14:paraId="36BDB8CF" w14:textId="582CCDBD" w:rsidR="00CA2087" w:rsidRPr="00C65F43" w:rsidRDefault="00CA2087" w:rsidP="004D056F">
            <w:pPr>
              <w:spacing w:line="240" w:lineRule="auto"/>
              <w:jc w:val="left"/>
            </w:pPr>
            <w:r w:rsidRPr="00854A60">
              <w:t>Varchar(255)</w:t>
            </w:r>
            <w:r>
              <w:t xml:space="preserve"> </w:t>
            </w:r>
          </w:p>
        </w:tc>
        <w:tc>
          <w:tcPr>
            <w:tcW w:w="3191" w:type="dxa"/>
            <w:vAlign w:val="center"/>
          </w:tcPr>
          <w:p w14:paraId="2767C02E" w14:textId="77777777" w:rsidR="00CA2087" w:rsidRPr="00C65F43" w:rsidRDefault="00CA2087" w:rsidP="004D056F">
            <w:pPr>
              <w:spacing w:line="240" w:lineRule="auto"/>
              <w:jc w:val="left"/>
            </w:pPr>
          </w:p>
        </w:tc>
      </w:tr>
      <w:tr w:rsidR="00CA2087" w:rsidRPr="00C65F43" w14:paraId="7653A3D8" w14:textId="77777777" w:rsidTr="004D056F">
        <w:trPr>
          <w:trHeight w:val="340"/>
        </w:trPr>
        <w:tc>
          <w:tcPr>
            <w:tcW w:w="2203" w:type="dxa"/>
            <w:vAlign w:val="center"/>
          </w:tcPr>
          <w:p w14:paraId="286A1C63" w14:textId="67D730C6" w:rsidR="00CA2087" w:rsidRPr="00C65F43" w:rsidRDefault="00CA2087" w:rsidP="004D056F">
            <w:pPr>
              <w:spacing w:line="240" w:lineRule="auto"/>
              <w:jc w:val="left"/>
            </w:pPr>
            <w:r>
              <w:t xml:space="preserve">Alamat </w:t>
            </w:r>
          </w:p>
        </w:tc>
        <w:tc>
          <w:tcPr>
            <w:tcW w:w="1939" w:type="dxa"/>
            <w:vAlign w:val="center"/>
          </w:tcPr>
          <w:p w14:paraId="09CFD789" w14:textId="50593A99" w:rsidR="00CA2087" w:rsidRPr="00C65F43" w:rsidRDefault="00CA2087" w:rsidP="004D056F">
            <w:pPr>
              <w:spacing w:line="240" w:lineRule="auto"/>
              <w:jc w:val="left"/>
            </w:pPr>
            <w:r>
              <w:t xml:space="preserve">Text </w:t>
            </w:r>
          </w:p>
        </w:tc>
        <w:tc>
          <w:tcPr>
            <w:tcW w:w="3191" w:type="dxa"/>
            <w:vAlign w:val="center"/>
          </w:tcPr>
          <w:p w14:paraId="058C66E2" w14:textId="77777777" w:rsidR="00CA2087" w:rsidRPr="00C65F43" w:rsidRDefault="00CA2087" w:rsidP="004D056F">
            <w:pPr>
              <w:spacing w:line="240" w:lineRule="auto"/>
              <w:jc w:val="left"/>
            </w:pPr>
          </w:p>
        </w:tc>
      </w:tr>
      <w:tr w:rsidR="00CA2087" w:rsidRPr="00C65F43" w14:paraId="1F967C4E" w14:textId="77777777" w:rsidTr="004D056F">
        <w:trPr>
          <w:trHeight w:val="340"/>
        </w:trPr>
        <w:tc>
          <w:tcPr>
            <w:tcW w:w="2203" w:type="dxa"/>
            <w:vAlign w:val="center"/>
          </w:tcPr>
          <w:p w14:paraId="37E4D428" w14:textId="2677C3B4" w:rsidR="00CA2087" w:rsidRDefault="00CA2087" w:rsidP="004D056F">
            <w:pPr>
              <w:spacing w:line="240" w:lineRule="auto"/>
              <w:jc w:val="left"/>
            </w:pPr>
            <w:r>
              <w:t xml:space="preserve">Ttl </w:t>
            </w:r>
          </w:p>
        </w:tc>
        <w:tc>
          <w:tcPr>
            <w:tcW w:w="1939" w:type="dxa"/>
            <w:vAlign w:val="center"/>
          </w:tcPr>
          <w:p w14:paraId="60ABD5A0" w14:textId="063B222A" w:rsidR="00CA2087" w:rsidRDefault="00CA2087" w:rsidP="004D056F">
            <w:pPr>
              <w:spacing w:line="240" w:lineRule="auto"/>
              <w:jc w:val="left"/>
            </w:pPr>
            <w:r w:rsidRPr="00854A60">
              <w:t>Varchar(255)</w:t>
            </w:r>
          </w:p>
        </w:tc>
        <w:tc>
          <w:tcPr>
            <w:tcW w:w="3191" w:type="dxa"/>
            <w:vAlign w:val="center"/>
          </w:tcPr>
          <w:p w14:paraId="3B2F45D3" w14:textId="77777777" w:rsidR="00CA2087" w:rsidRPr="00C65F43" w:rsidRDefault="00CA2087" w:rsidP="004D056F">
            <w:pPr>
              <w:spacing w:line="240" w:lineRule="auto"/>
              <w:jc w:val="left"/>
            </w:pPr>
          </w:p>
        </w:tc>
      </w:tr>
      <w:tr w:rsidR="00CA2087" w:rsidRPr="00C65F43" w14:paraId="5371E3DC" w14:textId="77777777" w:rsidTr="004D056F">
        <w:trPr>
          <w:trHeight w:val="340"/>
        </w:trPr>
        <w:tc>
          <w:tcPr>
            <w:tcW w:w="2203" w:type="dxa"/>
            <w:vAlign w:val="center"/>
          </w:tcPr>
          <w:p w14:paraId="07CD9F22" w14:textId="53E654D9" w:rsidR="00CA2087" w:rsidRDefault="00CA2087" w:rsidP="004D056F">
            <w:pPr>
              <w:spacing w:line="240" w:lineRule="auto"/>
              <w:jc w:val="left"/>
            </w:pPr>
            <w:r>
              <w:t xml:space="preserve">Gender </w:t>
            </w:r>
          </w:p>
        </w:tc>
        <w:tc>
          <w:tcPr>
            <w:tcW w:w="1939" w:type="dxa"/>
            <w:vAlign w:val="center"/>
          </w:tcPr>
          <w:p w14:paraId="765E9292" w14:textId="7830E12B" w:rsidR="00CA2087" w:rsidRDefault="00CA2087" w:rsidP="004D056F">
            <w:pPr>
              <w:spacing w:line="240" w:lineRule="auto"/>
              <w:jc w:val="left"/>
            </w:pPr>
            <w:r>
              <w:t xml:space="preserve">Enum </w:t>
            </w:r>
          </w:p>
        </w:tc>
        <w:tc>
          <w:tcPr>
            <w:tcW w:w="3191" w:type="dxa"/>
            <w:vAlign w:val="center"/>
          </w:tcPr>
          <w:p w14:paraId="2529E639" w14:textId="77777777" w:rsidR="00CA2087" w:rsidRPr="00C65F43" w:rsidRDefault="00CA2087" w:rsidP="004D056F">
            <w:pPr>
              <w:spacing w:line="240" w:lineRule="auto"/>
              <w:jc w:val="left"/>
            </w:pPr>
          </w:p>
        </w:tc>
      </w:tr>
      <w:tr w:rsidR="00CA2087" w:rsidRPr="00C65F43" w14:paraId="29EC38D2" w14:textId="77777777" w:rsidTr="004D056F">
        <w:trPr>
          <w:trHeight w:val="340"/>
        </w:trPr>
        <w:tc>
          <w:tcPr>
            <w:tcW w:w="2203" w:type="dxa"/>
            <w:vAlign w:val="center"/>
          </w:tcPr>
          <w:p w14:paraId="1BDD274A" w14:textId="1D76AED1" w:rsidR="00CA2087" w:rsidRDefault="00CA2087" w:rsidP="004D056F">
            <w:pPr>
              <w:spacing w:line="240" w:lineRule="auto"/>
              <w:jc w:val="left"/>
            </w:pPr>
            <w:r>
              <w:t xml:space="preserve">Pekerjaan </w:t>
            </w:r>
          </w:p>
        </w:tc>
        <w:tc>
          <w:tcPr>
            <w:tcW w:w="1939" w:type="dxa"/>
            <w:vAlign w:val="center"/>
          </w:tcPr>
          <w:p w14:paraId="0E390552" w14:textId="2F3A9173" w:rsidR="00CA2087" w:rsidRDefault="00CA2087" w:rsidP="004D056F">
            <w:pPr>
              <w:spacing w:line="240" w:lineRule="auto"/>
              <w:jc w:val="left"/>
            </w:pPr>
            <w:r w:rsidRPr="00854A60">
              <w:t>Varchar(255)</w:t>
            </w:r>
          </w:p>
        </w:tc>
        <w:tc>
          <w:tcPr>
            <w:tcW w:w="3191" w:type="dxa"/>
            <w:vAlign w:val="center"/>
          </w:tcPr>
          <w:p w14:paraId="3C8DE08C" w14:textId="77777777" w:rsidR="00CA2087" w:rsidRPr="00C65F43" w:rsidRDefault="00CA2087" w:rsidP="004D056F">
            <w:pPr>
              <w:spacing w:line="240" w:lineRule="auto"/>
              <w:jc w:val="left"/>
            </w:pPr>
          </w:p>
        </w:tc>
      </w:tr>
      <w:tr w:rsidR="00CA2087" w:rsidRPr="00C65F43" w14:paraId="01E1DA09" w14:textId="77777777" w:rsidTr="004D056F">
        <w:trPr>
          <w:trHeight w:val="340"/>
        </w:trPr>
        <w:tc>
          <w:tcPr>
            <w:tcW w:w="2203" w:type="dxa"/>
            <w:vAlign w:val="center"/>
          </w:tcPr>
          <w:p w14:paraId="2E268F28" w14:textId="22711542" w:rsidR="00CA2087" w:rsidRDefault="00CA2087" w:rsidP="004D056F">
            <w:pPr>
              <w:spacing w:line="240" w:lineRule="auto"/>
              <w:jc w:val="left"/>
            </w:pPr>
            <w:r>
              <w:t>Statusbaptis</w:t>
            </w:r>
          </w:p>
        </w:tc>
        <w:tc>
          <w:tcPr>
            <w:tcW w:w="1939" w:type="dxa"/>
            <w:vAlign w:val="center"/>
          </w:tcPr>
          <w:p w14:paraId="184EB92A" w14:textId="51E0917F" w:rsidR="00CA2087" w:rsidRDefault="00CA2087" w:rsidP="004D056F">
            <w:pPr>
              <w:spacing w:line="240" w:lineRule="auto"/>
              <w:jc w:val="left"/>
            </w:pPr>
            <w:r>
              <w:t xml:space="preserve">Text </w:t>
            </w:r>
          </w:p>
        </w:tc>
        <w:tc>
          <w:tcPr>
            <w:tcW w:w="3191" w:type="dxa"/>
            <w:vAlign w:val="center"/>
          </w:tcPr>
          <w:p w14:paraId="1F224C9D" w14:textId="77777777" w:rsidR="00CA2087" w:rsidRPr="00C65F43" w:rsidRDefault="00CA2087" w:rsidP="004D056F">
            <w:pPr>
              <w:spacing w:line="240" w:lineRule="auto"/>
              <w:jc w:val="left"/>
            </w:pPr>
          </w:p>
        </w:tc>
      </w:tr>
      <w:tr w:rsidR="00CA2087" w:rsidRPr="00C65F43" w14:paraId="4CE4FB32" w14:textId="77777777" w:rsidTr="004D056F">
        <w:trPr>
          <w:trHeight w:val="340"/>
        </w:trPr>
        <w:tc>
          <w:tcPr>
            <w:tcW w:w="2203" w:type="dxa"/>
            <w:vAlign w:val="center"/>
          </w:tcPr>
          <w:p w14:paraId="05DA7DFF" w14:textId="2C6E221C" w:rsidR="00CA2087" w:rsidRDefault="00CA2087" w:rsidP="004D056F">
            <w:pPr>
              <w:spacing w:line="240" w:lineRule="auto"/>
              <w:jc w:val="left"/>
            </w:pPr>
            <w:r>
              <w:lastRenderedPageBreak/>
              <w:t>NoHp</w:t>
            </w:r>
          </w:p>
        </w:tc>
        <w:tc>
          <w:tcPr>
            <w:tcW w:w="1939" w:type="dxa"/>
            <w:vAlign w:val="center"/>
          </w:tcPr>
          <w:p w14:paraId="2A20403B" w14:textId="181F5FDF" w:rsidR="00CA2087" w:rsidRDefault="00CA2087" w:rsidP="004D056F">
            <w:pPr>
              <w:spacing w:line="240" w:lineRule="auto"/>
              <w:jc w:val="left"/>
            </w:pPr>
            <w:r w:rsidRPr="00854A60">
              <w:t>Varchar(255)</w:t>
            </w:r>
          </w:p>
        </w:tc>
        <w:tc>
          <w:tcPr>
            <w:tcW w:w="3191" w:type="dxa"/>
            <w:vAlign w:val="center"/>
          </w:tcPr>
          <w:p w14:paraId="324CF1CC" w14:textId="77777777" w:rsidR="00CA2087" w:rsidRPr="00C65F43" w:rsidRDefault="00CA2087" w:rsidP="004D056F">
            <w:pPr>
              <w:spacing w:line="240" w:lineRule="auto"/>
              <w:jc w:val="left"/>
            </w:pPr>
          </w:p>
        </w:tc>
      </w:tr>
      <w:tr w:rsidR="00CA2087" w:rsidRPr="00C65F43" w14:paraId="64649786" w14:textId="77777777" w:rsidTr="004D056F">
        <w:trPr>
          <w:trHeight w:val="340"/>
        </w:trPr>
        <w:tc>
          <w:tcPr>
            <w:tcW w:w="2203" w:type="dxa"/>
            <w:vAlign w:val="center"/>
          </w:tcPr>
          <w:p w14:paraId="01C19B12" w14:textId="77777777" w:rsidR="00CA2087" w:rsidRPr="00C65F43" w:rsidRDefault="00CA2087" w:rsidP="004D056F">
            <w:pPr>
              <w:spacing w:line="240" w:lineRule="auto"/>
              <w:jc w:val="left"/>
            </w:pPr>
            <w:r w:rsidRPr="00C65F43">
              <w:t>Created_at</w:t>
            </w:r>
          </w:p>
        </w:tc>
        <w:tc>
          <w:tcPr>
            <w:tcW w:w="1939" w:type="dxa"/>
            <w:vAlign w:val="center"/>
          </w:tcPr>
          <w:p w14:paraId="7B66AFEB" w14:textId="77777777" w:rsidR="00CA2087" w:rsidRPr="00C65F43" w:rsidRDefault="00CA2087" w:rsidP="004D056F">
            <w:pPr>
              <w:spacing w:line="240" w:lineRule="auto"/>
              <w:jc w:val="left"/>
            </w:pPr>
            <w:r w:rsidRPr="00C65F43">
              <w:t>Timestamp</w:t>
            </w:r>
          </w:p>
        </w:tc>
        <w:tc>
          <w:tcPr>
            <w:tcW w:w="3191" w:type="dxa"/>
            <w:vAlign w:val="center"/>
          </w:tcPr>
          <w:p w14:paraId="2D77B4EC" w14:textId="77777777" w:rsidR="00CA2087" w:rsidRPr="00C65F43" w:rsidRDefault="00CA2087" w:rsidP="004D056F">
            <w:pPr>
              <w:spacing w:line="240" w:lineRule="auto"/>
              <w:jc w:val="left"/>
            </w:pPr>
          </w:p>
        </w:tc>
      </w:tr>
      <w:tr w:rsidR="00CA2087" w:rsidRPr="00C65F43" w14:paraId="2F021FCA" w14:textId="77777777" w:rsidTr="004D056F">
        <w:trPr>
          <w:trHeight w:val="340"/>
        </w:trPr>
        <w:tc>
          <w:tcPr>
            <w:tcW w:w="2203" w:type="dxa"/>
            <w:vAlign w:val="center"/>
          </w:tcPr>
          <w:p w14:paraId="0215EF10" w14:textId="77777777" w:rsidR="00CA2087" w:rsidRPr="00C65F43" w:rsidRDefault="00CA2087" w:rsidP="004D056F">
            <w:pPr>
              <w:spacing w:line="240" w:lineRule="auto"/>
              <w:jc w:val="left"/>
            </w:pPr>
            <w:r w:rsidRPr="00C65F43">
              <w:t>Updated_at</w:t>
            </w:r>
          </w:p>
        </w:tc>
        <w:tc>
          <w:tcPr>
            <w:tcW w:w="1939" w:type="dxa"/>
            <w:vAlign w:val="center"/>
          </w:tcPr>
          <w:p w14:paraId="1E80E433" w14:textId="77777777" w:rsidR="00CA2087" w:rsidRPr="00C65F43" w:rsidRDefault="00CA2087" w:rsidP="004D056F">
            <w:pPr>
              <w:spacing w:line="240" w:lineRule="auto"/>
              <w:jc w:val="left"/>
            </w:pPr>
            <w:r w:rsidRPr="00C65F43">
              <w:t>Timestamp</w:t>
            </w:r>
          </w:p>
        </w:tc>
        <w:tc>
          <w:tcPr>
            <w:tcW w:w="3191" w:type="dxa"/>
            <w:vAlign w:val="center"/>
          </w:tcPr>
          <w:p w14:paraId="51BF3286" w14:textId="77777777" w:rsidR="00CA2087" w:rsidRPr="00C65F43" w:rsidRDefault="00CA2087" w:rsidP="004D056F">
            <w:pPr>
              <w:spacing w:line="240" w:lineRule="auto"/>
              <w:jc w:val="left"/>
            </w:pPr>
          </w:p>
        </w:tc>
      </w:tr>
    </w:tbl>
    <w:p w14:paraId="7FF33D22" w14:textId="77777777" w:rsidR="00CA2087" w:rsidRDefault="00CA2087" w:rsidP="00CA2087">
      <w:pPr>
        <w:ind w:left="567"/>
        <w:jc w:val="center"/>
      </w:pPr>
    </w:p>
    <w:p w14:paraId="44BFA9D9" w14:textId="77B0831C" w:rsidR="00DF0897" w:rsidRDefault="00DF0897" w:rsidP="001375BB">
      <w:pPr>
        <w:pStyle w:val="ListParagraph"/>
        <w:numPr>
          <w:ilvl w:val="0"/>
          <w:numId w:val="49"/>
        </w:numPr>
        <w:ind w:left="993" w:hanging="426"/>
      </w:pPr>
      <w:r>
        <w:t>Tabel Galery</w:t>
      </w:r>
    </w:p>
    <w:p w14:paraId="49A2B644" w14:textId="0474E187" w:rsidR="00465C5C" w:rsidRDefault="008C636F" w:rsidP="00465C5C">
      <w:pPr>
        <w:ind w:left="567"/>
      </w:pPr>
      <w:r>
        <w:t>Tabel Galery ini berfungsi untuk menyimpan data galery yang ada di di GKII Tiberias Sekadau.</w:t>
      </w:r>
    </w:p>
    <w:p w14:paraId="04168BF6" w14:textId="21070E27" w:rsidR="00465C5C" w:rsidRDefault="008C636F" w:rsidP="008C636F">
      <w:pPr>
        <w:pStyle w:val="Caption"/>
        <w:jc w:val="center"/>
      </w:pPr>
      <w:bookmarkStart w:id="255" w:name="_Toc113054478"/>
      <w:r>
        <w:t>Tabel 3.</w:t>
      </w:r>
      <w:r>
        <w:fldChar w:fldCharType="begin"/>
      </w:r>
      <w:r>
        <w:instrText xml:space="preserve"> SEQ Tabel_3. \* ARABIC </w:instrText>
      </w:r>
      <w:r>
        <w:fldChar w:fldCharType="separate"/>
      </w:r>
      <w:r w:rsidR="00FC0004">
        <w:rPr>
          <w:noProof/>
        </w:rPr>
        <w:t>41</w:t>
      </w:r>
      <w:r>
        <w:fldChar w:fldCharType="end"/>
      </w:r>
      <w:r>
        <w:t xml:space="preserve"> </w:t>
      </w:r>
      <w:r w:rsidR="00465C5C">
        <w:t>Galery</w:t>
      </w:r>
      <w:bookmarkEnd w:id="255"/>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465C5C" w:rsidRPr="00C65F43" w14:paraId="0F7CF4FB" w14:textId="77777777" w:rsidTr="004D056F">
        <w:trPr>
          <w:trHeight w:val="340"/>
        </w:trPr>
        <w:tc>
          <w:tcPr>
            <w:tcW w:w="2203" w:type="dxa"/>
            <w:shd w:val="clear" w:color="auto" w:fill="8EAADB" w:themeFill="accent1" w:themeFillTint="99"/>
            <w:vAlign w:val="center"/>
          </w:tcPr>
          <w:p w14:paraId="7004213A" w14:textId="77777777" w:rsidR="00465C5C" w:rsidRPr="00300139" w:rsidRDefault="00465C5C"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697B9C21" w14:textId="77777777" w:rsidR="00465C5C" w:rsidRPr="00300139" w:rsidRDefault="00465C5C"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46218876" w14:textId="77777777" w:rsidR="00465C5C" w:rsidRPr="00300139" w:rsidRDefault="00465C5C" w:rsidP="004D056F">
            <w:pPr>
              <w:spacing w:line="240" w:lineRule="auto"/>
              <w:jc w:val="center"/>
              <w:rPr>
                <w:b/>
                <w:bCs/>
              </w:rPr>
            </w:pPr>
            <w:r w:rsidRPr="00300139">
              <w:rPr>
                <w:b/>
                <w:bCs/>
              </w:rPr>
              <w:t>Keterangan</w:t>
            </w:r>
          </w:p>
        </w:tc>
      </w:tr>
      <w:tr w:rsidR="00465C5C" w:rsidRPr="00C65F43" w14:paraId="6D1D997F" w14:textId="77777777" w:rsidTr="004D056F">
        <w:trPr>
          <w:trHeight w:val="340"/>
        </w:trPr>
        <w:tc>
          <w:tcPr>
            <w:tcW w:w="2203" w:type="dxa"/>
            <w:vAlign w:val="center"/>
          </w:tcPr>
          <w:p w14:paraId="47CEFA0E" w14:textId="77777777" w:rsidR="00465C5C" w:rsidRPr="00C65F43" w:rsidRDefault="00465C5C" w:rsidP="004D056F">
            <w:pPr>
              <w:spacing w:line="240" w:lineRule="auto"/>
              <w:jc w:val="left"/>
            </w:pPr>
            <w:r w:rsidRPr="00C65F43">
              <w:t>Id</w:t>
            </w:r>
          </w:p>
        </w:tc>
        <w:tc>
          <w:tcPr>
            <w:tcW w:w="1939" w:type="dxa"/>
            <w:vAlign w:val="center"/>
          </w:tcPr>
          <w:p w14:paraId="6A5BBFC1" w14:textId="77777777" w:rsidR="00465C5C" w:rsidRPr="00C65F43" w:rsidRDefault="00465C5C" w:rsidP="004D056F">
            <w:pPr>
              <w:spacing w:line="240" w:lineRule="auto"/>
              <w:jc w:val="left"/>
            </w:pPr>
            <w:r w:rsidRPr="00C65F43">
              <w:t>Bigint(20)</w:t>
            </w:r>
          </w:p>
        </w:tc>
        <w:tc>
          <w:tcPr>
            <w:tcW w:w="3191" w:type="dxa"/>
            <w:vAlign w:val="center"/>
          </w:tcPr>
          <w:p w14:paraId="5CD832B1" w14:textId="77777777" w:rsidR="00465C5C" w:rsidRPr="00C65F43" w:rsidRDefault="00465C5C" w:rsidP="004D056F">
            <w:pPr>
              <w:spacing w:line="240" w:lineRule="auto"/>
              <w:jc w:val="left"/>
            </w:pPr>
            <w:r>
              <w:t>Primary Key</w:t>
            </w:r>
          </w:p>
        </w:tc>
      </w:tr>
      <w:tr w:rsidR="00465C5C" w:rsidRPr="00C65F43" w14:paraId="0B9972A0" w14:textId="77777777" w:rsidTr="004D056F">
        <w:trPr>
          <w:trHeight w:val="340"/>
        </w:trPr>
        <w:tc>
          <w:tcPr>
            <w:tcW w:w="2203" w:type="dxa"/>
            <w:vAlign w:val="center"/>
          </w:tcPr>
          <w:p w14:paraId="23969E3D" w14:textId="3338425B" w:rsidR="00465C5C" w:rsidRPr="00C65F43" w:rsidRDefault="00357EE7" w:rsidP="004D056F">
            <w:pPr>
              <w:spacing w:line="240" w:lineRule="auto"/>
              <w:jc w:val="left"/>
            </w:pPr>
            <w:r>
              <w:t xml:space="preserve">Deskripsi </w:t>
            </w:r>
          </w:p>
        </w:tc>
        <w:tc>
          <w:tcPr>
            <w:tcW w:w="1939" w:type="dxa"/>
            <w:vAlign w:val="center"/>
          </w:tcPr>
          <w:p w14:paraId="644162CC" w14:textId="77777777" w:rsidR="00465C5C" w:rsidRPr="00C65F43" w:rsidRDefault="00465C5C" w:rsidP="004D056F">
            <w:pPr>
              <w:spacing w:line="240" w:lineRule="auto"/>
              <w:jc w:val="left"/>
            </w:pPr>
            <w:r w:rsidRPr="00C65F43">
              <w:t>Varchar(255)</w:t>
            </w:r>
          </w:p>
        </w:tc>
        <w:tc>
          <w:tcPr>
            <w:tcW w:w="3191" w:type="dxa"/>
            <w:vAlign w:val="center"/>
          </w:tcPr>
          <w:p w14:paraId="3B7827BE" w14:textId="77777777" w:rsidR="00465C5C" w:rsidRPr="00C65F43" w:rsidRDefault="00465C5C" w:rsidP="004D056F">
            <w:pPr>
              <w:spacing w:line="240" w:lineRule="auto"/>
              <w:jc w:val="left"/>
            </w:pPr>
          </w:p>
        </w:tc>
      </w:tr>
      <w:tr w:rsidR="00465C5C" w:rsidRPr="00C65F43" w14:paraId="5A29C9C6" w14:textId="77777777" w:rsidTr="004D056F">
        <w:trPr>
          <w:trHeight w:val="340"/>
        </w:trPr>
        <w:tc>
          <w:tcPr>
            <w:tcW w:w="2203" w:type="dxa"/>
            <w:vAlign w:val="center"/>
          </w:tcPr>
          <w:p w14:paraId="18CF2C5C" w14:textId="3EBBAF2D" w:rsidR="00465C5C" w:rsidRPr="00C65F43" w:rsidRDefault="00357EE7" w:rsidP="004D056F">
            <w:pPr>
              <w:spacing w:line="240" w:lineRule="auto"/>
              <w:jc w:val="left"/>
            </w:pPr>
            <w:r>
              <w:t>Gambar</w:t>
            </w:r>
          </w:p>
        </w:tc>
        <w:tc>
          <w:tcPr>
            <w:tcW w:w="1939" w:type="dxa"/>
            <w:vAlign w:val="center"/>
          </w:tcPr>
          <w:p w14:paraId="5EE57CCB" w14:textId="0E4E5303" w:rsidR="00465C5C" w:rsidRPr="00C65F43" w:rsidRDefault="005C627D" w:rsidP="004D056F">
            <w:pPr>
              <w:spacing w:line="240" w:lineRule="auto"/>
              <w:jc w:val="left"/>
            </w:pPr>
            <w:r w:rsidRPr="00C65F43">
              <w:t>Varchar(255)</w:t>
            </w:r>
          </w:p>
        </w:tc>
        <w:tc>
          <w:tcPr>
            <w:tcW w:w="3191" w:type="dxa"/>
            <w:vAlign w:val="center"/>
          </w:tcPr>
          <w:p w14:paraId="24F15A81" w14:textId="77777777" w:rsidR="00465C5C" w:rsidRPr="00C65F43" w:rsidRDefault="00465C5C" w:rsidP="004D056F">
            <w:pPr>
              <w:spacing w:line="240" w:lineRule="auto"/>
              <w:jc w:val="left"/>
            </w:pPr>
          </w:p>
        </w:tc>
      </w:tr>
      <w:tr w:rsidR="00465C5C" w:rsidRPr="00C65F43" w14:paraId="7A2BBEBC" w14:textId="77777777" w:rsidTr="004D056F">
        <w:trPr>
          <w:trHeight w:val="340"/>
        </w:trPr>
        <w:tc>
          <w:tcPr>
            <w:tcW w:w="2203" w:type="dxa"/>
            <w:vAlign w:val="center"/>
          </w:tcPr>
          <w:p w14:paraId="102E92A4" w14:textId="77777777" w:rsidR="00465C5C" w:rsidRPr="00C65F43" w:rsidRDefault="00465C5C" w:rsidP="004D056F">
            <w:pPr>
              <w:spacing w:line="240" w:lineRule="auto"/>
              <w:jc w:val="left"/>
            </w:pPr>
            <w:r w:rsidRPr="00C65F43">
              <w:t>Created_at</w:t>
            </w:r>
          </w:p>
        </w:tc>
        <w:tc>
          <w:tcPr>
            <w:tcW w:w="1939" w:type="dxa"/>
            <w:vAlign w:val="center"/>
          </w:tcPr>
          <w:p w14:paraId="65BC4BA8" w14:textId="77777777" w:rsidR="00465C5C" w:rsidRPr="00C65F43" w:rsidRDefault="00465C5C" w:rsidP="004D056F">
            <w:pPr>
              <w:spacing w:line="240" w:lineRule="auto"/>
              <w:jc w:val="left"/>
            </w:pPr>
            <w:r w:rsidRPr="00C65F43">
              <w:t>Timestamp</w:t>
            </w:r>
          </w:p>
        </w:tc>
        <w:tc>
          <w:tcPr>
            <w:tcW w:w="3191" w:type="dxa"/>
            <w:vAlign w:val="center"/>
          </w:tcPr>
          <w:p w14:paraId="03AF6113" w14:textId="77777777" w:rsidR="00465C5C" w:rsidRPr="00C65F43" w:rsidRDefault="00465C5C" w:rsidP="004D056F">
            <w:pPr>
              <w:spacing w:line="240" w:lineRule="auto"/>
              <w:jc w:val="left"/>
            </w:pPr>
          </w:p>
        </w:tc>
      </w:tr>
      <w:tr w:rsidR="00465C5C" w:rsidRPr="00C65F43" w14:paraId="4385275D" w14:textId="77777777" w:rsidTr="004D056F">
        <w:trPr>
          <w:trHeight w:val="340"/>
        </w:trPr>
        <w:tc>
          <w:tcPr>
            <w:tcW w:w="2203" w:type="dxa"/>
            <w:vAlign w:val="center"/>
          </w:tcPr>
          <w:p w14:paraId="7B413245" w14:textId="77777777" w:rsidR="00465C5C" w:rsidRPr="00C65F43" w:rsidRDefault="00465C5C" w:rsidP="004D056F">
            <w:pPr>
              <w:spacing w:line="240" w:lineRule="auto"/>
              <w:jc w:val="left"/>
            </w:pPr>
            <w:r w:rsidRPr="00C65F43">
              <w:t>Updated_at</w:t>
            </w:r>
          </w:p>
        </w:tc>
        <w:tc>
          <w:tcPr>
            <w:tcW w:w="1939" w:type="dxa"/>
            <w:vAlign w:val="center"/>
          </w:tcPr>
          <w:p w14:paraId="0F328A90" w14:textId="77777777" w:rsidR="00465C5C" w:rsidRPr="00C65F43" w:rsidRDefault="00465C5C" w:rsidP="004D056F">
            <w:pPr>
              <w:spacing w:line="240" w:lineRule="auto"/>
              <w:jc w:val="left"/>
            </w:pPr>
            <w:r w:rsidRPr="00C65F43">
              <w:t>Timestamp</w:t>
            </w:r>
          </w:p>
        </w:tc>
        <w:tc>
          <w:tcPr>
            <w:tcW w:w="3191" w:type="dxa"/>
            <w:vAlign w:val="center"/>
          </w:tcPr>
          <w:p w14:paraId="20FA75C7" w14:textId="77777777" w:rsidR="00465C5C" w:rsidRPr="00C65F43" w:rsidRDefault="00465C5C" w:rsidP="004D056F">
            <w:pPr>
              <w:spacing w:line="240" w:lineRule="auto"/>
              <w:jc w:val="left"/>
            </w:pPr>
          </w:p>
        </w:tc>
      </w:tr>
    </w:tbl>
    <w:p w14:paraId="696013AB" w14:textId="77777777" w:rsidR="00357EE7" w:rsidRDefault="00357EE7" w:rsidP="00C17164"/>
    <w:p w14:paraId="1E8CFEFE" w14:textId="215A265A" w:rsidR="00DF0897" w:rsidRDefault="00DF0897" w:rsidP="001375BB">
      <w:pPr>
        <w:pStyle w:val="ListParagraph"/>
        <w:numPr>
          <w:ilvl w:val="0"/>
          <w:numId w:val="49"/>
        </w:numPr>
        <w:ind w:left="993" w:hanging="426"/>
      </w:pPr>
      <w:r>
        <w:t>Tabel Kontak</w:t>
      </w:r>
    </w:p>
    <w:p w14:paraId="1A7DFEB3" w14:textId="2C465A6A" w:rsidR="001B0231" w:rsidRDefault="001B0231" w:rsidP="001B0231">
      <w:pPr>
        <w:ind w:left="567"/>
      </w:pPr>
      <w:r>
        <w:t xml:space="preserve">Tabel </w:t>
      </w:r>
      <w:r w:rsidR="00B675E2">
        <w:t xml:space="preserve">Kontak ini </w:t>
      </w:r>
      <w:r>
        <w:t>berfungsi untuk menyimpan data</w:t>
      </w:r>
      <w:r w:rsidR="00B675E2">
        <w:t>-data kontak yang ada di GKII Tiberias Sekadau.</w:t>
      </w:r>
    </w:p>
    <w:p w14:paraId="127317AC" w14:textId="53939032" w:rsidR="001B0231" w:rsidRDefault="00B675E2" w:rsidP="00B675E2">
      <w:pPr>
        <w:pStyle w:val="Caption"/>
        <w:jc w:val="center"/>
      </w:pPr>
      <w:bookmarkStart w:id="256" w:name="_Toc113054479"/>
      <w:r>
        <w:t>Tabel 3.</w:t>
      </w:r>
      <w:r>
        <w:fldChar w:fldCharType="begin"/>
      </w:r>
      <w:r>
        <w:instrText xml:space="preserve"> SEQ Tabel_3. \* ARABIC </w:instrText>
      </w:r>
      <w:r>
        <w:fldChar w:fldCharType="separate"/>
      </w:r>
      <w:r w:rsidR="00FC0004">
        <w:rPr>
          <w:noProof/>
        </w:rPr>
        <w:t>42</w:t>
      </w:r>
      <w:r>
        <w:fldChar w:fldCharType="end"/>
      </w:r>
      <w:r>
        <w:t xml:space="preserve"> </w:t>
      </w:r>
      <w:r w:rsidR="001B0231">
        <w:t>Kontak</w:t>
      </w:r>
      <w:bookmarkEnd w:id="256"/>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1B0231" w:rsidRPr="00C65F43" w14:paraId="5E417734" w14:textId="77777777" w:rsidTr="004D056F">
        <w:trPr>
          <w:trHeight w:val="340"/>
        </w:trPr>
        <w:tc>
          <w:tcPr>
            <w:tcW w:w="2203" w:type="dxa"/>
            <w:shd w:val="clear" w:color="auto" w:fill="8EAADB" w:themeFill="accent1" w:themeFillTint="99"/>
            <w:vAlign w:val="center"/>
          </w:tcPr>
          <w:p w14:paraId="645FCA2B" w14:textId="77777777" w:rsidR="001B0231" w:rsidRPr="00300139" w:rsidRDefault="001B0231" w:rsidP="004D056F">
            <w:pPr>
              <w:spacing w:line="240" w:lineRule="auto"/>
              <w:jc w:val="center"/>
              <w:rPr>
                <w:b/>
                <w:bCs/>
              </w:rPr>
            </w:pPr>
            <w:r w:rsidRPr="00300139">
              <w:rPr>
                <w:b/>
                <w:bCs/>
              </w:rPr>
              <w:t>Nama Field</w:t>
            </w:r>
          </w:p>
        </w:tc>
        <w:tc>
          <w:tcPr>
            <w:tcW w:w="1939" w:type="dxa"/>
            <w:shd w:val="clear" w:color="auto" w:fill="8EAADB" w:themeFill="accent1" w:themeFillTint="99"/>
            <w:vAlign w:val="center"/>
          </w:tcPr>
          <w:p w14:paraId="49DBC5A9" w14:textId="77777777" w:rsidR="001B0231" w:rsidRPr="00300139" w:rsidRDefault="001B0231"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0F3ACFC5" w14:textId="77777777" w:rsidR="001B0231" w:rsidRPr="00300139" w:rsidRDefault="001B0231" w:rsidP="004D056F">
            <w:pPr>
              <w:spacing w:line="240" w:lineRule="auto"/>
              <w:jc w:val="center"/>
              <w:rPr>
                <w:b/>
                <w:bCs/>
              </w:rPr>
            </w:pPr>
            <w:r w:rsidRPr="00300139">
              <w:rPr>
                <w:b/>
                <w:bCs/>
              </w:rPr>
              <w:t>Keterangan</w:t>
            </w:r>
          </w:p>
        </w:tc>
      </w:tr>
      <w:tr w:rsidR="001B0231" w:rsidRPr="00C65F43" w14:paraId="50B34AA8" w14:textId="77777777" w:rsidTr="004D056F">
        <w:trPr>
          <w:trHeight w:val="340"/>
        </w:trPr>
        <w:tc>
          <w:tcPr>
            <w:tcW w:w="2203" w:type="dxa"/>
            <w:vAlign w:val="center"/>
          </w:tcPr>
          <w:p w14:paraId="10870067" w14:textId="77777777" w:rsidR="001B0231" w:rsidRPr="00C65F43" w:rsidRDefault="001B0231" w:rsidP="004D056F">
            <w:pPr>
              <w:spacing w:line="240" w:lineRule="auto"/>
              <w:jc w:val="left"/>
            </w:pPr>
            <w:r w:rsidRPr="00C65F43">
              <w:t>Id</w:t>
            </w:r>
          </w:p>
        </w:tc>
        <w:tc>
          <w:tcPr>
            <w:tcW w:w="1939" w:type="dxa"/>
            <w:vAlign w:val="center"/>
          </w:tcPr>
          <w:p w14:paraId="26272239" w14:textId="77777777" w:rsidR="001B0231" w:rsidRPr="00C65F43" w:rsidRDefault="001B0231" w:rsidP="004D056F">
            <w:pPr>
              <w:spacing w:line="240" w:lineRule="auto"/>
              <w:jc w:val="left"/>
            </w:pPr>
            <w:r w:rsidRPr="00C65F43">
              <w:t>Bigint(20)</w:t>
            </w:r>
          </w:p>
        </w:tc>
        <w:tc>
          <w:tcPr>
            <w:tcW w:w="3191" w:type="dxa"/>
            <w:vAlign w:val="center"/>
          </w:tcPr>
          <w:p w14:paraId="46589E07" w14:textId="77777777" w:rsidR="001B0231" w:rsidRPr="00C65F43" w:rsidRDefault="001B0231" w:rsidP="004D056F">
            <w:pPr>
              <w:spacing w:line="240" w:lineRule="auto"/>
              <w:jc w:val="left"/>
            </w:pPr>
            <w:r>
              <w:t>Primary Key</w:t>
            </w:r>
          </w:p>
        </w:tc>
      </w:tr>
      <w:tr w:rsidR="001B0231" w:rsidRPr="00C65F43" w14:paraId="7B3DBF37" w14:textId="77777777" w:rsidTr="004D056F">
        <w:trPr>
          <w:trHeight w:val="340"/>
        </w:trPr>
        <w:tc>
          <w:tcPr>
            <w:tcW w:w="2203" w:type="dxa"/>
            <w:vAlign w:val="center"/>
          </w:tcPr>
          <w:p w14:paraId="09440040" w14:textId="019E747B" w:rsidR="001B0231" w:rsidRPr="00C65F43" w:rsidRDefault="00056A76" w:rsidP="004D056F">
            <w:pPr>
              <w:spacing w:line="240" w:lineRule="auto"/>
              <w:jc w:val="left"/>
            </w:pPr>
            <w:r>
              <w:t xml:space="preserve">Email </w:t>
            </w:r>
          </w:p>
        </w:tc>
        <w:tc>
          <w:tcPr>
            <w:tcW w:w="1939" w:type="dxa"/>
            <w:vAlign w:val="center"/>
          </w:tcPr>
          <w:p w14:paraId="10CA5C56" w14:textId="77777777" w:rsidR="001B0231" w:rsidRPr="00C65F43" w:rsidRDefault="001B0231" w:rsidP="004D056F">
            <w:pPr>
              <w:spacing w:line="240" w:lineRule="auto"/>
              <w:jc w:val="left"/>
            </w:pPr>
            <w:r w:rsidRPr="00C65F43">
              <w:t>Varchar(255)</w:t>
            </w:r>
          </w:p>
        </w:tc>
        <w:tc>
          <w:tcPr>
            <w:tcW w:w="3191" w:type="dxa"/>
            <w:vAlign w:val="center"/>
          </w:tcPr>
          <w:p w14:paraId="3E4514DA" w14:textId="77777777" w:rsidR="001B0231" w:rsidRPr="00C65F43" w:rsidRDefault="001B0231" w:rsidP="004D056F">
            <w:pPr>
              <w:spacing w:line="240" w:lineRule="auto"/>
              <w:jc w:val="left"/>
            </w:pPr>
          </w:p>
        </w:tc>
      </w:tr>
      <w:tr w:rsidR="00056A76" w:rsidRPr="00C65F43" w14:paraId="214042C0" w14:textId="77777777" w:rsidTr="00CC258C">
        <w:trPr>
          <w:trHeight w:val="340"/>
        </w:trPr>
        <w:tc>
          <w:tcPr>
            <w:tcW w:w="2203" w:type="dxa"/>
            <w:vAlign w:val="center"/>
          </w:tcPr>
          <w:p w14:paraId="0ADDA0E3" w14:textId="3156C50A" w:rsidR="00056A76" w:rsidRPr="00C65F43" w:rsidRDefault="00056A76" w:rsidP="00056A76">
            <w:pPr>
              <w:spacing w:line="240" w:lineRule="auto"/>
              <w:jc w:val="left"/>
            </w:pPr>
            <w:r>
              <w:t>Nophone1</w:t>
            </w:r>
          </w:p>
        </w:tc>
        <w:tc>
          <w:tcPr>
            <w:tcW w:w="1939" w:type="dxa"/>
          </w:tcPr>
          <w:p w14:paraId="7371DA56" w14:textId="2BA72202" w:rsidR="00056A76" w:rsidRPr="00C65F43" w:rsidRDefault="00056A76" w:rsidP="00056A76">
            <w:pPr>
              <w:spacing w:line="240" w:lineRule="auto"/>
              <w:jc w:val="left"/>
            </w:pPr>
            <w:r w:rsidRPr="009E7D47">
              <w:t>Varchar(255)</w:t>
            </w:r>
          </w:p>
        </w:tc>
        <w:tc>
          <w:tcPr>
            <w:tcW w:w="3191" w:type="dxa"/>
            <w:vAlign w:val="center"/>
          </w:tcPr>
          <w:p w14:paraId="71D20615" w14:textId="77777777" w:rsidR="00056A76" w:rsidRPr="00C65F43" w:rsidRDefault="00056A76" w:rsidP="00056A76">
            <w:pPr>
              <w:spacing w:line="240" w:lineRule="auto"/>
              <w:jc w:val="left"/>
            </w:pPr>
          </w:p>
        </w:tc>
      </w:tr>
      <w:tr w:rsidR="00056A76" w:rsidRPr="00C65F43" w14:paraId="60C47FCF" w14:textId="77777777" w:rsidTr="00CC258C">
        <w:trPr>
          <w:trHeight w:val="340"/>
        </w:trPr>
        <w:tc>
          <w:tcPr>
            <w:tcW w:w="2203" w:type="dxa"/>
            <w:vAlign w:val="center"/>
          </w:tcPr>
          <w:p w14:paraId="4154FB1C" w14:textId="5E46A21E" w:rsidR="00056A76" w:rsidRDefault="00056A76" w:rsidP="00056A76">
            <w:pPr>
              <w:spacing w:line="240" w:lineRule="auto"/>
              <w:jc w:val="left"/>
            </w:pPr>
            <w:r>
              <w:t>Nophone2</w:t>
            </w:r>
          </w:p>
        </w:tc>
        <w:tc>
          <w:tcPr>
            <w:tcW w:w="1939" w:type="dxa"/>
          </w:tcPr>
          <w:p w14:paraId="7432311E" w14:textId="45D06BF6" w:rsidR="00056A76" w:rsidRPr="00C65F43" w:rsidRDefault="00056A76" w:rsidP="00056A76">
            <w:pPr>
              <w:spacing w:line="240" w:lineRule="auto"/>
              <w:jc w:val="left"/>
            </w:pPr>
            <w:r w:rsidRPr="009E7D47">
              <w:t>Varchar(255)</w:t>
            </w:r>
          </w:p>
        </w:tc>
        <w:tc>
          <w:tcPr>
            <w:tcW w:w="3191" w:type="dxa"/>
            <w:vAlign w:val="center"/>
          </w:tcPr>
          <w:p w14:paraId="449344D5" w14:textId="77777777" w:rsidR="00056A76" w:rsidRPr="00C65F43" w:rsidRDefault="00056A76" w:rsidP="00056A76">
            <w:pPr>
              <w:spacing w:line="240" w:lineRule="auto"/>
              <w:jc w:val="left"/>
            </w:pPr>
          </w:p>
        </w:tc>
      </w:tr>
      <w:tr w:rsidR="00056A76" w:rsidRPr="00C65F43" w14:paraId="574FE19E" w14:textId="77777777" w:rsidTr="00CC258C">
        <w:trPr>
          <w:trHeight w:val="340"/>
        </w:trPr>
        <w:tc>
          <w:tcPr>
            <w:tcW w:w="2203" w:type="dxa"/>
            <w:vAlign w:val="center"/>
          </w:tcPr>
          <w:p w14:paraId="7F5E1F36" w14:textId="0EF0F32D" w:rsidR="00056A76" w:rsidRDefault="00056A76" w:rsidP="00056A76">
            <w:pPr>
              <w:spacing w:line="240" w:lineRule="auto"/>
              <w:jc w:val="left"/>
            </w:pPr>
            <w:r>
              <w:t>Nophone3</w:t>
            </w:r>
          </w:p>
        </w:tc>
        <w:tc>
          <w:tcPr>
            <w:tcW w:w="1939" w:type="dxa"/>
          </w:tcPr>
          <w:p w14:paraId="58E047A3" w14:textId="67CA8FE9" w:rsidR="00056A76" w:rsidRPr="00C65F43" w:rsidRDefault="00056A76" w:rsidP="00056A76">
            <w:pPr>
              <w:spacing w:line="240" w:lineRule="auto"/>
              <w:jc w:val="left"/>
            </w:pPr>
            <w:r w:rsidRPr="009E7D47">
              <w:t>Varchar(255)</w:t>
            </w:r>
          </w:p>
        </w:tc>
        <w:tc>
          <w:tcPr>
            <w:tcW w:w="3191" w:type="dxa"/>
            <w:vAlign w:val="center"/>
          </w:tcPr>
          <w:p w14:paraId="2F291D25" w14:textId="77777777" w:rsidR="00056A76" w:rsidRPr="00C65F43" w:rsidRDefault="00056A76" w:rsidP="00056A76">
            <w:pPr>
              <w:spacing w:line="240" w:lineRule="auto"/>
              <w:jc w:val="left"/>
            </w:pPr>
          </w:p>
        </w:tc>
      </w:tr>
      <w:tr w:rsidR="00056A76" w:rsidRPr="00C65F43" w14:paraId="3E69A6D5" w14:textId="77777777" w:rsidTr="00CC258C">
        <w:trPr>
          <w:trHeight w:val="340"/>
        </w:trPr>
        <w:tc>
          <w:tcPr>
            <w:tcW w:w="2203" w:type="dxa"/>
            <w:vAlign w:val="center"/>
          </w:tcPr>
          <w:p w14:paraId="1D749C55" w14:textId="72F3FC76" w:rsidR="00056A76" w:rsidRDefault="00056A76" w:rsidP="00056A76">
            <w:pPr>
              <w:spacing w:line="240" w:lineRule="auto"/>
              <w:jc w:val="left"/>
            </w:pPr>
            <w:r>
              <w:t>facebook</w:t>
            </w:r>
          </w:p>
        </w:tc>
        <w:tc>
          <w:tcPr>
            <w:tcW w:w="1939" w:type="dxa"/>
          </w:tcPr>
          <w:p w14:paraId="1D9E2D24" w14:textId="60FFCBCA" w:rsidR="00056A76" w:rsidRPr="00C65F43" w:rsidRDefault="00056A76" w:rsidP="00056A76">
            <w:pPr>
              <w:spacing w:line="240" w:lineRule="auto"/>
              <w:jc w:val="left"/>
            </w:pPr>
            <w:r w:rsidRPr="009E7D47">
              <w:t>Varchar(255)</w:t>
            </w:r>
          </w:p>
        </w:tc>
        <w:tc>
          <w:tcPr>
            <w:tcW w:w="3191" w:type="dxa"/>
            <w:vAlign w:val="center"/>
          </w:tcPr>
          <w:p w14:paraId="583683C3" w14:textId="77777777" w:rsidR="00056A76" w:rsidRPr="00C65F43" w:rsidRDefault="00056A76" w:rsidP="00056A76">
            <w:pPr>
              <w:spacing w:line="240" w:lineRule="auto"/>
              <w:jc w:val="left"/>
            </w:pPr>
          </w:p>
        </w:tc>
      </w:tr>
      <w:tr w:rsidR="001B0231" w:rsidRPr="00C65F43" w14:paraId="20BFF2BE" w14:textId="77777777" w:rsidTr="004D056F">
        <w:trPr>
          <w:trHeight w:val="340"/>
        </w:trPr>
        <w:tc>
          <w:tcPr>
            <w:tcW w:w="2203" w:type="dxa"/>
            <w:vAlign w:val="center"/>
          </w:tcPr>
          <w:p w14:paraId="394D819D" w14:textId="77777777" w:rsidR="001B0231" w:rsidRPr="00C65F43" w:rsidRDefault="001B0231" w:rsidP="004D056F">
            <w:pPr>
              <w:spacing w:line="240" w:lineRule="auto"/>
              <w:jc w:val="left"/>
            </w:pPr>
            <w:r w:rsidRPr="00C65F43">
              <w:t>Created_at</w:t>
            </w:r>
          </w:p>
        </w:tc>
        <w:tc>
          <w:tcPr>
            <w:tcW w:w="1939" w:type="dxa"/>
            <w:vAlign w:val="center"/>
          </w:tcPr>
          <w:p w14:paraId="6D7230E9" w14:textId="77777777" w:rsidR="001B0231" w:rsidRPr="00C65F43" w:rsidRDefault="001B0231" w:rsidP="004D056F">
            <w:pPr>
              <w:spacing w:line="240" w:lineRule="auto"/>
              <w:jc w:val="left"/>
            </w:pPr>
            <w:r w:rsidRPr="00C65F43">
              <w:t>Timestamp</w:t>
            </w:r>
          </w:p>
        </w:tc>
        <w:tc>
          <w:tcPr>
            <w:tcW w:w="3191" w:type="dxa"/>
            <w:vAlign w:val="center"/>
          </w:tcPr>
          <w:p w14:paraId="50CB426B" w14:textId="77777777" w:rsidR="001B0231" w:rsidRPr="00C65F43" w:rsidRDefault="001B0231" w:rsidP="004D056F">
            <w:pPr>
              <w:spacing w:line="240" w:lineRule="auto"/>
              <w:jc w:val="left"/>
            </w:pPr>
          </w:p>
        </w:tc>
      </w:tr>
      <w:tr w:rsidR="001B0231" w:rsidRPr="00C65F43" w14:paraId="2D3EEFA4" w14:textId="77777777" w:rsidTr="004D056F">
        <w:trPr>
          <w:trHeight w:val="340"/>
        </w:trPr>
        <w:tc>
          <w:tcPr>
            <w:tcW w:w="2203" w:type="dxa"/>
            <w:vAlign w:val="center"/>
          </w:tcPr>
          <w:p w14:paraId="7ED01DC4" w14:textId="77777777" w:rsidR="001B0231" w:rsidRPr="00C65F43" w:rsidRDefault="001B0231" w:rsidP="004D056F">
            <w:pPr>
              <w:spacing w:line="240" w:lineRule="auto"/>
              <w:jc w:val="left"/>
            </w:pPr>
            <w:r w:rsidRPr="00C65F43">
              <w:t>Updated_at</w:t>
            </w:r>
          </w:p>
        </w:tc>
        <w:tc>
          <w:tcPr>
            <w:tcW w:w="1939" w:type="dxa"/>
            <w:vAlign w:val="center"/>
          </w:tcPr>
          <w:p w14:paraId="1112D1A1" w14:textId="77777777" w:rsidR="001B0231" w:rsidRPr="00C65F43" w:rsidRDefault="001B0231" w:rsidP="004D056F">
            <w:pPr>
              <w:spacing w:line="240" w:lineRule="auto"/>
              <w:jc w:val="left"/>
            </w:pPr>
            <w:r w:rsidRPr="00C65F43">
              <w:t>Timestamp</w:t>
            </w:r>
          </w:p>
        </w:tc>
        <w:tc>
          <w:tcPr>
            <w:tcW w:w="3191" w:type="dxa"/>
            <w:vAlign w:val="center"/>
          </w:tcPr>
          <w:p w14:paraId="1A00D6D9" w14:textId="77777777" w:rsidR="001B0231" w:rsidRPr="00C65F43" w:rsidRDefault="001B0231" w:rsidP="004D056F">
            <w:pPr>
              <w:spacing w:line="240" w:lineRule="auto"/>
              <w:jc w:val="left"/>
            </w:pPr>
          </w:p>
        </w:tc>
      </w:tr>
    </w:tbl>
    <w:p w14:paraId="4DB5D63A" w14:textId="77777777" w:rsidR="001B0231" w:rsidRDefault="001B0231" w:rsidP="001B0231">
      <w:pPr>
        <w:ind w:left="567"/>
      </w:pPr>
    </w:p>
    <w:p w14:paraId="157450B3" w14:textId="26A4357D" w:rsidR="00DF0897" w:rsidRDefault="00DF0897" w:rsidP="001375BB">
      <w:pPr>
        <w:pStyle w:val="ListParagraph"/>
        <w:numPr>
          <w:ilvl w:val="0"/>
          <w:numId w:val="49"/>
        </w:numPr>
        <w:ind w:left="993" w:hanging="426"/>
      </w:pPr>
      <w:r>
        <w:t>Tabel Kritik dan Saran</w:t>
      </w:r>
    </w:p>
    <w:p w14:paraId="04A4CDA3" w14:textId="03671647" w:rsidR="001B0231" w:rsidRDefault="00566182" w:rsidP="001B0231">
      <w:pPr>
        <w:ind w:left="567"/>
      </w:pPr>
      <w:r>
        <w:t>Tabel Kritik dan Saran ini berfungsi untuk menyimpan data-data kritik dan saran yang di</w:t>
      </w:r>
      <w:r w:rsidR="00F35474">
        <w:t>berikan</w:t>
      </w:r>
      <w:r>
        <w:t xml:space="preserve"> oleh jemaat/pengunjung website sistem informasi di GKII Tiberias Sekadau.</w:t>
      </w:r>
    </w:p>
    <w:p w14:paraId="4D771AF0" w14:textId="594F19A4" w:rsidR="001B0231" w:rsidRDefault="0078092E" w:rsidP="0078092E">
      <w:pPr>
        <w:pStyle w:val="Caption"/>
        <w:jc w:val="center"/>
      </w:pPr>
      <w:bookmarkStart w:id="257" w:name="_Toc113054480"/>
      <w:r>
        <w:t>Tabel 3.</w:t>
      </w:r>
      <w:r>
        <w:fldChar w:fldCharType="begin"/>
      </w:r>
      <w:r>
        <w:instrText xml:space="preserve"> SEQ Tabel_3. \* ARABIC </w:instrText>
      </w:r>
      <w:r>
        <w:fldChar w:fldCharType="separate"/>
      </w:r>
      <w:r w:rsidR="00FC0004">
        <w:rPr>
          <w:noProof/>
        </w:rPr>
        <w:t>43</w:t>
      </w:r>
      <w:r>
        <w:fldChar w:fldCharType="end"/>
      </w:r>
      <w:r>
        <w:t xml:space="preserve"> </w:t>
      </w:r>
      <w:r w:rsidR="001B0231">
        <w:t>K</w:t>
      </w:r>
      <w:r w:rsidR="00056A76">
        <w:t>ritik dan Saran</w:t>
      </w:r>
      <w:bookmarkEnd w:id="257"/>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1939"/>
        <w:gridCol w:w="3191"/>
      </w:tblGrid>
      <w:tr w:rsidR="001B0231" w:rsidRPr="00C65F43" w14:paraId="776B5197" w14:textId="77777777" w:rsidTr="004D056F">
        <w:trPr>
          <w:trHeight w:val="340"/>
        </w:trPr>
        <w:tc>
          <w:tcPr>
            <w:tcW w:w="2203" w:type="dxa"/>
            <w:shd w:val="clear" w:color="auto" w:fill="8EAADB" w:themeFill="accent1" w:themeFillTint="99"/>
            <w:vAlign w:val="center"/>
          </w:tcPr>
          <w:p w14:paraId="6D5142A6" w14:textId="77777777" w:rsidR="001B0231" w:rsidRPr="00300139" w:rsidRDefault="001B0231" w:rsidP="004D056F">
            <w:pPr>
              <w:spacing w:line="240" w:lineRule="auto"/>
              <w:jc w:val="center"/>
              <w:rPr>
                <w:b/>
                <w:bCs/>
              </w:rPr>
            </w:pPr>
            <w:r w:rsidRPr="00300139">
              <w:rPr>
                <w:b/>
                <w:bCs/>
              </w:rPr>
              <w:lastRenderedPageBreak/>
              <w:t>Nama Field</w:t>
            </w:r>
          </w:p>
        </w:tc>
        <w:tc>
          <w:tcPr>
            <w:tcW w:w="1939" w:type="dxa"/>
            <w:shd w:val="clear" w:color="auto" w:fill="8EAADB" w:themeFill="accent1" w:themeFillTint="99"/>
            <w:vAlign w:val="center"/>
          </w:tcPr>
          <w:p w14:paraId="6176D5DC" w14:textId="77777777" w:rsidR="001B0231" w:rsidRPr="00300139" w:rsidRDefault="001B0231" w:rsidP="004D056F">
            <w:pPr>
              <w:spacing w:line="240" w:lineRule="auto"/>
              <w:jc w:val="center"/>
              <w:rPr>
                <w:b/>
                <w:bCs/>
              </w:rPr>
            </w:pPr>
            <w:r w:rsidRPr="00300139">
              <w:rPr>
                <w:b/>
                <w:bCs/>
              </w:rPr>
              <w:t>Tipe Data</w:t>
            </w:r>
          </w:p>
        </w:tc>
        <w:tc>
          <w:tcPr>
            <w:tcW w:w="3191" w:type="dxa"/>
            <w:shd w:val="clear" w:color="auto" w:fill="8EAADB" w:themeFill="accent1" w:themeFillTint="99"/>
            <w:vAlign w:val="center"/>
          </w:tcPr>
          <w:p w14:paraId="26F746FE" w14:textId="77777777" w:rsidR="001B0231" w:rsidRPr="00300139" w:rsidRDefault="001B0231" w:rsidP="004D056F">
            <w:pPr>
              <w:spacing w:line="240" w:lineRule="auto"/>
              <w:jc w:val="center"/>
              <w:rPr>
                <w:b/>
                <w:bCs/>
              </w:rPr>
            </w:pPr>
            <w:r w:rsidRPr="00300139">
              <w:rPr>
                <w:b/>
                <w:bCs/>
              </w:rPr>
              <w:t>Keterangan</w:t>
            </w:r>
          </w:p>
        </w:tc>
      </w:tr>
      <w:tr w:rsidR="001B0231" w:rsidRPr="00C65F43" w14:paraId="472B0208" w14:textId="77777777" w:rsidTr="004D056F">
        <w:trPr>
          <w:trHeight w:val="340"/>
        </w:trPr>
        <w:tc>
          <w:tcPr>
            <w:tcW w:w="2203" w:type="dxa"/>
            <w:vAlign w:val="center"/>
          </w:tcPr>
          <w:p w14:paraId="6B260D75" w14:textId="77777777" w:rsidR="001B0231" w:rsidRPr="00C65F43" w:rsidRDefault="001B0231" w:rsidP="004D056F">
            <w:pPr>
              <w:spacing w:line="240" w:lineRule="auto"/>
              <w:jc w:val="left"/>
            </w:pPr>
            <w:r w:rsidRPr="00C65F43">
              <w:t>Id</w:t>
            </w:r>
          </w:p>
        </w:tc>
        <w:tc>
          <w:tcPr>
            <w:tcW w:w="1939" w:type="dxa"/>
            <w:vAlign w:val="center"/>
          </w:tcPr>
          <w:p w14:paraId="2DDF283B" w14:textId="77777777" w:rsidR="001B0231" w:rsidRPr="00C65F43" w:rsidRDefault="001B0231" w:rsidP="004D056F">
            <w:pPr>
              <w:spacing w:line="240" w:lineRule="auto"/>
              <w:jc w:val="left"/>
            </w:pPr>
            <w:r w:rsidRPr="00C65F43">
              <w:t>Bigint(20)</w:t>
            </w:r>
          </w:p>
        </w:tc>
        <w:tc>
          <w:tcPr>
            <w:tcW w:w="3191" w:type="dxa"/>
            <w:vAlign w:val="center"/>
          </w:tcPr>
          <w:p w14:paraId="65173A78" w14:textId="77777777" w:rsidR="001B0231" w:rsidRPr="00C65F43" w:rsidRDefault="001B0231" w:rsidP="004D056F">
            <w:pPr>
              <w:spacing w:line="240" w:lineRule="auto"/>
              <w:jc w:val="left"/>
            </w:pPr>
            <w:r>
              <w:t>Primary Key</w:t>
            </w:r>
          </w:p>
        </w:tc>
      </w:tr>
      <w:tr w:rsidR="001B0231" w:rsidRPr="00C65F43" w14:paraId="3BE39150" w14:textId="77777777" w:rsidTr="004D056F">
        <w:trPr>
          <w:trHeight w:val="340"/>
        </w:trPr>
        <w:tc>
          <w:tcPr>
            <w:tcW w:w="2203" w:type="dxa"/>
            <w:vAlign w:val="center"/>
          </w:tcPr>
          <w:p w14:paraId="57F9D116" w14:textId="33A80EF4" w:rsidR="001B0231" w:rsidRPr="00C65F43" w:rsidRDefault="001367D2" w:rsidP="004D056F">
            <w:pPr>
              <w:spacing w:line="240" w:lineRule="auto"/>
              <w:jc w:val="left"/>
            </w:pPr>
            <w:r>
              <w:t>Nama</w:t>
            </w:r>
          </w:p>
        </w:tc>
        <w:tc>
          <w:tcPr>
            <w:tcW w:w="1939" w:type="dxa"/>
            <w:vAlign w:val="center"/>
          </w:tcPr>
          <w:p w14:paraId="25D70D37" w14:textId="77777777" w:rsidR="001B0231" w:rsidRPr="00C65F43" w:rsidRDefault="001B0231" w:rsidP="004D056F">
            <w:pPr>
              <w:spacing w:line="240" w:lineRule="auto"/>
              <w:jc w:val="left"/>
            </w:pPr>
            <w:r w:rsidRPr="00C65F43">
              <w:t>Varchar(255)</w:t>
            </w:r>
          </w:p>
        </w:tc>
        <w:tc>
          <w:tcPr>
            <w:tcW w:w="3191" w:type="dxa"/>
            <w:vAlign w:val="center"/>
          </w:tcPr>
          <w:p w14:paraId="4622B0C0" w14:textId="77777777" w:rsidR="001B0231" w:rsidRPr="00C65F43" w:rsidRDefault="001B0231" w:rsidP="004D056F">
            <w:pPr>
              <w:spacing w:line="240" w:lineRule="auto"/>
              <w:jc w:val="left"/>
            </w:pPr>
          </w:p>
        </w:tc>
      </w:tr>
      <w:tr w:rsidR="001367D2" w:rsidRPr="00C65F43" w14:paraId="05EF6739" w14:textId="77777777" w:rsidTr="004D056F">
        <w:trPr>
          <w:trHeight w:val="340"/>
        </w:trPr>
        <w:tc>
          <w:tcPr>
            <w:tcW w:w="2203" w:type="dxa"/>
            <w:vAlign w:val="center"/>
          </w:tcPr>
          <w:p w14:paraId="1E7FEFE3" w14:textId="4F451828" w:rsidR="001367D2" w:rsidRDefault="001367D2" w:rsidP="004D056F">
            <w:pPr>
              <w:spacing w:line="240" w:lineRule="auto"/>
              <w:jc w:val="left"/>
            </w:pPr>
            <w:r>
              <w:t xml:space="preserve">Email </w:t>
            </w:r>
          </w:p>
        </w:tc>
        <w:tc>
          <w:tcPr>
            <w:tcW w:w="1939" w:type="dxa"/>
            <w:vAlign w:val="center"/>
          </w:tcPr>
          <w:p w14:paraId="2D2286BF" w14:textId="21A09987" w:rsidR="001367D2" w:rsidRPr="00C65F43" w:rsidRDefault="001367D2" w:rsidP="004D056F">
            <w:pPr>
              <w:spacing w:line="240" w:lineRule="auto"/>
              <w:jc w:val="left"/>
            </w:pPr>
            <w:r w:rsidRPr="00C65F43">
              <w:t>Varchar(255)</w:t>
            </w:r>
          </w:p>
        </w:tc>
        <w:tc>
          <w:tcPr>
            <w:tcW w:w="3191" w:type="dxa"/>
            <w:vAlign w:val="center"/>
          </w:tcPr>
          <w:p w14:paraId="20981878" w14:textId="77777777" w:rsidR="001367D2" w:rsidRPr="00C65F43" w:rsidRDefault="001367D2" w:rsidP="004D056F">
            <w:pPr>
              <w:spacing w:line="240" w:lineRule="auto"/>
              <w:jc w:val="left"/>
            </w:pPr>
          </w:p>
        </w:tc>
      </w:tr>
      <w:tr w:rsidR="001367D2" w:rsidRPr="00C65F43" w14:paraId="388189BB" w14:textId="77777777" w:rsidTr="004D056F">
        <w:trPr>
          <w:trHeight w:val="340"/>
        </w:trPr>
        <w:tc>
          <w:tcPr>
            <w:tcW w:w="2203" w:type="dxa"/>
            <w:vAlign w:val="center"/>
          </w:tcPr>
          <w:p w14:paraId="73C16121" w14:textId="14E1E3BB" w:rsidR="001367D2" w:rsidRDefault="001367D2" w:rsidP="004D056F">
            <w:pPr>
              <w:spacing w:line="240" w:lineRule="auto"/>
              <w:jc w:val="left"/>
            </w:pPr>
            <w:r>
              <w:t xml:space="preserve">Subjek </w:t>
            </w:r>
          </w:p>
        </w:tc>
        <w:tc>
          <w:tcPr>
            <w:tcW w:w="1939" w:type="dxa"/>
            <w:vAlign w:val="center"/>
          </w:tcPr>
          <w:p w14:paraId="5CB81E7B" w14:textId="35A2506E" w:rsidR="001367D2" w:rsidRPr="00C65F43" w:rsidRDefault="001367D2" w:rsidP="004D056F">
            <w:pPr>
              <w:spacing w:line="240" w:lineRule="auto"/>
              <w:jc w:val="left"/>
            </w:pPr>
            <w:r>
              <w:t xml:space="preserve">Text </w:t>
            </w:r>
          </w:p>
        </w:tc>
        <w:tc>
          <w:tcPr>
            <w:tcW w:w="3191" w:type="dxa"/>
            <w:vAlign w:val="center"/>
          </w:tcPr>
          <w:p w14:paraId="1E763951" w14:textId="77777777" w:rsidR="001367D2" w:rsidRPr="00C65F43" w:rsidRDefault="001367D2" w:rsidP="004D056F">
            <w:pPr>
              <w:spacing w:line="240" w:lineRule="auto"/>
              <w:jc w:val="left"/>
            </w:pPr>
          </w:p>
        </w:tc>
      </w:tr>
      <w:tr w:rsidR="001367D2" w:rsidRPr="00C65F43" w14:paraId="68765995" w14:textId="77777777" w:rsidTr="004D056F">
        <w:trPr>
          <w:trHeight w:val="340"/>
        </w:trPr>
        <w:tc>
          <w:tcPr>
            <w:tcW w:w="2203" w:type="dxa"/>
            <w:vAlign w:val="center"/>
          </w:tcPr>
          <w:p w14:paraId="39891196" w14:textId="02D08DA5" w:rsidR="001367D2" w:rsidRDefault="001367D2" w:rsidP="004D056F">
            <w:pPr>
              <w:spacing w:line="240" w:lineRule="auto"/>
              <w:jc w:val="left"/>
            </w:pPr>
            <w:r>
              <w:t xml:space="preserve">Pesan </w:t>
            </w:r>
          </w:p>
        </w:tc>
        <w:tc>
          <w:tcPr>
            <w:tcW w:w="1939" w:type="dxa"/>
            <w:vAlign w:val="center"/>
          </w:tcPr>
          <w:p w14:paraId="5A748992" w14:textId="09042B1E" w:rsidR="001367D2" w:rsidRPr="00C65F43" w:rsidRDefault="001367D2" w:rsidP="004D056F">
            <w:pPr>
              <w:spacing w:line="240" w:lineRule="auto"/>
              <w:jc w:val="left"/>
            </w:pPr>
            <w:r>
              <w:t xml:space="preserve">Text </w:t>
            </w:r>
          </w:p>
        </w:tc>
        <w:tc>
          <w:tcPr>
            <w:tcW w:w="3191" w:type="dxa"/>
            <w:vAlign w:val="center"/>
          </w:tcPr>
          <w:p w14:paraId="43CE9D53" w14:textId="77777777" w:rsidR="001367D2" w:rsidRPr="00C65F43" w:rsidRDefault="001367D2" w:rsidP="004D056F">
            <w:pPr>
              <w:spacing w:line="240" w:lineRule="auto"/>
              <w:jc w:val="left"/>
            </w:pPr>
          </w:p>
        </w:tc>
      </w:tr>
      <w:tr w:rsidR="001B0231" w:rsidRPr="00C65F43" w14:paraId="3C981C2C" w14:textId="77777777" w:rsidTr="004D056F">
        <w:trPr>
          <w:trHeight w:val="340"/>
        </w:trPr>
        <w:tc>
          <w:tcPr>
            <w:tcW w:w="2203" w:type="dxa"/>
            <w:vAlign w:val="center"/>
          </w:tcPr>
          <w:p w14:paraId="5D4CCAA6" w14:textId="77777777" w:rsidR="001B0231" w:rsidRPr="00C65F43" w:rsidRDefault="001B0231" w:rsidP="004D056F">
            <w:pPr>
              <w:spacing w:line="240" w:lineRule="auto"/>
              <w:jc w:val="left"/>
            </w:pPr>
            <w:r w:rsidRPr="00C65F43">
              <w:t>Created_at</w:t>
            </w:r>
          </w:p>
        </w:tc>
        <w:tc>
          <w:tcPr>
            <w:tcW w:w="1939" w:type="dxa"/>
            <w:vAlign w:val="center"/>
          </w:tcPr>
          <w:p w14:paraId="6607188C" w14:textId="77777777" w:rsidR="001B0231" w:rsidRPr="00C65F43" w:rsidRDefault="001B0231" w:rsidP="004D056F">
            <w:pPr>
              <w:spacing w:line="240" w:lineRule="auto"/>
              <w:jc w:val="left"/>
            </w:pPr>
            <w:r w:rsidRPr="00C65F43">
              <w:t>Timestamp</w:t>
            </w:r>
          </w:p>
        </w:tc>
        <w:tc>
          <w:tcPr>
            <w:tcW w:w="3191" w:type="dxa"/>
            <w:vAlign w:val="center"/>
          </w:tcPr>
          <w:p w14:paraId="39458F52" w14:textId="77777777" w:rsidR="001B0231" w:rsidRPr="00C65F43" w:rsidRDefault="001B0231" w:rsidP="004D056F">
            <w:pPr>
              <w:spacing w:line="240" w:lineRule="auto"/>
              <w:jc w:val="left"/>
            </w:pPr>
          </w:p>
        </w:tc>
      </w:tr>
      <w:tr w:rsidR="001B0231" w:rsidRPr="00C65F43" w14:paraId="70B7D071" w14:textId="77777777" w:rsidTr="004D056F">
        <w:trPr>
          <w:trHeight w:val="340"/>
        </w:trPr>
        <w:tc>
          <w:tcPr>
            <w:tcW w:w="2203" w:type="dxa"/>
            <w:vAlign w:val="center"/>
          </w:tcPr>
          <w:p w14:paraId="327DA697" w14:textId="77777777" w:rsidR="001B0231" w:rsidRPr="00C65F43" w:rsidRDefault="001B0231" w:rsidP="004D056F">
            <w:pPr>
              <w:spacing w:line="240" w:lineRule="auto"/>
              <w:jc w:val="left"/>
            </w:pPr>
            <w:r w:rsidRPr="00C65F43">
              <w:t>Updated_at</w:t>
            </w:r>
          </w:p>
        </w:tc>
        <w:tc>
          <w:tcPr>
            <w:tcW w:w="1939" w:type="dxa"/>
            <w:vAlign w:val="center"/>
          </w:tcPr>
          <w:p w14:paraId="196CCA32" w14:textId="77777777" w:rsidR="001B0231" w:rsidRPr="00C65F43" w:rsidRDefault="001B0231" w:rsidP="004D056F">
            <w:pPr>
              <w:spacing w:line="240" w:lineRule="auto"/>
              <w:jc w:val="left"/>
            </w:pPr>
            <w:r w:rsidRPr="00C65F43">
              <w:t>Timestamp</w:t>
            </w:r>
          </w:p>
        </w:tc>
        <w:tc>
          <w:tcPr>
            <w:tcW w:w="3191" w:type="dxa"/>
            <w:vAlign w:val="center"/>
          </w:tcPr>
          <w:p w14:paraId="7D95A3BF" w14:textId="77777777" w:rsidR="001B0231" w:rsidRPr="00C65F43" w:rsidRDefault="001B0231" w:rsidP="004D056F">
            <w:pPr>
              <w:spacing w:line="240" w:lineRule="auto"/>
              <w:jc w:val="left"/>
            </w:pPr>
          </w:p>
        </w:tc>
      </w:tr>
    </w:tbl>
    <w:p w14:paraId="5AD41741" w14:textId="5AA634B1" w:rsidR="001B0231" w:rsidRDefault="001B0231" w:rsidP="001B0231">
      <w:pPr>
        <w:ind w:left="567"/>
      </w:pPr>
    </w:p>
    <w:p w14:paraId="354054DA" w14:textId="0003EDEA" w:rsidR="0005632F" w:rsidRDefault="0005632F" w:rsidP="001B0231">
      <w:pPr>
        <w:ind w:left="567"/>
      </w:pPr>
    </w:p>
    <w:p w14:paraId="31CADEC2" w14:textId="63841AA5" w:rsidR="0005632F" w:rsidRDefault="0005632F" w:rsidP="001B0231">
      <w:pPr>
        <w:ind w:left="567"/>
      </w:pPr>
    </w:p>
    <w:p w14:paraId="5DFF12F7" w14:textId="50FBBC31" w:rsidR="0005632F" w:rsidRDefault="0005632F" w:rsidP="001B0231">
      <w:pPr>
        <w:ind w:left="567"/>
      </w:pPr>
    </w:p>
    <w:p w14:paraId="5F0C450F" w14:textId="77777777" w:rsidR="0005632F" w:rsidRPr="00B04C15" w:rsidRDefault="0005632F" w:rsidP="009E5BEA"/>
    <w:p w14:paraId="6A3E101B" w14:textId="77777777" w:rsidR="00EA10A2" w:rsidRDefault="00EA10A2" w:rsidP="00461EE4">
      <w:pPr>
        <w:pStyle w:val="Heading3"/>
        <w:ind w:hanging="1080"/>
        <w:sectPr w:rsidR="00EA10A2" w:rsidSect="00035730">
          <w:headerReference w:type="default" r:id="rId119"/>
          <w:pgSz w:w="11906" w:h="16838" w:code="9"/>
          <w:pgMar w:top="1701" w:right="1701" w:bottom="1701" w:left="2268" w:header="709" w:footer="709" w:gutter="0"/>
          <w:cols w:space="708"/>
          <w:titlePg/>
          <w:docGrid w:linePitch="360"/>
        </w:sectPr>
      </w:pPr>
    </w:p>
    <w:p w14:paraId="2D8336C9" w14:textId="04E1EC97" w:rsidR="00836AB5" w:rsidRDefault="00C737E6" w:rsidP="00461EE4">
      <w:pPr>
        <w:pStyle w:val="Heading3"/>
        <w:ind w:hanging="1080"/>
      </w:pPr>
      <w:bookmarkStart w:id="258" w:name="_Toc113467568"/>
      <w:r>
        <w:lastRenderedPageBreak/>
        <w:t>Relasi Tabel</w:t>
      </w:r>
      <w:bookmarkEnd w:id="258"/>
    </w:p>
    <w:p w14:paraId="078A9B15" w14:textId="57A6FBF5" w:rsidR="007066CA" w:rsidRDefault="0005632F" w:rsidP="00AC37C6">
      <w:pPr>
        <w:ind w:firstLine="567"/>
      </w:pPr>
      <w:r>
        <w:t>Berikut adalah relasi antar tabel pada Sistem Informasi GKII Tiberias Sekadau yang sebelumnya telah dibuat struktur tabelnya yang dapat dilihat pada Gambar 3.</w:t>
      </w:r>
      <w:r w:rsidR="00FB6518">
        <w:t>62</w:t>
      </w:r>
      <w:r>
        <w:t xml:space="preserve"> dibawah ini.</w:t>
      </w:r>
    </w:p>
    <w:p w14:paraId="780CAAC4" w14:textId="5C8F1578" w:rsidR="0005632F" w:rsidRDefault="00C17164" w:rsidP="00B04C15">
      <w:r>
        <w:rPr>
          <w:noProof/>
        </w:rPr>
        <w:drawing>
          <wp:inline distT="0" distB="0" distL="0" distR="0" wp14:anchorId="78377EAC" wp14:editId="447DA92D">
            <wp:extent cx="9465237" cy="34082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9485848" cy="3415640"/>
                    </a:xfrm>
                    <a:prstGeom prst="rect">
                      <a:avLst/>
                    </a:prstGeom>
                  </pic:spPr>
                </pic:pic>
              </a:graphicData>
            </a:graphic>
          </wp:inline>
        </w:drawing>
      </w:r>
    </w:p>
    <w:p w14:paraId="0A9517EA" w14:textId="506D5A1B" w:rsidR="00836AB5" w:rsidRDefault="009E5BEA" w:rsidP="009A781A">
      <w:pPr>
        <w:pStyle w:val="Caption"/>
        <w:jc w:val="center"/>
      </w:pPr>
      <w:bookmarkStart w:id="259" w:name="_Toc113467020"/>
      <w:r>
        <w:t>Gambar 3.</w:t>
      </w:r>
      <w:r>
        <w:fldChar w:fldCharType="begin"/>
      </w:r>
      <w:r>
        <w:instrText xml:space="preserve"> SEQ Gambar_3. \* ARABIC </w:instrText>
      </w:r>
      <w:r>
        <w:fldChar w:fldCharType="separate"/>
      </w:r>
      <w:r w:rsidR="00FC0004">
        <w:rPr>
          <w:noProof/>
        </w:rPr>
        <w:t>89</w:t>
      </w:r>
      <w:r>
        <w:fldChar w:fldCharType="end"/>
      </w:r>
      <w:r>
        <w:t xml:space="preserve"> </w:t>
      </w:r>
      <w:r w:rsidR="007066CA">
        <w:t>Relasi Tabel</w:t>
      </w:r>
      <w:bookmarkEnd w:id="259"/>
    </w:p>
    <w:p w14:paraId="4AA2D8EC" w14:textId="77777777" w:rsidR="00836AB5" w:rsidRPr="00836AB5" w:rsidRDefault="00836AB5" w:rsidP="00836AB5">
      <w:pPr>
        <w:ind w:firstLine="567"/>
      </w:pPr>
    </w:p>
    <w:p w14:paraId="04763A99" w14:textId="3C1CD5A6" w:rsidR="00BB2558" w:rsidRPr="00B419A0" w:rsidRDefault="00BB2558" w:rsidP="00AC37C6">
      <w:pPr>
        <w:pStyle w:val="Heading2"/>
        <w:numPr>
          <w:ilvl w:val="0"/>
          <w:numId w:val="0"/>
        </w:numPr>
        <w:rPr>
          <w:szCs w:val="18"/>
        </w:rPr>
        <w:sectPr w:rsidR="00BB2558" w:rsidRPr="00B419A0" w:rsidSect="009A781A">
          <w:pgSz w:w="16838" w:h="11906" w:orient="landscape" w:code="9"/>
          <w:pgMar w:top="1701" w:right="1701" w:bottom="2268" w:left="1701" w:header="709" w:footer="709" w:gutter="0"/>
          <w:cols w:space="708"/>
          <w:docGrid w:linePitch="360"/>
        </w:sectPr>
      </w:pPr>
    </w:p>
    <w:p w14:paraId="1252A78C" w14:textId="4C218CF1" w:rsidR="002B4491" w:rsidRDefault="00845BA3" w:rsidP="00B5109D">
      <w:pPr>
        <w:pStyle w:val="Heading1"/>
        <w:numPr>
          <w:ilvl w:val="0"/>
          <w:numId w:val="0"/>
        </w:numPr>
        <w:spacing w:before="0" w:line="360" w:lineRule="auto"/>
        <w:ind w:left="360"/>
      </w:pPr>
      <w:bookmarkStart w:id="260" w:name="_Toc113467569"/>
      <w:r w:rsidRPr="00D3177C">
        <w:lastRenderedPageBreak/>
        <w:t>BAB IV</w:t>
      </w:r>
      <w:r w:rsidR="0045761D" w:rsidRPr="00D3177C">
        <w:br/>
      </w:r>
      <w:r w:rsidRPr="00D3177C">
        <w:t>HASIL DAN PEMBAHASAN</w:t>
      </w:r>
      <w:bookmarkEnd w:id="260"/>
    </w:p>
    <w:p w14:paraId="3E28E4B3" w14:textId="77777777" w:rsidR="00B5109D" w:rsidRPr="00B5109D" w:rsidRDefault="00B5109D" w:rsidP="00B5109D"/>
    <w:p w14:paraId="79ED5C07" w14:textId="77777777" w:rsidR="00B84DAC" w:rsidRPr="00B84DAC" w:rsidRDefault="00B84DAC" w:rsidP="00B84DAC">
      <w:pPr>
        <w:pStyle w:val="ListParagraph"/>
        <w:keepNext/>
        <w:keepLines/>
        <w:numPr>
          <w:ilvl w:val="0"/>
          <w:numId w:val="2"/>
        </w:numPr>
        <w:spacing w:before="240" w:line="259" w:lineRule="auto"/>
        <w:contextualSpacing w:val="0"/>
        <w:jc w:val="center"/>
        <w:outlineLvl w:val="0"/>
        <w:rPr>
          <w:rFonts w:eastAsiaTheme="majorEastAsia" w:cstheme="majorBidi"/>
          <w:b/>
          <w:vanish/>
          <w:szCs w:val="32"/>
        </w:rPr>
      </w:pPr>
    </w:p>
    <w:p w14:paraId="78E2DD9D" w14:textId="4A0C7376" w:rsidR="00FD0B62" w:rsidRDefault="00B5109D" w:rsidP="00461EE4">
      <w:pPr>
        <w:pStyle w:val="Heading2"/>
        <w:ind w:hanging="720"/>
      </w:pPr>
      <w:bookmarkStart w:id="261" w:name="_Toc82872406"/>
      <w:bookmarkStart w:id="262" w:name="_Toc113467570"/>
      <w:r>
        <w:t>Implementasi Antarmuka Pengguna</w:t>
      </w:r>
      <w:bookmarkEnd w:id="261"/>
      <w:bookmarkEnd w:id="262"/>
    </w:p>
    <w:p w14:paraId="5AB66103" w14:textId="2F2F3CBC" w:rsidR="005E6649" w:rsidRPr="005E6649" w:rsidRDefault="005E6649" w:rsidP="00595805">
      <w:pPr>
        <w:ind w:firstLine="567"/>
      </w:pPr>
      <w:r>
        <w:t xml:space="preserve">Setelah melakukan tahap </w:t>
      </w:r>
      <w:r>
        <w:rPr>
          <w:i/>
          <w:iCs/>
        </w:rPr>
        <w:t>build and reverse mockup</w:t>
      </w:r>
      <w:r>
        <w:t xml:space="preserve"> pada </w:t>
      </w:r>
      <w:r w:rsidRPr="0008297D">
        <w:rPr>
          <w:i/>
          <w:iCs/>
        </w:rPr>
        <w:t>website</w:t>
      </w:r>
      <w:r>
        <w:t xml:space="preserve"> yang akan dibuat, maka </w:t>
      </w:r>
      <w:r w:rsidR="00152DFB">
        <w:t>selanjutnya telah sampai pada</w:t>
      </w:r>
      <w:r>
        <w:t xml:space="preserve"> tahap implementasi antarmuka pengguna. Berikut </w:t>
      </w:r>
      <w:r w:rsidR="00152DFB">
        <w:t>ini merupakan</w:t>
      </w:r>
      <w:r>
        <w:t xml:space="preserve"> hasil implementasi </w:t>
      </w:r>
      <w:r w:rsidRPr="0008297D">
        <w:rPr>
          <w:i/>
          <w:iCs/>
        </w:rPr>
        <w:t>website</w:t>
      </w:r>
      <w:r>
        <w:t xml:space="preserve"> yang telah selesai dibuat.</w:t>
      </w:r>
    </w:p>
    <w:p w14:paraId="7C30A397" w14:textId="7F891077" w:rsidR="00061996" w:rsidRDefault="00FE294A" w:rsidP="00061996">
      <w:pPr>
        <w:pStyle w:val="Heading3"/>
        <w:ind w:left="426" w:hanging="426"/>
        <w:rPr>
          <w:i/>
          <w:iCs/>
        </w:rPr>
      </w:pPr>
      <w:bookmarkStart w:id="263" w:name="_Toc113467571"/>
      <w:bookmarkStart w:id="264" w:name="_Toc82872407"/>
      <w:r>
        <w:t>Tampilan Umum</w:t>
      </w:r>
      <w:bookmarkEnd w:id="263"/>
    </w:p>
    <w:p w14:paraId="24163A68" w14:textId="7567475B" w:rsidR="008F723E" w:rsidRPr="008F723E" w:rsidRDefault="00FE294A" w:rsidP="00595805">
      <w:pPr>
        <w:ind w:firstLine="567"/>
      </w:pPr>
      <w:r>
        <w:t xml:space="preserve">Pada bagian tampilan merupakan bagian </w:t>
      </w:r>
      <w:r>
        <w:rPr>
          <w:i/>
          <w:iCs/>
        </w:rPr>
        <w:t xml:space="preserve">website </w:t>
      </w:r>
      <w:r>
        <w:t>yang bisa diakses oleh semua pengguna.</w:t>
      </w:r>
    </w:p>
    <w:p w14:paraId="6EF8DFF2" w14:textId="2ABD3CB8" w:rsidR="005E6649" w:rsidRDefault="00514712" w:rsidP="00D807D4">
      <w:pPr>
        <w:pStyle w:val="Style1"/>
        <w:ind w:hanging="720"/>
        <w:rPr>
          <w:rFonts w:cs="Times New Roman"/>
        </w:rPr>
      </w:pPr>
      <w:r w:rsidRPr="002A3ED5">
        <w:rPr>
          <w:rFonts w:cs="Times New Roman"/>
        </w:rPr>
        <w:t>Navigation Bar</w:t>
      </w:r>
    </w:p>
    <w:p w14:paraId="38CF36A9" w14:textId="3935B2FF" w:rsidR="00D60A78" w:rsidRDefault="00D60A78" w:rsidP="00D60A78">
      <w:pPr>
        <w:ind w:firstLine="567"/>
      </w:pPr>
      <w:r w:rsidRPr="0015321E">
        <w:rPr>
          <w:i/>
          <w:iCs/>
        </w:rPr>
        <w:t>Navigation Bar</w:t>
      </w:r>
      <w:r>
        <w:t xml:space="preserve"> pada website Sistem Informasi Gereja Kemah Injil Indonesia Tiberias Sekadau terdiri dari menu beranda, tentang, artikel, gelery, kontak dan terdapat pula button login </w:t>
      </w:r>
      <w:r w:rsidR="00BF2A87">
        <w:t>khusus staf tu dan bpj</w:t>
      </w:r>
      <w:r>
        <w:t xml:space="preserve">. Pada menu yang diatas terdapat juga sub menu yang dikelompokan dalam satu menu, seperti menu tentang terdapat sub menu, sejarah, visi dan misi, badan pengurus jemaat dan bidang pelayanan. Sedangkan pada bagian menu artikel, terdapat pula sub menu, warta jemaat, jadwal kebaktian, laporan keuangan pemasukan dan pendataan jemaat. Adapun tampilan dari halaman Navigation Bar dapat dilihat pada Gambar </w:t>
      </w:r>
      <w:r w:rsidR="00024653">
        <w:t>4.1</w:t>
      </w:r>
      <w:r>
        <w:t>.</w:t>
      </w:r>
    </w:p>
    <w:p w14:paraId="6F7B225D" w14:textId="316CC8BB" w:rsidR="00D60A78" w:rsidRDefault="00C2427C" w:rsidP="00D60A78">
      <w:r w:rsidRPr="00C2427C">
        <w:rPr>
          <w:noProof/>
        </w:rPr>
        <w:drawing>
          <wp:inline distT="0" distB="0" distL="0" distR="0" wp14:anchorId="355D859A" wp14:editId="7ED86BB8">
            <wp:extent cx="5039995" cy="276860"/>
            <wp:effectExtent l="0" t="0" r="8255" b="889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039995" cy="276860"/>
                    </a:xfrm>
                    <a:prstGeom prst="rect">
                      <a:avLst/>
                    </a:prstGeom>
                  </pic:spPr>
                </pic:pic>
              </a:graphicData>
            </a:graphic>
          </wp:inline>
        </w:drawing>
      </w:r>
    </w:p>
    <w:p w14:paraId="359F2F68" w14:textId="6B28B1C7" w:rsidR="00F00B25" w:rsidRPr="00F00B25" w:rsidRDefault="00CA578E" w:rsidP="00CA578E">
      <w:pPr>
        <w:pStyle w:val="Caption"/>
        <w:jc w:val="center"/>
        <w:rPr>
          <w:i/>
          <w:iCs w:val="0"/>
        </w:rPr>
      </w:pPr>
      <w:bookmarkStart w:id="265" w:name="_Toc113303356"/>
      <w:bookmarkStart w:id="266" w:name="_Toc113466814"/>
      <w:r>
        <w:t>Gambar 4.</w:t>
      </w:r>
      <w:r>
        <w:fldChar w:fldCharType="begin"/>
      </w:r>
      <w:r>
        <w:instrText xml:space="preserve"> SEQ Gambar_4. \* ARABIC </w:instrText>
      </w:r>
      <w:r>
        <w:fldChar w:fldCharType="separate"/>
      </w:r>
      <w:r w:rsidR="00FC0004">
        <w:rPr>
          <w:noProof/>
        </w:rPr>
        <w:t>1</w:t>
      </w:r>
      <w:r>
        <w:fldChar w:fldCharType="end"/>
      </w:r>
      <w:r>
        <w:t xml:space="preserve"> </w:t>
      </w:r>
      <w:r w:rsidR="0015321E" w:rsidRPr="0015321E">
        <w:rPr>
          <w:i/>
        </w:rPr>
        <w:t>Navigation Bar</w:t>
      </w:r>
      <w:bookmarkEnd w:id="265"/>
      <w:bookmarkEnd w:id="266"/>
    </w:p>
    <w:p w14:paraId="76739818" w14:textId="0070C6BE" w:rsidR="00D807D4" w:rsidRDefault="00514712" w:rsidP="00D807D4">
      <w:pPr>
        <w:pStyle w:val="Style1"/>
        <w:ind w:hanging="720"/>
        <w:rPr>
          <w:rFonts w:cs="Times New Roman"/>
        </w:rPr>
      </w:pPr>
      <w:r w:rsidRPr="002A3ED5">
        <w:rPr>
          <w:rFonts w:cs="Times New Roman"/>
        </w:rPr>
        <w:t>Halaman Beranda</w:t>
      </w:r>
    </w:p>
    <w:p w14:paraId="0185163B" w14:textId="596E3406" w:rsidR="00D60A78" w:rsidRDefault="00F00B25" w:rsidP="00F00B25">
      <w:pPr>
        <w:ind w:firstLine="567"/>
      </w:pPr>
      <w:r>
        <w:t xml:space="preserve">Halaman beranda merupakan halaman utama pada website yang akan ditampilkan saat pertama kali mengakses website. Pada halaman Beranda tampilan yang pertama kali akan dilihat adalah slider dari foto-foto kegiatan yang ada di Gereja Kemah Injil Indonesia Tiberias Sekadau, foto-foto tersebut juga bisa di geser ke kiri dan kanan. Jika di scroll kebawah terdapat beberapa berita yang ada di warta jemaat setelah itu ditampilkan di bagian bawah slider tersebut. Adapun tampilan dari halaman Beranda dapat dilihat pada Gambar </w:t>
      </w:r>
      <w:r w:rsidR="00024653">
        <w:t>4.2</w:t>
      </w:r>
      <w:r>
        <w:t>.</w:t>
      </w:r>
    </w:p>
    <w:p w14:paraId="145D0F72" w14:textId="733C8525" w:rsidR="004A57FE" w:rsidRDefault="0052543D" w:rsidP="004A57FE">
      <w:r>
        <w:rPr>
          <w:noProof/>
        </w:rPr>
        <w:lastRenderedPageBreak/>
        <mc:AlternateContent>
          <mc:Choice Requires="wpg">
            <w:drawing>
              <wp:anchor distT="0" distB="0" distL="114300" distR="114300" simplePos="0" relativeHeight="251672580" behindDoc="0" locked="0" layoutInCell="1" allowOverlap="1" wp14:anchorId="73CCC6C3" wp14:editId="0EBA83EF">
                <wp:simplePos x="0" y="0"/>
                <wp:positionH relativeFrom="column">
                  <wp:posOffset>228984</wp:posOffset>
                </wp:positionH>
                <wp:positionV relativeFrom="paragraph">
                  <wp:posOffset>259080</wp:posOffset>
                </wp:positionV>
                <wp:extent cx="4627880" cy="6475095"/>
                <wp:effectExtent l="0" t="0" r="1270" b="1905"/>
                <wp:wrapTopAndBottom/>
                <wp:docPr id="230" name="Group 230"/>
                <wp:cNvGraphicFramePr/>
                <a:graphic xmlns:a="http://schemas.openxmlformats.org/drawingml/2006/main">
                  <a:graphicData uri="http://schemas.microsoft.com/office/word/2010/wordprocessingGroup">
                    <wpg:wgp>
                      <wpg:cNvGrpSpPr/>
                      <wpg:grpSpPr>
                        <a:xfrm>
                          <a:off x="0" y="0"/>
                          <a:ext cx="4627880" cy="6475095"/>
                          <a:chOff x="0" y="0"/>
                          <a:chExt cx="5731510" cy="8018426"/>
                        </a:xfrm>
                      </wpg:grpSpPr>
                      <pic:pic xmlns:pic="http://schemas.openxmlformats.org/drawingml/2006/picture">
                        <pic:nvPicPr>
                          <pic:cNvPr id="231" name="Picture 231"/>
                          <pic:cNvPicPr>
                            <a:picLocks noChangeAspect="1"/>
                          </pic:cNvPicPr>
                        </pic:nvPicPr>
                        <pic:blipFill rotWithShape="1">
                          <a:blip r:embed="rId122" cstate="print">
                            <a:extLst>
                              <a:ext uri="{28A0092B-C50C-407E-A947-70E740481C1C}">
                                <a14:useLocalDpi xmlns:a14="http://schemas.microsoft.com/office/drawing/2010/main" val="0"/>
                              </a:ext>
                            </a:extLst>
                          </a:blip>
                          <a:srcRect t="-1" b="2670"/>
                          <a:stretch/>
                        </pic:blipFill>
                        <pic:spPr bwMode="auto">
                          <a:xfrm>
                            <a:off x="0" y="0"/>
                            <a:ext cx="5731510" cy="2402840"/>
                          </a:xfrm>
                          <a:prstGeom prst="rect">
                            <a:avLst/>
                          </a:prstGeom>
                          <a:ln>
                            <a:noFill/>
                          </a:ln>
                          <a:extLst>
                            <a:ext uri="{53640926-AAD7-44D8-BBD7-CCE9431645EC}">
                              <a14:shadowObscured xmlns:a14="http://schemas.microsoft.com/office/drawing/2010/main"/>
                            </a:ext>
                          </a:extLst>
                        </pic:spPr>
                      </pic:pic>
                      <wpg:grpSp>
                        <wpg:cNvPr id="232" name="Group 232"/>
                        <wpg:cNvGrpSpPr/>
                        <wpg:grpSpPr>
                          <a:xfrm>
                            <a:off x="0" y="2392326"/>
                            <a:ext cx="5731510" cy="5626100"/>
                            <a:chOff x="0" y="0"/>
                            <a:chExt cx="5731510" cy="5626100"/>
                          </a:xfrm>
                        </wpg:grpSpPr>
                        <pic:pic xmlns:pic="http://schemas.openxmlformats.org/drawingml/2006/picture">
                          <pic:nvPicPr>
                            <pic:cNvPr id="233" name="Picture 233"/>
                            <pic:cNvPicPr>
                              <a:picLocks noChangeAspect="1"/>
                            </pic:cNvPicPr>
                          </pic:nvPicPr>
                          <pic:blipFill rotWithShape="1">
                            <a:blip r:embed="rId123" cstate="print">
                              <a:extLst>
                                <a:ext uri="{28A0092B-C50C-407E-A947-70E740481C1C}">
                                  <a14:useLocalDpi xmlns:a14="http://schemas.microsoft.com/office/drawing/2010/main" val="0"/>
                                </a:ext>
                              </a:extLst>
                            </a:blip>
                            <a:srcRect t="39911"/>
                            <a:stretch/>
                          </pic:blipFill>
                          <pic:spPr bwMode="auto">
                            <a:xfrm>
                              <a:off x="0" y="0"/>
                              <a:ext cx="5731510" cy="13766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4" name="Picture 234"/>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1371600"/>
                              <a:ext cx="5731510" cy="425450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6E9950F7" id="Group 230" o:spid="_x0000_s1026" style="position:absolute;margin-left:18.05pt;margin-top:20.4pt;width:364.4pt;height:509.85pt;z-index:251672580;mso-width-relative:margin;mso-height-relative:margin" coordsize="57315,80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27" type="#_x0000_t75" style="position:absolute;width:57315;height:24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">
                  <v:imagedata r:id="rId125" o:title="" croptop="-1f" cropbottom="1750f"/>
                </v:shape>
                <v:group id="Group 232" o:spid="_x0000_s1028" style="position:absolute;top:23923;width:57315;height:56261" coordsize="57315,56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Picture 233" o:spid="_x0000_s1029" type="#_x0000_t75" style="position:absolute;width:57315;height:13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">
                    <v:imagedata r:id="rId126" o:title="" croptop="26156f"/>
                  </v:shape>
                  <v:shape id="Picture 234" o:spid="_x0000_s1030" type="#_x0000_t75" style="position:absolute;top:13716;width:57315;height:42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">
                    <v:imagedata r:id="rId127" o:title=""/>
                  </v:shape>
                </v:group>
                <w10:wrap type="topAndBottom"/>
              </v:group>
            </w:pict>
          </mc:Fallback>
        </mc:AlternateContent>
      </w:r>
    </w:p>
    <w:p w14:paraId="69272877" w14:textId="6CE1018E" w:rsidR="00DA015D" w:rsidRDefault="0037062B" w:rsidP="0037062B">
      <w:pPr>
        <w:pStyle w:val="Caption"/>
        <w:jc w:val="center"/>
      </w:pPr>
      <w:bookmarkStart w:id="267" w:name="_Toc113303357"/>
      <w:bookmarkStart w:id="268" w:name="_Toc113466815"/>
      <w:r>
        <w:t>Gambar 4.</w:t>
      </w:r>
      <w:r>
        <w:fldChar w:fldCharType="begin"/>
      </w:r>
      <w:r>
        <w:instrText xml:space="preserve"> SEQ Gambar_4. \* ARABIC </w:instrText>
      </w:r>
      <w:r>
        <w:fldChar w:fldCharType="separate"/>
      </w:r>
      <w:r w:rsidR="00FC0004">
        <w:rPr>
          <w:noProof/>
        </w:rPr>
        <w:t>2</w:t>
      </w:r>
      <w:r>
        <w:fldChar w:fldCharType="end"/>
      </w:r>
      <w:r>
        <w:t xml:space="preserve"> </w:t>
      </w:r>
      <w:r w:rsidR="0052543D">
        <w:t>Halaman Beranda</w:t>
      </w:r>
      <w:bookmarkEnd w:id="267"/>
      <w:bookmarkEnd w:id="268"/>
    </w:p>
    <w:p w14:paraId="3F7BF5D6" w14:textId="1192DD13" w:rsidR="003F23F6" w:rsidRDefault="003F23F6" w:rsidP="0052543D">
      <w:pPr>
        <w:jc w:val="center"/>
      </w:pPr>
    </w:p>
    <w:p w14:paraId="4A37DC92" w14:textId="5C15AF7E" w:rsidR="003F23F6" w:rsidRDefault="003F23F6" w:rsidP="0052543D">
      <w:pPr>
        <w:jc w:val="center"/>
      </w:pPr>
    </w:p>
    <w:p w14:paraId="46FA688A" w14:textId="0F8941F7" w:rsidR="003F23F6" w:rsidRDefault="003F23F6" w:rsidP="0052543D">
      <w:pPr>
        <w:jc w:val="center"/>
      </w:pPr>
    </w:p>
    <w:p w14:paraId="1FB44D51" w14:textId="77777777" w:rsidR="003F23F6" w:rsidRPr="00D60A78" w:rsidRDefault="003F23F6" w:rsidP="0052543D">
      <w:pPr>
        <w:jc w:val="center"/>
      </w:pPr>
    </w:p>
    <w:p w14:paraId="16AA9C64" w14:textId="4B836E2F" w:rsidR="00D807D4" w:rsidRDefault="00514712" w:rsidP="00D807D4">
      <w:pPr>
        <w:pStyle w:val="Style1"/>
        <w:ind w:hanging="720"/>
        <w:rPr>
          <w:rFonts w:cs="Times New Roman"/>
        </w:rPr>
      </w:pPr>
      <w:r w:rsidRPr="002A3ED5">
        <w:rPr>
          <w:rFonts w:cs="Times New Roman"/>
        </w:rPr>
        <w:lastRenderedPageBreak/>
        <w:t>Footer</w:t>
      </w:r>
    </w:p>
    <w:p w14:paraId="03B9531C" w14:textId="14CC8EE0" w:rsidR="00D60A78" w:rsidRDefault="00DA015D" w:rsidP="00DA015D">
      <w:pPr>
        <w:ind w:firstLine="567"/>
      </w:pPr>
      <w:r w:rsidRPr="002804DC">
        <w:rPr>
          <w:i/>
          <w:iCs/>
        </w:rPr>
        <w:t>Footer</w:t>
      </w:r>
      <w:r>
        <w:t xml:space="preserve"> pada website Sistem Informasi Gereja Kemah Injil Indonesia Tiberias Sekadau terdiri dari teks Gkii Tiberias Sekadau, tentang, sosial media dan kontak. Untuk sosial media nya sendiri terdiri dari facebook, instagram dan youtube. Yang dimana apabila salah satu sosial media tersebut di klik maka akan langsung diarahkan ke link sosial media yang di klik. Adapun tampilan dari halaman Footer dapat dilihat pada Gambar </w:t>
      </w:r>
      <w:r w:rsidR="00511402">
        <w:t>4.3</w:t>
      </w:r>
      <w:r>
        <w:t>.</w:t>
      </w:r>
    </w:p>
    <w:p w14:paraId="47A92F89" w14:textId="0E7F1C3E" w:rsidR="00DA015D" w:rsidRDefault="00DA015D" w:rsidP="00DA015D">
      <w:r w:rsidRPr="00DA015D">
        <w:rPr>
          <w:noProof/>
        </w:rPr>
        <w:drawing>
          <wp:inline distT="0" distB="0" distL="0" distR="0" wp14:anchorId="32EDF3DE" wp14:editId="3450592B">
            <wp:extent cx="5039995" cy="124587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1245870"/>
                    </a:xfrm>
                    <a:prstGeom prst="rect">
                      <a:avLst/>
                    </a:prstGeom>
                  </pic:spPr>
                </pic:pic>
              </a:graphicData>
            </a:graphic>
          </wp:inline>
        </w:drawing>
      </w:r>
    </w:p>
    <w:p w14:paraId="3D6B2AD3" w14:textId="1A1E4922" w:rsidR="00A77D19" w:rsidRPr="002804DC" w:rsidRDefault="00BA7CA6" w:rsidP="00BA7CA6">
      <w:pPr>
        <w:pStyle w:val="Caption"/>
        <w:jc w:val="center"/>
        <w:rPr>
          <w:i/>
          <w:iCs w:val="0"/>
        </w:rPr>
      </w:pPr>
      <w:bookmarkStart w:id="269" w:name="_Toc113303358"/>
      <w:bookmarkStart w:id="270" w:name="_Toc113466816"/>
      <w:r>
        <w:t>Gambar 4.</w:t>
      </w:r>
      <w:r>
        <w:fldChar w:fldCharType="begin"/>
      </w:r>
      <w:r>
        <w:instrText xml:space="preserve"> SEQ Gambar_4. \* ARABIC </w:instrText>
      </w:r>
      <w:r>
        <w:fldChar w:fldCharType="separate"/>
      </w:r>
      <w:r w:rsidR="00FC0004">
        <w:rPr>
          <w:noProof/>
        </w:rPr>
        <w:t>3</w:t>
      </w:r>
      <w:r>
        <w:fldChar w:fldCharType="end"/>
      </w:r>
      <w:r>
        <w:t xml:space="preserve"> </w:t>
      </w:r>
      <w:r w:rsidR="002804DC">
        <w:rPr>
          <w:i/>
        </w:rPr>
        <w:t>Footer</w:t>
      </w:r>
      <w:bookmarkEnd w:id="269"/>
      <w:bookmarkEnd w:id="270"/>
    </w:p>
    <w:p w14:paraId="60307FBC" w14:textId="77B609B9" w:rsidR="00D807D4" w:rsidRDefault="00514712" w:rsidP="00D807D4">
      <w:pPr>
        <w:pStyle w:val="Style1"/>
        <w:ind w:hanging="720"/>
        <w:rPr>
          <w:rFonts w:cs="Times New Roman"/>
        </w:rPr>
      </w:pPr>
      <w:r w:rsidRPr="002A3ED5">
        <w:rPr>
          <w:rFonts w:cs="Times New Roman"/>
        </w:rPr>
        <w:t>Halaman Tentang Visi dan Misi</w:t>
      </w:r>
    </w:p>
    <w:p w14:paraId="1D9FF306" w14:textId="30031A5C" w:rsidR="00D60A78" w:rsidRDefault="00DA015D" w:rsidP="00DA015D">
      <w:pPr>
        <w:ind w:firstLine="567"/>
      </w:pPr>
      <w:r>
        <w:t xml:space="preserve">Halaman visi dan misi merupakan halaman yang berisikan informasi tentang visi dan misi Gkii Tiberias Sekadau, yang dapat dilihat pada Gambar </w:t>
      </w:r>
      <w:r w:rsidR="00437313">
        <w:t>4.4</w:t>
      </w:r>
      <w:r>
        <w:t>.</w:t>
      </w:r>
    </w:p>
    <w:p w14:paraId="523DAF86" w14:textId="5543B003" w:rsidR="00A77D19" w:rsidRDefault="00A77D19" w:rsidP="00A77D19">
      <w:r w:rsidRPr="00A77D19">
        <w:rPr>
          <w:noProof/>
        </w:rPr>
        <w:drawing>
          <wp:inline distT="0" distB="0" distL="0" distR="0" wp14:anchorId="36925107" wp14:editId="09799719">
            <wp:extent cx="5039995" cy="1656080"/>
            <wp:effectExtent l="0" t="0" r="825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1656080"/>
                    </a:xfrm>
                    <a:prstGeom prst="rect">
                      <a:avLst/>
                    </a:prstGeom>
                  </pic:spPr>
                </pic:pic>
              </a:graphicData>
            </a:graphic>
          </wp:inline>
        </w:drawing>
      </w:r>
    </w:p>
    <w:p w14:paraId="6717DA2F" w14:textId="76C82158" w:rsidR="00DD43F6" w:rsidRDefault="00901D87" w:rsidP="00901D87">
      <w:pPr>
        <w:pStyle w:val="Caption"/>
        <w:jc w:val="center"/>
      </w:pPr>
      <w:bookmarkStart w:id="271" w:name="_Toc113303359"/>
      <w:bookmarkStart w:id="272" w:name="_Toc113466817"/>
      <w:r>
        <w:t>Gambar 4.</w:t>
      </w:r>
      <w:r>
        <w:fldChar w:fldCharType="begin"/>
      </w:r>
      <w:r>
        <w:instrText xml:space="preserve"> SEQ Gambar_4. \* ARABIC </w:instrText>
      </w:r>
      <w:r>
        <w:fldChar w:fldCharType="separate"/>
      </w:r>
      <w:r w:rsidR="00FC0004">
        <w:rPr>
          <w:noProof/>
        </w:rPr>
        <w:t>4</w:t>
      </w:r>
      <w:r>
        <w:fldChar w:fldCharType="end"/>
      </w:r>
      <w:r>
        <w:t xml:space="preserve"> </w:t>
      </w:r>
      <w:r w:rsidR="002804DC">
        <w:t>Visi dan Misi</w:t>
      </w:r>
      <w:bookmarkEnd w:id="271"/>
      <w:bookmarkEnd w:id="272"/>
    </w:p>
    <w:p w14:paraId="17D2BD8D" w14:textId="0ABE75FC" w:rsidR="003F23F6" w:rsidRDefault="003F23F6" w:rsidP="003F23F6">
      <w:pPr>
        <w:jc w:val="center"/>
      </w:pPr>
    </w:p>
    <w:p w14:paraId="47C0FB05" w14:textId="516ACAAE" w:rsidR="003F23F6" w:rsidRDefault="003F23F6" w:rsidP="003F23F6">
      <w:pPr>
        <w:jc w:val="center"/>
      </w:pPr>
    </w:p>
    <w:p w14:paraId="08EE4337" w14:textId="37954BD4" w:rsidR="003F23F6" w:rsidRDefault="003F23F6" w:rsidP="003F23F6">
      <w:pPr>
        <w:jc w:val="center"/>
      </w:pPr>
    </w:p>
    <w:p w14:paraId="758ADC5A" w14:textId="6B346ED1" w:rsidR="003F23F6" w:rsidRDefault="003F23F6" w:rsidP="003F23F6">
      <w:pPr>
        <w:jc w:val="center"/>
      </w:pPr>
    </w:p>
    <w:p w14:paraId="558C2729" w14:textId="7CC724A3" w:rsidR="003F23F6" w:rsidRDefault="003F23F6" w:rsidP="003F23F6">
      <w:pPr>
        <w:jc w:val="center"/>
      </w:pPr>
    </w:p>
    <w:p w14:paraId="7ED56BC2" w14:textId="77777777" w:rsidR="003F23F6" w:rsidRPr="00D60A78" w:rsidRDefault="003F23F6" w:rsidP="003F23F6">
      <w:pPr>
        <w:jc w:val="center"/>
      </w:pPr>
    </w:p>
    <w:p w14:paraId="5072F1CC" w14:textId="1C3AE78D" w:rsidR="00D807D4" w:rsidRDefault="00514712" w:rsidP="00D807D4">
      <w:pPr>
        <w:pStyle w:val="Style1"/>
        <w:ind w:hanging="720"/>
        <w:rPr>
          <w:rFonts w:cs="Times New Roman"/>
        </w:rPr>
      </w:pPr>
      <w:r w:rsidRPr="002A3ED5">
        <w:rPr>
          <w:rFonts w:cs="Times New Roman"/>
        </w:rPr>
        <w:lastRenderedPageBreak/>
        <w:t>Halaman Tentang Sejarah</w:t>
      </w:r>
    </w:p>
    <w:p w14:paraId="4181AB22" w14:textId="50125BCB" w:rsidR="002804DC" w:rsidRDefault="002804DC" w:rsidP="00DD43F6">
      <w:pPr>
        <w:ind w:firstLine="567"/>
      </w:pPr>
      <w:r>
        <w:t xml:space="preserve">Halaman sejarah merupakan halaman yang berisikan informasi tentang sejarah yang ada di Gkii Tiberias Sekadau, yang dapat dilihat pada Gambar </w:t>
      </w:r>
      <w:r w:rsidR="0088349E">
        <w:t>4.5</w:t>
      </w:r>
      <w:r>
        <w:t>.</w:t>
      </w:r>
    </w:p>
    <w:p w14:paraId="142C50C3" w14:textId="14DC1194" w:rsidR="002804DC" w:rsidRDefault="0088349E" w:rsidP="0088349E">
      <w:pPr>
        <w:pStyle w:val="Caption"/>
        <w:jc w:val="center"/>
      </w:pPr>
      <w:bookmarkStart w:id="273" w:name="_Toc113303360"/>
      <w:bookmarkStart w:id="274" w:name="_Toc113466818"/>
      <w:r>
        <w:t>Gambar 4.</w:t>
      </w:r>
      <w:r>
        <w:fldChar w:fldCharType="begin"/>
      </w:r>
      <w:r>
        <w:instrText xml:space="preserve"> SEQ Gambar_4. \* ARABIC </w:instrText>
      </w:r>
      <w:r>
        <w:fldChar w:fldCharType="separate"/>
      </w:r>
      <w:r w:rsidR="00FC0004">
        <w:rPr>
          <w:noProof/>
        </w:rPr>
        <w:t>5</w:t>
      </w:r>
      <w:r>
        <w:fldChar w:fldCharType="end"/>
      </w:r>
      <w:r>
        <w:t xml:space="preserve"> </w:t>
      </w:r>
      <w:r w:rsidR="005E4EAE">
        <w:t>Halaman Tentang</w:t>
      </w:r>
      <w:r w:rsidR="0075199D">
        <w:rPr>
          <w:noProof/>
        </w:rPr>
        <mc:AlternateContent>
          <mc:Choice Requires="wpg">
            <w:drawing>
              <wp:anchor distT="0" distB="0" distL="114300" distR="114300" simplePos="0" relativeHeight="251662340" behindDoc="0" locked="0" layoutInCell="1" allowOverlap="1" wp14:anchorId="772B21DE" wp14:editId="18A650B5">
                <wp:simplePos x="0" y="0"/>
                <wp:positionH relativeFrom="column">
                  <wp:posOffset>356815</wp:posOffset>
                </wp:positionH>
                <wp:positionV relativeFrom="paragraph">
                  <wp:posOffset>1242</wp:posOffset>
                </wp:positionV>
                <wp:extent cx="5039995" cy="5688275"/>
                <wp:effectExtent l="0" t="0" r="8255" b="8255"/>
                <wp:wrapTopAndBottom/>
                <wp:docPr id="53" name="Group 53"/>
                <wp:cNvGraphicFramePr/>
                <a:graphic xmlns:a="http://schemas.openxmlformats.org/drawingml/2006/main">
                  <a:graphicData uri="http://schemas.microsoft.com/office/word/2010/wordprocessingGroup">
                    <wpg:wgp>
                      <wpg:cNvGrpSpPr/>
                      <wpg:grpSpPr>
                        <a:xfrm>
                          <a:off x="0" y="0"/>
                          <a:ext cx="5039995" cy="5688275"/>
                          <a:chOff x="0" y="0"/>
                          <a:chExt cx="5039995" cy="5688275"/>
                        </a:xfrm>
                      </wpg:grpSpPr>
                      <pic:pic xmlns:pic="http://schemas.openxmlformats.org/drawingml/2006/picture">
                        <pic:nvPicPr>
                          <pic:cNvPr id="50" name="Picture 50"/>
                          <pic:cNvPicPr>
                            <a:picLocks noChangeAspect="1"/>
                          </pic:cNvPicPr>
                        </pic:nvPicPr>
                        <pic:blipFill rotWithShape="1">
                          <a:blip r:embed="rId130">
                            <a:extLst>
                              <a:ext uri="{28A0092B-C50C-407E-A947-70E740481C1C}">
                                <a14:useLocalDpi xmlns:a14="http://schemas.microsoft.com/office/drawing/2010/main" val="0"/>
                              </a:ext>
                            </a:extLst>
                          </a:blip>
                          <a:srcRect b="999"/>
                          <a:stretch/>
                        </pic:blipFill>
                        <pic:spPr bwMode="auto">
                          <a:xfrm>
                            <a:off x="0" y="0"/>
                            <a:ext cx="5039995" cy="2496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1" name="Picture 51"/>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0" y="2496710"/>
                            <a:ext cx="5039995" cy="2592070"/>
                          </a:xfrm>
                          <a:prstGeom prst="rect">
                            <a:avLst/>
                          </a:prstGeom>
                        </pic:spPr>
                      </pic:pic>
                      <pic:pic xmlns:pic="http://schemas.openxmlformats.org/drawingml/2006/picture">
                        <pic:nvPicPr>
                          <pic:cNvPr id="52" name="Picture 52"/>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0" y="5088835"/>
                            <a:ext cx="5039995" cy="599440"/>
                          </a:xfrm>
                          <a:prstGeom prst="rect">
                            <a:avLst/>
                          </a:prstGeom>
                        </pic:spPr>
                      </pic:pic>
                    </wpg:wgp>
                  </a:graphicData>
                </a:graphic>
              </wp:anchor>
            </w:drawing>
          </mc:Choice>
          <mc:Fallback>
            <w:pict>
              <v:group w14:anchorId="338CD30B" id="Group 53" o:spid="_x0000_s1026" style="position:absolute;margin-left:28.1pt;margin-top:.1pt;width:396.85pt;height:447.9pt;z-index:251662340" coordsize="50399,56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">
                <v:shape id="Picture 50" o:spid="_x0000_s1027" type="#_x0000_t75" style="position:absolute;width:50399;height:24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">
                  <v:imagedata r:id="rId133" o:title="" cropbottom="655f"/>
                </v:shape>
                <v:shape id="Picture 51" o:spid="_x0000_s1028" type="#_x0000_t75" style="position:absolute;top:24967;width:50399;height:25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">
                  <v:imagedata r:id="rId134" o:title=""/>
                </v:shape>
                <v:shape id="Picture 52" o:spid="_x0000_s1029" type="#_x0000_t75" style="position:absolute;top:50888;width:50399;height:5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">
                  <v:imagedata r:id="rId135" o:title=""/>
                </v:shape>
                <w10:wrap type="topAndBottom"/>
              </v:group>
            </w:pict>
          </mc:Fallback>
        </mc:AlternateContent>
      </w:r>
      <w:r w:rsidR="005E4EAE">
        <w:t xml:space="preserve"> </w:t>
      </w:r>
      <w:r w:rsidR="0075199D">
        <w:t>Sejarah</w:t>
      </w:r>
      <w:bookmarkEnd w:id="273"/>
      <w:bookmarkEnd w:id="274"/>
    </w:p>
    <w:p w14:paraId="672122E2" w14:textId="7D4414A3" w:rsidR="00DD43F6" w:rsidRDefault="00DD43F6" w:rsidP="0075199D">
      <w:pPr>
        <w:ind w:firstLine="567"/>
        <w:jc w:val="center"/>
      </w:pPr>
    </w:p>
    <w:p w14:paraId="37D8A308" w14:textId="0CF34074" w:rsidR="00DD43F6" w:rsidRDefault="00DD43F6" w:rsidP="0075199D">
      <w:pPr>
        <w:ind w:firstLine="567"/>
        <w:jc w:val="center"/>
      </w:pPr>
    </w:p>
    <w:p w14:paraId="6AFC4DBF" w14:textId="6C3F8DA6" w:rsidR="00DD43F6" w:rsidRDefault="00DD43F6" w:rsidP="0075199D">
      <w:pPr>
        <w:ind w:firstLine="567"/>
        <w:jc w:val="center"/>
      </w:pPr>
    </w:p>
    <w:p w14:paraId="5D29FD7B" w14:textId="2EEE5258" w:rsidR="00DD43F6" w:rsidRDefault="00DD43F6" w:rsidP="0075199D">
      <w:pPr>
        <w:ind w:firstLine="567"/>
        <w:jc w:val="center"/>
      </w:pPr>
    </w:p>
    <w:p w14:paraId="07D9BAB6" w14:textId="46DC8932" w:rsidR="00DD43F6" w:rsidRDefault="00DD43F6" w:rsidP="0075199D">
      <w:pPr>
        <w:ind w:firstLine="567"/>
        <w:jc w:val="center"/>
      </w:pPr>
    </w:p>
    <w:p w14:paraId="15881C08" w14:textId="21A822B8" w:rsidR="00DD43F6" w:rsidRDefault="00DD43F6" w:rsidP="0075199D">
      <w:pPr>
        <w:ind w:firstLine="567"/>
        <w:jc w:val="center"/>
      </w:pPr>
    </w:p>
    <w:p w14:paraId="4DD9C22C" w14:textId="4844DCBF" w:rsidR="002804DC" w:rsidRPr="00D60A78" w:rsidRDefault="002804DC" w:rsidP="00DD43F6"/>
    <w:p w14:paraId="6F9D7555" w14:textId="7A7430E0" w:rsidR="00D807D4" w:rsidRDefault="00514712" w:rsidP="00D807D4">
      <w:pPr>
        <w:pStyle w:val="Style1"/>
        <w:ind w:hanging="720"/>
        <w:rPr>
          <w:rFonts w:cs="Times New Roman"/>
        </w:rPr>
      </w:pPr>
      <w:r w:rsidRPr="002A3ED5">
        <w:rPr>
          <w:rFonts w:cs="Times New Roman"/>
        </w:rPr>
        <w:t>Halaman Tentang Badan Pengurus Jemaat</w:t>
      </w:r>
    </w:p>
    <w:p w14:paraId="1CBBB18A" w14:textId="60EC7FB7" w:rsidR="00D60A78" w:rsidRDefault="00DD43F6" w:rsidP="00D60A78">
      <w:r>
        <w:rPr>
          <w:noProof/>
        </w:rPr>
        <mc:AlternateContent>
          <mc:Choice Requires="wpg">
            <w:drawing>
              <wp:anchor distT="0" distB="0" distL="114300" distR="114300" simplePos="0" relativeHeight="251665412" behindDoc="0" locked="0" layoutInCell="1" allowOverlap="1" wp14:anchorId="0DBCF5A9" wp14:editId="3F72F331">
                <wp:simplePos x="0" y="0"/>
                <wp:positionH relativeFrom="column">
                  <wp:posOffset>85090</wp:posOffset>
                </wp:positionH>
                <wp:positionV relativeFrom="paragraph">
                  <wp:posOffset>852332</wp:posOffset>
                </wp:positionV>
                <wp:extent cx="5039995" cy="4029227"/>
                <wp:effectExtent l="0" t="0" r="8255" b="9525"/>
                <wp:wrapTopAndBottom/>
                <wp:docPr id="209" name="Group 209"/>
                <wp:cNvGraphicFramePr/>
                <a:graphic xmlns:a="http://schemas.openxmlformats.org/drawingml/2006/main">
                  <a:graphicData uri="http://schemas.microsoft.com/office/word/2010/wordprocessingGroup">
                    <wpg:wgp>
                      <wpg:cNvGrpSpPr/>
                      <wpg:grpSpPr>
                        <a:xfrm>
                          <a:off x="0" y="0"/>
                          <a:ext cx="5039995" cy="4029227"/>
                          <a:chOff x="0" y="0"/>
                          <a:chExt cx="5039995" cy="4029227"/>
                        </a:xfrm>
                      </wpg:grpSpPr>
                      <pic:pic xmlns:pic="http://schemas.openxmlformats.org/drawingml/2006/picture">
                        <pic:nvPicPr>
                          <pic:cNvPr id="58" name="Picture 58"/>
                          <pic:cNvPicPr>
                            <a:picLocks noChangeAspect="1"/>
                          </pic:cNvPicPr>
                        </pic:nvPicPr>
                        <pic:blipFill rotWithShape="1">
                          <a:blip r:embed="rId136" cstate="print">
                            <a:extLst>
                              <a:ext uri="{28A0092B-C50C-407E-A947-70E740481C1C}">
                                <a14:useLocalDpi xmlns:a14="http://schemas.microsoft.com/office/drawing/2010/main" val="0"/>
                              </a:ext>
                            </a:extLst>
                          </a:blip>
                          <a:srcRect b="3084"/>
                          <a:stretch/>
                        </pic:blipFill>
                        <pic:spPr bwMode="auto">
                          <a:xfrm>
                            <a:off x="0" y="0"/>
                            <a:ext cx="5039995" cy="20955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8" name="Picture 208"/>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2099462"/>
                            <a:ext cx="5039995" cy="1929765"/>
                          </a:xfrm>
                          <a:prstGeom prst="rect">
                            <a:avLst/>
                          </a:prstGeom>
                        </pic:spPr>
                      </pic:pic>
                    </wpg:wgp>
                  </a:graphicData>
                </a:graphic>
              </wp:anchor>
            </w:drawing>
          </mc:Choice>
          <mc:Fallback>
            <w:pict>
              <v:group w14:anchorId="67646DBA" id="Group 209" o:spid="_x0000_s1026" style="position:absolute;margin-left:6.7pt;margin-top:67.1pt;width:396.85pt;height:317.25pt;z-index:251665412" coordsize="50399,40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">
                <v:shape id="Picture 58" o:spid="_x0000_s1027" type="#_x0000_t75" style="position:absolute;width:50399;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">
                  <v:imagedata r:id="rId138" o:title="" cropbottom="2021f"/>
                </v:shape>
                <v:shape id="Picture 208" o:spid="_x0000_s1028" type="#_x0000_t75" style="position:absolute;top:20994;width:50399;height:19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">
                  <v:imagedata r:id="rId139" o:title=""/>
                </v:shape>
                <w10:wrap type="topAndBottom"/>
              </v:group>
            </w:pict>
          </mc:Fallback>
        </mc:AlternateContent>
      </w:r>
      <w:r>
        <w:t xml:space="preserve">Halaman badan pengurus jemaat merupakan halaman yang berisikan informasi tentang badan pengurus jemaat yang ada di Gkii Tiberias Sekadau, yang dapat dilihat pada Gambar </w:t>
      </w:r>
      <w:r w:rsidR="00B15002">
        <w:t>4.6</w:t>
      </w:r>
      <w:r>
        <w:t xml:space="preserve">. </w:t>
      </w:r>
    </w:p>
    <w:p w14:paraId="16149D3C" w14:textId="076E5DBA" w:rsidR="00DD43F6" w:rsidRPr="00D60A78" w:rsidRDefault="00844A7C" w:rsidP="00844A7C">
      <w:pPr>
        <w:pStyle w:val="Caption"/>
        <w:jc w:val="center"/>
      </w:pPr>
      <w:bookmarkStart w:id="275" w:name="_Toc113303361"/>
      <w:bookmarkStart w:id="276" w:name="_Toc113466819"/>
      <w:r>
        <w:t>Gambar 4.</w:t>
      </w:r>
      <w:r>
        <w:fldChar w:fldCharType="begin"/>
      </w:r>
      <w:r>
        <w:instrText xml:space="preserve"> SEQ Gambar_4. \* ARABIC </w:instrText>
      </w:r>
      <w:r>
        <w:fldChar w:fldCharType="separate"/>
      </w:r>
      <w:r w:rsidR="00FC0004">
        <w:rPr>
          <w:noProof/>
        </w:rPr>
        <w:t>6</w:t>
      </w:r>
      <w:r>
        <w:fldChar w:fldCharType="end"/>
      </w:r>
      <w:r>
        <w:t xml:space="preserve"> </w:t>
      </w:r>
      <w:r w:rsidR="00DD43F6">
        <w:t>Badan Pengurus Jemaat</w:t>
      </w:r>
      <w:bookmarkEnd w:id="275"/>
      <w:bookmarkEnd w:id="276"/>
    </w:p>
    <w:p w14:paraId="592E64FF" w14:textId="6796B5CD" w:rsidR="00D807D4" w:rsidRDefault="00514712" w:rsidP="00D807D4">
      <w:pPr>
        <w:pStyle w:val="Style1"/>
        <w:ind w:hanging="720"/>
        <w:rPr>
          <w:rFonts w:cs="Times New Roman"/>
        </w:rPr>
      </w:pPr>
      <w:r w:rsidRPr="002A3ED5">
        <w:rPr>
          <w:rFonts w:cs="Times New Roman"/>
        </w:rPr>
        <w:t>Halaman Tentang Bidang Pelayanan</w:t>
      </w:r>
    </w:p>
    <w:p w14:paraId="1BC95BEE" w14:textId="6B3BE711" w:rsidR="00D60A78" w:rsidRDefault="00564AB3" w:rsidP="00564AB3">
      <w:pPr>
        <w:ind w:firstLine="567"/>
      </w:pPr>
      <w:r>
        <w:t xml:space="preserve">Halaman bidang pelayanan merupakan halaman yang berisikan informasi tentang bidang pelayanan yang ada di Gkii Tiberias Sekadau, yang dapat dilihat pada Gambar </w:t>
      </w:r>
      <w:r w:rsidR="00FB73E9">
        <w:t>4.7</w:t>
      </w:r>
      <w:r>
        <w:t>.</w:t>
      </w:r>
    </w:p>
    <w:p w14:paraId="7B020351" w14:textId="17464053" w:rsidR="007C15DB" w:rsidRDefault="007C15DB" w:rsidP="00564AB3">
      <w:pPr>
        <w:ind w:firstLine="567"/>
      </w:pPr>
    </w:p>
    <w:p w14:paraId="7D1E7A67" w14:textId="77777777" w:rsidR="007C15DB" w:rsidRDefault="007C15DB" w:rsidP="00564AB3">
      <w:pPr>
        <w:ind w:firstLine="567"/>
      </w:pPr>
    </w:p>
    <w:p w14:paraId="586944DF" w14:textId="1BAF3A7E" w:rsidR="007C15DB" w:rsidRPr="00D60A78" w:rsidRDefault="00FC7C85" w:rsidP="00FC7C85">
      <w:pPr>
        <w:pStyle w:val="Caption"/>
        <w:jc w:val="center"/>
      </w:pPr>
      <w:bookmarkStart w:id="277" w:name="_Toc113303362"/>
      <w:bookmarkStart w:id="278" w:name="_Toc113466820"/>
      <w:r>
        <w:lastRenderedPageBreak/>
        <w:t>Gambar 4.</w:t>
      </w:r>
      <w:r>
        <w:fldChar w:fldCharType="begin"/>
      </w:r>
      <w:r>
        <w:instrText xml:space="preserve"> SEQ Gambar_4. \* ARABIC </w:instrText>
      </w:r>
      <w:r>
        <w:fldChar w:fldCharType="separate"/>
      </w:r>
      <w:r w:rsidR="00FC0004">
        <w:rPr>
          <w:noProof/>
        </w:rPr>
        <w:t>7</w:t>
      </w:r>
      <w:r>
        <w:fldChar w:fldCharType="end"/>
      </w:r>
      <w:r w:rsidR="007C15DB">
        <w:rPr>
          <w:noProof/>
        </w:rPr>
        <mc:AlternateContent>
          <mc:Choice Requires="wpg">
            <w:drawing>
              <wp:anchor distT="0" distB="0" distL="114300" distR="114300" simplePos="0" relativeHeight="251668484" behindDoc="0" locked="0" layoutInCell="1" allowOverlap="1" wp14:anchorId="017B38AE" wp14:editId="23C751B3">
                <wp:simplePos x="0" y="0"/>
                <wp:positionH relativeFrom="column">
                  <wp:posOffset>-4785</wp:posOffset>
                </wp:positionH>
                <wp:positionV relativeFrom="paragraph">
                  <wp:posOffset>4386</wp:posOffset>
                </wp:positionV>
                <wp:extent cx="5039995" cy="2845967"/>
                <wp:effectExtent l="0" t="0" r="8255" b="0"/>
                <wp:wrapTopAndBottom/>
                <wp:docPr id="212" name="Group 212"/>
                <wp:cNvGraphicFramePr/>
                <a:graphic xmlns:a="http://schemas.openxmlformats.org/drawingml/2006/main">
                  <a:graphicData uri="http://schemas.microsoft.com/office/word/2010/wordprocessingGroup">
                    <wpg:wgp>
                      <wpg:cNvGrpSpPr/>
                      <wpg:grpSpPr>
                        <a:xfrm>
                          <a:off x="0" y="0"/>
                          <a:ext cx="5039995" cy="2845967"/>
                          <a:chOff x="0" y="0"/>
                          <a:chExt cx="5039995" cy="2845967"/>
                        </a:xfrm>
                      </wpg:grpSpPr>
                      <pic:pic xmlns:pic="http://schemas.openxmlformats.org/drawingml/2006/picture">
                        <pic:nvPicPr>
                          <pic:cNvPr id="210" name="Picture 210"/>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039995" cy="1667510"/>
                          </a:xfrm>
                          <a:prstGeom prst="rect">
                            <a:avLst/>
                          </a:prstGeom>
                        </pic:spPr>
                      </pic:pic>
                      <pic:pic xmlns:pic="http://schemas.openxmlformats.org/drawingml/2006/picture">
                        <pic:nvPicPr>
                          <pic:cNvPr id="211" name="Picture 211"/>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1669312"/>
                            <a:ext cx="5039995" cy="1176655"/>
                          </a:xfrm>
                          <a:prstGeom prst="rect">
                            <a:avLst/>
                          </a:prstGeom>
                        </pic:spPr>
                      </pic:pic>
                    </wpg:wgp>
                  </a:graphicData>
                </a:graphic>
              </wp:anchor>
            </w:drawing>
          </mc:Choice>
          <mc:Fallback>
            <w:pict>
              <v:group w14:anchorId="56480EBC" id="Group 212" o:spid="_x0000_s1026" style="position:absolute;margin-left:-.4pt;margin-top:.35pt;width:396.85pt;height:224.1pt;z-index:251668484" coordsize="50399,28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">
                <v:shape id="Picture 210" o:spid="_x0000_s1027" type="#_x0000_t75" style="position:absolute;width:50399;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">
                  <v:imagedata r:id="rId142" o:title=""/>
                </v:shape>
                <v:shape id="Picture 211" o:spid="_x0000_s1028" type="#_x0000_t75" style="position:absolute;top:16693;width:50399;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">
                  <v:imagedata r:id="rId143" o:title=""/>
                </v:shape>
                <w10:wrap type="topAndBottom"/>
              </v:group>
            </w:pict>
          </mc:Fallback>
        </mc:AlternateContent>
      </w:r>
      <w:r>
        <w:t xml:space="preserve"> </w:t>
      </w:r>
      <w:r w:rsidR="007C15DB">
        <w:t>Bidang Pelayanan</w:t>
      </w:r>
      <w:bookmarkEnd w:id="277"/>
      <w:bookmarkEnd w:id="278"/>
    </w:p>
    <w:p w14:paraId="7E680B49" w14:textId="16D886DD" w:rsidR="00D807D4" w:rsidRDefault="00514712" w:rsidP="00D807D4">
      <w:pPr>
        <w:pStyle w:val="Style1"/>
        <w:ind w:hanging="720"/>
        <w:rPr>
          <w:rFonts w:cs="Times New Roman"/>
        </w:rPr>
      </w:pPr>
      <w:r w:rsidRPr="002A3ED5">
        <w:rPr>
          <w:rFonts w:cs="Times New Roman"/>
        </w:rPr>
        <w:t>Halaman Artikel Warta Jemaat</w:t>
      </w:r>
    </w:p>
    <w:p w14:paraId="0BBA981E" w14:textId="52FEB9D8" w:rsidR="00D60A78" w:rsidRDefault="003F5658" w:rsidP="00D60A78">
      <w:r>
        <w:t xml:space="preserve">Halaman warta jemaat merupakan halaman yang berisikan informasi tentang seputar warta jemaat yang ada di Gkii Tiberias Sekadau. Untuk berita nya sendiri akan dibagikan menjadi tiga kategori, kategori pertama mengenai renungan, kedua mengenai Program GKII Tiberias Sekadau dan ketiga kegiatan GKII Tiberias Sekadau, Adapun tampilan dari halaman Warta Jemaat dapat dilihat pada Gambar </w:t>
      </w:r>
      <w:r w:rsidR="00F44664">
        <w:t xml:space="preserve">4.8 </w:t>
      </w:r>
      <w:r>
        <w:t>dan</w:t>
      </w:r>
      <w:r w:rsidR="00F44664">
        <w:t xml:space="preserve"> 4.9</w:t>
      </w:r>
      <w:r>
        <w:t>.</w:t>
      </w:r>
    </w:p>
    <w:p w14:paraId="359CE46F" w14:textId="40FE60C0" w:rsidR="003F5658" w:rsidRDefault="002C1BC6" w:rsidP="00D60A78">
      <w:r w:rsidRPr="002C1BC6">
        <w:rPr>
          <w:noProof/>
        </w:rPr>
        <w:drawing>
          <wp:inline distT="0" distB="0" distL="0" distR="0" wp14:anchorId="15692337" wp14:editId="114C8E5E">
            <wp:extent cx="5039995" cy="2051685"/>
            <wp:effectExtent l="0" t="0" r="8255"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053452" cy="2057163"/>
                    </a:xfrm>
                    <a:prstGeom prst="rect">
                      <a:avLst/>
                    </a:prstGeom>
                  </pic:spPr>
                </pic:pic>
              </a:graphicData>
            </a:graphic>
          </wp:inline>
        </w:drawing>
      </w:r>
    </w:p>
    <w:p w14:paraId="79D26CDB" w14:textId="25279351" w:rsidR="002C1BC6" w:rsidRDefault="00C014C0" w:rsidP="00C014C0">
      <w:pPr>
        <w:pStyle w:val="Caption"/>
        <w:jc w:val="center"/>
      </w:pPr>
      <w:bookmarkStart w:id="279" w:name="_Toc113303363"/>
      <w:bookmarkStart w:id="280" w:name="_Toc113466821"/>
      <w:r>
        <w:t>Gambar 4.</w:t>
      </w:r>
      <w:r>
        <w:fldChar w:fldCharType="begin"/>
      </w:r>
      <w:r>
        <w:instrText xml:space="preserve"> SEQ Gambar_4. \* ARABIC </w:instrText>
      </w:r>
      <w:r>
        <w:fldChar w:fldCharType="separate"/>
      </w:r>
      <w:r w:rsidR="00FC0004">
        <w:rPr>
          <w:noProof/>
        </w:rPr>
        <w:t>8</w:t>
      </w:r>
      <w:r>
        <w:fldChar w:fldCharType="end"/>
      </w:r>
      <w:r>
        <w:t xml:space="preserve"> </w:t>
      </w:r>
      <w:r w:rsidR="002C1BC6">
        <w:t>Halaman Warta Jemaat</w:t>
      </w:r>
      <w:bookmarkEnd w:id="279"/>
      <w:bookmarkEnd w:id="280"/>
    </w:p>
    <w:p w14:paraId="61A2B083" w14:textId="65107F50" w:rsidR="002C1BC6" w:rsidRDefault="002C1BC6" w:rsidP="002C1BC6">
      <w:pPr>
        <w:jc w:val="center"/>
      </w:pPr>
      <w:r w:rsidRPr="002C1BC6">
        <w:rPr>
          <w:noProof/>
        </w:rPr>
        <w:lastRenderedPageBreak/>
        <w:drawing>
          <wp:inline distT="0" distB="0" distL="0" distR="0" wp14:anchorId="38936F7E" wp14:editId="1716921F">
            <wp:extent cx="4721018" cy="1939085"/>
            <wp:effectExtent l="0" t="0" r="381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723346" cy="1940041"/>
                    </a:xfrm>
                    <a:prstGeom prst="rect">
                      <a:avLst/>
                    </a:prstGeom>
                  </pic:spPr>
                </pic:pic>
              </a:graphicData>
            </a:graphic>
          </wp:inline>
        </w:drawing>
      </w:r>
    </w:p>
    <w:p w14:paraId="44F10EE2" w14:textId="44A03E04" w:rsidR="002C1BC6" w:rsidRPr="00D60A78" w:rsidRDefault="000A3A75" w:rsidP="000A3A75">
      <w:pPr>
        <w:pStyle w:val="Caption"/>
        <w:jc w:val="center"/>
      </w:pPr>
      <w:bookmarkStart w:id="281" w:name="_Toc113303364"/>
      <w:bookmarkStart w:id="282" w:name="_Toc113466822"/>
      <w:r>
        <w:t>Gambar 4.</w:t>
      </w:r>
      <w:r>
        <w:fldChar w:fldCharType="begin"/>
      </w:r>
      <w:r>
        <w:instrText xml:space="preserve"> SEQ Gambar_4. \* ARABIC </w:instrText>
      </w:r>
      <w:r>
        <w:fldChar w:fldCharType="separate"/>
      </w:r>
      <w:r w:rsidR="00FC0004">
        <w:rPr>
          <w:noProof/>
        </w:rPr>
        <w:t>9</w:t>
      </w:r>
      <w:r>
        <w:fldChar w:fldCharType="end"/>
      </w:r>
      <w:r>
        <w:t xml:space="preserve"> </w:t>
      </w:r>
      <w:r w:rsidR="002C1BC6">
        <w:t xml:space="preserve">Halaman </w:t>
      </w:r>
      <w:r w:rsidR="007364CA">
        <w:t xml:space="preserve">Artikel </w:t>
      </w:r>
      <w:r w:rsidR="002C1BC6">
        <w:t>Warta Jemaat</w:t>
      </w:r>
      <w:bookmarkEnd w:id="281"/>
      <w:bookmarkEnd w:id="282"/>
    </w:p>
    <w:p w14:paraId="61C57096" w14:textId="106A637C" w:rsidR="00D807D4" w:rsidRDefault="00514712" w:rsidP="00D807D4">
      <w:pPr>
        <w:pStyle w:val="Style1"/>
        <w:ind w:hanging="720"/>
        <w:rPr>
          <w:rFonts w:cs="Times New Roman"/>
        </w:rPr>
      </w:pPr>
      <w:r w:rsidRPr="002A3ED5">
        <w:rPr>
          <w:rFonts w:cs="Times New Roman"/>
        </w:rPr>
        <w:t>Halaman Artikel Jadwal Kebaktian</w:t>
      </w:r>
    </w:p>
    <w:p w14:paraId="5C774272" w14:textId="11F9075E" w:rsidR="00D60A78" w:rsidRDefault="008D044F" w:rsidP="00CC02A2">
      <w:pPr>
        <w:ind w:firstLine="567"/>
      </w:pPr>
      <w:r>
        <w:rPr>
          <w:noProof/>
        </w:rPr>
        <mc:AlternateContent>
          <mc:Choice Requires="wpg">
            <w:drawing>
              <wp:anchor distT="0" distB="0" distL="114300" distR="114300" simplePos="0" relativeHeight="251670532" behindDoc="0" locked="0" layoutInCell="1" allowOverlap="1" wp14:anchorId="3C565AD7" wp14:editId="107E628B">
                <wp:simplePos x="0" y="0"/>
                <wp:positionH relativeFrom="column">
                  <wp:posOffset>666942</wp:posOffset>
                </wp:positionH>
                <wp:positionV relativeFrom="paragraph">
                  <wp:posOffset>1770837</wp:posOffset>
                </wp:positionV>
                <wp:extent cx="3487420" cy="3827145"/>
                <wp:effectExtent l="0" t="0" r="0" b="1905"/>
                <wp:wrapTopAndBottom/>
                <wp:docPr id="215" name="Group 215"/>
                <wp:cNvGraphicFramePr/>
                <a:graphic xmlns:a="http://schemas.openxmlformats.org/drawingml/2006/main">
                  <a:graphicData uri="http://schemas.microsoft.com/office/word/2010/wordprocessingGroup">
                    <wpg:wgp>
                      <wpg:cNvGrpSpPr/>
                      <wpg:grpSpPr>
                        <a:xfrm>
                          <a:off x="0" y="0"/>
                          <a:ext cx="3487420" cy="3827145"/>
                          <a:chOff x="0" y="0"/>
                          <a:chExt cx="5752776" cy="6319358"/>
                        </a:xfrm>
                      </wpg:grpSpPr>
                      <pic:pic xmlns:pic="http://schemas.openxmlformats.org/drawingml/2006/picture">
                        <pic:nvPicPr>
                          <pic:cNvPr id="216" name="Picture 216"/>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10633" y="0"/>
                            <a:ext cx="5731510" cy="1910080"/>
                          </a:xfrm>
                          <a:prstGeom prst="rect">
                            <a:avLst/>
                          </a:prstGeom>
                        </pic:spPr>
                      </pic:pic>
                      <pic:pic xmlns:pic="http://schemas.openxmlformats.org/drawingml/2006/picture">
                        <pic:nvPicPr>
                          <pic:cNvPr id="218" name="Picture 218"/>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21266" y="1903228"/>
                            <a:ext cx="5731510" cy="1464310"/>
                          </a:xfrm>
                          <a:prstGeom prst="rect">
                            <a:avLst/>
                          </a:prstGeom>
                        </pic:spPr>
                      </pic:pic>
                      <pic:pic xmlns:pic="http://schemas.openxmlformats.org/drawingml/2006/picture">
                        <pic:nvPicPr>
                          <pic:cNvPr id="219" name="Picture 219"/>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0" y="3349256"/>
                            <a:ext cx="5731510" cy="1338580"/>
                          </a:xfrm>
                          <a:prstGeom prst="rect">
                            <a:avLst/>
                          </a:prstGeom>
                        </pic:spPr>
                      </pic:pic>
                      <pic:pic xmlns:pic="http://schemas.openxmlformats.org/drawingml/2006/picture">
                        <pic:nvPicPr>
                          <pic:cNvPr id="220" name="Picture 220"/>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21266" y="4582633"/>
                            <a:ext cx="5731510" cy="17367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062EFC9" id="Group 215" o:spid="_x0000_s1026" style="position:absolute;margin-left:52.5pt;margin-top:139.45pt;width:274.6pt;height:301.35pt;z-index:251670532;mso-width-relative:margin;mso-height-relative:margin" coordsize="57527,63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">
                <v:shape id="Picture 216" o:spid="_x0000_s1027" type="#_x0000_t75" style="position:absolute;left:106;width:57315;height:19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">
                  <v:imagedata r:id="rId150" o:title=""/>
                </v:shape>
                <v:shape id="Picture 218" o:spid="_x0000_s1028" type="#_x0000_t75" style="position:absolute;left:212;top:19032;width:57315;height:14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">
                  <v:imagedata r:id="rId151" o:title=""/>
                </v:shape>
                <v:shape id="Picture 219" o:spid="_x0000_s1029" type="#_x0000_t75" style="position:absolute;top:33492;width:57315;height:13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">
                  <v:imagedata r:id="rId152" o:title=""/>
                </v:shape>
                <v:shape id="Picture 220" o:spid="_x0000_s1030" type="#_x0000_t75" style="position:absolute;left:212;top:45826;width:57315;height:17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">
                  <v:imagedata r:id="rId153" o:title=""/>
                </v:shape>
                <w10:wrap type="topAndBottom"/>
              </v:group>
            </w:pict>
          </mc:Fallback>
        </mc:AlternateContent>
      </w:r>
      <w:r w:rsidR="00CC02A2">
        <w:t>Halaman jadwal kebaktian merupakan halaman yang berisikan informasi tentang seputar jadwal kebaktian yang ada di Gkii Tiberias Sekadau. Untuk jadwal kebaktiannya sendiri terdapat beberapa jadwal kebaktian, yaitu ibadah remaja, ibadah perkaria, ibadah keluarga, ibadah persekutuan doa pemuda, ibadah perkauan, ibadah pemuda, ibadah minggu raya dan ibadah anak sekolah minggu. Adapun tampilan dari halaman Warta Jemaat dapat dilihat pada Gambar</w:t>
      </w:r>
      <w:r w:rsidR="00DC3DC7">
        <w:t xml:space="preserve"> 4.10</w:t>
      </w:r>
      <w:r w:rsidR="00CC02A2">
        <w:t>.</w:t>
      </w:r>
    </w:p>
    <w:p w14:paraId="6F68F15D" w14:textId="5B9730A8" w:rsidR="001A5528" w:rsidRDefault="001A5528" w:rsidP="001A5528"/>
    <w:p w14:paraId="523285C8" w14:textId="433AC3DF" w:rsidR="008D044F" w:rsidRPr="00D60A78" w:rsidRDefault="006D24DD" w:rsidP="006D24DD">
      <w:pPr>
        <w:pStyle w:val="Caption"/>
        <w:jc w:val="center"/>
      </w:pPr>
      <w:bookmarkStart w:id="283" w:name="_Toc113303365"/>
      <w:bookmarkStart w:id="284" w:name="_Toc113466823"/>
      <w:r>
        <w:t>Gambar 4.</w:t>
      </w:r>
      <w:r>
        <w:fldChar w:fldCharType="begin"/>
      </w:r>
      <w:r>
        <w:instrText xml:space="preserve"> SEQ Gambar_4. \* ARABIC </w:instrText>
      </w:r>
      <w:r>
        <w:fldChar w:fldCharType="separate"/>
      </w:r>
      <w:r w:rsidR="00FC0004">
        <w:rPr>
          <w:noProof/>
        </w:rPr>
        <w:t>10</w:t>
      </w:r>
      <w:r>
        <w:fldChar w:fldCharType="end"/>
      </w:r>
      <w:r>
        <w:t xml:space="preserve"> </w:t>
      </w:r>
      <w:r w:rsidR="00707774">
        <w:t>Halaman Artikel Jadwal Kebaktian</w:t>
      </w:r>
      <w:bookmarkEnd w:id="283"/>
      <w:bookmarkEnd w:id="284"/>
    </w:p>
    <w:p w14:paraId="76C5923D" w14:textId="76F95705" w:rsidR="0064473B" w:rsidRDefault="00514712" w:rsidP="0064473B">
      <w:pPr>
        <w:pStyle w:val="Style1"/>
        <w:ind w:left="709" w:hanging="709"/>
        <w:rPr>
          <w:rFonts w:cs="Times New Roman"/>
        </w:rPr>
      </w:pPr>
      <w:r w:rsidRPr="002A3ED5">
        <w:rPr>
          <w:rFonts w:cs="Times New Roman"/>
        </w:rPr>
        <w:lastRenderedPageBreak/>
        <w:t>Halaman Artikel Laporan Keuangan Pemasukan</w:t>
      </w:r>
    </w:p>
    <w:p w14:paraId="568C510D" w14:textId="35E181F4" w:rsidR="00FD5E47" w:rsidRPr="00FD5E47" w:rsidRDefault="00FD5E47" w:rsidP="00FD5E47">
      <w:pPr>
        <w:ind w:firstLine="567"/>
      </w:pPr>
      <w:r>
        <w:t xml:space="preserve">Halaman laporan keuangan khususnya pemasukan merupakan halaman yang berisikan informasi mengenai laporan keuangan khususnya pemasukan yang ada di Gkii Tiberias Sekadau. Adapun tampilan dari halaman Laporan Keuangan Pemasukan dapat dilihat pada Gambar </w:t>
      </w:r>
      <w:r w:rsidR="00DC6684">
        <w:t>4.11</w:t>
      </w:r>
      <w:r>
        <w:t>.</w:t>
      </w:r>
      <w:r>
        <w:tab/>
      </w:r>
    </w:p>
    <w:p w14:paraId="490F7CD2" w14:textId="76930DB0" w:rsidR="00D60A78" w:rsidRDefault="00FD5E47" w:rsidP="00D60A78">
      <w:r w:rsidRPr="00FD5E47">
        <w:rPr>
          <w:noProof/>
        </w:rPr>
        <w:drawing>
          <wp:inline distT="0" distB="0" distL="0" distR="0" wp14:anchorId="16EDFE94" wp14:editId="18C5CA94">
            <wp:extent cx="5039995" cy="1545590"/>
            <wp:effectExtent l="0" t="0" r="825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039995" cy="1545590"/>
                    </a:xfrm>
                    <a:prstGeom prst="rect">
                      <a:avLst/>
                    </a:prstGeom>
                  </pic:spPr>
                </pic:pic>
              </a:graphicData>
            </a:graphic>
          </wp:inline>
        </w:drawing>
      </w:r>
    </w:p>
    <w:p w14:paraId="02810A29" w14:textId="4C851D59" w:rsidR="00FD5E47" w:rsidRPr="00D60A78" w:rsidRDefault="00DC6684" w:rsidP="00DC6684">
      <w:pPr>
        <w:pStyle w:val="Caption"/>
        <w:jc w:val="center"/>
      </w:pPr>
      <w:bookmarkStart w:id="285" w:name="_Toc113303366"/>
      <w:bookmarkStart w:id="286" w:name="_Toc113466824"/>
      <w:r>
        <w:t>Gambar 4.</w:t>
      </w:r>
      <w:r>
        <w:fldChar w:fldCharType="begin"/>
      </w:r>
      <w:r>
        <w:instrText xml:space="preserve"> SEQ Gambar_4. \* ARABIC </w:instrText>
      </w:r>
      <w:r>
        <w:fldChar w:fldCharType="separate"/>
      </w:r>
      <w:r w:rsidR="00FC0004">
        <w:rPr>
          <w:noProof/>
        </w:rPr>
        <w:t>11</w:t>
      </w:r>
      <w:r>
        <w:fldChar w:fldCharType="end"/>
      </w:r>
      <w:r>
        <w:t xml:space="preserve"> </w:t>
      </w:r>
      <w:r w:rsidR="00FD5E47">
        <w:t>Halaman Artikel Laporan Keuangan Pemasukan</w:t>
      </w:r>
      <w:bookmarkEnd w:id="285"/>
      <w:bookmarkEnd w:id="286"/>
    </w:p>
    <w:p w14:paraId="480B5016" w14:textId="15C63C6A" w:rsidR="0064473B" w:rsidRDefault="00514712" w:rsidP="0064473B">
      <w:pPr>
        <w:pStyle w:val="Style1"/>
        <w:ind w:left="709" w:hanging="709"/>
        <w:rPr>
          <w:rFonts w:cs="Times New Roman"/>
        </w:rPr>
      </w:pPr>
      <w:r w:rsidRPr="002A3ED5">
        <w:rPr>
          <w:rFonts w:cs="Times New Roman"/>
        </w:rPr>
        <w:t>Halaman Artikel Data Jemaat</w:t>
      </w:r>
    </w:p>
    <w:p w14:paraId="710876F6" w14:textId="4B8BEC0E" w:rsidR="00D60A78" w:rsidRDefault="006A1C50" w:rsidP="006A1C50">
      <w:pPr>
        <w:ind w:firstLine="567"/>
      </w:pPr>
      <w:r>
        <w:t xml:space="preserve">Halaman data jemaat merupakan halaman yang berisikan informasi mengenai data jemaat-jemaat yang ada di Gkii Tiberias Sekadau. Adapun tampilan dari halaman data jemaat dapat dilihat pada Gambar </w:t>
      </w:r>
      <w:r w:rsidR="0081506C">
        <w:t>4.12</w:t>
      </w:r>
      <w:r>
        <w:t>.</w:t>
      </w:r>
    </w:p>
    <w:p w14:paraId="2783B16C" w14:textId="103ACBE9" w:rsidR="006A1C50" w:rsidRDefault="006A1C50" w:rsidP="00D60A78">
      <w:r w:rsidRPr="006A1C50">
        <w:rPr>
          <w:noProof/>
        </w:rPr>
        <w:drawing>
          <wp:inline distT="0" distB="0" distL="0" distR="0" wp14:anchorId="04A86578" wp14:editId="6895C848">
            <wp:extent cx="5039995" cy="2088515"/>
            <wp:effectExtent l="0" t="0" r="8255" b="698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39995" cy="2088515"/>
                    </a:xfrm>
                    <a:prstGeom prst="rect">
                      <a:avLst/>
                    </a:prstGeom>
                  </pic:spPr>
                </pic:pic>
              </a:graphicData>
            </a:graphic>
          </wp:inline>
        </w:drawing>
      </w:r>
    </w:p>
    <w:p w14:paraId="3AAD5FF8" w14:textId="2DD2A5E6" w:rsidR="004C43F7" w:rsidRPr="00D60A78" w:rsidRDefault="0048098A" w:rsidP="0048098A">
      <w:pPr>
        <w:pStyle w:val="Caption"/>
        <w:jc w:val="center"/>
      </w:pPr>
      <w:bookmarkStart w:id="287" w:name="_Toc113303367"/>
      <w:bookmarkStart w:id="288" w:name="_Toc113466825"/>
      <w:r>
        <w:t>Gambar 4.</w:t>
      </w:r>
      <w:r>
        <w:fldChar w:fldCharType="begin"/>
      </w:r>
      <w:r>
        <w:instrText xml:space="preserve"> SEQ Gambar_4. \* ARABIC </w:instrText>
      </w:r>
      <w:r>
        <w:fldChar w:fldCharType="separate"/>
      </w:r>
      <w:r w:rsidR="00FC0004">
        <w:rPr>
          <w:noProof/>
        </w:rPr>
        <w:t>12</w:t>
      </w:r>
      <w:r>
        <w:fldChar w:fldCharType="end"/>
      </w:r>
      <w:r>
        <w:t xml:space="preserve"> </w:t>
      </w:r>
      <w:r w:rsidR="004C43F7">
        <w:t>Halaman Artikel Data Jemaat</w:t>
      </w:r>
      <w:bookmarkEnd w:id="287"/>
      <w:bookmarkEnd w:id="288"/>
    </w:p>
    <w:p w14:paraId="6FB3A6F9" w14:textId="6413F366" w:rsidR="0064473B" w:rsidRDefault="001C0A80" w:rsidP="0064473B">
      <w:pPr>
        <w:pStyle w:val="Style1"/>
        <w:ind w:left="709" w:hanging="709"/>
        <w:rPr>
          <w:rFonts w:cs="Times New Roman"/>
        </w:rPr>
      </w:pPr>
      <w:r w:rsidRPr="002A3ED5">
        <w:rPr>
          <w:rFonts w:cs="Times New Roman"/>
        </w:rPr>
        <w:t>Halaman Galery</w:t>
      </w:r>
    </w:p>
    <w:p w14:paraId="07A250BA" w14:textId="67501DE0" w:rsidR="00202647" w:rsidRDefault="004C43F7" w:rsidP="004C43F7">
      <w:pPr>
        <w:ind w:firstLine="567"/>
      </w:pPr>
      <w:r>
        <w:t xml:space="preserve">Pada halaman galery disini pengunjung/jemaat akan di tampilkan dengan galery GKII Tiberias Sekadau, yaitu berisi kumpulan gambar-gambar kegiatan yang ada atau yang dilaksanakan di GKII Tiberias Sekadau. Adapun tampilan dari halaman data gelary dapat dilihat pada Gambar </w:t>
      </w:r>
      <w:r w:rsidR="00034074">
        <w:t>4.13</w:t>
      </w:r>
      <w:r>
        <w:t>.</w:t>
      </w:r>
    </w:p>
    <w:p w14:paraId="6C6D840B" w14:textId="2069E4FE" w:rsidR="00D60A78" w:rsidRDefault="00202647" w:rsidP="00202647">
      <w:pPr>
        <w:jc w:val="center"/>
      </w:pPr>
      <w:r w:rsidRPr="00202647">
        <w:rPr>
          <w:noProof/>
        </w:rPr>
        <w:lastRenderedPageBreak/>
        <w:drawing>
          <wp:inline distT="0" distB="0" distL="0" distR="0" wp14:anchorId="0673C260" wp14:editId="4AECA63E">
            <wp:extent cx="5039995" cy="2092325"/>
            <wp:effectExtent l="0" t="0" r="8255" b="317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39995" cy="2092325"/>
                    </a:xfrm>
                    <a:prstGeom prst="rect">
                      <a:avLst/>
                    </a:prstGeom>
                  </pic:spPr>
                </pic:pic>
              </a:graphicData>
            </a:graphic>
          </wp:inline>
        </w:drawing>
      </w:r>
    </w:p>
    <w:p w14:paraId="1982AF6E" w14:textId="110621CA" w:rsidR="00202647" w:rsidRPr="00D60A78" w:rsidRDefault="001D26DB" w:rsidP="001D26DB">
      <w:pPr>
        <w:pStyle w:val="Caption"/>
        <w:jc w:val="center"/>
      </w:pPr>
      <w:bookmarkStart w:id="289" w:name="_Toc113303368"/>
      <w:bookmarkStart w:id="290" w:name="_Toc113466826"/>
      <w:r>
        <w:t>Gambar 4.</w:t>
      </w:r>
      <w:r>
        <w:fldChar w:fldCharType="begin"/>
      </w:r>
      <w:r>
        <w:instrText xml:space="preserve"> SEQ Gambar_4. \* ARABIC </w:instrText>
      </w:r>
      <w:r>
        <w:fldChar w:fldCharType="separate"/>
      </w:r>
      <w:r w:rsidR="00FC0004">
        <w:rPr>
          <w:noProof/>
        </w:rPr>
        <w:t>13</w:t>
      </w:r>
      <w:r>
        <w:fldChar w:fldCharType="end"/>
      </w:r>
      <w:r>
        <w:t xml:space="preserve"> </w:t>
      </w:r>
      <w:r w:rsidR="00202647">
        <w:t>Halaman Galery</w:t>
      </w:r>
      <w:bookmarkEnd w:id="289"/>
      <w:bookmarkEnd w:id="290"/>
    </w:p>
    <w:p w14:paraId="00E37880" w14:textId="6DC6B0A2" w:rsidR="00D807D4" w:rsidRDefault="001C0A80" w:rsidP="0064473B">
      <w:pPr>
        <w:pStyle w:val="Style1"/>
        <w:ind w:left="709" w:hanging="709"/>
        <w:rPr>
          <w:rFonts w:cs="Times New Roman"/>
        </w:rPr>
      </w:pPr>
      <w:r w:rsidRPr="002A3ED5">
        <w:rPr>
          <w:rFonts w:cs="Times New Roman"/>
        </w:rPr>
        <w:t>Halaman Kontak</w:t>
      </w:r>
    </w:p>
    <w:p w14:paraId="7A731CC0" w14:textId="7D1DBF62" w:rsidR="00D60A78" w:rsidRDefault="0031529F" w:rsidP="0031529F">
      <w:pPr>
        <w:ind w:firstLine="426"/>
      </w:pPr>
      <w:r>
        <w:t xml:space="preserve">Halaman Kontak juga merupakan halaman penting yang menampilkan informasi seperti no telepon yang bisa dihubungi pengunjung/jemaat, alamat gereja, sosial media gereja yang dimana dapat mendukung atau memudahkan pengunjung/jemaat dalam melakukan pelayanan gereja. Dan juga penulis menambahkan fitur kritik dan saran untuk pengunjung/jemaat memasukan kritik dan saran nantinya. Adapun tampilan halaman Kontak dapat dilihat pada gambar </w:t>
      </w:r>
      <w:r w:rsidR="00B7733B">
        <w:t>4.14</w:t>
      </w:r>
      <w:r>
        <w:t>.</w:t>
      </w:r>
    </w:p>
    <w:p w14:paraId="257EE5F0" w14:textId="0C57426F" w:rsidR="008B5989" w:rsidRDefault="00ED2C7A" w:rsidP="008B5989">
      <w:r w:rsidRPr="00ED2C7A">
        <w:rPr>
          <w:noProof/>
        </w:rPr>
        <w:drawing>
          <wp:inline distT="0" distB="0" distL="0" distR="0" wp14:anchorId="7E6C6FAF" wp14:editId="21FD4546">
            <wp:extent cx="5039995" cy="2154555"/>
            <wp:effectExtent l="0" t="0" r="825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039995" cy="2154555"/>
                    </a:xfrm>
                    <a:prstGeom prst="rect">
                      <a:avLst/>
                    </a:prstGeom>
                  </pic:spPr>
                </pic:pic>
              </a:graphicData>
            </a:graphic>
          </wp:inline>
        </w:drawing>
      </w:r>
    </w:p>
    <w:p w14:paraId="0A9C520D" w14:textId="07F7DBEC" w:rsidR="00ED2C7A" w:rsidRPr="00D60A78" w:rsidRDefault="008F1F0D" w:rsidP="008F1F0D">
      <w:pPr>
        <w:pStyle w:val="Caption"/>
        <w:jc w:val="center"/>
      </w:pPr>
      <w:bookmarkStart w:id="291" w:name="_Toc113303369"/>
      <w:bookmarkStart w:id="292" w:name="_Toc113466827"/>
      <w:r>
        <w:t>Gambar 4.</w:t>
      </w:r>
      <w:r>
        <w:fldChar w:fldCharType="begin"/>
      </w:r>
      <w:r>
        <w:instrText xml:space="preserve"> SEQ Gambar_4. \* ARABIC </w:instrText>
      </w:r>
      <w:r>
        <w:fldChar w:fldCharType="separate"/>
      </w:r>
      <w:r w:rsidR="00FC0004">
        <w:rPr>
          <w:noProof/>
        </w:rPr>
        <w:t>14</w:t>
      </w:r>
      <w:r>
        <w:fldChar w:fldCharType="end"/>
      </w:r>
      <w:r>
        <w:t xml:space="preserve"> </w:t>
      </w:r>
      <w:r w:rsidR="00ED2C7A">
        <w:t>Halaman Kontak</w:t>
      </w:r>
      <w:bookmarkEnd w:id="291"/>
      <w:bookmarkEnd w:id="292"/>
    </w:p>
    <w:p w14:paraId="73816C15" w14:textId="7F503076" w:rsidR="008F723E" w:rsidRDefault="008F723E" w:rsidP="008F723E"/>
    <w:p w14:paraId="426015DA" w14:textId="7B33371D" w:rsidR="00595805" w:rsidRDefault="00595805" w:rsidP="008F723E"/>
    <w:p w14:paraId="76D65B74" w14:textId="2AD37ED5" w:rsidR="00595805" w:rsidRDefault="00595805" w:rsidP="008F723E"/>
    <w:p w14:paraId="0EB5684E" w14:textId="254DEC8A" w:rsidR="00595805" w:rsidRDefault="00595805" w:rsidP="008F723E"/>
    <w:p w14:paraId="6BA31D79" w14:textId="77777777" w:rsidR="008B5989" w:rsidRPr="008F723E" w:rsidRDefault="008B5989" w:rsidP="008F723E"/>
    <w:p w14:paraId="633608B5" w14:textId="03DAE735" w:rsidR="00FB4CA7" w:rsidRDefault="00ED2AAA" w:rsidP="00FB4CA7">
      <w:pPr>
        <w:pStyle w:val="Heading3"/>
        <w:ind w:left="426" w:hanging="426"/>
        <w:rPr>
          <w:i/>
          <w:iCs/>
        </w:rPr>
      </w:pPr>
      <w:bookmarkStart w:id="293" w:name="_Toc113467572"/>
      <w:r>
        <w:lastRenderedPageBreak/>
        <w:t>Tampilan Staf Tu Setelah Sudah Login</w:t>
      </w:r>
      <w:bookmarkEnd w:id="293"/>
    </w:p>
    <w:p w14:paraId="7DDD4436" w14:textId="51B77D80" w:rsidR="00595805" w:rsidRPr="00595805" w:rsidRDefault="003672D6" w:rsidP="00595805">
      <w:pPr>
        <w:ind w:firstLine="567"/>
      </w:pPr>
      <w:r>
        <w:t>Bagian tampilan staf tu ketika sudah login</w:t>
      </w:r>
      <w:r>
        <w:rPr>
          <w:i/>
          <w:iCs/>
        </w:rPr>
        <w:t xml:space="preserve"> </w:t>
      </w:r>
      <w:r>
        <w:t xml:space="preserve">merupakan bagian </w:t>
      </w:r>
      <w:r>
        <w:rPr>
          <w:i/>
          <w:iCs/>
        </w:rPr>
        <w:t>website</w:t>
      </w:r>
      <w:r>
        <w:t xml:space="preserve"> yang digunakan untuk mengelola data yang ditampilkan pada bagian </w:t>
      </w:r>
      <w:r>
        <w:rPr>
          <w:i/>
          <w:iCs/>
        </w:rPr>
        <w:t>front end</w:t>
      </w:r>
      <w:r>
        <w:t>, pada bagian ini pengguna yang dapat mengaksesnya hanya staf tu.</w:t>
      </w:r>
    </w:p>
    <w:p w14:paraId="0B73C013" w14:textId="6CC01404" w:rsidR="001073C6" w:rsidRDefault="00C244AD" w:rsidP="0064473B">
      <w:pPr>
        <w:pStyle w:val="Style2"/>
        <w:ind w:left="709" w:hanging="709"/>
        <w:rPr>
          <w:b/>
          <w:bCs w:val="0"/>
        </w:rPr>
      </w:pPr>
      <w:r w:rsidRPr="004B6845">
        <w:rPr>
          <w:b/>
          <w:bCs w:val="0"/>
        </w:rPr>
        <w:t xml:space="preserve">Halaman Login </w:t>
      </w:r>
      <w:r w:rsidR="00326A03">
        <w:rPr>
          <w:b/>
          <w:bCs w:val="0"/>
        </w:rPr>
        <w:t>Staf Tu</w:t>
      </w:r>
    </w:p>
    <w:p w14:paraId="2C64AA91" w14:textId="644499D0" w:rsidR="00F44874" w:rsidRDefault="00D455AA" w:rsidP="00D455AA">
      <w:pPr>
        <w:ind w:firstLine="567"/>
      </w:pPr>
      <w:r>
        <w:t xml:space="preserve">Halaman ini merupakan rancangan dari halaman </w:t>
      </w:r>
      <w:r w:rsidRPr="00F70D6E">
        <w:rPr>
          <w:i/>
          <w:iCs/>
        </w:rPr>
        <w:t>login</w:t>
      </w:r>
      <w:r>
        <w:t xml:space="preserve"> pada sistem informasi GKII Tiberias Sekadau. Rancangan halamannya dapat dilihat pada gambar </w:t>
      </w:r>
      <w:r w:rsidR="00775C04">
        <w:t>4.15</w:t>
      </w:r>
      <w:r>
        <w:t xml:space="preserve"> dibawah ini.</w:t>
      </w:r>
    </w:p>
    <w:p w14:paraId="1B028F5B" w14:textId="03003C8F" w:rsidR="002273CE" w:rsidRDefault="00326A03" w:rsidP="00326A03">
      <w:pPr>
        <w:jc w:val="center"/>
      </w:pPr>
      <w:r w:rsidRPr="00326A03">
        <w:rPr>
          <w:noProof/>
        </w:rPr>
        <w:drawing>
          <wp:inline distT="0" distB="0" distL="0" distR="0" wp14:anchorId="3B1FF6CB" wp14:editId="74B0D70F">
            <wp:extent cx="3757085" cy="2280062"/>
            <wp:effectExtent l="0" t="0" r="0" b="635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65207" cy="2284991"/>
                    </a:xfrm>
                    <a:prstGeom prst="rect">
                      <a:avLst/>
                    </a:prstGeom>
                  </pic:spPr>
                </pic:pic>
              </a:graphicData>
            </a:graphic>
          </wp:inline>
        </w:drawing>
      </w:r>
    </w:p>
    <w:p w14:paraId="54B8F3DD" w14:textId="170A0160" w:rsidR="002273CE" w:rsidRPr="00372492" w:rsidRDefault="00372492" w:rsidP="00372492">
      <w:pPr>
        <w:pStyle w:val="Caption"/>
        <w:jc w:val="center"/>
      </w:pPr>
      <w:bookmarkStart w:id="294" w:name="_Toc113303370"/>
      <w:bookmarkStart w:id="295" w:name="_Toc113466828"/>
      <w:r>
        <w:t>Gambar 4.</w:t>
      </w:r>
      <w:r>
        <w:fldChar w:fldCharType="begin"/>
      </w:r>
      <w:r>
        <w:instrText xml:space="preserve"> SEQ Gambar_4. \* ARABIC </w:instrText>
      </w:r>
      <w:r>
        <w:fldChar w:fldCharType="separate"/>
      </w:r>
      <w:r w:rsidR="00FC0004">
        <w:rPr>
          <w:noProof/>
        </w:rPr>
        <w:t>15</w:t>
      </w:r>
      <w:r>
        <w:fldChar w:fldCharType="end"/>
      </w:r>
      <w:r>
        <w:t xml:space="preserve"> </w:t>
      </w:r>
      <w:r w:rsidRPr="00372492">
        <w:t>Halaman Login</w:t>
      </w:r>
      <w:bookmarkEnd w:id="294"/>
      <w:bookmarkEnd w:id="295"/>
    </w:p>
    <w:p w14:paraId="6ED511CF" w14:textId="7915241A" w:rsidR="001073C6" w:rsidRPr="00326A03" w:rsidRDefault="00326A03" w:rsidP="0064473B">
      <w:pPr>
        <w:pStyle w:val="Style2"/>
        <w:ind w:left="709" w:hanging="709"/>
        <w:rPr>
          <w:b/>
          <w:bCs w:val="0"/>
        </w:rPr>
      </w:pPr>
      <w:r w:rsidRPr="00326A03">
        <w:rPr>
          <w:b/>
          <w:bCs w:val="0"/>
          <w:i/>
        </w:rPr>
        <w:t>Navigation Bar</w:t>
      </w:r>
    </w:p>
    <w:p w14:paraId="1B75F4A7" w14:textId="701E76F1" w:rsidR="00F44874" w:rsidRDefault="00326A03" w:rsidP="00D455AA">
      <w:pPr>
        <w:ind w:firstLine="567"/>
      </w:pPr>
      <w:r w:rsidRPr="00ED381E">
        <w:rPr>
          <w:i/>
          <w:iCs/>
        </w:rPr>
        <w:t>Navigation Bar</w:t>
      </w:r>
      <w:r>
        <w:t xml:space="preserve"> pada </w:t>
      </w:r>
      <w:r w:rsidRPr="0008297D">
        <w:rPr>
          <w:i/>
          <w:iCs/>
        </w:rPr>
        <w:t>website</w:t>
      </w:r>
      <w:r>
        <w:t xml:space="preserve"> Sistem Informasi Gereja Kemah Injil Indonesia Tiberias Sekadau merupakan tampilan ketika Staf Tu sudah berhasil login untuk menu nya sendiri terdiri dari menu beranda, tentang, artikel, gelery, kontak dan terdapat pula </w:t>
      </w:r>
      <w:r w:rsidRPr="003B37AF">
        <w:rPr>
          <w:i/>
          <w:iCs/>
        </w:rPr>
        <w:t>button login</w:t>
      </w:r>
      <w:r>
        <w:t xml:space="preserve"> khusus untuk staf tu dan bpj. Pada menu yang diatas terdapat juga sub menu yang dikelompokan dalam satu menu, seperti menu tentang terdapat sub menu, sejarah, visi dan misi, badan pengurus jemaat dan bidang pelayanan. Sedangkan pada bagian menu artikel, terdapat pula sub menu, warta jemaat, jadwal kebaktian, laporan keuangan pemasukan dan pendataan jemaat. Adapun tampilan dari halaman </w:t>
      </w:r>
      <w:r>
        <w:rPr>
          <w:i/>
          <w:iCs/>
        </w:rPr>
        <w:t xml:space="preserve">Navigation Bar </w:t>
      </w:r>
      <w:r>
        <w:t>dapat dilihat pada Gambar 4.</w:t>
      </w:r>
      <w:r w:rsidR="00750BE1">
        <w:t>16</w:t>
      </w:r>
      <w:r>
        <w:t>.</w:t>
      </w:r>
    </w:p>
    <w:p w14:paraId="375C7CD6" w14:textId="369615AB" w:rsidR="002273CE" w:rsidRDefault="00326A03" w:rsidP="006708DB">
      <w:pPr>
        <w:jc w:val="center"/>
      </w:pPr>
      <w:r w:rsidRPr="00326A03">
        <w:rPr>
          <w:noProof/>
        </w:rPr>
        <w:drawing>
          <wp:inline distT="0" distB="0" distL="0" distR="0" wp14:anchorId="36CA0768" wp14:editId="53F1B83A">
            <wp:extent cx="5039995" cy="610235"/>
            <wp:effectExtent l="0" t="0" r="825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039995" cy="610235"/>
                    </a:xfrm>
                    <a:prstGeom prst="rect">
                      <a:avLst/>
                    </a:prstGeom>
                  </pic:spPr>
                </pic:pic>
              </a:graphicData>
            </a:graphic>
          </wp:inline>
        </w:drawing>
      </w:r>
    </w:p>
    <w:p w14:paraId="2AFD7BF5" w14:textId="2DCB5B96" w:rsidR="002273CE" w:rsidRPr="00CE4DD7" w:rsidRDefault="00CE4DD7" w:rsidP="00CE4DD7">
      <w:pPr>
        <w:pStyle w:val="Caption"/>
        <w:jc w:val="center"/>
        <w:rPr>
          <w:bCs/>
        </w:rPr>
      </w:pPr>
      <w:bookmarkStart w:id="296" w:name="_Toc113303371"/>
      <w:bookmarkStart w:id="297" w:name="_Toc113466829"/>
      <w:r>
        <w:t>Gambar 4.</w:t>
      </w:r>
      <w:r>
        <w:fldChar w:fldCharType="begin"/>
      </w:r>
      <w:r>
        <w:instrText xml:space="preserve"> SEQ Gambar_4. \* ARABIC </w:instrText>
      </w:r>
      <w:r>
        <w:fldChar w:fldCharType="separate"/>
      </w:r>
      <w:r w:rsidR="00FC0004">
        <w:rPr>
          <w:noProof/>
        </w:rPr>
        <w:t>16</w:t>
      </w:r>
      <w:r>
        <w:fldChar w:fldCharType="end"/>
      </w:r>
      <w:r>
        <w:t xml:space="preserve"> </w:t>
      </w:r>
      <w:r w:rsidRPr="00CE4DD7">
        <w:rPr>
          <w:bCs/>
        </w:rPr>
        <w:t xml:space="preserve">Halaman </w:t>
      </w:r>
      <w:bookmarkEnd w:id="296"/>
      <w:r w:rsidR="00326A03" w:rsidRPr="00ED381E">
        <w:rPr>
          <w:i/>
        </w:rPr>
        <w:t>Navigation Bar</w:t>
      </w:r>
      <w:bookmarkEnd w:id="297"/>
    </w:p>
    <w:p w14:paraId="00DE1724" w14:textId="689D5D49" w:rsidR="001073C6" w:rsidRDefault="00C244AD" w:rsidP="0064473B">
      <w:pPr>
        <w:pStyle w:val="Style2"/>
        <w:ind w:left="709" w:hanging="709"/>
        <w:rPr>
          <w:b/>
          <w:bCs w:val="0"/>
        </w:rPr>
      </w:pPr>
      <w:r w:rsidRPr="004B6845">
        <w:rPr>
          <w:b/>
          <w:bCs w:val="0"/>
        </w:rPr>
        <w:lastRenderedPageBreak/>
        <w:t xml:space="preserve">Halaman Dashboard </w:t>
      </w:r>
      <w:r w:rsidR="00DC714C">
        <w:rPr>
          <w:b/>
          <w:bCs w:val="0"/>
        </w:rPr>
        <w:t>Staf Tu</w:t>
      </w:r>
    </w:p>
    <w:p w14:paraId="39F8110A" w14:textId="7613B093" w:rsidR="00D455AA" w:rsidRDefault="00D455AA" w:rsidP="00D455AA">
      <w:pPr>
        <w:ind w:firstLine="567"/>
      </w:pPr>
      <w:r>
        <w:t xml:space="preserve">Halaman dashboard merupakan halaman utama yang akan di tampilkan pada saat sudah melakukan proses login. Untuk rancangan tampilannya dapat dilihat pada gambar </w:t>
      </w:r>
      <w:r w:rsidR="002F54EF">
        <w:t>4.17</w:t>
      </w:r>
      <w:r>
        <w:t xml:space="preserve"> dibawah ini.</w:t>
      </w:r>
    </w:p>
    <w:p w14:paraId="37E8A3D1" w14:textId="348FAA9F" w:rsidR="002273CE" w:rsidRDefault="006708DB" w:rsidP="002273CE">
      <w:r w:rsidRPr="006708DB">
        <w:rPr>
          <w:noProof/>
        </w:rPr>
        <w:drawing>
          <wp:inline distT="0" distB="0" distL="0" distR="0" wp14:anchorId="3399CA33" wp14:editId="1D279D8C">
            <wp:extent cx="5039995" cy="2449830"/>
            <wp:effectExtent l="0" t="0" r="8255"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039995" cy="2449830"/>
                    </a:xfrm>
                    <a:prstGeom prst="rect">
                      <a:avLst/>
                    </a:prstGeom>
                  </pic:spPr>
                </pic:pic>
              </a:graphicData>
            </a:graphic>
          </wp:inline>
        </w:drawing>
      </w:r>
    </w:p>
    <w:p w14:paraId="069164AA" w14:textId="549D199B" w:rsidR="006708DB" w:rsidRPr="00D455AA" w:rsidRDefault="00924D95" w:rsidP="00924D95">
      <w:pPr>
        <w:pStyle w:val="Caption"/>
        <w:jc w:val="center"/>
      </w:pPr>
      <w:bookmarkStart w:id="298" w:name="_Toc113303372"/>
      <w:bookmarkStart w:id="299" w:name="_Toc113466830"/>
      <w:r>
        <w:t>Gambar 4.</w:t>
      </w:r>
      <w:r>
        <w:fldChar w:fldCharType="begin"/>
      </w:r>
      <w:r>
        <w:instrText xml:space="preserve"> SEQ Gambar_4. \* ARABIC </w:instrText>
      </w:r>
      <w:r>
        <w:fldChar w:fldCharType="separate"/>
      </w:r>
      <w:r w:rsidR="00FC0004">
        <w:rPr>
          <w:noProof/>
        </w:rPr>
        <w:t>17</w:t>
      </w:r>
      <w:r>
        <w:fldChar w:fldCharType="end"/>
      </w:r>
      <w:r>
        <w:t xml:space="preserve"> Halaman Dashboard</w:t>
      </w:r>
      <w:bookmarkEnd w:id="298"/>
      <w:bookmarkEnd w:id="299"/>
    </w:p>
    <w:p w14:paraId="6CDF746E" w14:textId="7CB27B01" w:rsidR="001073C6" w:rsidRDefault="00C244AD" w:rsidP="0064473B">
      <w:pPr>
        <w:pStyle w:val="Style2"/>
        <w:ind w:left="709" w:hanging="709"/>
        <w:rPr>
          <w:b/>
          <w:bCs w:val="0"/>
        </w:rPr>
      </w:pPr>
      <w:r w:rsidRPr="004B6845">
        <w:rPr>
          <w:b/>
          <w:bCs w:val="0"/>
        </w:rPr>
        <w:t>Halaman Kelola Badan Pengurus Jemaat</w:t>
      </w:r>
    </w:p>
    <w:p w14:paraId="6625D56A" w14:textId="460AA476" w:rsidR="00D455AA" w:rsidRDefault="00D455AA" w:rsidP="00D455AA">
      <w:pPr>
        <w:ind w:firstLine="567"/>
      </w:pPr>
      <w:r>
        <w:t>Halaman Badan Pengurus Jemaat merupakan halaman yang nantinya akan digunakan untuk mengelola data-data badan pengurus jemaat yang nantinya akan ditampilkan ke jemaat. Untuk rancangan tampilan seperti pada</w:t>
      </w:r>
      <w:r w:rsidR="001B60D1">
        <w:t xml:space="preserve"> </w:t>
      </w:r>
      <w:r w:rsidR="00AC7351">
        <w:t>g</w:t>
      </w:r>
      <w:r w:rsidR="001B60D1">
        <w:t>ambar 4.18, 4.19, 4.20, 4.21, 4.22 dan 4.23</w:t>
      </w:r>
      <w:r>
        <w:t xml:space="preserve"> dibawah ini.</w:t>
      </w:r>
    </w:p>
    <w:p w14:paraId="533AD5F1" w14:textId="1DCF5A91" w:rsidR="006708DB" w:rsidRDefault="006708DB" w:rsidP="006708DB">
      <w:r w:rsidRPr="006708DB">
        <w:rPr>
          <w:noProof/>
        </w:rPr>
        <w:drawing>
          <wp:inline distT="0" distB="0" distL="0" distR="0" wp14:anchorId="5D473C5E" wp14:editId="1130F262">
            <wp:extent cx="5039995" cy="2457450"/>
            <wp:effectExtent l="0" t="0" r="825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039995" cy="2457450"/>
                    </a:xfrm>
                    <a:prstGeom prst="rect">
                      <a:avLst/>
                    </a:prstGeom>
                  </pic:spPr>
                </pic:pic>
              </a:graphicData>
            </a:graphic>
          </wp:inline>
        </w:drawing>
      </w:r>
    </w:p>
    <w:p w14:paraId="36D232A9" w14:textId="66328A56" w:rsidR="006708DB" w:rsidRDefault="00DC6CF7" w:rsidP="00DC6CF7">
      <w:pPr>
        <w:pStyle w:val="Caption"/>
        <w:jc w:val="center"/>
      </w:pPr>
      <w:bookmarkStart w:id="300" w:name="_Toc113303373"/>
      <w:bookmarkStart w:id="301" w:name="_Toc113466831"/>
      <w:r>
        <w:t>Gambar 4.</w:t>
      </w:r>
      <w:r>
        <w:fldChar w:fldCharType="begin"/>
      </w:r>
      <w:r>
        <w:instrText xml:space="preserve"> SEQ Gambar_4. \* ARABIC </w:instrText>
      </w:r>
      <w:r>
        <w:fldChar w:fldCharType="separate"/>
      </w:r>
      <w:r w:rsidR="00FC0004">
        <w:rPr>
          <w:noProof/>
        </w:rPr>
        <w:t>18</w:t>
      </w:r>
      <w:r>
        <w:fldChar w:fldCharType="end"/>
      </w:r>
      <w:r>
        <w:t xml:space="preserve"> Halaman BPJ</w:t>
      </w:r>
      <w:bookmarkEnd w:id="300"/>
      <w:bookmarkEnd w:id="301"/>
    </w:p>
    <w:p w14:paraId="50AAA2E0" w14:textId="3D375998" w:rsidR="00C32A39" w:rsidRDefault="00C32A39" w:rsidP="006708DB">
      <w:pPr>
        <w:jc w:val="center"/>
      </w:pPr>
    </w:p>
    <w:p w14:paraId="0F74FD7B" w14:textId="162D0252" w:rsidR="00C32A39" w:rsidRDefault="00C32A39" w:rsidP="006708DB">
      <w:pPr>
        <w:jc w:val="center"/>
      </w:pPr>
    </w:p>
    <w:p w14:paraId="57BEC4D3" w14:textId="43D87D59" w:rsidR="00C32A39" w:rsidRDefault="00C32A39" w:rsidP="006708DB">
      <w:pPr>
        <w:jc w:val="center"/>
      </w:pPr>
      <w:r w:rsidRPr="00C32A39">
        <w:rPr>
          <w:noProof/>
        </w:rPr>
        <w:lastRenderedPageBreak/>
        <w:drawing>
          <wp:inline distT="0" distB="0" distL="0" distR="0" wp14:anchorId="057FEFD8" wp14:editId="46018858">
            <wp:extent cx="5039995" cy="2449830"/>
            <wp:effectExtent l="0" t="0" r="8255"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039995" cy="2449830"/>
                    </a:xfrm>
                    <a:prstGeom prst="rect">
                      <a:avLst/>
                    </a:prstGeom>
                  </pic:spPr>
                </pic:pic>
              </a:graphicData>
            </a:graphic>
          </wp:inline>
        </w:drawing>
      </w:r>
    </w:p>
    <w:p w14:paraId="634D8FF4" w14:textId="217A4B37" w:rsidR="00C32A39" w:rsidRDefault="00162ED7" w:rsidP="00162ED7">
      <w:pPr>
        <w:pStyle w:val="Caption"/>
        <w:jc w:val="center"/>
      </w:pPr>
      <w:bookmarkStart w:id="302" w:name="_Toc113303374"/>
      <w:bookmarkStart w:id="303" w:name="_Toc113466832"/>
      <w:r>
        <w:t>Gambar 4.</w:t>
      </w:r>
      <w:r>
        <w:fldChar w:fldCharType="begin"/>
      </w:r>
      <w:r>
        <w:instrText xml:space="preserve"> SEQ Gambar_4. \* ARABIC </w:instrText>
      </w:r>
      <w:r>
        <w:fldChar w:fldCharType="separate"/>
      </w:r>
      <w:r w:rsidR="00FC0004">
        <w:rPr>
          <w:noProof/>
        </w:rPr>
        <w:t>19</w:t>
      </w:r>
      <w:r>
        <w:fldChar w:fldCharType="end"/>
      </w:r>
      <w:r>
        <w:t xml:space="preserve"> </w:t>
      </w:r>
      <w:r w:rsidR="00790FDF">
        <w:t>Halaman Pengembalaan</w:t>
      </w:r>
      <w:bookmarkEnd w:id="302"/>
      <w:bookmarkEnd w:id="303"/>
    </w:p>
    <w:p w14:paraId="25A7E7F6" w14:textId="1BC28BF3" w:rsidR="002B59C6" w:rsidRDefault="002B59C6" w:rsidP="006708DB">
      <w:pPr>
        <w:jc w:val="center"/>
      </w:pPr>
      <w:r w:rsidRPr="002B59C6">
        <w:rPr>
          <w:noProof/>
        </w:rPr>
        <w:drawing>
          <wp:inline distT="0" distB="0" distL="0" distR="0" wp14:anchorId="0C32506B" wp14:editId="7AB20DA6">
            <wp:extent cx="5039995" cy="2453640"/>
            <wp:effectExtent l="0" t="0" r="8255"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039995" cy="2453640"/>
                    </a:xfrm>
                    <a:prstGeom prst="rect">
                      <a:avLst/>
                    </a:prstGeom>
                  </pic:spPr>
                </pic:pic>
              </a:graphicData>
            </a:graphic>
          </wp:inline>
        </w:drawing>
      </w:r>
    </w:p>
    <w:p w14:paraId="117F9976" w14:textId="3B78365E" w:rsidR="002B59C6" w:rsidRDefault="003D16CA" w:rsidP="003D16CA">
      <w:pPr>
        <w:pStyle w:val="Caption"/>
        <w:jc w:val="center"/>
      </w:pPr>
      <w:bookmarkStart w:id="304" w:name="_Toc113303375"/>
      <w:bookmarkStart w:id="305" w:name="_Toc113466833"/>
      <w:r>
        <w:t>Gambar 4.</w:t>
      </w:r>
      <w:r>
        <w:fldChar w:fldCharType="begin"/>
      </w:r>
      <w:r>
        <w:instrText xml:space="preserve"> SEQ Gambar_4. \* ARABIC </w:instrText>
      </w:r>
      <w:r>
        <w:fldChar w:fldCharType="separate"/>
      </w:r>
      <w:r w:rsidR="00FC0004">
        <w:rPr>
          <w:noProof/>
        </w:rPr>
        <w:t>20</w:t>
      </w:r>
      <w:r>
        <w:fldChar w:fldCharType="end"/>
      </w:r>
      <w:r>
        <w:t xml:space="preserve"> </w:t>
      </w:r>
      <w:r w:rsidR="00A00C25">
        <w:t>Halaman Penasehat</w:t>
      </w:r>
      <w:bookmarkEnd w:id="304"/>
      <w:bookmarkEnd w:id="305"/>
    </w:p>
    <w:p w14:paraId="0B5BEC4B" w14:textId="6F40FC24" w:rsidR="0038256D" w:rsidRDefault="00AD445A" w:rsidP="006708DB">
      <w:pPr>
        <w:jc w:val="center"/>
      </w:pPr>
      <w:r w:rsidRPr="00AD445A">
        <w:rPr>
          <w:noProof/>
        </w:rPr>
        <w:drawing>
          <wp:inline distT="0" distB="0" distL="0" distR="0" wp14:anchorId="788D38CB" wp14:editId="53FEC10D">
            <wp:extent cx="5039995" cy="2446020"/>
            <wp:effectExtent l="0" t="0" r="825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039995" cy="2446020"/>
                    </a:xfrm>
                    <a:prstGeom prst="rect">
                      <a:avLst/>
                    </a:prstGeom>
                  </pic:spPr>
                </pic:pic>
              </a:graphicData>
            </a:graphic>
          </wp:inline>
        </w:drawing>
      </w:r>
    </w:p>
    <w:p w14:paraId="2B15EAEA" w14:textId="14EDAFF5" w:rsidR="00AD445A" w:rsidRDefault="00E44B41" w:rsidP="00AA61DD">
      <w:pPr>
        <w:pStyle w:val="Caption"/>
        <w:jc w:val="center"/>
      </w:pPr>
      <w:bookmarkStart w:id="306" w:name="_Toc113303376"/>
      <w:bookmarkStart w:id="307" w:name="_Toc113466834"/>
      <w:r>
        <w:t>Gambar 4.</w:t>
      </w:r>
      <w:r>
        <w:fldChar w:fldCharType="begin"/>
      </w:r>
      <w:r>
        <w:instrText xml:space="preserve"> SEQ Gambar_4. \* ARABIC </w:instrText>
      </w:r>
      <w:r>
        <w:fldChar w:fldCharType="separate"/>
      </w:r>
      <w:r w:rsidR="00FC0004">
        <w:rPr>
          <w:noProof/>
        </w:rPr>
        <w:t>21</w:t>
      </w:r>
      <w:r>
        <w:fldChar w:fldCharType="end"/>
      </w:r>
      <w:r>
        <w:t xml:space="preserve"> </w:t>
      </w:r>
      <w:r w:rsidR="005C0AF4">
        <w:t>Halaman Pengurus Inti</w:t>
      </w:r>
      <w:bookmarkEnd w:id="306"/>
      <w:bookmarkEnd w:id="307"/>
    </w:p>
    <w:p w14:paraId="55C81693" w14:textId="4EC827A3" w:rsidR="00AD445A" w:rsidRDefault="00AD445A" w:rsidP="006708DB">
      <w:pPr>
        <w:jc w:val="center"/>
      </w:pPr>
      <w:r w:rsidRPr="00AD445A">
        <w:rPr>
          <w:noProof/>
        </w:rPr>
        <w:lastRenderedPageBreak/>
        <w:drawing>
          <wp:inline distT="0" distB="0" distL="0" distR="0" wp14:anchorId="337F00A5" wp14:editId="56EACBD5">
            <wp:extent cx="5039995" cy="2357755"/>
            <wp:effectExtent l="0" t="0" r="8255" b="444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039995" cy="2357755"/>
                    </a:xfrm>
                    <a:prstGeom prst="rect">
                      <a:avLst/>
                    </a:prstGeom>
                  </pic:spPr>
                </pic:pic>
              </a:graphicData>
            </a:graphic>
          </wp:inline>
        </w:drawing>
      </w:r>
    </w:p>
    <w:p w14:paraId="6FA58010" w14:textId="3B80CFBE" w:rsidR="00AD445A" w:rsidRDefault="00C220F8" w:rsidP="00C220F8">
      <w:pPr>
        <w:pStyle w:val="Caption"/>
        <w:jc w:val="center"/>
      </w:pPr>
      <w:bookmarkStart w:id="308" w:name="_Toc113303377"/>
      <w:bookmarkStart w:id="309" w:name="_Toc113466835"/>
      <w:r>
        <w:t>Gambar 4.</w:t>
      </w:r>
      <w:r>
        <w:fldChar w:fldCharType="begin"/>
      </w:r>
      <w:r>
        <w:instrText xml:space="preserve"> SEQ Gambar_4. \* ARABIC </w:instrText>
      </w:r>
      <w:r>
        <w:fldChar w:fldCharType="separate"/>
      </w:r>
      <w:r w:rsidR="00FC0004">
        <w:rPr>
          <w:noProof/>
        </w:rPr>
        <w:t>22</w:t>
      </w:r>
      <w:r>
        <w:fldChar w:fldCharType="end"/>
      </w:r>
      <w:r>
        <w:t xml:space="preserve"> </w:t>
      </w:r>
      <w:r w:rsidR="004366F4">
        <w:t>Halaman Seksi-Seksi Pelayanan</w:t>
      </w:r>
      <w:bookmarkEnd w:id="308"/>
      <w:bookmarkEnd w:id="309"/>
    </w:p>
    <w:p w14:paraId="2CB4F429" w14:textId="27F42666" w:rsidR="00AD445A" w:rsidRDefault="00AD445A" w:rsidP="006708DB">
      <w:pPr>
        <w:jc w:val="center"/>
      </w:pPr>
      <w:r w:rsidRPr="00AD445A">
        <w:rPr>
          <w:noProof/>
        </w:rPr>
        <w:drawing>
          <wp:inline distT="0" distB="0" distL="0" distR="0" wp14:anchorId="57C4BB93" wp14:editId="6135248D">
            <wp:extent cx="5039995" cy="2435225"/>
            <wp:effectExtent l="0" t="0" r="8255" b="317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39995" cy="2435225"/>
                    </a:xfrm>
                    <a:prstGeom prst="rect">
                      <a:avLst/>
                    </a:prstGeom>
                  </pic:spPr>
                </pic:pic>
              </a:graphicData>
            </a:graphic>
          </wp:inline>
        </w:drawing>
      </w:r>
    </w:p>
    <w:p w14:paraId="5C71D638" w14:textId="76ED4007" w:rsidR="00AD445A" w:rsidRPr="00D455AA" w:rsidRDefault="008416D3" w:rsidP="008416D3">
      <w:pPr>
        <w:pStyle w:val="Caption"/>
        <w:jc w:val="center"/>
      </w:pPr>
      <w:bookmarkStart w:id="310" w:name="_Toc113303378"/>
      <w:bookmarkStart w:id="311" w:name="_Toc113466836"/>
      <w:r>
        <w:t>Gambar 4.</w:t>
      </w:r>
      <w:r>
        <w:fldChar w:fldCharType="begin"/>
      </w:r>
      <w:r>
        <w:instrText xml:space="preserve"> SEQ Gambar_4. \* ARABIC </w:instrText>
      </w:r>
      <w:r>
        <w:fldChar w:fldCharType="separate"/>
      </w:r>
      <w:r w:rsidR="00FC0004">
        <w:rPr>
          <w:noProof/>
        </w:rPr>
        <w:t>23</w:t>
      </w:r>
      <w:r>
        <w:fldChar w:fldCharType="end"/>
      </w:r>
      <w:r>
        <w:t xml:space="preserve"> </w:t>
      </w:r>
      <w:r w:rsidR="00593C63">
        <w:t>Halaman Seksi-Seksi Pelayanan</w:t>
      </w:r>
      <w:bookmarkEnd w:id="310"/>
      <w:bookmarkEnd w:id="311"/>
    </w:p>
    <w:p w14:paraId="55895A1B" w14:textId="54792DAE" w:rsidR="001073C6" w:rsidRDefault="00C244AD" w:rsidP="0064473B">
      <w:pPr>
        <w:pStyle w:val="Style2"/>
        <w:ind w:left="709" w:hanging="709"/>
        <w:rPr>
          <w:b/>
          <w:bCs w:val="0"/>
        </w:rPr>
      </w:pPr>
      <w:r w:rsidRPr="004B6845">
        <w:rPr>
          <w:b/>
          <w:bCs w:val="0"/>
        </w:rPr>
        <w:t>Halaman Kelola Bidang Pelayanan</w:t>
      </w:r>
    </w:p>
    <w:p w14:paraId="47DA54D0" w14:textId="1261D54F" w:rsidR="00D455AA" w:rsidRDefault="00D455AA" w:rsidP="002273CE">
      <w:pPr>
        <w:ind w:firstLine="567"/>
      </w:pPr>
      <w:r>
        <w:t xml:space="preserve">Halaman Bidang Pelayanan merupakan halaman yang nantinya akan digunakan untuk mengelola data-data bidang pelayanan yang nantinya akan ditampilkan ke jemaat. Untuk rancangan tampilan seperti pada gambar </w:t>
      </w:r>
      <w:r w:rsidR="00214A91">
        <w:t>4.24, 4.25, 4.26, 4.27, 4.28 dan 4.29</w:t>
      </w:r>
      <w:r>
        <w:t xml:space="preserve"> dibawah ini.</w:t>
      </w:r>
    </w:p>
    <w:p w14:paraId="59EC17E5" w14:textId="261F11F3" w:rsidR="00F13366" w:rsidRDefault="00F13366" w:rsidP="00F13366">
      <w:r w:rsidRPr="00F13366">
        <w:rPr>
          <w:noProof/>
        </w:rPr>
        <w:lastRenderedPageBreak/>
        <w:drawing>
          <wp:inline distT="0" distB="0" distL="0" distR="0" wp14:anchorId="71C5BFC8" wp14:editId="34C5DF94">
            <wp:extent cx="5039995" cy="2449830"/>
            <wp:effectExtent l="0" t="0" r="8255"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039995" cy="2449830"/>
                    </a:xfrm>
                    <a:prstGeom prst="rect">
                      <a:avLst/>
                    </a:prstGeom>
                  </pic:spPr>
                </pic:pic>
              </a:graphicData>
            </a:graphic>
          </wp:inline>
        </w:drawing>
      </w:r>
    </w:p>
    <w:p w14:paraId="1100614F" w14:textId="54BE9E08" w:rsidR="00F13366" w:rsidRDefault="009662F0" w:rsidP="009662F0">
      <w:pPr>
        <w:pStyle w:val="Caption"/>
        <w:jc w:val="center"/>
      </w:pPr>
      <w:bookmarkStart w:id="312" w:name="_Toc113303379"/>
      <w:bookmarkStart w:id="313" w:name="_Toc113466837"/>
      <w:r>
        <w:t>Gambar 4.</w:t>
      </w:r>
      <w:r>
        <w:fldChar w:fldCharType="begin"/>
      </w:r>
      <w:r>
        <w:instrText xml:space="preserve"> SEQ Gambar_4. \* ARABIC </w:instrText>
      </w:r>
      <w:r>
        <w:fldChar w:fldCharType="separate"/>
      </w:r>
      <w:r w:rsidR="00FC0004">
        <w:rPr>
          <w:noProof/>
        </w:rPr>
        <w:t>24</w:t>
      </w:r>
      <w:r>
        <w:fldChar w:fldCharType="end"/>
      </w:r>
      <w:r>
        <w:t xml:space="preserve"> </w:t>
      </w:r>
      <w:r w:rsidR="00516333">
        <w:t>Halaman Bidang Pelayanan</w:t>
      </w:r>
      <w:bookmarkEnd w:id="312"/>
      <w:bookmarkEnd w:id="313"/>
    </w:p>
    <w:p w14:paraId="152EA872" w14:textId="7DFC7082" w:rsidR="0000640E" w:rsidRDefault="00190115" w:rsidP="00F13366">
      <w:pPr>
        <w:jc w:val="center"/>
      </w:pPr>
      <w:r w:rsidRPr="00190115">
        <w:rPr>
          <w:noProof/>
        </w:rPr>
        <w:drawing>
          <wp:inline distT="0" distB="0" distL="0" distR="0" wp14:anchorId="62456DE4" wp14:editId="36C5C138">
            <wp:extent cx="5039995" cy="2449830"/>
            <wp:effectExtent l="0" t="0" r="8255"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039995" cy="2449830"/>
                    </a:xfrm>
                    <a:prstGeom prst="rect">
                      <a:avLst/>
                    </a:prstGeom>
                  </pic:spPr>
                </pic:pic>
              </a:graphicData>
            </a:graphic>
          </wp:inline>
        </w:drawing>
      </w:r>
    </w:p>
    <w:p w14:paraId="58752702" w14:textId="3F0EDDEC" w:rsidR="00190115" w:rsidRDefault="00BF1E45" w:rsidP="00BF1E45">
      <w:pPr>
        <w:pStyle w:val="Caption"/>
        <w:jc w:val="center"/>
      </w:pPr>
      <w:bookmarkStart w:id="314" w:name="_Toc113303380"/>
      <w:bookmarkStart w:id="315" w:name="_Toc113466838"/>
      <w:r>
        <w:t>Gambar 4.</w:t>
      </w:r>
      <w:r>
        <w:fldChar w:fldCharType="begin"/>
      </w:r>
      <w:r>
        <w:instrText xml:space="preserve"> SEQ Gambar_4. \* ARABIC </w:instrText>
      </w:r>
      <w:r>
        <w:fldChar w:fldCharType="separate"/>
      </w:r>
      <w:r w:rsidR="00FC0004">
        <w:rPr>
          <w:noProof/>
        </w:rPr>
        <w:t>25</w:t>
      </w:r>
      <w:r>
        <w:fldChar w:fldCharType="end"/>
      </w:r>
      <w:r>
        <w:t xml:space="preserve"> </w:t>
      </w:r>
      <w:r w:rsidR="004F3A2B">
        <w:t>Halaman Pelayanan Anak</w:t>
      </w:r>
      <w:bookmarkEnd w:id="314"/>
      <w:bookmarkEnd w:id="315"/>
    </w:p>
    <w:p w14:paraId="14DE587F" w14:textId="791D356D" w:rsidR="00190115" w:rsidRDefault="00190115" w:rsidP="00F13366">
      <w:pPr>
        <w:jc w:val="center"/>
      </w:pPr>
      <w:r w:rsidRPr="00190115">
        <w:rPr>
          <w:noProof/>
        </w:rPr>
        <w:drawing>
          <wp:inline distT="0" distB="0" distL="0" distR="0" wp14:anchorId="2F251486" wp14:editId="13BABD4A">
            <wp:extent cx="5039995" cy="2449830"/>
            <wp:effectExtent l="0" t="0" r="8255" b="76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039995" cy="2449830"/>
                    </a:xfrm>
                    <a:prstGeom prst="rect">
                      <a:avLst/>
                    </a:prstGeom>
                  </pic:spPr>
                </pic:pic>
              </a:graphicData>
            </a:graphic>
          </wp:inline>
        </w:drawing>
      </w:r>
    </w:p>
    <w:p w14:paraId="70978830" w14:textId="4559C63C" w:rsidR="00974958" w:rsidRDefault="00FE62E7" w:rsidP="00FE62E7">
      <w:pPr>
        <w:pStyle w:val="Caption"/>
        <w:jc w:val="center"/>
      </w:pPr>
      <w:bookmarkStart w:id="316" w:name="_Toc113303381"/>
      <w:bookmarkStart w:id="317" w:name="_Toc113466839"/>
      <w:r>
        <w:t>Gambar 4.</w:t>
      </w:r>
      <w:r>
        <w:fldChar w:fldCharType="begin"/>
      </w:r>
      <w:r>
        <w:instrText xml:space="preserve"> SEQ Gambar_4. \* ARABIC </w:instrText>
      </w:r>
      <w:r>
        <w:fldChar w:fldCharType="separate"/>
      </w:r>
      <w:r w:rsidR="00FC0004">
        <w:rPr>
          <w:noProof/>
        </w:rPr>
        <w:t>26</w:t>
      </w:r>
      <w:r>
        <w:fldChar w:fldCharType="end"/>
      </w:r>
      <w:r>
        <w:t xml:space="preserve"> </w:t>
      </w:r>
      <w:r w:rsidR="00504429">
        <w:t>Halaman Pelayanan Remaja</w:t>
      </w:r>
      <w:bookmarkEnd w:id="316"/>
      <w:bookmarkEnd w:id="317"/>
    </w:p>
    <w:p w14:paraId="194140B2" w14:textId="1D8E0BFA" w:rsidR="00B5446C" w:rsidRDefault="00B5446C" w:rsidP="00F13366">
      <w:pPr>
        <w:jc w:val="center"/>
      </w:pPr>
      <w:r w:rsidRPr="00B5446C">
        <w:rPr>
          <w:noProof/>
        </w:rPr>
        <w:lastRenderedPageBreak/>
        <w:drawing>
          <wp:inline distT="0" distB="0" distL="0" distR="0" wp14:anchorId="61827CF3" wp14:editId="563DD7D6">
            <wp:extent cx="5039995" cy="2439035"/>
            <wp:effectExtent l="0" t="0" r="825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039995" cy="2439035"/>
                    </a:xfrm>
                    <a:prstGeom prst="rect">
                      <a:avLst/>
                    </a:prstGeom>
                  </pic:spPr>
                </pic:pic>
              </a:graphicData>
            </a:graphic>
          </wp:inline>
        </w:drawing>
      </w:r>
    </w:p>
    <w:p w14:paraId="6D6E4A7D" w14:textId="36BE91DF" w:rsidR="00B5446C" w:rsidRDefault="00CE2E44" w:rsidP="00CE2E44">
      <w:pPr>
        <w:pStyle w:val="Caption"/>
        <w:jc w:val="center"/>
      </w:pPr>
      <w:bookmarkStart w:id="318" w:name="_Toc113303382"/>
      <w:bookmarkStart w:id="319" w:name="_Toc113466840"/>
      <w:r>
        <w:t>Gambar 4.</w:t>
      </w:r>
      <w:r>
        <w:fldChar w:fldCharType="begin"/>
      </w:r>
      <w:r>
        <w:instrText xml:space="preserve"> SEQ Gambar_4. \* ARABIC </w:instrText>
      </w:r>
      <w:r>
        <w:fldChar w:fldCharType="separate"/>
      </w:r>
      <w:r w:rsidR="00FC0004">
        <w:rPr>
          <w:noProof/>
        </w:rPr>
        <w:t>27</w:t>
      </w:r>
      <w:r>
        <w:fldChar w:fldCharType="end"/>
      </w:r>
      <w:r>
        <w:t xml:space="preserve"> </w:t>
      </w:r>
      <w:r w:rsidR="0092790A">
        <w:t>Halaman Pelayanan Pemuda</w:t>
      </w:r>
      <w:bookmarkEnd w:id="318"/>
      <w:bookmarkEnd w:id="319"/>
    </w:p>
    <w:p w14:paraId="7100F35C" w14:textId="46EF8AA7" w:rsidR="00B5446C" w:rsidRDefault="00B5446C" w:rsidP="00F13366">
      <w:pPr>
        <w:jc w:val="center"/>
      </w:pPr>
      <w:r w:rsidRPr="00B5446C">
        <w:rPr>
          <w:noProof/>
        </w:rPr>
        <w:drawing>
          <wp:inline distT="0" distB="0" distL="0" distR="0" wp14:anchorId="2A80A20B" wp14:editId="7B4CA8AA">
            <wp:extent cx="5039995" cy="2457450"/>
            <wp:effectExtent l="0" t="0" r="825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039995" cy="2457450"/>
                    </a:xfrm>
                    <a:prstGeom prst="rect">
                      <a:avLst/>
                    </a:prstGeom>
                  </pic:spPr>
                </pic:pic>
              </a:graphicData>
            </a:graphic>
          </wp:inline>
        </w:drawing>
      </w:r>
    </w:p>
    <w:p w14:paraId="6EA6FD1C" w14:textId="2277AFC6" w:rsidR="00B5446C" w:rsidRDefault="00040F4E" w:rsidP="00040F4E">
      <w:pPr>
        <w:pStyle w:val="Caption"/>
        <w:jc w:val="center"/>
      </w:pPr>
      <w:bookmarkStart w:id="320" w:name="_Toc113303383"/>
      <w:bookmarkStart w:id="321" w:name="_Toc113466841"/>
      <w:r>
        <w:t>Gambar 4.</w:t>
      </w:r>
      <w:r>
        <w:fldChar w:fldCharType="begin"/>
      </w:r>
      <w:r>
        <w:instrText xml:space="preserve"> SEQ Gambar_4. \* ARABIC </w:instrText>
      </w:r>
      <w:r>
        <w:fldChar w:fldCharType="separate"/>
      </w:r>
      <w:r w:rsidR="00FC0004">
        <w:rPr>
          <w:noProof/>
        </w:rPr>
        <w:t>28</w:t>
      </w:r>
      <w:r>
        <w:fldChar w:fldCharType="end"/>
      </w:r>
      <w:r>
        <w:t xml:space="preserve"> </w:t>
      </w:r>
      <w:r w:rsidR="00247832">
        <w:t>Halaman Pelayanan Perkaria</w:t>
      </w:r>
      <w:bookmarkEnd w:id="320"/>
      <w:bookmarkEnd w:id="321"/>
    </w:p>
    <w:p w14:paraId="5E7E229D" w14:textId="45EC5ACD" w:rsidR="00EC6C38" w:rsidRDefault="00EC6C38" w:rsidP="00F13366">
      <w:pPr>
        <w:jc w:val="center"/>
      </w:pPr>
      <w:r w:rsidRPr="00EC6C38">
        <w:rPr>
          <w:noProof/>
        </w:rPr>
        <w:drawing>
          <wp:inline distT="0" distB="0" distL="0" distR="0" wp14:anchorId="7370FE36" wp14:editId="5F046039">
            <wp:extent cx="5039995" cy="2449830"/>
            <wp:effectExtent l="0" t="0" r="8255" b="762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039995" cy="2449830"/>
                    </a:xfrm>
                    <a:prstGeom prst="rect">
                      <a:avLst/>
                    </a:prstGeom>
                  </pic:spPr>
                </pic:pic>
              </a:graphicData>
            </a:graphic>
          </wp:inline>
        </w:drawing>
      </w:r>
    </w:p>
    <w:p w14:paraId="75F02FC1" w14:textId="55CE0A49" w:rsidR="006708DB" w:rsidRPr="00D455AA" w:rsidRDefault="00E66C90" w:rsidP="00214A91">
      <w:pPr>
        <w:pStyle w:val="Caption"/>
        <w:jc w:val="center"/>
      </w:pPr>
      <w:bookmarkStart w:id="322" w:name="_Toc113303384"/>
      <w:bookmarkStart w:id="323" w:name="_Toc113466842"/>
      <w:r>
        <w:t>Gambar 4.</w:t>
      </w:r>
      <w:r>
        <w:fldChar w:fldCharType="begin"/>
      </w:r>
      <w:r>
        <w:instrText xml:space="preserve"> SEQ Gambar_4. \* ARABIC </w:instrText>
      </w:r>
      <w:r>
        <w:fldChar w:fldCharType="separate"/>
      </w:r>
      <w:r w:rsidR="00FC0004">
        <w:rPr>
          <w:noProof/>
        </w:rPr>
        <w:t>29</w:t>
      </w:r>
      <w:r>
        <w:fldChar w:fldCharType="end"/>
      </w:r>
      <w:r>
        <w:t xml:space="preserve"> </w:t>
      </w:r>
      <w:r w:rsidR="00247832">
        <w:t>Halaman Pelayanan Perkauan</w:t>
      </w:r>
      <w:bookmarkEnd w:id="322"/>
      <w:bookmarkEnd w:id="323"/>
    </w:p>
    <w:p w14:paraId="27E134DE" w14:textId="1DF478EB" w:rsidR="001073C6" w:rsidRDefault="00C244AD" w:rsidP="0064473B">
      <w:pPr>
        <w:pStyle w:val="Style2"/>
        <w:ind w:left="709" w:hanging="709"/>
        <w:rPr>
          <w:b/>
          <w:bCs w:val="0"/>
        </w:rPr>
      </w:pPr>
      <w:r w:rsidRPr="004B6845">
        <w:rPr>
          <w:b/>
          <w:bCs w:val="0"/>
        </w:rPr>
        <w:lastRenderedPageBreak/>
        <w:t>Halaman Kelola Warta Jemaat</w:t>
      </w:r>
    </w:p>
    <w:p w14:paraId="46CFA28B" w14:textId="1FD8BCA0" w:rsidR="00D455AA" w:rsidRDefault="00851F73" w:rsidP="00851F73">
      <w:pPr>
        <w:ind w:firstLine="567"/>
      </w:pPr>
      <w:r>
        <w:t xml:space="preserve">Halaman Warta Jemaat merupakan halaman yang nantinya akan digunakan untuk mengelola data-data warta jemaat yang nantinya akan ditampilkan ke jemaat. Untuk rancangan tampilan seperti pada gambar </w:t>
      </w:r>
      <w:r w:rsidR="005D0730">
        <w:t>4.30, 4,31 dan 4.32</w:t>
      </w:r>
      <w:r>
        <w:t xml:space="preserve"> dibawah ini.</w:t>
      </w:r>
    </w:p>
    <w:p w14:paraId="4A2E73F3" w14:textId="1486DDCA" w:rsidR="00851F73" w:rsidRDefault="00851F73" w:rsidP="00851F73">
      <w:r w:rsidRPr="00851F73">
        <w:rPr>
          <w:noProof/>
        </w:rPr>
        <w:drawing>
          <wp:inline distT="0" distB="0" distL="0" distR="0" wp14:anchorId="2F2F6E50" wp14:editId="1F72DCA1">
            <wp:extent cx="5039995" cy="2449830"/>
            <wp:effectExtent l="0" t="0" r="8255"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039995" cy="2449830"/>
                    </a:xfrm>
                    <a:prstGeom prst="rect">
                      <a:avLst/>
                    </a:prstGeom>
                  </pic:spPr>
                </pic:pic>
              </a:graphicData>
            </a:graphic>
          </wp:inline>
        </w:drawing>
      </w:r>
    </w:p>
    <w:p w14:paraId="14F744EF" w14:textId="7D6A4CEF" w:rsidR="00851F73" w:rsidRDefault="00D20A82" w:rsidP="00D20A82">
      <w:pPr>
        <w:pStyle w:val="Caption"/>
        <w:jc w:val="center"/>
      </w:pPr>
      <w:bookmarkStart w:id="324" w:name="_Toc113303385"/>
      <w:bookmarkStart w:id="325" w:name="_Toc113466843"/>
      <w:r>
        <w:t>Gambar 4.</w:t>
      </w:r>
      <w:r>
        <w:fldChar w:fldCharType="begin"/>
      </w:r>
      <w:r>
        <w:instrText xml:space="preserve"> SEQ Gambar_4. \* ARABIC </w:instrText>
      </w:r>
      <w:r>
        <w:fldChar w:fldCharType="separate"/>
      </w:r>
      <w:r w:rsidR="00FC0004">
        <w:rPr>
          <w:noProof/>
        </w:rPr>
        <w:t>30</w:t>
      </w:r>
      <w:r>
        <w:fldChar w:fldCharType="end"/>
      </w:r>
      <w:r>
        <w:t xml:space="preserve"> </w:t>
      </w:r>
      <w:r w:rsidR="00BA4F84">
        <w:t>Halaman Warta Jemaat</w:t>
      </w:r>
      <w:bookmarkEnd w:id="324"/>
      <w:bookmarkEnd w:id="325"/>
    </w:p>
    <w:p w14:paraId="67B05BDA" w14:textId="1DD4B05C" w:rsidR="00051BA4" w:rsidRDefault="00051BA4" w:rsidP="00851F73">
      <w:pPr>
        <w:jc w:val="center"/>
      </w:pPr>
      <w:r w:rsidRPr="00051BA4">
        <w:rPr>
          <w:noProof/>
        </w:rPr>
        <w:drawing>
          <wp:inline distT="0" distB="0" distL="0" distR="0" wp14:anchorId="5A81ED74" wp14:editId="6C7D4BE0">
            <wp:extent cx="5039995" cy="2449830"/>
            <wp:effectExtent l="0" t="0" r="8255"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039995" cy="2449830"/>
                    </a:xfrm>
                    <a:prstGeom prst="rect">
                      <a:avLst/>
                    </a:prstGeom>
                  </pic:spPr>
                </pic:pic>
              </a:graphicData>
            </a:graphic>
          </wp:inline>
        </w:drawing>
      </w:r>
    </w:p>
    <w:p w14:paraId="037E8720" w14:textId="49DF04CF" w:rsidR="00051BA4" w:rsidRDefault="006E39BF" w:rsidP="006E39BF">
      <w:pPr>
        <w:pStyle w:val="Caption"/>
        <w:jc w:val="center"/>
      </w:pPr>
      <w:bookmarkStart w:id="326" w:name="_Toc113303386"/>
      <w:bookmarkStart w:id="327" w:name="_Toc113466844"/>
      <w:r>
        <w:t>Gambar 4.</w:t>
      </w:r>
      <w:r>
        <w:fldChar w:fldCharType="begin"/>
      </w:r>
      <w:r>
        <w:instrText xml:space="preserve"> SEQ Gambar_4. \* ARABIC </w:instrText>
      </w:r>
      <w:r>
        <w:fldChar w:fldCharType="separate"/>
      </w:r>
      <w:r w:rsidR="00FC0004">
        <w:rPr>
          <w:noProof/>
        </w:rPr>
        <w:t>31</w:t>
      </w:r>
      <w:r>
        <w:fldChar w:fldCharType="end"/>
      </w:r>
      <w:r>
        <w:t xml:space="preserve"> </w:t>
      </w:r>
      <w:r w:rsidR="00BA4F84">
        <w:t>Buat Warta Jemaat</w:t>
      </w:r>
      <w:r w:rsidR="00F835E9">
        <w:t xml:space="preserve"> Baru</w:t>
      </w:r>
      <w:bookmarkEnd w:id="326"/>
      <w:bookmarkEnd w:id="327"/>
    </w:p>
    <w:p w14:paraId="5329A3A2" w14:textId="3CBC02CA" w:rsidR="001D1526" w:rsidRDefault="001D1526" w:rsidP="00851F73">
      <w:pPr>
        <w:jc w:val="center"/>
      </w:pPr>
      <w:r w:rsidRPr="001D1526">
        <w:rPr>
          <w:noProof/>
        </w:rPr>
        <w:lastRenderedPageBreak/>
        <w:drawing>
          <wp:inline distT="0" distB="0" distL="0" distR="0" wp14:anchorId="13C3DB2C" wp14:editId="579474D3">
            <wp:extent cx="5039995" cy="2446020"/>
            <wp:effectExtent l="0" t="0" r="825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039995" cy="2446020"/>
                    </a:xfrm>
                    <a:prstGeom prst="rect">
                      <a:avLst/>
                    </a:prstGeom>
                  </pic:spPr>
                </pic:pic>
              </a:graphicData>
            </a:graphic>
          </wp:inline>
        </w:drawing>
      </w:r>
    </w:p>
    <w:p w14:paraId="21640362" w14:textId="576237CF" w:rsidR="001D1526" w:rsidRPr="00D455AA" w:rsidRDefault="00E41F14" w:rsidP="00E41F14">
      <w:pPr>
        <w:pStyle w:val="Caption"/>
        <w:jc w:val="center"/>
      </w:pPr>
      <w:bookmarkStart w:id="328" w:name="_Toc113303387"/>
      <w:bookmarkStart w:id="329" w:name="_Toc113466845"/>
      <w:r>
        <w:t>Gambar 4.</w:t>
      </w:r>
      <w:r>
        <w:fldChar w:fldCharType="begin"/>
      </w:r>
      <w:r>
        <w:instrText xml:space="preserve"> SEQ Gambar_4. \* ARABIC </w:instrText>
      </w:r>
      <w:r>
        <w:fldChar w:fldCharType="separate"/>
      </w:r>
      <w:r w:rsidR="00FC0004">
        <w:rPr>
          <w:noProof/>
        </w:rPr>
        <w:t>32</w:t>
      </w:r>
      <w:r>
        <w:fldChar w:fldCharType="end"/>
      </w:r>
      <w:r>
        <w:t xml:space="preserve"> </w:t>
      </w:r>
      <w:r w:rsidR="00F835E9">
        <w:t>Hasil Setelah Tambah Data</w:t>
      </w:r>
      <w:bookmarkEnd w:id="328"/>
      <w:bookmarkEnd w:id="329"/>
    </w:p>
    <w:p w14:paraId="2FE6C57A" w14:textId="269B79CD" w:rsidR="001073C6" w:rsidRDefault="00C244AD" w:rsidP="0064473B">
      <w:pPr>
        <w:pStyle w:val="Style2"/>
        <w:ind w:left="709" w:hanging="709"/>
        <w:rPr>
          <w:b/>
          <w:bCs w:val="0"/>
        </w:rPr>
      </w:pPr>
      <w:r w:rsidRPr="004B6845">
        <w:rPr>
          <w:b/>
          <w:bCs w:val="0"/>
        </w:rPr>
        <w:t>Halaman Kelola Jadwal Kebaktian</w:t>
      </w:r>
    </w:p>
    <w:p w14:paraId="359C7601" w14:textId="2168588B" w:rsidR="00D455AA" w:rsidRDefault="00614CD5" w:rsidP="00614CD5">
      <w:pPr>
        <w:ind w:firstLine="567"/>
      </w:pPr>
      <w:r>
        <w:t xml:space="preserve">Halaman Jadwal Kebaktian merupakan halaman yang nantinya akan digunakan untuk mengelola data-data jadwal kebaktian yang dimana untuk jadwal kebaktian nya terbagi menjadi beberapa jadwal ibadah remaja, ibadah perkaria, ibadah keluarga, ibadah persekutuan doa pemuda, ibadah perkauan, ibadah pemuda, ibadah minggu raya dan ibadah anak sekolah minggu. Yang nantinya akan ditampilkan ke jemaat. Untuk rancangan tampilan seperti pada gambar </w:t>
      </w:r>
      <w:r w:rsidR="00583A4F">
        <w:t>4.33</w:t>
      </w:r>
      <w:r>
        <w:t>,</w:t>
      </w:r>
      <w:r w:rsidR="00583A4F">
        <w:t xml:space="preserve"> 4.34</w:t>
      </w:r>
      <w:r>
        <w:t xml:space="preserve"> </w:t>
      </w:r>
      <w:r w:rsidR="00583A4F">
        <w:t>4</w:t>
      </w:r>
      <w:r>
        <w:t>.35,</w:t>
      </w:r>
      <w:r w:rsidR="00583A4F">
        <w:t xml:space="preserve"> 4</w:t>
      </w:r>
      <w:r>
        <w:t xml:space="preserve">.36, </w:t>
      </w:r>
      <w:r w:rsidR="00583A4F">
        <w:t>4</w:t>
      </w:r>
      <w:r>
        <w:t xml:space="preserve">.37, </w:t>
      </w:r>
      <w:r w:rsidR="00583A4F">
        <w:t>4</w:t>
      </w:r>
      <w:r>
        <w:t xml:space="preserve">.38, </w:t>
      </w:r>
      <w:r w:rsidR="00583A4F">
        <w:t>4</w:t>
      </w:r>
      <w:r>
        <w:t xml:space="preserve">.39, </w:t>
      </w:r>
      <w:r w:rsidR="00583A4F">
        <w:t>4</w:t>
      </w:r>
      <w:r>
        <w:t xml:space="preserve">.40, </w:t>
      </w:r>
      <w:r w:rsidR="00583A4F">
        <w:t>4</w:t>
      </w:r>
      <w:r>
        <w:t>.41</w:t>
      </w:r>
      <w:r w:rsidR="00AA3EA3">
        <w:t xml:space="preserve"> dan</w:t>
      </w:r>
      <w:r w:rsidR="00673E20">
        <w:t xml:space="preserve"> </w:t>
      </w:r>
      <w:r w:rsidR="00583A4F">
        <w:t>4</w:t>
      </w:r>
      <w:r>
        <w:t>.42 dibawah ini.</w:t>
      </w:r>
    </w:p>
    <w:p w14:paraId="70964FF1" w14:textId="795D9F56" w:rsidR="00614CD5" w:rsidRDefault="00614CD5" w:rsidP="00614CD5">
      <w:r w:rsidRPr="00614CD5">
        <w:rPr>
          <w:noProof/>
        </w:rPr>
        <w:drawing>
          <wp:inline distT="0" distB="0" distL="0" distR="0" wp14:anchorId="6BE4A243" wp14:editId="0AFBCFC0">
            <wp:extent cx="5039995" cy="2449830"/>
            <wp:effectExtent l="0" t="0" r="8255" b="76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039995" cy="2449830"/>
                    </a:xfrm>
                    <a:prstGeom prst="rect">
                      <a:avLst/>
                    </a:prstGeom>
                  </pic:spPr>
                </pic:pic>
              </a:graphicData>
            </a:graphic>
          </wp:inline>
        </w:drawing>
      </w:r>
    </w:p>
    <w:p w14:paraId="17B694FD" w14:textId="59970827" w:rsidR="00614CD5" w:rsidRDefault="00573B50" w:rsidP="00573B50">
      <w:pPr>
        <w:pStyle w:val="Caption"/>
        <w:jc w:val="center"/>
      </w:pPr>
      <w:bookmarkStart w:id="330" w:name="_Toc113303388"/>
      <w:bookmarkStart w:id="331" w:name="_Toc113466846"/>
      <w:r>
        <w:t>Gambar 4.</w:t>
      </w:r>
      <w:r>
        <w:fldChar w:fldCharType="begin"/>
      </w:r>
      <w:r>
        <w:instrText xml:space="preserve"> SEQ Gambar_4. \* ARABIC </w:instrText>
      </w:r>
      <w:r>
        <w:fldChar w:fldCharType="separate"/>
      </w:r>
      <w:r w:rsidR="00FC0004">
        <w:rPr>
          <w:noProof/>
        </w:rPr>
        <w:t>33</w:t>
      </w:r>
      <w:r>
        <w:fldChar w:fldCharType="end"/>
      </w:r>
      <w:r>
        <w:t xml:space="preserve"> </w:t>
      </w:r>
      <w:r w:rsidR="00A10D08">
        <w:t>Halaman Jadwal Kebaktian</w:t>
      </w:r>
      <w:bookmarkEnd w:id="330"/>
      <w:bookmarkEnd w:id="331"/>
    </w:p>
    <w:p w14:paraId="773EA83C" w14:textId="58933EC3" w:rsidR="00695784" w:rsidRDefault="00695784" w:rsidP="00614CD5">
      <w:pPr>
        <w:jc w:val="center"/>
      </w:pPr>
      <w:r w:rsidRPr="00695784">
        <w:rPr>
          <w:noProof/>
        </w:rPr>
        <w:lastRenderedPageBreak/>
        <w:drawing>
          <wp:inline distT="0" distB="0" distL="0" distR="0" wp14:anchorId="230AFD21" wp14:editId="48329BE3">
            <wp:extent cx="5039995" cy="2457450"/>
            <wp:effectExtent l="0" t="0" r="825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039995" cy="2457450"/>
                    </a:xfrm>
                    <a:prstGeom prst="rect">
                      <a:avLst/>
                    </a:prstGeom>
                  </pic:spPr>
                </pic:pic>
              </a:graphicData>
            </a:graphic>
          </wp:inline>
        </w:drawing>
      </w:r>
    </w:p>
    <w:p w14:paraId="23DB9CE0" w14:textId="541896A2" w:rsidR="00695784" w:rsidRDefault="00F21F7D" w:rsidP="00F21F7D">
      <w:pPr>
        <w:pStyle w:val="Caption"/>
        <w:jc w:val="center"/>
      </w:pPr>
      <w:bookmarkStart w:id="332" w:name="_Toc113303389"/>
      <w:bookmarkStart w:id="333" w:name="_Toc113466847"/>
      <w:r>
        <w:t>Gambar 4.</w:t>
      </w:r>
      <w:r>
        <w:fldChar w:fldCharType="begin"/>
      </w:r>
      <w:r>
        <w:instrText xml:space="preserve"> SEQ Gambar_4. \* ARABIC </w:instrText>
      </w:r>
      <w:r>
        <w:fldChar w:fldCharType="separate"/>
      </w:r>
      <w:r w:rsidR="00FC0004">
        <w:rPr>
          <w:noProof/>
        </w:rPr>
        <w:t>34</w:t>
      </w:r>
      <w:r>
        <w:fldChar w:fldCharType="end"/>
      </w:r>
      <w:r>
        <w:t xml:space="preserve"> </w:t>
      </w:r>
      <w:r w:rsidR="004610C7">
        <w:t>Jadwal Ibadah Remaja</w:t>
      </w:r>
      <w:bookmarkEnd w:id="332"/>
      <w:bookmarkEnd w:id="333"/>
    </w:p>
    <w:p w14:paraId="25DADE7D" w14:textId="30D65617" w:rsidR="00695784" w:rsidRDefault="00695784" w:rsidP="00614CD5">
      <w:pPr>
        <w:jc w:val="center"/>
      </w:pPr>
      <w:r w:rsidRPr="00695784">
        <w:rPr>
          <w:noProof/>
        </w:rPr>
        <w:drawing>
          <wp:inline distT="0" distB="0" distL="0" distR="0" wp14:anchorId="0A0A524C" wp14:editId="688E2961">
            <wp:extent cx="5039995" cy="2453640"/>
            <wp:effectExtent l="0" t="0" r="8255" b="381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039995" cy="2453640"/>
                    </a:xfrm>
                    <a:prstGeom prst="rect">
                      <a:avLst/>
                    </a:prstGeom>
                  </pic:spPr>
                </pic:pic>
              </a:graphicData>
            </a:graphic>
          </wp:inline>
        </w:drawing>
      </w:r>
    </w:p>
    <w:p w14:paraId="29B180C1" w14:textId="472E99E3" w:rsidR="00695784" w:rsidRDefault="000D70A9" w:rsidP="000D70A9">
      <w:pPr>
        <w:pStyle w:val="Caption"/>
        <w:jc w:val="center"/>
      </w:pPr>
      <w:bookmarkStart w:id="334" w:name="_Toc113303390"/>
      <w:bookmarkStart w:id="335" w:name="_Toc113466848"/>
      <w:r>
        <w:t>Gambar 4.</w:t>
      </w:r>
      <w:r>
        <w:fldChar w:fldCharType="begin"/>
      </w:r>
      <w:r>
        <w:instrText xml:space="preserve"> SEQ Gambar_4. \* ARABIC </w:instrText>
      </w:r>
      <w:r>
        <w:fldChar w:fldCharType="separate"/>
      </w:r>
      <w:r w:rsidR="00FC0004">
        <w:rPr>
          <w:noProof/>
        </w:rPr>
        <w:t>35</w:t>
      </w:r>
      <w:r>
        <w:fldChar w:fldCharType="end"/>
      </w:r>
      <w:r>
        <w:t xml:space="preserve"> </w:t>
      </w:r>
      <w:r w:rsidR="004610C7">
        <w:t>Jadwal Ibadah Perkaria</w:t>
      </w:r>
      <w:bookmarkEnd w:id="334"/>
      <w:bookmarkEnd w:id="335"/>
    </w:p>
    <w:p w14:paraId="35D2BF87" w14:textId="4FE7ACF2" w:rsidR="00044430" w:rsidRDefault="00044430" w:rsidP="00614CD5">
      <w:pPr>
        <w:jc w:val="center"/>
      </w:pPr>
      <w:r w:rsidRPr="00044430">
        <w:rPr>
          <w:noProof/>
        </w:rPr>
        <w:drawing>
          <wp:inline distT="0" distB="0" distL="0" distR="0" wp14:anchorId="67660CD0" wp14:editId="4BAE467C">
            <wp:extent cx="5039995" cy="2435225"/>
            <wp:effectExtent l="0" t="0" r="8255" b="317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039995" cy="2435225"/>
                    </a:xfrm>
                    <a:prstGeom prst="rect">
                      <a:avLst/>
                    </a:prstGeom>
                  </pic:spPr>
                </pic:pic>
              </a:graphicData>
            </a:graphic>
          </wp:inline>
        </w:drawing>
      </w:r>
    </w:p>
    <w:p w14:paraId="05E29290" w14:textId="78F775DA" w:rsidR="00044430" w:rsidRDefault="00F56863" w:rsidP="00F56863">
      <w:pPr>
        <w:pStyle w:val="Caption"/>
        <w:jc w:val="center"/>
      </w:pPr>
      <w:bookmarkStart w:id="336" w:name="_Toc113303391"/>
      <w:bookmarkStart w:id="337" w:name="_Toc113466849"/>
      <w:r>
        <w:t>Gambar 4.</w:t>
      </w:r>
      <w:r>
        <w:fldChar w:fldCharType="begin"/>
      </w:r>
      <w:r>
        <w:instrText xml:space="preserve"> SEQ Gambar_4. \* ARABIC </w:instrText>
      </w:r>
      <w:r>
        <w:fldChar w:fldCharType="separate"/>
      </w:r>
      <w:r w:rsidR="00FC0004">
        <w:rPr>
          <w:noProof/>
        </w:rPr>
        <w:t>36</w:t>
      </w:r>
      <w:r>
        <w:fldChar w:fldCharType="end"/>
      </w:r>
      <w:r>
        <w:t xml:space="preserve"> </w:t>
      </w:r>
      <w:r w:rsidR="00205E6A">
        <w:t>Jadwal Ibadah Keluarga</w:t>
      </w:r>
      <w:bookmarkEnd w:id="336"/>
      <w:bookmarkEnd w:id="337"/>
    </w:p>
    <w:p w14:paraId="56D37221" w14:textId="1EB22F3E" w:rsidR="007D4440" w:rsidRDefault="007D4440" w:rsidP="00614CD5">
      <w:pPr>
        <w:jc w:val="center"/>
      </w:pPr>
      <w:r w:rsidRPr="007D4440">
        <w:rPr>
          <w:noProof/>
        </w:rPr>
        <w:lastRenderedPageBreak/>
        <w:drawing>
          <wp:inline distT="0" distB="0" distL="0" distR="0" wp14:anchorId="350AB690" wp14:editId="25E35EA2">
            <wp:extent cx="5039995" cy="2446020"/>
            <wp:effectExtent l="0" t="0" r="825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039995" cy="2446020"/>
                    </a:xfrm>
                    <a:prstGeom prst="rect">
                      <a:avLst/>
                    </a:prstGeom>
                  </pic:spPr>
                </pic:pic>
              </a:graphicData>
            </a:graphic>
          </wp:inline>
        </w:drawing>
      </w:r>
    </w:p>
    <w:p w14:paraId="34CB0E74" w14:textId="77FF8B00" w:rsidR="007D4440" w:rsidRDefault="00D80AF9" w:rsidP="00D80AF9">
      <w:pPr>
        <w:pStyle w:val="Caption"/>
        <w:jc w:val="center"/>
      </w:pPr>
      <w:bookmarkStart w:id="338" w:name="_Toc113303392"/>
      <w:bookmarkStart w:id="339" w:name="_Toc113466850"/>
      <w:r>
        <w:t>Gambar 4.</w:t>
      </w:r>
      <w:r>
        <w:fldChar w:fldCharType="begin"/>
      </w:r>
      <w:r>
        <w:instrText xml:space="preserve"> SEQ Gambar_4. \* ARABIC </w:instrText>
      </w:r>
      <w:r>
        <w:fldChar w:fldCharType="separate"/>
      </w:r>
      <w:r w:rsidR="00FC0004">
        <w:rPr>
          <w:noProof/>
        </w:rPr>
        <w:t>37</w:t>
      </w:r>
      <w:r>
        <w:fldChar w:fldCharType="end"/>
      </w:r>
      <w:r>
        <w:t xml:space="preserve"> </w:t>
      </w:r>
      <w:r w:rsidR="00660B6C">
        <w:t>Jadwal Ibadah Persekutuan Doa Pemuda</w:t>
      </w:r>
      <w:bookmarkEnd w:id="338"/>
      <w:bookmarkEnd w:id="339"/>
    </w:p>
    <w:p w14:paraId="1BF65EDE" w14:textId="777D299F" w:rsidR="00803650" w:rsidRDefault="00803650" w:rsidP="00614CD5">
      <w:pPr>
        <w:jc w:val="center"/>
      </w:pPr>
      <w:r w:rsidRPr="00803650">
        <w:rPr>
          <w:noProof/>
        </w:rPr>
        <w:drawing>
          <wp:inline distT="0" distB="0" distL="0" distR="0" wp14:anchorId="7424034E" wp14:editId="12AFA5ED">
            <wp:extent cx="5039995" cy="2453640"/>
            <wp:effectExtent l="0" t="0" r="8255"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039995" cy="2453640"/>
                    </a:xfrm>
                    <a:prstGeom prst="rect">
                      <a:avLst/>
                    </a:prstGeom>
                  </pic:spPr>
                </pic:pic>
              </a:graphicData>
            </a:graphic>
          </wp:inline>
        </w:drawing>
      </w:r>
    </w:p>
    <w:p w14:paraId="17B29F44" w14:textId="3F1B6728" w:rsidR="00803650" w:rsidRDefault="00366283" w:rsidP="00366283">
      <w:pPr>
        <w:pStyle w:val="Caption"/>
        <w:jc w:val="center"/>
      </w:pPr>
      <w:bookmarkStart w:id="340" w:name="_Toc113303393"/>
      <w:bookmarkStart w:id="341" w:name="_Toc113466851"/>
      <w:r>
        <w:t>Gambar 4.</w:t>
      </w:r>
      <w:r>
        <w:fldChar w:fldCharType="begin"/>
      </w:r>
      <w:r>
        <w:instrText xml:space="preserve"> SEQ Gambar_4. \* ARABIC </w:instrText>
      </w:r>
      <w:r>
        <w:fldChar w:fldCharType="separate"/>
      </w:r>
      <w:r w:rsidR="00FC0004">
        <w:rPr>
          <w:noProof/>
        </w:rPr>
        <w:t>38</w:t>
      </w:r>
      <w:r>
        <w:fldChar w:fldCharType="end"/>
      </w:r>
      <w:r>
        <w:t xml:space="preserve"> </w:t>
      </w:r>
      <w:r w:rsidR="00CA3E9A">
        <w:t>Jadwal Ibadah Perkauan</w:t>
      </w:r>
      <w:bookmarkEnd w:id="340"/>
      <w:bookmarkEnd w:id="341"/>
    </w:p>
    <w:p w14:paraId="7E33F1D5" w14:textId="2692658E" w:rsidR="00803650" w:rsidRDefault="00803650" w:rsidP="00614CD5">
      <w:pPr>
        <w:jc w:val="center"/>
      </w:pPr>
      <w:r w:rsidRPr="00803650">
        <w:rPr>
          <w:noProof/>
        </w:rPr>
        <w:drawing>
          <wp:inline distT="0" distB="0" distL="0" distR="0" wp14:anchorId="273C87A2" wp14:editId="50FD7586">
            <wp:extent cx="5039995" cy="2276475"/>
            <wp:effectExtent l="0" t="0" r="8255" b="952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039995" cy="2276475"/>
                    </a:xfrm>
                    <a:prstGeom prst="rect">
                      <a:avLst/>
                    </a:prstGeom>
                  </pic:spPr>
                </pic:pic>
              </a:graphicData>
            </a:graphic>
          </wp:inline>
        </w:drawing>
      </w:r>
    </w:p>
    <w:p w14:paraId="594EC430" w14:textId="172250A5" w:rsidR="00803650" w:rsidRDefault="00416264" w:rsidP="00416264">
      <w:pPr>
        <w:pStyle w:val="Caption"/>
        <w:jc w:val="center"/>
      </w:pPr>
      <w:bookmarkStart w:id="342" w:name="_Toc113303394"/>
      <w:bookmarkStart w:id="343" w:name="_Toc113466852"/>
      <w:r>
        <w:t>Gambar 4.</w:t>
      </w:r>
      <w:r>
        <w:fldChar w:fldCharType="begin"/>
      </w:r>
      <w:r>
        <w:instrText xml:space="preserve"> SEQ Gambar_4. \* ARABIC </w:instrText>
      </w:r>
      <w:r>
        <w:fldChar w:fldCharType="separate"/>
      </w:r>
      <w:r w:rsidR="00FC0004">
        <w:rPr>
          <w:noProof/>
        </w:rPr>
        <w:t>39</w:t>
      </w:r>
      <w:r>
        <w:fldChar w:fldCharType="end"/>
      </w:r>
      <w:r>
        <w:t xml:space="preserve"> </w:t>
      </w:r>
      <w:r w:rsidR="00036A7B">
        <w:t xml:space="preserve">Jadwal Ibadah </w:t>
      </w:r>
      <w:r w:rsidR="0017673D">
        <w:t>Pemuda</w:t>
      </w:r>
      <w:bookmarkEnd w:id="342"/>
      <w:bookmarkEnd w:id="343"/>
    </w:p>
    <w:p w14:paraId="5C4CFF7A" w14:textId="10F1DE6A" w:rsidR="00A0518B" w:rsidRDefault="00A0518B" w:rsidP="00614CD5">
      <w:pPr>
        <w:jc w:val="center"/>
      </w:pPr>
    </w:p>
    <w:p w14:paraId="29EE52FD" w14:textId="1FA1450C" w:rsidR="00A0518B" w:rsidRDefault="00A75AEC" w:rsidP="00614CD5">
      <w:pPr>
        <w:jc w:val="center"/>
      </w:pPr>
      <w:r w:rsidRPr="00A75AEC">
        <w:rPr>
          <w:noProof/>
        </w:rPr>
        <w:drawing>
          <wp:inline distT="0" distB="0" distL="0" distR="0" wp14:anchorId="3C67DA9D" wp14:editId="1000C4E3">
            <wp:extent cx="4779442" cy="2200940"/>
            <wp:effectExtent l="0" t="0" r="2540" b="889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784543" cy="2203289"/>
                    </a:xfrm>
                    <a:prstGeom prst="rect">
                      <a:avLst/>
                    </a:prstGeom>
                  </pic:spPr>
                </pic:pic>
              </a:graphicData>
            </a:graphic>
          </wp:inline>
        </w:drawing>
      </w:r>
    </w:p>
    <w:p w14:paraId="08E2ABBD" w14:textId="2967E983" w:rsidR="00A75AEC" w:rsidRPr="00563D0F" w:rsidRDefault="00BB6C61" w:rsidP="00BB6C61">
      <w:pPr>
        <w:pStyle w:val="Caption"/>
        <w:jc w:val="center"/>
        <w:rPr>
          <w:b/>
          <w:bCs/>
        </w:rPr>
      </w:pPr>
      <w:bookmarkStart w:id="344" w:name="_Toc113303395"/>
      <w:bookmarkStart w:id="345" w:name="_Toc113466853"/>
      <w:r>
        <w:t>Gambar 4.</w:t>
      </w:r>
      <w:r>
        <w:fldChar w:fldCharType="begin"/>
      </w:r>
      <w:r>
        <w:instrText xml:space="preserve"> SEQ Gambar_4. \* ARABIC </w:instrText>
      </w:r>
      <w:r>
        <w:fldChar w:fldCharType="separate"/>
      </w:r>
      <w:r w:rsidR="00FC0004">
        <w:rPr>
          <w:noProof/>
        </w:rPr>
        <w:t>40</w:t>
      </w:r>
      <w:r>
        <w:fldChar w:fldCharType="end"/>
      </w:r>
      <w:r>
        <w:t xml:space="preserve"> </w:t>
      </w:r>
      <w:r w:rsidR="00563D0F">
        <w:t>Jadwal Ibadah Minggu Raya</w:t>
      </w:r>
      <w:bookmarkEnd w:id="344"/>
      <w:bookmarkEnd w:id="345"/>
    </w:p>
    <w:p w14:paraId="480D4D68" w14:textId="13C247B6" w:rsidR="00A75AEC" w:rsidRDefault="00A75AEC" w:rsidP="00614CD5">
      <w:pPr>
        <w:jc w:val="center"/>
      </w:pPr>
      <w:r w:rsidRPr="00A75AEC">
        <w:rPr>
          <w:noProof/>
        </w:rPr>
        <w:drawing>
          <wp:inline distT="0" distB="0" distL="0" distR="0" wp14:anchorId="0A5897E9" wp14:editId="5FF6F1A6">
            <wp:extent cx="5039995" cy="2453640"/>
            <wp:effectExtent l="0" t="0" r="8255" b="381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039995" cy="2453640"/>
                    </a:xfrm>
                    <a:prstGeom prst="rect">
                      <a:avLst/>
                    </a:prstGeom>
                  </pic:spPr>
                </pic:pic>
              </a:graphicData>
            </a:graphic>
          </wp:inline>
        </w:drawing>
      </w:r>
    </w:p>
    <w:p w14:paraId="1B288498" w14:textId="3A5F942F" w:rsidR="00695784" w:rsidRDefault="00923DC3" w:rsidP="00923DC3">
      <w:pPr>
        <w:pStyle w:val="Caption"/>
        <w:jc w:val="center"/>
      </w:pPr>
      <w:bookmarkStart w:id="346" w:name="_Toc113303396"/>
      <w:bookmarkStart w:id="347" w:name="_Toc113466854"/>
      <w:r>
        <w:t>Gambar 4.</w:t>
      </w:r>
      <w:r>
        <w:fldChar w:fldCharType="begin"/>
      </w:r>
      <w:r>
        <w:instrText xml:space="preserve"> SEQ Gambar_4. \* ARABIC </w:instrText>
      </w:r>
      <w:r>
        <w:fldChar w:fldCharType="separate"/>
      </w:r>
      <w:r w:rsidR="00FC0004">
        <w:rPr>
          <w:noProof/>
        </w:rPr>
        <w:t>41</w:t>
      </w:r>
      <w:r>
        <w:fldChar w:fldCharType="end"/>
      </w:r>
      <w:r>
        <w:t xml:space="preserve"> </w:t>
      </w:r>
      <w:r w:rsidR="00563D0F">
        <w:t>Jadwal Ibadah Minggu Raya</w:t>
      </w:r>
      <w:bookmarkEnd w:id="346"/>
      <w:bookmarkEnd w:id="347"/>
    </w:p>
    <w:p w14:paraId="4F89CF1C" w14:textId="72DD14C9" w:rsidR="001070F3" w:rsidRDefault="001070F3" w:rsidP="001070F3">
      <w:pPr>
        <w:jc w:val="center"/>
      </w:pPr>
      <w:r w:rsidRPr="001070F3">
        <w:rPr>
          <w:noProof/>
        </w:rPr>
        <w:drawing>
          <wp:inline distT="0" distB="0" distL="0" distR="0" wp14:anchorId="38505FA8" wp14:editId="185E407F">
            <wp:extent cx="5039995" cy="2457450"/>
            <wp:effectExtent l="0" t="0" r="825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039995" cy="2457450"/>
                    </a:xfrm>
                    <a:prstGeom prst="rect">
                      <a:avLst/>
                    </a:prstGeom>
                  </pic:spPr>
                </pic:pic>
              </a:graphicData>
            </a:graphic>
          </wp:inline>
        </w:drawing>
      </w:r>
    </w:p>
    <w:p w14:paraId="26735C41" w14:textId="0B182F11" w:rsidR="001070F3" w:rsidRPr="00D455AA" w:rsidRDefault="00CE09FE" w:rsidP="00CE09FE">
      <w:pPr>
        <w:pStyle w:val="Caption"/>
        <w:jc w:val="center"/>
      </w:pPr>
      <w:bookmarkStart w:id="348" w:name="_Toc113303397"/>
      <w:bookmarkStart w:id="349" w:name="_Toc113466855"/>
      <w:r>
        <w:t>Gambar 4.</w:t>
      </w:r>
      <w:r>
        <w:fldChar w:fldCharType="begin"/>
      </w:r>
      <w:r>
        <w:instrText xml:space="preserve"> SEQ Gambar_4. \* ARABIC </w:instrText>
      </w:r>
      <w:r>
        <w:fldChar w:fldCharType="separate"/>
      </w:r>
      <w:r w:rsidR="00FC0004">
        <w:rPr>
          <w:noProof/>
        </w:rPr>
        <w:t>42</w:t>
      </w:r>
      <w:r>
        <w:fldChar w:fldCharType="end"/>
      </w:r>
      <w:r>
        <w:t xml:space="preserve"> </w:t>
      </w:r>
      <w:r w:rsidR="00177B16">
        <w:t>Jadwal Ibadah Anak Sekolah Minggu</w:t>
      </w:r>
      <w:bookmarkEnd w:id="348"/>
      <w:bookmarkEnd w:id="349"/>
    </w:p>
    <w:p w14:paraId="06A65065" w14:textId="4E67D79C" w:rsidR="001073C6" w:rsidRDefault="00C244AD" w:rsidP="0064473B">
      <w:pPr>
        <w:pStyle w:val="Style2"/>
        <w:ind w:left="709" w:hanging="709"/>
        <w:rPr>
          <w:b/>
          <w:bCs w:val="0"/>
        </w:rPr>
      </w:pPr>
      <w:r w:rsidRPr="004B6845">
        <w:rPr>
          <w:b/>
          <w:bCs w:val="0"/>
        </w:rPr>
        <w:lastRenderedPageBreak/>
        <w:t>Halaman Kelola Pendataan Jemaat</w:t>
      </w:r>
    </w:p>
    <w:p w14:paraId="00C74DF3" w14:textId="236D4957" w:rsidR="00D455AA" w:rsidRDefault="00564A9E" w:rsidP="00564A9E">
      <w:pPr>
        <w:ind w:firstLine="567"/>
      </w:pPr>
      <w:r>
        <w:t xml:space="preserve">Halaman Pendataan Jemaat merupakan halaman yang nantinya akan digunakan untuk mengelola data-data jemaat yang beribadah di GKII Tiberias Sekadau. Nantinya data-data tersebut juga akan ditampilkan ke jemaat. Untuk rancangan tampilan seperti pada gambar </w:t>
      </w:r>
      <w:r w:rsidR="00F02866">
        <w:t xml:space="preserve">4.43, 4.44 </w:t>
      </w:r>
      <w:r>
        <w:t xml:space="preserve">dan </w:t>
      </w:r>
      <w:r w:rsidR="00F02866">
        <w:t>4</w:t>
      </w:r>
      <w:r>
        <w:t>.4</w:t>
      </w:r>
      <w:r w:rsidR="00F02866">
        <w:t>5</w:t>
      </w:r>
      <w:r>
        <w:t xml:space="preserve"> dibawah ini.</w:t>
      </w:r>
    </w:p>
    <w:p w14:paraId="5235FF09" w14:textId="64F89EEE" w:rsidR="00564A9E" w:rsidRDefault="00564A9E" w:rsidP="00564A9E">
      <w:r w:rsidRPr="00564A9E">
        <w:rPr>
          <w:noProof/>
        </w:rPr>
        <w:drawing>
          <wp:inline distT="0" distB="0" distL="0" distR="0" wp14:anchorId="6FE95601" wp14:editId="1E956962">
            <wp:extent cx="5039995" cy="2453640"/>
            <wp:effectExtent l="0" t="0" r="8255" b="381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039995" cy="2453640"/>
                    </a:xfrm>
                    <a:prstGeom prst="rect">
                      <a:avLst/>
                    </a:prstGeom>
                  </pic:spPr>
                </pic:pic>
              </a:graphicData>
            </a:graphic>
          </wp:inline>
        </w:drawing>
      </w:r>
    </w:p>
    <w:p w14:paraId="30F5F17F" w14:textId="5863B21D" w:rsidR="00564A9E" w:rsidRDefault="007D41F0" w:rsidP="007D41F0">
      <w:pPr>
        <w:pStyle w:val="Caption"/>
        <w:jc w:val="center"/>
      </w:pPr>
      <w:bookmarkStart w:id="350" w:name="_Toc113303398"/>
      <w:bookmarkStart w:id="351" w:name="_Toc113466856"/>
      <w:r>
        <w:t>Gambar 4.</w:t>
      </w:r>
      <w:r>
        <w:fldChar w:fldCharType="begin"/>
      </w:r>
      <w:r>
        <w:instrText xml:space="preserve"> SEQ Gambar_4. \* ARABIC </w:instrText>
      </w:r>
      <w:r>
        <w:fldChar w:fldCharType="separate"/>
      </w:r>
      <w:r w:rsidR="00FC0004">
        <w:rPr>
          <w:noProof/>
        </w:rPr>
        <w:t>43</w:t>
      </w:r>
      <w:r>
        <w:fldChar w:fldCharType="end"/>
      </w:r>
      <w:r>
        <w:t xml:space="preserve"> </w:t>
      </w:r>
      <w:r w:rsidR="0010356C">
        <w:t>Halaman Pendataan Jemaat</w:t>
      </w:r>
      <w:bookmarkEnd w:id="350"/>
      <w:bookmarkEnd w:id="351"/>
    </w:p>
    <w:p w14:paraId="69C490A6" w14:textId="4B805BED" w:rsidR="00564A9E" w:rsidRDefault="00564A9E" w:rsidP="00564A9E">
      <w:pPr>
        <w:jc w:val="center"/>
      </w:pPr>
      <w:r w:rsidRPr="00564A9E">
        <w:rPr>
          <w:noProof/>
        </w:rPr>
        <w:drawing>
          <wp:inline distT="0" distB="0" distL="0" distR="0" wp14:anchorId="2CECE03E" wp14:editId="1A89638B">
            <wp:extent cx="5039995" cy="2449830"/>
            <wp:effectExtent l="0" t="0" r="8255"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039995" cy="2449830"/>
                    </a:xfrm>
                    <a:prstGeom prst="rect">
                      <a:avLst/>
                    </a:prstGeom>
                  </pic:spPr>
                </pic:pic>
              </a:graphicData>
            </a:graphic>
          </wp:inline>
        </w:drawing>
      </w:r>
    </w:p>
    <w:p w14:paraId="165376AE" w14:textId="283D457F" w:rsidR="003A6155" w:rsidRDefault="00F34C75" w:rsidP="00F34C75">
      <w:pPr>
        <w:pStyle w:val="Caption"/>
        <w:jc w:val="center"/>
      </w:pPr>
      <w:bookmarkStart w:id="352" w:name="_Toc113303399"/>
      <w:bookmarkStart w:id="353" w:name="_Toc113466857"/>
      <w:r>
        <w:t>Gambar 4.</w:t>
      </w:r>
      <w:r>
        <w:fldChar w:fldCharType="begin"/>
      </w:r>
      <w:r>
        <w:instrText xml:space="preserve"> SEQ Gambar_4. \* ARABIC </w:instrText>
      </w:r>
      <w:r>
        <w:fldChar w:fldCharType="separate"/>
      </w:r>
      <w:r w:rsidR="00FC0004">
        <w:rPr>
          <w:noProof/>
        </w:rPr>
        <w:t>44</w:t>
      </w:r>
      <w:r>
        <w:fldChar w:fldCharType="end"/>
      </w:r>
      <w:r>
        <w:t xml:space="preserve"> </w:t>
      </w:r>
      <w:r w:rsidR="00FF4CF3">
        <w:t>Halaman Form Pendataan Jemaat</w:t>
      </w:r>
      <w:bookmarkEnd w:id="352"/>
      <w:bookmarkEnd w:id="353"/>
    </w:p>
    <w:p w14:paraId="5A3025D9" w14:textId="7B434DA4" w:rsidR="003A6155" w:rsidRDefault="003A6155" w:rsidP="00564A9E">
      <w:pPr>
        <w:jc w:val="center"/>
      </w:pPr>
      <w:r w:rsidRPr="003A6155">
        <w:rPr>
          <w:noProof/>
        </w:rPr>
        <w:lastRenderedPageBreak/>
        <w:drawing>
          <wp:inline distT="0" distB="0" distL="0" distR="0" wp14:anchorId="1EA52630" wp14:editId="61E72355">
            <wp:extent cx="5039995" cy="2453640"/>
            <wp:effectExtent l="0" t="0" r="8255" b="381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039995" cy="2453640"/>
                    </a:xfrm>
                    <a:prstGeom prst="rect">
                      <a:avLst/>
                    </a:prstGeom>
                  </pic:spPr>
                </pic:pic>
              </a:graphicData>
            </a:graphic>
          </wp:inline>
        </w:drawing>
      </w:r>
    </w:p>
    <w:p w14:paraId="60067DA5" w14:textId="51E7D298" w:rsidR="003A6155" w:rsidRPr="00D455AA" w:rsidRDefault="00A61C98" w:rsidP="00A61C98">
      <w:pPr>
        <w:pStyle w:val="Caption"/>
        <w:jc w:val="center"/>
      </w:pPr>
      <w:bookmarkStart w:id="354" w:name="_Toc113303400"/>
      <w:bookmarkStart w:id="355" w:name="_Toc113466858"/>
      <w:r>
        <w:t>Gambar 4.</w:t>
      </w:r>
      <w:r>
        <w:fldChar w:fldCharType="begin"/>
      </w:r>
      <w:r>
        <w:instrText xml:space="preserve"> SEQ Gambar_4. \* ARABIC </w:instrText>
      </w:r>
      <w:r>
        <w:fldChar w:fldCharType="separate"/>
      </w:r>
      <w:r w:rsidR="00FC0004">
        <w:rPr>
          <w:noProof/>
        </w:rPr>
        <w:t>45</w:t>
      </w:r>
      <w:r>
        <w:fldChar w:fldCharType="end"/>
      </w:r>
      <w:r>
        <w:t xml:space="preserve"> </w:t>
      </w:r>
      <w:r w:rsidR="00565F6E">
        <w:t>Halaman Setelah Tambah Data Jemaat</w:t>
      </w:r>
      <w:bookmarkEnd w:id="354"/>
      <w:bookmarkEnd w:id="355"/>
    </w:p>
    <w:p w14:paraId="48C6A3B7" w14:textId="79060152" w:rsidR="001073C6" w:rsidRDefault="00C244AD" w:rsidP="0064473B">
      <w:pPr>
        <w:pStyle w:val="Style2"/>
        <w:ind w:left="709" w:hanging="709"/>
        <w:rPr>
          <w:b/>
          <w:bCs w:val="0"/>
        </w:rPr>
      </w:pPr>
      <w:r w:rsidRPr="004B6845">
        <w:rPr>
          <w:b/>
          <w:bCs w:val="0"/>
        </w:rPr>
        <w:t>Halaman Kelola Laporan Keuangan Pemasukan</w:t>
      </w:r>
    </w:p>
    <w:p w14:paraId="766DA0C5" w14:textId="3110E0DC" w:rsidR="00D455AA" w:rsidRDefault="00C52757" w:rsidP="00C52757">
      <w:pPr>
        <w:ind w:firstLine="567"/>
      </w:pPr>
      <w:r>
        <w:t xml:space="preserve">Halaman Laporan Keuangan Khususnya Pemasukan merupakan halaman yang nantinya akan digunakan untuk mengelola data-data pemasukan keuangan. Nantinya data-data tersebut juga akan ditampilkan ke jemaat. Untuk rancangan tampilan seperti pada gambar </w:t>
      </w:r>
      <w:r w:rsidR="00BA2BF7">
        <w:t>4</w:t>
      </w:r>
      <w:r>
        <w:t>.4</w:t>
      </w:r>
      <w:r w:rsidR="00BA2BF7">
        <w:t>6</w:t>
      </w:r>
      <w:r>
        <w:t xml:space="preserve">, </w:t>
      </w:r>
      <w:r w:rsidR="00BA2BF7">
        <w:t>4</w:t>
      </w:r>
      <w:r>
        <w:t>.4</w:t>
      </w:r>
      <w:r w:rsidR="00BA2BF7">
        <w:t>7</w:t>
      </w:r>
      <w:r>
        <w:t xml:space="preserve"> dan </w:t>
      </w:r>
      <w:r w:rsidR="00BA2BF7">
        <w:t>4</w:t>
      </w:r>
      <w:r>
        <w:t>.4</w:t>
      </w:r>
      <w:r w:rsidR="00BA2BF7">
        <w:t>8</w:t>
      </w:r>
      <w:r w:rsidR="00114B53">
        <w:t xml:space="preserve">, 4.49, 4.50, 4.51, 4.52, 4.53, 4.54 dan 4.55 </w:t>
      </w:r>
      <w:r>
        <w:t>dibawah ini.</w:t>
      </w:r>
    </w:p>
    <w:p w14:paraId="3F72D4BC" w14:textId="17A1CD3B" w:rsidR="009431C6" w:rsidRDefault="009431C6" w:rsidP="009431C6">
      <w:r w:rsidRPr="009431C6">
        <w:rPr>
          <w:noProof/>
        </w:rPr>
        <w:drawing>
          <wp:inline distT="0" distB="0" distL="0" distR="0" wp14:anchorId="19795BD9" wp14:editId="064B73B0">
            <wp:extent cx="5039995" cy="2457450"/>
            <wp:effectExtent l="0" t="0" r="825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039995" cy="2457450"/>
                    </a:xfrm>
                    <a:prstGeom prst="rect">
                      <a:avLst/>
                    </a:prstGeom>
                  </pic:spPr>
                </pic:pic>
              </a:graphicData>
            </a:graphic>
          </wp:inline>
        </w:drawing>
      </w:r>
    </w:p>
    <w:p w14:paraId="354AFCF1" w14:textId="08C4AA83" w:rsidR="009431C6" w:rsidRDefault="00C32208" w:rsidP="004D4832">
      <w:pPr>
        <w:pStyle w:val="Caption"/>
        <w:jc w:val="center"/>
      </w:pPr>
      <w:bookmarkStart w:id="356" w:name="_Toc113303401"/>
      <w:bookmarkStart w:id="357" w:name="_Toc113466859"/>
      <w:r>
        <w:t>Gambar 4.</w:t>
      </w:r>
      <w:r>
        <w:fldChar w:fldCharType="begin"/>
      </w:r>
      <w:r>
        <w:instrText xml:space="preserve"> SEQ Gambar_4. \* ARABIC </w:instrText>
      </w:r>
      <w:r>
        <w:fldChar w:fldCharType="separate"/>
      </w:r>
      <w:r w:rsidR="00FC0004">
        <w:rPr>
          <w:noProof/>
        </w:rPr>
        <w:t>46</w:t>
      </w:r>
      <w:r>
        <w:fldChar w:fldCharType="end"/>
      </w:r>
      <w:r>
        <w:t xml:space="preserve"> </w:t>
      </w:r>
      <w:r w:rsidR="001E5852">
        <w:t>Halaman Laporan Keuangan Pemasukan</w:t>
      </w:r>
      <w:bookmarkEnd w:id="356"/>
      <w:bookmarkEnd w:id="357"/>
    </w:p>
    <w:p w14:paraId="7E3AC985" w14:textId="29449765" w:rsidR="009431C6" w:rsidRDefault="009431C6" w:rsidP="009431C6">
      <w:pPr>
        <w:jc w:val="center"/>
      </w:pPr>
      <w:r w:rsidRPr="009431C6">
        <w:rPr>
          <w:noProof/>
        </w:rPr>
        <w:lastRenderedPageBreak/>
        <w:drawing>
          <wp:inline distT="0" distB="0" distL="0" distR="0" wp14:anchorId="48DFB5F8" wp14:editId="10690DD6">
            <wp:extent cx="5039995" cy="1951990"/>
            <wp:effectExtent l="0" t="0" r="825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039995" cy="1951990"/>
                    </a:xfrm>
                    <a:prstGeom prst="rect">
                      <a:avLst/>
                    </a:prstGeom>
                  </pic:spPr>
                </pic:pic>
              </a:graphicData>
            </a:graphic>
          </wp:inline>
        </w:drawing>
      </w:r>
    </w:p>
    <w:p w14:paraId="4770D090" w14:textId="32C4F996" w:rsidR="009431C6" w:rsidRDefault="004D4832" w:rsidP="004D4832">
      <w:pPr>
        <w:pStyle w:val="Caption"/>
        <w:jc w:val="center"/>
      </w:pPr>
      <w:bookmarkStart w:id="358" w:name="_Toc113303402"/>
      <w:bookmarkStart w:id="359" w:name="_Toc113466860"/>
      <w:r>
        <w:t>Gambar 4.</w:t>
      </w:r>
      <w:r>
        <w:fldChar w:fldCharType="begin"/>
      </w:r>
      <w:r>
        <w:instrText xml:space="preserve"> SEQ Gambar_4. \* ARABIC </w:instrText>
      </w:r>
      <w:r>
        <w:fldChar w:fldCharType="separate"/>
      </w:r>
      <w:r w:rsidR="00FC0004">
        <w:rPr>
          <w:noProof/>
        </w:rPr>
        <w:t>47</w:t>
      </w:r>
      <w:r>
        <w:fldChar w:fldCharType="end"/>
      </w:r>
      <w:r>
        <w:t xml:space="preserve"> </w:t>
      </w:r>
      <w:r w:rsidR="001B514E">
        <w:t>Pemasukan Bulanan</w:t>
      </w:r>
      <w:bookmarkEnd w:id="358"/>
      <w:bookmarkEnd w:id="359"/>
    </w:p>
    <w:p w14:paraId="27F094BD" w14:textId="309F7EFA" w:rsidR="009431C6" w:rsidRDefault="009431C6" w:rsidP="009431C6">
      <w:pPr>
        <w:jc w:val="center"/>
      </w:pPr>
      <w:r w:rsidRPr="009431C6">
        <w:rPr>
          <w:noProof/>
        </w:rPr>
        <w:drawing>
          <wp:inline distT="0" distB="0" distL="0" distR="0" wp14:anchorId="48EDD683" wp14:editId="419FF5A4">
            <wp:extent cx="5039995" cy="1962785"/>
            <wp:effectExtent l="0" t="0" r="825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039995" cy="1962785"/>
                    </a:xfrm>
                    <a:prstGeom prst="rect">
                      <a:avLst/>
                    </a:prstGeom>
                  </pic:spPr>
                </pic:pic>
              </a:graphicData>
            </a:graphic>
          </wp:inline>
        </w:drawing>
      </w:r>
    </w:p>
    <w:p w14:paraId="71D713F6" w14:textId="4234F1DB" w:rsidR="009431C6" w:rsidRDefault="001764E7" w:rsidP="001764E7">
      <w:pPr>
        <w:pStyle w:val="Caption"/>
        <w:jc w:val="center"/>
      </w:pPr>
      <w:bookmarkStart w:id="360" w:name="_Toc113303403"/>
      <w:bookmarkStart w:id="361" w:name="_Toc113466861"/>
      <w:r>
        <w:t>Gambar 4.</w:t>
      </w:r>
      <w:r>
        <w:fldChar w:fldCharType="begin"/>
      </w:r>
      <w:r>
        <w:instrText xml:space="preserve"> SEQ Gambar_4. \* ARABIC </w:instrText>
      </w:r>
      <w:r>
        <w:fldChar w:fldCharType="separate"/>
      </w:r>
      <w:r w:rsidR="00FC0004">
        <w:rPr>
          <w:noProof/>
        </w:rPr>
        <w:t>48</w:t>
      </w:r>
      <w:r>
        <w:fldChar w:fldCharType="end"/>
      </w:r>
      <w:r>
        <w:t xml:space="preserve"> </w:t>
      </w:r>
      <w:r w:rsidR="001B514E">
        <w:t>Tambah Saldo Bulan</w:t>
      </w:r>
      <w:bookmarkEnd w:id="360"/>
      <w:bookmarkEnd w:id="361"/>
    </w:p>
    <w:p w14:paraId="372CA832" w14:textId="26259C28" w:rsidR="009431C6" w:rsidRDefault="009431C6" w:rsidP="009431C6">
      <w:pPr>
        <w:jc w:val="center"/>
      </w:pPr>
      <w:r w:rsidRPr="009431C6">
        <w:rPr>
          <w:noProof/>
        </w:rPr>
        <w:drawing>
          <wp:inline distT="0" distB="0" distL="0" distR="0" wp14:anchorId="5AF357D1" wp14:editId="11AFF3B8">
            <wp:extent cx="5039995" cy="1894840"/>
            <wp:effectExtent l="0" t="0" r="825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039995" cy="1894840"/>
                    </a:xfrm>
                    <a:prstGeom prst="rect">
                      <a:avLst/>
                    </a:prstGeom>
                  </pic:spPr>
                </pic:pic>
              </a:graphicData>
            </a:graphic>
          </wp:inline>
        </w:drawing>
      </w:r>
    </w:p>
    <w:p w14:paraId="0BE47ADC" w14:textId="5D359288" w:rsidR="009431C6" w:rsidRDefault="00896C0A" w:rsidP="00896C0A">
      <w:pPr>
        <w:pStyle w:val="Caption"/>
        <w:jc w:val="center"/>
      </w:pPr>
      <w:bookmarkStart w:id="362" w:name="_Toc113303404"/>
      <w:bookmarkStart w:id="363" w:name="_Toc113466862"/>
      <w:r>
        <w:t>Gambar 4.</w:t>
      </w:r>
      <w:r>
        <w:fldChar w:fldCharType="begin"/>
      </w:r>
      <w:r>
        <w:instrText xml:space="preserve"> SEQ Gambar_4. \* ARABIC </w:instrText>
      </w:r>
      <w:r>
        <w:fldChar w:fldCharType="separate"/>
      </w:r>
      <w:r w:rsidR="00FC0004">
        <w:rPr>
          <w:noProof/>
        </w:rPr>
        <w:t>49</w:t>
      </w:r>
      <w:r>
        <w:fldChar w:fldCharType="end"/>
      </w:r>
      <w:r>
        <w:t xml:space="preserve"> </w:t>
      </w:r>
      <w:r w:rsidR="001B514E">
        <w:t>Hasil Setelah Tambah Data</w:t>
      </w:r>
      <w:bookmarkEnd w:id="362"/>
      <w:bookmarkEnd w:id="363"/>
    </w:p>
    <w:p w14:paraId="3AA47329" w14:textId="6DE190C0" w:rsidR="009431C6" w:rsidRDefault="005C5C40" w:rsidP="009431C6">
      <w:pPr>
        <w:jc w:val="center"/>
      </w:pPr>
      <w:r w:rsidRPr="005C5C40">
        <w:rPr>
          <w:noProof/>
        </w:rPr>
        <w:lastRenderedPageBreak/>
        <w:drawing>
          <wp:inline distT="0" distB="0" distL="0" distR="0" wp14:anchorId="5E4B42F6" wp14:editId="07B2B54A">
            <wp:extent cx="5039995" cy="1915160"/>
            <wp:effectExtent l="0" t="0" r="8255" b="889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039995" cy="1915160"/>
                    </a:xfrm>
                    <a:prstGeom prst="rect">
                      <a:avLst/>
                    </a:prstGeom>
                  </pic:spPr>
                </pic:pic>
              </a:graphicData>
            </a:graphic>
          </wp:inline>
        </w:drawing>
      </w:r>
    </w:p>
    <w:p w14:paraId="017B10C9" w14:textId="3D75C900" w:rsidR="005C5C40" w:rsidRDefault="00814A71" w:rsidP="00814A71">
      <w:pPr>
        <w:pStyle w:val="Caption"/>
        <w:jc w:val="center"/>
      </w:pPr>
      <w:bookmarkStart w:id="364" w:name="_Toc113303405"/>
      <w:bookmarkStart w:id="365" w:name="_Toc113466863"/>
      <w:r>
        <w:t>Gambar 4.</w:t>
      </w:r>
      <w:r>
        <w:fldChar w:fldCharType="begin"/>
      </w:r>
      <w:r>
        <w:instrText xml:space="preserve"> SEQ Gambar_4. \* ARABIC </w:instrText>
      </w:r>
      <w:r>
        <w:fldChar w:fldCharType="separate"/>
      </w:r>
      <w:r w:rsidR="00FC0004">
        <w:rPr>
          <w:noProof/>
        </w:rPr>
        <w:t>50</w:t>
      </w:r>
      <w:r>
        <w:fldChar w:fldCharType="end"/>
      </w:r>
      <w:r>
        <w:t xml:space="preserve"> </w:t>
      </w:r>
      <w:r w:rsidR="00294C3E">
        <w:t>Kolekte Minggu</w:t>
      </w:r>
      <w:bookmarkEnd w:id="364"/>
      <w:bookmarkEnd w:id="365"/>
    </w:p>
    <w:p w14:paraId="0E4B76FA" w14:textId="4324D6A7" w:rsidR="00B77181" w:rsidRDefault="00B77181" w:rsidP="009431C6">
      <w:pPr>
        <w:jc w:val="center"/>
      </w:pPr>
      <w:r w:rsidRPr="00B77181">
        <w:rPr>
          <w:noProof/>
        </w:rPr>
        <w:drawing>
          <wp:inline distT="0" distB="0" distL="0" distR="0" wp14:anchorId="713FB006" wp14:editId="0FB23841">
            <wp:extent cx="5039995" cy="1948180"/>
            <wp:effectExtent l="0" t="0" r="825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039995" cy="1948180"/>
                    </a:xfrm>
                    <a:prstGeom prst="rect">
                      <a:avLst/>
                    </a:prstGeom>
                  </pic:spPr>
                </pic:pic>
              </a:graphicData>
            </a:graphic>
          </wp:inline>
        </w:drawing>
      </w:r>
    </w:p>
    <w:p w14:paraId="774B919E" w14:textId="6987D044" w:rsidR="00B77181" w:rsidRDefault="0065455B" w:rsidP="0065455B">
      <w:pPr>
        <w:pStyle w:val="Caption"/>
        <w:jc w:val="center"/>
      </w:pPr>
      <w:bookmarkStart w:id="366" w:name="_Toc113303406"/>
      <w:bookmarkStart w:id="367" w:name="_Toc113466864"/>
      <w:r>
        <w:t>Gambar 4.</w:t>
      </w:r>
      <w:r>
        <w:fldChar w:fldCharType="begin"/>
      </w:r>
      <w:r>
        <w:instrText xml:space="preserve"> SEQ Gambar_4. \* ARABIC </w:instrText>
      </w:r>
      <w:r>
        <w:fldChar w:fldCharType="separate"/>
      </w:r>
      <w:r w:rsidR="00FC0004">
        <w:rPr>
          <w:noProof/>
        </w:rPr>
        <w:t>51</w:t>
      </w:r>
      <w:r>
        <w:fldChar w:fldCharType="end"/>
      </w:r>
      <w:r>
        <w:t xml:space="preserve"> </w:t>
      </w:r>
      <w:r w:rsidR="000A5742">
        <w:t>Tambah Data Kolekte Minggu</w:t>
      </w:r>
      <w:bookmarkEnd w:id="366"/>
      <w:bookmarkEnd w:id="367"/>
    </w:p>
    <w:p w14:paraId="24DBC912" w14:textId="06E9EB45" w:rsidR="00042627" w:rsidRDefault="00042627" w:rsidP="009431C6">
      <w:pPr>
        <w:jc w:val="center"/>
      </w:pPr>
      <w:r w:rsidRPr="00042627">
        <w:rPr>
          <w:noProof/>
        </w:rPr>
        <w:drawing>
          <wp:inline distT="0" distB="0" distL="0" distR="0" wp14:anchorId="6B3B0301" wp14:editId="2953978E">
            <wp:extent cx="5039995" cy="1922145"/>
            <wp:effectExtent l="0" t="0" r="8255" b="190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039995" cy="1922145"/>
                    </a:xfrm>
                    <a:prstGeom prst="rect">
                      <a:avLst/>
                    </a:prstGeom>
                  </pic:spPr>
                </pic:pic>
              </a:graphicData>
            </a:graphic>
          </wp:inline>
        </w:drawing>
      </w:r>
    </w:p>
    <w:p w14:paraId="56F370E2" w14:textId="25CBA2F9" w:rsidR="00042627" w:rsidRDefault="007059CA" w:rsidP="003F5840">
      <w:pPr>
        <w:pStyle w:val="Caption"/>
        <w:jc w:val="center"/>
      </w:pPr>
      <w:bookmarkStart w:id="368" w:name="_Toc113303407"/>
      <w:bookmarkStart w:id="369" w:name="_Toc113466865"/>
      <w:r>
        <w:t>Gambar 4.</w:t>
      </w:r>
      <w:r>
        <w:fldChar w:fldCharType="begin"/>
      </w:r>
      <w:r>
        <w:instrText xml:space="preserve"> SEQ Gambar_4. \* ARABIC </w:instrText>
      </w:r>
      <w:r>
        <w:fldChar w:fldCharType="separate"/>
      </w:r>
      <w:r w:rsidR="00FC0004">
        <w:rPr>
          <w:noProof/>
        </w:rPr>
        <w:t>52</w:t>
      </w:r>
      <w:r>
        <w:fldChar w:fldCharType="end"/>
      </w:r>
      <w:r>
        <w:t xml:space="preserve"> </w:t>
      </w:r>
      <w:r w:rsidR="00763336">
        <w:t>Hasil Setelah Tambah Data</w:t>
      </w:r>
      <w:bookmarkEnd w:id="368"/>
      <w:bookmarkEnd w:id="369"/>
    </w:p>
    <w:p w14:paraId="450CEA46" w14:textId="0278D78E" w:rsidR="00B80D27" w:rsidRDefault="00B80D27" w:rsidP="009431C6">
      <w:pPr>
        <w:jc w:val="center"/>
      </w:pPr>
      <w:r w:rsidRPr="00B80D27">
        <w:rPr>
          <w:noProof/>
        </w:rPr>
        <w:lastRenderedPageBreak/>
        <w:drawing>
          <wp:inline distT="0" distB="0" distL="0" distR="0" wp14:anchorId="0591F855" wp14:editId="146BB12D">
            <wp:extent cx="5039995" cy="1977390"/>
            <wp:effectExtent l="0" t="0" r="8255" b="38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039995" cy="1977390"/>
                    </a:xfrm>
                    <a:prstGeom prst="rect">
                      <a:avLst/>
                    </a:prstGeom>
                  </pic:spPr>
                </pic:pic>
              </a:graphicData>
            </a:graphic>
          </wp:inline>
        </w:drawing>
      </w:r>
    </w:p>
    <w:p w14:paraId="70F20BA5" w14:textId="37B40D5D" w:rsidR="00B80D27" w:rsidRDefault="00E14E10" w:rsidP="008B4275">
      <w:pPr>
        <w:pStyle w:val="Caption"/>
        <w:jc w:val="center"/>
      </w:pPr>
      <w:bookmarkStart w:id="370" w:name="_Toc113303408"/>
      <w:bookmarkStart w:id="371" w:name="_Toc113466866"/>
      <w:r>
        <w:t>Gambar 4.</w:t>
      </w:r>
      <w:r>
        <w:fldChar w:fldCharType="begin"/>
      </w:r>
      <w:r>
        <w:instrText xml:space="preserve"> SEQ Gambar_4. \* ARABIC </w:instrText>
      </w:r>
      <w:r>
        <w:fldChar w:fldCharType="separate"/>
      </w:r>
      <w:r w:rsidR="00FC0004">
        <w:rPr>
          <w:noProof/>
        </w:rPr>
        <w:t>53</w:t>
      </w:r>
      <w:r>
        <w:fldChar w:fldCharType="end"/>
      </w:r>
      <w:r>
        <w:t xml:space="preserve"> </w:t>
      </w:r>
      <w:r w:rsidR="00D75984">
        <w:t xml:space="preserve">Halaman </w:t>
      </w:r>
      <w:r w:rsidR="00A737A0">
        <w:t>Persepuluhan</w:t>
      </w:r>
      <w:bookmarkEnd w:id="370"/>
      <w:bookmarkEnd w:id="371"/>
    </w:p>
    <w:p w14:paraId="6268EC67" w14:textId="53560CC6" w:rsidR="00B80D27" w:rsidRDefault="00B80D27" w:rsidP="009431C6">
      <w:pPr>
        <w:jc w:val="center"/>
      </w:pPr>
      <w:r w:rsidRPr="00B80D27">
        <w:rPr>
          <w:noProof/>
        </w:rPr>
        <w:drawing>
          <wp:inline distT="0" distB="0" distL="0" distR="0" wp14:anchorId="2EE277ED" wp14:editId="36C58A43">
            <wp:extent cx="5039995" cy="1903730"/>
            <wp:effectExtent l="0" t="0" r="8255" b="127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039995" cy="1903730"/>
                    </a:xfrm>
                    <a:prstGeom prst="rect">
                      <a:avLst/>
                    </a:prstGeom>
                  </pic:spPr>
                </pic:pic>
              </a:graphicData>
            </a:graphic>
          </wp:inline>
        </w:drawing>
      </w:r>
    </w:p>
    <w:p w14:paraId="2734D901" w14:textId="5B685F53" w:rsidR="00B80D27" w:rsidRDefault="00F129ED" w:rsidP="00F129ED">
      <w:pPr>
        <w:pStyle w:val="Caption"/>
        <w:jc w:val="center"/>
      </w:pPr>
      <w:bookmarkStart w:id="372" w:name="_Toc113303409"/>
      <w:bookmarkStart w:id="373" w:name="_Toc113466867"/>
      <w:r>
        <w:t>Gambar 4.</w:t>
      </w:r>
      <w:r>
        <w:fldChar w:fldCharType="begin"/>
      </w:r>
      <w:r>
        <w:instrText xml:space="preserve"> SEQ Gambar_4. \* ARABIC </w:instrText>
      </w:r>
      <w:r>
        <w:fldChar w:fldCharType="separate"/>
      </w:r>
      <w:r w:rsidR="00FC0004">
        <w:rPr>
          <w:noProof/>
        </w:rPr>
        <w:t>54</w:t>
      </w:r>
      <w:r>
        <w:fldChar w:fldCharType="end"/>
      </w:r>
      <w:r>
        <w:t xml:space="preserve"> </w:t>
      </w:r>
      <w:r w:rsidR="00D75984">
        <w:t>Tambah Data Persepuluhan</w:t>
      </w:r>
      <w:bookmarkEnd w:id="372"/>
      <w:bookmarkEnd w:id="373"/>
    </w:p>
    <w:p w14:paraId="6E61D941" w14:textId="4FC7D3D2" w:rsidR="00EF5EA7" w:rsidRDefault="00EF5EA7" w:rsidP="009431C6">
      <w:pPr>
        <w:jc w:val="center"/>
      </w:pPr>
      <w:r w:rsidRPr="00EF5EA7">
        <w:rPr>
          <w:noProof/>
        </w:rPr>
        <w:drawing>
          <wp:inline distT="0" distB="0" distL="0" distR="0" wp14:anchorId="7A0D21C4" wp14:editId="1366AA0F">
            <wp:extent cx="5039995" cy="1929765"/>
            <wp:effectExtent l="0" t="0" r="8255"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039995" cy="1929765"/>
                    </a:xfrm>
                    <a:prstGeom prst="rect">
                      <a:avLst/>
                    </a:prstGeom>
                  </pic:spPr>
                </pic:pic>
              </a:graphicData>
            </a:graphic>
          </wp:inline>
        </w:drawing>
      </w:r>
    </w:p>
    <w:p w14:paraId="4015F5E8" w14:textId="21FD5EC6" w:rsidR="00840829" w:rsidRDefault="00D56457" w:rsidP="00D56457">
      <w:pPr>
        <w:pStyle w:val="Caption"/>
        <w:jc w:val="center"/>
      </w:pPr>
      <w:bookmarkStart w:id="374" w:name="_Toc113303410"/>
      <w:bookmarkStart w:id="375" w:name="_Toc113466868"/>
      <w:r>
        <w:t>Gambar 4.</w:t>
      </w:r>
      <w:r>
        <w:fldChar w:fldCharType="begin"/>
      </w:r>
      <w:r>
        <w:instrText xml:space="preserve"> SEQ Gambar_4. \* ARABIC </w:instrText>
      </w:r>
      <w:r>
        <w:fldChar w:fldCharType="separate"/>
      </w:r>
      <w:r w:rsidR="00FC0004">
        <w:rPr>
          <w:noProof/>
        </w:rPr>
        <w:t>55</w:t>
      </w:r>
      <w:r>
        <w:fldChar w:fldCharType="end"/>
      </w:r>
      <w:r>
        <w:t xml:space="preserve"> </w:t>
      </w:r>
      <w:r w:rsidR="00A10D7C">
        <w:t>Hasil Setelah Tambah Data Persepuluhan</w:t>
      </w:r>
      <w:bookmarkEnd w:id="374"/>
      <w:bookmarkEnd w:id="375"/>
    </w:p>
    <w:p w14:paraId="173B3295" w14:textId="551046A9" w:rsidR="00042627" w:rsidRDefault="00042627" w:rsidP="009431C6">
      <w:pPr>
        <w:jc w:val="center"/>
      </w:pPr>
    </w:p>
    <w:p w14:paraId="6C7394A3" w14:textId="291A29DA" w:rsidR="00042627" w:rsidRDefault="00042627" w:rsidP="009431C6">
      <w:pPr>
        <w:jc w:val="center"/>
      </w:pPr>
    </w:p>
    <w:p w14:paraId="6BC454C1" w14:textId="65F451AB" w:rsidR="00042627" w:rsidRDefault="00042627" w:rsidP="009431C6">
      <w:pPr>
        <w:jc w:val="center"/>
      </w:pPr>
    </w:p>
    <w:p w14:paraId="68EDFA24" w14:textId="0CA21BEF" w:rsidR="00042627" w:rsidRDefault="00042627" w:rsidP="009431C6">
      <w:pPr>
        <w:jc w:val="center"/>
      </w:pPr>
    </w:p>
    <w:p w14:paraId="42166608" w14:textId="77777777" w:rsidR="00042627" w:rsidRPr="00D455AA" w:rsidRDefault="00042627" w:rsidP="009431C6">
      <w:pPr>
        <w:jc w:val="center"/>
      </w:pPr>
    </w:p>
    <w:p w14:paraId="6C8909DC" w14:textId="66BDA637" w:rsidR="001073C6" w:rsidRDefault="00C244AD" w:rsidP="001073C6">
      <w:pPr>
        <w:pStyle w:val="Style2"/>
        <w:ind w:left="709" w:hanging="709"/>
        <w:rPr>
          <w:b/>
          <w:bCs w:val="0"/>
        </w:rPr>
      </w:pPr>
      <w:r w:rsidRPr="004B6845">
        <w:rPr>
          <w:b/>
          <w:bCs w:val="0"/>
        </w:rPr>
        <w:lastRenderedPageBreak/>
        <w:t>Halaman Kelola Galery</w:t>
      </w:r>
    </w:p>
    <w:p w14:paraId="149E878A" w14:textId="7AF3F046" w:rsidR="00D455AA" w:rsidRDefault="00042627" w:rsidP="00042627">
      <w:pPr>
        <w:ind w:firstLine="567"/>
      </w:pPr>
      <w:r>
        <w:t xml:space="preserve">Halaman Galery merupakan halaman yang nantinya akan digunakan untuk mengelola data-data dokumentasi yang ada di GKII Tiberias Sekadau. Nantinya data-data tersebut juga akan ditampilkan ke jemaat. Untuk rancangan tampilan seperti pada gambar </w:t>
      </w:r>
      <w:r w:rsidR="00BA1678">
        <w:t>4</w:t>
      </w:r>
      <w:r>
        <w:t>.</w:t>
      </w:r>
      <w:r w:rsidR="00BA1678">
        <w:t>56</w:t>
      </w:r>
      <w:r>
        <w:t xml:space="preserve"> dibawah ini.</w:t>
      </w:r>
    </w:p>
    <w:p w14:paraId="3EAD5FCB" w14:textId="49677E7A" w:rsidR="00042627" w:rsidRDefault="00042627" w:rsidP="00042627">
      <w:r w:rsidRPr="00042627">
        <w:rPr>
          <w:noProof/>
        </w:rPr>
        <w:drawing>
          <wp:inline distT="0" distB="0" distL="0" distR="0" wp14:anchorId="5B5EA046" wp14:editId="1100090A">
            <wp:extent cx="5039995" cy="2457450"/>
            <wp:effectExtent l="0" t="0" r="825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039995" cy="2457450"/>
                    </a:xfrm>
                    <a:prstGeom prst="rect">
                      <a:avLst/>
                    </a:prstGeom>
                  </pic:spPr>
                </pic:pic>
              </a:graphicData>
            </a:graphic>
          </wp:inline>
        </w:drawing>
      </w:r>
    </w:p>
    <w:p w14:paraId="226BF0DA" w14:textId="317A7179" w:rsidR="00042627" w:rsidRPr="00D455AA" w:rsidRDefault="00370F99" w:rsidP="00370F99">
      <w:pPr>
        <w:pStyle w:val="Caption"/>
        <w:jc w:val="center"/>
      </w:pPr>
      <w:bookmarkStart w:id="376" w:name="_Toc113303411"/>
      <w:bookmarkStart w:id="377" w:name="_Toc113466869"/>
      <w:r>
        <w:t>Gambar 4.</w:t>
      </w:r>
      <w:r>
        <w:fldChar w:fldCharType="begin"/>
      </w:r>
      <w:r>
        <w:instrText xml:space="preserve"> SEQ Gambar_4. \* ARABIC </w:instrText>
      </w:r>
      <w:r>
        <w:fldChar w:fldCharType="separate"/>
      </w:r>
      <w:r w:rsidR="00FC0004">
        <w:rPr>
          <w:noProof/>
        </w:rPr>
        <w:t>56</w:t>
      </w:r>
      <w:r>
        <w:fldChar w:fldCharType="end"/>
      </w:r>
      <w:r>
        <w:t xml:space="preserve"> </w:t>
      </w:r>
      <w:r w:rsidR="00241ED1">
        <w:t>Halaman Kelola Galery</w:t>
      </w:r>
      <w:bookmarkEnd w:id="376"/>
      <w:bookmarkEnd w:id="377"/>
    </w:p>
    <w:p w14:paraId="64792CE9" w14:textId="20C280C4" w:rsidR="001073C6" w:rsidRDefault="00C244AD" w:rsidP="001073C6">
      <w:pPr>
        <w:pStyle w:val="Style2"/>
        <w:ind w:left="709" w:hanging="709"/>
        <w:rPr>
          <w:b/>
          <w:bCs w:val="0"/>
        </w:rPr>
      </w:pPr>
      <w:r w:rsidRPr="004B6845">
        <w:rPr>
          <w:b/>
          <w:bCs w:val="0"/>
        </w:rPr>
        <w:t>Halaman Kelola Kontak</w:t>
      </w:r>
    </w:p>
    <w:p w14:paraId="60D2AB8E" w14:textId="30A977E9" w:rsidR="00D455AA" w:rsidRDefault="008F7B90" w:rsidP="008F7B90">
      <w:pPr>
        <w:ind w:firstLine="567"/>
      </w:pPr>
      <w:r>
        <w:t xml:space="preserve">Halaman Kontak merupakan halaman yang nantinya akan digunakan untuk mengelola data-data Kontak. Nantinya data-data tersebut juga akan ditampilkan ke jemaat. Untuk rancangan tampilan seperti pada gambar </w:t>
      </w:r>
      <w:r w:rsidR="00855D9A">
        <w:t>4</w:t>
      </w:r>
      <w:r>
        <w:t>.5</w:t>
      </w:r>
      <w:r w:rsidR="00855D9A">
        <w:t>7</w:t>
      </w:r>
      <w:r>
        <w:t xml:space="preserve">, </w:t>
      </w:r>
      <w:r w:rsidR="00855D9A">
        <w:t>4</w:t>
      </w:r>
      <w:r>
        <w:t>.5</w:t>
      </w:r>
      <w:r w:rsidR="00855D9A">
        <w:t>8</w:t>
      </w:r>
      <w:r>
        <w:t xml:space="preserve"> dan </w:t>
      </w:r>
      <w:r w:rsidR="00855D9A">
        <w:t>4</w:t>
      </w:r>
      <w:r>
        <w:t>.</w:t>
      </w:r>
      <w:r w:rsidR="00855D9A">
        <w:t>59</w:t>
      </w:r>
      <w:r>
        <w:t xml:space="preserve"> dibawah ini.</w:t>
      </w:r>
    </w:p>
    <w:p w14:paraId="354FD876" w14:textId="7C3B7F5F" w:rsidR="000A6193" w:rsidRDefault="000A6193" w:rsidP="000A6193">
      <w:r w:rsidRPr="000A6193">
        <w:rPr>
          <w:noProof/>
        </w:rPr>
        <w:drawing>
          <wp:inline distT="0" distB="0" distL="0" distR="0" wp14:anchorId="17D1448E" wp14:editId="0D3D1AD8">
            <wp:extent cx="5039995" cy="1944370"/>
            <wp:effectExtent l="0" t="0" r="825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039995" cy="1944370"/>
                    </a:xfrm>
                    <a:prstGeom prst="rect">
                      <a:avLst/>
                    </a:prstGeom>
                  </pic:spPr>
                </pic:pic>
              </a:graphicData>
            </a:graphic>
          </wp:inline>
        </w:drawing>
      </w:r>
    </w:p>
    <w:p w14:paraId="1192547A" w14:textId="34F1D47D" w:rsidR="000A6193" w:rsidRDefault="00D4250D" w:rsidP="00D4250D">
      <w:pPr>
        <w:pStyle w:val="Caption"/>
        <w:jc w:val="center"/>
      </w:pPr>
      <w:bookmarkStart w:id="378" w:name="_Toc113303412"/>
      <w:bookmarkStart w:id="379" w:name="_Toc113466870"/>
      <w:r>
        <w:t xml:space="preserve">Gambar 4. </w:t>
      </w:r>
      <w:r>
        <w:fldChar w:fldCharType="begin"/>
      </w:r>
      <w:r>
        <w:instrText xml:space="preserve"> SEQ Gambar_4. \* ARABIC </w:instrText>
      </w:r>
      <w:r>
        <w:fldChar w:fldCharType="separate"/>
      </w:r>
      <w:r w:rsidR="00FC0004">
        <w:rPr>
          <w:noProof/>
        </w:rPr>
        <w:t>57</w:t>
      </w:r>
      <w:r>
        <w:fldChar w:fldCharType="end"/>
      </w:r>
      <w:r>
        <w:t xml:space="preserve"> </w:t>
      </w:r>
      <w:r w:rsidR="00FA5B66">
        <w:t>Halaman Kontak</w:t>
      </w:r>
      <w:bookmarkEnd w:id="378"/>
      <w:bookmarkEnd w:id="379"/>
    </w:p>
    <w:p w14:paraId="1DB80191" w14:textId="085905C7" w:rsidR="00AD122C" w:rsidRDefault="00AD122C" w:rsidP="000A6193">
      <w:pPr>
        <w:jc w:val="center"/>
      </w:pPr>
      <w:r w:rsidRPr="00AD122C">
        <w:rPr>
          <w:noProof/>
        </w:rPr>
        <w:lastRenderedPageBreak/>
        <w:drawing>
          <wp:inline distT="0" distB="0" distL="0" distR="0" wp14:anchorId="58ADBB00" wp14:editId="7584F286">
            <wp:extent cx="5039995" cy="2162175"/>
            <wp:effectExtent l="0" t="0" r="8255"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039995" cy="2162175"/>
                    </a:xfrm>
                    <a:prstGeom prst="rect">
                      <a:avLst/>
                    </a:prstGeom>
                  </pic:spPr>
                </pic:pic>
              </a:graphicData>
            </a:graphic>
          </wp:inline>
        </w:drawing>
      </w:r>
    </w:p>
    <w:p w14:paraId="5A3F69F3" w14:textId="0819A199" w:rsidR="00AD122C" w:rsidRDefault="009D214B" w:rsidP="009D214B">
      <w:pPr>
        <w:pStyle w:val="Caption"/>
        <w:jc w:val="center"/>
      </w:pPr>
      <w:bookmarkStart w:id="380" w:name="_Toc113303413"/>
      <w:bookmarkStart w:id="381" w:name="_Toc113466871"/>
      <w:r>
        <w:t>Gambar 4.</w:t>
      </w:r>
      <w:r>
        <w:fldChar w:fldCharType="begin"/>
      </w:r>
      <w:r>
        <w:instrText xml:space="preserve"> SEQ Gambar_4. \* ARABIC </w:instrText>
      </w:r>
      <w:r>
        <w:fldChar w:fldCharType="separate"/>
      </w:r>
      <w:r w:rsidR="00FC0004">
        <w:rPr>
          <w:noProof/>
        </w:rPr>
        <w:t>58</w:t>
      </w:r>
      <w:r>
        <w:fldChar w:fldCharType="end"/>
      </w:r>
      <w:r>
        <w:t xml:space="preserve"> </w:t>
      </w:r>
      <w:r w:rsidR="00042F5B">
        <w:t>Halaman Form Tambah Data Kontak</w:t>
      </w:r>
      <w:bookmarkEnd w:id="380"/>
      <w:bookmarkEnd w:id="381"/>
    </w:p>
    <w:p w14:paraId="3629E8FE" w14:textId="24997C8C" w:rsidR="004F66F9" w:rsidRDefault="004F66F9" w:rsidP="000A6193">
      <w:pPr>
        <w:jc w:val="center"/>
      </w:pPr>
      <w:r w:rsidRPr="004F66F9">
        <w:rPr>
          <w:noProof/>
        </w:rPr>
        <w:drawing>
          <wp:inline distT="0" distB="0" distL="0" distR="0" wp14:anchorId="50F7EB27" wp14:editId="0195E8BC">
            <wp:extent cx="5039995" cy="1948180"/>
            <wp:effectExtent l="0" t="0" r="825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039995" cy="1948180"/>
                    </a:xfrm>
                    <a:prstGeom prst="rect">
                      <a:avLst/>
                    </a:prstGeom>
                  </pic:spPr>
                </pic:pic>
              </a:graphicData>
            </a:graphic>
          </wp:inline>
        </w:drawing>
      </w:r>
    </w:p>
    <w:p w14:paraId="2F4BDB9B" w14:textId="14D44841" w:rsidR="00545DD9" w:rsidRPr="00D455AA" w:rsidRDefault="00BE22B6" w:rsidP="00BE22B6">
      <w:pPr>
        <w:pStyle w:val="Caption"/>
        <w:jc w:val="center"/>
      </w:pPr>
      <w:bookmarkStart w:id="382" w:name="_Toc113303414"/>
      <w:bookmarkStart w:id="383" w:name="_Toc113466872"/>
      <w:r>
        <w:t>Gambar 4.</w:t>
      </w:r>
      <w:r>
        <w:fldChar w:fldCharType="begin"/>
      </w:r>
      <w:r>
        <w:instrText xml:space="preserve"> SEQ Gambar_4. \* ARABIC </w:instrText>
      </w:r>
      <w:r>
        <w:fldChar w:fldCharType="separate"/>
      </w:r>
      <w:r w:rsidR="00FC0004">
        <w:rPr>
          <w:noProof/>
        </w:rPr>
        <w:t>59</w:t>
      </w:r>
      <w:r>
        <w:fldChar w:fldCharType="end"/>
      </w:r>
      <w:r>
        <w:t xml:space="preserve"> </w:t>
      </w:r>
      <w:r w:rsidR="0087585F">
        <w:t>Hasil Setelah Tambah Data</w:t>
      </w:r>
      <w:bookmarkEnd w:id="382"/>
      <w:bookmarkEnd w:id="383"/>
    </w:p>
    <w:p w14:paraId="0F7AA185" w14:textId="2912CDC4" w:rsidR="0064473B" w:rsidRPr="0064473B" w:rsidRDefault="004B6845" w:rsidP="001073C6">
      <w:pPr>
        <w:pStyle w:val="Style2"/>
        <w:ind w:left="709" w:hanging="709"/>
      </w:pPr>
      <w:r w:rsidRPr="004B6845">
        <w:rPr>
          <w:b/>
          <w:bCs w:val="0"/>
        </w:rPr>
        <w:t>Halaman Kelola Kritik dan Saran</w:t>
      </w:r>
    </w:p>
    <w:p w14:paraId="1FDF33B8" w14:textId="1A137081" w:rsidR="005E6649" w:rsidRDefault="00C632BA" w:rsidP="00C632BA">
      <w:pPr>
        <w:ind w:firstLine="567"/>
      </w:pPr>
      <w:r>
        <w:t xml:space="preserve">Halaman Kritik dan Saran merupakan halaman yang nantinya akan digunakan untuk melihat kritik dan saran yang diberikan oleh pengunjung atau jemaat. Untuk rancangan tampilan seperti pada gambar </w:t>
      </w:r>
      <w:r w:rsidR="003276F3">
        <w:t>4</w:t>
      </w:r>
      <w:r>
        <w:t>.6</w:t>
      </w:r>
      <w:r w:rsidR="003276F3">
        <w:t>0</w:t>
      </w:r>
      <w:r>
        <w:t xml:space="preserve"> dibawah ini.</w:t>
      </w:r>
    </w:p>
    <w:p w14:paraId="53DCECA8" w14:textId="534CE517" w:rsidR="005E6649" w:rsidRDefault="00C632BA" w:rsidP="005E6649">
      <w:r w:rsidRPr="00C632BA">
        <w:rPr>
          <w:noProof/>
        </w:rPr>
        <w:drawing>
          <wp:inline distT="0" distB="0" distL="0" distR="0" wp14:anchorId="4E981679" wp14:editId="5E5DE5FC">
            <wp:extent cx="5039995" cy="1958975"/>
            <wp:effectExtent l="0" t="0" r="8255"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039995" cy="1958975"/>
                    </a:xfrm>
                    <a:prstGeom prst="rect">
                      <a:avLst/>
                    </a:prstGeom>
                  </pic:spPr>
                </pic:pic>
              </a:graphicData>
            </a:graphic>
          </wp:inline>
        </w:drawing>
      </w:r>
    </w:p>
    <w:p w14:paraId="47FD7673" w14:textId="2FB28154" w:rsidR="00C632BA" w:rsidRDefault="004D3CB6" w:rsidP="004D3CB6">
      <w:pPr>
        <w:pStyle w:val="Caption"/>
        <w:jc w:val="center"/>
      </w:pPr>
      <w:bookmarkStart w:id="384" w:name="_Toc113303415"/>
      <w:bookmarkStart w:id="385" w:name="_Toc113466873"/>
      <w:r>
        <w:t xml:space="preserve">Gambar 4 </w:t>
      </w:r>
      <w:r>
        <w:fldChar w:fldCharType="begin"/>
      </w:r>
      <w:r>
        <w:instrText xml:space="preserve"> SEQ Gambar_4. \* ARABIC </w:instrText>
      </w:r>
      <w:r>
        <w:fldChar w:fldCharType="separate"/>
      </w:r>
      <w:r w:rsidR="00FC0004">
        <w:rPr>
          <w:noProof/>
        </w:rPr>
        <w:t>60</w:t>
      </w:r>
      <w:r>
        <w:fldChar w:fldCharType="end"/>
      </w:r>
      <w:r>
        <w:t xml:space="preserve"> </w:t>
      </w:r>
      <w:r w:rsidR="00F82B12">
        <w:t>Kritik dan Saran</w:t>
      </w:r>
      <w:bookmarkEnd w:id="384"/>
      <w:bookmarkEnd w:id="385"/>
    </w:p>
    <w:p w14:paraId="6D30F8B4" w14:textId="74B90CAA" w:rsidR="0099335C" w:rsidRDefault="0099335C" w:rsidP="0099335C">
      <w:pPr>
        <w:pStyle w:val="Heading3"/>
        <w:ind w:hanging="1080"/>
      </w:pPr>
      <w:bookmarkStart w:id="386" w:name="_Toc113467573"/>
      <w:r>
        <w:lastRenderedPageBreak/>
        <w:t>Tampilan Bpj Setelah Sudah Login</w:t>
      </w:r>
      <w:bookmarkEnd w:id="386"/>
    </w:p>
    <w:p w14:paraId="7A27D0F0" w14:textId="3CB62631" w:rsidR="00DD09AE" w:rsidRPr="00DD09AE" w:rsidRDefault="008921CD" w:rsidP="008921CD">
      <w:pPr>
        <w:ind w:firstLine="567"/>
      </w:pPr>
      <w:r>
        <w:t>Bagian tampilan bpj ketika sudah login</w:t>
      </w:r>
      <w:r>
        <w:rPr>
          <w:i/>
          <w:iCs/>
        </w:rPr>
        <w:t xml:space="preserve"> </w:t>
      </w:r>
      <w:r>
        <w:t xml:space="preserve">merupakan bagian </w:t>
      </w:r>
      <w:r>
        <w:rPr>
          <w:i/>
          <w:iCs/>
        </w:rPr>
        <w:t>website</w:t>
      </w:r>
      <w:r>
        <w:t xml:space="preserve"> yang digunakan untuk mengelola data yang ditampilkan pada bagian </w:t>
      </w:r>
      <w:r>
        <w:rPr>
          <w:i/>
          <w:iCs/>
        </w:rPr>
        <w:t>front end</w:t>
      </w:r>
      <w:r>
        <w:t xml:space="preserve">, pada bagian ini pengguna yang dapat mengaksesnya hanya </w:t>
      </w:r>
      <w:r w:rsidR="000B18EB">
        <w:t xml:space="preserve">bpj dan </w:t>
      </w:r>
      <w:r>
        <w:t>staf tu.</w:t>
      </w:r>
    </w:p>
    <w:p w14:paraId="68B42E6C" w14:textId="57D821E8" w:rsidR="00DD09AE" w:rsidRDefault="00DD09AE" w:rsidP="00DD09AE">
      <w:pPr>
        <w:pStyle w:val="4131"/>
        <w:ind w:hanging="720"/>
      </w:pPr>
      <w:r>
        <w:t>Halaman Login Bpj</w:t>
      </w:r>
    </w:p>
    <w:p w14:paraId="19999F3E" w14:textId="3AD99F10" w:rsidR="00630C91" w:rsidRDefault="00630C91" w:rsidP="00630C91">
      <w:pPr>
        <w:ind w:firstLine="567"/>
      </w:pPr>
      <w:r>
        <w:t xml:space="preserve">Halaman ini merupakan rancangan dari halaman </w:t>
      </w:r>
      <w:r w:rsidRPr="00F70D6E">
        <w:rPr>
          <w:i/>
          <w:iCs/>
        </w:rPr>
        <w:t>login</w:t>
      </w:r>
      <w:r>
        <w:t xml:space="preserve"> pada sistem informasi GKII Tiberias Sekadau. Rancangan halamannya dapat dilihat pada gambar </w:t>
      </w:r>
      <w:r w:rsidR="0096213C">
        <w:t>4</w:t>
      </w:r>
      <w:r>
        <w:t>.</w:t>
      </w:r>
      <w:r w:rsidR="0096213C">
        <w:t>61</w:t>
      </w:r>
      <w:r>
        <w:t xml:space="preserve"> dibawah ini.</w:t>
      </w:r>
    </w:p>
    <w:p w14:paraId="576D71B3" w14:textId="49988AFE" w:rsidR="00630C91" w:rsidRDefault="00630C91" w:rsidP="00630C91">
      <w:pPr>
        <w:jc w:val="center"/>
      </w:pPr>
      <w:r w:rsidRPr="00326A03">
        <w:rPr>
          <w:noProof/>
        </w:rPr>
        <w:drawing>
          <wp:inline distT="0" distB="0" distL="0" distR="0" wp14:anchorId="028894E1" wp14:editId="4CC42A6B">
            <wp:extent cx="3757085" cy="2280062"/>
            <wp:effectExtent l="0" t="0" r="0" b="635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65207" cy="2284991"/>
                    </a:xfrm>
                    <a:prstGeom prst="rect">
                      <a:avLst/>
                    </a:prstGeom>
                  </pic:spPr>
                </pic:pic>
              </a:graphicData>
            </a:graphic>
          </wp:inline>
        </w:drawing>
      </w:r>
    </w:p>
    <w:p w14:paraId="7C19206A" w14:textId="6ADAD5C9" w:rsidR="00630C91" w:rsidRPr="00630C91" w:rsidRDefault="0096213C" w:rsidP="0096213C">
      <w:pPr>
        <w:pStyle w:val="Caption"/>
        <w:jc w:val="center"/>
      </w:pPr>
      <w:bookmarkStart w:id="387" w:name="_Toc113466874"/>
      <w:r>
        <w:t>Gambar 4.</w:t>
      </w:r>
      <w:r>
        <w:fldChar w:fldCharType="begin"/>
      </w:r>
      <w:r>
        <w:instrText xml:space="preserve"> SEQ Gambar_4. \* ARABIC </w:instrText>
      </w:r>
      <w:r>
        <w:fldChar w:fldCharType="separate"/>
      </w:r>
      <w:r w:rsidR="00FC0004">
        <w:rPr>
          <w:noProof/>
        </w:rPr>
        <w:t>61</w:t>
      </w:r>
      <w:r>
        <w:fldChar w:fldCharType="end"/>
      </w:r>
      <w:r>
        <w:t xml:space="preserve"> </w:t>
      </w:r>
      <w:r w:rsidR="00630C91">
        <w:t>Halaman Login</w:t>
      </w:r>
      <w:bookmarkEnd w:id="387"/>
    </w:p>
    <w:p w14:paraId="7DBBA1EE" w14:textId="357EDED2" w:rsidR="00DD09AE" w:rsidRDefault="00DD09AE" w:rsidP="00DD09AE">
      <w:pPr>
        <w:pStyle w:val="4131"/>
        <w:ind w:hanging="720"/>
      </w:pPr>
      <w:r>
        <w:t>Navigation Bar</w:t>
      </w:r>
    </w:p>
    <w:p w14:paraId="5F36FB33" w14:textId="37AB49A5" w:rsidR="00630C91" w:rsidRDefault="00630C91" w:rsidP="00630C91">
      <w:pPr>
        <w:ind w:firstLine="567"/>
      </w:pPr>
      <w:r w:rsidRPr="00ED381E">
        <w:rPr>
          <w:i/>
          <w:iCs/>
        </w:rPr>
        <w:t>Navigation Bar</w:t>
      </w:r>
      <w:r>
        <w:t xml:space="preserve"> pada </w:t>
      </w:r>
      <w:r w:rsidRPr="0008297D">
        <w:rPr>
          <w:i/>
          <w:iCs/>
        </w:rPr>
        <w:t>website</w:t>
      </w:r>
      <w:r>
        <w:t xml:space="preserve"> Sistem Informasi Gereja Kemah Injil Indonesia Tiberias Sekadau merupakan tampilan ketika bpj sudah berhasil login untuk menu nya sendiri terdiri dari menu beranda, tentang, artikel, gelery, kontak dan terdapat pula </w:t>
      </w:r>
      <w:r w:rsidRPr="003B37AF">
        <w:rPr>
          <w:i/>
          <w:iCs/>
        </w:rPr>
        <w:t>button login</w:t>
      </w:r>
      <w:r>
        <w:t xml:space="preserve"> khusus untuk staf tu dan bpj. Pada menu yang diatas terdapat juga sub menu yang dikelompokan dalam satu menu, seperti menu tentang terdapat sub menu, sejarah, visi dan misi, badan pengurus jemaat dan bidang pelayanan. Sedangkan pada bagian menu artikel, terdapat pula sub menu, warta jemaat, jadwal kebaktian, laporan keuangan pemasukan dan pendataan jemaat. Adapun tampilan dari halaman </w:t>
      </w:r>
      <w:r>
        <w:rPr>
          <w:i/>
          <w:iCs/>
        </w:rPr>
        <w:t xml:space="preserve">Navigation Bar </w:t>
      </w:r>
      <w:r>
        <w:t xml:space="preserve">dapat dilihat pada Gambar </w:t>
      </w:r>
      <w:r w:rsidR="00583E5F">
        <w:t>4</w:t>
      </w:r>
      <w:r>
        <w:t>.</w:t>
      </w:r>
      <w:r w:rsidR="00583E5F">
        <w:t>62</w:t>
      </w:r>
      <w:r>
        <w:t>.</w:t>
      </w:r>
    </w:p>
    <w:p w14:paraId="4EE0DB5A" w14:textId="67DDE281" w:rsidR="00630C91" w:rsidRDefault="00630C91" w:rsidP="00630C91">
      <w:r w:rsidRPr="00630C91">
        <w:rPr>
          <w:noProof/>
        </w:rPr>
        <w:drawing>
          <wp:inline distT="0" distB="0" distL="0" distR="0" wp14:anchorId="46476F37" wp14:editId="4E378150">
            <wp:extent cx="5039995" cy="598170"/>
            <wp:effectExtent l="0" t="0" r="825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039995" cy="598170"/>
                    </a:xfrm>
                    <a:prstGeom prst="rect">
                      <a:avLst/>
                    </a:prstGeom>
                  </pic:spPr>
                </pic:pic>
              </a:graphicData>
            </a:graphic>
          </wp:inline>
        </w:drawing>
      </w:r>
    </w:p>
    <w:p w14:paraId="018567D5" w14:textId="4557D70C" w:rsidR="00630C91" w:rsidRPr="00630C91" w:rsidRDefault="00A747B4" w:rsidP="00A747B4">
      <w:pPr>
        <w:pStyle w:val="Caption"/>
        <w:jc w:val="center"/>
      </w:pPr>
      <w:bookmarkStart w:id="388" w:name="_Toc113466875"/>
      <w:r>
        <w:t>Gambar 4.</w:t>
      </w:r>
      <w:r>
        <w:fldChar w:fldCharType="begin"/>
      </w:r>
      <w:r>
        <w:instrText xml:space="preserve"> SEQ Gambar_4. \* ARABIC </w:instrText>
      </w:r>
      <w:r>
        <w:fldChar w:fldCharType="separate"/>
      </w:r>
      <w:r w:rsidR="00FC0004">
        <w:rPr>
          <w:noProof/>
        </w:rPr>
        <w:t>62</w:t>
      </w:r>
      <w:r>
        <w:fldChar w:fldCharType="end"/>
      </w:r>
      <w:r>
        <w:t xml:space="preserve"> </w:t>
      </w:r>
      <w:r w:rsidR="00630C91">
        <w:t xml:space="preserve">Halaman </w:t>
      </w:r>
      <w:r w:rsidR="00630C91" w:rsidRPr="00ED381E">
        <w:rPr>
          <w:i/>
        </w:rPr>
        <w:t>Navigation Bar</w:t>
      </w:r>
      <w:bookmarkEnd w:id="388"/>
    </w:p>
    <w:p w14:paraId="137AA848" w14:textId="5B4FB65B" w:rsidR="00DD09AE" w:rsidRDefault="00DD09AE" w:rsidP="00DD09AE">
      <w:pPr>
        <w:pStyle w:val="4131"/>
        <w:ind w:hanging="720"/>
      </w:pPr>
      <w:r>
        <w:lastRenderedPageBreak/>
        <w:t>Halaman Dashboard Bpj</w:t>
      </w:r>
    </w:p>
    <w:p w14:paraId="1C13B14E" w14:textId="5DDAA198" w:rsidR="00630C91" w:rsidRDefault="007C5ED5" w:rsidP="007C5ED5">
      <w:pPr>
        <w:ind w:firstLine="567"/>
      </w:pPr>
      <w:r>
        <w:t xml:space="preserve">Halaman </w:t>
      </w:r>
      <w:r w:rsidRPr="00E2662C">
        <w:rPr>
          <w:i/>
          <w:iCs/>
        </w:rPr>
        <w:t>dashboard</w:t>
      </w:r>
      <w:r>
        <w:t xml:space="preserve"> merupakan halaman utama yang akan di tampilkan pada saat sudah melakukan proses login. Untuk rancangan tampilannya dapat dilihat pada gambar 4.</w:t>
      </w:r>
      <w:r w:rsidR="00C47AD2">
        <w:t>63</w:t>
      </w:r>
      <w:r>
        <w:t xml:space="preserve"> dibawah ini.</w:t>
      </w:r>
    </w:p>
    <w:p w14:paraId="7585EE73" w14:textId="573D537B" w:rsidR="007C5ED5" w:rsidRDefault="00E2662C" w:rsidP="007C5ED5">
      <w:r w:rsidRPr="00E2662C">
        <w:rPr>
          <w:noProof/>
        </w:rPr>
        <w:drawing>
          <wp:inline distT="0" distB="0" distL="0" distR="0" wp14:anchorId="136B7652" wp14:editId="0E25B27E">
            <wp:extent cx="5039995" cy="1331595"/>
            <wp:effectExtent l="0" t="0" r="8255" b="190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039995" cy="1331595"/>
                    </a:xfrm>
                    <a:prstGeom prst="rect">
                      <a:avLst/>
                    </a:prstGeom>
                  </pic:spPr>
                </pic:pic>
              </a:graphicData>
            </a:graphic>
          </wp:inline>
        </w:drawing>
      </w:r>
    </w:p>
    <w:p w14:paraId="66B86900" w14:textId="2C8E4483" w:rsidR="00E2662C" w:rsidRPr="00E2662C" w:rsidRDefault="00C47AD2" w:rsidP="00C47AD2">
      <w:pPr>
        <w:pStyle w:val="Caption"/>
        <w:jc w:val="center"/>
      </w:pPr>
      <w:bookmarkStart w:id="389" w:name="_Toc113466876"/>
      <w:r>
        <w:t>Gambar 4.</w:t>
      </w:r>
      <w:r>
        <w:fldChar w:fldCharType="begin"/>
      </w:r>
      <w:r>
        <w:instrText xml:space="preserve"> SEQ Gambar_4. \* ARABIC </w:instrText>
      </w:r>
      <w:r>
        <w:fldChar w:fldCharType="separate"/>
      </w:r>
      <w:r w:rsidR="00FC0004">
        <w:rPr>
          <w:noProof/>
        </w:rPr>
        <w:t>63</w:t>
      </w:r>
      <w:r>
        <w:fldChar w:fldCharType="end"/>
      </w:r>
      <w:r>
        <w:t xml:space="preserve"> </w:t>
      </w:r>
      <w:r w:rsidR="00E2662C">
        <w:t xml:space="preserve">Halaman </w:t>
      </w:r>
      <w:r w:rsidR="00E2662C" w:rsidRPr="00E2662C">
        <w:rPr>
          <w:i/>
          <w:iCs w:val="0"/>
        </w:rPr>
        <w:t>Dashboard</w:t>
      </w:r>
      <w:r w:rsidR="00E2662C">
        <w:rPr>
          <w:i/>
          <w:iCs w:val="0"/>
        </w:rPr>
        <w:t xml:space="preserve"> </w:t>
      </w:r>
      <w:r w:rsidR="00E2662C">
        <w:t>Bpj</w:t>
      </w:r>
      <w:bookmarkEnd w:id="389"/>
    </w:p>
    <w:p w14:paraId="2299B21E" w14:textId="3A85B48F" w:rsidR="00DD09AE" w:rsidRDefault="00DD09AE" w:rsidP="00DD09AE">
      <w:pPr>
        <w:pStyle w:val="4131"/>
        <w:ind w:hanging="720"/>
      </w:pPr>
      <w:r>
        <w:t>Halaman Kelola Badan Pengurus Jemaat</w:t>
      </w:r>
    </w:p>
    <w:p w14:paraId="41EE0B39" w14:textId="457694E6" w:rsidR="004209BA" w:rsidRDefault="004209BA" w:rsidP="00475893">
      <w:pPr>
        <w:ind w:firstLine="567"/>
      </w:pPr>
      <w:r>
        <w:t>Halaman Badan Pengurus Jemaat merupakan halaman yang nantinya akan digunakan untuk mengelola data-data badan pengurus jemaat yang nantinya akan ditampilkan ke jemaat. Untuk rancangan tampilan seperti pada gambar 4.</w:t>
      </w:r>
      <w:r w:rsidR="00993931">
        <w:t>64</w:t>
      </w:r>
      <w:r>
        <w:t>, 4.</w:t>
      </w:r>
      <w:r w:rsidR="00993931">
        <w:t>65</w:t>
      </w:r>
      <w:r>
        <w:t>, 4.</w:t>
      </w:r>
      <w:r w:rsidR="00993931">
        <w:t>66</w:t>
      </w:r>
      <w:r>
        <w:t xml:space="preserve">, </w:t>
      </w:r>
      <w:r w:rsidR="00993931">
        <w:t>4</w:t>
      </w:r>
      <w:r>
        <w:t>.</w:t>
      </w:r>
      <w:r w:rsidR="00993931">
        <w:t>67</w:t>
      </w:r>
      <w:r w:rsidR="00475893">
        <w:t xml:space="preserve">, </w:t>
      </w:r>
      <w:r w:rsidR="00993931">
        <w:t>4</w:t>
      </w:r>
      <w:r>
        <w:t>.</w:t>
      </w:r>
      <w:r w:rsidR="00993931">
        <w:t>68</w:t>
      </w:r>
      <w:r>
        <w:t xml:space="preserve"> </w:t>
      </w:r>
      <w:r w:rsidR="00475893">
        <w:t xml:space="preserve">dan 4.69 </w:t>
      </w:r>
      <w:r>
        <w:t>dibawah ini.</w:t>
      </w:r>
    </w:p>
    <w:p w14:paraId="64315F33" w14:textId="5E47758F" w:rsidR="004209BA" w:rsidRDefault="0091088F" w:rsidP="004209BA">
      <w:r w:rsidRPr="0091088F">
        <w:rPr>
          <w:noProof/>
        </w:rPr>
        <w:drawing>
          <wp:inline distT="0" distB="0" distL="0" distR="0" wp14:anchorId="7675C8B6" wp14:editId="102C1423">
            <wp:extent cx="5039995" cy="2095500"/>
            <wp:effectExtent l="0" t="0" r="8255"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039995" cy="2095500"/>
                    </a:xfrm>
                    <a:prstGeom prst="rect">
                      <a:avLst/>
                    </a:prstGeom>
                  </pic:spPr>
                </pic:pic>
              </a:graphicData>
            </a:graphic>
          </wp:inline>
        </w:drawing>
      </w:r>
    </w:p>
    <w:p w14:paraId="551E0B08" w14:textId="56358396" w:rsidR="004209BA" w:rsidRDefault="004209BA" w:rsidP="004209BA">
      <w:pPr>
        <w:pStyle w:val="Caption"/>
        <w:jc w:val="center"/>
      </w:pPr>
      <w:bookmarkStart w:id="390" w:name="_Toc113466877"/>
      <w:r>
        <w:t>Gambar 4.</w:t>
      </w:r>
      <w:r>
        <w:fldChar w:fldCharType="begin"/>
      </w:r>
      <w:r>
        <w:instrText xml:space="preserve"> SEQ Gambar_4. \* ARABIC </w:instrText>
      </w:r>
      <w:r>
        <w:fldChar w:fldCharType="separate"/>
      </w:r>
      <w:r w:rsidR="00FC0004">
        <w:rPr>
          <w:noProof/>
        </w:rPr>
        <w:t>64</w:t>
      </w:r>
      <w:r>
        <w:fldChar w:fldCharType="end"/>
      </w:r>
      <w:r>
        <w:t xml:space="preserve"> Halaman BPJ</w:t>
      </w:r>
      <w:bookmarkEnd w:id="390"/>
    </w:p>
    <w:p w14:paraId="7C9A1422" w14:textId="77777777" w:rsidR="004209BA" w:rsidRDefault="004209BA" w:rsidP="004209BA">
      <w:pPr>
        <w:jc w:val="center"/>
      </w:pPr>
    </w:p>
    <w:p w14:paraId="3E036193" w14:textId="77777777" w:rsidR="004209BA" w:rsidRDefault="004209BA" w:rsidP="004209BA">
      <w:pPr>
        <w:jc w:val="center"/>
      </w:pPr>
    </w:p>
    <w:p w14:paraId="22C31CBF" w14:textId="386C7281" w:rsidR="004209BA" w:rsidRDefault="0091088F" w:rsidP="004209BA">
      <w:pPr>
        <w:jc w:val="center"/>
      </w:pPr>
      <w:r w:rsidRPr="0091088F">
        <w:rPr>
          <w:noProof/>
        </w:rPr>
        <w:lastRenderedPageBreak/>
        <w:drawing>
          <wp:inline distT="0" distB="0" distL="0" distR="0" wp14:anchorId="33719555" wp14:editId="7ABC8A0B">
            <wp:extent cx="5039995" cy="1689735"/>
            <wp:effectExtent l="0" t="0" r="8255" b="571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039995" cy="1689735"/>
                    </a:xfrm>
                    <a:prstGeom prst="rect">
                      <a:avLst/>
                    </a:prstGeom>
                  </pic:spPr>
                </pic:pic>
              </a:graphicData>
            </a:graphic>
          </wp:inline>
        </w:drawing>
      </w:r>
    </w:p>
    <w:p w14:paraId="323284C8" w14:textId="7BD24FB9" w:rsidR="004209BA" w:rsidRDefault="004209BA" w:rsidP="004209BA">
      <w:pPr>
        <w:pStyle w:val="Caption"/>
        <w:jc w:val="center"/>
      </w:pPr>
      <w:bookmarkStart w:id="391" w:name="_Toc113466878"/>
      <w:r>
        <w:t>Gambar 4.</w:t>
      </w:r>
      <w:r>
        <w:fldChar w:fldCharType="begin"/>
      </w:r>
      <w:r>
        <w:instrText xml:space="preserve"> SEQ Gambar_4. \* ARABIC </w:instrText>
      </w:r>
      <w:r>
        <w:fldChar w:fldCharType="separate"/>
      </w:r>
      <w:r w:rsidR="00FC0004">
        <w:rPr>
          <w:noProof/>
        </w:rPr>
        <w:t>65</w:t>
      </w:r>
      <w:r>
        <w:fldChar w:fldCharType="end"/>
      </w:r>
      <w:r>
        <w:t xml:space="preserve"> Halaman Pengembalaan</w:t>
      </w:r>
      <w:bookmarkEnd w:id="391"/>
    </w:p>
    <w:p w14:paraId="571CCBBD" w14:textId="58EFFCC9" w:rsidR="004209BA" w:rsidRDefault="0091088F" w:rsidP="004209BA">
      <w:pPr>
        <w:jc w:val="center"/>
      </w:pPr>
      <w:r w:rsidRPr="0091088F">
        <w:rPr>
          <w:noProof/>
        </w:rPr>
        <w:drawing>
          <wp:inline distT="0" distB="0" distL="0" distR="0" wp14:anchorId="09C18AA2" wp14:editId="1BA711CC">
            <wp:extent cx="5039995" cy="1960880"/>
            <wp:effectExtent l="0" t="0" r="8255" b="127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039995" cy="1960880"/>
                    </a:xfrm>
                    <a:prstGeom prst="rect">
                      <a:avLst/>
                    </a:prstGeom>
                  </pic:spPr>
                </pic:pic>
              </a:graphicData>
            </a:graphic>
          </wp:inline>
        </w:drawing>
      </w:r>
    </w:p>
    <w:p w14:paraId="06C0FEC2" w14:textId="3FB2F90A" w:rsidR="004209BA" w:rsidRDefault="004209BA" w:rsidP="004209BA">
      <w:pPr>
        <w:pStyle w:val="Caption"/>
        <w:jc w:val="center"/>
      </w:pPr>
      <w:bookmarkStart w:id="392" w:name="_Toc113466879"/>
      <w:r>
        <w:t>Gambar 4.</w:t>
      </w:r>
      <w:r>
        <w:fldChar w:fldCharType="begin"/>
      </w:r>
      <w:r>
        <w:instrText xml:space="preserve"> SEQ Gambar_4. \* ARABIC </w:instrText>
      </w:r>
      <w:r>
        <w:fldChar w:fldCharType="separate"/>
      </w:r>
      <w:r w:rsidR="00FC0004">
        <w:rPr>
          <w:noProof/>
        </w:rPr>
        <w:t>66</w:t>
      </w:r>
      <w:r>
        <w:fldChar w:fldCharType="end"/>
      </w:r>
      <w:r>
        <w:t xml:space="preserve"> Halaman Penasehat</w:t>
      </w:r>
      <w:bookmarkEnd w:id="392"/>
    </w:p>
    <w:p w14:paraId="34FA1DF0" w14:textId="28009B47" w:rsidR="004209BA" w:rsidRDefault="0091088F" w:rsidP="004209BA">
      <w:pPr>
        <w:jc w:val="center"/>
      </w:pPr>
      <w:r w:rsidRPr="0091088F">
        <w:rPr>
          <w:noProof/>
        </w:rPr>
        <w:drawing>
          <wp:inline distT="0" distB="0" distL="0" distR="0" wp14:anchorId="3A51B2B5" wp14:editId="46515727">
            <wp:extent cx="5039995" cy="2388870"/>
            <wp:effectExtent l="0" t="0" r="8255"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039995" cy="2388870"/>
                    </a:xfrm>
                    <a:prstGeom prst="rect">
                      <a:avLst/>
                    </a:prstGeom>
                  </pic:spPr>
                </pic:pic>
              </a:graphicData>
            </a:graphic>
          </wp:inline>
        </w:drawing>
      </w:r>
    </w:p>
    <w:p w14:paraId="7A5B4245" w14:textId="029EC2FD" w:rsidR="004209BA" w:rsidRDefault="004209BA" w:rsidP="004209BA">
      <w:pPr>
        <w:pStyle w:val="Caption"/>
        <w:jc w:val="center"/>
      </w:pPr>
      <w:bookmarkStart w:id="393" w:name="_Toc113466880"/>
      <w:r>
        <w:t>Gambar 4.</w:t>
      </w:r>
      <w:r>
        <w:fldChar w:fldCharType="begin"/>
      </w:r>
      <w:r>
        <w:instrText xml:space="preserve"> SEQ Gambar_4. \* ARABIC </w:instrText>
      </w:r>
      <w:r>
        <w:fldChar w:fldCharType="separate"/>
      </w:r>
      <w:r w:rsidR="00FC0004">
        <w:rPr>
          <w:noProof/>
        </w:rPr>
        <w:t>67</w:t>
      </w:r>
      <w:r>
        <w:fldChar w:fldCharType="end"/>
      </w:r>
      <w:r>
        <w:t xml:space="preserve"> Halaman Pengurus Inti</w:t>
      </w:r>
      <w:bookmarkEnd w:id="393"/>
    </w:p>
    <w:p w14:paraId="1A0A5937" w14:textId="6B99E10E" w:rsidR="004209BA" w:rsidRDefault="0091088F" w:rsidP="004209BA">
      <w:pPr>
        <w:jc w:val="center"/>
      </w:pPr>
      <w:r w:rsidRPr="0091088F">
        <w:rPr>
          <w:noProof/>
        </w:rPr>
        <w:lastRenderedPageBreak/>
        <w:drawing>
          <wp:inline distT="0" distB="0" distL="0" distR="0" wp14:anchorId="095BB5B3" wp14:editId="527811AC">
            <wp:extent cx="5039995" cy="2335530"/>
            <wp:effectExtent l="0" t="0" r="8255" b="762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039995" cy="2335530"/>
                    </a:xfrm>
                    <a:prstGeom prst="rect">
                      <a:avLst/>
                    </a:prstGeom>
                  </pic:spPr>
                </pic:pic>
              </a:graphicData>
            </a:graphic>
          </wp:inline>
        </w:drawing>
      </w:r>
    </w:p>
    <w:p w14:paraId="1A0D481B" w14:textId="5F1E1D3C" w:rsidR="004209BA" w:rsidRDefault="004209BA" w:rsidP="004209BA">
      <w:pPr>
        <w:pStyle w:val="Caption"/>
        <w:jc w:val="center"/>
      </w:pPr>
      <w:bookmarkStart w:id="394" w:name="_Toc113466881"/>
      <w:r>
        <w:t>Gambar 4.</w:t>
      </w:r>
      <w:r>
        <w:fldChar w:fldCharType="begin"/>
      </w:r>
      <w:r>
        <w:instrText xml:space="preserve"> SEQ Gambar_4. \* ARABIC </w:instrText>
      </w:r>
      <w:r>
        <w:fldChar w:fldCharType="separate"/>
      </w:r>
      <w:r w:rsidR="00FC0004">
        <w:rPr>
          <w:noProof/>
        </w:rPr>
        <w:t>68</w:t>
      </w:r>
      <w:r>
        <w:fldChar w:fldCharType="end"/>
      </w:r>
      <w:r>
        <w:t xml:space="preserve"> Halaman Seksi-Seksi Pelayanan</w:t>
      </w:r>
      <w:bookmarkEnd w:id="394"/>
    </w:p>
    <w:p w14:paraId="0A940556" w14:textId="5A416DC8" w:rsidR="004209BA" w:rsidRDefault="0091088F" w:rsidP="004209BA">
      <w:pPr>
        <w:jc w:val="center"/>
      </w:pPr>
      <w:r w:rsidRPr="0091088F">
        <w:rPr>
          <w:noProof/>
        </w:rPr>
        <w:drawing>
          <wp:inline distT="0" distB="0" distL="0" distR="0" wp14:anchorId="1B1D717E" wp14:editId="3BD86700">
            <wp:extent cx="5039995" cy="2339340"/>
            <wp:effectExtent l="0" t="0" r="8255" b="381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039995" cy="2339340"/>
                    </a:xfrm>
                    <a:prstGeom prst="rect">
                      <a:avLst/>
                    </a:prstGeom>
                  </pic:spPr>
                </pic:pic>
              </a:graphicData>
            </a:graphic>
          </wp:inline>
        </w:drawing>
      </w:r>
    </w:p>
    <w:p w14:paraId="507F047F" w14:textId="54BBCFF7" w:rsidR="004209BA" w:rsidRPr="00630C91" w:rsidRDefault="004209BA" w:rsidP="004209BA">
      <w:pPr>
        <w:jc w:val="center"/>
      </w:pPr>
      <w:bookmarkStart w:id="395" w:name="_Toc113466882"/>
      <w:r>
        <w:t>Gambar 4.</w:t>
      </w:r>
      <w:r>
        <w:fldChar w:fldCharType="begin"/>
      </w:r>
      <w:r>
        <w:instrText xml:space="preserve"> SEQ Gambar_4. \* ARABIC </w:instrText>
      </w:r>
      <w:r>
        <w:fldChar w:fldCharType="separate"/>
      </w:r>
      <w:r w:rsidR="00FC0004">
        <w:rPr>
          <w:noProof/>
        </w:rPr>
        <w:t>69</w:t>
      </w:r>
      <w:r>
        <w:fldChar w:fldCharType="end"/>
      </w:r>
      <w:r>
        <w:t xml:space="preserve"> Halaman Seksi-Seksi Pelayanan</w:t>
      </w:r>
      <w:bookmarkEnd w:id="395"/>
    </w:p>
    <w:p w14:paraId="71FF1C76" w14:textId="7F0768F5" w:rsidR="00DD09AE" w:rsidRDefault="00DD09AE" w:rsidP="00DD09AE">
      <w:pPr>
        <w:pStyle w:val="4131"/>
        <w:ind w:hanging="720"/>
      </w:pPr>
      <w:r>
        <w:t>Halaman Kelolola Bidang Pelayanan</w:t>
      </w:r>
    </w:p>
    <w:p w14:paraId="5A528264" w14:textId="56775A97" w:rsidR="00630C91" w:rsidRDefault="004209BA" w:rsidP="004209BA">
      <w:pPr>
        <w:ind w:firstLine="567"/>
      </w:pPr>
      <w:r>
        <w:t>Halaman Bidang Pelayanan merupakan halaman yang nantinya akan digunakan untuk mengelola data-data bidang pelayanan yang nantinya akan ditampilkan ke jemaat. Untuk rancangan tampilan seperti pada gambar 4.</w:t>
      </w:r>
      <w:r w:rsidR="00F21662">
        <w:t>70</w:t>
      </w:r>
      <w:r>
        <w:t>, 4.</w:t>
      </w:r>
      <w:r w:rsidR="00F21662">
        <w:t>71</w:t>
      </w:r>
      <w:r>
        <w:t>, 4.</w:t>
      </w:r>
      <w:r w:rsidR="00F21662">
        <w:t>72</w:t>
      </w:r>
      <w:r>
        <w:t>, 4.</w:t>
      </w:r>
      <w:r w:rsidR="00F21662">
        <w:t>73</w:t>
      </w:r>
      <w:r>
        <w:t>, 4.</w:t>
      </w:r>
      <w:r w:rsidR="00F21662">
        <w:t>74</w:t>
      </w:r>
      <w:r>
        <w:t xml:space="preserve"> dan 4.</w:t>
      </w:r>
      <w:r w:rsidR="00EC1720">
        <w:t>75</w:t>
      </w:r>
      <w:r>
        <w:t xml:space="preserve"> dibawah ini.</w:t>
      </w:r>
    </w:p>
    <w:p w14:paraId="07DD8B84" w14:textId="77777777" w:rsidR="004209BA" w:rsidRDefault="004209BA" w:rsidP="004209BA">
      <w:pPr>
        <w:ind w:firstLine="567"/>
      </w:pPr>
    </w:p>
    <w:p w14:paraId="593DF5DB" w14:textId="26E4F3AC" w:rsidR="004209BA" w:rsidRDefault="0091088F" w:rsidP="004209BA">
      <w:r w:rsidRPr="0091088F">
        <w:rPr>
          <w:noProof/>
        </w:rPr>
        <w:lastRenderedPageBreak/>
        <w:drawing>
          <wp:inline distT="0" distB="0" distL="0" distR="0" wp14:anchorId="3864C322" wp14:editId="1E31373D">
            <wp:extent cx="5039995" cy="1586230"/>
            <wp:effectExtent l="0" t="0" r="8255"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039995" cy="1586230"/>
                    </a:xfrm>
                    <a:prstGeom prst="rect">
                      <a:avLst/>
                    </a:prstGeom>
                  </pic:spPr>
                </pic:pic>
              </a:graphicData>
            </a:graphic>
          </wp:inline>
        </w:drawing>
      </w:r>
    </w:p>
    <w:p w14:paraId="390DC786" w14:textId="3B72E418" w:rsidR="004209BA" w:rsidRDefault="004209BA" w:rsidP="004209BA">
      <w:pPr>
        <w:pStyle w:val="Caption"/>
        <w:jc w:val="center"/>
      </w:pPr>
      <w:bookmarkStart w:id="396" w:name="_Toc113466883"/>
      <w:r>
        <w:t>Gambar 4.</w:t>
      </w:r>
      <w:r>
        <w:fldChar w:fldCharType="begin"/>
      </w:r>
      <w:r>
        <w:instrText xml:space="preserve"> SEQ Gambar_4. \* ARABIC </w:instrText>
      </w:r>
      <w:r>
        <w:fldChar w:fldCharType="separate"/>
      </w:r>
      <w:r w:rsidR="00FC0004">
        <w:rPr>
          <w:noProof/>
        </w:rPr>
        <w:t>70</w:t>
      </w:r>
      <w:r>
        <w:fldChar w:fldCharType="end"/>
      </w:r>
      <w:r>
        <w:t xml:space="preserve"> Halaman Bidang Pelayanan</w:t>
      </w:r>
      <w:bookmarkEnd w:id="396"/>
    </w:p>
    <w:p w14:paraId="60AC27E9" w14:textId="5436EF5E" w:rsidR="004209BA" w:rsidRDefault="0091088F" w:rsidP="004209BA">
      <w:pPr>
        <w:jc w:val="center"/>
      </w:pPr>
      <w:r w:rsidRPr="0091088F">
        <w:rPr>
          <w:noProof/>
        </w:rPr>
        <w:drawing>
          <wp:inline distT="0" distB="0" distL="0" distR="0" wp14:anchorId="5A89D917" wp14:editId="31B8781B">
            <wp:extent cx="5039995" cy="1856105"/>
            <wp:effectExtent l="0" t="0" r="825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039995" cy="1856105"/>
                    </a:xfrm>
                    <a:prstGeom prst="rect">
                      <a:avLst/>
                    </a:prstGeom>
                  </pic:spPr>
                </pic:pic>
              </a:graphicData>
            </a:graphic>
          </wp:inline>
        </w:drawing>
      </w:r>
    </w:p>
    <w:p w14:paraId="4783F361" w14:textId="31BAF5C8" w:rsidR="004209BA" w:rsidRDefault="004209BA" w:rsidP="004209BA">
      <w:pPr>
        <w:pStyle w:val="Caption"/>
        <w:jc w:val="center"/>
      </w:pPr>
      <w:bookmarkStart w:id="397" w:name="_Toc113466884"/>
      <w:r>
        <w:t>Gambar 4.</w:t>
      </w:r>
      <w:r>
        <w:fldChar w:fldCharType="begin"/>
      </w:r>
      <w:r>
        <w:instrText xml:space="preserve"> SEQ Gambar_4. \* ARABIC </w:instrText>
      </w:r>
      <w:r>
        <w:fldChar w:fldCharType="separate"/>
      </w:r>
      <w:r w:rsidR="00FC0004">
        <w:rPr>
          <w:noProof/>
        </w:rPr>
        <w:t>71</w:t>
      </w:r>
      <w:r>
        <w:fldChar w:fldCharType="end"/>
      </w:r>
      <w:r>
        <w:t xml:space="preserve"> Halaman Pelayanan Anak</w:t>
      </w:r>
      <w:bookmarkEnd w:id="397"/>
    </w:p>
    <w:p w14:paraId="2C1CB2FF" w14:textId="329C6A69" w:rsidR="004209BA" w:rsidRDefault="002D4D67" w:rsidP="004209BA">
      <w:pPr>
        <w:jc w:val="center"/>
      </w:pPr>
      <w:r w:rsidRPr="002D4D67">
        <w:rPr>
          <w:noProof/>
        </w:rPr>
        <w:drawing>
          <wp:inline distT="0" distB="0" distL="0" distR="0" wp14:anchorId="35AB16A3" wp14:editId="6DDD02A9">
            <wp:extent cx="5039995" cy="1807845"/>
            <wp:effectExtent l="0" t="0" r="8255" b="190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039995" cy="1807845"/>
                    </a:xfrm>
                    <a:prstGeom prst="rect">
                      <a:avLst/>
                    </a:prstGeom>
                  </pic:spPr>
                </pic:pic>
              </a:graphicData>
            </a:graphic>
          </wp:inline>
        </w:drawing>
      </w:r>
    </w:p>
    <w:p w14:paraId="640BA38C" w14:textId="688D4148" w:rsidR="004209BA" w:rsidRDefault="004209BA" w:rsidP="004209BA">
      <w:pPr>
        <w:pStyle w:val="Caption"/>
        <w:jc w:val="center"/>
      </w:pPr>
      <w:bookmarkStart w:id="398" w:name="_Toc113466885"/>
      <w:r>
        <w:t>Gambar 4.</w:t>
      </w:r>
      <w:r>
        <w:fldChar w:fldCharType="begin"/>
      </w:r>
      <w:r>
        <w:instrText xml:space="preserve"> SEQ Gambar_4. \* ARABIC </w:instrText>
      </w:r>
      <w:r>
        <w:fldChar w:fldCharType="separate"/>
      </w:r>
      <w:r w:rsidR="00FC0004">
        <w:rPr>
          <w:noProof/>
        </w:rPr>
        <w:t>72</w:t>
      </w:r>
      <w:r>
        <w:fldChar w:fldCharType="end"/>
      </w:r>
      <w:r>
        <w:t xml:space="preserve"> Halaman Pelayanan Remaja</w:t>
      </w:r>
      <w:bookmarkEnd w:id="398"/>
    </w:p>
    <w:p w14:paraId="2D8E1391" w14:textId="357049DD" w:rsidR="004209BA" w:rsidRDefault="00B414DC" w:rsidP="004209BA">
      <w:pPr>
        <w:jc w:val="center"/>
      </w:pPr>
      <w:r w:rsidRPr="00B414DC">
        <w:rPr>
          <w:noProof/>
        </w:rPr>
        <w:drawing>
          <wp:inline distT="0" distB="0" distL="0" distR="0" wp14:anchorId="2FCE6B71" wp14:editId="53F9CABD">
            <wp:extent cx="5039995" cy="1678305"/>
            <wp:effectExtent l="0" t="0" r="825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039995" cy="1678305"/>
                    </a:xfrm>
                    <a:prstGeom prst="rect">
                      <a:avLst/>
                    </a:prstGeom>
                  </pic:spPr>
                </pic:pic>
              </a:graphicData>
            </a:graphic>
          </wp:inline>
        </w:drawing>
      </w:r>
    </w:p>
    <w:p w14:paraId="3E91761F" w14:textId="57C6F151" w:rsidR="004209BA" w:rsidRDefault="004209BA" w:rsidP="004209BA">
      <w:pPr>
        <w:pStyle w:val="Caption"/>
        <w:jc w:val="center"/>
      </w:pPr>
      <w:bookmarkStart w:id="399" w:name="_Toc113466886"/>
      <w:r>
        <w:t>Gambar 4.</w:t>
      </w:r>
      <w:r>
        <w:fldChar w:fldCharType="begin"/>
      </w:r>
      <w:r>
        <w:instrText xml:space="preserve"> SEQ Gambar_4. \* ARABIC </w:instrText>
      </w:r>
      <w:r>
        <w:fldChar w:fldCharType="separate"/>
      </w:r>
      <w:r w:rsidR="00FC0004">
        <w:rPr>
          <w:noProof/>
        </w:rPr>
        <w:t>73</w:t>
      </w:r>
      <w:r>
        <w:fldChar w:fldCharType="end"/>
      </w:r>
      <w:r>
        <w:t xml:space="preserve"> Halaman Pelayanan Pemuda</w:t>
      </w:r>
      <w:bookmarkEnd w:id="399"/>
    </w:p>
    <w:p w14:paraId="6D6D51EF" w14:textId="62C01CCD" w:rsidR="004209BA" w:rsidRDefault="00B414DC" w:rsidP="004209BA">
      <w:pPr>
        <w:jc w:val="center"/>
      </w:pPr>
      <w:r w:rsidRPr="00B414DC">
        <w:rPr>
          <w:noProof/>
        </w:rPr>
        <w:lastRenderedPageBreak/>
        <w:drawing>
          <wp:inline distT="0" distB="0" distL="0" distR="0" wp14:anchorId="7F1DDB01" wp14:editId="2A177E3A">
            <wp:extent cx="5039995" cy="1793240"/>
            <wp:effectExtent l="0" t="0" r="825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039995" cy="1793240"/>
                    </a:xfrm>
                    <a:prstGeom prst="rect">
                      <a:avLst/>
                    </a:prstGeom>
                  </pic:spPr>
                </pic:pic>
              </a:graphicData>
            </a:graphic>
          </wp:inline>
        </w:drawing>
      </w:r>
    </w:p>
    <w:p w14:paraId="15ED3364" w14:textId="09BB3C5A" w:rsidR="004209BA" w:rsidRDefault="004209BA" w:rsidP="004209BA">
      <w:pPr>
        <w:pStyle w:val="Caption"/>
        <w:jc w:val="center"/>
      </w:pPr>
      <w:bookmarkStart w:id="400" w:name="_Toc113466887"/>
      <w:r>
        <w:t>Gambar 4.</w:t>
      </w:r>
      <w:r>
        <w:fldChar w:fldCharType="begin"/>
      </w:r>
      <w:r>
        <w:instrText xml:space="preserve"> SEQ Gambar_4. \* ARABIC </w:instrText>
      </w:r>
      <w:r>
        <w:fldChar w:fldCharType="separate"/>
      </w:r>
      <w:r w:rsidR="00FC0004">
        <w:rPr>
          <w:noProof/>
        </w:rPr>
        <w:t>74</w:t>
      </w:r>
      <w:r>
        <w:fldChar w:fldCharType="end"/>
      </w:r>
      <w:r>
        <w:t xml:space="preserve"> Halaman Pelayanan Perkaria</w:t>
      </w:r>
      <w:bookmarkEnd w:id="400"/>
    </w:p>
    <w:p w14:paraId="47D936A7" w14:textId="24B3640E" w:rsidR="004209BA" w:rsidRDefault="00D45CB5" w:rsidP="004209BA">
      <w:pPr>
        <w:jc w:val="center"/>
      </w:pPr>
      <w:r w:rsidRPr="00D45CB5">
        <w:rPr>
          <w:noProof/>
        </w:rPr>
        <w:drawing>
          <wp:inline distT="0" distB="0" distL="0" distR="0" wp14:anchorId="11123372" wp14:editId="3B8EEC40">
            <wp:extent cx="5039995" cy="1734185"/>
            <wp:effectExtent l="0" t="0" r="8255"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039995" cy="1734185"/>
                    </a:xfrm>
                    <a:prstGeom prst="rect">
                      <a:avLst/>
                    </a:prstGeom>
                  </pic:spPr>
                </pic:pic>
              </a:graphicData>
            </a:graphic>
          </wp:inline>
        </w:drawing>
      </w:r>
    </w:p>
    <w:p w14:paraId="5D663C3F" w14:textId="55578F93" w:rsidR="004209BA" w:rsidRPr="00630C91" w:rsidRDefault="004209BA" w:rsidP="00CF5AF2">
      <w:pPr>
        <w:jc w:val="center"/>
      </w:pPr>
      <w:bookmarkStart w:id="401" w:name="_Toc113466888"/>
      <w:r>
        <w:t>Gambar 4.</w:t>
      </w:r>
      <w:r>
        <w:fldChar w:fldCharType="begin"/>
      </w:r>
      <w:r>
        <w:instrText xml:space="preserve"> SEQ Gambar_4. \* ARABIC </w:instrText>
      </w:r>
      <w:r>
        <w:fldChar w:fldCharType="separate"/>
      </w:r>
      <w:r w:rsidR="00FC0004">
        <w:rPr>
          <w:noProof/>
        </w:rPr>
        <w:t>75</w:t>
      </w:r>
      <w:r>
        <w:fldChar w:fldCharType="end"/>
      </w:r>
      <w:r>
        <w:t xml:space="preserve"> Halaman Pelayanan Perkauan</w:t>
      </w:r>
      <w:bookmarkEnd w:id="401"/>
    </w:p>
    <w:p w14:paraId="4044D1FE" w14:textId="2A611078" w:rsidR="00DD09AE" w:rsidRDefault="00DD09AE" w:rsidP="00DD09AE">
      <w:pPr>
        <w:pStyle w:val="4131"/>
        <w:ind w:hanging="720"/>
      </w:pPr>
      <w:r>
        <w:t>Halaman Kelola Warta Jemaat</w:t>
      </w:r>
    </w:p>
    <w:p w14:paraId="68C192C6" w14:textId="6BBC03DE" w:rsidR="00630C91" w:rsidRDefault="00CF5AF2" w:rsidP="00CF5AF2">
      <w:pPr>
        <w:ind w:firstLine="567"/>
      </w:pPr>
      <w:r>
        <w:t>Halaman Warta Jemaat merupakan halaman yang nantinya akan digunakan untuk mengelola data-data warta jemaat yang nantinya akan ditampilkan ke jemaat. Untuk rancangan tampilan seperti pada gambar 4.</w:t>
      </w:r>
      <w:r w:rsidR="002E1F7C">
        <w:t>76</w:t>
      </w:r>
      <w:r>
        <w:t>, 4,</w:t>
      </w:r>
      <w:r w:rsidR="002E1F7C">
        <w:t>77</w:t>
      </w:r>
      <w:r>
        <w:t xml:space="preserve"> dan 4.</w:t>
      </w:r>
      <w:r w:rsidR="002E1F7C">
        <w:t>78</w:t>
      </w:r>
      <w:r>
        <w:t xml:space="preserve"> dibawah ini.</w:t>
      </w:r>
    </w:p>
    <w:p w14:paraId="089A836F" w14:textId="77777777" w:rsidR="00CF5AF2" w:rsidRDefault="00CF5AF2" w:rsidP="00CF5AF2">
      <w:pPr>
        <w:ind w:firstLine="567"/>
      </w:pPr>
    </w:p>
    <w:p w14:paraId="2AB0E562" w14:textId="48B4AA03" w:rsidR="00CF5AF2" w:rsidRDefault="00E43339" w:rsidP="00CF5AF2">
      <w:r w:rsidRPr="00E43339">
        <w:rPr>
          <w:noProof/>
        </w:rPr>
        <w:drawing>
          <wp:inline distT="0" distB="0" distL="0" distR="0" wp14:anchorId="55EB1419" wp14:editId="46574D77">
            <wp:extent cx="5039995" cy="1538605"/>
            <wp:effectExtent l="0" t="0" r="8255" b="444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039995" cy="1538605"/>
                    </a:xfrm>
                    <a:prstGeom prst="rect">
                      <a:avLst/>
                    </a:prstGeom>
                  </pic:spPr>
                </pic:pic>
              </a:graphicData>
            </a:graphic>
          </wp:inline>
        </w:drawing>
      </w:r>
    </w:p>
    <w:p w14:paraId="5F5CB2F2" w14:textId="64F61F6D" w:rsidR="00CF5AF2" w:rsidRDefault="00CF5AF2" w:rsidP="00CF5AF2">
      <w:pPr>
        <w:pStyle w:val="Caption"/>
        <w:jc w:val="center"/>
      </w:pPr>
      <w:bookmarkStart w:id="402" w:name="_Toc113466889"/>
      <w:r>
        <w:t>Gambar 4.</w:t>
      </w:r>
      <w:r>
        <w:fldChar w:fldCharType="begin"/>
      </w:r>
      <w:r>
        <w:instrText xml:space="preserve"> SEQ Gambar_4. \* ARABIC </w:instrText>
      </w:r>
      <w:r>
        <w:fldChar w:fldCharType="separate"/>
      </w:r>
      <w:r w:rsidR="00FC0004">
        <w:rPr>
          <w:noProof/>
        </w:rPr>
        <w:t>76</w:t>
      </w:r>
      <w:r>
        <w:fldChar w:fldCharType="end"/>
      </w:r>
      <w:r>
        <w:t xml:space="preserve"> Halaman Warta Jemaat</w:t>
      </w:r>
      <w:bookmarkEnd w:id="402"/>
    </w:p>
    <w:p w14:paraId="0249DFA9" w14:textId="01948C29" w:rsidR="00CF5AF2" w:rsidRDefault="004375E6" w:rsidP="00CF5AF2">
      <w:pPr>
        <w:jc w:val="center"/>
      </w:pPr>
      <w:r w:rsidRPr="004375E6">
        <w:rPr>
          <w:noProof/>
        </w:rPr>
        <w:lastRenderedPageBreak/>
        <w:drawing>
          <wp:inline distT="0" distB="0" distL="0" distR="0" wp14:anchorId="3AD1A59C" wp14:editId="76CA56D5">
            <wp:extent cx="5039995" cy="2453640"/>
            <wp:effectExtent l="0" t="0" r="8255" b="381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039995" cy="2453640"/>
                    </a:xfrm>
                    <a:prstGeom prst="rect">
                      <a:avLst/>
                    </a:prstGeom>
                  </pic:spPr>
                </pic:pic>
              </a:graphicData>
            </a:graphic>
          </wp:inline>
        </w:drawing>
      </w:r>
    </w:p>
    <w:p w14:paraId="6715FF87" w14:textId="6E46B7E1" w:rsidR="00CF5AF2" w:rsidRDefault="00CF5AF2" w:rsidP="00CF5AF2">
      <w:pPr>
        <w:pStyle w:val="Caption"/>
        <w:jc w:val="center"/>
      </w:pPr>
      <w:bookmarkStart w:id="403" w:name="_Toc113466890"/>
      <w:r>
        <w:t>Gambar 4.</w:t>
      </w:r>
      <w:r>
        <w:fldChar w:fldCharType="begin"/>
      </w:r>
      <w:r>
        <w:instrText xml:space="preserve"> SEQ Gambar_4. \* ARABIC </w:instrText>
      </w:r>
      <w:r>
        <w:fldChar w:fldCharType="separate"/>
      </w:r>
      <w:r w:rsidR="00FC0004">
        <w:rPr>
          <w:noProof/>
        </w:rPr>
        <w:t>77</w:t>
      </w:r>
      <w:r>
        <w:fldChar w:fldCharType="end"/>
      </w:r>
      <w:r>
        <w:t xml:space="preserve"> Buat Warta Jemaat Baru</w:t>
      </w:r>
      <w:bookmarkEnd w:id="403"/>
    </w:p>
    <w:p w14:paraId="51F8D388" w14:textId="0AB13CB3" w:rsidR="00CF5AF2" w:rsidRDefault="004375E6" w:rsidP="00CF5AF2">
      <w:pPr>
        <w:jc w:val="center"/>
      </w:pPr>
      <w:r w:rsidRPr="004375E6">
        <w:rPr>
          <w:noProof/>
        </w:rPr>
        <w:drawing>
          <wp:inline distT="0" distB="0" distL="0" distR="0" wp14:anchorId="4C72654F" wp14:editId="312EBAB5">
            <wp:extent cx="5039995" cy="1368425"/>
            <wp:effectExtent l="0" t="0" r="8255" b="3175"/>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039995" cy="1368425"/>
                    </a:xfrm>
                    <a:prstGeom prst="rect">
                      <a:avLst/>
                    </a:prstGeom>
                  </pic:spPr>
                </pic:pic>
              </a:graphicData>
            </a:graphic>
          </wp:inline>
        </w:drawing>
      </w:r>
    </w:p>
    <w:p w14:paraId="2C65661B" w14:textId="5AA6C500" w:rsidR="00CF5AF2" w:rsidRPr="00630C91" w:rsidRDefault="00CF5AF2" w:rsidP="00B317DF">
      <w:pPr>
        <w:jc w:val="center"/>
      </w:pPr>
      <w:bookmarkStart w:id="404" w:name="_Toc113466891"/>
      <w:r>
        <w:t>Gambar 4.</w:t>
      </w:r>
      <w:r>
        <w:fldChar w:fldCharType="begin"/>
      </w:r>
      <w:r>
        <w:instrText xml:space="preserve"> SEQ Gambar_4. \* ARABIC </w:instrText>
      </w:r>
      <w:r>
        <w:fldChar w:fldCharType="separate"/>
      </w:r>
      <w:r w:rsidR="00FC0004">
        <w:rPr>
          <w:noProof/>
        </w:rPr>
        <w:t>78</w:t>
      </w:r>
      <w:r>
        <w:fldChar w:fldCharType="end"/>
      </w:r>
      <w:r>
        <w:t xml:space="preserve"> Hasil Setelah Tambah Data</w:t>
      </w:r>
      <w:bookmarkEnd w:id="404"/>
    </w:p>
    <w:p w14:paraId="58362D8B" w14:textId="6528A532" w:rsidR="00DD09AE" w:rsidRDefault="00DD09AE" w:rsidP="00DD09AE">
      <w:pPr>
        <w:pStyle w:val="4131"/>
        <w:ind w:hanging="720"/>
      </w:pPr>
      <w:r>
        <w:t>Halaman Kelola Laporan Keuangan</w:t>
      </w:r>
    </w:p>
    <w:p w14:paraId="63566540" w14:textId="065D5E45" w:rsidR="00630C91" w:rsidRDefault="00B317DF" w:rsidP="00B317DF">
      <w:pPr>
        <w:ind w:firstLine="567"/>
      </w:pPr>
      <w:r>
        <w:t>Halaman Laporan Keuangan Khususnya Pemasukan merupakan halaman yang nantinya akan digunakan untuk mengelola data-data pemasukan keuangan. Nantinya data-data tersebut juga akan ditampilkan ke jemaat. Untuk rancangan tampilan seperti pada gambar 4.</w:t>
      </w:r>
      <w:r w:rsidR="000360C2">
        <w:t>79</w:t>
      </w:r>
      <w:r>
        <w:t>, 4.</w:t>
      </w:r>
      <w:r w:rsidR="000360C2">
        <w:t>80</w:t>
      </w:r>
      <w:r>
        <w:t xml:space="preserve"> dan 4.</w:t>
      </w:r>
      <w:r w:rsidR="000360C2">
        <w:t>81</w:t>
      </w:r>
      <w:r>
        <w:t>, 4.</w:t>
      </w:r>
      <w:r w:rsidR="000360C2">
        <w:t>82</w:t>
      </w:r>
      <w:r>
        <w:t>, 4.</w:t>
      </w:r>
      <w:r w:rsidR="000360C2">
        <w:t>83</w:t>
      </w:r>
      <w:r>
        <w:t>, 4.</w:t>
      </w:r>
      <w:r w:rsidR="000360C2">
        <w:t>84</w:t>
      </w:r>
      <w:r>
        <w:t>, 4.</w:t>
      </w:r>
      <w:r w:rsidR="000360C2">
        <w:t>85</w:t>
      </w:r>
      <w:r>
        <w:t>, 4.</w:t>
      </w:r>
      <w:r w:rsidR="000360C2">
        <w:t>86</w:t>
      </w:r>
      <w:r>
        <w:t>, 4.</w:t>
      </w:r>
      <w:r w:rsidR="000360C2">
        <w:t>87</w:t>
      </w:r>
      <w:r>
        <w:t xml:space="preserve"> dan 4.</w:t>
      </w:r>
      <w:r w:rsidR="000360C2">
        <w:t>88</w:t>
      </w:r>
      <w:r>
        <w:t xml:space="preserve"> dibawah ini.</w:t>
      </w:r>
    </w:p>
    <w:p w14:paraId="32992256" w14:textId="77777777" w:rsidR="00B317DF" w:rsidRDefault="00B317DF" w:rsidP="000360C2"/>
    <w:p w14:paraId="37C704F3" w14:textId="0FB73DC7" w:rsidR="00B317DF" w:rsidRDefault="00A75937" w:rsidP="00B317DF">
      <w:r w:rsidRPr="00A75937">
        <w:rPr>
          <w:noProof/>
        </w:rPr>
        <w:drawing>
          <wp:inline distT="0" distB="0" distL="0" distR="0" wp14:anchorId="03C9B178" wp14:editId="533333D0">
            <wp:extent cx="5039995" cy="1590040"/>
            <wp:effectExtent l="0" t="0" r="8255"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039995" cy="1590040"/>
                    </a:xfrm>
                    <a:prstGeom prst="rect">
                      <a:avLst/>
                    </a:prstGeom>
                  </pic:spPr>
                </pic:pic>
              </a:graphicData>
            </a:graphic>
          </wp:inline>
        </w:drawing>
      </w:r>
    </w:p>
    <w:p w14:paraId="6915B198" w14:textId="0C6B662C" w:rsidR="00B317DF" w:rsidRDefault="00B317DF" w:rsidP="00B317DF">
      <w:pPr>
        <w:pStyle w:val="Caption"/>
        <w:jc w:val="center"/>
      </w:pPr>
      <w:bookmarkStart w:id="405" w:name="_Toc113466892"/>
      <w:r>
        <w:t>Gambar 4.</w:t>
      </w:r>
      <w:r>
        <w:fldChar w:fldCharType="begin"/>
      </w:r>
      <w:r>
        <w:instrText xml:space="preserve"> SEQ Gambar_4. \* ARABIC </w:instrText>
      </w:r>
      <w:r>
        <w:fldChar w:fldCharType="separate"/>
      </w:r>
      <w:r w:rsidR="00FC0004">
        <w:rPr>
          <w:noProof/>
        </w:rPr>
        <w:t>79</w:t>
      </w:r>
      <w:r>
        <w:fldChar w:fldCharType="end"/>
      </w:r>
      <w:r>
        <w:t xml:space="preserve"> Halaman Laporan Keuangan Pemasukan</w:t>
      </w:r>
      <w:bookmarkEnd w:id="405"/>
    </w:p>
    <w:p w14:paraId="004B13D3" w14:textId="1980C002" w:rsidR="00B317DF" w:rsidRDefault="00A75937" w:rsidP="00B317DF">
      <w:pPr>
        <w:jc w:val="center"/>
      </w:pPr>
      <w:r w:rsidRPr="00A75937">
        <w:rPr>
          <w:noProof/>
        </w:rPr>
        <w:lastRenderedPageBreak/>
        <w:drawing>
          <wp:inline distT="0" distB="0" distL="0" distR="0" wp14:anchorId="7B52DAB9" wp14:editId="4521F5C7">
            <wp:extent cx="5039995" cy="1353820"/>
            <wp:effectExtent l="0" t="0" r="8255"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039995" cy="1353820"/>
                    </a:xfrm>
                    <a:prstGeom prst="rect">
                      <a:avLst/>
                    </a:prstGeom>
                  </pic:spPr>
                </pic:pic>
              </a:graphicData>
            </a:graphic>
          </wp:inline>
        </w:drawing>
      </w:r>
    </w:p>
    <w:p w14:paraId="5B4445F1" w14:textId="7FD9CEA0" w:rsidR="00B317DF" w:rsidRDefault="00B317DF" w:rsidP="00B317DF">
      <w:pPr>
        <w:pStyle w:val="Caption"/>
        <w:jc w:val="center"/>
      </w:pPr>
      <w:bookmarkStart w:id="406" w:name="_Toc113466893"/>
      <w:r>
        <w:t>Gambar 4.</w:t>
      </w:r>
      <w:r>
        <w:fldChar w:fldCharType="begin"/>
      </w:r>
      <w:r>
        <w:instrText xml:space="preserve"> SEQ Gambar_4. \* ARABIC </w:instrText>
      </w:r>
      <w:r>
        <w:fldChar w:fldCharType="separate"/>
      </w:r>
      <w:r w:rsidR="00FC0004">
        <w:rPr>
          <w:noProof/>
        </w:rPr>
        <w:t>80</w:t>
      </w:r>
      <w:r>
        <w:fldChar w:fldCharType="end"/>
      </w:r>
      <w:r>
        <w:t xml:space="preserve"> Pemasukan Bulanan</w:t>
      </w:r>
      <w:bookmarkEnd w:id="406"/>
    </w:p>
    <w:p w14:paraId="653C028B" w14:textId="25D3E15C" w:rsidR="00B317DF" w:rsidRDefault="00A75937" w:rsidP="00B317DF">
      <w:pPr>
        <w:jc w:val="center"/>
      </w:pPr>
      <w:r w:rsidRPr="00A75937">
        <w:rPr>
          <w:noProof/>
        </w:rPr>
        <w:drawing>
          <wp:inline distT="0" distB="0" distL="0" distR="0" wp14:anchorId="4C794523" wp14:editId="77964ED1">
            <wp:extent cx="5039995" cy="1424305"/>
            <wp:effectExtent l="0" t="0" r="8255" b="4445"/>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039995" cy="1424305"/>
                    </a:xfrm>
                    <a:prstGeom prst="rect">
                      <a:avLst/>
                    </a:prstGeom>
                  </pic:spPr>
                </pic:pic>
              </a:graphicData>
            </a:graphic>
          </wp:inline>
        </w:drawing>
      </w:r>
    </w:p>
    <w:p w14:paraId="4A3A8E79" w14:textId="35B1C1DA" w:rsidR="00B317DF" w:rsidRDefault="00B317DF" w:rsidP="00B317DF">
      <w:pPr>
        <w:pStyle w:val="Caption"/>
        <w:jc w:val="center"/>
      </w:pPr>
      <w:bookmarkStart w:id="407" w:name="_Toc113466894"/>
      <w:r>
        <w:t>Gambar 4.</w:t>
      </w:r>
      <w:r>
        <w:fldChar w:fldCharType="begin"/>
      </w:r>
      <w:r>
        <w:instrText xml:space="preserve"> SEQ Gambar_4. \* ARABIC </w:instrText>
      </w:r>
      <w:r>
        <w:fldChar w:fldCharType="separate"/>
      </w:r>
      <w:r w:rsidR="00FC0004">
        <w:rPr>
          <w:noProof/>
        </w:rPr>
        <w:t>81</w:t>
      </w:r>
      <w:r>
        <w:fldChar w:fldCharType="end"/>
      </w:r>
      <w:r>
        <w:t xml:space="preserve"> Tambah Saldo Bulan</w:t>
      </w:r>
      <w:bookmarkEnd w:id="407"/>
    </w:p>
    <w:p w14:paraId="43789B16" w14:textId="24E272E7" w:rsidR="00B317DF" w:rsidRDefault="00A75937" w:rsidP="00B317DF">
      <w:pPr>
        <w:jc w:val="center"/>
      </w:pPr>
      <w:r w:rsidRPr="00A75937">
        <w:rPr>
          <w:noProof/>
        </w:rPr>
        <w:drawing>
          <wp:inline distT="0" distB="0" distL="0" distR="0" wp14:anchorId="1E5EDC5D" wp14:editId="04A31984">
            <wp:extent cx="5039995" cy="1538605"/>
            <wp:effectExtent l="0" t="0" r="8255" b="4445"/>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39995" cy="1538605"/>
                    </a:xfrm>
                    <a:prstGeom prst="rect">
                      <a:avLst/>
                    </a:prstGeom>
                  </pic:spPr>
                </pic:pic>
              </a:graphicData>
            </a:graphic>
          </wp:inline>
        </w:drawing>
      </w:r>
    </w:p>
    <w:p w14:paraId="04E280C0" w14:textId="3344A118" w:rsidR="00B317DF" w:rsidRDefault="00B317DF" w:rsidP="00B317DF">
      <w:pPr>
        <w:pStyle w:val="Caption"/>
        <w:jc w:val="center"/>
      </w:pPr>
      <w:bookmarkStart w:id="408" w:name="_Toc113466895"/>
      <w:r>
        <w:t>Gambar 4.</w:t>
      </w:r>
      <w:r>
        <w:fldChar w:fldCharType="begin"/>
      </w:r>
      <w:r>
        <w:instrText xml:space="preserve"> SEQ Gambar_4. \* ARABIC </w:instrText>
      </w:r>
      <w:r>
        <w:fldChar w:fldCharType="separate"/>
      </w:r>
      <w:r w:rsidR="00FC0004">
        <w:rPr>
          <w:noProof/>
        </w:rPr>
        <w:t>82</w:t>
      </w:r>
      <w:r>
        <w:fldChar w:fldCharType="end"/>
      </w:r>
      <w:r>
        <w:t xml:space="preserve"> Hasil Setelah Tambah Data</w:t>
      </w:r>
      <w:bookmarkEnd w:id="408"/>
    </w:p>
    <w:p w14:paraId="0071EC7E" w14:textId="62A2B910" w:rsidR="00B317DF" w:rsidRDefault="0093127A" w:rsidP="00B317DF">
      <w:pPr>
        <w:jc w:val="center"/>
      </w:pPr>
      <w:r w:rsidRPr="0093127A">
        <w:rPr>
          <w:noProof/>
        </w:rPr>
        <w:drawing>
          <wp:inline distT="0" distB="0" distL="0" distR="0" wp14:anchorId="17A29613" wp14:editId="657BF29C">
            <wp:extent cx="5039995" cy="1567815"/>
            <wp:effectExtent l="0" t="0" r="8255"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039995" cy="1567815"/>
                    </a:xfrm>
                    <a:prstGeom prst="rect">
                      <a:avLst/>
                    </a:prstGeom>
                  </pic:spPr>
                </pic:pic>
              </a:graphicData>
            </a:graphic>
          </wp:inline>
        </w:drawing>
      </w:r>
    </w:p>
    <w:p w14:paraId="2D8A4DBB" w14:textId="334CFDD2" w:rsidR="00B317DF" w:rsidRDefault="00B317DF" w:rsidP="00B317DF">
      <w:pPr>
        <w:pStyle w:val="Caption"/>
        <w:jc w:val="center"/>
      </w:pPr>
      <w:bookmarkStart w:id="409" w:name="_Toc113466896"/>
      <w:r>
        <w:t>Gambar 4.</w:t>
      </w:r>
      <w:r>
        <w:fldChar w:fldCharType="begin"/>
      </w:r>
      <w:r>
        <w:instrText xml:space="preserve"> SEQ Gambar_4. \* ARABIC </w:instrText>
      </w:r>
      <w:r>
        <w:fldChar w:fldCharType="separate"/>
      </w:r>
      <w:r w:rsidR="00FC0004">
        <w:rPr>
          <w:noProof/>
        </w:rPr>
        <w:t>83</w:t>
      </w:r>
      <w:r>
        <w:fldChar w:fldCharType="end"/>
      </w:r>
      <w:r>
        <w:t xml:space="preserve"> Kolekte Minggu</w:t>
      </w:r>
      <w:bookmarkEnd w:id="409"/>
    </w:p>
    <w:p w14:paraId="2DD4BC01" w14:textId="38C47658" w:rsidR="00B317DF" w:rsidRDefault="007265F0" w:rsidP="00B317DF">
      <w:pPr>
        <w:jc w:val="center"/>
      </w:pPr>
      <w:r w:rsidRPr="007265F0">
        <w:rPr>
          <w:noProof/>
        </w:rPr>
        <w:lastRenderedPageBreak/>
        <w:drawing>
          <wp:inline distT="0" distB="0" distL="0" distR="0" wp14:anchorId="63FCDA52" wp14:editId="235D4926">
            <wp:extent cx="5039995" cy="1424305"/>
            <wp:effectExtent l="0" t="0" r="8255" b="444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039995" cy="1424305"/>
                    </a:xfrm>
                    <a:prstGeom prst="rect">
                      <a:avLst/>
                    </a:prstGeom>
                  </pic:spPr>
                </pic:pic>
              </a:graphicData>
            </a:graphic>
          </wp:inline>
        </w:drawing>
      </w:r>
    </w:p>
    <w:p w14:paraId="553D32C3" w14:textId="32ABA3E4" w:rsidR="00B317DF" w:rsidRDefault="00B317DF" w:rsidP="00B317DF">
      <w:pPr>
        <w:pStyle w:val="Caption"/>
        <w:jc w:val="center"/>
      </w:pPr>
      <w:bookmarkStart w:id="410" w:name="_Toc113466897"/>
      <w:r>
        <w:t>Gambar 4.</w:t>
      </w:r>
      <w:r>
        <w:fldChar w:fldCharType="begin"/>
      </w:r>
      <w:r>
        <w:instrText xml:space="preserve"> SEQ Gambar_4. \* ARABIC </w:instrText>
      </w:r>
      <w:r>
        <w:fldChar w:fldCharType="separate"/>
      </w:r>
      <w:r w:rsidR="00FC0004">
        <w:rPr>
          <w:noProof/>
        </w:rPr>
        <w:t>84</w:t>
      </w:r>
      <w:r>
        <w:fldChar w:fldCharType="end"/>
      </w:r>
      <w:r>
        <w:t xml:space="preserve"> Tambah Data Kolekte Minggu</w:t>
      </w:r>
      <w:bookmarkEnd w:id="410"/>
    </w:p>
    <w:p w14:paraId="27D15478" w14:textId="4562F4DF" w:rsidR="00B317DF" w:rsidRDefault="00722A12" w:rsidP="00B317DF">
      <w:pPr>
        <w:jc w:val="center"/>
      </w:pPr>
      <w:r w:rsidRPr="00722A12">
        <w:rPr>
          <w:noProof/>
        </w:rPr>
        <w:drawing>
          <wp:inline distT="0" distB="0" distL="0" distR="0" wp14:anchorId="0058E33C" wp14:editId="37E2ED3F">
            <wp:extent cx="5039995" cy="1231900"/>
            <wp:effectExtent l="0" t="0" r="8255" b="635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039995" cy="1231900"/>
                    </a:xfrm>
                    <a:prstGeom prst="rect">
                      <a:avLst/>
                    </a:prstGeom>
                  </pic:spPr>
                </pic:pic>
              </a:graphicData>
            </a:graphic>
          </wp:inline>
        </w:drawing>
      </w:r>
    </w:p>
    <w:p w14:paraId="24A257DC" w14:textId="3D99ADFA" w:rsidR="00B317DF" w:rsidRDefault="00B317DF" w:rsidP="00B317DF">
      <w:pPr>
        <w:pStyle w:val="Caption"/>
        <w:jc w:val="center"/>
      </w:pPr>
      <w:bookmarkStart w:id="411" w:name="_Toc113466898"/>
      <w:r>
        <w:t>Gambar 4.</w:t>
      </w:r>
      <w:r>
        <w:fldChar w:fldCharType="begin"/>
      </w:r>
      <w:r>
        <w:instrText xml:space="preserve"> SEQ Gambar_4. \* ARABIC </w:instrText>
      </w:r>
      <w:r>
        <w:fldChar w:fldCharType="separate"/>
      </w:r>
      <w:r w:rsidR="00FC0004">
        <w:rPr>
          <w:noProof/>
        </w:rPr>
        <w:t>85</w:t>
      </w:r>
      <w:r>
        <w:fldChar w:fldCharType="end"/>
      </w:r>
      <w:r>
        <w:t xml:space="preserve"> Hasil Setelah Tambah Data</w:t>
      </w:r>
      <w:bookmarkEnd w:id="411"/>
    </w:p>
    <w:p w14:paraId="03116BB7" w14:textId="01EF8C2A" w:rsidR="00B317DF" w:rsidRDefault="002D3DA5" w:rsidP="00B317DF">
      <w:pPr>
        <w:jc w:val="center"/>
      </w:pPr>
      <w:r w:rsidRPr="002D3DA5">
        <w:rPr>
          <w:noProof/>
        </w:rPr>
        <w:drawing>
          <wp:inline distT="0" distB="0" distL="0" distR="0" wp14:anchorId="5DE0D869" wp14:editId="035F6E2E">
            <wp:extent cx="5039995" cy="1372235"/>
            <wp:effectExtent l="0" t="0" r="8255"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039995" cy="1372235"/>
                    </a:xfrm>
                    <a:prstGeom prst="rect">
                      <a:avLst/>
                    </a:prstGeom>
                  </pic:spPr>
                </pic:pic>
              </a:graphicData>
            </a:graphic>
          </wp:inline>
        </w:drawing>
      </w:r>
    </w:p>
    <w:p w14:paraId="4E5E0852" w14:textId="287009D9" w:rsidR="00B317DF" w:rsidRDefault="00B317DF" w:rsidP="00B317DF">
      <w:pPr>
        <w:pStyle w:val="Caption"/>
        <w:jc w:val="center"/>
      </w:pPr>
      <w:bookmarkStart w:id="412" w:name="_Toc113466899"/>
      <w:r>
        <w:t>Gambar 4.</w:t>
      </w:r>
      <w:r>
        <w:fldChar w:fldCharType="begin"/>
      </w:r>
      <w:r>
        <w:instrText xml:space="preserve"> SEQ Gambar_4. \* ARABIC </w:instrText>
      </w:r>
      <w:r>
        <w:fldChar w:fldCharType="separate"/>
      </w:r>
      <w:r w:rsidR="00FC0004">
        <w:rPr>
          <w:noProof/>
        </w:rPr>
        <w:t>86</w:t>
      </w:r>
      <w:r>
        <w:fldChar w:fldCharType="end"/>
      </w:r>
      <w:r>
        <w:t xml:space="preserve"> Halaman Persepuluhan</w:t>
      </w:r>
      <w:bookmarkEnd w:id="412"/>
    </w:p>
    <w:p w14:paraId="08721E84" w14:textId="448B314A" w:rsidR="00B317DF" w:rsidRDefault="005D15E4" w:rsidP="00B317DF">
      <w:pPr>
        <w:jc w:val="center"/>
      </w:pPr>
      <w:r w:rsidRPr="005D15E4">
        <w:rPr>
          <w:noProof/>
        </w:rPr>
        <w:drawing>
          <wp:inline distT="0" distB="0" distL="0" distR="0" wp14:anchorId="2AEEC5D1" wp14:editId="730D7D95">
            <wp:extent cx="5039995" cy="1645285"/>
            <wp:effectExtent l="0" t="0" r="8255"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039995" cy="1645285"/>
                    </a:xfrm>
                    <a:prstGeom prst="rect">
                      <a:avLst/>
                    </a:prstGeom>
                  </pic:spPr>
                </pic:pic>
              </a:graphicData>
            </a:graphic>
          </wp:inline>
        </w:drawing>
      </w:r>
    </w:p>
    <w:p w14:paraId="1D096793" w14:textId="46027105" w:rsidR="00B317DF" w:rsidRDefault="00B317DF" w:rsidP="00B317DF">
      <w:pPr>
        <w:pStyle w:val="Caption"/>
        <w:jc w:val="center"/>
      </w:pPr>
      <w:bookmarkStart w:id="413" w:name="_Toc113466900"/>
      <w:r>
        <w:t>Gambar 4.</w:t>
      </w:r>
      <w:r>
        <w:fldChar w:fldCharType="begin"/>
      </w:r>
      <w:r>
        <w:instrText xml:space="preserve"> SEQ Gambar_4. \* ARABIC </w:instrText>
      </w:r>
      <w:r>
        <w:fldChar w:fldCharType="separate"/>
      </w:r>
      <w:r w:rsidR="00FC0004">
        <w:rPr>
          <w:noProof/>
        </w:rPr>
        <w:t>87</w:t>
      </w:r>
      <w:r>
        <w:fldChar w:fldCharType="end"/>
      </w:r>
      <w:r>
        <w:t xml:space="preserve"> Tambah Data Persepuluhan</w:t>
      </w:r>
      <w:bookmarkEnd w:id="413"/>
    </w:p>
    <w:p w14:paraId="0CD74008" w14:textId="11DB81AC" w:rsidR="00B317DF" w:rsidRDefault="009B527D" w:rsidP="00B317DF">
      <w:pPr>
        <w:jc w:val="center"/>
      </w:pPr>
      <w:r w:rsidRPr="009B527D">
        <w:rPr>
          <w:noProof/>
        </w:rPr>
        <w:lastRenderedPageBreak/>
        <w:drawing>
          <wp:inline distT="0" distB="0" distL="0" distR="0" wp14:anchorId="2D0A6B88" wp14:editId="13F9365D">
            <wp:extent cx="5039995" cy="1582420"/>
            <wp:effectExtent l="0" t="0" r="8255"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039995" cy="1582420"/>
                    </a:xfrm>
                    <a:prstGeom prst="rect">
                      <a:avLst/>
                    </a:prstGeom>
                  </pic:spPr>
                </pic:pic>
              </a:graphicData>
            </a:graphic>
          </wp:inline>
        </w:drawing>
      </w:r>
    </w:p>
    <w:p w14:paraId="506C2C50" w14:textId="09CBA96B" w:rsidR="00B317DF" w:rsidRPr="00630C91" w:rsidRDefault="00B317DF" w:rsidP="00B317DF">
      <w:pPr>
        <w:jc w:val="center"/>
      </w:pPr>
      <w:bookmarkStart w:id="414" w:name="_Toc113466901"/>
      <w:r>
        <w:t>Gambar 4.</w:t>
      </w:r>
      <w:r>
        <w:fldChar w:fldCharType="begin"/>
      </w:r>
      <w:r>
        <w:instrText xml:space="preserve"> SEQ Gambar_4. \* ARABIC </w:instrText>
      </w:r>
      <w:r>
        <w:fldChar w:fldCharType="separate"/>
      </w:r>
      <w:r w:rsidR="00FC0004">
        <w:rPr>
          <w:noProof/>
        </w:rPr>
        <w:t>88</w:t>
      </w:r>
      <w:r>
        <w:fldChar w:fldCharType="end"/>
      </w:r>
      <w:r>
        <w:t xml:space="preserve"> Hasil Setelah Tambah Data Persepuluhan</w:t>
      </w:r>
      <w:bookmarkEnd w:id="414"/>
    </w:p>
    <w:p w14:paraId="7460C9C8" w14:textId="02715859" w:rsidR="00FB4CA7" w:rsidRDefault="00FB4CA7" w:rsidP="00FB4CA7">
      <w:pPr>
        <w:pStyle w:val="Heading2"/>
        <w:ind w:left="284" w:hanging="284"/>
        <w:rPr>
          <w:i/>
          <w:iCs/>
        </w:rPr>
      </w:pPr>
      <w:bookmarkStart w:id="415" w:name="_Toc82872409"/>
      <w:bookmarkStart w:id="416" w:name="_Toc113467574"/>
      <w:bookmarkEnd w:id="264"/>
      <w:r w:rsidRPr="00BD0E9B">
        <w:rPr>
          <w:i/>
          <w:iCs/>
        </w:rPr>
        <w:t>Customer Test Drives Mock-up</w:t>
      </w:r>
      <w:bookmarkEnd w:id="415"/>
      <w:bookmarkEnd w:id="416"/>
    </w:p>
    <w:p w14:paraId="7EF42866" w14:textId="4C2E3562" w:rsidR="003A0C15" w:rsidRPr="003A0C15" w:rsidRDefault="003A0C15" w:rsidP="003A0C15">
      <w:pPr>
        <w:ind w:firstLine="567"/>
      </w:pPr>
      <w:r>
        <w:t>Pengujian pada website sistem informasi GKII Tiberias Sekadau bertujuan untuk menguji website apakah sudah dirancang dan dibangun sesuai dengan yang dibutuhkan. Pada pengujian website sistem informasi GKII Tiberias Sekadau ini, penulis melakukan uji UAT (User Acceptance Test) pada kelompok pengguna  (Staf tata usaha, Bpj dan Jemaat).</w:t>
      </w:r>
    </w:p>
    <w:p w14:paraId="04797895" w14:textId="2BC02FB8" w:rsidR="005D7274" w:rsidRDefault="005D7274" w:rsidP="005D7274">
      <w:pPr>
        <w:pStyle w:val="Heading3"/>
        <w:ind w:hanging="1080"/>
      </w:pPr>
      <w:bookmarkStart w:id="417" w:name="_Toc113467575"/>
      <w:bookmarkStart w:id="418" w:name="_Toc82872410"/>
      <w:r>
        <w:t>Pengujian UAT (</w:t>
      </w:r>
      <w:r w:rsidRPr="008C2503">
        <w:rPr>
          <w:i/>
          <w:iCs/>
        </w:rPr>
        <w:t>User Acceptance Test</w:t>
      </w:r>
      <w:r>
        <w:t>)</w:t>
      </w:r>
      <w:bookmarkEnd w:id="417"/>
    </w:p>
    <w:p w14:paraId="609CEEEA" w14:textId="7F86772C" w:rsidR="00D53539" w:rsidRDefault="00594EE2" w:rsidP="00D53539">
      <w:pPr>
        <w:ind w:firstLine="567"/>
      </w:pPr>
      <w:r>
        <w:rPr>
          <w:i/>
        </w:rPr>
        <w:t>User Acceptance Test</w:t>
      </w:r>
      <w:r>
        <w:t xml:space="preserve"> </w:t>
      </w:r>
      <w:r w:rsidR="00B65377">
        <w:t xml:space="preserve">atau </w:t>
      </w:r>
      <w:r>
        <w:t xml:space="preserve">(UAT) </w:t>
      </w:r>
      <w:r w:rsidR="00B65377">
        <w:t xml:space="preserve">adalah aktifitas pengujian yang bertujuan untuk mengetahui </w:t>
      </w:r>
      <w:r>
        <w:t xml:space="preserve">bahwa </w:t>
      </w:r>
      <w:r>
        <w:rPr>
          <w:i/>
        </w:rPr>
        <w:t xml:space="preserve">software </w:t>
      </w:r>
      <w:r>
        <w:t>yang telah dikembangkan telah dapat diterima atau tidaknya oleh pengguna.</w:t>
      </w:r>
      <w:r w:rsidR="000117FD">
        <w:t xml:space="preserve"> </w:t>
      </w:r>
      <w:r w:rsidR="000117FD" w:rsidRPr="002D1575">
        <w:rPr>
          <w:shd w:val="clear" w:color="auto" w:fill="FFFFFF"/>
        </w:rPr>
        <w:t xml:space="preserve">Dapat dikatakan, UAT adalah tahapan terakhir dari pengujian </w:t>
      </w:r>
      <w:r w:rsidR="000117FD" w:rsidRPr="000117FD">
        <w:rPr>
          <w:i/>
          <w:iCs/>
          <w:shd w:val="clear" w:color="auto" w:fill="FFFFFF"/>
        </w:rPr>
        <w:t>software</w:t>
      </w:r>
      <w:r w:rsidR="000117FD" w:rsidRPr="002D1575">
        <w:rPr>
          <w:shd w:val="clear" w:color="auto" w:fill="FFFFFF"/>
        </w:rPr>
        <w:t> dan harus dilakukan. Fokus utama dari UAT adalah memastikan bahwa pengguna merasa nyaman saat menggunakan produk tersebut dan dapat menyelesaikan masalah dari user.</w:t>
      </w:r>
      <w:r w:rsidR="00B65377">
        <w:t xml:space="preserve"> </w:t>
      </w:r>
      <w:r>
        <w:t>Pengujian UAT</w:t>
      </w:r>
      <w:r w:rsidR="00BA68D7">
        <w:t xml:space="preserve"> ini</w:t>
      </w:r>
      <w:r>
        <w:t xml:space="preserve"> dilakukan dengan mengajukan beberapa pertanyaan terhadap </w:t>
      </w:r>
      <w:r w:rsidR="00AE2F72">
        <w:t>3</w:t>
      </w:r>
      <w:r>
        <w:t xml:space="preserve"> pengguna </w:t>
      </w:r>
      <w:r w:rsidR="00AE2F72">
        <w:t>staf tu, bpj</w:t>
      </w:r>
      <w:r>
        <w:t xml:space="preserve"> dan </w:t>
      </w:r>
      <w:r w:rsidR="00AE2F72">
        <w:t>jemaat</w:t>
      </w:r>
      <w:r>
        <w:t>.</w:t>
      </w:r>
      <w:r w:rsidR="00AE2F72">
        <w:t xml:space="preserve"> </w:t>
      </w:r>
      <w:r>
        <w:t xml:space="preserve">Hasil </w:t>
      </w:r>
      <w:r>
        <w:rPr>
          <w:i/>
        </w:rPr>
        <w:t>user acceptance test</w:t>
      </w:r>
      <w:r>
        <w:t xml:space="preserve"> dinilai dengan 4 kategori, yaitu SB (Sangat Baik), B (Baik), KB (Kurang Baik) dan TB (Tidak Baik). Berikut ini rincian hasilnya.</w:t>
      </w:r>
    </w:p>
    <w:p w14:paraId="7C16FE11" w14:textId="667F7F4D" w:rsidR="00D53539" w:rsidRDefault="004513EC" w:rsidP="004513EC">
      <w:pPr>
        <w:pStyle w:val="Caption"/>
        <w:jc w:val="center"/>
      </w:pPr>
      <w:bookmarkStart w:id="419" w:name="_Toc113412614"/>
      <w:r>
        <w:t>Tabel 4.</w:t>
      </w:r>
      <w:r>
        <w:fldChar w:fldCharType="begin"/>
      </w:r>
      <w:r>
        <w:instrText xml:space="preserve"> SEQ Tabel_4. \* ARABIC </w:instrText>
      </w:r>
      <w:r>
        <w:fldChar w:fldCharType="separate"/>
      </w:r>
      <w:r w:rsidR="00FC0004">
        <w:rPr>
          <w:noProof/>
        </w:rPr>
        <w:t>1</w:t>
      </w:r>
      <w:r>
        <w:fldChar w:fldCharType="end"/>
      </w:r>
      <w:r>
        <w:t xml:space="preserve"> </w:t>
      </w:r>
      <w:r w:rsidR="00D53539">
        <w:t>Hasil Pengujian UAT pada Jemaat</w:t>
      </w:r>
      <w:bookmarkStart w:id="420" w:name="_Hlk113922064"/>
      <w:bookmarkEnd w:id="419"/>
    </w:p>
    <w:tbl>
      <w:tblPr>
        <w:tblStyle w:val="TableGrid0"/>
        <w:tblW w:w="7931" w:type="dxa"/>
        <w:tblInd w:w="5" w:type="dxa"/>
        <w:tblCellMar>
          <w:top w:w="15" w:type="dxa"/>
          <w:left w:w="107" w:type="dxa"/>
          <w:right w:w="48" w:type="dxa"/>
        </w:tblCellMar>
        <w:tblLook w:val="04A0" w:firstRow="1" w:lastRow="0" w:firstColumn="1" w:lastColumn="0" w:noHBand="0" w:noVBand="1"/>
      </w:tblPr>
      <w:tblGrid>
        <w:gridCol w:w="516"/>
        <w:gridCol w:w="5148"/>
        <w:gridCol w:w="568"/>
        <w:gridCol w:w="566"/>
        <w:gridCol w:w="568"/>
        <w:gridCol w:w="565"/>
      </w:tblGrid>
      <w:tr w:rsidR="00D53539" w14:paraId="282D119D" w14:textId="77777777" w:rsidTr="008267B5">
        <w:trPr>
          <w:trHeight w:val="424"/>
        </w:trPr>
        <w:tc>
          <w:tcPr>
            <w:tcW w:w="516" w:type="dxa"/>
            <w:vMerge w:val="restart"/>
            <w:tcBorders>
              <w:top w:val="single" w:sz="4" w:space="0" w:color="000000"/>
              <w:left w:val="single" w:sz="4" w:space="0" w:color="000000"/>
              <w:bottom w:val="single" w:sz="4" w:space="0" w:color="000000"/>
              <w:right w:val="single" w:sz="4" w:space="0" w:color="000000"/>
            </w:tcBorders>
          </w:tcPr>
          <w:p w14:paraId="191DDE4B" w14:textId="77777777" w:rsidR="00D53539" w:rsidRDefault="00D53539" w:rsidP="008267B5">
            <w:pPr>
              <w:spacing w:after="114" w:line="259" w:lineRule="auto"/>
            </w:pPr>
            <w:r>
              <w:rPr>
                <w:rFonts w:ascii="Times New Roman" w:hAnsi="Times New Roman" w:cs="Times New Roman"/>
                <w:b/>
              </w:rPr>
              <w:t xml:space="preserve"> </w:t>
            </w:r>
          </w:p>
          <w:p w14:paraId="29E5B080" w14:textId="77777777" w:rsidR="00D53539" w:rsidRDefault="00D53539" w:rsidP="008267B5">
            <w:pPr>
              <w:spacing w:line="259" w:lineRule="auto"/>
            </w:pPr>
            <w:r w:rsidRPr="00D53539">
              <w:rPr>
                <w:rFonts w:ascii="Times New Roman" w:hAnsi="Times New Roman" w:cs="Times New Roman"/>
                <w:b/>
                <w:sz w:val="24"/>
                <w:szCs w:val="24"/>
              </w:rPr>
              <w:t xml:space="preserve">No </w:t>
            </w:r>
          </w:p>
        </w:tc>
        <w:tc>
          <w:tcPr>
            <w:tcW w:w="5149" w:type="dxa"/>
            <w:vMerge w:val="restart"/>
            <w:tcBorders>
              <w:top w:val="single" w:sz="4" w:space="0" w:color="000000"/>
              <w:left w:val="single" w:sz="4" w:space="0" w:color="000000"/>
              <w:bottom w:val="single" w:sz="4" w:space="0" w:color="000000"/>
              <w:right w:val="single" w:sz="4" w:space="0" w:color="000000"/>
            </w:tcBorders>
          </w:tcPr>
          <w:p w14:paraId="6BB0DC63" w14:textId="77777777" w:rsidR="00D53539" w:rsidRDefault="00D53539" w:rsidP="008267B5">
            <w:pPr>
              <w:spacing w:line="259" w:lineRule="auto"/>
              <w:jc w:val="center"/>
            </w:pPr>
            <w:r w:rsidRPr="00D53539">
              <w:rPr>
                <w:rFonts w:ascii="Times New Roman" w:hAnsi="Times New Roman" w:cs="Times New Roman"/>
                <w:b/>
                <w:sz w:val="24"/>
                <w:szCs w:val="24"/>
              </w:rPr>
              <w:t xml:space="preserve">Pertanyaan </w:t>
            </w:r>
          </w:p>
        </w:tc>
        <w:tc>
          <w:tcPr>
            <w:tcW w:w="1702" w:type="dxa"/>
            <w:gridSpan w:val="3"/>
            <w:tcBorders>
              <w:top w:val="single" w:sz="4" w:space="0" w:color="000000"/>
              <w:left w:val="single" w:sz="4" w:space="0" w:color="000000"/>
              <w:bottom w:val="single" w:sz="4" w:space="0" w:color="000000"/>
              <w:right w:val="nil"/>
            </w:tcBorders>
          </w:tcPr>
          <w:p w14:paraId="7B03C383" w14:textId="77777777" w:rsidR="00D53539" w:rsidRDefault="00D53539" w:rsidP="008267B5">
            <w:pPr>
              <w:spacing w:line="259" w:lineRule="auto"/>
              <w:ind w:left="758"/>
            </w:pPr>
            <w:r w:rsidRPr="00D53539">
              <w:rPr>
                <w:rFonts w:ascii="Times New Roman" w:hAnsi="Times New Roman" w:cs="Times New Roman"/>
                <w:b/>
                <w:sz w:val="24"/>
                <w:szCs w:val="24"/>
              </w:rPr>
              <w:t xml:space="preserve">Hasil </w:t>
            </w:r>
          </w:p>
        </w:tc>
        <w:tc>
          <w:tcPr>
            <w:tcW w:w="565" w:type="dxa"/>
            <w:tcBorders>
              <w:top w:val="single" w:sz="4" w:space="0" w:color="000000"/>
              <w:left w:val="nil"/>
              <w:bottom w:val="single" w:sz="4" w:space="0" w:color="000000"/>
              <w:right w:val="single" w:sz="4" w:space="0" w:color="000000"/>
            </w:tcBorders>
          </w:tcPr>
          <w:p w14:paraId="5A707B0A" w14:textId="77777777" w:rsidR="00D53539" w:rsidRDefault="00D53539" w:rsidP="008267B5">
            <w:pPr>
              <w:spacing w:after="160" w:line="259" w:lineRule="auto"/>
            </w:pPr>
          </w:p>
        </w:tc>
      </w:tr>
      <w:tr w:rsidR="00D53539" w14:paraId="6E379EF3" w14:textId="77777777" w:rsidTr="008267B5">
        <w:trPr>
          <w:trHeight w:val="424"/>
        </w:trPr>
        <w:tc>
          <w:tcPr>
            <w:tcW w:w="0" w:type="auto"/>
            <w:vMerge/>
            <w:tcBorders>
              <w:top w:val="nil"/>
              <w:left w:val="single" w:sz="4" w:space="0" w:color="000000"/>
              <w:bottom w:val="single" w:sz="4" w:space="0" w:color="000000"/>
              <w:right w:val="single" w:sz="4" w:space="0" w:color="000000"/>
            </w:tcBorders>
          </w:tcPr>
          <w:p w14:paraId="64098BD9" w14:textId="77777777" w:rsidR="00D53539" w:rsidRDefault="00D53539" w:rsidP="008267B5">
            <w:pPr>
              <w:spacing w:after="160" w:line="259" w:lineRule="auto"/>
            </w:pPr>
          </w:p>
        </w:tc>
        <w:tc>
          <w:tcPr>
            <w:tcW w:w="0" w:type="auto"/>
            <w:vMerge/>
            <w:tcBorders>
              <w:top w:val="nil"/>
              <w:left w:val="single" w:sz="4" w:space="0" w:color="000000"/>
              <w:bottom w:val="single" w:sz="4" w:space="0" w:color="000000"/>
              <w:right w:val="single" w:sz="4" w:space="0" w:color="000000"/>
            </w:tcBorders>
          </w:tcPr>
          <w:p w14:paraId="5D46FF8A" w14:textId="77777777" w:rsidR="00D53539" w:rsidRDefault="00D53539" w:rsidP="008267B5">
            <w:pPr>
              <w:spacing w:after="160" w:line="259" w:lineRule="auto"/>
            </w:pPr>
          </w:p>
        </w:tc>
        <w:tc>
          <w:tcPr>
            <w:tcW w:w="568" w:type="dxa"/>
            <w:tcBorders>
              <w:top w:val="single" w:sz="4" w:space="0" w:color="000000"/>
              <w:left w:val="single" w:sz="4" w:space="0" w:color="000000"/>
              <w:bottom w:val="single" w:sz="4" w:space="0" w:color="000000"/>
              <w:right w:val="single" w:sz="4" w:space="0" w:color="000000"/>
            </w:tcBorders>
          </w:tcPr>
          <w:p w14:paraId="07C626B4" w14:textId="77777777" w:rsidR="00D53539" w:rsidRPr="00D53539" w:rsidRDefault="00D53539" w:rsidP="008267B5">
            <w:pPr>
              <w:spacing w:line="259" w:lineRule="auto"/>
              <w:ind w:left="2"/>
              <w:rPr>
                <w:sz w:val="24"/>
                <w:szCs w:val="24"/>
              </w:rPr>
            </w:pPr>
            <w:r w:rsidRPr="00D53539">
              <w:rPr>
                <w:rFonts w:ascii="Times New Roman" w:hAnsi="Times New Roman" w:cs="Times New Roman"/>
                <w:b/>
                <w:sz w:val="24"/>
                <w:szCs w:val="24"/>
              </w:rPr>
              <w:t xml:space="preserve">SB </w:t>
            </w:r>
          </w:p>
        </w:tc>
        <w:tc>
          <w:tcPr>
            <w:tcW w:w="566" w:type="dxa"/>
            <w:tcBorders>
              <w:top w:val="single" w:sz="4" w:space="0" w:color="000000"/>
              <w:left w:val="single" w:sz="4" w:space="0" w:color="000000"/>
              <w:bottom w:val="single" w:sz="4" w:space="0" w:color="000000"/>
              <w:right w:val="single" w:sz="4" w:space="0" w:color="000000"/>
            </w:tcBorders>
          </w:tcPr>
          <w:p w14:paraId="57C78B80" w14:textId="77777777" w:rsidR="00D53539" w:rsidRPr="00D53539" w:rsidRDefault="00D53539" w:rsidP="008267B5">
            <w:pPr>
              <w:spacing w:line="259" w:lineRule="auto"/>
              <w:rPr>
                <w:sz w:val="24"/>
                <w:szCs w:val="24"/>
              </w:rPr>
            </w:pPr>
            <w:r w:rsidRPr="00D53539">
              <w:rPr>
                <w:rFonts w:ascii="Times New Roman" w:hAnsi="Times New Roman" w:cs="Times New Roman"/>
                <w:b/>
                <w:sz w:val="24"/>
                <w:szCs w:val="24"/>
              </w:rPr>
              <w:t xml:space="preserve">B </w:t>
            </w:r>
          </w:p>
        </w:tc>
        <w:tc>
          <w:tcPr>
            <w:tcW w:w="568" w:type="dxa"/>
            <w:tcBorders>
              <w:top w:val="single" w:sz="4" w:space="0" w:color="000000"/>
              <w:left w:val="single" w:sz="4" w:space="0" w:color="000000"/>
              <w:bottom w:val="single" w:sz="4" w:space="0" w:color="000000"/>
              <w:right w:val="single" w:sz="4" w:space="0" w:color="000000"/>
            </w:tcBorders>
          </w:tcPr>
          <w:p w14:paraId="1D3F8B9D" w14:textId="77777777" w:rsidR="00D53539" w:rsidRPr="00D53539" w:rsidRDefault="00D53539" w:rsidP="008267B5">
            <w:pPr>
              <w:spacing w:line="259" w:lineRule="auto"/>
              <w:ind w:left="2"/>
              <w:rPr>
                <w:sz w:val="24"/>
                <w:szCs w:val="24"/>
              </w:rPr>
            </w:pPr>
            <w:r w:rsidRPr="00D53539">
              <w:rPr>
                <w:rFonts w:ascii="Times New Roman" w:hAnsi="Times New Roman" w:cs="Times New Roman"/>
                <w:b/>
                <w:sz w:val="24"/>
                <w:szCs w:val="24"/>
              </w:rPr>
              <w:t xml:space="preserve">KB </w:t>
            </w:r>
          </w:p>
        </w:tc>
        <w:tc>
          <w:tcPr>
            <w:tcW w:w="565" w:type="dxa"/>
            <w:tcBorders>
              <w:top w:val="single" w:sz="4" w:space="0" w:color="000000"/>
              <w:left w:val="single" w:sz="4" w:space="0" w:color="000000"/>
              <w:bottom w:val="single" w:sz="4" w:space="0" w:color="000000"/>
              <w:right w:val="single" w:sz="4" w:space="0" w:color="000000"/>
            </w:tcBorders>
          </w:tcPr>
          <w:p w14:paraId="29DBBEE8" w14:textId="77777777" w:rsidR="00D53539" w:rsidRPr="00D53539" w:rsidRDefault="00D53539" w:rsidP="008267B5">
            <w:pPr>
              <w:spacing w:line="259" w:lineRule="auto"/>
              <w:ind w:left="2"/>
              <w:rPr>
                <w:sz w:val="24"/>
                <w:szCs w:val="24"/>
              </w:rPr>
            </w:pPr>
            <w:r w:rsidRPr="00D53539">
              <w:rPr>
                <w:rFonts w:ascii="Times New Roman" w:hAnsi="Times New Roman" w:cs="Times New Roman"/>
                <w:b/>
                <w:sz w:val="24"/>
                <w:szCs w:val="24"/>
              </w:rPr>
              <w:t xml:space="preserve">TB </w:t>
            </w:r>
          </w:p>
        </w:tc>
      </w:tr>
      <w:tr w:rsidR="00D53539" w14:paraId="23D2DC2A"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66D9B3DB"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1. </w:t>
            </w:r>
          </w:p>
        </w:tc>
        <w:tc>
          <w:tcPr>
            <w:tcW w:w="5149" w:type="dxa"/>
            <w:tcBorders>
              <w:top w:val="single" w:sz="4" w:space="0" w:color="000000"/>
              <w:left w:val="single" w:sz="4" w:space="0" w:color="000000"/>
              <w:bottom w:val="single" w:sz="4" w:space="0" w:color="000000"/>
              <w:right w:val="single" w:sz="4" w:space="0" w:color="000000"/>
            </w:tcBorders>
          </w:tcPr>
          <w:p w14:paraId="48D5C1D5" w14:textId="21665257" w:rsidR="00D53539" w:rsidRPr="00D53539" w:rsidRDefault="00D53539" w:rsidP="009315D0">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beranda pada </w:t>
            </w:r>
            <w:r w:rsidRPr="009315D0">
              <w:rPr>
                <w:rFonts w:ascii="Times New Roman" w:hAnsi="Times New Roman" w:cs="Times New Roman"/>
                <w:i/>
                <w:sz w:val="24"/>
                <w:szCs w:val="24"/>
              </w:rPr>
              <w:t>website</w:t>
            </w:r>
            <w:r w:rsidRPr="009315D0">
              <w:rPr>
                <w:rFonts w:ascii="Times New Roman" w:hAnsi="Times New Roman" w:cs="Times New Roman"/>
                <w:sz w:val="24"/>
                <w:szCs w:val="24"/>
              </w:rPr>
              <w:t xml:space="preserve"> </w:t>
            </w:r>
            <w:r w:rsidR="009315D0"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w:t>
            </w:r>
            <w:r w:rsidRPr="00D53539">
              <w:rPr>
                <w:rFonts w:ascii="Times New Roman" w:hAnsi="Times New Roman" w:cs="Times New Roman"/>
                <w:b/>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4E3839A3" w14:textId="77777777" w:rsidR="000D3761" w:rsidRDefault="00D53539" w:rsidP="008267B5">
            <w:pPr>
              <w:spacing w:line="259" w:lineRule="auto"/>
              <w:ind w:left="2"/>
              <w:rPr>
                <w:rFonts w:ascii="Times New Roman" w:hAnsi="Times New Roman" w:cs="Times New Roman"/>
                <w:b/>
              </w:rPr>
            </w:pPr>
            <w:r>
              <w:rPr>
                <w:rFonts w:ascii="Times New Roman" w:hAnsi="Times New Roman" w:cs="Times New Roman"/>
                <w:b/>
              </w:rPr>
              <w:t xml:space="preserve"> </w:t>
            </w:r>
          </w:p>
          <w:p w14:paraId="4B79EA16" w14:textId="5E0800B3" w:rsidR="00D53539" w:rsidRDefault="00D53539" w:rsidP="000D3761">
            <w:pPr>
              <w:spacing w:line="259" w:lineRule="auto"/>
              <w:ind w:left="2"/>
              <w:jc w:val="center"/>
            </w:pPr>
          </w:p>
        </w:tc>
        <w:tc>
          <w:tcPr>
            <w:tcW w:w="566" w:type="dxa"/>
            <w:tcBorders>
              <w:top w:val="single" w:sz="4" w:space="0" w:color="000000"/>
              <w:left w:val="single" w:sz="4" w:space="0" w:color="000000"/>
              <w:bottom w:val="single" w:sz="4" w:space="0" w:color="000000"/>
              <w:right w:val="single" w:sz="4" w:space="0" w:color="000000"/>
            </w:tcBorders>
          </w:tcPr>
          <w:p w14:paraId="142EA56C" w14:textId="77777777" w:rsidR="00D71A18" w:rsidRPr="00D02727" w:rsidRDefault="00D71A18" w:rsidP="00D71A18">
            <w:pPr>
              <w:spacing w:line="259" w:lineRule="auto"/>
              <w:jc w:val="center"/>
              <w:rPr>
                <w:rFonts w:ascii="Times New Roman" w:hAnsi="Times New Roman" w:cs="Times New Roman"/>
                <w:bCs/>
                <w:sz w:val="24"/>
                <w:szCs w:val="24"/>
              </w:rPr>
            </w:pPr>
          </w:p>
          <w:p w14:paraId="1F162270" w14:textId="38223A98" w:rsidR="00D53539" w:rsidRPr="00D02727" w:rsidRDefault="00D71A18" w:rsidP="00D71A18">
            <w:pPr>
              <w:spacing w:line="259" w:lineRule="auto"/>
              <w:jc w:val="center"/>
              <w:rPr>
                <w:bCs/>
                <w:sz w:val="24"/>
                <w:szCs w:val="24"/>
              </w:rPr>
            </w:pPr>
            <w:r w:rsidRPr="00D02727">
              <w:rPr>
                <w:rFonts w:ascii="Times New Roman" w:hAnsi="Times New Roman" w:cs="Times New Roman"/>
                <w:bCs/>
                <w:sz w:val="24"/>
                <w:szCs w:val="24"/>
              </w:rPr>
              <w:t>8</w:t>
            </w:r>
          </w:p>
        </w:tc>
        <w:tc>
          <w:tcPr>
            <w:tcW w:w="568" w:type="dxa"/>
            <w:tcBorders>
              <w:top w:val="single" w:sz="4" w:space="0" w:color="000000"/>
              <w:left w:val="single" w:sz="4" w:space="0" w:color="000000"/>
              <w:bottom w:val="single" w:sz="4" w:space="0" w:color="000000"/>
              <w:right w:val="single" w:sz="4" w:space="0" w:color="000000"/>
            </w:tcBorders>
          </w:tcPr>
          <w:p w14:paraId="2F33F15D" w14:textId="77777777" w:rsidR="00D53539" w:rsidRDefault="00D53539" w:rsidP="008267B5">
            <w:pPr>
              <w:spacing w:line="259" w:lineRule="auto"/>
              <w:ind w:left="2"/>
            </w:pPr>
            <w:r>
              <w:rPr>
                <w:rFonts w:ascii="Times New Roman" w:hAnsi="Times New Roman" w:cs="Times New Roman"/>
                <w:b/>
              </w:rPr>
              <w:t xml:space="preserve"> </w:t>
            </w:r>
          </w:p>
        </w:tc>
        <w:tc>
          <w:tcPr>
            <w:tcW w:w="565" w:type="dxa"/>
            <w:tcBorders>
              <w:top w:val="single" w:sz="4" w:space="0" w:color="000000"/>
              <w:left w:val="single" w:sz="4" w:space="0" w:color="000000"/>
              <w:bottom w:val="single" w:sz="4" w:space="0" w:color="000000"/>
              <w:right w:val="single" w:sz="4" w:space="0" w:color="000000"/>
            </w:tcBorders>
          </w:tcPr>
          <w:p w14:paraId="76BF4BFB" w14:textId="77777777" w:rsidR="00D53539" w:rsidRDefault="00D53539" w:rsidP="008267B5">
            <w:pPr>
              <w:spacing w:line="259" w:lineRule="auto"/>
              <w:ind w:left="2"/>
            </w:pPr>
            <w:r>
              <w:rPr>
                <w:rFonts w:ascii="Times New Roman" w:hAnsi="Times New Roman" w:cs="Times New Roman"/>
                <w:b/>
              </w:rPr>
              <w:t xml:space="preserve"> </w:t>
            </w:r>
          </w:p>
        </w:tc>
      </w:tr>
      <w:tr w:rsidR="00D53539" w14:paraId="14D17680"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6B54F406"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2. </w:t>
            </w:r>
          </w:p>
        </w:tc>
        <w:tc>
          <w:tcPr>
            <w:tcW w:w="5149" w:type="dxa"/>
            <w:tcBorders>
              <w:top w:val="single" w:sz="4" w:space="0" w:color="000000"/>
              <w:left w:val="single" w:sz="4" w:space="0" w:color="000000"/>
              <w:bottom w:val="single" w:sz="4" w:space="0" w:color="000000"/>
              <w:right w:val="single" w:sz="4" w:space="0" w:color="000000"/>
            </w:tcBorders>
          </w:tcPr>
          <w:p w14:paraId="35226FEF" w14:textId="32F9EBF5" w:rsidR="00D53539" w:rsidRPr="00D53539" w:rsidRDefault="00D53539" w:rsidP="00CC0E2A">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sidR="009315D0">
              <w:rPr>
                <w:rFonts w:ascii="Times New Roman" w:hAnsi="Times New Roman" w:cs="Times New Roman"/>
                <w:sz w:val="24"/>
                <w:szCs w:val="24"/>
              </w:rPr>
              <w:t>sejarah</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009315D0"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052CF114" w14:textId="77777777" w:rsidR="00D53539" w:rsidRDefault="00D53539" w:rsidP="008267B5">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5D2EE8D" w14:textId="77777777" w:rsidR="00D53539" w:rsidRPr="00D71A18" w:rsidRDefault="00D53539" w:rsidP="008267B5">
            <w:pPr>
              <w:spacing w:line="259" w:lineRule="auto"/>
              <w:rPr>
                <w:rFonts w:ascii="Times New Roman" w:hAnsi="Times New Roman" w:cs="Times New Roman"/>
                <w:sz w:val="24"/>
                <w:szCs w:val="24"/>
              </w:rPr>
            </w:pPr>
            <w:r w:rsidRPr="00D71A18">
              <w:rPr>
                <w:rFonts w:ascii="Times New Roman" w:hAnsi="Times New Roman" w:cs="Times New Roman"/>
                <w:sz w:val="24"/>
                <w:szCs w:val="24"/>
              </w:rPr>
              <w:t xml:space="preserve"> </w:t>
            </w:r>
          </w:p>
          <w:p w14:paraId="28294A28" w14:textId="28166DFE" w:rsidR="00D71A18" w:rsidRPr="00D71A18" w:rsidRDefault="00D71A18" w:rsidP="00D71A18">
            <w:pPr>
              <w:spacing w:line="259" w:lineRule="auto"/>
              <w:jc w:val="center"/>
              <w:rPr>
                <w:rFonts w:ascii="Times New Roman" w:hAnsi="Times New Roman" w:cs="Times New Roman"/>
                <w:sz w:val="24"/>
                <w:szCs w:val="24"/>
              </w:rPr>
            </w:pPr>
            <w:r w:rsidRPr="00D71A18">
              <w:rPr>
                <w:rFonts w:ascii="Times New Roman" w:hAnsi="Times New Roman" w:cs="Times New Roman"/>
                <w:sz w:val="24"/>
                <w:szCs w:val="24"/>
              </w:rPr>
              <w:t>7</w:t>
            </w:r>
          </w:p>
        </w:tc>
        <w:tc>
          <w:tcPr>
            <w:tcW w:w="568" w:type="dxa"/>
            <w:tcBorders>
              <w:top w:val="single" w:sz="4" w:space="0" w:color="000000"/>
              <w:left w:val="single" w:sz="4" w:space="0" w:color="000000"/>
              <w:bottom w:val="single" w:sz="4" w:space="0" w:color="000000"/>
              <w:right w:val="single" w:sz="4" w:space="0" w:color="000000"/>
            </w:tcBorders>
          </w:tcPr>
          <w:p w14:paraId="7C618EA1" w14:textId="77777777" w:rsidR="00D71A18" w:rsidRPr="00D71A18" w:rsidRDefault="00D71A18" w:rsidP="00D71A18">
            <w:pPr>
              <w:spacing w:line="259" w:lineRule="auto"/>
              <w:ind w:left="2"/>
              <w:jc w:val="center"/>
              <w:rPr>
                <w:rFonts w:ascii="Times New Roman" w:hAnsi="Times New Roman" w:cs="Times New Roman"/>
                <w:sz w:val="24"/>
                <w:szCs w:val="24"/>
              </w:rPr>
            </w:pPr>
          </w:p>
          <w:p w14:paraId="530EBBB8" w14:textId="0FE9189A" w:rsidR="00D53539" w:rsidRPr="00D71A18" w:rsidRDefault="00D71A18" w:rsidP="00D71A18">
            <w:pPr>
              <w:spacing w:line="259" w:lineRule="auto"/>
              <w:ind w:left="2"/>
              <w:jc w:val="center"/>
              <w:rPr>
                <w:rFonts w:ascii="Times New Roman" w:hAnsi="Times New Roman" w:cs="Times New Roman"/>
                <w:sz w:val="24"/>
                <w:szCs w:val="24"/>
              </w:rPr>
            </w:pPr>
            <w:r w:rsidRPr="00D71A18">
              <w:rPr>
                <w:rFonts w:ascii="Times New Roman" w:hAnsi="Times New Roman" w:cs="Times New Roman"/>
                <w:sz w:val="24"/>
                <w:szCs w:val="24"/>
              </w:rPr>
              <w:t>1</w:t>
            </w:r>
          </w:p>
        </w:tc>
        <w:tc>
          <w:tcPr>
            <w:tcW w:w="565" w:type="dxa"/>
            <w:tcBorders>
              <w:top w:val="single" w:sz="4" w:space="0" w:color="000000"/>
              <w:left w:val="single" w:sz="4" w:space="0" w:color="000000"/>
              <w:bottom w:val="single" w:sz="4" w:space="0" w:color="000000"/>
              <w:right w:val="single" w:sz="4" w:space="0" w:color="000000"/>
            </w:tcBorders>
          </w:tcPr>
          <w:p w14:paraId="77445DDA" w14:textId="77777777" w:rsidR="00D53539" w:rsidRDefault="00D53539" w:rsidP="008267B5">
            <w:pPr>
              <w:spacing w:line="259" w:lineRule="auto"/>
              <w:ind w:left="2"/>
            </w:pPr>
            <w:r>
              <w:rPr>
                <w:rFonts w:ascii="Times New Roman" w:hAnsi="Times New Roman" w:cs="Times New Roman"/>
                <w:b/>
              </w:rPr>
              <w:t xml:space="preserve"> </w:t>
            </w:r>
          </w:p>
        </w:tc>
      </w:tr>
      <w:tr w:rsidR="00D53539" w14:paraId="6BD8BDA5"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42BBBB2E"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lastRenderedPageBreak/>
              <w:t xml:space="preserve">3. </w:t>
            </w:r>
          </w:p>
        </w:tc>
        <w:tc>
          <w:tcPr>
            <w:tcW w:w="5149" w:type="dxa"/>
            <w:tcBorders>
              <w:top w:val="single" w:sz="4" w:space="0" w:color="000000"/>
              <w:left w:val="single" w:sz="4" w:space="0" w:color="000000"/>
              <w:bottom w:val="single" w:sz="4" w:space="0" w:color="000000"/>
              <w:right w:val="single" w:sz="4" w:space="0" w:color="000000"/>
            </w:tcBorders>
          </w:tcPr>
          <w:p w14:paraId="3708B3C5" w14:textId="3A4EEDD3" w:rsidR="00D53539" w:rsidRPr="00D53539" w:rsidRDefault="00D53539" w:rsidP="00CC0E2A">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sidR="00CC0E2A">
              <w:rPr>
                <w:rFonts w:ascii="Times New Roman" w:hAnsi="Times New Roman" w:cs="Times New Roman"/>
                <w:sz w:val="24"/>
                <w:szCs w:val="24"/>
              </w:rPr>
              <w:t>visi dan misi</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00CC0E2A"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63E56129" w14:textId="77777777" w:rsidR="00D53539" w:rsidRDefault="00D53539" w:rsidP="008267B5">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416578F" w14:textId="77777777" w:rsidR="00D71A18" w:rsidRPr="00D71A18" w:rsidRDefault="00D53539" w:rsidP="008267B5">
            <w:pPr>
              <w:spacing w:line="259" w:lineRule="auto"/>
              <w:rPr>
                <w:rFonts w:ascii="Times New Roman" w:hAnsi="Times New Roman" w:cs="Times New Roman"/>
                <w:sz w:val="24"/>
                <w:szCs w:val="24"/>
              </w:rPr>
            </w:pPr>
            <w:r w:rsidRPr="00D71A18">
              <w:rPr>
                <w:rFonts w:ascii="Times New Roman" w:hAnsi="Times New Roman" w:cs="Times New Roman"/>
                <w:sz w:val="24"/>
                <w:szCs w:val="24"/>
              </w:rPr>
              <w:t xml:space="preserve"> </w:t>
            </w:r>
          </w:p>
          <w:p w14:paraId="71CD3E81" w14:textId="6C117084" w:rsidR="00D53539" w:rsidRPr="00D71A18" w:rsidRDefault="00D71A18" w:rsidP="00D71A18">
            <w:pPr>
              <w:spacing w:line="259" w:lineRule="auto"/>
              <w:jc w:val="center"/>
              <w:rPr>
                <w:rFonts w:ascii="Times New Roman" w:hAnsi="Times New Roman" w:cs="Times New Roman"/>
                <w:sz w:val="24"/>
                <w:szCs w:val="24"/>
              </w:rPr>
            </w:pPr>
            <w:r w:rsidRPr="00D71A18">
              <w:rPr>
                <w:rFonts w:ascii="Times New Roman" w:hAnsi="Times New Roman" w:cs="Times New Roman"/>
                <w:sz w:val="24"/>
                <w:szCs w:val="24"/>
              </w:rPr>
              <w:t>5</w:t>
            </w:r>
          </w:p>
        </w:tc>
        <w:tc>
          <w:tcPr>
            <w:tcW w:w="568" w:type="dxa"/>
            <w:tcBorders>
              <w:top w:val="single" w:sz="4" w:space="0" w:color="000000"/>
              <w:left w:val="single" w:sz="4" w:space="0" w:color="000000"/>
              <w:bottom w:val="single" w:sz="4" w:space="0" w:color="000000"/>
              <w:right w:val="single" w:sz="4" w:space="0" w:color="000000"/>
            </w:tcBorders>
          </w:tcPr>
          <w:p w14:paraId="76CB6C0C" w14:textId="77777777" w:rsidR="00D71A18" w:rsidRPr="00D71A18" w:rsidRDefault="00D53539" w:rsidP="008267B5">
            <w:pPr>
              <w:spacing w:line="259" w:lineRule="auto"/>
              <w:ind w:left="2"/>
              <w:rPr>
                <w:rFonts w:ascii="Times New Roman" w:hAnsi="Times New Roman" w:cs="Times New Roman"/>
                <w:sz w:val="24"/>
                <w:szCs w:val="24"/>
              </w:rPr>
            </w:pPr>
            <w:r w:rsidRPr="00D71A18">
              <w:rPr>
                <w:rFonts w:ascii="Times New Roman" w:hAnsi="Times New Roman" w:cs="Times New Roman"/>
                <w:sz w:val="24"/>
                <w:szCs w:val="24"/>
              </w:rPr>
              <w:t xml:space="preserve"> </w:t>
            </w:r>
          </w:p>
          <w:p w14:paraId="69E3C82E" w14:textId="1E607DEB" w:rsidR="00D53539" w:rsidRPr="00D71A18" w:rsidRDefault="00D71A18" w:rsidP="00D71A18">
            <w:pPr>
              <w:spacing w:line="259" w:lineRule="auto"/>
              <w:ind w:left="2"/>
              <w:jc w:val="center"/>
              <w:rPr>
                <w:rFonts w:ascii="Times New Roman" w:hAnsi="Times New Roman" w:cs="Times New Roman"/>
                <w:sz w:val="24"/>
                <w:szCs w:val="24"/>
              </w:rPr>
            </w:pPr>
            <w:r w:rsidRPr="00D71A18">
              <w:rPr>
                <w:rFonts w:ascii="Times New Roman" w:hAnsi="Times New Roman" w:cs="Times New Roman"/>
                <w:sz w:val="24"/>
                <w:szCs w:val="24"/>
              </w:rPr>
              <w:t>3</w:t>
            </w:r>
          </w:p>
        </w:tc>
        <w:tc>
          <w:tcPr>
            <w:tcW w:w="565" w:type="dxa"/>
            <w:tcBorders>
              <w:top w:val="single" w:sz="4" w:space="0" w:color="000000"/>
              <w:left w:val="single" w:sz="4" w:space="0" w:color="000000"/>
              <w:bottom w:val="single" w:sz="4" w:space="0" w:color="000000"/>
              <w:right w:val="single" w:sz="4" w:space="0" w:color="000000"/>
            </w:tcBorders>
          </w:tcPr>
          <w:p w14:paraId="62838D83" w14:textId="77777777" w:rsidR="00D53539" w:rsidRDefault="00D53539" w:rsidP="008267B5">
            <w:pPr>
              <w:spacing w:line="259" w:lineRule="auto"/>
              <w:ind w:left="2"/>
            </w:pPr>
            <w:r>
              <w:rPr>
                <w:rFonts w:ascii="Times New Roman" w:hAnsi="Times New Roman" w:cs="Times New Roman"/>
                <w:b/>
              </w:rPr>
              <w:t xml:space="preserve"> </w:t>
            </w:r>
          </w:p>
        </w:tc>
      </w:tr>
      <w:tr w:rsidR="00D53539" w14:paraId="46F41C3F"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74F041B9"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4. </w:t>
            </w:r>
          </w:p>
        </w:tc>
        <w:tc>
          <w:tcPr>
            <w:tcW w:w="5149" w:type="dxa"/>
            <w:tcBorders>
              <w:top w:val="single" w:sz="4" w:space="0" w:color="000000"/>
              <w:left w:val="single" w:sz="4" w:space="0" w:color="000000"/>
              <w:bottom w:val="single" w:sz="4" w:space="0" w:color="000000"/>
              <w:right w:val="single" w:sz="4" w:space="0" w:color="000000"/>
            </w:tcBorders>
          </w:tcPr>
          <w:p w14:paraId="40164DDE" w14:textId="3C753AEC" w:rsidR="00D53539" w:rsidRPr="00D53539" w:rsidRDefault="00D53539" w:rsidP="00120214">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sidR="00CC0E2A">
              <w:rPr>
                <w:rFonts w:ascii="Times New Roman" w:hAnsi="Times New Roman" w:cs="Times New Roman"/>
                <w:sz w:val="24"/>
                <w:szCs w:val="24"/>
              </w:rPr>
              <w:t>badan pengurus jemaat</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00CC0E2A"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7DD1CF1A" w14:textId="77777777" w:rsidR="004E31FB" w:rsidRDefault="004E31FB" w:rsidP="004E31FB">
            <w:pPr>
              <w:spacing w:line="259" w:lineRule="auto"/>
              <w:ind w:left="2"/>
              <w:jc w:val="center"/>
              <w:rPr>
                <w:rFonts w:ascii="Times New Roman" w:hAnsi="Times New Roman" w:cs="Times New Roman"/>
                <w:sz w:val="24"/>
                <w:szCs w:val="24"/>
              </w:rPr>
            </w:pPr>
          </w:p>
          <w:p w14:paraId="32B61AA3" w14:textId="2DCBC859" w:rsidR="00D53539" w:rsidRPr="004E31FB" w:rsidRDefault="004E31FB" w:rsidP="004E31FB">
            <w:pPr>
              <w:spacing w:line="259" w:lineRule="auto"/>
              <w:ind w:left="2"/>
              <w:jc w:val="center"/>
              <w:rPr>
                <w:rFonts w:ascii="Times New Roman" w:hAnsi="Times New Roman" w:cs="Times New Roman"/>
                <w:sz w:val="24"/>
                <w:szCs w:val="24"/>
              </w:rPr>
            </w:pPr>
            <w:r w:rsidRPr="004E31FB">
              <w:rPr>
                <w:rFonts w:ascii="Times New Roman" w:hAnsi="Times New Roman" w:cs="Times New Roman"/>
                <w:sz w:val="24"/>
                <w:szCs w:val="24"/>
              </w:rPr>
              <w:t>3</w:t>
            </w:r>
          </w:p>
        </w:tc>
        <w:tc>
          <w:tcPr>
            <w:tcW w:w="566" w:type="dxa"/>
            <w:tcBorders>
              <w:top w:val="single" w:sz="4" w:space="0" w:color="000000"/>
              <w:left w:val="single" w:sz="4" w:space="0" w:color="000000"/>
              <w:bottom w:val="single" w:sz="4" w:space="0" w:color="000000"/>
              <w:right w:val="single" w:sz="4" w:space="0" w:color="000000"/>
            </w:tcBorders>
          </w:tcPr>
          <w:p w14:paraId="4AA721F9" w14:textId="5F798D5F" w:rsidR="00D53539" w:rsidRPr="004E31FB" w:rsidRDefault="00D53539" w:rsidP="004E31FB">
            <w:pPr>
              <w:spacing w:line="259" w:lineRule="auto"/>
              <w:jc w:val="center"/>
              <w:rPr>
                <w:rFonts w:ascii="Times New Roman" w:hAnsi="Times New Roman" w:cs="Times New Roman"/>
                <w:sz w:val="24"/>
                <w:szCs w:val="24"/>
              </w:rPr>
            </w:pPr>
          </w:p>
          <w:p w14:paraId="0F28A2A7" w14:textId="7DBAC399" w:rsidR="00D71A18" w:rsidRPr="004E31FB" w:rsidRDefault="004E31FB" w:rsidP="004E31FB">
            <w:pPr>
              <w:spacing w:line="259" w:lineRule="auto"/>
              <w:jc w:val="center"/>
              <w:rPr>
                <w:rFonts w:ascii="Times New Roman" w:hAnsi="Times New Roman" w:cs="Times New Roman"/>
                <w:sz w:val="24"/>
                <w:szCs w:val="24"/>
              </w:rPr>
            </w:pPr>
            <w:r w:rsidRPr="004E31FB">
              <w:rPr>
                <w:rFonts w:ascii="Times New Roman" w:hAnsi="Times New Roman" w:cs="Times New Roman"/>
                <w:sz w:val="24"/>
                <w:szCs w:val="24"/>
              </w:rPr>
              <w:t>5</w:t>
            </w:r>
          </w:p>
        </w:tc>
        <w:tc>
          <w:tcPr>
            <w:tcW w:w="568" w:type="dxa"/>
            <w:tcBorders>
              <w:top w:val="single" w:sz="4" w:space="0" w:color="000000"/>
              <w:left w:val="single" w:sz="4" w:space="0" w:color="000000"/>
              <w:bottom w:val="single" w:sz="4" w:space="0" w:color="000000"/>
              <w:right w:val="single" w:sz="4" w:space="0" w:color="000000"/>
            </w:tcBorders>
          </w:tcPr>
          <w:p w14:paraId="24F4A66E" w14:textId="77777777" w:rsidR="00D53539" w:rsidRDefault="00D53539" w:rsidP="008267B5">
            <w:pPr>
              <w:spacing w:line="259" w:lineRule="auto"/>
              <w:ind w:left="2"/>
            </w:pPr>
            <w:r>
              <w:t xml:space="preserve"> </w:t>
            </w:r>
          </w:p>
        </w:tc>
        <w:tc>
          <w:tcPr>
            <w:tcW w:w="565" w:type="dxa"/>
            <w:tcBorders>
              <w:top w:val="single" w:sz="4" w:space="0" w:color="000000"/>
              <w:left w:val="single" w:sz="4" w:space="0" w:color="000000"/>
              <w:bottom w:val="single" w:sz="4" w:space="0" w:color="000000"/>
              <w:right w:val="single" w:sz="4" w:space="0" w:color="000000"/>
            </w:tcBorders>
          </w:tcPr>
          <w:p w14:paraId="58A1818E" w14:textId="77777777" w:rsidR="00D53539" w:rsidRDefault="00D53539" w:rsidP="008267B5">
            <w:pPr>
              <w:spacing w:line="259" w:lineRule="auto"/>
              <w:ind w:left="2"/>
            </w:pPr>
            <w:r>
              <w:rPr>
                <w:rFonts w:ascii="Times New Roman" w:hAnsi="Times New Roman" w:cs="Times New Roman"/>
                <w:b/>
              </w:rPr>
              <w:t xml:space="preserve"> </w:t>
            </w:r>
          </w:p>
        </w:tc>
      </w:tr>
      <w:tr w:rsidR="00D53539" w14:paraId="555686BE"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1DEC79CD"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5. </w:t>
            </w:r>
          </w:p>
        </w:tc>
        <w:tc>
          <w:tcPr>
            <w:tcW w:w="5149" w:type="dxa"/>
            <w:tcBorders>
              <w:top w:val="single" w:sz="4" w:space="0" w:color="000000"/>
              <w:left w:val="single" w:sz="4" w:space="0" w:color="000000"/>
              <w:bottom w:val="single" w:sz="4" w:space="0" w:color="000000"/>
              <w:right w:val="single" w:sz="4" w:space="0" w:color="000000"/>
            </w:tcBorders>
          </w:tcPr>
          <w:p w14:paraId="140969F1" w14:textId="0024EC4D" w:rsidR="00D53539" w:rsidRPr="00D53539" w:rsidRDefault="00AF6EE0" w:rsidP="00577648">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Pr>
                <w:rFonts w:ascii="Times New Roman" w:hAnsi="Times New Roman" w:cs="Times New Roman"/>
                <w:sz w:val="24"/>
                <w:szCs w:val="24"/>
              </w:rPr>
              <w:t>bidang pelayanan</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r w:rsidR="00D53539" w:rsidRPr="00D5353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31DFB1BE" w14:textId="631872D9" w:rsidR="00D02727" w:rsidRPr="00D02727" w:rsidRDefault="00D02727" w:rsidP="00D02727">
            <w:pPr>
              <w:spacing w:line="259" w:lineRule="auto"/>
              <w:ind w:left="2"/>
              <w:jc w:val="center"/>
              <w:rPr>
                <w:rFonts w:ascii="Times New Roman" w:hAnsi="Times New Roman" w:cs="Times New Roman"/>
                <w:sz w:val="24"/>
                <w:szCs w:val="24"/>
              </w:rPr>
            </w:pPr>
          </w:p>
          <w:p w14:paraId="48320C6E" w14:textId="08FB75B7" w:rsidR="00D53539" w:rsidRPr="00D02727" w:rsidRDefault="00D02727" w:rsidP="00D02727">
            <w:pPr>
              <w:spacing w:line="259" w:lineRule="auto"/>
              <w:ind w:left="2"/>
              <w:jc w:val="center"/>
              <w:rPr>
                <w:rFonts w:ascii="Times New Roman" w:hAnsi="Times New Roman" w:cs="Times New Roman"/>
                <w:sz w:val="24"/>
                <w:szCs w:val="24"/>
              </w:rPr>
            </w:pPr>
            <w:r w:rsidRPr="00D02727">
              <w:rPr>
                <w:rFonts w:ascii="Times New Roman" w:hAnsi="Times New Roman" w:cs="Times New Roman"/>
                <w:sz w:val="24"/>
                <w:szCs w:val="24"/>
              </w:rPr>
              <w:t>8</w:t>
            </w:r>
          </w:p>
        </w:tc>
        <w:tc>
          <w:tcPr>
            <w:tcW w:w="566" w:type="dxa"/>
            <w:tcBorders>
              <w:top w:val="single" w:sz="4" w:space="0" w:color="000000"/>
              <w:left w:val="single" w:sz="4" w:space="0" w:color="000000"/>
              <w:bottom w:val="single" w:sz="4" w:space="0" w:color="000000"/>
              <w:right w:val="single" w:sz="4" w:space="0" w:color="000000"/>
            </w:tcBorders>
          </w:tcPr>
          <w:p w14:paraId="4313B58C" w14:textId="3BFAE37F" w:rsidR="00D53539" w:rsidRPr="00D02727" w:rsidRDefault="00D53539" w:rsidP="00D02727">
            <w:pPr>
              <w:spacing w:line="259" w:lineRule="auto"/>
              <w:jc w:val="center"/>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662890AD" w14:textId="77777777" w:rsidR="00D53539" w:rsidRDefault="00D53539" w:rsidP="008267B5">
            <w:pPr>
              <w:spacing w:line="259" w:lineRule="auto"/>
              <w:ind w:left="2"/>
            </w:pPr>
            <w:r>
              <w:t xml:space="preserve"> </w:t>
            </w:r>
          </w:p>
        </w:tc>
        <w:tc>
          <w:tcPr>
            <w:tcW w:w="565" w:type="dxa"/>
            <w:tcBorders>
              <w:top w:val="single" w:sz="4" w:space="0" w:color="000000"/>
              <w:left w:val="single" w:sz="4" w:space="0" w:color="000000"/>
              <w:bottom w:val="single" w:sz="4" w:space="0" w:color="000000"/>
              <w:right w:val="single" w:sz="4" w:space="0" w:color="000000"/>
            </w:tcBorders>
          </w:tcPr>
          <w:p w14:paraId="3D432E5D" w14:textId="77777777" w:rsidR="00D53539" w:rsidRDefault="00D53539" w:rsidP="008267B5">
            <w:pPr>
              <w:spacing w:line="259" w:lineRule="auto"/>
              <w:ind w:left="2"/>
            </w:pPr>
            <w:r>
              <w:rPr>
                <w:rFonts w:ascii="Times New Roman" w:hAnsi="Times New Roman" w:cs="Times New Roman"/>
                <w:b/>
              </w:rPr>
              <w:t xml:space="preserve"> </w:t>
            </w:r>
          </w:p>
        </w:tc>
      </w:tr>
      <w:tr w:rsidR="00D53539" w14:paraId="47CEEB52"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737C0282"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6. </w:t>
            </w:r>
          </w:p>
        </w:tc>
        <w:tc>
          <w:tcPr>
            <w:tcW w:w="5149" w:type="dxa"/>
            <w:tcBorders>
              <w:top w:val="single" w:sz="4" w:space="0" w:color="000000"/>
              <w:left w:val="single" w:sz="4" w:space="0" w:color="000000"/>
              <w:bottom w:val="single" w:sz="4" w:space="0" w:color="000000"/>
              <w:right w:val="single" w:sz="4" w:space="0" w:color="000000"/>
            </w:tcBorders>
          </w:tcPr>
          <w:p w14:paraId="77792D1C" w14:textId="591520EC" w:rsidR="00D53539" w:rsidRPr="00D53539" w:rsidRDefault="00577648" w:rsidP="00577648">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Pr>
                <w:rFonts w:ascii="Times New Roman" w:hAnsi="Times New Roman" w:cs="Times New Roman"/>
                <w:sz w:val="24"/>
                <w:szCs w:val="24"/>
              </w:rPr>
              <w:t>warta jemaat</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r w:rsidR="00D53539" w:rsidRPr="00D5353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F889C52" w14:textId="22F651DC" w:rsidR="00D02727" w:rsidRPr="00D02727" w:rsidRDefault="00D02727" w:rsidP="00D02727">
            <w:pPr>
              <w:spacing w:line="259" w:lineRule="auto"/>
              <w:ind w:left="2"/>
              <w:jc w:val="center"/>
              <w:rPr>
                <w:rFonts w:ascii="Times New Roman" w:hAnsi="Times New Roman" w:cs="Times New Roman"/>
                <w:sz w:val="24"/>
                <w:szCs w:val="24"/>
              </w:rPr>
            </w:pPr>
          </w:p>
          <w:p w14:paraId="7EC47CFC" w14:textId="0DFFF5E2" w:rsidR="00D53539" w:rsidRPr="00D02727" w:rsidRDefault="00D02727" w:rsidP="00D02727">
            <w:pPr>
              <w:spacing w:line="259" w:lineRule="auto"/>
              <w:ind w:left="2"/>
              <w:jc w:val="center"/>
              <w:rPr>
                <w:rFonts w:ascii="Times New Roman" w:hAnsi="Times New Roman" w:cs="Times New Roman"/>
                <w:sz w:val="24"/>
                <w:szCs w:val="24"/>
              </w:rPr>
            </w:pPr>
            <w:r w:rsidRPr="00D02727">
              <w:rPr>
                <w:rFonts w:ascii="Times New Roman" w:hAnsi="Times New Roman" w:cs="Times New Roman"/>
                <w:sz w:val="24"/>
                <w:szCs w:val="24"/>
              </w:rPr>
              <w:t>7</w:t>
            </w:r>
          </w:p>
        </w:tc>
        <w:tc>
          <w:tcPr>
            <w:tcW w:w="566" w:type="dxa"/>
            <w:tcBorders>
              <w:top w:val="single" w:sz="4" w:space="0" w:color="000000"/>
              <w:left w:val="single" w:sz="4" w:space="0" w:color="000000"/>
              <w:bottom w:val="single" w:sz="4" w:space="0" w:color="000000"/>
              <w:right w:val="single" w:sz="4" w:space="0" w:color="000000"/>
            </w:tcBorders>
          </w:tcPr>
          <w:p w14:paraId="3C74ACDD" w14:textId="77777777" w:rsidR="00D02727" w:rsidRPr="00D02727" w:rsidRDefault="00D02727" w:rsidP="00D02727">
            <w:pPr>
              <w:spacing w:line="259" w:lineRule="auto"/>
              <w:jc w:val="center"/>
              <w:rPr>
                <w:rFonts w:ascii="Times New Roman" w:hAnsi="Times New Roman" w:cs="Times New Roman"/>
                <w:sz w:val="24"/>
                <w:szCs w:val="24"/>
              </w:rPr>
            </w:pPr>
          </w:p>
          <w:p w14:paraId="52FBCC74" w14:textId="5EAF2CC7" w:rsidR="00D53539" w:rsidRPr="00D02727" w:rsidRDefault="00D02727" w:rsidP="00D02727">
            <w:pPr>
              <w:spacing w:line="259" w:lineRule="auto"/>
              <w:jc w:val="center"/>
              <w:rPr>
                <w:rFonts w:ascii="Times New Roman" w:hAnsi="Times New Roman" w:cs="Times New Roman"/>
                <w:sz w:val="24"/>
                <w:szCs w:val="24"/>
              </w:rPr>
            </w:pPr>
            <w:r w:rsidRPr="00D02727">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20DF5030" w14:textId="77777777" w:rsidR="00D53539" w:rsidRDefault="00D53539" w:rsidP="008267B5">
            <w:pPr>
              <w:spacing w:line="259" w:lineRule="auto"/>
              <w:ind w:left="2"/>
            </w:pPr>
            <w:r>
              <w:t xml:space="preserve"> </w:t>
            </w:r>
          </w:p>
        </w:tc>
        <w:tc>
          <w:tcPr>
            <w:tcW w:w="565" w:type="dxa"/>
            <w:tcBorders>
              <w:top w:val="single" w:sz="4" w:space="0" w:color="000000"/>
              <w:left w:val="single" w:sz="4" w:space="0" w:color="000000"/>
              <w:bottom w:val="single" w:sz="4" w:space="0" w:color="000000"/>
              <w:right w:val="single" w:sz="4" w:space="0" w:color="000000"/>
            </w:tcBorders>
          </w:tcPr>
          <w:p w14:paraId="3214174E" w14:textId="77777777" w:rsidR="00D53539" w:rsidRDefault="00D53539" w:rsidP="008267B5">
            <w:pPr>
              <w:spacing w:line="259" w:lineRule="auto"/>
              <w:ind w:left="2"/>
            </w:pPr>
            <w:r>
              <w:rPr>
                <w:rFonts w:ascii="Times New Roman" w:hAnsi="Times New Roman" w:cs="Times New Roman"/>
                <w:b/>
              </w:rPr>
              <w:t xml:space="preserve"> </w:t>
            </w:r>
          </w:p>
        </w:tc>
      </w:tr>
      <w:tr w:rsidR="00D53539" w14:paraId="5B6DAAAE"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6826766A"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7. </w:t>
            </w:r>
          </w:p>
        </w:tc>
        <w:tc>
          <w:tcPr>
            <w:tcW w:w="5149" w:type="dxa"/>
            <w:tcBorders>
              <w:top w:val="single" w:sz="4" w:space="0" w:color="000000"/>
              <w:left w:val="single" w:sz="4" w:space="0" w:color="000000"/>
              <w:bottom w:val="single" w:sz="4" w:space="0" w:color="000000"/>
              <w:right w:val="single" w:sz="4" w:space="0" w:color="000000"/>
            </w:tcBorders>
          </w:tcPr>
          <w:p w14:paraId="2699A13E" w14:textId="67CF9AD4" w:rsidR="00D53539" w:rsidRPr="00D53539" w:rsidRDefault="00577648" w:rsidP="00577648">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Pr>
                <w:rFonts w:ascii="Times New Roman" w:hAnsi="Times New Roman" w:cs="Times New Roman"/>
                <w:sz w:val="24"/>
                <w:szCs w:val="24"/>
              </w:rPr>
              <w:t>jadwal kebaktian</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r w:rsidR="00D53539" w:rsidRPr="00D5353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4B34A795" w14:textId="356483AD" w:rsidR="00932824" w:rsidRPr="00932824" w:rsidRDefault="00932824" w:rsidP="00932824">
            <w:pPr>
              <w:spacing w:line="259" w:lineRule="auto"/>
              <w:ind w:left="2"/>
              <w:jc w:val="center"/>
              <w:rPr>
                <w:rFonts w:ascii="Times New Roman" w:hAnsi="Times New Roman" w:cs="Times New Roman"/>
              </w:rPr>
            </w:pPr>
          </w:p>
          <w:p w14:paraId="6ECB8E1A" w14:textId="2565BDF2" w:rsidR="00D53539" w:rsidRPr="00932824" w:rsidRDefault="00932824" w:rsidP="00932824">
            <w:pPr>
              <w:spacing w:line="259" w:lineRule="auto"/>
              <w:ind w:left="2"/>
              <w:jc w:val="center"/>
              <w:rPr>
                <w:rFonts w:ascii="Times New Roman" w:hAnsi="Times New Roman" w:cs="Times New Roman"/>
                <w:sz w:val="24"/>
                <w:szCs w:val="24"/>
              </w:rPr>
            </w:pPr>
            <w:r w:rsidRPr="00932824">
              <w:rPr>
                <w:rFonts w:ascii="Times New Roman" w:hAnsi="Times New Roman" w:cs="Times New Roman"/>
                <w:sz w:val="24"/>
                <w:szCs w:val="24"/>
              </w:rPr>
              <w:t>1</w:t>
            </w:r>
          </w:p>
        </w:tc>
        <w:tc>
          <w:tcPr>
            <w:tcW w:w="566" w:type="dxa"/>
            <w:tcBorders>
              <w:top w:val="single" w:sz="4" w:space="0" w:color="000000"/>
              <w:left w:val="single" w:sz="4" w:space="0" w:color="000000"/>
              <w:bottom w:val="single" w:sz="4" w:space="0" w:color="000000"/>
              <w:right w:val="single" w:sz="4" w:space="0" w:color="000000"/>
            </w:tcBorders>
          </w:tcPr>
          <w:p w14:paraId="359404E5" w14:textId="6C1C50A6" w:rsidR="00932824" w:rsidRPr="00932824" w:rsidRDefault="00932824" w:rsidP="00932824">
            <w:pPr>
              <w:spacing w:line="259" w:lineRule="auto"/>
              <w:jc w:val="center"/>
              <w:rPr>
                <w:rFonts w:ascii="Times New Roman" w:hAnsi="Times New Roman" w:cs="Times New Roman"/>
              </w:rPr>
            </w:pPr>
          </w:p>
          <w:p w14:paraId="12177FB2" w14:textId="3E0DE196" w:rsidR="00D53539"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7</w:t>
            </w:r>
          </w:p>
        </w:tc>
        <w:tc>
          <w:tcPr>
            <w:tcW w:w="568" w:type="dxa"/>
            <w:tcBorders>
              <w:top w:val="single" w:sz="4" w:space="0" w:color="000000"/>
              <w:left w:val="single" w:sz="4" w:space="0" w:color="000000"/>
              <w:bottom w:val="single" w:sz="4" w:space="0" w:color="000000"/>
              <w:right w:val="single" w:sz="4" w:space="0" w:color="000000"/>
            </w:tcBorders>
          </w:tcPr>
          <w:p w14:paraId="2A8A9A12" w14:textId="154ED11D" w:rsidR="00D53539" w:rsidRPr="00932824" w:rsidRDefault="00D53539" w:rsidP="00932824">
            <w:pPr>
              <w:spacing w:line="259" w:lineRule="auto"/>
              <w:ind w:left="2"/>
              <w:jc w:val="center"/>
              <w:rPr>
                <w:rFonts w:ascii="Times New Roman" w:hAnsi="Times New Roman" w:cs="Times New Roman"/>
              </w:rPr>
            </w:pPr>
          </w:p>
        </w:tc>
        <w:tc>
          <w:tcPr>
            <w:tcW w:w="565" w:type="dxa"/>
            <w:tcBorders>
              <w:top w:val="single" w:sz="4" w:space="0" w:color="000000"/>
              <w:left w:val="single" w:sz="4" w:space="0" w:color="000000"/>
              <w:bottom w:val="single" w:sz="4" w:space="0" w:color="000000"/>
              <w:right w:val="single" w:sz="4" w:space="0" w:color="000000"/>
            </w:tcBorders>
          </w:tcPr>
          <w:p w14:paraId="2245662E" w14:textId="77777777" w:rsidR="00D53539" w:rsidRDefault="00D53539" w:rsidP="008267B5">
            <w:pPr>
              <w:spacing w:line="259" w:lineRule="auto"/>
              <w:ind w:left="2"/>
            </w:pPr>
            <w:r>
              <w:rPr>
                <w:rFonts w:ascii="Times New Roman" w:hAnsi="Times New Roman" w:cs="Times New Roman"/>
                <w:b/>
              </w:rPr>
              <w:t xml:space="preserve"> </w:t>
            </w:r>
          </w:p>
        </w:tc>
      </w:tr>
      <w:tr w:rsidR="00D53539" w14:paraId="0FE426BC"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1939C95A"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8. </w:t>
            </w:r>
          </w:p>
        </w:tc>
        <w:tc>
          <w:tcPr>
            <w:tcW w:w="5149" w:type="dxa"/>
            <w:tcBorders>
              <w:top w:val="single" w:sz="4" w:space="0" w:color="000000"/>
              <w:left w:val="single" w:sz="4" w:space="0" w:color="000000"/>
              <w:bottom w:val="single" w:sz="4" w:space="0" w:color="000000"/>
              <w:right w:val="single" w:sz="4" w:space="0" w:color="000000"/>
            </w:tcBorders>
          </w:tcPr>
          <w:p w14:paraId="58EE4A00" w14:textId="3A583781" w:rsidR="00D53539" w:rsidRPr="00D53539" w:rsidRDefault="00EB0E5C" w:rsidP="00EB0E5C">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Pr>
                <w:rFonts w:ascii="Times New Roman" w:hAnsi="Times New Roman" w:cs="Times New Roman"/>
                <w:sz w:val="24"/>
                <w:szCs w:val="24"/>
              </w:rPr>
              <w:t>laporan keuangan pemasukan</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r w:rsidR="00D53539" w:rsidRPr="00D5353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20400D6" w14:textId="0BB91317" w:rsidR="00932824" w:rsidRPr="00932824" w:rsidRDefault="00932824" w:rsidP="00932824">
            <w:pPr>
              <w:spacing w:line="259" w:lineRule="auto"/>
              <w:ind w:left="2"/>
              <w:jc w:val="center"/>
              <w:rPr>
                <w:rFonts w:ascii="Times New Roman" w:hAnsi="Times New Roman" w:cs="Times New Roman"/>
              </w:rPr>
            </w:pPr>
          </w:p>
          <w:p w14:paraId="4899C6B4" w14:textId="312EF89A" w:rsidR="00D53539" w:rsidRPr="00932824" w:rsidRDefault="00932824" w:rsidP="00932824">
            <w:pPr>
              <w:spacing w:line="259" w:lineRule="auto"/>
              <w:ind w:left="2"/>
              <w:jc w:val="center"/>
              <w:rPr>
                <w:rFonts w:ascii="Times New Roman" w:hAnsi="Times New Roman" w:cs="Times New Roman"/>
              </w:rPr>
            </w:pPr>
            <w:r w:rsidRPr="00932824">
              <w:rPr>
                <w:rFonts w:ascii="Times New Roman" w:hAnsi="Times New Roman" w:cs="Times New Roman"/>
              </w:rPr>
              <w:t>4</w:t>
            </w:r>
          </w:p>
        </w:tc>
        <w:tc>
          <w:tcPr>
            <w:tcW w:w="566" w:type="dxa"/>
            <w:tcBorders>
              <w:top w:val="single" w:sz="4" w:space="0" w:color="000000"/>
              <w:left w:val="single" w:sz="4" w:space="0" w:color="000000"/>
              <w:bottom w:val="single" w:sz="4" w:space="0" w:color="000000"/>
              <w:right w:val="single" w:sz="4" w:space="0" w:color="000000"/>
            </w:tcBorders>
          </w:tcPr>
          <w:p w14:paraId="4DA43FC3" w14:textId="561E0CC1" w:rsidR="00932824" w:rsidRPr="00932824" w:rsidRDefault="00932824" w:rsidP="00932824">
            <w:pPr>
              <w:spacing w:line="259" w:lineRule="auto"/>
              <w:jc w:val="center"/>
              <w:rPr>
                <w:rFonts w:ascii="Times New Roman" w:hAnsi="Times New Roman" w:cs="Times New Roman"/>
              </w:rPr>
            </w:pPr>
          </w:p>
          <w:p w14:paraId="4E68C606" w14:textId="0A8C9106" w:rsidR="00D53539"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4</w:t>
            </w:r>
          </w:p>
        </w:tc>
        <w:tc>
          <w:tcPr>
            <w:tcW w:w="568" w:type="dxa"/>
            <w:tcBorders>
              <w:top w:val="single" w:sz="4" w:space="0" w:color="000000"/>
              <w:left w:val="single" w:sz="4" w:space="0" w:color="000000"/>
              <w:bottom w:val="single" w:sz="4" w:space="0" w:color="000000"/>
              <w:right w:val="single" w:sz="4" w:space="0" w:color="000000"/>
            </w:tcBorders>
          </w:tcPr>
          <w:p w14:paraId="2481BDD5" w14:textId="59DC392E" w:rsidR="00D53539" w:rsidRPr="00932824" w:rsidRDefault="00D53539" w:rsidP="00932824">
            <w:pPr>
              <w:spacing w:line="259" w:lineRule="auto"/>
              <w:ind w:left="2"/>
              <w:jc w:val="center"/>
              <w:rPr>
                <w:rFonts w:ascii="Times New Roman" w:hAnsi="Times New Roman" w:cs="Times New Roman"/>
              </w:rPr>
            </w:pPr>
          </w:p>
        </w:tc>
        <w:tc>
          <w:tcPr>
            <w:tcW w:w="565" w:type="dxa"/>
            <w:tcBorders>
              <w:top w:val="single" w:sz="4" w:space="0" w:color="000000"/>
              <w:left w:val="single" w:sz="4" w:space="0" w:color="000000"/>
              <w:bottom w:val="single" w:sz="4" w:space="0" w:color="000000"/>
              <w:right w:val="single" w:sz="4" w:space="0" w:color="000000"/>
            </w:tcBorders>
          </w:tcPr>
          <w:p w14:paraId="205C4C34" w14:textId="77777777" w:rsidR="00D53539" w:rsidRDefault="00D53539" w:rsidP="008267B5">
            <w:pPr>
              <w:spacing w:line="259" w:lineRule="auto"/>
              <w:ind w:left="2"/>
            </w:pPr>
            <w:r>
              <w:rPr>
                <w:rFonts w:ascii="Times New Roman" w:hAnsi="Times New Roman" w:cs="Times New Roman"/>
                <w:b/>
              </w:rPr>
              <w:t xml:space="preserve"> </w:t>
            </w:r>
          </w:p>
        </w:tc>
      </w:tr>
      <w:tr w:rsidR="00D53539" w14:paraId="29E6AD4D"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3EAEA47B" w14:textId="77777777"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 xml:space="preserve">9. </w:t>
            </w:r>
          </w:p>
        </w:tc>
        <w:tc>
          <w:tcPr>
            <w:tcW w:w="5149" w:type="dxa"/>
            <w:tcBorders>
              <w:top w:val="single" w:sz="4" w:space="0" w:color="000000"/>
              <w:left w:val="single" w:sz="4" w:space="0" w:color="000000"/>
              <w:bottom w:val="single" w:sz="4" w:space="0" w:color="000000"/>
              <w:right w:val="single" w:sz="4" w:space="0" w:color="000000"/>
            </w:tcBorders>
          </w:tcPr>
          <w:p w14:paraId="4CE8E6A3" w14:textId="12829DDA" w:rsidR="00D53539" w:rsidRPr="00D53539" w:rsidRDefault="00F43379" w:rsidP="0004452F">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menu </w:t>
            </w:r>
            <w:r>
              <w:rPr>
                <w:rFonts w:ascii="Times New Roman" w:hAnsi="Times New Roman" w:cs="Times New Roman"/>
                <w:sz w:val="24"/>
                <w:szCs w:val="24"/>
              </w:rPr>
              <w:t>data jemaat</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 </w:t>
            </w:r>
            <w:r w:rsidR="00D53539" w:rsidRPr="00D5353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DE4E0E5" w14:textId="708A7738" w:rsidR="00D53539" w:rsidRPr="00932824" w:rsidRDefault="00D53539" w:rsidP="00932824">
            <w:pPr>
              <w:spacing w:line="259" w:lineRule="auto"/>
              <w:ind w:left="2"/>
              <w:jc w:val="center"/>
              <w:rPr>
                <w:rFonts w:ascii="Times New Roman" w:hAnsi="Times New Roman" w:cs="Times New Roman"/>
              </w:rPr>
            </w:pPr>
          </w:p>
        </w:tc>
        <w:tc>
          <w:tcPr>
            <w:tcW w:w="566" w:type="dxa"/>
            <w:tcBorders>
              <w:top w:val="single" w:sz="4" w:space="0" w:color="000000"/>
              <w:left w:val="single" w:sz="4" w:space="0" w:color="000000"/>
              <w:bottom w:val="single" w:sz="4" w:space="0" w:color="000000"/>
              <w:right w:val="single" w:sz="4" w:space="0" w:color="000000"/>
            </w:tcBorders>
          </w:tcPr>
          <w:p w14:paraId="14196072" w14:textId="0B0C9390" w:rsidR="00932824" w:rsidRPr="00932824" w:rsidRDefault="00932824" w:rsidP="00932824">
            <w:pPr>
              <w:spacing w:line="259" w:lineRule="auto"/>
              <w:jc w:val="center"/>
              <w:rPr>
                <w:rFonts w:ascii="Times New Roman" w:hAnsi="Times New Roman" w:cs="Times New Roman"/>
              </w:rPr>
            </w:pPr>
          </w:p>
          <w:p w14:paraId="70947752" w14:textId="0BC4B326" w:rsidR="00D53539"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4</w:t>
            </w:r>
          </w:p>
        </w:tc>
        <w:tc>
          <w:tcPr>
            <w:tcW w:w="568" w:type="dxa"/>
            <w:tcBorders>
              <w:top w:val="single" w:sz="4" w:space="0" w:color="000000"/>
              <w:left w:val="single" w:sz="4" w:space="0" w:color="000000"/>
              <w:bottom w:val="single" w:sz="4" w:space="0" w:color="000000"/>
              <w:right w:val="single" w:sz="4" w:space="0" w:color="000000"/>
            </w:tcBorders>
          </w:tcPr>
          <w:p w14:paraId="04FE5EAF" w14:textId="7C85A44B" w:rsidR="00932824" w:rsidRPr="00932824" w:rsidRDefault="00932824" w:rsidP="00932824">
            <w:pPr>
              <w:spacing w:line="259" w:lineRule="auto"/>
              <w:ind w:left="2"/>
              <w:jc w:val="center"/>
              <w:rPr>
                <w:rFonts w:ascii="Times New Roman" w:hAnsi="Times New Roman" w:cs="Times New Roman"/>
              </w:rPr>
            </w:pPr>
          </w:p>
          <w:p w14:paraId="0AB28598" w14:textId="2C95AC43" w:rsidR="00D53539" w:rsidRPr="00932824" w:rsidRDefault="00932824" w:rsidP="00932824">
            <w:pPr>
              <w:spacing w:line="259" w:lineRule="auto"/>
              <w:ind w:left="2"/>
              <w:jc w:val="center"/>
              <w:rPr>
                <w:rFonts w:ascii="Times New Roman" w:hAnsi="Times New Roman" w:cs="Times New Roman"/>
              </w:rPr>
            </w:pPr>
            <w:r w:rsidRPr="00932824">
              <w:rPr>
                <w:rFonts w:ascii="Times New Roman" w:hAnsi="Times New Roman" w:cs="Times New Roman"/>
              </w:rPr>
              <w:t>4</w:t>
            </w:r>
          </w:p>
        </w:tc>
        <w:tc>
          <w:tcPr>
            <w:tcW w:w="565" w:type="dxa"/>
            <w:tcBorders>
              <w:top w:val="single" w:sz="4" w:space="0" w:color="000000"/>
              <w:left w:val="single" w:sz="4" w:space="0" w:color="000000"/>
              <w:bottom w:val="single" w:sz="4" w:space="0" w:color="000000"/>
              <w:right w:val="single" w:sz="4" w:space="0" w:color="000000"/>
            </w:tcBorders>
          </w:tcPr>
          <w:p w14:paraId="7DBBD4FB" w14:textId="77777777" w:rsidR="00D53539" w:rsidRDefault="00D53539" w:rsidP="008267B5">
            <w:pPr>
              <w:spacing w:line="259" w:lineRule="auto"/>
              <w:ind w:left="2"/>
            </w:pPr>
            <w:r>
              <w:rPr>
                <w:rFonts w:ascii="Times New Roman" w:hAnsi="Times New Roman" w:cs="Times New Roman"/>
                <w:b/>
              </w:rPr>
              <w:t xml:space="preserve"> </w:t>
            </w:r>
          </w:p>
        </w:tc>
      </w:tr>
      <w:tr w:rsidR="0004452F" w14:paraId="3FB49B22"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18D2467B" w14:textId="056C8D74" w:rsidR="0004452F" w:rsidRPr="0004452F" w:rsidRDefault="0004452F" w:rsidP="008267B5">
            <w:pPr>
              <w:spacing w:line="259" w:lineRule="auto"/>
              <w:rPr>
                <w:rFonts w:ascii="Times New Roman" w:hAnsi="Times New Roman" w:cs="Times New Roman"/>
              </w:rPr>
            </w:pPr>
            <w:r w:rsidRPr="0004452F">
              <w:rPr>
                <w:rFonts w:ascii="Times New Roman" w:hAnsi="Times New Roman" w:cs="Times New Roman"/>
                <w:sz w:val="24"/>
                <w:szCs w:val="24"/>
              </w:rPr>
              <w:t>10.</w:t>
            </w:r>
          </w:p>
        </w:tc>
        <w:tc>
          <w:tcPr>
            <w:tcW w:w="5149" w:type="dxa"/>
            <w:tcBorders>
              <w:top w:val="single" w:sz="4" w:space="0" w:color="000000"/>
              <w:left w:val="single" w:sz="4" w:space="0" w:color="000000"/>
              <w:bottom w:val="single" w:sz="4" w:space="0" w:color="000000"/>
              <w:right w:val="single" w:sz="4" w:space="0" w:color="000000"/>
            </w:tcBorders>
          </w:tcPr>
          <w:p w14:paraId="55E695A1" w14:textId="769E7250" w:rsidR="0004452F" w:rsidRPr="00D53539" w:rsidRDefault="0004452F" w:rsidP="0004452F">
            <w:pPr>
              <w:spacing w:line="259" w:lineRule="auto"/>
              <w:jc w:val="both"/>
            </w:pPr>
            <w:r w:rsidRPr="00D53539">
              <w:rPr>
                <w:rFonts w:ascii="Times New Roman" w:hAnsi="Times New Roman" w:cs="Times New Roman"/>
                <w:sz w:val="24"/>
                <w:szCs w:val="24"/>
              </w:rPr>
              <w:t xml:space="preserve">Apakah menu </w:t>
            </w:r>
            <w:r>
              <w:rPr>
                <w:rFonts w:ascii="Times New Roman" w:hAnsi="Times New Roman" w:cs="Times New Roman"/>
                <w:sz w:val="24"/>
                <w:szCs w:val="24"/>
              </w:rPr>
              <w:t>galery</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w:t>
            </w:r>
          </w:p>
        </w:tc>
        <w:tc>
          <w:tcPr>
            <w:tcW w:w="568" w:type="dxa"/>
            <w:tcBorders>
              <w:top w:val="single" w:sz="4" w:space="0" w:color="000000"/>
              <w:left w:val="single" w:sz="4" w:space="0" w:color="000000"/>
              <w:bottom w:val="single" w:sz="4" w:space="0" w:color="000000"/>
              <w:right w:val="single" w:sz="4" w:space="0" w:color="000000"/>
            </w:tcBorders>
          </w:tcPr>
          <w:p w14:paraId="0A071D21" w14:textId="77777777" w:rsidR="0004452F" w:rsidRPr="00932824" w:rsidRDefault="0004452F" w:rsidP="00932824">
            <w:pPr>
              <w:spacing w:line="259" w:lineRule="auto"/>
              <w:ind w:left="2"/>
              <w:jc w:val="center"/>
              <w:rPr>
                <w:rFonts w:ascii="Times New Roman" w:hAnsi="Times New Roman" w:cs="Times New Roman"/>
              </w:rPr>
            </w:pPr>
          </w:p>
        </w:tc>
        <w:tc>
          <w:tcPr>
            <w:tcW w:w="566" w:type="dxa"/>
            <w:tcBorders>
              <w:top w:val="single" w:sz="4" w:space="0" w:color="000000"/>
              <w:left w:val="single" w:sz="4" w:space="0" w:color="000000"/>
              <w:bottom w:val="single" w:sz="4" w:space="0" w:color="000000"/>
              <w:right w:val="single" w:sz="4" w:space="0" w:color="000000"/>
            </w:tcBorders>
          </w:tcPr>
          <w:p w14:paraId="4DF53415" w14:textId="2D8318F9" w:rsidR="0004452F"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5</w:t>
            </w:r>
          </w:p>
        </w:tc>
        <w:tc>
          <w:tcPr>
            <w:tcW w:w="568" w:type="dxa"/>
            <w:tcBorders>
              <w:top w:val="single" w:sz="4" w:space="0" w:color="000000"/>
              <w:left w:val="single" w:sz="4" w:space="0" w:color="000000"/>
              <w:bottom w:val="single" w:sz="4" w:space="0" w:color="000000"/>
              <w:right w:val="single" w:sz="4" w:space="0" w:color="000000"/>
            </w:tcBorders>
          </w:tcPr>
          <w:p w14:paraId="52DBF334" w14:textId="1961C12E" w:rsidR="0004452F" w:rsidRPr="00932824" w:rsidRDefault="00932824" w:rsidP="00932824">
            <w:pPr>
              <w:spacing w:line="259" w:lineRule="auto"/>
              <w:ind w:left="2"/>
              <w:jc w:val="center"/>
              <w:rPr>
                <w:rFonts w:ascii="Times New Roman" w:hAnsi="Times New Roman" w:cs="Times New Roman"/>
              </w:rPr>
            </w:pPr>
            <w:r w:rsidRPr="00932824">
              <w:rPr>
                <w:rFonts w:ascii="Times New Roman" w:hAnsi="Times New Roman" w:cs="Times New Roman"/>
              </w:rPr>
              <w:t>3</w:t>
            </w:r>
          </w:p>
        </w:tc>
        <w:tc>
          <w:tcPr>
            <w:tcW w:w="565" w:type="dxa"/>
            <w:tcBorders>
              <w:top w:val="single" w:sz="4" w:space="0" w:color="000000"/>
              <w:left w:val="single" w:sz="4" w:space="0" w:color="000000"/>
              <w:bottom w:val="single" w:sz="4" w:space="0" w:color="000000"/>
              <w:right w:val="single" w:sz="4" w:space="0" w:color="000000"/>
            </w:tcBorders>
          </w:tcPr>
          <w:p w14:paraId="5B0DE91B" w14:textId="77777777" w:rsidR="0004452F" w:rsidRDefault="0004452F" w:rsidP="008267B5">
            <w:pPr>
              <w:spacing w:line="259" w:lineRule="auto"/>
              <w:ind w:left="2"/>
              <w:rPr>
                <w:b/>
              </w:rPr>
            </w:pPr>
          </w:p>
        </w:tc>
      </w:tr>
      <w:tr w:rsidR="0004452F" w14:paraId="3198EE79"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4DCA860D" w14:textId="5724AF7D" w:rsidR="0004452F" w:rsidRPr="0004452F" w:rsidRDefault="0004452F" w:rsidP="008267B5">
            <w:pPr>
              <w:spacing w:line="259" w:lineRule="auto"/>
              <w:rPr>
                <w:rFonts w:ascii="Times New Roman" w:hAnsi="Times New Roman" w:cs="Times New Roman"/>
              </w:rPr>
            </w:pPr>
            <w:r w:rsidRPr="0004452F">
              <w:rPr>
                <w:rFonts w:ascii="Times New Roman" w:hAnsi="Times New Roman" w:cs="Times New Roman"/>
                <w:sz w:val="24"/>
                <w:szCs w:val="24"/>
              </w:rPr>
              <w:t>11.</w:t>
            </w:r>
          </w:p>
        </w:tc>
        <w:tc>
          <w:tcPr>
            <w:tcW w:w="5149" w:type="dxa"/>
            <w:tcBorders>
              <w:top w:val="single" w:sz="4" w:space="0" w:color="000000"/>
              <w:left w:val="single" w:sz="4" w:space="0" w:color="000000"/>
              <w:bottom w:val="single" w:sz="4" w:space="0" w:color="000000"/>
              <w:right w:val="single" w:sz="4" w:space="0" w:color="000000"/>
            </w:tcBorders>
          </w:tcPr>
          <w:p w14:paraId="6D856EA5" w14:textId="416D1AB4" w:rsidR="0004452F" w:rsidRPr="00D53539" w:rsidRDefault="0004452F" w:rsidP="0004452F">
            <w:pPr>
              <w:spacing w:line="259" w:lineRule="auto"/>
              <w:jc w:val="both"/>
            </w:pPr>
            <w:r w:rsidRPr="00D53539">
              <w:rPr>
                <w:rFonts w:ascii="Times New Roman" w:hAnsi="Times New Roman" w:cs="Times New Roman"/>
                <w:sz w:val="24"/>
                <w:szCs w:val="24"/>
              </w:rPr>
              <w:t xml:space="preserve">Apakah menu </w:t>
            </w:r>
            <w:r>
              <w:rPr>
                <w:rFonts w:ascii="Times New Roman" w:hAnsi="Times New Roman" w:cs="Times New Roman"/>
                <w:sz w:val="24"/>
                <w:szCs w:val="24"/>
              </w:rPr>
              <w:t>kontak</w:t>
            </w:r>
            <w:r w:rsidRPr="00D53539">
              <w:rPr>
                <w:rFonts w:ascii="Times New Roman" w:hAnsi="Times New Roman" w:cs="Times New Roman"/>
                <w:sz w:val="24"/>
                <w:szCs w:val="24"/>
              </w:rPr>
              <w:t xml:space="preserve"> pada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dapat berjalan dengan baik?</w:t>
            </w:r>
          </w:p>
        </w:tc>
        <w:tc>
          <w:tcPr>
            <w:tcW w:w="568" w:type="dxa"/>
            <w:tcBorders>
              <w:top w:val="single" w:sz="4" w:space="0" w:color="000000"/>
              <w:left w:val="single" w:sz="4" w:space="0" w:color="000000"/>
              <w:bottom w:val="single" w:sz="4" w:space="0" w:color="000000"/>
              <w:right w:val="single" w:sz="4" w:space="0" w:color="000000"/>
            </w:tcBorders>
          </w:tcPr>
          <w:p w14:paraId="5916C9CC" w14:textId="77777777" w:rsidR="00932824" w:rsidRPr="00932824" w:rsidRDefault="00932824" w:rsidP="00932824">
            <w:pPr>
              <w:spacing w:line="259" w:lineRule="auto"/>
              <w:ind w:left="2"/>
              <w:jc w:val="center"/>
              <w:rPr>
                <w:rFonts w:ascii="Times New Roman" w:hAnsi="Times New Roman" w:cs="Times New Roman"/>
              </w:rPr>
            </w:pPr>
          </w:p>
          <w:p w14:paraId="32F2AC8C" w14:textId="30C38D77" w:rsidR="0004452F" w:rsidRPr="00932824" w:rsidRDefault="00932824" w:rsidP="00932824">
            <w:pPr>
              <w:spacing w:line="259" w:lineRule="auto"/>
              <w:ind w:left="2"/>
              <w:jc w:val="center"/>
              <w:rPr>
                <w:rFonts w:ascii="Times New Roman" w:hAnsi="Times New Roman" w:cs="Times New Roman"/>
              </w:rPr>
            </w:pPr>
            <w:r w:rsidRPr="00932824">
              <w:rPr>
                <w:rFonts w:ascii="Times New Roman" w:hAnsi="Times New Roman" w:cs="Times New Roman"/>
              </w:rPr>
              <w:t>3</w:t>
            </w:r>
          </w:p>
        </w:tc>
        <w:tc>
          <w:tcPr>
            <w:tcW w:w="566" w:type="dxa"/>
            <w:tcBorders>
              <w:top w:val="single" w:sz="4" w:space="0" w:color="000000"/>
              <w:left w:val="single" w:sz="4" w:space="0" w:color="000000"/>
              <w:bottom w:val="single" w:sz="4" w:space="0" w:color="000000"/>
              <w:right w:val="single" w:sz="4" w:space="0" w:color="000000"/>
            </w:tcBorders>
          </w:tcPr>
          <w:p w14:paraId="2A74F12E" w14:textId="77777777" w:rsidR="00932824" w:rsidRPr="00932824" w:rsidRDefault="00932824" w:rsidP="00932824">
            <w:pPr>
              <w:spacing w:line="259" w:lineRule="auto"/>
              <w:jc w:val="center"/>
              <w:rPr>
                <w:rFonts w:ascii="Times New Roman" w:hAnsi="Times New Roman" w:cs="Times New Roman"/>
              </w:rPr>
            </w:pPr>
          </w:p>
          <w:p w14:paraId="22D25366" w14:textId="5A488075" w:rsidR="0004452F"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5</w:t>
            </w:r>
          </w:p>
        </w:tc>
        <w:tc>
          <w:tcPr>
            <w:tcW w:w="568" w:type="dxa"/>
            <w:tcBorders>
              <w:top w:val="single" w:sz="4" w:space="0" w:color="000000"/>
              <w:left w:val="single" w:sz="4" w:space="0" w:color="000000"/>
              <w:bottom w:val="single" w:sz="4" w:space="0" w:color="000000"/>
              <w:right w:val="single" w:sz="4" w:space="0" w:color="000000"/>
            </w:tcBorders>
          </w:tcPr>
          <w:p w14:paraId="79D6300A" w14:textId="77777777" w:rsidR="0004452F" w:rsidRPr="00932824" w:rsidRDefault="0004452F" w:rsidP="00932824">
            <w:pPr>
              <w:spacing w:line="259" w:lineRule="auto"/>
              <w:ind w:left="2"/>
              <w:jc w:val="center"/>
              <w:rPr>
                <w:rFonts w:ascii="Times New Roman" w:hAnsi="Times New Roman" w:cs="Times New Roman"/>
              </w:rPr>
            </w:pPr>
          </w:p>
        </w:tc>
        <w:tc>
          <w:tcPr>
            <w:tcW w:w="565" w:type="dxa"/>
            <w:tcBorders>
              <w:top w:val="single" w:sz="4" w:space="0" w:color="000000"/>
              <w:left w:val="single" w:sz="4" w:space="0" w:color="000000"/>
              <w:bottom w:val="single" w:sz="4" w:space="0" w:color="000000"/>
              <w:right w:val="single" w:sz="4" w:space="0" w:color="000000"/>
            </w:tcBorders>
          </w:tcPr>
          <w:p w14:paraId="28FDF47B" w14:textId="77777777" w:rsidR="0004452F" w:rsidRDefault="0004452F" w:rsidP="008267B5">
            <w:pPr>
              <w:spacing w:line="259" w:lineRule="auto"/>
              <w:ind w:left="2"/>
              <w:rPr>
                <w:b/>
              </w:rPr>
            </w:pPr>
          </w:p>
        </w:tc>
      </w:tr>
      <w:tr w:rsidR="0004452F" w14:paraId="2D05DE9D"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702ED28D" w14:textId="3E2F9D3F" w:rsidR="0004452F" w:rsidRPr="0004452F" w:rsidRDefault="0004452F" w:rsidP="008267B5">
            <w:pPr>
              <w:spacing w:line="259" w:lineRule="auto"/>
              <w:rPr>
                <w:rFonts w:ascii="Times New Roman" w:hAnsi="Times New Roman" w:cs="Times New Roman"/>
              </w:rPr>
            </w:pPr>
            <w:r w:rsidRPr="0004452F">
              <w:rPr>
                <w:rFonts w:ascii="Times New Roman" w:hAnsi="Times New Roman" w:cs="Times New Roman"/>
                <w:sz w:val="24"/>
                <w:szCs w:val="24"/>
              </w:rPr>
              <w:t>12.</w:t>
            </w:r>
          </w:p>
        </w:tc>
        <w:tc>
          <w:tcPr>
            <w:tcW w:w="5149" w:type="dxa"/>
            <w:tcBorders>
              <w:top w:val="single" w:sz="4" w:space="0" w:color="000000"/>
              <w:left w:val="single" w:sz="4" w:space="0" w:color="000000"/>
              <w:bottom w:val="single" w:sz="4" w:space="0" w:color="000000"/>
              <w:right w:val="single" w:sz="4" w:space="0" w:color="000000"/>
            </w:tcBorders>
          </w:tcPr>
          <w:p w14:paraId="4F504C54" w14:textId="743D0793" w:rsidR="0004452F" w:rsidRPr="0004452F" w:rsidRDefault="0004452F" w:rsidP="0004452F">
            <w:pPr>
              <w:spacing w:line="259" w:lineRule="auto"/>
              <w:jc w:val="both"/>
              <w:rPr>
                <w:rFonts w:ascii="Times New Roman" w:hAnsi="Times New Roman" w:cs="Times New Roman"/>
                <w:sz w:val="24"/>
                <w:szCs w:val="24"/>
              </w:rPr>
            </w:pPr>
            <w:r w:rsidRPr="0004452F">
              <w:rPr>
                <w:rFonts w:ascii="Times New Roman" w:hAnsi="Times New Roman" w:cs="Times New Roman"/>
                <w:sz w:val="24"/>
                <w:szCs w:val="24"/>
              </w:rPr>
              <w:t xml:space="preserve">Apakah penyampaian informasi pada </w:t>
            </w:r>
            <w:r w:rsidRPr="0004452F">
              <w:rPr>
                <w:rFonts w:ascii="Times New Roman" w:hAnsi="Times New Roman" w:cs="Times New Roman"/>
                <w:i/>
                <w:sz w:val="24"/>
                <w:szCs w:val="24"/>
              </w:rPr>
              <w:t>website</w:t>
            </w:r>
            <w:r w:rsidRPr="0004452F">
              <w:rPr>
                <w:rFonts w:ascii="Times New Roman" w:hAnsi="Times New Roman" w:cs="Times New Roman"/>
                <w:sz w:val="24"/>
                <w:szCs w:val="24"/>
              </w:rPr>
              <w:t xml:space="preserve"> Sistem Informasi GKII Tiberias Sekadau dapat diakses dengan mudah?</w:t>
            </w:r>
          </w:p>
        </w:tc>
        <w:tc>
          <w:tcPr>
            <w:tcW w:w="568" w:type="dxa"/>
            <w:tcBorders>
              <w:top w:val="single" w:sz="4" w:space="0" w:color="000000"/>
              <w:left w:val="single" w:sz="4" w:space="0" w:color="000000"/>
              <w:bottom w:val="single" w:sz="4" w:space="0" w:color="000000"/>
              <w:right w:val="single" w:sz="4" w:space="0" w:color="000000"/>
            </w:tcBorders>
          </w:tcPr>
          <w:p w14:paraId="568D1BF0" w14:textId="77777777" w:rsidR="0004452F" w:rsidRPr="00932824" w:rsidRDefault="0004452F" w:rsidP="00932824">
            <w:pPr>
              <w:spacing w:line="259" w:lineRule="auto"/>
              <w:ind w:left="2"/>
              <w:jc w:val="center"/>
              <w:rPr>
                <w:rFonts w:ascii="Times New Roman" w:hAnsi="Times New Roman" w:cs="Times New Roman"/>
              </w:rPr>
            </w:pPr>
          </w:p>
        </w:tc>
        <w:tc>
          <w:tcPr>
            <w:tcW w:w="566" w:type="dxa"/>
            <w:tcBorders>
              <w:top w:val="single" w:sz="4" w:space="0" w:color="000000"/>
              <w:left w:val="single" w:sz="4" w:space="0" w:color="000000"/>
              <w:bottom w:val="single" w:sz="4" w:space="0" w:color="000000"/>
              <w:right w:val="single" w:sz="4" w:space="0" w:color="000000"/>
            </w:tcBorders>
          </w:tcPr>
          <w:p w14:paraId="32E9416C" w14:textId="77777777" w:rsidR="00932824" w:rsidRPr="00932824" w:rsidRDefault="00932824" w:rsidP="00932824">
            <w:pPr>
              <w:spacing w:line="259" w:lineRule="auto"/>
              <w:jc w:val="center"/>
              <w:rPr>
                <w:rFonts w:ascii="Times New Roman" w:hAnsi="Times New Roman" w:cs="Times New Roman"/>
              </w:rPr>
            </w:pPr>
          </w:p>
          <w:p w14:paraId="7E75B5D4" w14:textId="30B1DFF3" w:rsidR="0004452F"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7</w:t>
            </w:r>
          </w:p>
        </w:tc>
        <w:tc>
          <w:tcPr>
            <w:tcW w:w="568" w:type="dxa"/>
            <w:tcBorders>
              <w:top w:val="single" w:sz="4" w:space="0" w:color="000000"/>
              <w:left w:val="single" w:sz="4" w:space="0" w:color="000000"/>
              <w:bottom w:val="single" w:sz="4" w:space="0" w:color="000000"/>
              <w:right w:val="single" w:sz="4" w:space="0" w:color="000000"/>
            </w:tcBorders>
          </w:tcPr>
          <w:p w14:paraId="2839139B" w14:textId="77777777" w:rsidR="00932824" w:rsidRPr="00932824" w:rsidRDefault="00932824" w:rsidP="00932824">
            <w:pPr>
              <w:spacing w:line="259" w:lineRule="auto"/>
              <w:ind w:left="2"/>
              <w:jc w:val="center"/>
              <w:rPr>
                <w:rFonts w:ascii="Times New Roman" w:hAnsi="Times New Roman" w:cs="Times New Roman"/>
              </w:rPr>
            </w:pPr>
          </w:p>
          <w:p w14:paraId="04CD7896" w14:textId="36D86F78" w:rsidR="0004452F" w:rsidRPr="00932824" w:rsidRDefault="00932824" w:rsidP="00932824">
            <w:pPr>
              <w:spacing w:line="259" w:lineRule="auto"/>
              <w:ind w:left="2"/>
              <w:jc w:val="center"/>
              <w:rPr>
                <w:rFonts w:ascii="Times New Roman" w:hAnsi="Times New Roman" w:cs="Times New Roman"/>
              </w:rPr>
            </w:pPr>
            <w:r w:rsidRPr="00932824">
              <w:rPr>
                <w:rFonts w:ascii="Times New Roman" w:hAnsi="Times New Roman" w:cs="Times New Roman"/>
              </w:rPr>
              <w:t>1</w:t>
            </w:r>
          </w:p>
        </w:tc>
        <w:tc>
          <w:tcPr>
            <w:tcW w:w="565" w:type="dxa"/>
            <w:tcBorders>
              <w:top w:val="single" w:sz="4" w:space="0" w:color="000000"/>
              <w:left w:val="single" w:sz="4" w:space="0" w:color="000000"/>
              <w:bottom w:val="single" w:sz="4" w:space="0" w:color="000000"/>
              <w:right w:val="single" w:sz="4" w:space="0" w:color="000000"/>
            </w:tcBorders>
          </w:tcPr>
          <w:p w14:paraId="5997BBA0" w14:textId="77777777" w:rsidR="0004452F" w:rsidRDefault="0004452F" w:rsidP="008267B5">
            <w:pPr>
              <w:spacing w:line="259" w:lineRule="auto"/>
              <w:ind w:left="2"/>
              <w:rPr>
                <w:b/>
              </w:rPr>
            </w:pPr>
          </w:p>
        </w:tc>
      </w:tr>
      <w:tr w:rsidR="00D53539" w14:paraId="1711BE7C"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1193303A" w14:textId="7CD1BA4F" w:rsidR="00D53539" w:rsidRPr="00D53539" w:rsidRDefault="00D53539" w:rsidP="008267B5">
            <w:pPr>
              <w:spacing w:line="259" w:lineRule="auto"/>
              <w:rPr>
                <w:rFonts w:ascii="Times New Roman" w:hAnsi="Times New Roman" w:cs="Times New Roman"/>
                <w:sz w:val="24"/>
                <w:szCs w:val="24"/>
              </w:rPr>
            </w:pPr>
            <w:r w:rsidRPr="00D53539">
              <w:rPr>
                <w:rFonts w:ascii="Times New Roman" w:hAnsi="Times New Roman" w:cs="Times New Roman"/>
                <w:sz w:val="24"/>
                <w:szCs w:val="24"/>
              </w:rPr>
              <w:t>1</w:t>
            </w:r>
            <w:r w:rsidR="0004452F">
              <w:rPr>
                <w:rFonts w:ascii="Times New Roman" w:hAnsi="Times New Roman" w:cs="Times New Roman"/>
                <w:sz w:val="24"/>
                <w:szCs w:val="24"/>
              </w:rPr>
              <w:t>3</w:t>
            </w:r>
            <w:r w:rsidRPr="00D53539">
              <w:rPr>
                <w:rFonts w:ascii="Times New Roman" w:hAnsi="Times New Roman" w:cs="Times New Roman"/>
                <w:sz w:val="24"/>
                <w:szCs w:val="24"/>
              </w:rPr>
              <w:t xml:space="preserve">. </w:t>
            </w:r>
          </w:p>
        </w:tc>
        <w:tc>
          <w:tcPr>
            <w:tcW w:w="5149" w:type="dxa"/>
            <w:tcBorders>
              <w:top w:val="single" w:sz="4" w:space="0" w:color="000000"/>
              <w:left w:val="single" w:sz="4" w:space="0" w:color="000000"/>
              <w:bottom w:val="single" w:sz="4" w:space="0" w:color="000000"/>
              <w:right w:val="single" w:sz="4" w:space="0" w:color="000000"/>
            </w:tcBorders>
          </w:tcPr>
          <w:p w14:paraId="56ADDEF6" w14:textId="3DABD20C" w:rsidR="00D53539" w:rsidRPr="00D53539" w:rsidRDefault="00D53539" w:rsidP="00276774">
            <w:pPr>
              <w:spacing w:line="259" w:lineRule="auto"/>
              <w:jc w:val="both"/>
              <w:rPr>
                <w:rFonts w:ascii="Times New Roman" w:hAnsi="Times New Roman" w:cs="Times New Roman"/>
                <w:sz w:val="24"/>
                <w:szCs w:val="24"/>
              </w:rPr>
            </w:pPr>
            <w:r w:rsidRPr="00D53539">
              <w:rPr>
                <w:rFonts w:ascii="Times New Roman" w:hAnsi="Times New Roman" w:cs="Times New Roman"/>
                <w:sz w:val="24"/>
                <w:szCs w:val="24"/>
              </w:rPr>
              <w:t xml:space="preserve">Apakah </w:t>
            </w:r>
            <w:r w:rsidRPr="00D53539">
              <w:rPr>
                <w:rFonts w:ascii="Times New Roman" w:hAnsi="Times New Roman" w:cs="Times New Roman"/>
                <w:i/>
                <w:sz w:val="24"/>
                <w:szCs w:val="24"/>
              </w:rPr>
              <w:t>website</w:t>
            </w:r>
            <w:r w:rsidRPr="00D53539">
              <w:rPr>
                <w:rFonts w:ascii="Times New Roman" w:hAnsi="Times New Roman" w:cs="Times New Roman"/>
                <w:sz w:val="24"/>
                <w:szCs w:val="24"/>
              </w:rPr>
              <w:t xml:space="preserve"> </w:t>
            </w:r>
            <w:r w:rsidR="0004452F" w:rsidRPr="009315D0">
              <w:rPr>
                <w:rFonts w:ascii="Times New Roman" w:hAnsi="Times New Roman" w:cs="Times New Roman"/>
                <w:sz w:val="24"/>
                <w:szCs w:val="24"/>
              </w:rPr>
              <w:t>Sistem Informasi GKII Tiberias Sekadau</w:t>
            </w:r>
            <w:r w:rsidRPr="00D53539">
              <w:rPr>
                <w:rFonts w:ascii="Times New Roman" w:hAnsi="Times New Roman" w:cs="Times New Roman"/>
                <w:sz w:val="24"/>
                <w:szCs w:val="24"/>
              </w:rPr>
              <w:t xml:space="preserve"> memiliki performa yang baik (cepat) saat digunakan? </w:t>
            </w:r>
          </w:p>
        </w:tc>
        <w:tc>
          <w:tcPr>
            <w:tcW w:w="568" w:type="dxa"/>
            <w:tcBorders>
              <w:top w:val="single" w:sz="4" w:space="0" w:color="000000"/>
              <w:left w:val="single" w:sz="4" w:space="0" w:color="000000"/>
              <w:bottom w:val="single" w:sz="4" w:space="0" w:color="000000"/>
              <w:right w:val="single" w:sz="4" w:space="0" w:color="000000"/>
            </w:tcBorders>
          </w:tcPr>
          <w:p w14:paraId="674F5E8E" w14:textId="2DFCDF29" w:rsidR="00D53539" w:rsidRPr="00932824" w:rsidRDefault="00D53539" w:rsidP="00932824">
            <w:pPr>
              <w:spacing w:line="259" w:lineRule="auto"/>
              <w:ind w:left="2"/>
              <w:jc w:val="center"/>
              <w:rPr>
                <w:rFonts w:ascii="Times New Roman" w:hAnsi="Times New Roman" w:cs="Times New Roman"/>
              </w:rPr>
            </w:pPr>
          </w:p>
        </w:tc>
        <w:tc>
          <w:tcPr>
            <w:tcW w:w="566" w:type="dxa"/>
            <w:tcBorders>
              <w:top w:val="single" w:sz="4" w:space="0" w:color="000000"/>
              <w:left w:val="single" w:sz="4" w:space="0" w:color="000000"/>
              <w:bottom w:val="single" w:sz="4" w:space="0" w:color="000000"/>
              <w:right w:val="single" w:sz="4" w:space="0" w:color="000000"/>
            </w:tcBorders>
          </w:tcPr>
          <w:p w14:paraId="4594F6E3" w14:textId="590A02EE" w:rsidR="00932824" w:rsidRPr="00932824" w:rsidRDefault="00932824" w:rsidP="00932824">
            <w:pPr>
              <w:spacing w:line="259" w:lineRule="auto"/>
              <w:jc w:val="center"/>
              <w:rPr>
                <w:rFonts w:ascii="Times New Roman" w:hAnsi="Times New Roman" w:cs="Times New Roman"/>
              </w:rPr>
            </w:pPr>
          </w:p>
          <w:p w14:paraId="6AEB4998" w14:textId="57648025" w:rsidR="00D53539" w:rsidRPr="00932824" w:rsidRDefault="00932824" w:rsidP="00932824">
            <w:pPr>
              <w:spacing w:line="259" w:lineRule="auto"/>
              <w:jc w:val="center"/>
              <w:rPr>
                <w:rFonts w:ascii="Times New Roman" w:hAnsi="Times New Roman" w:cs="Times New Roman"/>
              </w:rPr>
            </w:pPr>
            <w:r w:rsidRPr="00932824">
              <w:rPr>
                <w:rFonts w:ascii="Times New Roman" w:hAnsi="Times New Roman" w:cs="Times New Roman"/>
              </w:rPr>
              <w:t>8</w:t>
            </w:r>
          </w:p>
        </w:tc>
        <w:tc>
          <w:tcPr>
            <w:tcW w:w="568" w:type="dxa"/>
            <w:tcBorders>
              <w:top w:val="single" w:sz="4" w:space="0" w:color="000000"/>
              <w:left w:val="single" w:sz="4" w:space="0" w:color="000000"/>
              <w:bottom w:val="single" w:sz="4" w:space="0" w:color="000000"/>
              <w:right w:val="single" w:sz="4" w:space="0" w:color="000000"/>
            </w:tcBorders>
          </w:tcPr>
          <w:p w14:paraId="5F734E84" w14:textId="701F58E6" w:rsidR="00D53539" w:rsidRPr="00932824" w:rsidRDefault="00D53539" w:rsidP="00932824">
            <w:pPr>
              <w:spacing w:line="259" w:lineRule="auto"/>
              <w:ind w:left="2"/>
              <w:jc w:val="center"/>
              <w:rPr>
                <w:rFonts w:ascii="Times New Roman" w:hAnsi="Times New Roman" w:cs="Times New Roman"/>
              </w:rPr>
            </w:pPr>
          </w:p>
        </w:tc>
        <w:tc>
          <w:tcPr>
            <w:tcW w:w="565" w:type="dxa"/>
            <w:tcBorders>
              <w:top w:val="single" w:sz="4" w:space="0" w:color="000000"/>
              <w:left w:val="single" w:sz="4" w:space="0" w:color="000000"/>
              <w:bottom w:val="single" w:sz="4" w:space="0" w:color="000000"/>
              <w:right w:val="single" w:sz="4" w:space="0" w:color="000000"/>
            </w:tcBorders>
          </w:tcPr>
          <w:p w14:paraId="6598195C" w14:textId="77777777" w:rsidR="00D53539" w:rsidRDefault="00D53539" w:rsidP="008267B5">
            <w:pPr>
              <w:spacing w:line="259" w:lineRule="auto"/>
              <w:ind w:left="2"/>
            </w:pPr>
            <w:r>
              <w:rPr>
                <w:rFonts w:ascii="Times New Roman" w:hAnsi="Times New Roman" w:cs="Times New Roman"/>
                <w:b/>
              </w:rPr>
              <w:t xml:space="preserve"> </w:t>
            </w:r>
          </w:p>
        </w:tc>
      </w:tr>
      <w:tr w:rsidR="00093625" w14:paraId="3F08A9EC" w14:textId="77777777" w:rsidTr="00093625">
        <w:trPr>
          <w:trHeight w:val="334"/>
        </w:trPr>
        <w:tc>
          <w:tcPr>
            <w:tcW w:w="516" w:type="dxa"/>
            <w:tcBorders>
              <w:top w:val="single" w:sz="4" w:space="0" w:color="000000"/>
              <w:left w:val="single" w:sz="4" w:space="0" w:color="000000"/>
              <w:bottom w:val="single" w:sz="4" w:space="0" w:color="000000"/>
              <w:right w:val="single" w:sz="4" w:space="0" w:color="000000"/>
            </w:tcBorders>
          </w:tcPr>
          <w:p w14:paraId="59697325" w14:textId="77777777" w:rsidR="00093625" w:rsidRPr="00D53539" w:rsidRDefault="00093625" w:rsidP="008267B5">
            <w:pPr>
              <w:spacing w:line="259" w:lineRule="auto"/>
            </w:pPr>
          </w:p>
        </w:tc>
        <w:tc>
          <w:tcPr>
            <w:tcW w:w="5149" w:type="dxa"/>
            <w:tcBorders>
              <w:top w:val="single" w:sz="4" w:space="0" w:color="000000"/>
              <w:left w:val="single" w:sz="4" w:space="0" w:color="000000"/>
              <w:bottom w:val="single" w:sz="4" w:space="0" w:color="000000"/>
              <w:right w:val="single" w:sz="4" w:space="0" w:color="000000"/>
            </w:tcBorders>
          </w:tcPr>
          <w:p w14:paraId="3D7348E7" w14:textId="596C9FCB" w:rsidR="00093625"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Total</w:t>
            </w:r>
          </w:p>
        </w:tc>
        <w:tc>
          <w:tcPr>
            <w:tcW w:w="568" w:type="dxa"/>
            <w:tcBorders>
              <w:top w:val="single" w:sz="4" w:space="0" w:color="000000"/>
              <w:left w:val="single" w:sz="4" w:space="0" w:color="000000"/>
              <w:bottom w:val="single" w:sz="4" w:space="0" w:color="000000"/>
              <w:right w:val="single" w:sz="4" w:space="0" w:color="000000"/>
            </w:tcBorders>
          </w:tcPr>
          <w:p w14:paraId="0AC0A66E" w14:textId="720F6E45" w:rsidR="00093625" w:rsidRPr="00093625" w:rsidRDefault="00093625" w:rsidP="00932824">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26</w:t>
            </w:r>
          </w:p>
        </w:tc>
        <w:tc>
          <w:tcPr>
            <w:tcW w:w="566" w:type="dxa"/>
            <w:tcBorders>
              <w:top w:val="single" w:sz="4" w:space="0" w:color="000000"/>
              <w:left w:val="single" w:sz="4" w:space="0" w:color="000000"/>
              <w:bottom w:val="single" w:sz="4" w:space="0" w:color="000000"/>
              <w:right w:val="single" w:sz="4" w:space="0" w:color="000000"/>
            </w:tcBorders>
          </w:tcPr>
          <w:p w14:paraId="1BBD7BA4" w14:textId="6B036217" w:rsidR="00093625" w:rsidRPr="00093625" w:rsidRDefault="00093625" w:rsidP="00932824">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64</w:t>
            </w:r>
          </w:p>
        </w:tc>
        <w:tc>
          <w:tcPr>
            <w:tcW w:w="568" w:type="dxa"/>
            <w:tcBorders>
              <w:top w:val="single" w:sz="4" w:space="0" w:color="000000"/>
              <w:left w:val="single" w:sz="4" w:space="0" w:color="000000"/>
              <w:bottom w:val="single" w:sz="4" w:space="0" w:color="000000"/>
              <w:right w:val="single" w:sz="4" w:space="0" w:color="000000"/>
            </w:tcBorders>
          </w:tcPr>
          <w:p w14:paraId="4F3D0676" w14:textId="7EDC7763" w:rsidR="00093625" w:rsidRPr="00093625" w:rsidRDefault="00093625" w:rsidP="00932824">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12</w:t>
            </w:r>
          </w:p>
        </w:tc>
        <w:tc>
          <w:tcPr>
            <w:tcW w:w="565" w:type="dxa"/>
            <w:tcBorders>
              <w:top w:val="single" w:sz="4" w:space="0" w:color="000000"/>
              <w:left w:val="single" w:sz="4" w:space="0" w:color="000000"/>
              <w:bottom w:val="single" w:sz="4" w:space="0" w:color="000000"/>
              <w:right w:val="single" w:sz="4" w:space="0" w:color="000000"/>
            </w:tcBorders>
          </w:tcPr>
          <w:p w14:paraId="732DCC6F" w14:textId="77777777" w:rsidR="00093625" w:rsidRDefault="00093625" w:rsidP="008267B5">
            <w:pPr>
              <w:spacing w:line="259" w:lineRule="auto"/>
              <w:ind w:left="2"/>
              <w:rPr>
                <w:b/>
              </w:rPr>
            </w:pPr>
          </w:p>
        </w:tc>
      </w:tr>
      <w:bookmarkEnd w:id="420"/>
    </w:tbl>
    <w:p w14:paraId="1CFA6F13" w14:textId="2BE980CC" w:rsidR="00D53539" w:rsidRDefault="00D53539" w:rsidP="00D53539"/>
    <w:p w14:paraId="576ED56F" w14:textId="7775FC16" w:rsidR="00374119" w:rsidRDefault="000F4D94" w:rsidP="00D53539">
      <w:r>
        <w:t xml:space="preserve">Berdasarkan hasil pengujian UAT pada jemaat yang dapat dilihat pada Tabel 4.1 dapat disimpulkan bahwa tampilan dari </w:t>
      </w:r>
      <w:r>
        <w:rPr>
          <w:i/>
        </w:rPr>
        <w:t>front end website</w:t>
      </w:r>
      <w:r>
        <w:t xml:space="preserve"> Sistem Informasi GKII Tiberias Sekadau dapat digunakan dengan baik oleh jemaa</w:t>
      </w:r>
      <w:r w:rsidR="00945825">
        <w:t>t.</w:t>
      </w:r>
    </w:p>
    <w:p w14:paraId="0454C398" w14:textId="32F85CD1" w:rsidR="00BF403C" w:rsidRDefault="00BF403C" w:rsidP="00D53539"/>
    <w:p w14:paraId="7D0D930A" w14:textId="5CC97586" w:rsidR="00BF403C" w:rsidRDefault="00BF403C" w:rsidP="00D53539"/>
    <w:p w14:paraId="37AE7B82" w14:textId="6A0671A3" w:rsidR="00BF403C" w:rsidRDefault="00BF403C" w:rsidP="00D53539"/>
    <w:p w14:paraId="14427852" w14:textId="77777777" w:rsidR="00BF403C" w:rsidRDefault="00BF403C" w:rsidP="00D53539"/>
    <w:p w14:paraId="5003F577" w14:textId="252E7AF0" w:rsidR="00374119" w:rsidRPr="00814ACA" w:rsidRDefault="00D47513" w:rsidP="00D47513">
      <w:pPr>
        <w:pStyle w:val="Caption"/>
        <w:jc w:val="center"/>
        <w:rPr>
          <w:iCs w:val="0"/>
        </w:rPr>
      </w:pPr>
      <w:bookmarkStart w:id="421" w:name="_Toc113412615"/>
      <w:r>
        <w:t>Tabel 4.</w:t>
      </w:r>
      <w:r>
        <w:fldChar w:fldCharType="begin"/>
      </w:r>
      <w:r>
        <w:instrText xml:space="preserve"> SEQ Tabel_4. \* ARABIC </w:instrText>
      </w:r>
      <w:r>
        <w:fldChar w:fldCharType="separate"/>
      </w:r>
      <w:r w:rsidR="00FC0004">
        <w:rPr>
          <w:noProof/>
        </w:rPr>
        <w:t>2</w:t>
      </w:r>
      <w:r>
        <w:fldChar w:fldCharType="end"/>
      </w:r>
      <w:r>
        <w:t xml:space="preserve"> </w:t>
      </w:r>
      <w:r w:rsidR="00374119">
        <w:t xml:space="preserve">Hasil Pengujian UAT pada </w:t>
      </w:r>
      <w:r w:rsidR="00814ACA">
        <w:rPr>
          <w:iCs w:val="0"/>
        </w:rPr>
        <w:t>staf tu</w:t>
      </w:r>
      <w:bookmarkStart w:id="422" w:name="_Hlk113922149"/>
      <w:bookmarkEnd w:id="421"/>
    </w:p>
    <w:tbl>
      <w:tblPr>
        <w:tblStyle w:val="TableGrid0"/>
        <w:tblW w:w="7931" w:type="dxa"/>
        <w:tblInd w:w="5" w:type="dxa"/>
        <w:tblCellMar>
          <w:top w:w="15" w:type="dxa"/>
          <w:left w:w="107" w:type="dxa"/>
          <w:right w:w="50" w:type="dxa"/>
        </w:tblCellMar>
        <w:tblLook w:val="04A0" w:firstRow="1" w:lastRow="0" w:firstColumn="1" w:lastColumn="0" w:noHBand="0" w:noVBand="1"/>
      </w:tblPr>
      <w:tblGrid>
        <w:gridCol w:w="516"/>
        <w:gridCol w:w="5148"/>
        <w:gridCol w:w="568"/>
        <w:gridCol w:w="566"/>
        <w:gridCol w:w="568"/>
        <w:gridCol w:w="565"/>
      </w:tblGrid>
      <w:tr w:rsidR="00374119" w14:paraId="64AAC8C8" w14:textId="77777777" w:rsidTr="008267B5">
        <w:trPr>
          <w:trHeight w:val="424"/>
        </w:trPr>
        <w:tc>
          <w:tcPr>
            <w:tcW w:w="516" w:type="dxa"/>
            <w:vMerge w:val="restart"/>
            <w:tcBorders>
              <w:top w:val="single" w:sz="4" w:space="0" w:color="000000"/>
              <w:left w:val="single" w:sz="4" w:space="0" w:color="000000"/>
              <w:bottom w:val="single" w:sz="4" w:space="0" w:color="000000"/>
              <w:right w:val="single" w:sz="4" w:space="0" w:color="000000"/>
            </w:tcBorders>
          </w:tcPr>
          <w:p w14:paraId="42ECA4FB" w14:textId="77777777" w:rsidR="00374119" w:rsidRPr="00374119" w:rsidRDefault="00374119" w:rsidP="008267B5">
            <w:pPr>
              <w:spacing w:after="114" w:line="259" w:lineRule="auto"/>
              <w:rPr>
                <w:rFonts w:ascii="Times New Roman" w:hAnsi="Times New Roman" w:cs="Times New Roman"/>
                <w:sz w:val="24"/>
                <w:szCs w:val="24"/>
              </w:rPr>
            </w:pPr>
            <w:r w:rsidRPr="00374119">
              <w:rPr>
                <w:rFonts w:ascii="Times New Roman" w:hAnsi="Times New Roman" w:cs="Times New Roman"/>
                <w:b/>
                <w:sz w:val="24"/>
                <w:szCs w:val="24"/>
              </w:rPr>
              <w:t xml:space="preserve"> </w:t>
            </w:r>
          </w:p>
          <w:p w14:paraId="0B82075B"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b/>
                <w:sz w:val="24"/>
                <w:szCs w:val="24"/>
              </w:rPr>
              <w:t xml:space="preserve">No </w:t>
            </w:r>
          </w:p>
        </w:tc>
        <w:tc>
          <w:tcPr>
            <w:tcW w:w="5149" w:type="dxa"/>
            <w:vMerge w:val="restart"/>
            <w:tcBorders>
              <w:top w:val="single" w:sz="4" w:space="0" w:color="000000"/>
              <w:left w:val="single" w:sz="4" w:space="0" w:color="000000"/>
              <w:bottom w:val="single" w:sz="4" w:space="0" w:color="000000"/>
              <w:right w:val="single" w:sz="4" w:space="0" w:color="000000"/>
            </w:tcBorders>
          </w:tcPr>
          <w:p w14:paraId="1660DD31" w14:textId="77777777" w:rsidR="00374119" w:rsidRPr="00374119" w:rsidRDefault="00374119" w:rsidP="008267B5">
            <w:pPr>
              <w:spacing w:line="259" w:lineRule="auto"/>
              <w:ind w:right="61"/>
              <w:jc w:val="center"/>
              <w:rPr>
                <w:rFonts w:ascii="Times New Roman" w:hAnsi="Times New Roman" w:cs="Times New Roman"/>
                <w:sz w:val="24"/>
                <w:szCs w:val="24"/>
              </w:rPr>
            </w:pPr>
            <w:r w:rsidRPr="00374119">
              <w:rPr>
                <w:rFonts w:ascii="Times New Roman" w:hAnsi="Times New Roman" w:cs="Times New Roman"/>
                <w:b/>
                <w:sz w:val="24"/>
                <w:szCs w:val="24"/>
              </w:rPr>
              <w:t xml:space="preserve">Pertanyaan </w:t>
            </w:r>
          </w:p>
        </w:tc>
        <w:tc>
          <w:tcPr>
            <w:tcW w:w="2266" w:type="dxa"/>
            <w:gridSpan w:val="4"/>
            <w:tcBorders>
              <w:top w:val="single" w:sz="4" w:space="0" w:color="000000"/>
              <w:left w:val="single" w:sz="4" w:space="0" w:color="000000"/>
              <w:bottom w:val="single" w:sz="4" w:space="0" w:color="000000"/>
              <w:right w:val="single" w:sz="4" w:space="0" w:color="000000"/>
            </w:tcBorders>
          </w:tcPr>
          <w:p w14:paraId="1D125DF2" w14:textId="77777777" w:rsidR="00374119" w:rsidRPr="00374119" w:rsidRDefault="00374119" w:rsidP="008267B5">
            <w:pPr>
              <w:spacing w:line="259" w:lineRule="auto"/>
              <w:ind w:right="60"/>
              <w:jc w:val="center"/>
              <w:rPr>
                <w:rFonts w:ascii="Times New Roman" w:hAnsi="Times New Roman" w:cs="Times New Roman"/>
                <w:sz w:val="24"/>
                <w:szCs w:val="24"/>
              </w:rPr>
            </w:pPr>
            <w:r w:rsidRPr="00374119">
              <w:rPr>
                <w:rFonts w:ascii="Times New Roman" w:hAnsi="Times New Roman" w:cs="Times New Roman"/>
                <w:b/>
                <w:sz w:val="24"/>
                <w:szCs w:val="24"/>
              </w:rPr>
              <w:t xml:space="preserve">Hasil </w:t>
            </w:r>
          </w:p>
        </w:tc>
      </w:tr>
      <w:tr w:rsidR="00374119" w14:paraId="5A2C78FF" w14:textId="77777777" w:rsidTr="008267B5">
        <w:trPr>
          <w:trHeight w:val="424"/>
        </w:trPr>
        <w:tc>
          <w:tcPr>
            <w:tcW w:w="0" w:type="auto"/>
            <w:vMerge/>
            <w:tcBorders>
              <w:top w:val="nil"/>
              <w:left w:val="single" w:sz="4" w:space="0" w:color="000000"/>
              <w:bottom w:val="single" w:sz="4" w:space="0" w:color="000000"/>
              <w:right w:val="single" w:sz="4" w:space="0" w:color="000000"/>
            </w:tcBorders>
          </w:tcPr>
          <w:p w14:paraId="06E57F85" w14:textId="77777777" w:rsidR="00374119" w:rsidRPr="00374119" w:rsidRDefault="00374119" w:rsidP="008267B5">
            <w:pPr>
              <w:spacing w:after="160" w:line="259" w:lineRule="auto"/>
              <w:rPr>
                <w:rFonts w:ascii="Times New Roman" w:hAnsi="Times New Roman" w:cs="Times New Roman"/>
                <w:sz w:val="24"/>
                <w:szCs w:val="24"/>
              </w:rPr>
            </w:pPr>
          </w:p>
        </w:tc>
        <w:tc>
          <w:tcPr>
            <w:tcW w:w="0" w:type="auto"/>
            <w:vMerge/>
            <w:tcBorders>
              <w:top w:val="nil"/>
              <w:left w:val="single" w:sz="4" w:space="0" w:color="000000"/>
              <w:bottom w:val="single" w:sz="4" w:space="0" w:color="000000"/>
              <w:right w:val="single" w:sz="4" w:space="0" w:color="000000"/>
            </w:tcBorders>
          </w:tcPr>
          <w:p w14:paraId="2D59C325" w14:textId="77777777" w:rsidR="00374119" w:rsidRPr="00374119" w:rsidRDefault="00374119" w:rsidP="008267B5">
            <w:pPr>
              <w:spacing w:after="160" w:line="259" w:lineRule="auto"/>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67A03443"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SB </w:t>
            </w:r>
          </w:p>
        </w:tc>
        <w:tc>
          <w:tcPr>
            <w:tcW w:w="566" w:type="dxa"/>
            <w:tcBorders>
              <w:top w:val="single" w:sz="4" w:space="0" w:color="000000"/>
              <w:left w:val="single" w:sz="4" w:space="0" w:color="000000"/>
              <w:bottom w:val="single" w:sz="4" w:space="0" w:color="000000"/>
              <w:right w:val="single" w:sz="4" w:space="0" w:color="000000"/>
            </w:tcBorders>
          </w:tcPr>
          <w:p w14:paraId="0801D5AB"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b/>
                <w:sz w:val="24"/>
                <w:szCs w:val="24"/>
              </w:rPr>
              <w:t xml:space="preserve">B </w:t>
            </w:r>
          </w:p>
        </w:tc>
        <w:tc>
          <w:tcPr>
            <w:tcW w:w="568" w:type="dxa"/>
            <w:tcBorders>
              <w:top w:val="single" w:sz="4" w:space="0" w:color="000000"/>
              <w:left w:val="single" w:sz="4" w:space="0" w:color="000000"/>
              <w:bottom w:val="single" w:sz="4" w:space="0" w:color="000000"/>
              <w:right w:val="single" w:sz="4" w:space="0" w:color="000000"/>
            </w:tcBorders>
          </w:tcPr>
          <w:p w14:paraId="496EC71B"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KB </w:t>
            </w:r>
          </w:p>
        </w:tc>
        <w:tc>
          <w:tcPr>
            <w:tcW w:w="565" w:type="dxa"/>
            <w:tcBorders>
              <w:top w:val="single" w:sz="4" w:space="0" w:color="000000"/>
              <w:left w:val="single" w:sz="4" w:space="0" w:color="000000"/>
              <w:bottom w:val="single" w:sz="4" w:space="0" w:color="000000"/>
              <w:right w:val="single" w:sz="4" w:space="0" w:color="000000"/>
            </w:tcBorders>
          </w:tcPr>
          <w:p w14:paraId="39D92350"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TB </w:t>
            </w:r>
          </w:p>
        </w:tc>
      </w:tr>
      <w:tr w:rsidR="00374119" w14:paraId="310E538C"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772AACAB"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1. </w:t>
            </w:r>
          </w:p>
        </w:tc>
        <w:tc>
          <w:tcPr>
            <w:tcW w:w="5149" w:type="dxa"/>
            <w:tcBorders>
              <w:top w:val="single" w:sz="4" w:space="0" w:color="000000"/>
              <w:left w:val="single" w:sz="4" w:space="0" w:color="000000"/>
              <w:bottom w:val="single" w:sz="4" w:space="0" w:color="000000"/>
              <w:right w:val="single" w:sz="4" w:space="0" w:color="000000"/>
            </w:tcBorders>
          </w:tcPr>
          <w:p w14:paraId="3B2F1AC0" w14:textId="23A93D14" w:rsidR="00374119" w:rsidRPr="00374119" w:rsidRDefault="00374119" w:rsidP="00B44677">
            <w:pPr>
              <w:spacing w:line="259" w:lineRule="auto"/>
              <w:jc w:val="both"/>
              <w:rPr>
                <w:rFonts w:ascii="Times New Roman" w:hAnsi="Times New Roman" w:cs="Times New Roman"/>
                <w:sz w:val="24"/>
                <w:szCs w:val="24"/>
              </w:rPr>
            </w:pPr>
            <w:r w:rsidRPr="00374119">
              <w:rPr>
                <w:rFonts w:ascii="Times New Roman" w:hAnsi="Times New Roman" w:cs="Times New Roman"/>
                <w:sz w:val="24"/>
                <w:szCs w:val="24"/>
              </w:rPr>
              <w:t xml:space="preserve">Apakah halaman </w:t>
            </w:r>
            <w:r w:rsidRPr="00374119">
              <w:rPr>
                <w:rFonts w:ascii="Times New Roman" w:hAnsi="Times New Roman" w:cs="Times New Roman"/>
                <w:i/>
                <w:sz w:val="24"/>
                <w:szCs w:val="24"/>
              </w:rPr>
              <w:t xml:space="preserve">login </w:t>
            </w:r>
            <w:r w:rsidR="00660AC2">
              <w:rPr>
                <w:rFonts w:ascii="Times New Roman" w:hAnsi="Times New Roman" w:cs="Times New Roman"/>
                <w:iCs/>
                <w:sz w:val="24"/>
                <w:szCs w:val="24"/>
              </w:rPr>
              <w:t xml:space="preserve">pada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00B44677"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Pr="00374119">
              <w:rPr>
                <w:rFonts w:ascii="Times New Roman" w:hAnsi="Times New Roman" w:cs="Times New Roman"/>
                <w:b/>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92210B1" w14:textId="383C8189"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3AD972B5" w14:textId="04424103" w:rsidR="00093625" w:rsidRPr="00093625" w:rsidRDefault="00093625" w:rsidP="00093625">
            <w:pPr>
              <w:spacing w:line="259" w:lineRule="auto"/>
              <w:jc w:val="center"/>
              <w:rPr>
                <w:rFonts w:ascii="Times New Roman" w:hAnsi="Times New Roman" w:cs="Times New Roman"/>
                <w:b/>
                <w:sz w:val="24"/>
                <w:szCs w:val="24"/>
              </w:rPr>
            </w:pPr>
          </w:p>
          <w:p w14:paraId="4AE72114" w14:textId="056CD2A3" w:rsidR="00374119"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b/>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1FECE0BF" w14:textId="7CC4B434"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5D76C91D"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7A4C9CA3" w14:textId="77777777" w:rsidTr="008267B5">
        <w:trPr>
          <w:trHeight w:val="1252"/>
        </w:trPr>
        <w:tc>
          <w:tcPr>
            <w:tcW w:w="516" w:type="dxa"/>
            <w:tcBorders>
              <w:top w:val="single" w:sz="4" w:space="0" w:color="000000"/>
              <w:left w:val="single" w:sz="4" w:space="0" w:color="000000"/>
              <w:bottom w:val="single" w:sz="4" w:space="0" w:color="000000"/>
              <w:right w:val="single" w:sz="4" w:space="0" w:color="000000"/>
            </w:tcBorders>
          </w:tcPr>
          <w:p w14:paraId="0DA7FEEC"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2. </w:t>
            </w:r>
          </w:p>
        </w:tc>
        <w:tc>
          <w:tcPr>
            <w:tcW w:w="5149" w:type="dxa"/>
            <w:tcBorders>
              <w:top w:val="single" w:sz="4" w:space="0" w:color="000000"/>
              <w:left w:val="single" w:sz="4" w:space="0" w:color="000000"/>
              <w:bottom w:val="single" w:sz="4" w:space="0" w:color="000000"/>
              <w:right w:val="single" w:sz="4" w:space="0" w:color="000000"/>
            </w:tcBorders>
          </w:tcPr>
          <w:p w14:paraId="00EB6E24" w14:textId="1713676A" w:rsidR="00374119" w:rsidRPr="00374119" w:rsidRDefault="00374119" w:rsidP="00A25C22">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sidR="00157C29">
              <w:rPr>
                <w:rFonts w:ascii="Times New Roman" w:hAnsi="Times New Roman" w:cs="Times New Roman"/>
                <w:sz w:val="24"/>
                <w:szCs w:val="24"/>
              </w:rPr>
              <w:t>badan pengurus jemaat</w:t>
            </w:r>
            <w:r w:rsidRPr="00374119">
              <w:rPr>
                <w:rFonts w:ascii="Times New Roman" w:hAnsi="Times New Roman" w:cs="Times New Roman"/>
                <w:sz w:val="24"/>
                <w:szCs w:val="24"/>
              </w:rPr>
              <w:t xml:space="preserve"> pada halaman </w:t>
            </w:r>
            <w:r w:rsidR="00157C29"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00A25C22"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62ED1CB7" w14:textId="21421DDD"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4E6EA2EA" w14:textId="00805B37" w:rsidR="00093625" w:rsidRPr="00093625" w:rsidRDefault="00093625" w:rsidP="00093625">
            <w:pPr>
              <w:spacing w:line="259" w:lineRule="auto"/>
              <w:jc w:val="center"/>
              <w:rPr>
                <w:rFonts w:ascii="Times New Roman" w:hAnsi="Times New Roman" w:cs="Times New Roman"/>
                <w:sz w:val="24"/>
                <w:szCs w:val="24"/>
              </w:rPr>
            </w:pPr>
          </w:p>
          <w:p w14:paraId="3D7376D1" w14:textId="728AB5D5" w:rsidR="00374119"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11A2092B" w14:textId="5737FBBC"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104676EA"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4A3575B9" w14:textId="77777777" w:rsidTr="008267B5">
        <w:trPr>
          <w:trHeight w:val="1252"/>
        </w:trPr>
        <w:tc>
          <w:tcPr>
            <w:tcW w:w="516" w:type="dxa"/>
            <w:tcBorders>
              <w:top w:val="single" w:sz="4" w:space="0" w:color="000000"/>
              <w:left w:val="single" w:sz="4" w:space="0" w:color="000000"/>
              <w:bottom w:val="single" w:sz="4" w:space="0" w:color="000000"/>
              <w:right w:val="single" w:sz="4" w:space="0" w:color="000000"/>
            </w:tcBorders>
          </w:tcPr>
          <w:p w14:paraId="68220ACE"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3. </w:t>
            </w:r>
          </w:p>
        </w:tc>
        <w:tc>
          <w:tcPr>
            <w:tcW w:w="5149" w:type="dxa"/>
            <w:tcBorders>
              <w:top w:val="single" w:sz="4" w:space="0" w:color="000000"/>
              <w:left w:val="single" w:sz="4" w:space="0" w:color="000000"/>
              <w:bottom w:val="single" w:sz="4" w:space="0" w:color="000000"/>
              <w:right w:val="single" w:sz="4" w:space="0" w:color="000000"/>
            </w:tcBorders>
          </w:tcPr>
          <w:p w14:paraId="7D0568C2" w14:textId="71CE6240" w:rsidR="00374119" w:rsidRPr="00374119" w:rsidRDefault="00A25C22" w:rsidP="00E43C49">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bidang pelayanan</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390D835" w14:textId="19C14254"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76C33B4C" w14:textId="261A4617" w:rsidR="00374119"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3AC6CED7" w14:textId="58FFB553"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77F9EE3C"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30F269AF" w14:textId="77777777" w:rsidTr="008267B5">
        <w:trPr>
          <w:trHeight w:val="1252"/>
        </w:trPr>
        <w:tc>
          <w:tcPr>
            <w:tcW w:w="516" w:type="dxa"/>
            <w:tcBorders>
              <w:top w:val="single" w:sz="4" w:space="0" w:color="000000"/>
              <w:left w:val="single" w:sz="4" w:space="0" w:color="000000"/>
              <w:bottom w:val="single" w:sz="4" w:space="0" w:color="000000"/>
              <w:right w:val="single" w:sz="4" w:space="0" w:color="000000"/>
            </w:tcBorders>
          </w:tcPr>
          <w:p w14:paraId="7FF212D8"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4. </w:t>
            </w:r>
          </w:p>
        </w:tc>
        <w:tc>
          <w:tcPr>
            <w:tcW w:w="5149" w:type="dxa"/>
            <w:tcBorders>
              <w:top w:val="single" w:sz="4" w:space="0" w:color="000000"/>
              <w:left w:val="single" w:sz="4" w:space="0" w:color="000000"/>
              <w:bottom w:val="single" w:sz="4" w:space="0" w:color="000000"/>
              <w:right w:val="single" w:sz="4" w:space="0" w:color="000000"/>
            </w:tcBorders>
          </w:tcPr>
          <w:p w14:paraId="04C9E41B" w14:textId="334BB1BE" w:rsidR="00374119" w:rsidRPr="00374119" w:rsidRDefault="00E43C49" w:rsidP="00E43C49">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warta jemaat</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3B09AE02" w14:textId="77777777" w:rsidR="00093625" w:rsidRPr="00093625" w:rsidRDefault="00093625" w:rsidP="00093625">
            <w:pPr>
              <w:spacing w:line="259" w:lineRule="auto"/>
              <w:ind w:left="2"/>
              <w:jc w:val="center"/>
              <w:rPr>
                <w:rFonts w:ascii="Times New Roman" w:hAnsi="Times New Roman" w:cs="Times New Roman"/>
                <w:sz w:val="24"/>
                <w:szCs w:val="24"/>
              </w:rPr>
            </w:pPr>
          </w:p>
          <w:p w14:paraId="50408832" w14:textId="64DC0A3D" w:rsidR="00374119" w:rsidRPr="00093625" w:rsidRDefault="00093625" w:rsidP="00093625">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6" w:type="dxa"/>
            <w:tcBorders>
              <w:top w:val="single" w:sz="4" w:space="0" w:color="000000"/>
              <w:left w:val="single" w:sz="4" w:space="0" w:color="000000"/>
              <w:bottom w:val="single" w:sz="4" w:space="0" w:color="000000"/>
              <w:right w:val="single" w:sz="4" w:space="0" w:color="000000"/>
            </w:tcBorders>
          </w:tcPr>
          <w:p w14:paraId="56B5BC55" w14:textId="6881C53D" w:rsidR="00374119" w:rsidRPr="00093625" w:rsidRDefault="00374119" w:rsidP="00093625">
            <w:pPr>
              <w:spacing w:line="259" w:lineRule="auto"/>
              <w:jc w:val="center"/>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1506DE60" w14:textId="55789165"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438DC604"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67A4F161" w14:textId="77777777" w:rsidTr="008267B5">
        <w:trPr>
          <w:trHeight w:val="1252"/>
        </w:trPr>
        <w:tc>
          <w:tcPr>
            <w:tcW w:w="516" w:type="dxa"/>
            <w:tcBorders>
              <w:top w:val="single" w:sz="4" w:space="0" w:color="000000"/>
              <w:left w:val="single" w:sz="4" w:space="0" w:color="000000"/>
              <w:bottom w:val="single" w:sz="4" w:space="0" w:color="000000"/>
              <w:right w:val="single" w:sz="4" w:space="0" w:color="000000"/>
            </w:tcBorders>
          </w:tcPr>
          <w:p w14:paraId="5ECD3D6F"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5. </w:t>
            </w:r>
          </w:p>
        </w:tc>
        <w:tc>
          <w:tcPr>
            <w:tcW w:w="5149" w:type="dxa"/>
            <w:tcBorders>
              <w:top w:val="single" w:sz="4" w:space="0" w:color="000000"/>
              <w:left w:val="single" w:sz="4" w:space="0" w:color="000000"/>
              <w:bottom w:val="single" w:sz="4" w:space="0" w:color="000000"/>
              <w:right w:val="single" w:sz="4" w:space="0" w:color="000000"/>
            </w:tcBorders>
          </w:tcPr>
          <w:p w14:paraId="02BAA385" w14:textId="742CAE07" w:rsidR="00374119" w:rsidRPr="00374119" w:rsidRDefault="00203E5B" w:rsidP="00203E5B">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jadwal kebaktian</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4D1FD0C6" w14:textId="0D6EC089"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334CA77B" w14:textId="6CDD105F" w:rsidR="00093625" w:rsidRPr="00093625" w:rsidRDefault="00093625" w:rsidP="00093625">
            <w:pPr>
              <w:spacing w:line="259" w:lineRule="auto"/>
              <w:jc w:val="center"/>
              <w:rPr>
                <w:rFonts w:ascii="Times New Roman" w:hAnsi="Times New Roman" w:cs="Times New Roman"/>
                <w:sz w:val="24"/>
                <w:szCs w:val="24"/>
              </w:rPr>
            </w:pPr>
          </w:p>
          <w:p w14:paraId="58992342" w14:textId="7D6553CC" w:rsidR="00374119"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05EA77F7" w14:textId="77CA0D16"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0F09022B"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53C002B1" w14:textId="77777777" w:rsidTr="008267B5">
        <w:trPr>
          <w:trHeight w:val="1252"/>
        </w:trPr>
        <w:tc>
          <w:tcPr>
            <w:tcW w:w="516" w:type="dxa"/>
            <w:tcBorders>
              <w:top w:val="single" w:sz="4" w:space="0" w:color="000000"/>
              <w:left w:val="single" w:sz="4" w:space="0" w:color="000000"/>
              <w:bottom w:val="single" w:sz="4" w:space="0" w:color="000000"/>
              <w:right w:val="single" w:sz="4" w:space="0" w:color="000000"/>
            </w:tcBorders>
          </w:tcPr>
          <w:p w14:paraId="3DCCF433"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6. </w:t>
            </w:r>
          </w:p>
        </w:tc>
        <w:tc>
          <w:tcPr>
            <w:tcW w:w="5149" w:type="dxa"/>
            <w:tcBorders>
              <w:top w:val="single" w:sz="4" w:space="0" w:color="000000"/>
              <w:left w:val="single" w:sz="4" w:space="0" w:color="000000"/>
              <w:bottom w:val="single" w:sz="4" w:space="0" w:color="000000"/>
              <w:right w:val="single" w:sz="4" w:space="0" w:color="000000"/>
            </w:tcBorders>
          </w:tcPr>
          <w:p w14:paraId="7AC119D2" w14:textId="5B91D44D" w:rsidR="00374119" w:rsidRPr="00374119" w:rsidRDefault="005D1CCD" w:rsidP="005D1CCD">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pendataan jemaat</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68DBF34" w14:textId="77777777" w:rsidR="00093625" w:rsidRPr="00093625" w:rsidRDefault="00093625" w:rsidP="00093625">
            <w:pPr>
              <w:spacing w:line="259" w:lineRule="auto"/>
              <w:ind w:left="2"/>
              <w:jc w:val="center"/>
              <w:rPr>
                <w:rFonts w:ascii="Times New Roman" w:hAnsi="Times New Roman" w:cs="Times New Roman"/>
                <w:sz w:val="24"/>
                <w:szCs w:val="24"/>
              </w:rPr>
            </w:pPr>
          </w:p>
          <w:p w14:paraId="5D089090" w14:textId="66ED0D6C" w:rsidR="00374119" w:rsidRPr="00093625" w:rsidRDefault="00093625" w:rsidP="00093625">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6" w:type="dxa"/>
            <w:tcBorders>
              <w:top w:val="single" w:sz="4" w:space="0" w:color="000000"/>
              <w:left w:val="single" w:sz="4" w:space="0" w:color="000000"/>
              <w:bottom w:val="single" w:sz="4" w:space="0" w:color="000000"/>
              <w:right w:val="single" w:sz="4" w:space="0" w:color="000000"/>
            </w:tcBorders>
          </w:tcPr>
          <w:p w14:paraId="2C9EC725" w14:textId="1D64F982" w:rsidR="00374119" w:rsidRPr="00093625" w:rsidRDefault="00374119" w:rsidP="00093625">
            <w:pPr>
              <w:spacing w:line="259" w:lineRule="auto"/>
              <w:jc w:val="center"/>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624AA052" w14:textId="45C4B516"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63F5475F"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00781213" w14:textId="77777777" w:rsidTr="008267B5">
        <w:trPr>
          <w:trHeight w:val="1252"/>
        </w:trPr>
        <w:tc>
          <w:tcPr>
            <w:tcW w:w="516" w:type="dxa"/>
            <w:tcBorders>
              <w:top w:val="single" w:sz="4" w:space="0" w:color="000000"/>
              <w:left w:val="single" w:sz="4" w:space="0" w:color="000000"/>
              <w:bottom w:val="single" w:sz="4" w:space="0" w:color="000000"/>
              <w:right w:val="single" w:sz="4" w:space="0" w:color="000000"/>
            </w:tcBorders>
          </w:tcPr>
          <w:p w14:paraId="083431D2"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7. </w:t>
            </w:r>
          </w:p>
        </w:tc>
        <w:tc>
          <w:tcPr>
            <w:tcW w:w="5149" w:type="dxa"/>
            <w:tcBorders>
              <w:top w:val="single" w:sz="4" w:space="0" w:color="000000"/>
              <w:left w:val="single" w:sz="4" w:space="0" w:color="000000"/>
              <w:bottom w:val="single" w:sz="4" w:space="0" w:color="000000"/>
              <w:right w:val="single" w:sz="4" w:space="0" w:color="000000"/>
            </w:tcBorders>
          </w:tcPr>
          <w:p w14:paraId="5567FFE2" w14:textId="79AC5F4A" w:rsidR="00374119" w:rsidRPr="00374119" w:rsidRDefault="00066942" w:rsidP="00066942">
            <w:pPr>
              <w:spacing w:line="259" w:lineRule="auto"/>
              <w:ind w:right="62"/>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laporan keuangan pemasukan</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1D05C98" w14:textId="2663E410"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0C4ADF65" w14:textId="6130EFD6" w:rsidR="00093625" w:rsidRPr="00093625" w:rsidRDefault="00093625" w:rsidP="00093625">
            <w:pPr>
              <w:spacing w:line="259" w:lineRule="auto"/>
              <w:jc w:val="center"/>
              <w:rPr>
                <w:rFonts w:ascii="Times New Roman" w:hAnsi="Times New Roman" w:cs="Times New Roman"/>
                <w:sz w:val="24"/>
                <w:szCs w:val="24"/>
              </w:rPr>
            </w:pPr>
          </w:p>
          <w:p w14:paraId="017CDE62" w14:textId="21B733CC" w:rsidR="00374119"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2E6BFAB1" w14:textId="2D6DBD29"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7F7D2EC4"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35F4F762" w14:textId="77777777" w:rsidTr="008267B5">
        <w:trPr>
          <w:trHeight w:val="1253"/>
        </w:trPr>
        <w:tc>
          <w:tcPr>
            <w:tcW w:w="516" w:type="dxa"/>
            <w:tcBorders>
              <w:top w:val="single" w:sz="4" w:space="0" w:color="000000"/>
              <w:left w:val="single" w:sz="4" w:space="0" w:color="000000"/>
              <w:bottom w:val="single" w:sz="4" w:space="0" w:color="000000"/>
              <w:right w:val="single" w:sz="4" w:space="0" w:color="000000"/>
            </w:tcBorders>
          </w:tcPr>
          <w:p w14:paraId="195A1E53"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8. </w:t>
            </w:r>
          </w:p>
        </w:tc>
        <w:tc>
          <w:tcPr>
            <w:tcW w:w="5149" w:type="dxa"/>
            <w:tcBorders>
              <w:top w:val="single" w:sz="4" w:space="0" w:color="000000"/>
              <w:left w:val="single" w:sz="4" w:space="0" w:color="000000"/>
              <w:bottom w:val="single" w:sz="4" w:space="0" w:color="000000"/>
              <w:right w:val="single" w:sz="4" w:space="0" w:color="000000"/>
            </w:tcBorders>
          </w:tcPr>
          <w:p w14:paraId="314A0B34" w14:textId="4E01EBC1" w:rsidR="00374119" w:rsidRPr="00374119" w:rsidRDefault="002E4564" w:rsidP="002E4564">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galery</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009C9FF3" w14:textId="65FE8E42"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13B0E524" w14:textId="71A454F0" w:rsidR="00374119" w:rsidRPr="00093625" w:rsidRDefault="00374119" w:rsidP="00093625">
            <w:pPr>
              <w:spacing w:line="259" w:lineRule="auto"/>
              <w:jc w:val="center"/>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0453463A" w14:textId="485B68A8" w:rsidR="00374119" w:rsidRPr="00093625" w:rsidRDefault="00093625" w:rsidP="00093625">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5" w:type="dxa"/>
            <w:tcBorders>
              <w:top w:val="single" w:sz="4" w:space="0" w:color="000000"/>
              <w:left w:val="single" w:sz="4" w:space="0" w:color="000000"/>
              <w:bottom w:val="single" w:sz="4" w:space="0" w:color="000000"/>
              <w:right w:val="single" w:sz="4" w:space="0" w:color="000000"/>
            </w:tcBorders>
          </w:tcPr>
          <w:p w14:paraId="09B9BF85"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374119" w14:paraId="500E4DF9"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11C32892" w14:textId="77777777" w:rsidR="00374119" w:rsidRPr="00374119" w:rsidRDefault="00374119"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9. </w:t>
            </w:r>
          </w:p>
        </w:tc>
        <w:tc>
          <w:tcPr>
            <w:tcW w:w="5149" w:type="dxa"/>
            <w:tcBorders>
              <w:top w:val="single" w:sz="4" w:space="0" w:color="000000"/>
              <w:left w:val="single" w:sz="4" w:space="0" w:color="000000"/>
              <w:bottom w:val="single" w:sz="4" w:space="0" w:color="000000"/>
              <w:right w:val="single" w:sz="4" w:space="0" w:color="000000"/>
            </w:tcBorders>
          </w:tcPr>
          <w:p w14:paraId="06F824D6" w14:textId="1072AF21" w:rsidR="00374119" w:rsidRPr="00374119" w:rsidRDefault="002E4564" w:rsidP="002E4564">
            <w:pPr>
              <w:spacing w:line="259" w:lineRule="auto"/>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kontak</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00374119" w:rsidRPr="00374119">
              <w:rPr>
                <w:rFonts w:ascii="Times New Roman" w:hAnsi="Times New Roman" w:cs="Times New Roman"/>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8A9D744" w14:textId="75CADD67" w:rsidR="00374119" w:rsidRPr="00093625" w:rsidRDefault="00374119" w:rsidP="00093625">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26B44E61" w14:textId="029CB999" w:rsidR="00374119"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6E2FB0AF" w14:textId="5188DBC0" w:rsidR="00374119" w:rsidRPr="00093625" w:rsidRDefault="00374119"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369A146C" w14:textId="77777777" w:rsidR="00374119" w:rsidRPr="00374119" w:rsidRDefault="00374119"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9D307D" w14:paraId="253250C7" w14:textId="77777777" w:rsidTr="008267B5">
        <w:trPr>
          <w:trHeight w:val="838"/>
        </w:trPr>
        <w:tc>
          <w:tcPr>
            <w:tcW w:w="516" w:type="dxa"/>
            <w:tcBorders>
              <w:top w:val="single" w:sz="4" w:space="0" w:color="000000"/>
              <w:left w:val="single" w:sz="4" w:space="0" w:color="000000"/>
              <w:bottom w:val="single" w:sz="4" w:space="0" w:color="000000"/>
              <w:right w:val="single" w:sz="4" w:space="0" w:color="000000"/>
            </w:tcBorders>
          </w:tcPr>
          <w:p w14:paraId="37759103" w14:textId="3E236A58" w:rsidR="009D307D" w:rsidRPr="009D307D" w:rsidRDefault="009D307D" w:rsidP="008267B5">
            <w:pPr>
              <w:spacing w:line="259" w:lineRule="auto"/>
              <w:rPr>
                <w:rFonts w:ascii="Times New Roman" w:hAnsi="Times New Roman" w:cs="Times New Roman"/>
              </w:rPr>
            </w:pPr>
            <w:r w:rsidRPr="009D307D">
              <w:rPr>
                <w:rFonts w:ascii="Times New Roman" w:hAnsi="Times New Roman" w:cs="Times New Roman"/>
                <w:sz w:val="24"/>
                <w:szCs w:val="24"/>
              </w:rPr>
              <w:lastRenderedPageBreak/>
              <w:t>10.</w:t>
            </w:r>
          </w:p>
        </w:tc>
        <w:tc>
          <w:tcPr>
            <w:tcW w:w="5149" w:type="dxa"/>
            <w:tcBorders>
              <w:top w:val="single" w:sz="4" w:space="0" w:color="000000"/>
              <w:left w:val="single" w:sz="4" w:space="0" w:color="000000"/>
              <w:bottom w:val="single" w:sz="4" w:space="0" w:color="000000"/>
              <w:right w:val="single" w:sz="4" w:space="0" w:color="000000"/>
            </w:tcBorders>
          </w:tcPr>
          <w:p w14:paraId="3448E27A" w14:textId="09BC9187" w:rsidR="009D307D" w:rsidRPr="00374119" w:rsidRDefault="009D307D" w:rsidP="009D307D">
            <w:pPr>
              <w:spacing w:line="259" w:lineRule="auto"/>
              <w:jc w:val="both"/>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 xml:space="preserve">krtik dan saran </w:t>
            </w:r>
            <w:r w:rsidRPr="00374119">
              <w:rPr>
                <w:rFonts w:ascii="Times New Roman" w:hAnsi="Times New Roman" w:cs="Times New Roman"/>
                <w:sz w:val="24"/>
                <w:szCs w:val="24"/>
              </w:rPr>
              <w:t xml:space="preserve">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p>
        </w:tc>
        <w:tc>
          <w:tcPr>
            <w:tcW w:w="568" w:type="dxa"/>
            <w:tcBorders>
              <w:top w:val="single" w:sz="4" w:space="0" w:color="000000"/>
              <w:left w:val="single" w:sz="4" w:space="0" w:color="000000"/>
              <w:bottom w:val="single" w:sz="4" w:space="0" w:color="000000"/>
              <w:right w:val="single" w:sz="4" w:space="0" w:color="000000"/>
            </w:tcBorders>
          </w:tcPr>
          <w:p w14:paraId="09EBDAFB" w14:textId="77777777" w:rsidR="00093625" w:rsidRPr="00093625" w:rsidRDefault="00093625" w:rsidP="00093625">
            <w:pPr>
              <w:spacing w:line="259" w:lineRule="auto"/>
              <w:ind w:left="2"/>
              <w:jc w:val="center"/>
              <w:rPr>
                <w:rFonts w:ascii="Times New Roman" w:hAnsi="Times New Roman" w:cs="Times New Roman"/>
                <w:sz w:val="24"/>
                <w:szCs w:val="24"/>
              </w:rPr>
            </w:pPr>
          </w:p>
          <w:p w14:paraId="6B25399C" w14:textId="6190C53F" w:rsidR="009D307D" w:rsidRPr="00093625" w:rsidRDefault="00093625" w:rsidP="00093625">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6" w:type="dxa"/>
            <w:tcBorders>
              <w:top w:val="single" w:sz="4" w:space="0" w:color="000000"/>
              <w:left w:val="single" w:sz="4" w:space="0" w:color="000000"/>
              <w:bottom w:val="single" w:sz="4" w:space="0" w:color="000000"/>
              <w:right w:val="single" w:sz="4" w:space="0" w:color="000000"/>
            </w:tcBorders>
          </w:tcPr>
          <w:p w14:paraId="0E2006F8" w14:textId="77777777" w:rsidR="009D307D" w:rsidRPr="00093625" w:rsidRDefault="009D307D" w:rsidP="00093625">
            <w:pPr>
              <w:spacing w:line="259" w:lineRule="auto"/>
              <w:jc w:val="center"/>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7DB7FDC7" w14:textId="77777777" w:rsidR="009D307D" w:rsidRPr="00093625" w:rsidRDefault="009D307D" w:rsidP="00093625">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168FC982" w14:textId="77777777" w:rsidR="009D307D" w:rsidRPr="00374119" w:rsidRDefault="009D307D" w:rsidP="008267B5">
            <w:pPr>
              <w:spacing w:line="259" w:lineRule="auto"/>
              <w:ind w:left="2"/>
              <w:rPr>
                <w:b/>
              </w:rPr>
            </w:pPr>
          </w:p>
        </w:tc>
      </w:tr>
      <w:tr w:rsidR="00093625" w14:paraId="1202555E" w14:textId="77777777" w:rsidTr="00093625">
        <w:trPr>
          <w:trHeight w:val="347"/>
        </w:trPr>
        <w:tc>
          <w:tcPr>
            <w:tcW w:w="516" w:type="dxa"/>
            <w:tcBorders>
              <w:top w:val="single" w:sz="4" w:space="0" w:color="000000"/>
              <w:left w:val="single" w:sz="4" w:space="0" w:color="000000"/>
              <w:bottom w:val="single" w:sz="4" w:space="0" w:color="000000"/>
              <w:right w:val="single" w:sz="4" w:space="0" w:color="000000"/>
            </w:tcBorders>
          </w:tcPr>
          <w:p w14:paraId="45F31CE1" w14:textId="77777777" w:rsidR="00093625" w:rsidRPr="009D307D" w:rsidRDefault="00093625" w:rsidP="008267B5">
            <w:pPr>
              <w:spacing w:line="259" w:lineRule="auto"/>
            </w:pPr>
          </w:p>
        </w:tc>
        <w:tc>
          <w:tcPr>
            <w:tcW w:w="5149" w:type="dxa"/>
            <w:tcBorders>
              <w:top w:val="single" w:sz="4" w:space="0" w:color="000000"/>
              <w:left w:val="single" w:sz="4" w:space="0" w:color="000000"/>
              <w:bottom w:val="single" w:sz="4" w:space="0" w:color="000000"/>
              <w:right w:val="single" w:sz="4" w:space="0" w:color="000000"/>
            </w:tcBorders>
          </w:tcPr>
          <w:p w14:paraId="1AA7C55F" w14:textId="78B39F3B" w:rsidR="00093625"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Total</w:t>
            </w:r>
          </w:p>
        </w:tc>
        <w:tc>
          <w:tcPr>
            <w:tcW w:w="568" w:type="dxa"/>
            <w:tcBorders>
              <w:top w:val="single" w:sz="4" w:space="0" w:color="000000"/>
              <w:left w:val="single" w:sz="4" w:space="0" w:color="000000"/>
              <w:bottom w:val="single" w:sz="4" w:space="0" w:color="000000"/>
              <w:right w:val="single" w:sz="4" w:space="0" w:color="000000"/>
            </w:tcBorders>
          </w:tcPr>
          <w:p w14:paraId="314B9AFD" w14:textId="2D05152C" w:rsidR="00093625" w:rsidRPr="00093625" w:rsidRDefault="00093625" w:rsidP="00093625">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3</w:t>
            </w:r>
          </w:p>
        </w:tc>
        <w:tc>
          <w:tcPr>
            <w:tcW w:w="566" w:type="dxa"/>
            <w:tcBorders>
              <w:top w:val="single" w:sz="4" w:space="0" w:color="000000"/>
              <w:left w:val="single" w:sz="4" w:space="0" w:color="000000"/>
              <w:bottom w:val="single" w:sz="4" w:space="0" w:color="000000"/>
              <w:right w:val="single" w:sz="4" w:space="0" w:color="000000"/>
            </w:tcBorders>
          </w:tcPr>
          <w:p w14:paraId="3C85AEB5" w14:textId="3709F84D" w:rsidR="00093625" w:rsidRPr="00093625" w:rsidRDefault="00093625" w:rsidP="00093625">
            <w:pPr>
              <w:spacing w:line="259" w:lineRule="auto"/>
              <w:jc w:val="center"/>
              <w:rPr>
                <w:rFonts w:ascii="Times New Roman" w:hAnsi="Times New Roman" w:cs="Times New Roman"/>
                <w:sz w:val="24"/>
                <w:szCs w:val="24"/>
              </w:rPr>
            </w:pPr>
            <w:r w:rsidRPr="00093625">
              <w:rPr>
                <w:rFonts w:ascii="Times New Roman" w:hAnsi="Times New Roman" w:cs="Times New Roman"/>
                <w:sz w:val="24"/>
                <w:szCs w:val="24"/>
              </w:rPr>
              <w:t>6</w:t>
            </w:r>
          </w:p>
        </w:tc>
        <w:tc>
          <w:tcPr>
            <w:tcW w:w="568" w:type="dxa"/>
            <w:tcBorders>
              <w:top w:val="single" w:sz="4" w:space="0" w:color="000000"/>
              <w:left w:val="single" w:sz="4" w:space="0" w:color="000000"/>
              <w:bottom w:val="single" w:sz="4" w:space="0" w:color="000000"/>
              <w:right w:val="single" w:sz="4" w:space="0" w:color="000000"/>
            </w:tcBorders>
          </w:tcPr>
          <w:p w14:paraId="6F8C2493" w14:textId="1487681C" w:rsidR="00093625" w:rsidRPr="00093625" w:rsidRDefault="00093625" w:rsidP="00093625">
            <w:pPr>
              <w:spacing w:line="259" w:lineRule="auto"/>
              <w:ind w:left="2"/>
              <w:jc w:val="center"/>
              <w:rPr>
                <w:rFonts w:ascii="Times New Roman" w:hAnsi="Times New Roman" w:cs="Times New Roman"/>
                <w:sz w:val="24"/>
                <w:szCs w:val="24"/>
              </w:rPr>
            </w:pPr>
            <w:r w:rsidRPr="00093625">
              <w:rPr>
                <w:rFonts w:ascii="Times New Roman" w:hAnsi="Times New Roman" w:cs="Times New Roman"/>
                <w:sz w:val="24"/>
                <w:szCs w:val="24"/>
              </w:rPr>
              <w:t>1</w:t>
            </w:r>
          </w:p>
        </w:tc>
        <w:tc>
          <w:tcPr>
            <w:tcW w:w="565" w:type="dxa"/>
            <w:tcBorders>
              <w:top w:val="single" w:sz="4" w:space="0" w:color="000000"/>
              <w:left w:val="single" w:sz="4" w:space="0" w:color="000000"/>
              <w:bottom w:val="single" w:sz="4" w:space="0" w:color="000000"/>
              <w:right w:val="single" w:sz="4" w:space="0" w:color="000000"/>
            </w:tcBorders>
          </w:tcPr>
          <w:p w14:paraId="6E641EE6" w14:textId="77777777" w:rsidR="00093625" w:rsidRPr="00374119" w:rsidRDefault="00093625" w:rsidP="008267B5">
            <w:pPr>
              <w:spacing w:line="259" w:lineRule="auto"/>
              <w:ind w:left="2"/>
              <w:rPr>
                <w:b/>
              </w:rPr>
            </w:pPr>
          </w:p>
        </w:tc>
      </w:tr>
    </w:tbl>
    <w:bookmarkEnd w:id="422"/>
    <w:p w14:paraId="4FD22206" w14:textId="77777777" w:rsidR="00374119" w:rsidRDefault="00374119" w:rsidP="00374119">
      <w:pPr>
        <w:spacing w:after="114" w:line="259" w:lineRule="auto"/>
        <w:ind w:left="568"/>
        <w:jc w:val="left"/>
      </w:pPr>
      <w:r>
        <w:rPr>
          <w:b/>
        </w:rPr>
        <w:t xml:space="preserve"> </w:t>
      </w:r>
    </w:p>
    <w:p w14:paraId="0485859E" w14:textId="7A84DADB" w:rsidR="00814ACA" w:rsidRDefault="006C071F" w:rsidP="00374119">
      <w:r>
        <w:t xml:space="preserve">Berdasarkan hasil pengujian UAT pada staf tu yang dapat dilihat pada Tabel 4.2 dapat disimpulkan bahwa tampilan dari </w:t>
      </w:r>
      <w:r>
        <w:rPr>
          <w:i/>
        </w:rPr>
        <w:t>back end website</w:t>
      </w:r>
      <w:r>
        <w:t xml:space="preserve"> Sistem Informasi GKII Tiberias Sekadau dapat digunakan dengan baik oleh staf tu.</w:t>
      </w:r>
    </w:p>
    <w:p w14:paraId="13B5B44C" w14:textId="44D2EFF8" w:rsidR="00637AE2" w:rsidRPr="00814ACA" w:rsidRDefault="00814ACA" w:rsidP="00814ACA">
      <w:pPr>
        <w:pStyle w:val="Caption"/>
        <w:jc w:val="center"/>
        <w:rPr>
          <w:iCs w:val="0"/>
        </w:rPr>
      </w:pPr>
      <w:bookmarkStart w:id="423" w:name="_Toc113412616"/>
      <w:r>
        <w:t>Tabel 4.</w:t>
      </w:r>
      <w:r>
        <w:fldChar w:fldCharType="begin"/>
      </w:r>
      <w:r>
        <w:instrText xml:space="preserve"> SEQ Tabel_4. \* ARABIC </w:instrText>
      </w:r>
      <w:r>
        <w:fldChar w:fldCharType="separate"/>
      </w:r>
      <w:r w:rsidR="00FC0004">
        <w:rPr>
          <w:noProof/>
        </w:rPr>
        <w:t>3</w:t>
      </w:r>
      <w:r>
        <w:fldChar w:fldCharType="end"/>
      </w:r>
      <w:r>
        <w:t xml:space="preserve"> </w:t>
      </w:r>
      <w:r w:rsidR="00945825">
        <w:t xml:space="preserve">Hasil Pengujian UAT pada </w:t>
      </w:r>
      <w:r w:rsidR="00EE29A0">
        <w:rPr>
          <w:iCs w:val="0"/>
        </w:rPr>
        <w:t>Bpj</w:t>
      </w:r>
      <w:bookmarkStart w:id="424" w:name="_Hlk113922391"/>
      <w:bookmarkEnd w:id="423"/>
    </w:p>
    <w:tbl>
      <w:tblPr>
        <w:tblStyle w:val="TableGrid0"/>
        <w:tblW w:w="7931" w:type="dxa"/>
        <w:tblInd w:w="5" w:type="dxa"/>
        <w:tblCellMar>
          <w:top w:w="15" w:type="dxa"/>
          <w:left w:w="107" w:type="dxa"/>
          <w:right w:w="50" w:type="dxa"/>
        </w:tblCellMar>
        <w:tblLook w:val="04A0" w:firstRow="1" w:lastRow="0" w:firstColumn="1" w:lastColumn="0" w:noHBand="0" w:noVBand="1"/>
      </w:tblPr>
      <w:tblGrid>
        <w:gridCol w:w="516"/>
        <w:gridCol w:w="5148"/>
        <w:gridCol w:w="568"/>
        <w:gridCol w:w="566"/>
        <w:gridCol w:w="568"/>
        <w:gridCol w:w="565"/>
      </w:tblGrid>
      <w:tr w:rsidR="00637AE2" w14:paraId="397F1CE7" w14:textId="77777777" w:rsidTr="0008207A">
        <w:trPr>
          <w:trHeight w:val="424"/>
        </w:trPr>
        <w:tc>
          <w:tcPr>
            <w:tcW w:w="516" w:type="dxa"/>
            <w:vMerge w:val="restart"/>
            <w:tcBorders>
              <w:top w:val="single" w:sz="4" w:space="0" w:color="000000"/>
              <w:left w:val="single" w:sz="4" w:space="0" w:color="000000"/>
              <w:bottom w:val="single" w:sz="4" w:space="0" w:color="000000"/>
              <w:right w:val="single" w:sz="4" w:space="0" w:color="000000"/>
            </w:tcBorders>
          </w:tcPr>
          <w:p w14:paraId="3CD28D38" w14:textId="77777777" w:rsidR="00637AE2" w:rsidRPr="00374119" w:rsidRDefault="00637AE2" w:rsidP="008267B5">
            <w:pPr>
              <w:spacing w:after="114" w:line="259" w:lineRule="auto"/>
              <w:rPr>
                <w:rFonts w:ascii="Times New Roman" w:hAnsi="Times New Roman" w:cs="Times New Roman"/>
                <w:sz w:val="24"/>
                <w:szCs w:val="24"/>
              </w:rPr>
            </w:pPr>
            <w:r w:rsidRPr="00374119">
              <w:rPr>
                <w:rFonts w:ascii="Times New Roman" w:hAnsi="Times New Roman" w:cs="Times New Roman"/>
                <w:b/>
                <w:sz w:val="24"/>
                <w:szCs w:val="24"/>
              </w:rPr>
              <w:t xml:space="preserve"> </w:t>
            </w:r>
          </w:p>
          <w:p w14:paraId="74806D5D" w14:textId="77777777" w:rsidR="00637AE2" w:rsidRPr="00374119" w:rsidRDefault="00637AE2" w:rsidP="008267B5">
            <w:pPr>
              <w:spacing w:line="259" w:lineRule="auto"/>
              <w:rPr>
                <w:rFonts w:ascii="Times New Roman" w:hAnsi="Times New Roman" w:cs="Times New Roman"/>
                <w:sz w:val="24"/>
                <w:szCs w:val="24"/>
              </w:rPr>
            </w:pPr>
            <w:r w:rsidRPr="00374119">
              <w:rPr>
                <w:rFonts w:ascii="Times New Roman" w:hAnsi="Times New Roman" w:cs="Times New Roman"/>
                <w:b/>
                <w:sz w:val="24"/>
                <w:szCs w:val="24"/>
              </w:rPr>
              <w:t xml:space="preserve">No </w:t>
            </w:r>
          </w:p>
        </w:tc>
        <w:tc>
          <w:tcPr>
            <w:tcW w:w="5148" w:type="dxa"/>
            <w:vMerge w:val="restart"/>
            <w:tcBorders>
              <w:top w:val="single" w:sz="4" w:space="0" w:color="000000"/>
              <w:left w:val="single" w:sz="4" w:space="0" w:color="000000"/>
              <w:bottom w:val="single" w:sz="4" w:space="0" w:color="000000"/>
              <w:right w:val="single" w:sz="4" w:space="0" w:color="000000"/>
            </w:tcBorders>
          </w:tcPr>
          <w:p w14:paraId="7DF088AF" w14:textId="77777777" w:rsidR="00637AE2" w:rsidRPr="00374119" w:rsidRDefault="00637AE2" w:rsidP="008267B5">
            <w:pPr>
              <w:spacing w:line="259" w:lineRule="auto"/>
              <w:ind w:right="61"/>
              <w:jc w:val="center"/>
              <w:rPr>
                <w:rFonts w:ascii="Times New Roman" w:hAnsi="Times New Roman" w:cs="Times New Roman"/>
                <w:sz w:val="24"/>
                <w:szCs w:val="24"/>
              </w:rPr>
            </w:pPr>
            <w:r w:rsidRPr="00374119">
              <w:rPr>
                <w:rFonts w:ascii="Times New Roman" w:hAnsi="Times New Roman" w:cs="Times New Roman"/>
                <w:b/>
                <w:sz w:val="24"/>
                <w:szCs w:val="24"/>
              </w:rPr>
              <w:t xml:space="preserve">Pertanyaan </w:t>
            </w:r>
          </w:p>
        </w:tc>
        <w:tc>
          <w:tcPr>
            <w:tcW w:w="2267" w:type="dxa"/>
            <w:gridSpan w:val="4"/>
            <w:tcBorders>
              <w:top w:val="single" w:sz="4" w:space="0" w:color="000000"/>
              <w:left w:val="single" w:sz="4" w:space="0" w:color="000000"/>
              <w:bottom w:val="single" w:sz="4" w:space="0" w:color="000000"/>
              <w:right w:val="single" w:sz="4" w:space="0" w:color="000000"/>
            </w:tcBorders>
          </w:tcPr>
          <w:p w14:paraId="0FB8A42D" w14:textId="77777777" w:rsidR="00637AE2" w:rsidRPr="00374119" w:rsidRDefault="00637AE2" w:rsidP="008267B5">
            <w:pPr>
              <w:spacing w:line="259" w:lineRule="auto"/>
              <w:ind w:right="60"/>
              <w:jc w:val="center"/>
              <w:rPr>
                <w:rFonts w:ascii="Times New Roman" w:hAnsi="Times New Roman" w:cs="Times New Roman"/>
                <w:sz w:val="24"/>
                <w:szCs w:val="24"/>
              </w:rPr>
            </w:pPr>
            <w:r w:rsidRPr="00374119">
              <w:rPr>
                <w:rFonts w:ascii="Times New Roman" w:hAnsi="Times New Roman" w:cs="Times New Roman"/>
                <w:b/>
                <w:sz w:val="24"/>
                <w:szCs w:val="24"/>
              </w:rPr>
              <w:t xml:space="preserve">Hasil </w:t>
            </w:r>
          </w:p>
        </w:tc>
      </w:tr>
      <w:tr w:rsidR="00637AE2" w14:paraId="4783D108" w14:textId="77777777" w:rsidTr="008267B5">
        <w:trPr>
          <w:trHeight w:val="424"/>
        </w:trPr>
        <w:tc>
          <w:tcPr>
            <w:tcW w:w="0" w:type="auto"/>
            <w:vMerge/>
            <w:tcBorders>
              <w:top w:val="nil"/>
              <w:left w:val="single" w:sz="4" w:space="0" w:color="000000"/>
              <w:bottom w:val="single" w:sz="4" w:space="0" w:color="000000"/>
              <w:right w:val="single" w:sz="4" w:space="0" w:color="000000"/>
            </w:tcBorders>
          </w:tcPr>
          <w:p w14:paraId="5C84997E" w14:textId="77777777" w:rsidR="00637AE2" w:rsidRPr="00374119" w:rsidRDefault="00637AE2" w:rsidP="008267B5">
            <w:pPr>
              <w:spacing w:after="160" w:line="259" w:lineRule="auto"/>
              <w:rPr>
                <w:rFonts w:ascii="Times New Roman" w:hAnsi="Times New Roman" w:cs="Times New Roman"/>
                <w:sz w:val="24"/>
                <w:szCs w:val="24"/>
              </w:rPr>
            </w:pPr>
          </w:p>
        </w:tc>
        <w:tc>
          <w:tcPr>
            <w:tcW w:w="0" w:type="auto"/>
            <w:vMerge/>
            <w:tcBorders>
              <w:top w:val="nil"/>
              <w:left w:val="single" w:sz="4" w:space="0" w:color="000000"/>
              <w:bottom w:val="single" w:sz="4" w:space="0" w:color="000000"/>
              <w:right w:val="single" w:sz="4" w:space="0" w:color="000000"/>
            </w:tcBorders>
          </w:tcPr>
          <w:p w14:paraId="66014CDD" w14:textId="77777777" w:rsidR="00637AE2" w:rsidRPr="00374119" w:rsidRDefault="00637AE2" w:rsidP="008267B5">
            <w:pPr>
              <w:spacing w:after="160" w:line="259" w:lineRule="auto"/>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5AEEAF2C"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SB </w:t>
            </w:r>
          </w:p>
        </w:tc>
        <w:tc>
          <w:tcPr>
            <w:tcW w:w="566" w:type="dxa"/>
            <w:tcBorders>
              <w:top w:val="single" w:sz="4" w:space="0" w:color="000000"/>
              <w:left w:val="single" w:sz="4" w:space="0" w:color="000000"/>
              <w:bottom w:val="single" w:sz="4" w:space="0" w:color="000000"/>
              <w:right w:val="single" w:sz="4" w:space="0" w:color="000000"/>
            </w:tcBorders>
          </w:tcPr>
          <w:p w14:paraId="11C3129D" w14:textId="77777777" w:rsidR="00637AE2" w:rsidRPr="00374119" w:rsidRDefault="00637AE2" w:rsidP="008267B5">
            <w:pPr>
              <w:spacing w:line="259" w:lineRule="auto"/>
              <w:rPr>
                <w:rFonts w:ascii="Times New Roman" w:hAnsi="Times New Roman" w:cs="Times New Roman"/>
                <w:sz w:val="24"/>
                <w:szCs w:val="24"/>
              </w:rPr>
            </w:pPr>
            <w:r w:rsidRPr="00374119">
              <w:rPr>
                <w:rFonts w:ascii="Times New Roman" w:hAnsi="Times New Roman" w:cs="Times New Roman"/>
                <w:b/>
                <w:sz w:val="24"/>
                <w:szCs w:val="24"/>
              </w:rPr>
              <w:t xml:space="preserve">B </w:t>
            </w:r>
          </w:p>
        </w:tc>
        <w:tc>
          <w:tcPr>
            <w:tcW w:w="568" w:type="dxa"/>
            <w:tcBorders>
              <w:top w:val="single" w:sz="4" w:space="0" w:color="000000"/>
              <w:left w:val="single" w:sz="4" w:space="0" w:color="000000"/>
              <w:bottom w:val="single" w:sz="4" w:space="0" w:color="000000"/>
              <w:right w:val="single" w:sz="4" w:space="0" w:color="000000"/>
            </w:tcBorders>
          </w:tcPr>
          <w:p w14:paraId="03ADCC88"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KB </w:t>
            </w:r>
          </w:p>
        </w:tc>
        <w:tc>
          <w:tcPr>
            <w:tcW w:w="565" w:type="dxa"/>
            <w:tcBorders>
              <w:top w:val="single" w:sz="4" w:space="0" w:color="000000"/>
              <w:left w:val="single" w:sz="4" w:space="0" w:color="000000"/>
              <w:bottom w:val="single" w:sz="4" w:space="0" w:color="000000"/>
              <w:right w:val="single" w:sz="4" w:space="0" w:color="000000"/>
            </w:tcBorders>
          </w:tcPr>
          <w:p w14:paraId="3D8C396D"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TB </w:t>
            </w:r>
          </w:p>
        </w:tc>
      </w:tr>
      <w:tr w:rsidR="00637AE2" w14:paraId="22648783" w14:textId="77777777" w:rsidTr="0008207A">
        <w:trPr>
          <w:trHeight w:val="838"/>
        </w:trPr>
        <w:tc>
          <w:tcPr>
            <w:tcW w:w="516" w:type="dxa"/>
            <w:tcBorders>
              <w:top w:val="single" w:sz="4" w:space="0" w:color="000000"/>
              <w:left w:val="single" w:sz="4" w:space="0" w:color="000000"/>
              <w:bottom w:val="single" w:sz="4" w:space="0" w:color="000000"/>
              <w:right w:val="single" w:sz="4" w:space="0" w:color="000000"/>
            </w:tcBorders>
          </w:tcPr>
          <w:p w14:paraId="26F6EFDB" w14:textId="77777777" w:rsidR="00637AE2" w:rsidRPr="00374119" w:rsidRDefault="00637AE2"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1. </w:t>
            </w:r>
          </w:p>
        </w:tc>
        <w:tc>
          <w:tcPr>
            <w:tcW w:w="5148" w:type="dxa"/>
            <w:tcBorders>
              <w:top w:val="single" w:sz="4" w:space="0" w:color="000000"/>
              <w:left w:val="single" w:sz="4" w:space="0" w:color="000000"/>
              <w:bottom w:val="single" w:sz="4" w:space="0" w:color="000000"/>
              <w:right w:val="single" w:sz="4" w:space="0" w:color="000000"/>
            </w:tcBorders>
          </w:tcPr>
          <w:p w14:paraId="6A5C7721" w14:textId="77777777" w:rsidR="00637AE2" w:rsidRPr="00374119" w:rsidRDefault="00637AE2" w:rsidP="008267B5">
            <w:pPr>
              <w:spacing w:line="259" w:lineRule="auto"/>
              <w:jc w:val="both"/>
              <w:rPr>
                <w:rFonts w:ascii="Times New Roman" w:hAnsi="Times New Roman" w:cs="Times New Roman"/>
                <w:sz w:val="24"/>
                <w:szCs w:val="24"/>
              </w:rPr>
            </w:pPr>
            <w:r w:rsidRPr="00374119">
              <w:rPr>
                <w:rFonts w:ascii="Times New Roman" w:hAnsi="Times New Roman" w:cs="Times New Roman"/>
                <w:sz w:val="24"/>
                <w:szCs w:val="24"/>
              </w:rPr>
              <w:t xml:space="preserve">Apakah halaman </w:t>
            </w:r>
            <w:r w:rsidRPr="00374119">
              <w:rPr>
                <w:rFonts w:ascii="Times New Roman" w:hAnsi="Times New Roman" w:cs="Times New Roman"/>
                <w:i/>
                <w:sz w:val="24"/>
                <w:szCs w:val="24"/>
              </w:rPr>
              <w:t xml:space="preserve">login </w:t>
            </w:r>
            <w:r>
              <w:rPr>
                <w:rFonts w:ascii="Times New Roman" w:hAnsi="Times New Roman" w:cs="Times New Roman"/>
                <w:iCs/>
                <w:sz w:val="24"/>
                <w:szCs w:val="24"/>
              </w:rPr>
              <w:t xml:space="preserve">pada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w:t>
            </w:r>
            <w:r w:rsidRPr="00374119">
              <w:rPr>
                <w:rFonts w:ascii="Times New Roman" w:hAnsi="Times New Roman" w:cs="Times New Roman"/>
                <w:b/>
                <w:sz w:val="24"/>
                <w:szCs w:val="24"/>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8530D45" w14:textId="2C14862E" w:rsidR="00637AE2" w:rsidRPr="008A1019" w:rsidRDefault="00637AE2" w:rsidP="008A1019">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3CC77438" w14:textId="2A6C545A" w:rsidR="008A1019" w:rsidRPr="008A1019" w:rsidRDefault="008A1019" w:rsidP="008A1019">
            <w:pPr>
              <w:spacing w:line="259" w:lineRule="auto"/>
              <w:jc w:val="center"/>
              <w:rPr>
                <w:rFonts w:ascii="Times New Roman" w:hAnsi="Times New Roman" w:cs="Times New Roman"/>
                <w:sz w:val="24"/>
                <w:szCs w:val="24"/>
              </w:rPr>
            </w:pPr>
          </w:p>
          <w:p w14:paraId="2530F991" w14:textId="48E2B85C" w:rsidR="00637AE2" w:rsidRPr="008A1019" w:rsidRDefault="008A1019" w:rsidP="008A1019">
            <w:pPr>
              <w:spacing w:line="259" w:lineRule="auto"/>
              <w:jc w:val="center"/>
              <w:rPr>
                <w:rFonts w:ascii="Times New Roman" w:hAnsi="Times New Roman" w:cs="Times New Roman"/>
                <w:sz w:val="24"/>
                <w:szCs w:val="24"/>
              </w:rPr>
            </w:pPr>
            <w:r w:rsidRPr="008A1019">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62E2FFEC"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c>
          <w:tcPr>
            <w:tcW w:w="565" w:type="dxa"/>
            <w:tcBorders>
              <w:top w:val="single" w:sz="4" w:space="0" w:color="000000"/>
              <w:left w:val="single" w:sz="4" w:space="0" w:color="000000"/>
              <w:bottom w:val="single" w:sz="4" w:space="0" w:color="000000"/>
              <w:right w:val="single" w:sz="4" w:space="0" w:color="000000"/>
            </w:tcBorders>
          </w:tcPr>
          <w:p w14:paraId="3980EF2E"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637AE2" w14:paraId="34AC872B" w14:textId="77777777" w:rsidTr="0008207A">
        <w:trPr>
          <w:trHeight w:val="1252"/>
        </w:trPr>
        <w:tc>
          <w:tcPr>
            <w:tcW w:w="516" w:type="dxa"/>
            <w:tcBorders>
              <w:top w:val="single" w:sz="4" w:space="0" w:color="000000"/>
              <w:left w:val="single" w:sz="4" w:space="0" w:color="000000"/>
              <w:bottom w:val="single" w:sz="4" w:space="0" w:color="000000"/>
              <w:right w:val="single" w:sz="4" w:space="0" w:color="000000"/>
            </w:tcBorders>
          </w:tcPr>
          <w:p w14:paraId="05AF713A" w14:textId="77777777" w:rsidR="00637AE2" w:rsidRPr="00374119" w:rsidRDefault="00637AE2"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2. </w:t>
            </w:r>
          </w:p>
        </w:tc>
        <w:tc>
          <w:tcPr>
            <w:tcW w:w="5148" w:type="dxa"/>
            <w:tcBorders>
              <w:top w:val="single" w:sz="4" w:space="0" w:color="000000"/>
              <w:left w:val="single" w:sz="4" w:space="0" w:color="000000"/>
              <w:bottom w:val="single" w:sz="4" w:space="0" w:color="000000"/>
              <w:right w:val="single" w:sz="4" w:space="0" w:color="000000"/>
            </w:tcBorders>
          </w:tcPr>
          <w:p w14:paraId="3697803C" w14:textId="77777777" w:rsidR="00637AE2" w:rsidRPr="00374119" w:rsidRDefault="00637AE2" w:rsidP="008267B5">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badan pengurus jemaat</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6D1F402E" w14:textId="18ECB8AB" w:rsidR="00637AE2" w:rsidRPr="008A1019" w:rsidRDefault="00637AE2" w:rsidP="008A1019">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649288D9" w14:textId="4C7545E5" w:rsidR="008A1019" w:rsidRPr="008A1019" w:rsidRDefault="008A1019" w:rsidP="008A1019">
            <w:pPr>
              <w:spacing w:line="259" w:lineRule="auto"/>
              <w:jc w:val="center"/>
              <w:rPr>
                <w:rFonts w:ascii="Times New Roman" w:hAnsi="Times New Roman" w:cs="Times New Roman"/>
                <w:sz w:val="24"/>
                <w:szCs w:val="24"/>
              </w:rPr>
            </w:pPr>
          </w:p>
          <w:p w14:paraId="62EE225D" w14:textId="1C96E9C2" w:rsidR="00637AE2" w:rsidRPr="008A1019" w:rsidRDefault="008A1019" w:rsidP="008A1019">
            <w:pPr>
              <w:spacing w:line="259" w:lineRule="auto"/>
              <w:jc w:val="center"/>
              <w:rPr>
                <w:rFonts w:ascii="Times New Roman" w:hAnsi="Times New Roman" w:cs="Times New Roman"/>
                <w:sz w:val="24"/>
                <w:szCs w:val="24"/>
              </w:rPr>
            </w:pPr>
            <w:r w:rsidRPr="008A1019">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64A93B26"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sz w:val="24"/>
                <w:szCs w:val="24"/>
              </w:rPr>
              <w:t xml:space="preserve"> </w:t>
            </w:r>
          </w:p>
        </w:tc>
        <w:tc>
          <w:tcPr>
            <w:tcW w:w="565" w:type="dxa"/>
            <w:tcBorders>
              <w:top w:val="single" w:sz="4" w:space="0" w:color="000000"/>
              <w:left w:val="single" w:sz="4" w:space="0" w:color="000000"/>
              <w:bottom w:val="single" w:sz="4" w:space="0" w:color="000000"/>
              <w:right w:val="single" w:sz="4" w:space="0" w:color="000000"/>
            </w:tcBorders>
          </w:tcPr>
          <w:p w14:paraId="4B4F1A30"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637AE2" w14:paraId="1D548715" w14:textId="77777777" w:rsidTr="0008207A">
        <w:trPr>
          <w:trHeight w:val="1252"/>
        </w:trPr>
        <w:tc>
          <w:tcPr>
            <w:tcW w:w="516" w:type="dxa"/>
            <w:tcBorders>
              <w:top w:val="single" w:sz="4" w:space="0" w:color="000000"/>
              <w:left w:val="single" w:sz="4" w:space="0" w:color="000000"/>
              <w:bottom w:val="single" w:sz="4" w:space="0" w:color="000000"/>
              <w:right w:val="single" w:sz="4" w:space="0" w:color="000000"/>
            </w:tcBorders>
          </w:tcPr>
          <w:p w14:paraId="59CA4D64" w14:textId="77777777" w:rsidR="00637AE2" w:rsidRPr="00374119" w:rsidRDefault="00637AE2"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3. </w:t>
            </w:r>
          </w:p>
        </w:tc>
        <w:tc>
          <w:tcPr>
            <w:tcW w:w="5148" w:type="dxa"/>
            <w:tcBorders>
              <w:top w:val="single" w:sz="4" w:space="0" w:color="000000"/>
              <w:left w:val="single" w:sz="4" w:space="0" w:color="000000"/>
              <w:bottom w:val="single" w:sz="4" w:space="0" w:color="000000"/>
              <w:right w:val="single" w:sz="4" w:space="0" w:color="000000"/>
            </w:tcBorders>
          </w:tcPr>
          <w:p w14:paraId="4107EE30" w14:textId="77777777" w:rsidR="00637AE2" w:rsidRPr="00374119" w:rsidRDefault="00637AE2" w:rsidP="008267B5">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bidang pelayanan</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684980C0" w14:textId="4A0750DC" w:rsidR="00637AE2" w:rsidRPr="008A1019" w:rsidRDefault="00637AE2" w:rsidP="008A1019">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6BA4F344" w14:textId="15B5ECA1" w:rsidR="008A1019" w:rsidRPr="008A1019" w:rsidRDefault="008A1019" w:rsidP="008A1019">
            <w:pPr>
              <w:spacing w:line="259" w:lineRule="auto"/>
              <w:jc w:val="center"/>
              <w:rPr>
                <w:rFonts w:ascii="Times New Roman" w:hAnsi="Times New Roman" w:cs="Times New Roman"/>
                <w:sz w:val="24"/>
                <w:szCs w:val="24"/>
              </w:rPr>
            </w:pPr>
          </w:p>
          <w:p w14:paraId="66DD335E" w14:textId="558BB4D3" w:rsidR="00637AE2" w:rsidRPr="008A1019" w:rsidRDefault="008A1019" w:rsidP="008A1019">
            <w:pPr>
              <w:spacing w:line="259" w:lineRule="auto"/>
              <w:jc w:val="center"/>
              <w:rPr>
                <w:rFonts w:ascii="Times New Roman" w:hAnsi="Times New Roman" w:cs="Times New Roman"/>
                <w:sz w:val="24"/>
                <w:szCs w:val="24"/>
              </w:rPr>
            </w:pPr>
            <w:r w:rsidRPr="008A1019">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4F089362"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sz w:val="24"/>
                <w:szCs w:val="24"/>
              </w:rPr>
              <w:t xml:space="preserve"> </w:t>
            </w:r>
          </w:p>
        </w:tc>
        <w:tc>
          <w:tcPr>
            <w:tcW w:w="565" w:type="dxa"/>
            <w:tcBorders>
              <w:top w:val="single" w:sz="4" w:space="0" w:color="000000"/>
              <w:left w:val="single" w:sz="4" w:space="0" w:color="000000"/>
              <w:bottom w:val="single" w:sz="4" w:space="0" w:color="000000"/>
              <w:right w:val="single" w:sz="4" w:space="0" w:color="000000"/>
            </w:tcBorders>
          </w:tcPr>
          <w:p w14:paraId="170B0892"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637AE2" w14:paraId="1539AE99" w14:textId="77777777" w:rsidTr="0008207A">
        <w:trPr>
          <w:trHeight w:val="1252"/>
        </w:trPr>
        <w:tc>
          <w:tcPr>
            <w:tcW w:w="516" w:type="dxa"/>
            <w:tcBorders>
              <w:top w:val="single" w:sz="4" w:space="0" w:color="000000"/>
              <w:left w:val="single" w:sz="4" w:space="0" w:color="000000"/>
              <w:bottom w:val="single" w:sz="4" w:space="0" w:color="000000"/>
              <w:right w:val="single" w:sz="4" w:space="0" w:color="000000"/>
            </w:tcBorders>
          </w:tcPr>
          <w:p w14:paraId="4ECEF364" w14:textId="77777777" w:rsidR="00637AE2" w:rsidRPr="00374119" w:rsidRDefault="00637AE2" w:rsidP="008267B5">
            <w:pPr>
              <w:spacing w:line="259" w:lineRule="auto"/>
              <w:rPr>
                <w:rFonts w:ascii="Times New Roman" w:hAnsi="Times New Roman" w:cs="Times New Roman"/>
                <w:sz w:val="24"/>
                <w:szCs w:val="24"/>
              </w:rPr>
            </w:pPr>
            <w:r w:rsidRPr="00374119">
              <w:rPr>
                <w:rFonts w:ascii="Times New Roman" w:hAnsi="Times New Roman" w:cs="Times New Roman"/>
                <w:sz w:val="24"/>
                <w:szCs w:val="24"/>
              </w:rPr>
              <w:t xml:space="preserve">4. </w:t>
            </w:r>
          </w:p>
        </w:tc>
        <w:tc>
          <w:tcPr>
            <w:tcW w:w="5148" w:type="dxa"/>
            <w:tcBorders>
              <w:top w:val="single" w:sz="4" w:space="0" w:color="000000"/>
              <w:left w:val="single" w:sz="4" w:space="0" w:color="000000"/>
              <w:bottom w:val="single" w:sz="4" w:space="0" w:color="000000"/>
              <w:right w:val="single" w:sz="4" w:space="0" w:color="000000"/>
            </w:tcBorders>
          </w:tcPr>
          <w:p w14:paraId="745C1718" w14:textId="77777777" w:rsidR="00637AE2" w:rsidRPr="00374119" w:rsidRDefault="00637AE2" w:rsidP="008267B5">
            <w:pPr>
              <w:spacing w:line="259" w:lineRule="auto"/>
              <w:ind w:right="61"/>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warta jemaat</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4B26F771" w14:textId="7F4394C2" w:rsidR="008A1019" w:rsidRPr="008A1019" w:rsidRDefault="008A1019" w:rsidP="008A1019">
            <w:pPr>
              <w:spacing w:line="259" w:lineRule="auto"/>
              <w:ind w:left="2"/>
              <w:jc w:val="center"/>
              <w:rPr>
                <w:rFonts w:ascii="Times New Roman" w:hAnsi="Times New Roman" w:cs="Times New Roman"/>
                <w:sz w:val="24"/>
                <w:szCs w:val="24"/>
              </w:rPr>
            </w:pPr>
          </w:p>
          <w:p w14:paraId="0BEEF6C6" w14:textId="7CAE70B6" w:rsidR="00637AE2" w:rsidRPr="008A1019" w:rsidRDefault="008A1019" w:rsidP="008A1019">
            <w:pPr>
              <w:spacing w:line="259" w:lineRule="auto"/>
              <w:ind w:left="2"/>
              <w:jc w:val="center"/>
              <w:rPr>
                <w:rFonts w:ascii="Times New Roman" w:hAnsi="Times New Roman" w:cs="Times New Roman"/>
                <w:sz w:val="24"/>
                <w:szCs w:val="24"/>
              </w:rPr>
            </w:pPr>
            <w:r w:rsidRPr="008A1019">
              <w:rPr>
                <w:rFonts w:ascii="Times New Roman" w:hAnsi="Times New Roman" w:cs="Times New Roman"/>
                <w:sz w:val="24"/>
                <w:szCs w:val="24"/>
              </w:rPr>
              <w:t>1</w:t>
            </w:r>
          </w:p>
        </w:tc>
        <w:tc>
          <w:tcPr>
            <w:tcW w:w="566" w:type="dxa"/>
            <w:tcBorders>
              <w:top w:val="single" w:sz="4" w:space="0" w:color="000000"/>
              <w:left w:val="single" w:sz="4" w:space="0" w:color="000000"/>
              <w:bottom w:val="single" w:sz="4" w:space="0" w:color="000000"/>
              <w:right w:val="single" w:sz="4" w:space="0" w:color="000000"/>
            </w:tcBorders>
          </w:tcPr>
          <w:p w14:paraId="697DB191" w14:textId="5EAEC020" w:rsidR="00637AE2" w:rsidRPr="008A1019" w:rsidRDefault="00637AE2" w:rsidP="008A1019">
            <w:pPr>
              <w:spacing w:line="259" w:lineRule="auto"/>
              <w:jc w:val="center"/>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1611E4E4"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sz w:val="24"/>
                <w:szCs w:val="24"/>
              </w:rPr>
              <w:t xml:space="preserve"> </w:t>
            </w:r>
          </w:p>
        </w:tc>
        <w:tc>
          <w:tcPr>
            <w:tcW w:w="565" w:type="dxa"/>
            <w:tcBorders>
              <w:top w:val="single" w:sz="4" w:space="0" w:color="000000"/>
              <w:left w:val="single" w:sz="4" w:space="0" w:color="000000"/>
              <w:bottom w:val="single" w:sz="4" w:space="0" w:color="000000"/>
              <w:right w:val="single" w:sz="4" w:space="0" w:color="000000"/>
            </w:tcBorders>
          </w:tcPr>
          <w:p w14:paraId="4786B0CE"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637AE2" w14:paraId="191F2F95" w14:textId="77777777" w:rsidTr="0008207A">
        <w:trPr>
          <w:trHeight w:val="1252"/>
        </w:trPr>
        <w:tc>
          <w:tcPr>
            <w:tcW w:w="516" w:type="dxa"/>
            <w:tcBorders>
              <w:top w:val="single" w:sz="4" w:space="0" w:color="000000"/>
              <w:left w:val="single" w:sz="4" w:space="0" w:color="000000"/>
              <w:bottom w:val="single" w:sz="4" w:space="0" w:color="000000"/>
              <w:right w:val="single" w:sz="4" w:space="0" w:color="000000"/>
            </w:tcBorders>
          </w:tcPr>
          <w:p w14:paraId="509293DD" w14:textId="3FC37D50" w:rsidR="00637AE2" w:rsidRPr="00374119" w:rsidRDefault="0008207A" w:rsidP="008267B5">
            <w:pPr>
              <w:spacing w:line="259" w:lineRule="auto"/>
              <w:rPr>
                <w:rFonts w:ascii="Times New Roman" w:hAnsi="Times New Roman" w:cs="Times New Roman"/>
                <w:sz w:val="24"/>
                <w:szCs w:val="24"/>
              </w:rPr>
            </w:pPr>
            <w:r>
              <w:rPr>
                <w:rFonts w:ascii="Times New Roman" w:hAnsi="Times New Roman" w:cs="Times New Roman"/>
                <w:sz w:val="24"/>
                <w:szCs w:val="24"/>
              </w:rPr>
              <w:t>5.</w:t>
            </w:r>
            <w:r w:rsidR="00637AE2" w:rsidRPr="00374119">
              <w:rPr>
                <w:rFonts w:ascii="Times New Roman" w:hAnsi="Times New Roman" w:cs="Times New Roman"/>
                <w:sz w:val="24"/>
                <w:szCs w:val="24"/>
              </w:rPr>
              <w:t xml:space="preserve"> </w:t>
            </w:r>
          </w:p>
        </w:tc>
        <w:tc>
          <w:tcPr>
            <w:tcW w:w="5148" w:type="dxa"/>
            <w:tcBorders>
              <w:top w:val="single" w:sz="4" w:space="0" w:color="000000"/>
              <w:left w:val="single" w:sz="4" w:space="0" w:color="000000"/>
              <w:bottom w:val="single" w:sz="4" w:space="0" w:color="000000"/>
              <w:right w:val="single" w:sz="4" w:space="0" w:color="000000"/>
            </w:tcBorders>
          </w:tcPr>
          <w:p w14:paraId="223F5D7A" w14:textId="77777777" w:rsidR="00637AE2" w:rsidRPr="00374119" w:rsidRDefault="00637AE2" w:rsidP="008267B5">
            <w:pPr>
              <w:spacing w:line="259" w:lineRule="auto"/>
              <w:ind w:right="62"/>
              <w:jc w:val="both"/>
              <w:rPr>
                <w:rFonts w:ascii="Times New Roman" w:hAnsi="Times New Roman" w:cs="Times New Roman"/>
                <w:sz w:val="24"/>
                <w:szCs w:val="24"/>
              </w:rPr>
            </w:pPr>
            <w:r w:rsidRPr="00374119">
              <w:rPr>
                <w:rFonts w:ascii="Times New Roman" w:hAnsi="Times New Roman" w:cs="Times New Roman"/>
                <w:sz w:val="24"/>
                <w:szCs w:val="24"/>
              </w:rPr>
              <w:t xml:space="preserve">Apakah fitur kelola </w:t>
            </w:r>
            <w:r>
              <w:rPr>
                <w:rFonts w:ascii="Times New Roman" w:hAnsi="Times New Roman" w:cs="Times New Roman"/>
                <w:sz w:val="24"/>
                <w:szCs w:val="24"/>
              </w:rPr>
              <w:t>laporan keuangan pemasukan</w:t>
            </w:r>
            <w:r w:rsidRPr="00374119">
              <w:rPr>
                <w:rFonts w:ascii="Times New Roman" w:hAnsi="Times New Roman" w:cs="Times New Roman"/>
                <w:sz w:val="24"/>
                <w:szCs w:val="24"/>
              </w:rPr>
              <w:t xml:space="preserve"> pada halaman </w:t>
            </w:r>
            <w:r w:rsidRPr="00157C29">
              <w:rPr>
                <w:rFonts w:ascii="Times New Roman" w:hAnsi="Times New Roman" w:cs="Times New Roman"/>
                <w:i/>
                <w:iCs/>
                <w:sz w:val="24"/>
                <w:szCs w:val="24"/>
              </w:rPr>
              <w:t>dashboard</w:t>
            </w:r>
            <w:r w:rsidRPr="00374119">
              <w:rPr>
                <w:rFonts w:ascii="Times New Roman" w:hAnsi="Times New Roman" w:cs="Times New Roman"/>
                <w:sz w:val="24"/>
                <w:szCs w:val="24"/>
              </w:rPr>
              <w:t xml:space="preserve"> </w:t>
            </w:r>
            <w:r w:rsidRPr="00374119">
              <w:rPr>
                <w:rFonts w:ascii="Times New Roman" w:hAnsi="Times New Roman" w:cs="Times New Roman"/>
                <w:i/>
                <w:sz w:val="24"/>
                <w:szCs w:val="24"/>
              </w:rPr>
              <w:t>website</w:t>
            </w:r>
            <w:r w:rsidRPr="00374119">
              <w:rPr>
                <w:rFonts w:ascii="Times New Roman" w:hAnsi="Times New Roman" w:cs="Times New Roman"/>
                <w:sz w:val="24"/>
                <w:szCs w:val="24"/>
              </w:rPr>
              <w:t xml:space="preserve"> </w:t>
            </w:r>
            <w:r w:rsidRPr="009315D0">
              <w:rPr>
                <w:rFonts w:ascii="Times New Roman" w:hAnsi="Times New Roman" w:cs="Times New Roman"/>
                <w:sz w:val="24"/>
                <w:szCs w:val="24"/>
              </w:rPr>
              <w:t>Sistem Informasi GKII Tiberias Sekadau</w:t>
            </w:r>
            <w:r w:rsidRPr="00374119">
              <w:rPr>
                <w:rFonts w:ascii="Times New Roman" w:hAnsi="Times New Roman" w:cs="Times New Roman"/>
                <w:sz w:val="24"/>
                <w:szCs w:val="24"/>
              </w:rPr>
              <w:t xml:space="preserve"> dapat berjalan dengan baik? </w:t>
            </w:r>
          </w:p>
        </w:tc>
        <w:tc>
          <w:tcPr>
            <w:tcW w:w="568" w:type="dxa"/>
            <w:tcBorders>
              <w:top w:val="single" w:sz="4" w:space="0" w:color="000000"/>
              <w:left w:val="single" w:sz="4" w:space="0" w:color="000000"/>
              <w:bottom w:val="single" w:sz="4" w:space="0" w:color="000000"/>
              <w:right w:val="single" w:sz="4" w:space="0" w:color="000000"/>
            </w:tcBorders>
          </w:tcPr>
          <w:p w14:paraId="73F1E324" w14:textId="710D69F5" w:rsidR="00637AE2" w:rsidRPr="008A1019" w:rsidRDefault="00637AE2" w:rsidP="008A1019">
            <w:pPr>
              <w:spacing w:line="259" w:lineRule="auto"/>
              <w:ind w:left="2"/>
              <w:jc w:val="center"/>
              <w:rPr>
                <w:rFonts w:ascii="Times New Roman" w:hAnsi="Times New Roman" w:cs="Times New Roman"/>
                <w:sz w:val="24"/>
                <w:szCs w:val="24"/>
              </w:rPr>
            </w:pPr>
          </w:p>
        </w:tc>
        <w:tc>
          <w:tcPr>
            <w:tcW w:w="566" w:type="dxa"/>
            <w:tcBorders>
              <w:top w:val="single" w:sz="4" w:space="0" w:color="000000"/>
              <w:left w:val="single" w:sz="4" w:space="0" w:color="000000"/>
              <w:bottom w:val="single" w:sz="4" w:space="0" w:color="000000"/>
              <w:right w:val="single" w:sz="4" w:space="0" w:color="000000"/>
            </w:tcBorders>
          </w:tcPr>
          <w:p w14:paraId="729A715B" w14:textId="2AA6D025" w:rsidR="00637AE2" w:rsidRPr="008A1019" w:rsidRDefault="00637AE2" w:rsidP="008A1019">
            <w:pPr>
              <w:spacing w:line="259" w:lineRule="auto"/>
              <w:jc w:val="center"/>
              <w:rPr>
                <w:rFonts w:ascii="Times New Roman" w:hAnsi="Times New Roman" w:cs="Times New Roman"/>
                <w:sz w:val="24"/>
                <w:szCs w:val="24"/>
              </w:rPr>
            </w:pPr>
          </w:p>
          <w:p w14:paraId="21A3C368" w14:textId="30A7E846" w:rsidR="008A1019" w:rsidRPr="008A1019" w:rsidRDefault="008A1019" w:rsidP="008A1019">
            <w:pPr>
              <w:spacing w:line="259" w:lineRule="auto"/>
              <w:jc w:val="center"/>
              <w:rPr>
                <w:rFonts w:ascii="Times New Roman" w:hAnsi="Times New Roman" w:cs="Times New Roman"/>
                <w:sz w:val="24"/>
                <w:szCs w:val="24"/>
              </w:rPr>
            </w:pPr>
            <w:r w:rsidRPr="008A1019">
              <w:rPr>
                <w:rFonts w:ascii="Times New Roman" w:hAnsi="Times New Roman" w:cs="Times New Roman"/>
                <w:sz w:val="24"/>
                <w:szCs w:val="24"/>
              </w:rPr>
              <w:t>1</w:t>
            </w:r>
          </w:p>
        </w:tc>
        <w:tc>
          <w:tcPr>
            <w:tcW w:w="568" w:type="dxa"/>
            <w:tcBorders>
              <w:top w:val="single" w:sz="4" w:space="0" w:color="000000"/>
              <w:left w:val="single" w:sz="4" w:space="0" w:color="000000"/>
              <w:bottom w:val="single" w:sz="4" w:space="0" w:color="000000"/>
              <w:right w:val="single" w:sz="4" w:space="0" w:color="000000"/>
            </w:tcBorders>
          </w:tcPr>
          <w:p w14:paraId="228C32D7"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sz w:val="24"/>
                <w:szCs w:val="24"/>
              </w:rPr>
              <w:t xml:space="preserve"> </w:t>
            </w:r>
          </w:p>
        </w:tc>
        <w:tc>
          <w:tcPr>
            <w:tcW w:w="565" w:type="dxa"/>
            <w:tcBorders>
              <w:top w:val="single" w:sz="4" w:space="0" w:color="000000"/>
              <w:left w:val="single" w:sz="4" w:space="0" w:color="000000"/>
              <w:bottom w:val="single" w:sz="4" w:space="0" w:color="000000"/>
              <w:right w:val="single" w:sz="4" w:space="0" w:color="000000"/>
            </w:tcBorders>
          </w:tcPr>
          <w:p w14:paraId="77873593" w14:textId="77777777" w:rsidR="00637AE2" w:rsidRPr="00374119" w:rsidRDefault="00637AE2" w:rsidP="008267B5">
            <w:pPr>
              <w:spacing w:line="259" w:lineRule="auto"/>
              <w:ind w:left="2"/>
              <w:rPr>
                <w:rFonts w:ascii="Times New Roman" w:hAnsi="Times New Roman" w:cs="Times New Roman"/>
                <w:sz w:val="24"/>
                <w:szCs w:val="24"/>
              </w:rPr>
            </w:pPr>
            <w:r w:rsidRPr="00374119">
              <w:rPr>
                <w:rFonts w:ascii="Times New Roman" w:hAnsi="Times New Roman" w:cs="Times New Roman"/>
                <w:b/>
                <w:sz w:val="24"/>
                <w:szCs w:val="24"/>
              </w:rPr>
              <w:t xml:space="preserve"> </w:t>
            </w:r>
          </w:p>
        </w:tc>
      </w:tr>
      <w:tr w:rsidR="008A1019" w14:paraId="406250C3" w14:textId="77777777" w:rsidTr="008A1019">
        <w:trPr>
          <w:trHeight w:val="383"/>
        </w:trPr>
        <w:tc>
          <w:tcPr>
            <w:tcW w:w="516" w:type="dxa"/>
            <w:tcBorders>
              <w:top w:val="single" w:sz="4" w:space="0" w:color="000000"/>
              <w:left w:val="single" w:sz="4" w:space="0" w:color="000000"/>
              <w:bottom w:val="single" w:sz="4" w:space="0" w:color="000000"/>
              <w:right w:val="single" w:sz="4" w:space="0" w:color="000000"/>
            </w:tcBorders>
          </w:tcPr>
          <w:p w14:paraId="33AEA8A6" w14:textId="77777777" w:rsidR="008A1019" w:rsidRDefault="008A1019" w:rsidP="008267B5">
            <w:pPr>
              <w:spacing w:line="259" w:lineRule="auto"/>
            </w:pPr>
          </w:p>
        </w:tc>
        <w:tc>
          <w:tcPr>
            <w:tcW w:w="5148" w:type="dxa"/>
            <w:tcBorders>
              <w:top w:val="single" w:sz="4" w:space="0" w:color="000000"/>
              <w:left w:val="single" w:sz="4" w:space="0" w:color="000000"/>
              <w:bottom w:val="single" w:sz="4" w:space="0" w:color="000000"/>
              <w:right w:val="single" w:sz="4" w:space="0" w:color="000000"/>
            </w:tcBorders>
          </w:tcPr>
          <w:p w14:paraId="4E88A585" w14:textId="2FFD0607" w:rsidR="008A1019" w:rsidRPr="008A1019" w:rsidRDefault="008A1019" w:rsidP="008A1019">
            <w:pPr>
              <w:spacing w:line="259" w:lineRule="auto"/>
              <w:ind w:right="62"/>
              <w:jc w:val="center"/>
              <w:rPr>
                <w:rFonts w:ascii="Times New Roman" w:hAnsi="Times New Roman" w:cs="Times New Roman"/>
                <w:sz w:val="24"/>
                <w:szCs w:val="24"/>
              </w:rPr>
            </w:pPr>
            <w:r w:rsidRPr="008A1019">
              <w:rPr>
                <w:rFonts w:ascii="Times New Roman" w:hAnsi="Times New Roman" w:cs="Times New Roman"/>
                <w:sz w:val="24"/>
                <w:szCs w:val="24"/>
              </w:rPr>
              <w:t>Total</w:t>
            </w:r>
          </w:p>
        </w:tc>
        <w:tc>
          <w:tcPr>
            <w:tcW w:w="568" w:type="dxa"/>
            <w:tcBorders>
              <w:top w:val="single" w:sz="4" w:space="0" w:color="000000"/>
              <w:left w:val="single" w:sz="4" w:space="0" w:color="000000"/>
              <w:bottom w:val="single" w:sz="4" w:space="0" w:color="000000"/>
              <w:right w:val="single" w:sz="4" w:space="0" w:color="000000"/>
            </w:tcBorders>
          </w:tcPr>
          <w:p w14:paraId="6B42C883" w14:textId="5CA7C030" w:rsidR="008A1019" w:rsidRPr="008A1019" w:rsidRDefault="008A1019" w:rsidP="008A1019">
            <w:pPr>
              <w:spacing w:line="259" w:lineRule="auto"/>
              <w:ind w:left="2"/>
              <w:jc w:val="center"/>
              <w:rPr>
                <w:rFonts w:ascii="Times New Roman" w:hAnsi="Times New Roman" w:cs="Times New Roman"/>
                <w:sz w:val="24"/>
                <w:szCs w:val="24"/>
              </w:rPr>
            </w:pPr>
            <w:r w:rsidRPr="008A1019">
              <w:rPr>
                <w:rFonts w:ascii="Times New Roman" w:hAnsi="Times New Roman" w:cs="Times New Roman"/>
                <w:sz w:val="24"/>
                <w:szCs w:val="24"/>
              </w:rPr>
              <w:t>1</w:t>
            </w:r>
          </w:p>
        </w:tc>
        <w:tc>
          <w:tcPr>
            <w:tcW w:w="566" w:type="dxa"/>
            <w:tcBorders>
              <w:top w:val="single" w:sz="4" w:space="0" w:color="000000"/>
              <w:left w:val="single" w:sz="4" w:space="0" w:color="000000"/>
              <w:bottom w:val="single" w:sz="4" w:space="0" w:color="000000"/>
              <w:right w:val="single" w:sz="4" w:space="0" w:color="000000"/>
            </w:tcBorders>
          </w:tcPr>
          <w:p w14:paraId="7C134AB0" w14:textId="2A84D325" w:rsidR="008A1019" w:rsidRPr="008A1019" w:rsidRDefault="008A1019" w:rsidP="008A1019">
            <w:pPr>
              <w:spacing w:line="259" w:lineRule="auto"/>
              <w:jc w:val="center"/>
              <w:rPr>
                <w:rFonts w:ascii="Times New Roman" w:hAnsi="Times New Roman" w:cs="Times New Roman"/>
                <w:sz w:val="24"/>
                <w:szCs w:val="24"/>
              </w:rPr>
            </w:pPr>
            <w:r w:rsidRPr="008A1019">
              <w:rPr>
                <w:rFonts w:ascii="Times New Roman" w:hAnsi="Times New Roman" w:cs="Times New Roman"/>
                <w:sz w:val="24"/>
                <w:szCs w:val="24"/>
              </w:rPr>
              <w:t>4</w:t>
            </w:r>
          </w:p>
        </w:tc>
        <w:tc>
          <w:tcPr>
            <w:tcW w:w="568" w:type="dxa"/>
            <w:tcBorders>
              <w:top w:val="single" w:sz="4" w:space="0" w:color="000000"/>
              <w:left w:val="single" w:sz="4" w:space="0" w:color="000000"/>
              <w:bottom w:val="single" w:sz="4" w:space="0" w:color="000000"/>
              <w:right w:val="single" w:sz="4" w:space="0" w:color="000000"/>
            </w:tcBorders>
          </w:tcPr>
          <w:p w14:paraId="0B2540F2" w14:textId="77777777" w:rsidR="008A1019" w:rsidRPr="008A1019" w:rsidRDefault="008A1019" w:rsidP="008A1019">
            <w:pPr>
              <w:spacing w:line="259" w:lineRule="auto"/>
              <w:ind w:left="2"/>
              <w:jc w:val="center"/>
              <w:rPr>
                <w:rFonts w:ascii="Times New Roman" w:hAnsi="Times New Roman" w:cs="Times New Roman"/>
                <w:sz w:val="24"/>
                <w:szCs w:val="24"/>
              </w:rPr>
            </w:pPr>
          </w:p>
        </w:tc>
        <w:tc>
          <w:tcPr>
            <w:tcW w:w="565" w:type="dxa"/>
            <w:tcBorders>
              <w:top w:val="single" w:sz="4" w:space="0" w:color="000000"/>
              <w:left w:val="single" w:sz="4" w:space="0" w:color="000000"/>
              <w:bottom w:val="single" w:sz="4" w:space="0" w:color="000000"/>
              <w:right w:val="single" w:sz="4" w:space="0" w:color="000000"/>
            </w:tcBorders>
          </w:tcPr>
          <w:p w14:paraId="2F3932E5" w14:textId="77777777" w:rsidR="008A1019" w:rsidRPr="00374119" w:rsidRDefault="008A1019" w:rsidP="008267B5">
            <w:pPr>
              <w:spacing w:line="259" w:lineRule="auto"/>
              <w:ind w:left="2"/>
              <w:rPr>
                <w:b/>
              </w:rPr>
            </w:pPr>
          </w:p>
        </w:tc>
      </w:tr>
    </w:tbl>
    <w:bookmarkEnd w:id="424"/>
    <w:p w14:paraId="3FCB0088" w14:textId="5002A5EE" w:rsidR="00945825" w:rsidRDefault="00945825" w:rsidP="00637AE2">
      <w:pPr>
        <w:spacing w:line="259" w:lineRule="auto"/>
        <w:ind w:right="71"/>
        <w:jc w:val="center"/>
      </w:pPr>
      <w:r>
        <w:rPr>
          <w:b/>
        </w:rPr>
        <w:t xml:space="preserve"> </w:t>
      </w:r>
    </w:p>
    <w:p w14:paraId="35240705" w14:textId="40D05AC6" w:rsidR="00945825" w:rsidRDefault="00945825" w:rsidP="00945825">
      <w:r>
        <w:t xml:space="preserve">Berdasarkan hasil pengujian UAT pada </w:t>
      </w:r>
      <w:r w:rsidR="008208A0">
        <w:t>BPJ</w:t>
      </w:r>
      <w:r>
        <w:t xml:space="preserve"> yang dapat dilihat pada Tabel 4.</w:t>
      </w:r>
      <w:r w:rsidR="003F3D8A">
        <w:t>3</w:t>
      </w:r>
      <w:r>
        <w:t xml:space="preserve"> dapat disimpulkan bahwa tampilan dari </w:t>
      </w:r>
      <w:r>
        <w:rPr>
          <w:i/>
        </w:rPr>
        <w:t>back end website</w:t>
      </w:r>
      <w:r>
        <w:t xml:space="preserve"> Sistem Informasi GKII Tiberias Sekadau dapat digunakan dengan baik oleh </w:t>
      </w:r>
      <w:r w:rsidR="003F3D8A">
        <w:t>BPJ</w:t>
      </w:r>
      <w:r>
        <w:t>.</w:t>
      </w:r>
    </w:p>
    <w:p w14:paraId="170D8BF7" w14:textId="77777777" w:rsidR="00945825" w:rsidRPr="00594EE2" w:rsidRDefault="00945825" w:rsidP="00374119"/>
    <w:bookmarkEnd w:id="418"/>
    <w:p w14:paraId="4C890A4E" w14:textId="33AE98F1" w:rsidR="004A48A2" w:rsidRDefault="004A48A2" w:rsidP="00374119"/>
    <w:p w14:paraId="37E651B7" w14:textId="4E5A8121" w:rsidR="004A48A2" w:rsidRPr="005D7274" w:rsidRDefault="004A48A2" w:rsidP="004A48A2">
      <w:pPr>
        <w:ind w:firstLine="567"/>
        <w:sectPr w:rsidR="004A48A2" w:rsidRPr="005D7274" w:rsidSect="000D6390">
          <w:pgSz w:w="11906" w:h="16838" w:code="9"/>
          <w:pgMar w:top="1701" w:right="1701" w:bottom="1701" w:left="2268" w:header="709" w:footer="709" w:gutter="0"/>
          <w:cols w:space="708"/>
          <w:titlePg/>
          <w:docGrid w:linePitch="360"/>
        </w:sectPr>
      </w:pPr>
      <w:r>
        <w:br w:type="page"/>
      </w:r>
    </w:p>
    <w:p w14:paraId="48F36ADA" w14:textId="2C61071A" w:rsidR="00D51771" w:rsidRPr="00D3177C" w:rsidRDefault="00A21254" w:rsidP="0045761D">
      <w:pPr>
        <w:pStyle w:val="Heading1"/>
        <w:numPr>
          <w:ilvl w:val="0"/>
          <w:numId w:val="0"/>
        </w:numPr>
        <w:spacing w:before="0" w:line="360" w:lineRule="auto"/>
        <w:ind w:left="360"/>
      </w:pPr>
      <w:bookmarkStart w:id="425" w:name="_Toc113467576"/>
      <w:r w:rsidRPr="00D3177C">
        <w:lastRenderedPageBreak/>
        <w:t xml:space="preserve">BAB </w:t>
      </w:r>
      <w:r w:rsidR="00816C37" w:rsidRPr="00D3177C">
        <w:t>V</w:t>
      </w:r>
      <w:r w:rsidR="0045761D" w:rsidRPr="00D3177C">
        <w:br/>
      </w:r>
      <w:r w:rsidR="00816C37" w:rsidRPr="00D3177C">
        <w:t>PENUTUP</w:t>
      </w:r>
      <w:bookmarkEnd w:id="425"/>
    </w:p>
    <w:p w14:paraId="3834F945" w14:textId="6A61A23A" w:rsidR="00A21254" w:rsidRDefault="00A21254" w:rsidP="0021533B">
      <w:pPr>
        <w:pStyle w:val="1Paragraf"/>
        <w:ind w:firstLine="0"/>
      </w:pPr>
    </w:p>
    <w:p w14:paraId="457AB3B7" w14:textId="77777777" w:rsidR="00B84DAC" w:rsidRPr="00B84DAC" w:rsidRDefault="00B84DAC" w:rsidP="00B84DAC">
      <w:pPr>
        <w:pStyle w:val="ListParagraph"/>
        <w:keepNext/>
        <w:keepLines/>
        <w:numPr>
          <w:ilvl w:val="0"/>
          <w:numId w:val="2"/>
        </w:numPr>
        <w:spacing w:before="240" w:line="259" w:lineRule="auto"/>
        <w:contextualSpacing w:val="0"/>
        <w:jc w:val="center"/>
        <w:outlineLvl w:val="0"/>
        <w:rPr>
          <w:rFonts w:eastAsiaTheme="majorEastAsia" w:cstheme="majorBidi"/>
          <w:b/>
          <w:vanish/>
          <w:szCs w:val="32"/>
        </w:rPr>
      </w:pPr>
    </w:p>
    <w:p w14:paraId="6381E402" w14:textId="52998055" w:rsidR="00A21254" w:rsidRDefault="00DC09C6" w:rsidP="00DC09C6">
      <w:pPr>
        <w:pStyle w:val="Heading2"/>
        <w:tabs>
          <w:tab w:val="left" w:pos="1560"/>
        </w:tabs>
        <w:spacing w:before="0"/>
        <w:ind w:left="851" w:hanging="851"/>
      </w:pPr>
      <w:r>
        <w:t xml:space="preserve">   </w:t>
      </w:r>
      <w:bookmarkStart w:id="426" w:name="_Toc113467577"/>
      <w:r w:rsidR="00552353">
        <w:t>Kesimpulan</w:t>
      </w:r>
      <w:bookmarkEnd w:id="426"/>
    </w:p>
    <w:p w14:paraId="7FAEDC08" w14:textId="07C938D7" w:rsidR="00171D61" w:rsidRDefault="00171D61" w:rsidP="00171D61">
      <w:pPr>
        <w:ind w:firstLine="567"/>
      </w:pPr>
      <w:r>
        <w:t>Berdasarkan hasil pemaparan yang telah dituangkan penulis pada bab-bab sebelumnya terdapat beberapa poin kesimpulan yang dapat ditarik oleh penulis antara lain sebagai berikut:</w:t>
      </w:r>
    </w:p>
    <w:p w14:paraId="4D96502B" w14:textId="3C38C944" w:rsidR="00171D61" w:rsidRDefault="00171D61" w:rsidP="00171D61">
      <w:pPr>
        <w:pStyle w:val="ListParagraph"/>
        <w:numPr>
          <w:ilvl w:val="6"/>
          <w:numId w:val="2"/>
        </w:numPr>
        <w:ind w:left="993" w:hanging="426"/>
      </w:pPr>
      <w:r>
        <w:t xml:space="preserve">Sistem informasi dapat menampilkan informasi dengan baik pada perangkat apa saja karena sistem informasi yang dibangun bersifat </w:t>
      </w:r>
      <w:r w:rsidR="00FA0564">
        <w:rPr>
          <w:i/>
          <w:iCs/>
        </w:rPr>
        <w:t xml:space="preserve">responsive, </w:t>
      </w:r>
      <w:r w:rsidR="00FA0564">
        <w:t>yaitu sebuah antarmuka yang dapat beradaptasi dalam media apapun.</w:t>
      </w:r>
    </w:p>
    <w:p w14:paraId="7DE5DA74" w14:textId="36469106" w:rsidR="00FA0564" w:rsidRPr="00FA0564" w:rsidRDefault="00FA0564" w:rsidP="00171D61">
      <w:pPr>
        <w:pStyle w:val="ListParagraph"/>
        <w:numPr>
          <w:ilvl w:val="6"/>
          <w:numId w:val="2"/>
        </w:numPr>
        <w:ind w:left="993" w:hanging="426"/>
      </w:pPr>
      <w:r>
        <w:t>Website Sistem Informasi GKII Tiberia</w:t>
      </w:r>
      <w:r w:rsidR="00500404">
        <w:t>s</w:t>
      </w:r>
      <w:r>
        <w:t xml:space="preserve"> Sekadau ini dibangun menggunakan </w:t>
      </w:r>
      <w:r>
        <w:rPr>
          <w:i/>
          <w:iCs/>
        </w:rPr>
        <w:t xml:space="preserve">framework PHP Laravel </w:t>
      </w:r>
      <w:r>
        <w:t xml:space="preserve">dan </w:t>
      </w:r>
      <w:r>
        <w:rPr>
          <w:i/>
          <w:iCs/>
        </w:rPr>
        <w:t>framework Css Boostrap.</w:t>
      </w:r>
    </w:p>
    <w:p w14:paraId="698E08DF" w14:textId="1055E678" w:rsidR="00FA0564" w:rsidRPr="00171D61" w:rsidRDefault="00FA0564" w:rsidP="00171D61">
      <w:pPr>
        <w:pStyle w:val="ListParagraph"/>
        <w:numPr>
          <w:ilvl w:val="6"/>
          <w:numId w:val="2"/>
        </w:numPr>
        <w:ind w:left="993" w:hanging="426"/>
      </w:pPr>
      <w:r>
        <w:t xml:space="preserve">Fitur pendataan jemaat juga dapat memudahkan jemaat dalam melakukan pendataan dan tidak perlu lagi menggunakan kertas dengan tulisan tangan. </w:t>
      </w:r>
    </w:p>
    <w:p w14:paraId="27821723" w14:textId="41EBAE1A" w:rsidR="00DC09C6" w:rsidRDefault="00DC09C6" w:rsidP="00DC09C6">
      <w:pPr>
        <w:pStyle w:val="Heading2"/>
        <w:spacing w:before="0"/>
        <w:ind w:hanging="720"/>
      </w:pPr>
      <w:r>
        <w:t xml:space="preserve">   </w:t>
      </w:r>
      <w:bookmarkStart w:id="427" w:name="_Toc113467578"/>
      <w:r w:rsidR="006511F5">
        <w:t>Saran</w:t>
      </w:r>
      <w:bookmarkEnd w:id="427"/>
    </w:p>
    <w:p w14:paraId="5D8519C4" w14:textId="514DC72E" w:rsidR="00637E16" w:rsidRDefault="00DC09C6" w:rsidP="00637E16">
      <w:pPr>
        <w:ind w:firstLine="567"/>
      </w:pPr>
      <w:r>
        <w:t>Adapun saran yang dapat membantu dalam pengembangan sistem adalah sebagai berikut:</w:t>
      </w:r>
    </w:p>
    <w:p w14:paraId="1C81714E" w14:textId="10E1DAA8" w:rsidR="00637E16" w:rsidRDefault="00637E16" w:rsidP="00637E16">
      <w:pPr>
        <w:pStyle w:val="ListParagraph"/>
        <w:numPr>
          <w:ilvl w:val="6"/>
          <w:numId w:val="2"/>
        </w:numPr>
        <w:ind w:left="993" w:hanging="426"/>
      </w:pPr>
      <w:r>
        <w:t>Penambahan fitur  notifikasi bagi jemaat yang bertugas berupa jadwal petugas ibadah, jadwal petugas pelayanan ibadah dan deskripsi tugasnya.</w:t>
      </w:r>
    </w:p>
    <w:p w14:paraId="26CA171A" w14:textId="51A35F35" w:rsidR="00637E16" w:rsidRDefault="00637E16" w:rsidP="00637E16">
      <w:pPr>
        <w:pStyle w:val="ListParagraph"/>
        <w:numPr>
          <w:ilvl w:val="6"/>
          <w:numId w:val="2"/>
        </w:numPr>
        <w:ind w:left="993" w:hanging="426"/>
      </w:pPr>
      <w:r>
        <w:t>Penambahan fitur pencatatan pokok doa jika ada anggota jemaat yang ingin didoakan.</w:t>
      </w:r>
    </w:p>
    <w:p w14:paraId="2AFFB9DC" w14:textId="03219708" w:rsidR="00637E16" w:rsidRDefault="00637E16" w:rsidP="00637E16">
      <w:pPr>
        <w:pStyle w:val="ListParagraph"/>
        <w:numPr>
          <w:ilvl w:val="6"/>
          <w:numId w:val="2"/>
        </w:numPr>
        <w:ind w:left="993" w:hanging="426"/>
      </w:pPr>
      <w:r>
        <w:t>Penambahan fasilitas pencarian data jemaat bagi petinggi gereja.</w:t>
      </w:r>
    </w:p>
    <w:p w14:paraId="36829620" w14:textId="0112D087" w:rsidR="00637E16" w:rsidRPr="00DC09C6" w:rsidRDefault="00637E16" w:rsidP="0003023E">
      <w:pPr>
        <w:pStyle w:val="ListParagraph"/>
        <w:numPr>
          <w:ilvl w:val="6"/>
          <w:numId w:val="2"/>
        </w:numPr>
        <w:ind w:left="993" w:hanging="426"/>
        <w:sectPr w:rsidR="00637E16" w:rsidRPr="00DC09C6" w:rsidSect="00545E62">
          <w:pgSz w:w="11906" w:h="16838" w:code="9"/>
          <w:pgMar w:top="1701" w:right="1701" w:bottom="1701" w:left="2268" w:header="709" w:footer="709" w:gutter="0"/>
          <w:cols w:space="708"/>
          <w:titlePg/>
          <w:docGrid w:linePitch="360"/>
        </w:sectPr>
      </w:pPr>
      <w:r>
        <w:t xml:space="preserve">Penyajian informasi keuangan yang lebih transparan. </w:t>
      </w:r>
      <w:r>
        <w:br w:type="page"/>
      </w:r>
    </w:p>
    <w:bookmarkStart w:id="428" w:name="_Toc113467579" w:displacedByCustomXml="next"/>
    <w:sdt>
      <w:sdtPr>
        <w:rPr>
          <w:rFonts w:eastAsia="Times New Roman" w:cs="Times New Roman"/>
          <w:b w:val="0"/>
          <w:szCs w:val="24"/>
        </w:rPr>
        <w:id w:val="-16699235"/>
        <w:docPartObj>
          <w:docPartGallery w:val="Bibliographies"/>
          <w:docPartUnique/>
        </w:docPartObj>
      </w:sdtPr>
      <w:sdtEndPr/>
      <w:sdtContent>
        <w:sdt>
          <w:sdtPr>
            <w:rPr>
              <w:rFonts w:eastAsia="Times New Roman" w:cs="Times New Roman"/>
              <w:b w:val="0"/>
              <w:szCs w:val="24"/>
            </w:rPr>
            <w:id w:val="111145805"/>
            <w:bibliography/>
          </w:sdtPr>
          <w:sdtEndPr/>
          <w:sdtContent>
            <w:p w14:paraId="2DF4FE72" w14:textId="77777777" w:rsidR="003C28FC" w:rsidRDefault="003C28FC" w:rsidP="003C28FC">
              <w:pPr>
                <w:pStyle w:val="Heading1"/>
                <w:numPr>
                  <w:ilvl w:val="0"/>
                  <w:numId w:val="0"/>
                </w:numPr>
                <w:spacing w:before="0"/>
                <w:rPr>
                  <w:b w:val="0"/>
                </w:rPr>
              </w:pPr>
              <w:r>
                <w:t>DAFTAR PUSTAKA</w:t>
              </w:r>
              <w:bookmarkEnd w:id="428"/>
              <w:r>
                <w:rPr>
                  <w:b w:val="0"/>
                </w:rPr>
                <w:t xml:space="preserve"> </w:t>
              </w:r>
            </w:p>
            <w:p w14:paraId="7DE998F0" w14:textId="529B616A" w:rsidR="00587391" w:rsidRPr="00587391" w:rsidRDefault="00587391" w:rsidP="0001481B">
              <w:pPr>
                <w:rPr>
                  <w:rFonts w:eastAsiaTheme="minorHAnsi"/>
                  <w:noProof/>
                  <w:lang w:val="en-ID"/>
                </w:rPr>
              </w:pPr>
              <w:r>
                <w:rPr>
                  <w:rFonts w:eastAsiaTheme="majorEastAsia" w:cstheme="majorBidi"/>
                  <w:szCs w:val="32"/>
                </w:rPr>
                <w:fldChar w:fldCharType="begin"/>
              </w:r>
              <w:r>
                <w:instrText xml:space="preserve"> BIBLIOGRAPHY </w:instrText>
              </w:r>
              <w:r>
                <w:rPr>
                  <w:rFonts w:eastAsiaTheme="majorEastAsia" w:cstheme="majorBidi"/>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462"/>
              </w:tblGrid>
              <w:tr w:rsidR="00587391" w14:paraId="41B24ADD" w14:textId="77777777" w:rsidTr="003C28FC">
                <w:trPr>
                  <w:divId w:val="344671556"/>
                  <w:tblCellSpacing w:w="15" w:type="dxa"/>
                </w:trPr>
                <w:tc>
                  <w:tcPr>
                    <w:tcW w:w="271" w:type="pct"/>
                    <w:hideMark/>
                  </w:tcPr>
                  <w:p w14:paraId="586CD162" w14:textId="2726286D" w:rsidR="00587391" w:rsidRDefault="00587391">
                    <w:pPr>
                      <w:pStyle w:val="Bibliography"/>
                      <w:rPr>
                        <w:noProof/>
                      </w:rPr>
                    </w:pPr>
                    <w:r>
                      <w:rPr>
                        <w:noProof/>
                      </w:rPr>
                      <w:t xml:space="preserve">[1] </w:t>
                    </w:r>
                  </w:p>
                </w:tc>
                <w:tc>
                  <w:tcPr>
                    <w:tcW w:w="0" w:type="auto"/>
                    <w:hideMark/>
                  </w:tcPr>
                  <w:p w14:paraId="61A9947C" w14:textId="77777777" w:rsidR="00587391" w:rsidRDefault="00587391">
                    <w:pPr>
                      <w:pStyle w:val="Bibliography"/>
                      <w:rPr>
                        <w:noProof/>
                      </w:rPr>
                    </w:pPr>
                    <w:r>
                      <w:rPr>
                        <w:noProof/>
                      </w:rPr>
                      <w:t xml:space="preserve">D. Purnomo, "Model Prototyping Pada Pengembangan Sistem Informasi," </w:t>
                    </w:r>
                    <w:r>
                      <w:rPr>
                        <w:i/>
                        <w:iCs/>
                        <w:noProof/>
                      </w:rPr>
                      <w:t xml:space="preserve">JIMP - Jurnal Informatika Merdeka Pasuruan, </w:t>
                    </w:r>
                    <w:r>
                      <w:rPr>
                        <w:noProof/>
                      </w:rPr>
                      <w:t xml:space="preserve">vol. Vol.2 No.2, p. 55, 2017. </w:t>
                    </w:r>
                  </w:p>
                </w:tc>
              </w:tr>
              <w:tr w:rsidR="00587391" w14:paraId="0AE6D2FF" w14:textId="77777777" w:rsidTr="003C28FC">
                <w:trPr>
                  <w:divId w:val="344671556"/>
                  <w:tblCellSpacing w:w="15" w:type="dxa"/>
                </w:trPr>
                <w:tc>
                  <w:tcPr>
                    <w:tcW w:w="271" w:type="pct"/>
                    <w:hideMark/>
                  </w:tcPr>
                  <w:p w14:paraId="6FEED6C0" w14:textId="77777777" w:rsidR="00587391" w:rsidRDefault="00587391">
                    <w:pPr>
                      <w:pStyle w:val="Bibliography"/>
                      <w:rPr>
                        <w:noProof/>
                      </w:rPr>
                    </w:pPr>
                    <w:r>
                      <w:rPr>
                        <w:noProof/>
                      </w:rPr>
                      <w:t xml:space="preserve">[2] </w:t>
                    </w:r>
                  </w:p>
                </w:tc>
                <w:tc>
                  <w:tcPr>
                    <w:tcW w:w="0" w:type="auto"/>
                    <w:hideMark/>
                  </w:tcPr>
                  <w:p w14:paraId="38B1751E" w14:textId="77777777" w:rsidR="00587391" w:rsidRDefault="00587391">
                    <w:pPr>
                      <w:pStyle w:val="Bibliography"/>
                      <w:rPr>
                        <w:noProof/>
                      </w:rPr>
                    </w:pPr>
                    <w:r>
                      <w:rPr>
                        <w:noProof/>
                      </w:rPr>
                      <w:t xml:space="preserve">M. B. Pakpahan, "Rancang Bangun Sistem Informasi Gereja Misi Injili Indonesia (GMII) FILADELFIA Sidikalang Berbasis Web di Kabupaten Dairi, Sumatera Utara," </w:t>
                    </w:r>
                    <w:r>
                      <w:rPr>
                        <w:i/>
                        <w:iCs/>
                        <w:noProof/>
                      </w:rPr>
                      <w:t xml:space="preserve">Proposal Tugas Akhir, </w:t>
                    </w:r>
                    <w:r>
                      <w:rPr>
                        <w:noProof/>
                      </w:rPr>
                      <w:t xml:space="preserve">2021. </w:t>
                    </w:r>
                  </w:p>
                </w:tc>
              </w:tr>
              <w:tr w:rsidR="00587391" w14:paraId="10BDF20C" w14:textId="77777777" w:rsidTr="003C28FC">
                <w:trPr>
                  <w:divId w:val="344671556"/>
                  <w:tblCellSpacing w:w="15" w:type="dxa"/>
                </w:trPr>
                <w:tc>
                  <w:tcPr>
                    <w:tcW w:w="271" w:type="pct"/>
                    <w:hideMark/>
                  </w:tcPr>
                  <w:p w14:paraId="543944F8" w14:textId="77777777" w:rsidR="00587391" w:rsidRDefault="00587391">
                    <w:pPr>
                      <w:pStyle w:val="Bibliography"/>
                      <w:rPr>
                        <w:noProof/>
                      </w:rPr>
                    </w:pPr>
                    <w:r>
                      <w:rPr>
                        <w:noProof/>
                      </w:rPr>
                      <w:t xml:space="preserve">[3] </w:t>
                    </w:r>
                  </w:p>
                </w:tc>
                <w:tc>
                  <w:tcPr>
                    <w:tcW w:w="0" w:type="auto"/>
                    <w:hideMark/>
                  </w:tcPr>
                  <w:p w14:paraId="3417D11C" w14:textId="77777777" w:rsidR="00587391" w:rsidRDefault="00587391">
                    <w:pPr>
                      <w:pStyle w:val="Bibliography"/>
                      <w:rPr>
                        <w:noProof/>
                      </w:rPr>
                    </w:pPr>
                    <w:r>
                      <w:rPr>
                        <w:noProof/>
                      </w:rPr>
                      <w:t xml:space="preserve">J. N. A. E. W. Hery, "PENGEMBANGAN SISTEM INFORMASI GEREJA BERBASIS WEB UNTUK MENDUKUNG KEGIATAN JEMAAT GEREJA KRISTEN XYZ," </w:t>
                    </w:r>
                    <w:r>
                      <w:rPr>
                        <w:i/>
                        <w:iCs/>
                        <w:noProof/>
                      </w:rPr>
                      <w:t xml:space="preserve">INFORMATION SYSTEM DEVELOPMENT, </w:t>
                    </w:r>
                    <w:r>
                      <w:rPr>
                        <w:noProof/>
                      </w:rPr>
                      <w:t xml:space="preserve">vol. VOLUME 6 NO.1 , 2021. </w:t>
                    </w:r>
                  </w:p>
                </w:tc>
              </w:tr>
              <w:tr w:rsidR="00587391" w14:paraId="432D4DCD" w14:textId="77777777" w:rsidTr="003C28FC">
                <w:trPr>
                  <w:divId w:val="344671556"/>
                  <w:tblCellSpacing w:w="15" w:type="dxa"/>
                </w:trPr>
                <w:tc>
                  <w:tcPr>
                    <w:tcW w:w="271" w:type="pct"/>
                    <w:hideMark/>
                  </w:tcPr>
                  <w:p w14:paraId="61FB65CA" w14:textId="77777777" w:rsidR="00587391" w:rsidRDefault="00587391">
                    <w:pPr>
                      <w:pStyle w:val="Bibliography"/>
                      <w:rPr>
                        <w:noProof/>
                      </w:rPr>
                    </w:pPr>
                    <w:r>
                      <w:rPr>
                        <w:noProof/>
                      </w:rPr>
                      <w:t xml:space="preserve">[4] </w:t>
                    </w:r>
                  </w:p>
                </w:tc>
                <w:tc>
                  <w:tcPr>
                    <w:tcW w:w="0" w:type="auto"/>
                    <w:hideMark/>
                  </w:tcPr>
                  <w:p w14:paraId="047CCF67" w14:textId="77777777" w:rsidR="00587391" w:rsidRDefault="00587391">
                    <w:pPr>
                      <w:pStyle w:val="Bibliography"/>
                      <w:rPr>
                        <w:noProof/>
                      </w:rPr>
                    </w:pPr>
                    <w:r>
                      <w:rPr>
                        <w:noProof/>
                      </w:rPr>
                      <w:t xml:space="preserve">D. S. T. S. Safwat S.R, "RANCANG BANGUN SISTEM INFORMASI UMAT GEREJA KATOLIK GEMBALA YANG BAIK SURABAYA BERBASIS WEB," </w:t>
                    </w:r>
                    <w:r>
                      <w:rPr>
                        <w:i/>
                        <w:iCs/>
                        <w:noProof/>
                      </w:rPr>
                      <w:t xml:space="preserve">Jurnal Sistem Informasi, </w:t>
                    </w:r>
                    <w:r>
                      <w:rPr>
                        <w:noProof/>
                      </w:rPr>
                      <w:t xml:space="preserve">vol. Vol 2 No.2, 2013. </w:t>
                    </w:r>
                  </w:p>
                </w:tc>
              </w:tr>
              <w:tr w:rsidR="00587391" w14:paraId="34B7FB2D" w14:textId="77777777" w:rsidTr="003C28FC">
                <w:trPr>
                  <w:divId w:val="344671556"/>
                  <w:tblCellSpacing w:w="15" w:type="dxa"/>
                </w:trPr>
                <w:tc>
                  <w:tcPr>
                    <w:tcW w:w="271" w:type="pct"/>
                    <w:hideMark/>
                  </w:tcPr>
                  <w:p w14:paraId="3C0E91D5" w14:textId="77777777" w:rsidR="00587391" w:rsidRDefault="00587391">
                    <w:pPr>
                      <w:pStyle w:val="Bibliography"/>
                      <w:rPr>
                        <w:noProof/>
                      </w:rPr>
                    </w:pPr>
                    <w:r>
                      <w:rPr>
                        <w:noProof/>
                      </w:rPr>
                      <w:t xml:space="preserve">[5] </w:t>
                    </w:r>
                  </w:p>
                </w:tc>
                <w:tc>
                  <w:tcPr>
                    <w:tcW w:w="0" w:type="auto"/>
                    <w:hideMark/>
                  </w:tcPr>
                  <w:p w14:paraId="15FD627C" w14:textId="77777777" w:rsidR="00587391" w:rsidRDefault="00587391">
                    <w:pPr>
                      <w:pStyle w:val="Bibliography"/>
                      <w:rPr>
                        <w:noProof/>
                      </w:rPr>
                    </w:pPr>
                    <w:r>
                      <w:rPr>
                        <w:noProof/>
                      </w:rPr>
                      <w:t xml:space="preserve">I. C. Santi, "RANCANG BANGUN SISTEM INFORMASI GEREJA PADA GEREJA GKI BAHTERA HAYAT HAMADI BERBASIS WEB," </w:t>
                    </w:r>
                    <w:r>
                      <w:rPr>
                        <w:i/>
                        <w:iCs/>
                        <w:noProof/>
                      </w:rPr>
                      <w:t xml:space="preserve">Jurnal Teknologi Informasi , </w:t>
                    </w:r>
                    <w:r>
                      <w:rPr>
                        <w:noProof/>
                      </w:rPr>
                      <w:t xml:space="preserve">vol. Vol. 8 No. 2, 2020. </w:t>
                    </w:r>
                  </w:p>
                </w:tc>
              </w:tr>
              <w:tr w:rsidR="00587391" w14:paraId="40426AEE" w14:textId="77777777" w:rsidTr="003C28FC">
                <w:trPr>
                  <w:divId w:val="344671556"/>
                  <w:tblCellSpacing w:w="15" w:type="dxa"/>
                </w:trPr>
                <w:tc>
                  <w:tcPr>
                    <w:tcW w:w="271" w:type="pct"/>
                    <w:hideMark/>
                  </w:tcPr>
                  <w:p w14:paraId="112BB5CE" w14:textId="77777777" w:rsidR="00587391" w:rsidRDefault="00587391">
                    <w:pPr>
                      <w:pStyle w:val="Bibliography"/>
                      <w:rPr>
                        <w:noProof/>
                      </w:rPr>
                    </w:pPr>
                    <w:r>
                      <w:rPr>
                        <w:noProof/>
                      </w:rPr>
                      <w:t xml:space="preserve">[6] </w:t>
                    </w:r>
                  </w:p>
                </w:tc>
                <w:tc>
                  <w:tcPr>
                    <w:tcW w:w="0" w:type="auto"/>
                    <w:hideMark/>
                  </w:tcPr>
                  <w:p w14:paraId="54EA6C1D" w14:textId="77777777" w:rsidR="00587391" w:rsidRDefault="00587391">
                    <w:pPr>
                      <w:pStyle w:val="Bibliography"/>
                      <w:rPr>
                        <w:noProof/>
                      </w:rPr>
                    </w:pPr>
                    <w:r>
                      <w:rPr>
                        <w:noProof/>
                      </w:rPr>
                      <w:t xml:space="preserve">F. S. E. B. Andalia, "PENGEMBANGAN SISTEM INFORMASI PENGOLAHAN DATA PENCARI KERJA PADA DINAS SOSIAL DAN TENAGA KERJA KOTAPADANG," </w:t>
                    </w:r>
                    <w:r>
                      <w:rPr>
                        <w:i/>
                        <w:iCs/>
                        <w:noProof/>
                      </w:rPr>
                      <w:t xml:space="preserve">Jurnal Ilmiah Komputer dan Informatika(KOMPUTA), </w:t>
                    </w:r>
                    <w:r>
                      <w:rPr>
                        <w:noProof/>
                      </w:rPr>
                      <w:t xml:space="preserve">Vols. Vol.4, No. 2,, pp. 93-94, 2015. </w:t>
                    </w:r>
                  </w:p>
                </w:tc>
              </w:tr>
              <w:tr w:rsidR="00587391" w14:paraId="5F1DFA25" w14:textId="77777777" w:rsidTr="003C28FC">
                <w:trPr>
                  <w:divId w:val="344671556"/>
                  <w:tblCellSpacing w:w="15" w:type="dxa"/>
                </w:trPr>
                <w:tc>
                  <w:tcPr>
                    <w:tcW w:w="271" w:type="pct"/>
                    <w:hideMark/>
                  </w:tcPr>
                  <w:p w14:paraId="4F0CF07F" w14:textId="77777777" w:rsidR="00587391" w:rsidRDefault="00587391">
                    <w:pPr>
                      <w:pStyle w:val="Bibliography"/>
                      <w:rPr>
                        <w:noProof/>
                      </w:rPr>
                    </w:pPr>
                    <w:r>
                      <w:rPr>
                        <w:noProof/>
                      </w:rPr>
                      <w:t xml:space="preserve">[7] </w:t>
                    </w:r>
                  </w:p>
                </w:tc>
                <w:tc>
                  <w:tcPr>
                    <w:tcW w:w="0" w:type="auto"/>
                    <w:hideMark/>
                  </w:tcPr>
                  <w:p w14:paraId="3E730F47" w14:textId="77777777" w:rsidR="00587391" w:rsidRDefault="00587391">
                    <w:pPr>
                      <w:pStyle w:val="Bibliography"/>
                      <w:rPr>
                        <w:noProof/>
                      </w:rPr>
                    </w:pPr>
                    <w:r>
                      <w:rPr>
                        <w:noProof/>
                      </w:rPr>
                      <w:t xml:space="preserve">W. A. Hendra, "STUDI KOMPARASI MENYIMPAN DAN MENAMPILKAN DATA HISTORI ANTARA DATABASE TERSTRUKTUR MARIADB DAN DATABASE TIDAK TERSTRUKTUR INFLUXDB," </w:t>
                    </w:r>
                    <w:r>
                      <w:rPr>
                        <w:i/>
                        <w:iCs/>
                        <w:noProof/>
                      </w:rPr>
                      <w:t xml:space="preserve">JURNAL TEKNOLOGI TECHNOSCIENTIA, </w:t>
                    </w:r>
                    <w:r>
                      <w:rPr>
                        <w:noProof/>
                      </w:rPr>
                      <w:t xml:space="preserve">vol. Vol. 12 No.2, p. 170, 2020. </w:t>
                    </w:r>
                  </w:p>
                </w:tc>
              </w:tr>
              <w:tr w:rsidR="00587391" w14:paraId="26234884" w14:textId="77777777" w:rsidTr="003C28FC">
                <w:trPr>
                  <w:divId w:val="344671556"/>
                  <w:tblCellSpacing w:w="15" w:type="dxa"/>
                </w:trPr>
                <w:tc>
                  <w:tcPr>
                    <w:tcW w:w="271" w:type="pct"/>
                    <w:hideMark/>
                  </w:tcPr>
                  <w:p w14:paraId="1C12581A" w14:textId="77777777" w:rsidR="00587391" w:rsidRDefault="00587391">
                    <w:pPr>
                      <w:pStyle w:val="Bibliography"/>
                      <w:rPr>
                        <w:noProof/>
                      </w:rPr>
                    </w:pPr>
                    <w:r>
                      <w:rPr>
                        <w:noProof/>
                      </w:rPr>
                      <w:t xml:space="preserve">[8] </w:t>
                    </w:r>
                  </w:p>
                </w:tc>
                <w:tc>
                  <w:tcPr>
                    <w:tcW w:w="0" w:type="auto"/>
                    <w:hideMark/>
                  </w:tcPr>
                  <w:p w14:paraId="06CA9E30" w14:textId="77777777" w:rsidR="00587391" w:rsidRDefault="00587391">
                    <w:pPr>
                      <w:pStyle w:val="Bibliography"/>
                      <w:rPr>
                        <w:noProof/>
                      </w:rPr>
                    </w:pPr>
                    <w:r>
                      <w:rPr>
                        <w:noProof/>
                      </w:rPr>
                      <w:t xml:space="preserve">I. Y. Chandra, "Analisis Performansi Antara Apache &amp; Nginx Web Server dalam Menangani Client Request," </w:t>
                    </w:r>
                    <w:r>
                      <w:rPr>
                        <w:i/>
                        <w:iCs/>
                        <w:noProof/>
                      </w:rPr>
                      <w:t xml:space="preserve">JURNAL SISTEM DAN INFORMASI (JSI), </w:t>
                    </w:r>
                    <w:r>
                      <w:rPr>
                        <w:noProof/>
                      </w:rPr>
                      <w:t xml:space="preserve">vol. Vol 14 No.1, p. 49, 2019. </w:t>
                    </w:r>
                  </w:p>
                </w:tc>
              </w:tr>
              <w:tr w:rsidR="00587391" w14:paraId="74B87BAE" w14:textId="77777777" w:rsidTr="003C28FC">
                <w:trPr>
                  <w:divId w:val="344671556"/>
                  <w:tblCellSpacing w:w="15" w:type="dxa"/>
                </w:trPr>
                <w:tc>
                  <w:tcPr>
                    <w:tcW w:w="271" w:type="pct"/>
                    <w:hideMark/>
                  </w:tcPr>
                  <w:p w14:paraId="32A1C8D2" w14:textId="77777777" w:rsidR="00587391" w:rsidRDefault="00587391">
                    <w:pPr>
                      <w:pStyle w:val="Bibliography"/>
                      <w:rPr>
                        <w:noProof/>
                      </w:rPr>
                    </w:pPr>
                    <w:r>
                      <w:rPr>
                        <w:noProof/>
                      </w:rPr>
                      <w:lastRenderedPageBreak/>
                      <w:t xml:space="preserve">[9] </w:t>
                    </w:r>
                  </w:p>
                </w:tc>
                <w:tc>
                  <w:tcPr>
                    <w:tcW w:w="0" w:type="auto"/>
                    <w:hideMark/>
                  </w:tcPr>
                  <w:p w14:paraId="03A1E41A" w14:textId="77777777" w:rsidR="00587391" w:rsidRDefault="00587391">
                    <w:pPr>
                      <w:pStyle w:val="Bibliography"/>
                      <w:rPr>
                        <w:noProof/>
                      </w:rPr>
                    </w:pPr>
                    <w:r>
                      <w:rPr>
                        <w:noProof/>
                      </w:rPr>
                      <w:t xml:space="preserve">D. Lavarino and W. Yustanti, "RANCANG BANGUN E – VOTING BERBASIS WEBSITE DI UNIVERSITAS NEGERI SURABAYA," </w:t>
                    </w:r>
                    <w:r>
                      <w:rPr>
                        <w:i/>
                        <w:iCs/>
                        <w:noProof/>
                      </w:rPr>
                      <w:t xml:space="preserve">Jurnal Manajemen Informatika, </w:t>
                    </w:r>
                    <w:r>
                      <w:rPr>
                        <w:noProof/>
                      </w:rPr>
                      <w:t xml:space="preserve">vol. Vol 6 No.1, p. 74, 2016. </w:t>
                    </w:r>
                  </w:p>
                </w:tc>
              </w:tr>
              <w:tr w:rsidR="00587391" w14:paraId="13205407" w14:textId="77777777" w:rsidTr="003C28FC">
                <w:trPr>
                  <w:divId w:val="344671556"/>
                  <w:tblCellSpacing w:w="15" w:type="dxa"/>
                </w:trPr>
                <w:tc>
                  <w:tcPr>
                    <w:tcW w:w="271" w:type="pct"/>
                    <w:hideMark/>
                  </w:tcPr>
                  <w:p w14:paraId="646DB1ED" w14:textId="77777777" w:rsidR="00587391" w:rsidRDefault="00587391">
                    <w:pPr>
                      <w:pStyle w:val="Bibliography"/>
                      <w:rPr>
                        <w:noProof/>
                      </w:rPr>
                    </w:pPr>
                    <w:r>
                      <w:rPr>
                        <w:noProof/>
                      </w:rPr>
                      <w:t xml:space="preserve">[10] </w:t>
                    </w:r>
                  </w:p>
                </w:tc>
                <w:tc>
                  <w:tcPr>
                    <w:tcW w:w="0" w:type="auto"/>
                    <w:hideMark/>
                  </w:tcPr>
                  <w:p w14:paraId="5F4FCAB4" w14:textId="77777777" w:rsidR="00587391" w:rsidRDefault="00587391">
                    <w:pPr>
                      <w:pStyle w:val="Bibliography"/>
                      <w:rPr>
                        <w:noProof/>
                      </w:rPr>
                    </w:pPr>
                    <w:r>
                      <w:rPr>
                        <w:noProof/>
                      </w:rPr>
                      <w:t xml:space="preserve">B. Muslim, "SISTEM INFORMASI PERATURAN DAERAH (PERDA) KOTA PAGAR ALAM BERBASIS WEB," </w:t>
                    </w:r>
                    <w:r>
                      <w:rPr>
                        <w:i/>
                        <w:iCs/>
                        <w:noProof/>
                      </w:rPr>
                      <w:t xml:space="preserve">Jurnal Ilmiah Betrik, </w:t>
                    </w:r>
                    <w:r>
                      <w:rPr>
                        <w:noProof/>
                      </w:rPr>
                      <w:t xml:space="preserve">Vols. Vol. 07, No.01, p. 41, 2016. </w:t>
                    </w:r>
                  </w:p>
                </w:tc>
              </w:tr>
              <w:tr w:rsidR="00587391" w14:paraId="4E8A2117" w14:textId="77777777" w:rsidTr="003C28FC">
                <w:trPr>
                  <w:divId w:val="344671556"/>
                  <w:tblCellSpacing w:w="15" w:type="dxa"/>
                </w:trPr>
                <w:tc>
                  <w:tcPr>
                    <w:tcW w:w="271" w:type="pct"/>
                    <w:hideMark/>
                  </w:tcPr>
                  <w:p w14:paraId="5A4454F4" w14:textId="77777777" w:rsidR="00587391" w:rsidRDefault="00587391">
                    <w:pPr>
                      <w:pStyle w:val="Bibliography"/>
                      <w:rPr>
                        <w:noProof/>
                      </w:rPr>
                    </w:pPr>
                    <w:r>
                      <w:rPr>
                        <w:noProof/>
                      </w:rPr>
                      <w:t xml:space="preserve">[11] </w:t>
                    </w:r>
                  </w:p>
                </w:tc>
                <w:tc>
                  <w:tcPr>
                    <w:tcW w:w="0" w:type="auto"/>
                    <w:hideMark/>
                  </w:tcPr>
                  <w:p w14:paraId="0A7BE844" w14:textId="77777777" w:rsidR="00587391" w:rsidRDefault="00587391">
                    <w:pPr>
                      <w:pStyle w:val="Bibliography"/>
                      <w:rPr>
                        <w:noProof/>
                      </w:rPr>
                    </w:pPr>
                    <w:r>
                      <w:rPr>
                        <w:noProof/>
                      </w:rPr>
                      <w:t xml:space="preserve">D. M. Andi Iwan Nurhidayat, "RANCANG BANGUN APLIKASI HELPDESK (A-DESK) BERBASIS WEB MENGGUNAKAN FRAMEWORK LARAVEL (STUDI KASUS DI PDAM SURYA SEMBADA KOTA SURABAYA)," </w:t>
                    </w:r>
                    <w:r>
                      <w:rPr>
                        <w:i/>
                        <w:iCs/>
                        <w:noProof/>
                      </w:rPr>
                      <w:t xml:space="preserve">Jurnal Manajemen Informatika, </w:t>
                    </w:r>
                    <w:r>
                      <w:rPr>
                        <w:noProof/>
                      </w:rPr>
                      <w:t xml:space="preserve">vol. Vol 8 No.02, p. 76, 2018. </w:t>
                    </w:r>
                  </w:p>
                </w:tc>
              </w:tr>
              <w:tr w:rsidR="00587391" w14:paraId="7B2FAA7C" w14:textId="77777777" w:rsidTr="003C28FC">
                <w:trPr>
                  <w:divId w:val="344671556"/>
                  <w:tblCellSpacing w:w="15" w:type="dxa"/>
                </w:trPr>
                <w:tc>
                  <w:tcPr>
                    <w:tcW w:w="271" w:type="pct"/>
                    <w:hideMark/>
                  </w:tcPr>
                  <w:p w14:paraId="24244586" w14:textId="77777777" w:rsidR="00587391" w:rsidRDefault="00587391">
                    <w:pPr>
                      <w:pStyle w:val="Bibliography"/>
                      <w:rPr>
                        <w:noProof/>
                      </w:rPr>
                    </w:pPr>
                    <w:r>
                      <w:rPr>
                        <w:noProof/>
                      </w:rPr>
                      <w:t xml:space="preserve">[12] </w:t>
                    </w:r>
                  </w:p>
                </w:tc>
                <w:tc>
                  <w:tcPr>
                    <w:tcW w:w="0" w:type="auto"/>
                    <w:hideMark/>
                  </w:tcPr>
                  <w:p w14:paraId="1E8BFB2D" w14:textId="77777777" w:rsidR="00587391" w:rsidRDefault="00587391">
                    <w:pPr>
                      <w:pStyle w:val="Bibliography"/>
                      <w:rPr>
                        <w:noProof/>
                      </w:rPr>
                    </w:pPr>
                    <w:r>
                      <w:rPr>
                        <w:noProof/>
                      </w:rPr>
                      <w:t xml:space="preserve">E. S. Honggara, "Website Gereja dengan Framework Laravel," </w:t>
                    </w:r>
                    <w:r>
                      <w:rPr>
                        <w:i/>
                        <w:iCs/>
                        <w:noProof/>
                      </w:rPr>
                      <w:t xml:space="preserve">JOURNAL OF INFORMATION SYSTEM, GRAPHICS, HOSPITALITY AND TECHNOLOGY, </w:t>
                    </w:r>
                    <w:r>
                      <w:rPr>
                        <w:noProof/>
                      </w:rPr>
                      <w:t xml:space="preserve">p. 31, 2020. </w:t>
                    </w:r>
                  </w:p>
                </w:tc>
              </w:tr>
            </w:tbl>
            <w:p w14:paraId="6D215052" w14:textId="77777777" w:rsidR="00587391" w:rsidRDefault="00587391">
              <w:pPr>
                <w:divId w:val="344671556"/>
                <w:rPr>
                  <w:noProof/>
                </w:rPr>
              </w:pPr>
            </w:p>
            <w:p w14:paraId="35BE6ABF" w14:textId="7960EA62" w:rsidR="00587391" w:rsidRDefault="00587391">
              <w:r>
                <w:rPr>
                  <w:b/>
                  <w:bCs/>
                  <w:noProof/>
                </w:rPr>
                <w:fldChar w:fldCharType="end"/>
              </w:r>
            </w:p>
          </w:sdtContent>
        </w:sdt>
      </w:sdtContent>
    </w:sdt>
    <w:p w14:paraId="5F5EFA23" w14:textId="4BD3031B" w:rsidR="00980297" w:rsidRDefault="00980297" w:rsidP="0021533B"/>
    <w:p w14:paraId="38DA2E2D" w14:textId="77777777" w:rsidR="003934B5" w:rsidRDefault="003934B5" w:rsidP="0021533B">
      <w:pPr>
        <w:sectPr w:rsidR="003934B5" w:rsidSect="000D6390">
          <w:pgSz w:w="11906" w:h="16838" w:code="9"/>
          <w:pgMar w:top="1701" w:right="1701" w:bottom="1701" w:left="2268" w:header="709" w:footer="709" w:gutter="0"/>
          <w:cols w:space="708"/>
          <w:titlePg/>
          <w:docGrid w:linePitch="360"/>
        </w:sectPr>
      </w:pPr>
    </w:p>
    <w:p w14:paraId="5EBFDB72" w14:textId="6D999AF2" w:rsidR="00484E01" w:rsidRDefault="00484E01" w:rsidP="0021533B"/>
    <w:p w14:paraId="2E49E368" w14:textId="63A5EBDD" w:rsidR="00C85426" w:rsidRDefault="00C85426" w:rsidP="0021533B"/>
    <w:p w14:paraId="6F566A61" w14:textId="613BF70F" w:rsidR="00C85426" w:rsidRDefault="00C85426" w:rsidP="0021533B"/>
    <w:p w14:paraId="5481E2F9" w14:textId="15ED5336" w:rsidR="00C85426" w:rsidRDefault="00C85426" w:rsidP="0021533B"/>
    <w:p w14:paraId="4C9DEF8C" w14:textId="61FB98C9" w:rsidR="00C85426" w:rsidRDefault="00C85426" w:rsidP="0021533B"/>
    <w:p w14:paraId="0C214970" w14:textId="740B0F2C" w:rsidR="00C85426" w:rsidRDefault="00C85426" w:rsidP="0021533B"/>
    <w:p w14:paraId="675201BE" w14:textId="5019D27B" w:rsidR="00C85426" w:rsidRDefault="00C85426" w:rsidP="0021533B"/>
    <w:p w14:paraId="09AC8736" w14:textId="3ACBE3E1" w:rsidR="00C85426" w:rsidRDefault="00C85426" w:rsidP="0021533B"/>
    <w:p w14:paraId="3AF21098" w14:textId="73737999" w:rsidR="00C85426" w:rsidRDefault="00C85426" w:rsidP="0021533B"/>
    <w:p w14:paraId="300CCF61" w14:textId="767C8C2F" w:rsidR="00C85426" w:rsidRDefault="00C85426" w:rsidP="0021533B"/>
    <w:p w14:paraId="231AE003" w14:textId="59108D28" w:rsidR="00C85426" w:rsidRDefault="00C85426" w:rsidP="0021533B"/>
    <w:p w14:paraId="6B042EF7" w14:textId="1A8AA81A" w:rsidR="00C85426" w:rsidRDefault="00C85426" w:rsidP="0021533B"/>
    <w:p w14:paraId="545FB65A" w14:textId="76E36A6A" w:rsidR="00C85426" w:rsidRDefault="00C85426" w:rsidP="0021533B"/>
    <w:p w14:paraId="0D766EE7" w14:textId="43F5616F" w:rsidR="00C85426" w:rsidRPr="00C85426" w:rsidRDefault="00C85426" w:rsidP="0021533B">
      <w:pPr>
        <w:jc w:val="center"/>
        <w:rPr>
          <w:b/>
          <w:bCs/>
          <w:sz w:val="96"/>
          <w:szCs w:val="96"/>
        </w:rPr>
      </w:pPr>
      <w:r w:rsidRPr="00C85426">
        <w:rPr>
          <w:b/>
          <w:bCs/>
          <w:sz w:val="96"/>
          <w:szCs w:val="96"/>
        </w:rPr>
        <w:t>LAMPIRAN</w:t>
      </w:r>
    </w:p>
    <w:p w14:paraId="17591EC7" w14:textId="50FE689F" w:rsidR="00C85426" w:rsidRDefault="00C85426" w:rsidP="0021533B"/>
    <w:p w14:paraId="4B007BAB" w14:textId="6C953C24" w:rsidR="00C85426" w:rsidRDefault="00C85426" w:rsidP="0021533B"/>
    <w:p w14:paraId="343115EF" w14:textId="5A23382E" w:rsidR="00C85426" w:rsidRDefault="00C85426" w:rsidP="0021533B"/>
    <w:p w14:paraId="142F2C0F" w14:textId="70B9EBC6" w:rsidR="00C85426" w:rsidRDefault="00C85426" w:rsidP="0021533B"/>
    <w:p w14:paraId="27971134" w14:textId="697BBE8C" w:rsidR="00C85426" w:rsidRDefault="00C85426" w:rsidP="0021533B"/>
    <w:p w14:paraId="4B49E5B6" w14:textId="6CFE63B0" w:rsidR="00C85426" w:rsidRDefault="00C85426" w:rsidP="0021533B"/>
    <w:p w14:paraId="76433857" w14:textId="0BD566E8" w:rsidR="00C85426" w:rsidRDefault="00C85426" w:rsidP="0021533B"/>
    <w:p w14:paraId="14D98B28" w14:textId="78BC2BD5" w:rsidR="00C85426" w:rsidRDefault="00C85426" w:rsidP="0021533B"/>
    <w:p w14:paraId="65EA9452" w14:textId="7348F70F" w:rsidR="00C85426" w:rsidRDefault="00C85426" w:rsidP="0021533B"/>
    <w:p w14:paraId="513B0285" w14:textId="5FDC7CC2" w:rsidR="00C85426" w:rsidRDefault="00C85426" w:rsidP="0021533B"/>
    <w:p w14:paraId="25515B13" w14:textId="3D1FABF0" w:rsidR="00C85426" w:rsidRDefault="00C85426" w:rsidP="0021533B"/>
    <w:p w14:paraId="0313F8D6" w14:textId="303DCF0F" w:rsidR="00C85426" w:rsidRDefault="00C85426" w:rsidP="0021533B"/>
    <w:p w14:paraId="4E3D3776" w14:textId="1D857F83" w:rsidR="00C85426" w:rsidRDefault="00C85426" w:rsidP="0021533B"/>
    <w:p w14:paraId="25798FAC" w14:textId="77777777" w:rsidR="00C85426" w:rsidRPr="00484E01" w:rsidRDefault="00C85426" w:rsidP="0021533B"/>
    <w:sectPr w:rsidR="00C85426" w:rsidRPr="00484E01" w:rsidSect="000D6390">
      <w:pgSz w:w="11906" w:h="16838" w:code="9"/>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83786" w14:textId="77777777" w:rsidR="005E463A" w:rsidRDefault="005E463A" w:rsidP="00313E28">
      <w:pPr>
        <w:spacing w:line="240" w:lineRule="auto"/>
      </w:pPr>
      <w:r>
        <w:separator/>
      </w:r>
    </w:p>
  </w:endnote>
  <w:endnote w:type="continuationSeparator" w:id="0">
    <w:p w14:paraId="4B8D8415" w14:textId="77777777" w:rsidR="005E463A" w:rsidRDefault="005E463A" w:rsidP="00313E28">
      <w:pPr>
        <w:spacing w:line="240" w:lineRule="auto"/>
      </w:pPr>
      <w:r>
        <w:continuationSeparator/>
      </w:r>
    </w:p>
  </w:endnote>
  <w:endnote w:type="continuationNotice" w:id="1">
    <w:p w14:paraId="19B4E49F" w14:textId="77777777" w:rsidR="005E463A" w:rsidRDefault="005E46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34E1B" w14:textId="669C2F81" w:rsidR="006E2D4C" w:rsidRDefault="006E2D4C" w:rsidP="00CA4A3D">
    <w:pPr>
      <w:pStyle w:val="Footer"/>
    </w:pPr>
  </w:p>
  <w:p w14:paraId="151D829D" w14:textId="77777777" w:rsidR="00313E28" w:rsidRDefault="00313E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448739"/>
      <w:docPartObj>
        <w:docPartGallery w:val="Page Numbers (Bottom of Page)"/>
        <w:docPartUnique/>
      </w:docPartObj>
    </w:sdtPr>
    <w:sdtEndPr>
      <w:rPr>
        <w:noProof/>
      </w:rPr>
    </w:sdtEndPr>
    <w:sdtContent>
      <w:p w14:paraId="596ADC23" w14:textId="5DCE2ACD" w:rsidR="00B533A0" w:rsidRDefault="00B533A0" w:rsidP="00B533A0">
        <w:pPr>
          <w:pStyle w:val="Footer"/>
        </w:pPr>
        <w:r>
          <w:fldChar w:fldCharType="begin"/>
        </w:r>
        <w:r>
          <w:instrText xml:space="preserve"> PAGE   \* MERGEFORMAT </w:instrText>
        </w:r>
        <w:r>
          <w:fldChar w:fldCharType="separate"/>
        </w:r>
        <w:r>
          <w:rPr>
            <w:noProof/>
          </w:rPr>
          <w:t>2</w:t>
        </w:r>
        <w:r>
          <w:rPr>
            <w:noProof/>
          </w:rPr>
          <w:fldChar w:fldCharType="end"/>
        </w:r>
      </w:p>
    </w:sdtContent>
  </w:sdt>
  <w:p w14:paraId="50190798" w14:textId="78518386" w:rsidR="00D942F4" w:rsidRDefault="00D942F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073828"/>
      <w:docPartObj>
        <w:docPartGallery w:val="Page Numbers (Bottom of Page)"/>
        <w:docPartUnique/>
      </w:docPartObj>
    </w:sdtPr>
    <w:sdtEndPr>
      <w:rPr>
        <w:noProof/>
      </w:rPr>
    </w:sdtEndPr>
    <w:sdtContent>
      <w:p w14:paraId="3BF59AF0" w14:textId="77777777" w:rsidR="00B533A0" w:rsidRDefault="00B533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45B2EA" w14:textId="77777777" w:rsidR="00B533A0" w:rsidRDefault="00B533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781311"/>
      <w:docPartObj>
        <w:docPartGallery w:val="Page Numbers (Bottom of Page)"/>
        <w:docPartUnique/>
      </w:docPartObj>
    </w:sdtPr>
    <w:sdtEndPr>
      <w:rPr>
        <w:noProof/>
      </w:rPr>
    </w:sdtEndPr>
    <w:sdtContent>
      <w:p w14:paraId="7075ABA2" w14:textId="3D3F6171" w:rsidR="00CA4A3D" w:rsidRDefault="00CA4A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A17794" w14:textId="77777777" w:rsidR="00CA4A3D" w:rsidRDefault="00CA4A3D">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D54B" w14:textId="02B47F4B" w:rsidR="000D7654" w:rsidRDefault="000D7654" w:rsidP="000D7654">
    <w:pPr>
      <w:pStyle w:val="Footer"/>
    </w:pPr>
  </w:p>
  <w:p w14:paraId="6CFDA018" w14:textId="77777777" w:rsidR="001654AD" w:rsidRDefault="001654A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667889"/>
      <w:docPartObj>
        <w:docPartGallery w:val="Page Numbers (Bottom of Page)"/>
        <w:docPartUnique/>
      </w:docPartObj>
    </w:sdtPr>
    <w:sdtEndPr>
      <w:rPr>
        <w:noProof/>
      </w:rPr>
    </w:sdtEndPr>
    <w:sdtContent>
      <w:p w14:paraId="5BF2E80B" w14:textId="39CBDA8E" w:rsidR="00035730" w:rsidRDefault="000357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F5B338" w14:textId="77777777" w:rsidR="00B533A0" w:rsidRDefault="00B533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90B8F" w14:textId="77777777" w:rsidR="005E463A" w:rsidRDefault="005E463A" w:rsidP="00313E28">
      <w:pPr>
        <w:spacing w:line="240" w:lineRule="auto"/>
      </w:pPr>
      <w:r>
        <w:separator/>
      </w:r>
    </w:p>
  </w:footnote>
  <w:footnote w:type="continuationSeparator" w:id="0">
    <w:p w14:paraId="37A2E37D" w14:textId="77777777" w:rsidR="005E463A" w:rsidRDefault="005E463A" w:rsidP="00313E28">
      <w:pPr>
        <w:spacing w:line="240" w:lineRule="auto"/>
      </w:pPr>
      <w:r>
        <w:continuationSeparator/>
      </w:r>
    </w:p>
  </w:footnote>
  <w:footnote w:type="continuationNotice" w:id="1">
    <w:p w14:paraId="706E4458" w14:textId="77777777" w:rsidR="005E463A" w:rsidRDefault="005E46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F26E" w14:textId="41BECB13" w:rsidR="00A7712D" w:rsidRDefault="00A7712D" w:rsidP="00136938">
    <w:pPr>
      <w:pStyle w:val="Header"/>
    </w:pPr>
  </w:p>
  <w:p w14:paraId="31A68C37" w14:textId="1F179454" w:rsidR="00D942F4" w:rsidRDefault="00D942F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FD76B" w14:textId="25D6B1A8" w:rsidR="00A7712D" w:rsidRDefault="00A7712D">
    <w:pPr>
      <w:pStyle w:val="Header"/>
      <w:jc w:val="center"/>
    </w:pPr>
  </w:p>
  <w:p w14:paraId="455D1679" w14:textId="77777777" w:rsidR="006B6F09" w:rsidRDefault="006B6F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0DF0" w14:textId="6E4A49EC" w:rsidR="006E3D71" w:rsidRDefault="006E3D71" w:rsidP="006E3D71">
    <w:pPr>
      <w:pStyle w:val="Header"/>
    </w:pPr>
  </w:p>
  <w:p w14:paraId="1DD90413" w14:textId="77777777" w:rsidR="00FD02B1" w:rsidRDefault="00FD02B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CABC8" w14:textId="77777777" w:rsidR="00CA4A3D" w:rsidRDefault="00CA4A3D">
    <w:pPr>
      <w:pStyle w:val="Header"/>
      <w:jc w:val="center"/>
    </w:pPr>
  </w:p>
  <w:p w14:paraId="50E6C044" w14:textId="77777777" w:rsidR="00CA4A3D" w:rsidRDefault="00CA4A3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903441"/>
      <w:docPartObj>
        <w:docPartGallery w:val="Page Numbers (Top of Page)"/>
        <w:docPartUnique/>
      </w:docPartObj>
    </w:sdtPr>
    <w:sdtEndPr>
      <w:rPr>
        <w:noProof/>
      </w:rPr>
    </w:sdtEndPr>
    <w:sdtContent>
      <w:p w14:paraId="30B74229" w14:textId="77777777" w:rsidR="006E3D71" w:rsidRDefault="006E3D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171DFF0" w14:textId="77777777" w:rsidR="006E3D71" w:rsidRDefault="006E3D71">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8E2D3" w14:textId="77777777" w:rsidR="006E3D71" w:rsidRDefault="006E3D71">
    <w:pPr>
      <w:pStyle w:val="Header"/>
      <w:jc w:val="center"/>
    </w:pPr>
  </w:p>
  <w:p w14:paraId="16D285E8" w14:textId="77777777" w:rsidR="006E3D71" w:rsidRDefault="006E3D7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6746361"/>
      <w:docPartObj>
        <w:docPartGallery w:val="Page Numbers (Top of Page)"/>
        <w:docPartUnique/>
      </w:docPartObj>
    </w:sdtPr>
    <w:sdtEndPr>
      <w:rPr>
        <w:noProof/>
      </w:rPr>
    </w:sdtEndPr>
    <w:sdtContent>
      <w:p w14:paraId="79A4F6A1" w14:textId="77777777" w:rsidR="006E3D71" w:rsidRDefault="006E3D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9686B5" w14:textId="77777777" w:rsidR="006E3D71" w:rsidRDefault="006E3D71">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342573"/>
      <w:docPartObj>
        <w:docPartGallery w:val="Page Numbers (Top of Page)"/>
        <w:docPartUnique/>
      </w:docPartObj>
    </w:sdtPr>
    <w:sdtEndPr>
      <w:rPr>
        <w:noProof/>
      </w:rPr>
    </w:sdtEndPr>
    <w:sdtContent>
      <w:p w14:paraId="32569B01" w14:textId="77777777" w:rsidR="00035730" w:rsidRDefault="0003573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F853AE6" w14:textId="77777777" w:rsidR="00035730" w:rsidRDefault="0003573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137"/>
    <w:multiLevelType w:val="hybridMultilevel"/>
    <w:tmpl w:val="5884254E"/>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B73739"/>
    <w:multiLevelType w:val="hybridMultilevel"/>
    <w:tmpl w:val="6598F41C"/>
    <w:lvl w:ilvl="0" w:tplc="B24ED4F2">
      <w:start w:val="1"/>
      <w:numFmt w:val="decimal"/>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DC0B19"/>
    <w:multiLevelType w:val="hybridMultilevel"/>
    <w:tmpl w:val="D6ECA91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4E2740E"/>
    <w:multiLevelType w:val="hybridMultilevel"/>
    <w:tmpl w:val="08EEF8D2"/>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071B47"/>
    <w:multiLevelType w:val="hybridMultilevel"/>
    <w:tmpl w:val="44784358"/>
    <w:lvl w:ilvl="0" w:tplc="2340CEDC">
      <w:start w:val="1"/>
      <w:numFmt w:val="decimal"/>
      <w:lvlText w:val="%1)"/>
      <w:lvlJc w:val="left"/>
      <w:pPr>
        <w:ind w:left="1070" w:hanging="360"/>
      </w:pPr>
      <w:rPr>
        <w:rFonts w:hint="default"/>
      </w:rPr>
    </w:lvl>
    <w:lvl w:ilvl="1" w:tplc="38090019">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5" w15:restartNumberingAfterBreak="0">
    <w:nsid w:val="08D27F27"/>
    <w:multiLevelType w:val="hybridMultilevel"/>
    <w:tmpl w:val="A0BCEF98"/>
    <w:lvl w:ilvl="0" w:tplc="BDFAA5B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094D7A5A"/>
    <w:multiLevelType w:val="hybridMultilevel"/>
    <w:tmpl w:val="92E878FE"/>
    <w:lvl w:ilvl="0" w:tplc="29FADA4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0EFA5222"/>
    <w:multiLevelType w:val="hybridMultilevel"/>
    <w:tmpl w:val="D6ECA91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F1A05CE"/>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FF4363C"/>
    <w:multiLevelType w:val="hybridMultilevel"/>
    <w:tmpl w:val="CE703D56"/>
    <w:lvl w:ilvl="0" w:tplc="A9C46996">
      <w:start w:val="1"/>
      <w:numFmt w:val="decimal"/>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14008E6"/>
    <w:multiLevelType w:val="hybridMultilevel"/>
    <w:tmpl w:val="6598F41C"/>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70486E"/>
    <w:multiLevelType w:val="hybridMultilevel"/>
    <w:tmpl w:val="AFE6A164"/>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5EA682A"/>
    <w:multiLevelType w:val="hybridMultilevel"/>
    <w:tmpl w:val="AFE6A164"/>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6F26B91"/>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82A410A"/>
    <w:multiLevelType w:val="hybridMultilevel"/>
    <w:tmpl w:val="C2FCE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621209"/>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1A833DC6"/>
    <w:multiLevelType w:val="hybridMultilevel"/>
    <w:tmpl w:val="0FC43116"/>
    <w:lvl w:ilvl="0" w:tplc="11789D62">
      <w:start w:val="1"/>
      <w:numFmt w:val="decimal"/>
      <w:pStyle w:val="3431"/>
      <w:lvlText w:val="3.4.3.%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7" w15:restartNumberingAfterBreak="0">
    <w:nsid w:val="1D1724EC"/>
    <w:multiLevelType w:val="hybridMultilevel"/>
    <w:tmpl w:val="AFE6A164"/>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1DDF2825"/>
    <w:multiLevelType w:val="hybridMultilevel"/>
    <w:tmpl w:val="AFE6A164"/>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1EA5567D"/>
    <w:multiLevelType w:val="hybridMultilevel"/>
    <w:tmpl w:val="D6ECA91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1FE5168"/>
    <w:multiLevelType w:val="hybridMultilevel"/>
    <w:tmpl w:val="02302264"/>
    <w:lvl w:ilvl="0" w:tplc="A24CDC38">
      <w:start w:val="1"/>
      <w:numFmt w:val="decimal"/>
      <w:pStyle w:val="Style1"/>
      <w:lvlText w:val="4.1.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5D93385"/>
    <w:multiLevelType w:val="hybridMultilevel"/>
    <w:tmpl w:val="4CF4ACF8"/>
    <w:lvl w:ilvl="0" w:tplc="C27A5084">
      <w:start w:val="1"/>
      <w:numFmt w:val="decimal"/>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2F3A0FA1"/>
    <w:multiLevelType w:val="hybridMultilevel"/>
    <w:tmpl w:val="D6ECA91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47E00A0"/>
    <w:multiLevelType w:val="hybridMultilevel"/>
    <w:tmpl w:val="FFF2A08E"/>
    <w:lvl w:ilvl="0" w:tplc="FBF6D4EE">
      <w:start w:val="1"/>
      <w:numFmt w:val="decimal"/>
      <w:pStyle w:val="Heading4"/>
      <w:lvlText w:val="3.4.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4C53050"/>
    <w:multiLevelType w:val="multilevel"/>
    <w:tmpl w:val="EDB6E3AE"/>
    <w:lvl w:ilvl="0">
      <w:start w:val="1"/>
      <w:numFmt w:val="decimal"/>
      <w:pStyle w:val="Heading1"/>
      <w:suff w:val="nothing"/>
      <w:lvlText w:val="BAB %1"/>
      <w:lvlJc w:val="left"/>
      <w:pPr>
        <w:ind w:left="4046" w:hanging="360"/>
      </w:pPr>
      <w:rPr>
        <w:rFonts w:hint="default"/>
        <w:color w:val="FFFFFF" w:themeColor="background1"/>
      </w:rPr>
    </w:lvl>
    <w:lvl w:ilvl="1">
      <w:start w:val="1"/>
      <w:numFmt w:val="decimal"/>
      <w:pStyle w:val="Heading2"/>
      <w:suff w:val="space"/>
      <w:lvlText w:val="%1.%2"/>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CE6969"/>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39035D2B"/>
    <w:multiLevelType w:val="hybridMultilevel"/>
    <w:tmpl w:val="1EB8FF42"/>
    <w:lvl w:ilvl="0" w:tplc="32429432">
      <w:start w:val="1"/>
      <w:numFmt w:val="decimal"/>
      <w:pStyle w:val="Style9"/>
      <w:lvlText w:val="%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E06A94"/>
    <w:multiLevelType w:val="hybridMultilevel"/>
    <w:tmpl w:val="AFE6A164"/>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5AE6AE1"/>
    <w:multiLevelType w:val="hybridMultilevel"/>
    <w:tmpl w:val="08EEF8D2"/>
    <w:lvl w:ilvl="0" w:tplc="4366352E">
      <w:start w:val="1"/>
      <w:numFmt w:val="decimal"/>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7DE4206"/>
    <w:multiLevelType w:val="hybridMultilevel"/>
    <w:tmpl w:val="5700EFA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43C3B62"/>
    <w:multiLevelType w:val="hybridMultilevel"/>
    <w:tmpl w:val="D1B829AC"/>
    <w:lvl w:ilvl="0" w:tplc="CED694C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57E112B"/>
    <w:multiLevelType w:val="hybridMultilevel"/>
    <w:tmpl w:val="83BEB07C"/>
    <w:lvl w:ilvl="0" w:tplc="24DA0E80">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65C5872"/>
    <w:multiLevelType w:val="hybridMultilevel"/>
    <w:tmpl w:val="97202BEE"/>
    <w:lvl w:ilvl="0" w:tplc="D416FE98">
      <w:start w:val="1"/>
      <w:numFmt w:val="decimal"/>
      <w:pStyle w:val="1Nomer"/>
      <w:lvlText w:val="%1)"/>
      <w:lvlJc w:val="left"/>
      <w:pPr>
        <w:ind w:left="92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3" w15:restartNumberingAfterBreak="0">
    <w:nsid w:val="58284931"/>
    <w:multiLevelType w:val="hybridMultilevel"/>
    <w:tmpl w:val="5884254E"/>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96C5EE5"/>
    <w:multiLevelType w:val="hybridMultilevel"/>
    <w:tmpl w:val="883E495C"/>
    <w:lvl w:ilvl="0" w:tplc="8B244FA4">
      <w:start w:val="1"/>
      <w:numFmt w:val="decimal"/>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CB60DCF"/>
    <w:multiLevelType w:val="hybridMultilevel"/>
    <w:tmpl w:val="A324241A"/>
    <w:lvl w:ilvl="0" w:tplc="4C4683AC">
      <w:start w:val="1"/>
      <w:numFmt w:val="decimal"/>
      <w:pStyle w:val="Style2"/>
      <w:lvlText w:val="4.1.2.%1"/>
      <w:lvlJc w:val="left"/>
      <w:pPr>
        <w:ind w:left="1440" w:hanging="360"/>
      </w:pPr>
      <w:rPr>
        <w:rFonts w:hint="default"/>
        <w:b/>
        <w:bCs/>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6" w15:restartNumberingAfterBreak="0">
    <w:nsid w:val="5D65288F"/>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DA54B56"/>
    <w:multiLevelType w:val="hybridMultilevel"/>
    <w:tmpl w:val="4CF4ACF8"/>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CE427E1"/>
    <w:multiLevelType w:val="hybridMultilevel"/>
    <w:tmpl w:val="D6ECA91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F26579C"/>
    <w:multiLevelType w:val="hybridMultilevel"/>
    <w:tmpl w:val="5884254E"/>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2BC6E47"/>
    <w:multiLevelType w:val="hybridMultilevel"/>
    <w:tmpl w:val="AFE6A164"/>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32A57ED"/>
    <w:multiLevelType w:val="hybridMultilevel"/>
    <w:tmpl w:val="AB486050"/>
    <w:lvl w:ilvl="0" w:tplc="515497B2">
      <w:start w:val="1"/>
      <w:numFmt w:val="decimal"/>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68C3C0F"/>
    <w:multiLevelType w:val="hybridMultilevel"/>
    <w:tmpl w:val="5884254E"/>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6CA0681"/>
    <w:multiLevelType w:val="hybridMultilevel"/>
    <w:tmpl w:val="249CE05E"/>
    <w:lvl w:ilvl="0" w:tplc="085E7E1A">
      <w:start w:val="1"/>
      <w:numFmt w:val="decimal"/>
      <w:pStyle w:val="3421"/>
      <w:lvlText w:val="3.4.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7734B62"/>
    <w:multiLevelType w:val="hybridMultilevel"/>
    <w:tmpl w:val="5884254E"/>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A060341"/>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C4F39DD"/>
    <w:multiLevelType w:val="hybridMultilevel"/>
    <w:tmpl w:val="035C3EE4"/>
    <w:lvl w:ilvl="0" w:tplc="0532CAF0">
      <w:start w:val="1"/>
      <w:numFmt w:val="decimal"/>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C966540"/>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D627C66"/>
    <w:multiLevelType w:val="hybridMultilevel"/>
    <w:tmpl w:val="5E8C9EA2"/>
    <w:lvl w:ilvl="0" w:tplc="91EA4F80">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DDC3F28"/>
    <w:multiLevelType w:val="hybridMultilevel"/>
    <w:tmpl w:val="22A47334"/>
    <w:lvl w:ilvl="0" w:tplc="2A882F18">
      <w:start w:val="1"/>
      <w:numFmt w:val="decimal"/>
      <w:pStyle w:val="4131"/>
      <w:lvlText w:val="4.1.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E6C4AB3"/>
    <w:multiLevelType w:val="hybridMultilevel"/>
    <w:tmpl w:val="883E495C"/>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F3B4932"/>
    <w:multiLevelType w:val="hybridMultilevel"/>
    <w:tmpl w:val="952E7686"/>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4"/>
  </w:num>
  <w:num w:numId="2">
    <w:abstractNumId w:val="24"/>
  </w:num>
  <w:num w:numId="3">
    <w:abstractNumId w:val="32"/>
  </w:num>
  <w:num w:numId="4">
    <w:abstractNumId w:val="41"/>
  </w:num>
  <w:num w:numId="5">
    <w:abstractNumId w:val="4"/>
  </w:num>
  <w:num w:numId="6">
    <w:abstractNumId w:val="5"/>
  </w:num>
  <w:num w:numId="7">
    <w:abstractNumId w:val="6"/>
  </w:num>
  <w:num w:numId="8">
    <w:abstractNumId w:val="32"/>
    <w:lvlOverride w:ilvl="0">
      <w:startOverride w:val="1"/>
    </w:lvlOverride>
  </w:num>
  <w:num w:numId="9">
    <w:abstractNumId w:val="30"/>
  </w:num>
  <w:num w:numId="10">
    <w:abstractNumId w:val="26"/>
  </w:num>
  <w:num w:numId="11">
    <w:abstractNumId w:val="11"/>
  </w:num>
  <w:num w:numId="12">
    <w:abstractNumId w:val="2"/>
  </w:num>
  <w:num w:numId="13">
    <w:abstractNumId w:val="36"/>
  </w:num>
  <w:num w:numId="14">
    <w:abstractNumId w:val="27"/>
  </w:num>
  <w:num w:numId="15">
    <w:abstractNumId w:val="7"/>
  </w:num>
  <w:num w:numId="16">
    <w:abstractNumId w:val="8"/>
  </w:num>
  <w:num w:numId="17">
    <w:abstractNumId w:val="44"/>
  </w:num>
  <w:num w:numId="18">
    <w:abstractNumId w:val="19"/>
  </w:num>
  <w:num w:numId="19">
    <w:abstractNumId w:val="47"/>
  </w:num>
  <w:num w:numId="20">
    <w:abstractNumId w:val="0"/>
  </w:num>
  <w:num w:numId="21">
    <w:abstractNumId w:val="42"/>
  </w:num>
  <w:num w:numId="22">
    <w:abstractNumId w:val="51"/>
  </w:num>
  <w:num w:numId="23">
    <w:abstractNumId w:val="25"/>
  </w:num>
  <w:num w:numId="24">
    <w:abstractNumId w:val="18"/>
  </w:num>
  <w:num w:numId="25">
    <w:abstractNumId w:val="46"/>
  </w:num>
  <w:num w:numId="26">
    <w:abstractNumId w:val="9"/>
  </w:num>
  <w:num w:numId="27">
    <w:abstractNumId w:val="48"/>
  </w:num>
  <w:num w:numId="28">
    <w:abstractNumId w:val="17"/>
  </w:num>
  <w:num w:numId="29">
    <w:abstractNumId w:val="22"/>
  </w:num>
  <w:num w:numId="30">
    <w:abstractNumId w:val="15"/>
  </w:num>
  <w:num w:numId="31">
    <w:abstractNumId w:val="12"/>
  </w:num>
  <w:num w:numId="32">
    <w:abstractNumId w:val="38"/>
  </w:num>
  <w:num w:numId="33">
    <w:abstractNumId w:val="45"/>
  </w:num>
  <w:num w:numId="34">
    <w:abstractNumId w:val="40"/>
  </w:num>
  <w:num w:numId="35">
    <w:abstractNumId w:val="13"/>
  </w:num>
  <w:num w:numId="36">
    <w:abstractNumId w:val="33"/>
  </w:num>
  <w:num w:numId="37">
    <w:abstractNumId w:val="39"/>
  </w:num>
  <w:num w:numId="38">
    <w:abstractNumId w:val="34"/>
  </w:num>
  <w:num w:numId="39">
    <w:abstractNumId w:val="21"/>
  </w:num>
  <w:num w:numId="40">
    <w:abstractNumId w:val="1"/>
  </w:num>
  <w:num w:numId="41">
    <w:abstractNumId w:val="28"/>
  </w:num>
  <w:num w:numId="42">
    <w:abstractNumId w:val="3"/>
  </w:num>
  <w:num w:numId="43">
    <w:abstractNumId w:val="10"/>
  </w:num>
  <w:num w:numId="44">
    <w:abstractNumId w:val="50"/>
  </w:num>
  <w:num w:numId="45">
    <w:abstractNumId w:val="37"/>
  </w:num>
  <w:num w:numId="46">
    <w:abstractNumId w:val="31"/>
  </w:num>
  <w:num w:numId="47">
    <w:abstractNumId w:val="23"/>
  </w:num>
  <w:num w:numId="48">
    <w:abstractNumId w:val="43"/>
  </w:num>
  <w:num w:numId="49">
    <w:abstractNumId w:val="29"/>
  </w:num>
  <w:num w:numId="50">
    <w:abstractNumId w:val="20"/>
  </w:num>
  <w:num w:numId="51">
    <w:abstractNumId w:val="35"/>
  </w:num>
  <w:num w:numId="52">
    <w:abstractNumId w:val="16"/>
  </w:num>
  <w:num w:numId="53">
    <w:abstractNumId w:val="4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567"/>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jU2NDU1MjM1NDBU0lEKTi0uzszPAykwtqgFAJghn5YtAAAA"/>
  </w:docVars>
  <w:rsids>
    <w:rsidRoot w:val="005D469C"/>
    <w:rsid w:val="00000F23"/>
    <w:rsid w:val="00002494"/>
    <w:rsid w:val="00002B53"/>
    <w:rsid w:val="00004861"/>
    <w:rsid w:val="000054CC"/>
    <w:rsid w:val="00005560"/>
    <w:rsid w:val="0000615C"/>
    <w:rsid w:val="0000640E"/>
    <w:rsid w:val="0000651C"/>
    <w:rsid w:val="00006E83"/>
    <w:rsid w:val="000072C8"/>
    <w:rsid w:val="000074A5"/>
    <w:rsid w:val="000076DD"/>
    <w:rsid w:val="000117FD"/>
    <w:rsid w:val="00011C93"/>
    <w:rsid w:val="00012286"/>
    <w:rsid w:val="00012A39"/>
    <w:rsid w:val="00012F48"/>
    <w:rsid w:val="0001415F"/>
    <w:rsid w:val="0001481B"/>
    <w:rsid w:val="00015693"/>
    <w:rsid w:val="00015740"/>
    <w:rsid w:val="00016461"/>
    <w:rsid w:val="00016506"/>
    <w:rsid w:val="0001766A"/>
    <w:rsid w:val="00022462"/>
    <w:rsid w:val="00022D1E"/>
    <w:rsid w:val="0002330C"/>
    <w:rsid w:val="00024653"/>
    <w:rsid w:val="00024EB6"/>
    <w:rsid w:val="00025AA0"/>
    <w:rsid w:val="000261BA"/>
    <w:rsid w:val="00027779"/>
    <w:rsid w:val="0003023E"/>
    <w:rsid w:val="00030311"/>
    <w:rsid w:val="000303F1"/>
    <w:rsid w:val="0003052A"/>
    <w:rsid w:val="000306E6"/>
    <w:rsid w:val="0003079A"/>
    <w:rsid w:val="000321C0"/>
    <w:rsid w:val="00032244"/>
    <w:rsid w:val="0003237F"/>
    <w:rsid w:val="00033444"/>
    <w:rsid w:val="000337AE"/>
    <w:rsid w:val="00033A74"/>
    <w:rsid w:val="00033E0C"/>
    <w:rsid w:val="00034074"/>
    <w:rsid w:val="000353FA"/>
    <w:rsid w:val="00035730"/>
    <w:rsid w:val="000358FF"/>
    <w:rsid w:val="0003606F"/>
    <w:rsid w:val="000360C2"/>
    <w:rsid w:val="000368B5"/>
    <w:rsid w:val="00036A7B"/>
    <w:rsid w:val="0004093A"/>
    <w:rsid w:val="00040F4E"/>
    <w:rsid w:val="00041022"/>
    <w:rsid w:val="000410CD"/>
    <w:rsid w:val="00042627"/>
    <w:rsid w:val="00042B2B"/>
    <w:rsid w:val="00042F5B"/>
    <w:rsid w:val="00043156"/>
    <w:rsid w:val="00044430"/>
    <w:rsid w:val="0004452F"/>
    <w:rsid w:val="00044BC6"/>
    <w:rsid w:val="00045CBA"/>
    <w:rsid w:val="000461C4"/>
    <w:rsid w:val="00050C33"/>
    <w:rsid w:val="0005148E"/>
    <w:rsid w:val="00051BA4"/>
    <w:rsid w:val="00052775"/>
    <w:rsid w:val="00052FB6"/>
    <w:rsid w:val="00053538"/>
    <w:rsid w:val="00054A27"/>
    <w:rsid w:val="0005567C"/>
    <w:rsid w:val="0005632F"/>
    <w:rsid w:val="00056A76"/>
    <w:rsid w:val="0005789B"/>
    <w:rsid w:val="00057AD1"/>
    <w:rsid w:val="00057C00"/>
    <w:rsid w:val="00060C79"/>
    <w:rsid w:val="00060D51"/>
    <w:rsid w:val="00061545"/>
    <w:rsid w:val="00061996"/>
    <w:rsid w:val="0006259B"/>
    <w:rsid w:val="00062A6C"/>
    <w:rsid w:val="00063567"/>
    <w:rsid w:val="00064056"/>
    <w:rsid w:val="00064528"/>
    <w:rsid w:val="00064F8F"/>
    <w:rsid w:val="00065276"/>
    <w:rsid w:val="000656AD"/>
    <w:rsid w:val="00066407"/>
    <w:rsid w:val="00066942"/>
    <w:rsid w:val="00066F2E"/>
    <w:rsid w:val="00066FCC"/>
    <w:rsid w:val="000676AD"/>
    <w:rsid w:val="00067E66"/>
    <w:rsid w:val="000729A2"/>
    <w:rsid w:val="00073095"/>
    <w:rsid w:val="00073C3D"/>
    <w:rsid w:val="00073F3A"/>
    <w:rsid w:val="00075428"/>
    <w:rsid w:val="000758B8"/>
    <w:rsid w:val="000769EB"/>
    <w:rsid w:val="00076D28"/>
    <w:rsid w:val="00077D7C"/>
    <w:rsid w:val="00081528"/>
    <w:rsid w:val="00081763"/>
    <w:rsid w:val="00081BC6"/>
    <w:rsid w:val="0008207A"/>
    <w:rsid w:val="000828AF"/>
    <w:rsid w:val="0008297D"/>
    <w:rsid w:val="00082D5F"/>
    <w:rsid w:val="000844FB"/>
    <w:rsid w:val="000849CB"/>
    <w:rsid w:val="00084D51"/>
    <w:rsid w:val="000854F2"/>
    <w:rsid w:val="00086336"/>
    <w:rsid w:val="00086D80"/>
    <w:rsid w:val="00087438"/>
    <w:rsid w:val="00087D7B"/>
    <w:rsid w:val="000902DB"/>
    <w:rsid w:val="00090468"/>
    <w:rsid w:val="00090A28"/>
    <w:rsid w:val="000923C7"/>
    <w:rsid w:val="0009240F"/>
    <w:rsid w:val="000927CA"/>
    <w:rsid w:val="00092F5E"/>
    <w:rsid w:val="00093625"/>
    <w:rsid w:val="000938F6"/>
    <w:rsid w:val="00094439"/>
    <w:rsid w:val="00094517"/>
    <w:rsid w:val="00094DD0"/>
    <w:rsid w:val="00096FDB"/>
    <w:rsid w:val="00097650"/>
    <w:rsid w:val="000A102A"/>
    <w:rsid w:val="000A1646"/>
    <w:rsid w:val="000A27B8"/>
    <w:rsid w:val="000A2C45"/>
    <w:rsid w:val="000A3349"/>
    <w:rsid w:val="000A35B1"/>
    <w:rsid w:val="000A3A75"/>
    <w:rsid w:val="000A4B2F"/>
    <w:rsid w:val="000A53D5"/>
    <w:rsid w:val="000A5742"/>
    <w:rsid w:val="000A5E21"/>
    <w:rsid w:val="000A6193"/>
    <w:rsid w:val="000A6580"/>
    <w:rsid w:val="000A7058"/>
    <w:rsid w:val="000A77A7"/>
    <w:rsid w:val="000A7811"/>
    <w:rsid w:val="000B16E8"/>
    <w:rsid w:val="000B18EB"/>
    <w:rsid w:val="000B239A"/>
    <w:rsid w:val="000B3478"/>
    <w:rsid w:val="000B3B84"/>
    <w:rsid w:val="000B3C2D"/>
    <w:rsid w:val="000B42BC"/>
    <w:rsid w:val="000B59EC"/>
    <w:rsid w:val="000B6B41"/>
    <w:rsid w:val="000C0955"/>
    <w:rsid w:val="000C0A91"/>
    <w:rsid w:val="000C0D18"/>
    <w:rsid w:val="000C280E"/>
    <w:rsid w:val="000C2955"/>
    <w:rsid w:val="000C4DC8"/>
    <w:rsid w:val="000C4E76"/>
    <w:rsid w:val="000C5B76"/>
    <w:rsid w:val="000C6055"/>
    <w:rsid w:val="000C65C2"/>
    <w:rsid w:val="000D0AFC"/>
    <w:rsid w:val="000D1CF4"/>
    <w:rsid w:val="000D1E5B"/>
    <w:rsid w:val="000D213E"/>
    <w:rsid w:val="000D256F"/>
    <w:rsid w:val="000D3761"/>
    <w:rsid w:val="000D4521"/>
    <w:rsid w:val="000D4869"/>
    <w:rsid w:val="000D6390"/>
    <w:rsid w:val="000D70A9"/>
    <w:rsid w:val="000D7102"/>
    <w:rsid w:val="000D7654"/>
    <w:rsid w:val="000D7663"/>
    <w:rsid w:val="000E1263"/>
    <w:rsid w:val="000E1B8F"/>
    <w:rsid w:val="000E352D"/>
    <w:rsid w:val="000E3C0E"/>
    <w:rsid w:val="000E66E9"/>
    <w:rsid w:val="000E73DC"/>
    <w:rsid w:val="000E7530"/>
    <w:rsid w:val="000E7BC0"/>
    <w:rsid w:val="000F14F2"/>
    <w:rsid w:val="000F4D94"/>
    <w:rsid w:val="000F6150"/>
    <w:rsid w:val="000F64C7"/>
    <w:rsid w:val="000F78B2"/>
    <w:rsid w:val="000F7FBF"/>
    <w:rsid w:val="001011D1"/>
    <w:rsid w:val="0010356C"/>
    <w:rsid w:val="001039D3"/>
    <w:rsid w:val="0010466E"/>
    <w:rsid w:val="0010593E"/>
    <w:rsid w:val="0010665A"/>
    <w:rsid w:val="0010678A"/>
    <w:rsid w:val="001070CF"/>
    <w:rsid w:val="001070F3"/>
    <w:rsid w:val="001073C6"/>
    <w:rsid w:val="00107664"/>
    <w:rsid w:val="001078F0"/>
    <w:rsid w:val="00110B8F"/>
    <w:rsid w:val="00111109"/>
    <w:rsid w:val="0011138C"/>
    <w:rsid w:val="00111ABB"/>
    <w:rsid w:val="00112C1A"/>
    <w:rsid w:val="00112DB6"/>
    <w:rsid w:val="00113140"/>
    <w:rsid w:val="001140C6"/>
    <w:rsid w:val="001142A3"/>
    <w:rsid w:val="0011440A"/>
    <w:rsid w:val="00114847"/>
    <w:rsid w:val="00114B53"/>
    <w:rsid w:val="00114FF5"/>
    <w:rsid w:val="00115612"/>
    <w:rsid w:val="001161BC"/>
    <w:rsid w:val="00117854"/>
    <w:rsid w:val="00120214"/>
    <w:rsid w:val="00120767"/>
    <w:rsid w:val="00121A07"/>
    <w:rsid w:val="00121C0E"/>
    <w:rsid w:val="001235F9"/>
    <w:rsid w:val="00124566"/>
    <w:rsid w:val="001245D6"/>
    <w:rsid w:val="001252B5"/>
    <w:rsid w:val="001267D9"/>
    <w:rsid w:val="001270B0"/>
    <w:rsid w:val="00127F49"/>
    <w:rsid w:val="0013210C"/>
    <w:rsid w:val="0013235E"/>
    <w:rsid w:val="001331C1"/>
    <w:rsid w:val="00133F21"/>
    <w:rsid w:val="00134D35"/>
    <w:rsid w:val="00135207"/>
    <w:rsid w:val="00135A52"/>
    <w:rsid w:val="001367D2"/>
    <w:rsid w:val="00136938"/>
    <w:rsid w:val="0013723A"/>
    <w:rsid w:val="001375BB"/>
    <w:rsid w:val="00140B9B"/>
    <w:rsid w:val="0014106A"/>
    <w:rsid w:val="001418BC"/>
    <w:rsid w:val="00142FB2"/>
    <w:rsid w:val="00144158"/>
    <w:rsid w:val="001449E5"/>
    <w:rsid w:val="00146D91"/>
    <w:rsid w:val="001477F6"/>
    <w:rsid w:val="00147E0A"/>
    <w:rsid w:val="00150E2C"/>
    <w:rsid w:val="00151265"/>
    <w:rsid w:val="00151FE4"/>
    <w:rsid w:val="0015254A"/>
    <w:rsid w:val="00152DFB"/>
    <w:rsid w:val="00152F37"/>
    <w:rsid w:val="00152F7B"/>
    <w:rsid w:val="0015321E"/>
    <w:rsid w:val="00155F3B"/>
    <w:rsid w:val="0015671D"/>
    <w:rsid w:val="0015689B"/>
    <w:rsid w:val="00157249"/>
    <w:rsid w:val="00157C29"/>
    <w:rsid w:val="00157CD5"/>
    <w:rsid w:val="001613B5"/>
    <w:rsid w:val="00161FA0"/>
    <w:rsid w:val="001620E5"/>
    <w:rsid w:val="00162583"/>
    <w:rsid w:val="001629B3"/>
    <w:rsid w:val="00162DC6"/>
    <w:rsid w:val="00162ED7"/>
    <w:rsid w:val="00163633"/>
    <w:rsid w:val="001638BA"/>
    <w:rsid w:val="00163903"/>
    <w:rsid w:val="00163AD7"/>
    <w:rsid w:val="00163F08"/>
    <w:rsid w:val="00164CB1"/>
    <w:rsid w:val="001654AD"/>
    <w:rsid w:val="00170132"/>
    <w:rsid w:val="00170D68"/>
    <w:rsid w:val="00170EF8"/>
    <w:rsid w:val="00171011"/>
    <w:rsid w:val="001712CC"/>
    <w:rsid w:val="00171D61"/>
    <w:rsid w:val="00174369"/>
    <w:rsid w:val="00174B15"/>
    <w:rsid w:val="00174D3E"/>
    <w:rsid w:val="001750F7"/>
    <w:rsid w:val="00175208"/>
    <w:rsid w:val="001757EC"/>
    <w:rsid w:val="001764E7"/>
    <w:rsid w:val="0017673D"/>
    <w:rsid w:val="001771B6"/>
    <w:rsid w:val="001774DD"/>
    <w:rsid w:val="00177B16"/>
    <w:rsid w:val="00177FCA"/>
    <w:rsid w:val="001812C4"/>
    <w:rsid w:val="001827BE"/>
    <w:rsid w:val="001834DD"/>
    <w:rsid w:val="0018360D"/>
    <w:rsid w:val="0018490F"/>
    <w:rsid w:val="00184CA5"/>
    <w:rsid w:val="001850D6"/>
    <w:rsid w:val="00185138"/>
    <w:rsid w:val="00185A18"/>
    <w:rsid w:val="00185AC9"/>
    <w:rsid w:val="00185C77"/>
    <w:rsid w:val="00186C7B"/>
    <w:rsid w:val="001870D4"/>
    <w:rsid w:val="0018740E"/>
    <w:rsid w:val="001879C5"/>
    <w:rsid w:val="00187C12"/>
    <w:rsid w:val="00190115"/>
    <w:rsid w:val="0019011D"/>
    <w:rsid w:val="00190AE7"/>
    <w:rsid w:val="00191434"/>
    <w:rsid w:val="0019233E"/>
    <w:rsid w:val="001923B6"/>
    <w:rsid w:val="00192413"/>
    <w:rsid w:val="001927CB"/>
    <w:rsid w:val="00193024"/>
    <w:rsid w:val="00193528"/>
    <w:rsid w:val="0019366F"/>
    <w:rsid w:val="00196367"/>
    <w:rsid w:val="001A007A"/>
    <w:rsid w:val="001A0219"/>
    <w:rsid w:val="001A218F"/>
    <w:rsid w:val="001A26AA"/>
    <w:rsid w:val="001A28E8"/>
    <w:rsid w:val="001A2BAB"/>
    <w:rsid w:val="001A358A"/>
    <w:rsid w:val="001A4C99"/>
    <w:rsid w:val="001A5213"/>
    <w:rsid w:val="001A5528"/>
    <w:rsid w:val="001A622A"/>
    <w:rsid w:val="001B0231"/>
    <w:rsid w:val="001B0A17"/>
    <w:rsid w:val="001B42CE"/>
    <w:rsid w:val="001B514E"/>
    <w:rsid w:val="001B60D1"/>
    <w:rsid w:val="001B6B19"/>
    <w:rsid w:val="001B70AC"/>
    <w:rsid w:val="001C0A80"/>
    <w:rsid w:val="001C0CEE"/>
    <w:rsid w:val="001C1A99"/>
    <w:rsid w:val="001C29B7"/>
    <w:rsid w:val="001C344F"/>
    <w:rsid w:val="001C40AE"/>
    <w:rsid w:val="001C50E6"/>
    <w:rsid w:val="001C5147"/>
    <w:rsid w:val="001C74B7"/>
    <w:rsid w:val="001D0550"/>
    <w:rsid w:val="001D11BD"/>
    <w:rsid w:val="001D1309"/>
    <w:rsid w:val="001D1526"/>
    <w:rsid w:val="001D26DB"/>
    <w:rsid w:val="001D28E2"/>
    <w:rsid w:val="001D36EE"/>
    <w:rsid w:val="001D3E98"/>
    <w:rsid w:val="001D53D0"/>
    <w:rsid w:val="001D6804"/>
    <w:rsid w:val="001D7211"/>
    <w:rsid w:val="001D7B25"/>
    <w:rsid w:val="001E1079"/>
    <w:rsid w:val="001E2496"/>
    <w:rsid w:val="001E275C"/>
    <w:rsid w:val="001E3BC3"/>
    <w:rsid w:val="001E423B"/>
    <w:rsid w:val="001E4730"/>
    <w:rsid w:val="001E47D6"/>
    <w:rsid w:val="001E4EDE"/>
    <w:rsid w:val="001E518E"/>
    <w:rsid w:val="001E5852"/>
    <w:rsid w:val="001E5963"/>
    <w:rsid w:val="001E5C26"/>
    <w:rsid w:val="001E7C30"/>
    <w:rsid w:val="001F0D42"/>
    <w:rsid w:val="001F12A7"/>
    <w:rsid w:val="001F1918"/>
    <w:rsid w:val="001F25B3"/>
    <w:rsid w:val="001F2934"/>
    <w:rsid w:val="001F3752"/>
    <w:rsid w:val="001F3A92"/>
    <w:rsid w:val="001F3FCC"/>
    <w:rsid w:val="001F47D4"/>
    <w:rsid w:val="001F481A"/>
    <w:rsid w:val="001F5360"/>
    <w:rsid w:val="001F6182"/>
    <w:rsid w:val="001F66D9"/>
    <w:rsid w:val="001F67BE"/>
    <w:rsid w:val="001F7214"/>
    <w:rsid w:val="001F7336"/>
    <w:rsid w:val="001F7CEE"/>
    <w:rsid w:val="002012ED"/>
    <w:rsid w:val="00202647"/>
    <w:rsid w:val="00202CA0"/>
    <w:rsid w:val="00202F81"/>
    <w:rsid w:val="0020388E"/>
    <w:rsid w:val="00203E5B"/>
    <w:rsid w:val="00203EA5"/>
    <w:rsid w:val="002044DD"/>
    <w:rsid w:val="00205E6A"/>
    <w:rsid w:val="002061F5"/>
    <w:rsid w:val="002065BA"/>
    <w:rsid w:val="00206A6D"/>
    <w:rsid w:val="00206B74"/>
    <w:rsid w:val="00206EA3"/>
    <w:rsid w:val="00206FC8"/>
    <w:rsid w:val="0020729E"/>
    <w:rsid w:val="00207506"/>
    <w:rsid w:val="00207C60"/>
    <w:rsid w:val="002106FF"/>
    <w:rsid w:val="00210AD8"/>
    <w:rsid w:val="00210B2F"/>
    <w:rsid w:val="002115BD"/>
    <w:rsid w:val="0021183A"/>
    <w:rsid w:val="002118A7"/>
    <w:rsid w:val="002133A4"/>
    <w:rsid w:val="00213BA8"/>
    <w:rsid w:val="002140FF"/>
    <w:rsid w:val="00214A91"/>
    <w:rsid w:val="00214EE2"/>
    <w:rsid w:val="0021533B"/>
    <w:rsid w:val="00216146"/>
    <w:rsid w:val="00216C77"/>
    <w:rsid w:val="00217C58"/>
    <w:rsid w:val="00217F4D"/>
    <w:rsid w:val="00220F6F"/>
    <w:rsid w:val="00221208"/>
    <w:rsid w:val="002227E8"/>
    <w:rsid w:val="0022413F"/>
    <w:rsid w:val="002248AE"/>
    <w:rsid w:val="00224D50"/>
    <w:rsid w:val="0022578F"/>
    <w:rsid w:val="00225EED"/>
    <w:rsid w:val="00226159"/>
    <w:rsid w:val="002266D1"/>
    <w:rsid w:val="002273CE"/>
    <w:rsid w:val="002279EF"/>
    <w:rsid w:val="00227B7E"/>
    <w:rsid w:val="00230CD2"/>
    <w:rsid w:val="00231897"/>
    <w:rsid w:val="002318EF"/>
    <w:rsid w:val="0023217C"/>
    <w:rsid w:val="00233194"/>
    <w:rsid w:val="0023399C"/>
    <w:rsid w:val="002343D9"/>
    <w:rsid w:val="0023528C"/>
    <w:rsid w:val="0023589D"/>
    <w:rsid w:val="0023670E"/>
    <w:rsid w:val="00236B08"/>
    <w:rsid w:val="00236BAB"/>
    <w:rsid w:val="0023749C"/>
    <w:rsid w:val="00237A37"/>
    <w:rsid w:val="00241976"/>
    <w:rsid w:val="00241AAD"/>
    <w:rsid w:val="00241BCE"/>
    <w:rsid w:val="00241D0F"/>
    <w:rsid w:val="00241ED1"/>
    <w:rsid w:val="002422ED"/>
    <w:rsid w:val="002450CC"/>
    <w:rsid w:val="0024564D"/>
    <w:rsid w:val="00247545"/>
    <w:rsid w:val="00247832"/>
    <w:rsid w:val="00247EBD"/>
    <w:rsid w:val="00250B4E"/>
    <w:rsid w:val="00251662"/>
    <w:rsid w:val="002520EF"/>
    <w:rsid w:val="00252168"/>
    <w:rsid w:val="00253393"/>
    <w:rsid w:val="002539D4"/>
    <w:rsid w:val="002540E8"/>
    <w:rsid w:val="00254162"/>
    <w:rsid w:val="002551D2"/>
    <w:rsid w:val="002558E4"/>
    <w:rsid w:val="00256498"/>
    <w:rsid w:val="00256555"/>
    <w:rsid w:val="0025661F"/>
    <w:rsid w:val="00256837"/>
    <w:rsid w:val="00257146"/>
    <w:rsid w:val="00257887"/>
    <w:rsid w:val="00257DE0"/>
    <w:rsid w:val="00260E41"/>
    <w:rsid w:val="002615D5"/>
    <w:rsid w:val="00261B69"/>
    <w:rsid w:val="00262F0D"/>
    <w:rsid w:val="00262F65"/>
    <w:rsid w:val="002636EA"/>
    <w:rsid w:val="00265BBA"/>
    <w:rsid w:val="00267421"/>
    <w:rsid w:val="00270391"/>
    <w:rsid w:val="002705C0"/>
    <w:rsid w:val="002709FA"/>
    <w:rsid w:val="00270AC6"/>
    <w:rsid w:val="002716F0"/>
    <w:rsid w:val="00272262"/>
    <w:rsid w:val="002726C2"/>
    <w:rsid w:val="002734C3"/>
    <w:rsid w:val="0027458C"/>
    <w:rsid w:val="00274668"/>
    <w:rsid w:val="00274762"/>
    <w:rsid w:val="0027578C"/>
    <w:rsid w:val="002765E2"/>
    <w:rsid w:val="00276774"/>
    <w:rsid w:val="00277479"/>
    <w:rsid w:val="00277972"/>
    <w:rsid w:val="002802C0"/>
    <w:rsid w:val="002804DC"/>
    <w:rsid w:val="00280E17"/>
    <w:rsid w:val="0028209A"/>
    <w:rsid w:val="00282791"/>
    <w:rsid w:val="00282FC9"/>
    <w:rsid w:val="002831F9"/>
    <w:rsid w:val="0028399B"/>
    <w:rsid w:val="002850C1"/>
    <w:rsid w:val="002867F7"/>
    <w:rsid w:val="0028687D"/>
    <w:rsid w:val="00287FC8"/>
    <w:rsid w:val="00291E7E"/>
    <w:rsid w:val="002921E4"/>
    <w:rsid w:val="00292BE8"/>
    <w:rsid w:val="00293285"/>
    <w:rsid w:val="002934DA"/>
    <w:rsid w:val="0029430E"/>
    <w:rsid w:val="00294C3E"/>
    <w:rsid w:val="00294E85"/>
    <w:rsid w:val="00295B9A"/>
    <w:rsid w:val="00295E19"/>
    <w:rsid w:val="0029729A"/>
    <w:rsid w:val="00297FF8"/>
    <w:rsid w:val="002A108B"/>
    <w:rsid w:val="002A1179"/>
    <w:rsid w:val="002A155B"/>
    <w:rsid w:val="002A1835"/>
    <w:rsid w:val="002A19C2"/>
    <w:rsid w:val="002A19F3"/>
    <w:rsid w:val="002A3485"/>
    <w:rsid w:val="002A3A60"/>
    <w:rsid w:val="002A3ED5"/>
    <w:rsid w:val="002A40D6"/>
    <w:rsid w:val="002A49A5"/>
    <w:rsid w:val="002A4ADF"/>
    <w:rsid w:val="002A5648"/>
    <w:rsid w:val="002A649C"/>
    <w:rsid w:val="002B0920"/>
    <w:rsid w:val="002B1817"/>
    <w:rsid w:val="002B18CC"/>
    <w:rsid w:val="002B1A2E"/>
    <w:rsid w:val="002B1F96"/>
    <w:rsid w:val="002B2341"/>
    <w:rsid w:val="002B3E72"/>
    <w:rsid w:val="002B4491"/>
    <w:rsid w:val="002B450B"/>
    <w:rsid w:val="002B4B9E"/>
    <w:rsid w:val="002B4C5A"/>
    <w:rsid w:val="002B5788"/>
    <w:rsid w:val="002B57AF"/>
    <w:rsid w:val="002B59C6"/>
    <w:rsid w:val="002B6589"/>
    <w:rsid w:val="002B6C09"/>
    <w:rsid w:val="002C05E3"/>
    <w:rsid w:val="002C1313"/>
    <w:rsid w:val="002C1BC6"/>
    <w:rsid w:val="002C1DEE"/>
    <w:rsid w:val="002C25DD"/>
    <w:rsid w:val="002C3080"/>
    <w:rsid w:val="002C3325"/>
    <w:rsid w:val="002C7294"/>
    <w:rsid w:val="002C7356"/>
    <w:rsid w:val="002C7985"/>
    <w:rsid w:val="002D01F6"/>
    <w:rsid w:val="002D0399"/>
    <w:rsid w:val="002D10C2"/>
    <w:rsid w:val="002D2424"/>
    <w:rsid w:val="002D2AC0"/>
    <w:rsid w:val="002D2E47"/>
    <w:rsid w:val="002D3478"/>
    <w:rsid w:val="002D3DA5"/>
    <w:rsid w:val="002D4A0F"/>
    <w:rsid w:val="002D4D67"/>
    <w:rsid w:val="002D4FE0"/>
    <w:rsid w:val="002D5060"/>
    <w:rsid w:val="002D516F"/>
    <w:rsid w:val="002D5273"/>
    <w:rsid w:val="002D699E"/>
    <w:rsid w:val="002D6A73"/>
    <w:rsid w:val="002D6F3F"/>
    <w:rsid w:val="002D79B5"/>
    <w:rsid w:val="002D7EA0"/>
    <w:rsid w:val="002E1E6C"/>
    <w:rsid w:val="002E1F7C"/>
    <w:rsid w:val="002E2060"/>
    <w:rsid w:val="002E4564"/>
    <w:rsid w:val="002E507A"/>
    <w:rsid w:val="002E5369"/>
    <w:rsid w:val="002E57BA"/>
    <w:rsid w:val="002E7A41"/>
    <w:rsid w:val="002E7A80"/>
    <w:rsid w:val="002F03A1"/>
    <w:rsid w:val="002F0539"/>
    <w:rsid w:val="002F192A"/>
    <w:rsid w:val="002F2721"/>
    <w:rsid w:val="002F4910"/>
    <w:rsid w:val="002F4A90"/>
    <w:rsid w:val="002F54EF"/>
    <w:rsid w:val="002F70D0"/>
    <w:rsid w:val="00300BA8"/>
    <w:rsid w:val="00300E89"/>
    <w:rsid w:val="00301AAF"/>
    <w:rsid w:val="00301BDB"/>
    <w:rsid w:val="0030204A"/>
    <w:rsid w:val="003026C4"/>
    <w:rsid w:val="00307F00"/>
    <w:rsid w:val="0031122F"/>
    <w:rsid w:val="00313081"/>
    <w:rsid w:val="00313E28"/>
    <w:rsid w:val="0031529F"/>
    <w:rsid w:val="00315D8D"/>
    <w:rsid w:val="00316A9E"/>
    <w:rsid w:val="00317394"/>
    <w:rsid w:val="003173C4"/>
    <w:rsid w:val="00320167"/>
    <w:rsid w:val="00320D40"/>
    <w:rsid w:val="003212A2"/>
    <w:rsid w:val="0032174D"/>
    <w:rsid w:val="003232A2"/>
    <w:rsid w:val="00323D11"/>
    <w:rsid w:val="00324A5A"/>
    <w:rsid w:val="003250CE"/>
    <w:rsid w:val="003254CC"/>
    <w:rsid w:val="00325E65"/>
    <w:rsid w:val="00326A03"/>
    <w:rsid w:val="00326A6A"/>
    <w:rsid w:val="003276F3"/>
    <w:rsid w:val="003301BA"/>
    <w:rsid w:val="00330C84"/>
    <w:rsid w:val="00331966"/>
    <w:rsid w:val="00331BCF"/>
    <w:rsid w:val="00331DA8"/>
    <w:rsid w:val="003320B5"/>
    <w:rsid w:val="003334D8"/>
    <w:rsid w:val="00333B0A"/>
    <w:rsid w:val="0033641C"/>
    <w:rsid w:val="0033672F"/>
    <w:rsid w:val="00336A07"/>
    <w:rsid w:val="00336DDF"/>
    <w:rsid w:val="003370A0"/>
    <w:rsid w:val="003410CC"/>
    <w:rsid w:val="00341D7F"/>
    <w:rsid w:val="003421E4"/>
    <w:rsid w:val="00343805"/>
    <w:rsid w:val="00343B7F"/>
    <w:rsid w:val="003442FB"/>
    <w:rsid w:val="00346616"/>
    <w:rsid w:val="00346EF3"/>
    <w:rsid w:val="00347DFE"/>
    <w:rsid w:val="003506AD"/>
    <w:rsid w:val="003513C8"/>
    <w:rsid w:val="00351703"/>
    <w:rsid w:val="00351878"/>
    <w:rsid w:val="003521C2"/>
    <w:rsid w:val="00352B42"/>
    <w:rsid w:val="003534AB"/>
    <w:rsid w:val="003534BA"/>
    <w:rsid w:val="003534F3"/>
    <w:rsid w:val="00353E91"/>
    <w:rsid w:val="00354E7F"/>
    <w:rsid w:val="00357EE7"/>
    <w:rsid w:val="00361352"/>
    <w:rsid w:val="00362ECB"/>
    <w:rsid w:val="00363DAA"/>
    <w:rsid w:val="003644B4"/>
    <w:rsid w:val="00364ADB"/>
    <w:rsid w:val="00365447"/>
    <w:rsid w:val="003655E2"/>
    <w:rsid w:val="00365BB6"/>
    <w:rsid w:val="00366283"/>
    <w:rsid w:val="00366B85"/>
    <w:rsid w:val="003672D6"/>
    <w:rsid w:val="00367898"/>
    <w:rsid w:val="00367AB7"/>
    <w:rsid w:val="0037062B"/>
    <w:rsid w:val="00370F99"/>
    <w:rsid w:val="0037191F"/>
    <w:rsid w:val="0037210E"/>
    <w:rsid w:val="00372492"/>
    <w:rsid w:val="00372CC8"/>
    <w:rsid w:val="003731DB"/>
    <w:rsid w:val="00373509"/>
    <w:rsid w:val="003738E9"/>
    <w:rsid w:val="00373EA2"/>
    <w:rsid w:val="00374119"/>
    <w:rsid w:val="0037566D"/>
    <w:rsid w:val="00376683"/>
    <w:rsid w:val="003768B0"/>
    <w:rsid w:val="003775A0"/>
    <w:rsid w:val="003815D5"/>
    <w:rsid w:val="00381AC6"/>
    <w:rsid w:val="0038256D"/>
    <w:rsid w:val="003831C2"/>
    <w:rsid w:val="0038343B"/>
    <w:rsid w:val="00383B56"/>
    <w:rsid w:val="003840AF"/>
    <w:rsid w:val="00385278"/>
    <w:rsid w:val="00385486"/>
    <w:rsid w:val="003871BB"/>
    <w:rsid w:val="003922E8"/>
    <w:rsid w:val="0039345E"/>
    <w:rsid w:val="003934B5"/>
    <w:rsid w:val="00393AA8"/>
    <w:rsid w:val="00393AFF"/>
    <w:rsid w:val="00394143"/>
    <w:rsid w:val="00397AB1"/>
    <w:rsid w:val="003A08C5"/>
    <w:rsid w:val="003A0985"/>
    <w:rsid w:val="003A0C15"/>
    <w:rsid w:val="003A106F"/>
    <w:rsid w:val="003A167C"/>
    <w:rsid w:val="003A1E26"/>
    <w:rsid w:val="003A2964"/>
    <w:rsid w:val="003A2A2A"/>
    <w:rsid w:val="003A3447"/>
    <w:rsid w:val="003A4DC8"/>
    <w:rsid w:val="003A6155"/>
    <w:rsid w:val="003A7207"/>
    <w:rsid w:val="003B0080"/>
    <w:rsid w:val="003B0FA4"/>
    <w:rsid w:val="003B1742"/>
    <w:rsid w:val="003B1BA3"/>
    <w:rsid w:val="003B1C6B"/>
    <w:rsid w:val="003B2907"/>
    <w:rsid w:val="003B37AF"/>
    <w:rsid w:val="003B3865"/>
    <w:rsid w:val="003B4F77"/>
    <w:rsid w:val="003B580D"/>
    <w:rsid w:val="003C1072"/>
    <w:rsid w:val="003C2024"/>
    <w:rsid w:val="003C2822"/>
    <w:rsid w:val="003C28FC"/>
    <w:rsid w:val="003C2AEB"/>
    <w:rsid w:val="003C2DF5"/>
    <w:rsid w:val="003C5D44"/>
    <w:rsid w:val="003C6C27"/>
    <w:rsid w:val="003C6FFD"/>
    <w:rsid w:val="003C7089"/>
    <w:rsid w:val="003C745D"/>
    <w:rsid w:val="003C7BD8"/>
    <w:rsid w:val="003D1610"/>
    <w:rsid w:val="003D16CA"/>
    <w:rsid w:val="003D24A7"/>
    <w:rsid w:val="003D297C"/>
    <w:rsid w:val="003D3C7D"/>
    <w:rsid w:val="003D4655"/>
    <w:rsid w:val="003D48B1"/>
    <w:rsid w:val="003D53EE"/>
    <w:rsid w:val="003D6740"/>
    <w:rsid w:val="003E0085"/>
    <w:rsid w:val="003E23D1"/>
    <w:rsid w:val="003E2CCB"/>
    <w:rsid w:val="003E3EE2"/>
    <w:rsid w:val="003E41B9"/>
    <w:rsid w:val="003F065C"/>
    <w:rsid w:val="003F0F2E"/>
    <w:rsid w:val="003F1399"/>
    <w:rsid w:val="003F147C"/>
    <w:rsid w:val="003F1E1B"/>
    <w:rsid w:val="003F23F6"/>
    <w:rsid w:val="003F256B"/>
    <w:rsid w:val="003F27E8"/>
    <w:rsid w:val="003F292D"/>
    <w:rsid w:val="003F2A58"/>
    <w:rsid w:val="003F3D8A"/>
    <w:rsid w:val="003F5378"/>
    <w:rsid w:val="003F5658"/>
    <w:rsid w:val="003F5840"/>
    <w:rsid w:val="003F5D98"/>
    <w:rsid w:val="003F5DE0"/>
    <w:rsid w:val="003F5E97"/>
    <w:rsid w:val="003F7040"/>
    <w:rsid w:val="004009E4"/>
    <w:rsid w:val="00400EC1"/>
    <w:rsid w:val="00401957"/>
    <w:rsid w:val="004029CE"/>
    <w:rsid w:val="004039C2"/>
    <w:rsid w:val="00403AC9"/>
    <w:rsid w:val="004042FC"/>
    <w:rsid w:val="00404974"/>
    <w:rsid w:val="004065D2"/>
    <w:rsid w:val="004070A2"/>
    <w:rsid w:val="00407209"/>
    <w:rsid w:val="0040739C"/>
    <w:rsid w:val="004107D7"/>
    <w:rsid w:val="00411219"/>
    <w:rsid w:val="00411860"/>
    <w:rsid w:val="00411924"/>
    <w:rsid w:val="004121A5"/>
    <w:rsid w:val="004136EC"/>
    <w:rsid w:val="00413B02"/>
    <w:rsid w:val="0041483F"/>
    <w:rsid w:val="00414962"/>
    <w:rsid w:val="00414ACC"/>
    <w:rsid w:val="00415A8F"/>
    <w:rsid w:val="00416264"/>
    <w:rsid w:val="0041783A"/>
    <w:rsid w:val="004209BA"/>
    <w:rsid w:val="00421048"/>
    <w:rsid w:val="004211B6"/>
    <w:rsid w:val="00423D7A"/>
    <w:rsid w:val="0042429F"/>
    <w:rsid w:val="0042508D"/>
    <w:rsid w:val="00425143"/>
    <w:rsid w:val="00426DBB"/>
    <w:rsid w:val="00430CAB"/>
    <w:rsid w:val="00431028"/>
    <w:rsid w:val="00432809"/>
    <w:rsid w:val="00432D46"/>
    <w:rsid w:val="00432FB7"/>
    <w:rsid w:val="004343C5"/>
    <w:rsid w:val="00434888"/>
    <w:rsid w:val="00435917"/>
    <w:rsid w:val="004365E5"/>
    <w:rsid w:val="004366F4"/>
    <w:rsid w:val="00437313"/>
    <w:rsid w:val="004375E6"/>
    <w:rsid w:val="004378E7"/>
    <w:rsid w:val="00437996"/>
    <w:rsid w:val="004379A8"/>
    <w:rsid w:val="00437B60"/>
    <w:rsid w:val="00440497"/>
    <w:rsid w:val="004415F5"/>
    <w:rsid w:val="00441917"/>
    <w:rsid w:val="00442BB1"/>
    <w:rsid w:val="00443257"/>
    <w:rsid w:val="00444438"/>
    <w:rsid w:val="00445E49"/>
    <w:rsid w:val="00446113"/>
    <w:rsid w:val="00446579"/>
    <w:rsid w:val="00446B96"/>
    <w:rsid w:val="00446F0C"/>
    <w:rsid w:val="00447480"/>
    <w:rsid w:val="004502FC"/>
    <w:rsid w:val="00450EAE"/>
    <w:rsid w:val="004513EC"/>
    <w:rsid w:val="004523C5"/>
    <w:rsid w:val="00452F28"/>
    <w:rsid w:val="00453C52"/>
    <w:rsid w:val="00453CA0"/>
    <w:rsid w:val="00454679"/>
    <w:rsid w:val="004566DA"/>
    <w:rsid w:val="00457219"/>
    <w:rsid w:val="004572E5"/>
    <w:rsid w:val="0045761D"/>
    <w:rsid w:val="0046093A"/>
    <w:rsid w:val="004610C7"/>
    <w:rsid w:val="004616A5"/>
    <w:rsid w:val="00461EE4"/>
    <w:rsid w:val="004628EF"/>
    <w:rsid w:val="00462ACA"/>
    <w:rsid w:val="0046318D"/>
    <w:rsid w:val="00463747"/>
    <w:rsid w:val="00464663"/>
    <w:rsid w:val="00464FEE"/>
    <w:rsid w:val="00465A75"/>
    <w:rsid w:val="00465C5C"/>
    <w:rsid w:val="004660CC"/>
    <w:rsid w:val="00467459"/>
    <w:rsid w:val="00467888"/>
    <w:rsid w:val="00470ECB"/>
    <w:rsid w:val="00473D2C"/>
    <w:rsid w:val="00473FD6"/>
    <w:rsid w:val="00474175"/>
    <w:rsid w:val="00474701"/>
    <w:rsid w:val="004750F2"/>
    <w:rsid w:val="00475893"/>
    <w:rsid w:val="00475D91"/>
    <w:rsid w:val="00476FA1"/>
    <w:rsid w:val="0048098A"/>
    <w:rsid w:val="00481178"/>
    <w:rsid w:val="004817BF"/>
    <w:rsid w:val="0048426A"/>
    <w:rsid w:val="004842B1"/>
    <w:rsid w:val="00484E01"/>
    <w:rsid w:val="00485CF6"/>
    <w:rsid w:val="00487BD6"/>
    <w:rsid w:val="00490243"/>
    <w:rsid w:val="004911C7"/>
    <w:rsid w:val="00491E4C"/>
    <w:rsid w:val="004921B0"/>
    <w:rsid w:val="0049252A"/>
    <w:rsid w:val="00492B79"/>
    <w:rsid w:val="0049302F"/>
    <w:rsid w:val="00494796"/>
    <w:rsid w:val="00495B14"/>
    <w:rsid w:val="004962AE"/>
    <w:rsid w:val="00496846"/>
    <w:rsid w:val="00496A3D"/>
    <w:rsid w:val="0049751D"/>
    <w:rsid w:val="00497629"/>
    <w:rsid w:val="00497C8F"/>
    <w:rsid w:val="004A0903"/>
    <w:rsid w:val="004A2C7D"/>
    <w:rsid w:val="004A35C2"/>
    <w:rsid w:val="004A38AF"/>
    <w:rsid w:val="004A3A39"/>
    <w:rsid w:val="004A3E26"/>
    <w:rsid w:val="004A3ED6"/>
    <w:rsid w:val="004A46C0"/>
    <w:rsid w:val="004A48A2"/>
    <w:rsid w:val="004A55B3"/>
    <w:rsid w:val="004A57FE"/>
    <w:rsid w:val="004A67C5"/>
    <w:rsid w:val="004A7239"/>
    <w:rsid w:val="004B06B6"/>
    <w:rsid w:val="004B0CEB"/>
    <w:rsid w:val="004B532A"/>
    <w:rsid w:val="004B55F6"/>
    <w:rsid w:val="004B6845"/>
    <w:rsid w:val="004B6E3B"/>
    <w:rsid w:val="004C0840"/>
    <w:rsid w:val="004C0DDA"/>
    <w:rsid w:val="004C3444"/>
    <w:rsid w:val="004C3F73"/>
    <w:rsid w:val="004C43F7"/>
    <w:rsid w:val="004C51DA"/>
    <w:rsid w:val="004C5C46"/>
    <w:rsid w:val="004C68B4"/>
    <w:rsid w:val="004C738B"/>
    <w:rsid w:val="004C797B"/>
    <w:rsid w:val="004D092B"/>
    <w:rsid w:val="004D1088"/>
    <w:rsid w:val="004D1796"/>
    <w:rsid w:val="004D1D53"/>
    <w:rsid w:val="004D1DA2"/>
    <w:rsid w:val="004D2032"/>
    <w:rsid w:val="004D20ED"/>
    <w:rsid w:val="004D2DA8"/>
    <w:rsid w:val="004D3146"/>
    <w:rsid w:val="004D3CB6"/>
    <w:rsid w:val="004D41AD"/>
    <w:rsid w:val="004D4832"/>
    <w:rsid w:val="004D5A70"/>
    <w:rsid w:val="004D69EE"/>
    <w:rsid w:val="004D6E62"/>
    <w:rsid w:val="004D7311"/>
    <w:rsid w:val="004D7614"/>
    <w:rsid w:val="004D78A3"/>
    <w:rsid w:val="004E0C93"/>
    <w:rsid w:val="004E23B2"/>
    <w:rsid w:val="004E27A1"/>
    <w:rsid w:val="004E2E9A"/>
    <w:rsid w:val="004E2EB9"/>
    <w:rsid w:val="004E31FB"/>
    <w:rsid w:val="004E439C"/>
    <w:rsid w:val="004E519C"/>
    <w:rsid w:val="004E5551"/>
    <w:rsid w:val="004E778A"/>
    <w:rsid w:val="004E787C"/>
    <w:rsid w:val="004E7BB5"/>
    <w:rsid w:val="004F040A"/>
    <w:rsid w:val="004F10C8"/>
    <w:rsid w:val="004F1AA2"/>
    <w:rsid w:val="004F2CCA"/>
    <w:rsid w:val="004F331C"/>
    <w:rsid w:val="004F3A2B"/>
    <w:rsid w:val="004F5455"/>
    <w:rsid w:val="004F5677"/>
    <w:rsid w:val="004F66F9"/>
    <w:rsid w:val="004F756D"/>
    <w:rsid w:val="004F778A"/>
    <w:rsid w:val="00500404"/>
    <w:rsid w:val="00500BD0"/>
    <w:rsid w:val="005013D8"/>
    <w:rsid w:val="00502BEA"/>
    <w:rsid w:val="00504429"/>
    <w:rsid w:val="005046EF"/>
    <w:rsid w:val="00504804"/>
    <w:rsid w:val="00504DC0"/>
    <w:rsid w:val="00505ECC"/>
    <w:rsid w:val="005061CD"/>
    <w:rsid w:val="00506303"/>
    <w:rsid w:val="00506741"/>
    <w:rsid w:val="00511402"/>
    <w:rsid w:val="00511B83"/>
    <w:rsid w:val="0051227D"/>
    <w:rsid w:val="00512399"/>
    <w:rsid w:val="005124EB"/>
    <w:rsid w:val="005140ED"/>
    <w:rsid w:val="00514712"/>
    <w:rsid w:val="005156D3"/>
    <w:rsid w:val="0051570D"/>
    <w:rsid w:val="00515754"/>
    <w:rsid w:val="00516333"/>
    <w:rsid w:val="0051640D"/>
    <w:rsid w:val="00517407"/>
    <w:rsid w:val="00517BC4"/>
    <w:rsid w:val="00520650"/>
    <w:rsid w:val="00520EF2"/>
    <w:rsid w:val="005212FE"/>
    <w:rsid w:val="005221B1"/>
    <w:rsid w:val="005237C2"/>
    <w:rsid w:val="00523CB5"/>
    <w:rsid w:val="0052438E"/>
    <w:rsid w:val="00524BA3"/>
    <w:rsid w:val="0052543D"/>
    <w:rsid w:val="00525CB3"/>
    <w:rsid w:val="00526F89"/>
    <w:rsid w:val="005278CF"/>
    <w:rsid w:val="00530190"/>
    <w:rsid w:val="00531B09"/>
    <w:rsid w:val="005332FC"/>
    <w:rsid w:val="00533D7B"/>
    <w:rsid w:val="005341D7"/>
    <w:rsid w:val="005362A9"/>
    <w:rsid w:val="00537064"/>
    <w:rsid w:val="00540F03"/>
    <w:rsid w:val="00541758"/>
    <w:rsid w:val="0054258C"/>
    <w:rsid w:val="00543C5C"/>
    <w:rsid w:val="00544803"/>
    <w:rsid w:val="0054589E"/>
    <w:rsid w:val="00545DD9"/>
    <w:rsid w:val="00545E62"/>
    <w:rsid w:val="00547225"/>
    <w:rsid w:val="00547364"/>
    <w:rsid w:val="005477FE"/>
    <w:rsid w:val="0055021C"/>
    <w:rsid w:val="005508D3"/>
    <w:rsid w:val="00550E0B"/>
    <w:rsid w:val="00551777"/>
    <w:rsid w:val="00552353"/>
    <w:rsid w:val="0055252F"/>
    <w:rsid w:val="00552AF4"/>
    <w:rsid w:val="00553879"/>
    <w:rsid w:val="00554A25"/>
    <w:rsid w:val="005560AB"/>
    <w:rsid w:val="00556EE7"/>
    <w:rsid w:val="0055729F"/>
    <w:rsid w:val="00560297"/>
    <w:rsid w:val="005605A1"/>
    <w:rsid w:val="00560B06"/>
    <w:rsid w:val="00561728"/>
    <w:rsid w:val="00561D11"/>
    <w:rsid w:val="00562E87"/>
    <w:rsid w:val="00563D0F"/>
    <w:rsid w:val="0056429E"/>
    <w:rsid w:val="005647F2"/>
    <w:rsid w:val="00564A9E"/>
    <w:rsid w:val="00564AB3"/>
    <w:rsid w:val="00565F6E"/>
    <w:rsid w:val="00566182"/>
    <w:rsid w:val="00566B75"/>
    <w:rsid w:val="0056766A"/>
    <w:rsid w:val="00570EFD"/>
    <w:rsid w:val="00571B31"/>
    <w:rsid w:val="00572869"/>
    <w:rsid w:val="005728A2"/>
    <w:rsid w:val="0057346D"/>
    <w:rsid w:val="00573B50"/>
    <w:rsid w:val="00573F0D"/>
    <w:rsid w:val="0057426D"/>
    <w:rsid w:val="005759D4"/>
    <w:rsid w:val="00575A08"/>
    <w:rsid w:val="00576C5C"/>
    <w:rsid w:val="00577606"/>
    <w:rsid w:val="00577648"/>
    <w:rsid w:val="00583612"/>
    <w:rsid w:val="0058386F"/>
    <w:rsid w:val="00583A4F"/>
    <w:rsid w:val="00583CD0"/>
    <w:rsid w:val="00583E5F"/>
    <w:rsid w:val="00584AD6"/>
    <w:rsid w:val="00585963"/>
    <w:rsid w:val="00585A1F"/>
    <w:rsid w:val="00586B31"/>
    <w:rsid w:val="00587391"/>
    <w:rsid w:val="005875B8"/>
    <w:rsid w:val="0058783D"/>
    <w:rsid w:val="005901CA"/>
    <w:rsid w:val="00591CE0"/>
    <w:rsid w:val="00593A5C"/>
    <w:rsid w:val="00593C63"/>
    <w:rsid w:val="0059440B"/>
    <w:rsid w:val="00594EE2"/>
    <w:rsid w:val="005950E3"/>
    <w:rsid w:val="00595805"/>
    <w:rsid w:val="00596594"/>
    <w:rsid w:val="00597696"/>
    <w:rsid w:val="005A19DF"/>
    <w:rsid w:val="005A19E6"/>
    <w:rsid w:val="005A1C82"/>
    <w:rsid w:val="005A30A2"/>
    <w:rsid w:val="005A3212"/>
    <w:rsid w:val="005A426C"/>
    <w:rsid w:val="005A494F"/>
    <w:rsid w:val="005A4CBD"/>
    <w:rsid w:val="005A5235"/>
    <w:rsid w:val="005A52F0"/>
    <w:rsid w:val="005A5588"/>
    <w:rsid w:val="005A5600"/>
    <w:rsid w:val="005A5FA7"/>
    <w:rsid w:val="005A686E"/>
    <w:rsid w:val="005A68EB"/>
    <w:rsid w:val="005B0114"/>
    <w:rsid w:val="005B2541"/>
    <w:rsid w:val="005B25CA"/>
    <w:rsid w:val="005B2878"/>
    <w:rsid w:val="005B2F41"/>
    <w:rsid w:val="005B37EB"/>
    <w:rsid w:val="005B3838"/>
    <w:rsid w:val="005B3CA0"/>
    <w:rsid w:val="005B3D68"/>
    <w:rsid w:val="005B5874"/>
    <w:rsid w:val="005B5C65"/>
    <w:rsid w:val="005B5DD7"/>
    <w:rsid w:val="005B605E"/>
    <w:rsid w:val="005B60DF"/>
    <w:rsid w:val="005B686E"/>
    <w:rsid w:val="005C0AF4"/>
    <w:rsid w:val="005C17BD"/>
    <w:rsid w:val="005C18CE"/>
    <w:rsid w:val="005C2080"/>
    <w:rsid w:val="005C26D2"/>
    <w:rsid w:val="005C2965"/>
    <w:rsid w:val="005C2CAD"/>
    <w:rsid w:val="005C497C"/>
    <w:rsid w:val="005C5C40"/>
    <w:rsid w:val="005C627D"/>
    <w:rsid w:val="005C6FF9"/>
    <w:rsid w:val="005C794C"/>
    <w:rsid w:val="005D015B"/>
    <w:rsid w:val="005D0211"/>
    <w:rsid w:val="005D04FB"/>
    <w:rsid w:val="005D0730"/>
    <w:rsid w:val="005D15E4"/>
    <w:rsid w:val="005D1940"/>
    <w:rsid w:val="005D1CCD"/>
    <w:rsid w:val="005D2082"/>
    <w:rsid w:val="005D22C6"/>
    <w:rsid w:val="005D3636"/>
    <w:rsid w:val="005D38B0"/>
    <w:rsid w:val="005D40FD"/>
    <w:rsid w:val="005D469C"/>
    <w:rsid w:val="005D475A"/>
    <w:rsid w:val="005D4AEB"/>
    <w:rsid w:val="005D551D"/>
    <w:rsid w:val="005D7274"/>
    <w:rsid w:val="005E0055"/>
    <w:rsid w:val="005E0559"/>
    <w:rsid w:val="005E0958"/>
    <w:rsid w:val="005E0F36"/>
    <w:rsid w:val="005E15AC"/>
    <w:rsid w:val="005E368C"/>
    <w:rsid w:val="005E36F6"/>
    <w:rsid w:val="005E463A"/>
    <w:rsid w:val="005E4792"/>
    <w:rsid w:val="005E4EAE"/>
    <w:rsid w:val="005E5949"/>
    <w:rsid w:val="005E652F"/>
    <w:rsid w:val="005E6649"/>
    <w:rsid w:val="005F010B"/>
    <w:rsid w:val="005F0633"/>
    <w:rsid w:val="005F07CF"/>
    <w:rsid w:val="005F0A9F"/>
    <w:rsid w:val="005F0EF2"/>
    <w:rsid w:val="005F1C53"/>
    <w:rsid w:val="005F2A75"/>
    <w:rsid w:val="005F2B4B"/>
    <w:rsid w:val="005F2D44"/>
    <w:rsid w:val="005F4A23"/>
    <w:rsid w:val="005F66D4"/>
    <w:rsid w:val="005F6E00"/>
    <w:rsid w:val="006006A7"/>
    <w:rsid w:val="00600D11"/>
    <w:rsid w:val="00601A6D"/>
    <w:rsid w:val="00602E44"/>
    <w:rsid w:val="00603227"/>
    <w:rsid w:val="006035B3"/>
    <w:rsid w:val="00603625"/>
    <w:rsid w:val="006055FA"/>
    <w:rsid w:val="00606146"/>
    <w:rsid w:val="00606421"/>
    <w:rsid w:val="00612B55"/>
    <w:rsid w:val="00613356"/>
    <w:rsid w:val="00614CD5"/>
    <w:rsid w:val="00615FEC"/>
    <w:rsid w:val="00615FFF"/>
    <w:rsid w:val="006163EB"/>
    <w:rsid w:val="006166E0"/>
    <w:rsid w:val="0062132F"/>
    <w:rsid w:val="00621528"/>
    <w:rsid w:val="00622194"/>
    <w:rsid w:val="00622420"/>
    <w:rsid w:val="0062366F"/>
    <w:rsid w:val="00623D08"/>
    <w:rsid w:val="00623FA9"/>
    <w:rsid w:val="00624321"/>
    <w:rsid w:val="00624F48"/>
    <w:rsid w:val="00625DD8"/>
    <w:rsid w:val="00626507"/>
    <w:rsid w:val="00626E3A"/>
    <w:rsid w:val="0062779F"/>
    <w:rsid w:val="00627C9D"/>
    <w:rsid w:val="00627CCF"/>
    <w:rsid w:val="006301E1"/>
    <w:rsid w:val="00630AD2"/>
    <w:rsid w:val="00630C91"/>
    <w:rsid w:val="00630EF1"/>
    <w:rsid w:val="00630FF9"/>
    <w:rsid w:val="0063114B"/>
    <w:rsid w:val="006313F1"/>
    <w:rsid w:val="00631717"/>
    <w:rsid w:val="006317D0"/>
    <w:rsid w:val="00631D6A"/>
    <w:rsid w:val="00631DC7"/>
    <w:rsid w:val="0063400B"/>
    <w:rsid w:val="0063404A"/>
    <w:rsid w:val="006349FF"/>
    <w:rsid w:val="00635B8C"/>
    <w:rsid w:val="00635B8D"/>
    <w:rsid w:val="0063789D"/>
    <w:rsid w:val="00637A4F"/>
    <w:rsid w:val="00637AE2"/>
    <w:rsid w:val="00637E16"/>
    <w:rsid w:val="00640311"/>
    <w:rsid w:val="006410B3"/>
    <w:rsid w:val="00641746"/>
    <w:rsid w:val="0064375F"/>
    <w:rsid w:val="006437B7"/>
    <w:rsid w:val="0064473B"/>
    <w:rsid w:val="00644AD8"/>
    <w:rsid w:val="00644CC0"/>
    <w:rsid w:val="00646EAA"/>
    <w:rsid w:val="00647044"/>
    <w:rsid w:val="0064756C"/>
    <w:rsid w:val="006511F5"/>
    <w:rsid w:val="006534B1"/>
    <w:rsid w:val="00653565"/>
    <w:rsid w:val="00653566"/>
    <w:rsid w:val="0065359B"/>
    <w:rsid w:val="00653B11"/>
    <w:rsid w:val="0065455B"/>
    <w:rsid w:val="00654D06"/>
    <w:rsid w:val="00655321"/>
    <w:rsid w:val="00655800"/>
    <w:rsid w:val="0065645D"/>
    <w:rsid w:val="00656A64"/>
    <w:rsid w:val="00656B61"/>
    <w:rsid w:val="006575C8"/>
    <w:rsid w:val="00657E42"/>
    <w:rsid w:val="006602CE"/>
    <w:rsid w:val="006605A4"/>
    <w:rsid w:val="00660AC2"/>
    <w:rsid w:val="00660B6C"/>
    <w:rsid w:val="00660E9A"/>
    <w:rsid w:val="00662359"/>
    <w:rsid w:val="00663530"/>
    <w:rsid w:val="0066483D"/>
    <w:rsid w:val="00665FE1"/>
    <w:rsid w:val="006666CE"/>
    <w:rsid w:val="00666B8A"/>
    <w:rsid w:val="006708DB"/>
    <w:rsid w:val="0067240F"/>
    <w:rsid w:val="00672661"/>
    <w:rsid w:val="0067275D"/>
    <w:rsid w:val="006728F7"/>
    <w:rsid w:val="00672F8C"/>
    <w:rsid w:val="0067379A"/>
    <w:rsid w:val="00673D6B"/>
    <w:rsid w:val="00673E20"/>
    <w:rsid w:val="0067430B"/>
    <w:rsid w:val="00674489"/>
    <w:rsid w:val="006803E1"/>
    <w:rsid w:val="006803F9"/>
    <w:rsid w:val="00681165"/>
    <w:rsid w:val="006819A3"/>
    <w:rsid w:val="00682974"/>
    <w:rsid w:val="00682DCA"/>
    <w:rsid w:val="00683314"/>
    <w:rsid w:val="006842BA"/>
    <w:rsid w:val="00684DF4"/>
    <w:rsid w:val="006851A9"/>
    <w:rsid w:val="00685F55"/>
    <w:rsid w:val="006876FC"/>
    <w:rsid w:val="00687DEC"/>
    <w:rsid w:val="0069199F"/>
    <w:rsid w:val="00691A60"/>
    <w:rsid w:val="00692374"/>
    <w:rsid w:val="0069290D"/>
    <w:rsid w:val="00694B06"/>
    <w:rsid w:val="00695784"/>
    <w:rsid w:val="00695A77"/>
    <w:rsid w:val="006A05E6"/>
    <w:rsid w:val="006A09ED"/>
    <w:rsid w:val="006A17C3"/>
    <w:rsid w:val="006A1C50"/>
    <w:rsid w:val="006A27C0"/>
    <w:rsid w:val="006A4484"/>
    <w:rsid w:val="006A5350"/>
    <w:rsid w:val="006A53FE"/>
    <w:rsid w:val="006A550C"/>
    <w:rsid w:val="006A59DD"/>
    <w:rsid w:val="006A5D90"/>
    <w:rsid w:val="006A7E1A"/>
    <w:rsid w:val="006B0B62"/>
    <w:rsid w:val="006B0B92"/>
    <w:rsid w:val="006B0CDE"/>
    <w:rsid w:val="006B1559"/>
    <w:rsid w:val="006B2435"/>
    <w:rsid w:val="006B2BC7"/>
    <w:rsid w:val="006B38A1"/>
    <w:rsid w:val="006B39CE"/>
    <w:rsid w:val="006B3C27"/>
    <w:rsid w:val="006B4CCF"/>
    <w:rsid w:val="006B51B2"/>
    <w:rsid w:val="006B645A"/>
    <w:rsid w:val="006B6A82"/>
    <w:rsid w:val="006B6F09"/>
    <w:rsid w:val="006B7289"/>
    <w:rsid w:val="006B75D4"/>
    <w:rsid w:val="006B774D"/>
    <w:rsid w:val="006B7D1A"/>
    <w:rsid w:val="006C04B0"/>
    <w:rsid w:val="006C071F"/>
    <w:rsid w:val="006C0CCE"/>
    <w:rsid w:val="006C19CF"/>
    <w:rsid w:val="006C1A15"/>
    <w:rsid w:val="006C22A8"/>
    <w:rsid w:val="006C3215"/>
    <w:rsid w:val="006C373D"/>
    <w:rsid w:val="006C4562"/>
    <w:rsid w:val="006C4A41"/>
    <w:rsid w:val="006C716E"/>
    <w:rsid w:val="006D00CF"/>
    <w:rsid w:val="006D2300"/>
    <w:rsid w:val="006D24DD"/>
    <w:rsid w:val="006D2BD6"/>
    <w:rsid w:val="006D3442"/>
    <w:rsid w:val="006D3BD6"/>
    <w:rsid w:val="006D3E42"/>
    <w:rsid w:val="006D3E4B"/>
    <w:rsid w:val="006D3F1E"/>
    <w:rsid w:val="006D4147"/>
    <w:rsid w:val="006D493F"/>
    <w:rsid w:val="006D4DAD"/>
    <w:rsid w:val="006D5733"/>
    <w:rsid w:val="006D576A"/>
    <w:rsid w:val="006D642E"/>
    <w:rsid w:val="006D783B"/>
    <w:rsid w:val="006E07A5"/>
    <w:rsid w:val="006E0A89"/>
    <w:rsid w:val="006E0F59"/>
    <w:rsid w:val="006E1E98"/>
    <w:rsid w:val="006E2D4C"/>
    <w:rsid w:val="006E3271"/>
    <w:rsid w:val="006E3578"/>
    <w:rsid w:val="006E39BF"/>
    <w:rsid w:val="006E3D71"/>
    <w:rsid w:val="006E50B2"/>
    <w:rsid w:val="006E622D"/>
    <w:rsid w:val="006E64A8"/>
    <w:rsid w:val="006E6685"/>
    <w:rsid w:val="006E6C5E"/>
    <w:rsid w:val="006E7B7E"/>
    <w:rsid w:val="006F0543"/>
    <w:rsid w:val="006F0E17"/>
    <w:rsid w:val="006F1080"/>
    <w:rsid w:val="006F10EA"/>
    <w:rsid w:val="006F137B"/>
    <w:rsid w:val="006F1CED"/>
    <w:rsid w:val="006F24F4"/>
    <w:rsid w:val="006F28E4"/>
    <w:rsid w:val="006F3913"/>
    <w:rsid w:val="006F441C"/>
    <w:rsid w:val="006F5E0E"/>
    <w:rsid w:val="006F602A"/>
    <w:rsid w:val="006F6391"/>
    <w:rsid w:val="006F7EC1"/>
    <w:rsid w:val="007015AF"/>
    <w:rsid w:val="007018F7"/>
    <w:rsid w:val="00702511"/>
    <w:rsid w:val="00703FE1"/>
    <w:rsid w:val="00704881"/>
    <w:rsid w:val="00704CC4"/>
    <w:rsid w:val="007052D4"/>
    <w:rsid w:val="007059CA"/>
    <w:rsid w:val="00706405"/>
    <w:rsid w:val="007066CA"/>
    <w:rsid w:val="00707503"/>
    <w:rsid w:val="00707774"/>
    <w:rsid w:val="00710AF7"/>
    <w:rsid w:val="00710E4F"/>
    <w:rsid w:val="007112CE"/>
    <w:rsid w:val="0071191A"/>
    <w:rsid w:val="00712F52"/>
    <w:rsid w:val="00714527"/>
    <w:rsid w:val="00714881"/>
    <w:rsid w:val="00714DAE"/>
    <w:rsid w:val="007156C0"/>
    <w:rsid w:val="007169DF"/>
    <w:rsid w:val="007219FF"/>
    <w:rsid w:val="00721A15"/>
    <w:rsid w:val="00721EED"/>
    <w:rsid w:val="00722A12"/>
    <w:rsid w:val="00723115"/>
    <w:rsid w:val="00723C36"/>
    <w:rsid w:val="00724775"/>
    <w:rsid w:val="00724CCA"/>
    <w:rsid w:val="00724DF7"/>
    <w:rsid w:val="007258F6"/>
    <w:rsid w:val="007261C3"/>
    <w:rsid w:val="0072634A"/>
    <w:rsid w:val="007265F0"/>
    <w:rsid w:val="00727EAF"/>
    <w:rsid w:val="00727F06"/>
    <w:rsid w:val="0073028C"/>
    <w:rsid w:val="007309BB"/>
    <w:rsid w:val="00731527"/>
    <w:rsid w:val="00731E85"/>
    <w:rsid w:val="00733D60"/>
    <w:rsid w:val="007353E9"/>
    <w:rsid w:val="00735C68"/>
    <w:rsid w:val="0073635B"/>
    <w:rsid w:val="007364CA"/>
    <w:rsid w:val="00741F3F"/>
    <w:rsid w:val="007426B8"/>
    <w:rsid w:val="00742789"/>
    <w:rsid w:val="00742961"/>
    <w:rsid w:val="00743901"/>
    <w:rsid w:val="00743974"/>
    <w:rsid w:val="00744D4B"/>
    <w:rsid w:val="0074628B"/>
    <w:rsid w:val="007462DC"/>
    <w:rsid w:val="0074649A"/>
    <w:rsid w:val="007466CC"/>
    <w:rsid w:val="00747188"/>
    <w:rsid w:val="007478F3"/>
    <w:rsid w:val="00750BE1"/>
    <w:rsid w:val="00750CA6"/>
    <w:rsid w:val="0075199D"/>
    <w:rsid w:val="007527AF"/>
    <w:rsid w:val="00752E02"/>
    <w:rsid w:val="0075424F"/>
    <w:rsid w:val="007558B6"/>
    <w:rsid w:val="0075597C"/>
    <w:rsid w:val="007566DC"/>
    <w:rsid w:val="00757366"/>
    <w:rsid w:val="00760C15"/>
    <w:rsid w:val="00760FE0"/>
    <w:rsid w:val="007611DE"/>
    <w:rsid w:val="007617AB"/>
    <w:rsid w:val="007625F6"/>
    <w:rsid w:val="00763021"/>
    <w:rsid w:val="00763336"/>
    <w:rsid w:val="0076333C"/>
    <w:rsid w:val="00764065"/>
    <w:rsid w:val="007641A9"/>
    <w:rsid w:val="007647C9"/>
    <w:rsid w:val="00766F49"/>
    <w:rsid w:val="007675EA"/>
    <w:rsid w:val="00770EFE"/>
    <w:rsid w:val="00771595"/>
    <w:rsid w:val="00771A81"/>
    <w:rsid w:val="00771D50"/>
    <w:rsid w:val="00771DC8"/>
    <w:rsid w:val="00771E1D"/>
    <w:rsid w:val="00775C04"/>
    <w:rsid w:val="00777237"/>
    <w:rsid w:val="00777251"/>
    <w:rsid w:val="0078092E"/>
    <w:rsid w:val="00781622"/>
    <w:rsid w:val="00781CDE"/>
    <w:rsid w:val="00782AA9"/>
    <w:rsid w:val="00783B86"/>
    <w:rsid w:val="007840FD"/>
    <w:rsid w:val="007849B6"/>
    <w:rsid w:val="00785999"/>
    <w:rsid w:val="0078631E"/>
    <w:rsid w:val="00786405"/>
    <w:rsid w:val="007866AE"/>
    <w:rsid w:val="00786ED0"/>
    <w:rsid w:val="00786F73"/>
    <w:rsid w:val="00787E64"/>
    <w:rsid w:val="00790FDF"/>
    <w:rsid w:val="007931D3"/>
    <w:rsid w:val="007935C4"/>
    <w:rsid w:val="00793613"/>
    <w:rsid w:val="007956C8"/>
    <w:rsid w:val="007965CA"/>
    <w:rsid w:val="007969F0"/>
    <w:rsid w:val="00796A91"/>
    <w:rsid w:val="00796F98"/>
    <w:rsid w:val="007A0210"/>
    <w:rsid w:val="007A2D20"/>
    <w:rsid w:val="007A3C99"/>
    <w:rsid w:val="007A3E04"/>
    <w:rsid w:val="007A42BE"/>
    <w:rsid w:val="007A4567"/>
    <w:rsid w:val="007A5053"/>
    <w:rsid w:val="007A6564"/>
    <w:rsid w:val="007A6FE6"/>
    <w:rsid w:val="007A7086"/>
    <w:rsid w:val="007A70A5"/>
    <w:rsid w:val="007A70CB"/>
    <w:rsid w:val="007A74BD"/>
    <w:rsid w:val="007A793C"/>
    <w:rsid w:val="007A7B31"/>
    <w:rsid w:val="007A7F1F"/>
    <w:rsid w:val="007B07F0"/>
    <w:rsid w:val="007B0E0B"/>
    <w:rsid w:val="007B2902"/>
    <w:rsid w:val="007B3E94"/>
    <w:rsid w:val="007B4A8A"/>
    <w:rsid w:val="007B510E"/>
    <w:rsid w:val="007B6270"/>
    <w:rsid w:val="007B62DD"/>
    <w:rsid w:val="007B6EC1"/>
    <w:rsid w:val="007B7CB0"/>
    <w:rsid w:val="007C11F9"/>
    <w:rsid w:val="007C15DB"/>
    <w:rsid w:val="007C19BD"/>
    <w:rsid w:val="007C19FB"/>
    <w:rsid w:val="007C1F2A"/>
    <w:rsid w:val="007C273A"/>
    <w:rsid w:val="007C446F"/>
    <w:rsid w:val="007C4AEA"/>
    <w:rsid w:val="007C4D04"/>
    <w:rsid w:val="007C502E"/>
    <w:rsid w:val="007C5ED5"/>
    <w:rsid w:val="007C670E"/>
    <w:rsid w:val="007C699E"/>
    <w:rsid w:val="007C7844"/>
    <w:rsid w:val="007D0428"/>
    <w:rsid w:val="007D0AAB"/>
    <w:rsid w:val="007D167E"/>
    <w:rsid w:val="007D17A9"/>
    <w:rsid w:val="007D235B"/>
    <w:rsid w:val="007D249E"/>
    <w:rsid w:val="007D298D"/>
    <w:rsid w:val="007D3803"/>
    <w:rsid w:val="007D41F0"/>
    <w:rsid w:val="007D4440"/>
    <w:rsid w:val="007D44B7"/>
    <w:rsid w:val="007D4AD3"/>
    <w:rsid w:val="007D5E5B"/>
    <w:rsid w:val="007D669F"/>
    <w:rsid w:val="007D6719"/>
    <w:rsid w:val="007E02E3"/>
    <w:rsid w:val="007E0417"/>
    <w:rsid w:val="007E06FA"/>
    <w:rsid w:val="007E09DB"/>
    <w:rsid w:val="007E0E44"/>
    <w:rsid w:val="007E2019"/>
    <w:rsid w:val="007E22D4"/>
    <w:rsid w:val="007E238C"/>
    <w:rsid w:val="007E3550"/>
    <w:rsid w:val="007E3FEA"/>
    <w:rsid w:val="007E4495"/>
    <w:rsid w:val="007E4D0E"/>
    <w:rsid w:val="007E5669"/>
    <w:rsid w:val="007E5AE0"/>
    <w:rsid w:val="007E68D7"/>
    <w:rsid w:val="007E7734"/>
    <w:rsid w:val="007E78BC"/>
    <w:rsid w:val="007E78EB"/>
    <w:rsid w:val="007F162A"/>
    <w:rsid w:val="007F21B9"/>
    <w:rsid w:val="007F255D"/>
    <w:rsid w:val="007F27B3"/>
    <w:rsid w:val="007F3303"/>
    <w:rsid w:val="007F50AE"/>
    <w:rsid w:val="007F7061"/>
    <w:rsid w:val="007F76AF"/>
    <w:rsid w:val="0080040E"/>
    <w:rsid w:val="00801334"/>
    <w:rsid w:val="008016F5"/>
    <w:rsid w:val="008033CA"/>
    <w:rsid w:val="00803650"/>
    <w:rsid w:val="00803A5A"/>
    <w:rsid w:val="00804C94"/>
    <w:rsid w:val="0080575D"/>
    <w:rsid w:val="008065FF"/>
    <w:rsid w:val="00806D5D"/>
    <w:rsid w:val="00807C12"/>
    <w:rsid w:val="008100F6"/>
    <w:rsid w:val="00810103"/>
    <w:rsid w:val="008102B0"/>
    <w:rsid w:val="00810388"/>
    <w:rsid w:val="00810533"/>
    <w:rsid w:val="00810717"/>
    <w:rsid w:val="00810C02"/>
    <w:rsid w:val="00811779"/>
    <w:rsid w:val="008122C3"/>
    <w:rsid w:val="008123AD"/>
    <w:rsid w:val="00812886"/>
    <w:rsid w:val="00812BF0"/>
    <w:rsid w:val="00813169"/>
    <w:rsid w:val="0081336E"/>
    <w:rsid w:val="00814A71"/>
    <w:rsid w:val="00814ACA"/>
    <w:rsid w:val="0081506C"/>
    <w:rsid w:val="00816406"/>
    <w:rsid w:val="00816B60"/>
    <w:rsid w:val="00816C37"/>
    <w:rsid w:val="008176F3"/>
    <w:rsid w:val="00820661"/>
    <w:rsid w:val="008208A0"/>
    <w:rsid w:val="008209CB"/>
    <w:rsid w:val="008212E7"/>
    <w:rsid w:val="00822B5C"/>
    <w:rsid w:val="00823233"/>
    <w:rsid w:val="008233CE"/>
    <w:rsid w:val="0082377A"/>
    <w:rsid w:val="00823E6E"/>
    <w:rsid w:val="00824002"/>
    <w:rsid w:val="008240BC"/>
    <w:rsid w:val="0082430C"/>
    <w:rsid w:val="008277B6"/>
    <w:rsid w:val="00827EA3"/>
    <w:rsid w:val="00830913"/>
    <w:rsid w:val="008321B0"/>
    <w:rsid w:val="0083342A"/>
    <w:rsid w:val="00833D9B"/>
    <w:rsid w:val="008340CB"/>
    <w:rsid w:val="008343D0"/>
    <w:rsid w:val="00835590"/>
    <w:rsid w:val="00836AB5"/>
    <w:rsid w:val="00840829"/>
    <w:rsid w:val="00840CD9"/>
    <w:rsid w:val="008416D3"/>
    <w:rsid w:val="00841F3E"/>
    <w:rsid w:val="00842663"/>
    <w:rsid w:val="008437B0"/>
    <w:rsid w:val="0084457B"/>
    <w:rsid w:val="0084489A"/>
    <w:rsid w:val="00844A7C"/>
    <w:rsid w:val="008457A8"/>
    <w:rsid w:val="00845BA3"/>
    <w:rsid w:val="008466A4"/>
    <w:rsid w:val="00847616"/>
    <w:rsid w:val="00847CA1"/>
    <w:rsid w:val="00847F73"/>
    <w:rsid w:val="008510A4"/>
    <w:rsid w:val="00851F73"/>
    <w:rsid w:val="00852D03"/>
    <w:rsid w:val="00853693"/>
    <w:rsid w:val="00853C29"/>
    <w:rsid w:val="00853E55"/>
    <w:rsid w:val="00854198"/>
    <w:rsid w:val="00854DC4"/>
    <w:rsid w:val="00855D9A"/>
    <w:rsid w:val="00856D1E"/>
    <w:rsid w:val="00864195"/>
    <w:rsid w:val="008672BB"/>
    <w:rsid w:val="008678F2"/>
    <w:rsid w:val="00870059"/>
    <w:rsid w:val="008700F2"/>
    <w:rsid w:val="00870EEB"/>
    <w:rsid w:val="00872897"/>
    <w:rsid w:val="008728B2"/>
    <w:rsid w:val="008735D6"/>
    <w:rsid w:val="008736F0"/>
    <w:rsid w:val="008738B1"/>
    <w:rsid w:val="0087473F"/>
    <w:rsid w:val="00874ECF"/>
    <w:rsid w:val="0087585F"/>
    <w:rsid w:val="0087590A"/>
    <w:rsid w:val="00875D9B"/>
    <w:rsid w:val="00876029"/>
    <w:rsid w:val="008776E1"/>
    <w:rsid w:val="0088013D"/>
    <w:rsid w:val="0088234D"/>
    <w:rsid w:val="00883322"/>
    <w:rsid w:val="0088349E"/>
    <w:rsid w:val="00883A31"/>
    <w:rsid w:val="00884EF3"/>
    <w:rsid w:val="0088565D"/>
    <w:rsid w:val="0088583A"/>
    <w:rsid w:val="008874BE"/>
    <w:rsid w:val="0089085B"/>
    <w:rsid w:val="008914A8"/>
    <w:rsid w:val="008916EE"/>
    <w:rsid w:val="00891BD2"/>
    <w:rsid w:val="00892148"/>
    <w:rsid w:val="008921CD"/>
    <w:rsid w:val="00892AC9"/>
    <w:rsid w:val="00892F60"/>
    <w:rsid w:val="008936D2"/>
    <w:rsid w:val="008959DD"/>
    <w:rsid w:val="00895FC5"/>
    <w:rsid w:val="00896C0A"/>
    <w:rsid w:val="008A06B6"/>
    <w:rsid w:val="008A1019"/>
    <w:rsid w:val="008A116F"/>
    <w:rsid w:val="008A2A62"/>
    <w:rsid w:val="008A4555"/>
    <w:rsid w:val="008A4A8B"/>
    <w:rsid w:val="008A4B96"/>
    <w:rsid w:val="008A5202"/>
    <w:rsid w:val="008A523C"/>
    <w:rsid w:val="008A63B1"/>
    <w:rsid w:val="008A6C6B"/>
    <w:rsid w:val="008A6C79"/>
    <w:rsid w:val="008A71D3"/>
    <w:rsid w:val="008A7B82"/>
    <w:rsid w:val="008B0C60"/>
    <w:rsid w:val="008B0FC8"/>
    <w:rsid w:val="008B2084"/>
    <w:rsid w:val="008B420A"/>
    <w:rsid w:val="008B4275"/>
    <w:rsid w:val="008B44B1"/>
    <w:rsid w:val="008B4E6E"/>
    <w:rsid w:val="008B5989"/>
    <w:rsid w:val="008B6D2B"/>
    <w:rsid w:val="008B7489"/>
    <w:rsid w:val="008C163C"/>
    <w:rsid w:val="008C2606"/>
    <w:rsid w:val="008C27DC"/>
    <w:rsid w:val="008C29B1"/>
    <w:rsid w:val="008C3EBE"/>
    <w:rsid w:val="008C636F"/>
    <w:rsid w:val="008C7580"/>
    <w:rsid w:val="008D044F"/>
    <w:rsid w:val="008D0620"/>
    <w:rsid w:val="008D165B"/>
    <w:rsid w:val="008D2F02"/>
    <w:rsid w:val="008D46CA"/>
    <w:rsid w:val="008E09F6"/>
    <w:rsid w:val="008E0C25"/>
    <w:rsid w:val="008E0DCD"/>
    <w:rsid w:val="008E145C"/>
    <w:rsid w:val="008E1FA1"/>
    <w:rsid w:val="008E2951"/>
    <w:rsid w:val="008E2FCB"/>
    <w:rsid w:val="008E379F"/>
    <w:rsid w:val="008E39A1"/>
    <w:rsid w:val="008E5D1D"/>
    <w:rsid w:val="008E6056"/>
    <w:rsid w:val="008E6229"/>
    <w:rsid w:val="008E6814"/>
    <w:rsid w:val="008E6C61"/>
    <w:rsid w:val="008E7060"/>
    <w:rsid w:val="008E758B"/>
    <w:rsid w:val="008E7A1A"/>
    <w:rsid w:val="008F0340"/>
    <w:rsid w:val="008F0611"/>
    <w:rsid w:val="008F095C"/>
    <w:rsid w:val="008F14E6"/>
    <w:rsid w:val="008F1F0D"/>
    <w:rsid w:val="008F1FF0"/>
    <w:rsid w:val="008F4136"/>
    <w:rsid w:val="008F52BD"/>
    <w:rsid w:val="008F5A81"/>
    <w:rsid w:val="008F723E"/>
    <w:rsid w:val="008F72D4"/>
    <w:rsid w:val="008F770D"/>
    <w:rsid w:val="008F7B90"/>
    <w:rsid w:val="00900AEC"/>
    <w:rsid w:val="00900E76"/>
    <w:rsid w:val="00901065"/>
    <w:rsid w:val="00901D87"/>
    <w:rsid w:val="00902F1E"/>
    <w:rsid w:val="00905056"/>
    <w:rsid w:val="009062E9"/>
    <w:rsid w:val="009063FE"/>
    <w:rsid w:val="00906731"/>
    <w:rsid w:val="00906A3B"/>
    <w:rsid w:val="00907599"/>
    <w:rsid w:val="00910311"/>
    <w:rsid w:val="0091088F"/>
    <w:rsid w:val="00911330"/>
    <w:rsid w:val="00913509"/>
    <w:rsid w:val="00914C5A"/>
    <w:rsid w:val="0091505C"/>
    <w:rsid w:val="009172C0"/>
    <w:rsid w:val="0091792A"/>
    <w:rsid w:val="00917E67"/>
    <w:rsid w:val="0092013D"/>
    <w:rsid w:val="00920165"/>
    <w:rsid w:val="00920802"/>
    <w:rsid w:val="00920803"/>
    <w:rsid w:val="00921361"/>
    <w:rsid w:val="00921E8B"/>
    <w:rsid w:val="00921F9C"/>
    <w:rsid w:val="009234B9"/>
    <w:rsid w:val="00923871"/>
    <w:rsid w:val="00923DC3"/>
    <w:rsid w:val="00924D95"/>
    <w:rsid w:val="00925761"/>
    <w:rsid w:val="00925974"/>
    <w:rsid w:val="00926D6A"/>
    <w:rsid w:val="0092786D"/>
    <w:rsid w:val="0092790A"/>
    <w:rsid w:val="0093127A"/>
    <w:rsid w:val="009315D0"/>
    <w:rsid w:val="00931BA6"/>
    <w:rsid w:val="00932824"/>
    <w:rsid w:val="00932875"/>
    <w:rsid w:val="009328C5"/>
    <w:rsid w:val="00934423"/>
    <w:rsid w:val="009360B0"/>
    <w:rsid w:val="00936586"/>
    <w:rsid w:val="00936C0B"/>
    <w:rsid w:val="00937737"/>
    <w:rsid w:val="00937C7D"/>
    <w:rsid w:val="00941193"/>
    <w:rsid w:val="009425DA"/>
    <w:rsid w:val="00942807"/>
    <w:rsid w:val="009428FE"/>
    <w:rsid w:val="00942FFB"/>
    <w:rsid w:val="009431C6"/>
    <w:rsid w:val="00944EA4"/>
    <w:rsid w:val="00945825"/>
    <w:rsid w:val="00946538"/>
    <w:rsid w:val="009473D0"/>
    <w:rsid w:val="00947815"/>
    <w:rsid w:val="00947B45"/>
    <w:rsid w:val="009510C1"/>
    <w:rsid w:val="00951E4F"/>
    <w:rsid w:val="00952099"/>
    <w:rsid w:val="00953544"/>
    <w:rsid w:val="00953670"/>
    <w:rsid w:val="00953D41"/>
    <w:rsid w:val="00953D83"/>
    <w:rsid w:val="00954AB9"/>
    <w:rsid w:val="0095523D"/>
    <w:rsid w:val="0095528E"/>
    <w:rsid w:val="00955BBF"/>
    <w:rsid w:val="00956415"/>
    <w:rsid w:val="00957DB6"/>
    <w:rsid w:val="00960958"/>
    <w:rsid w:val="009609BF"/>
    <w:rsid w:val="00961409"/>
    <w:rsid w:val="00961935"/>
    <w:rsid w:val="0096213C"/>
    <w:rsid w:val="009621B8"/>
    <w:rsid w:val="009625C6"/>
    <w:rsid w:val="00963207"/>
    <w:rsid w:val="00964076"/>
    <w:rsid w:val="009643A0"/>
    <w:rsid w:val="009651D6"/>
    <w:rsid w:val="00965251"/>
    <w:rsid w:val="00965F1C"/>
    <w:rsid w:val="009662F0"/>
    <w:rsid w:val="00967046"/>
    <w:rsid w:val="00971BA8"/>
    <w:rsid w:val="0097293D"/>
    <w:rsid w:val="00972BEB"/>
    <w:rsid w:val="00972E3F"/>
    <w:rsid w:val="0097338D"/>
    <w:rsid w:val="00973EE3"/>
    <w:rsid w:val="009745A1"/>
    <w:rsid w:val="00974958"/>
    <w:rsid w:val="00974AC5"/>
    <w:rsid w:val="00975639"/>
    <w:rsid w:val="00976289"/>
    <w:rsid w:val="00977D63"/>
    <w:rsid w:val="00977E2B"/>
    <w:rsid w:val="00980030"/>
    <w:rsid w:val="00980297"/>
    <w:rsid w:val="00982A8E"/>
    <w:rsid w:val="0098310E"/>
    <w:rsid w:val="009841B3"/>
    <w:rsid w:val="00985F70"/>
    <w:rsid w:val="009867F7"/>
    <w:rsid w:val="009869C9"/>
    <w:rsid w:val="00986A81"/>
    <w:rsid w:val="0098746A"/>
    <w:rsid w:val="00987A36"/>
    <w:rsid w:val="00987ACB"/>
    <w:rsid w:val="009920DE"/>
    <w:rsid w:val="0099240B"/>
    <w:rsid w:val="00992561"/>
    <w:rsid w:val="0099335C"/>
    <w:rsid w:val="009934A4"/>
    <w:rsid w:val="00993810"/>
    <w:rsid w:val="00993931"/>
    <w:rsid w:val="009942C7"/>
    <w:rsid w:val="009946E0"/>
    <w:rsid w:val="009A04B7"/>
    <w:rsid w:val="009A092E"/>
    <w:rsid w:val="009A0DDB"/>
    <w:rsid w:val="009A117E"/>
    <w:rsid w:val="009A1ADD"/>
    <w:rsid w:val="009A217F"/>
    <w:rsid w:val="009A22C5"/>
    <w:rsid w:val="009A233C"/>
    <w:rsid w:val="009A5213"/>
    <w:rsid w:val="009A781A"/>
    <w:rsid w:val="009A7956"/>
    <w:rsid w:val="009B0621"/>
    <w:rsid w:val="009B0C04"/>
    <w:rsid w:val="009B133F"/>
    <w:rsid w:val="009B2C8B"/>
    <w:rsid w:val="009B3D62"/>
    <w:rsid w:val="009B4388"/>
    <w:rsid w:val="009B4518"/>
    <w:rsid w:val="009B527D"/>
    <w:rsid w:val="009B5B74"/>
    <w:rsid w:val="009B671F"/>
    <w:rsid w:val="009B6AE6"/>
    <w:rsid w:val="009C0AAD"/>
    <w:rsid w:val="009C1241"/>
    <w:rsid w:val="009C159F"/>
    <w:rsid w:val="009C19AD"/>
    <w:rsid w:val="009C1C88"/>
    <w:rsid w:val="009C1E70"/>
    <w:rsid w:val="009C23F9"/>
    <w:rsid w:val="009C281B"/>
    <w:rsid w:val="009C4ED7"/>
    <w:rsid w:val="009C5C7A"/>
    <w:rsid w:val="009C6A0B"/>
    <w:rsid w:val="009C7783"/>
    <w:rsid w:val="009D0A7A"/>
    <w:rsid w:val="009D16F0"/>
    <w:rsid w:val="009D1772"/>
    <w:rsid w:val="009D1B91"/>
    <w:rsid w:val="009D214B"/>
    <w:rsid w:val="009D2339"/>
    <w:rsid w:val="009D23F5"/>
    <w:rsid w:val="009D2499"/>
    <w:rsid w:val="009D307D"/>
    <w:rsid w:val="009D3742"/>
    <w:rsid w:val="009D3A96"/>
    <w:rsid w:val="009D4736"/>
    <w:rsid w:val="009D485E"/>
    <w:rsid w:val="009D497E"/>
    <w:rsid w:val="009D4AFF"/>
    <w:rsid w:val="009D507D"/>
    <w:rsid w:val="009D6CA3"/>
    <w:rsid w:val="009D73F7"/>
    <w:rsid w:val="009D7CEE"/>
    <w:rsid w:val="009E2E77"/>
    <w:rsid w:val="009E335D"/>
    <w:rsid w:val="009E4409"/>
    <w:rsid w:val="009E5077"/>
    <w:rsid w:val="009E529A"/>
    <w:rsid w:val="009E5BEA"/>
    <w:rsid w:val="009E5FBA"/>
    <w:rsid w:val="009E6A87"/>
    <w:rsid w:val="009E6D61"/>
    <w:rsid w:val="009E7455"/>
    <w:rsid w:val="009E7EE4"/>
    <w:rsid w:val="009F1D50"/>
    <w:rsid w:val="009F2837"/>
    <w:rsid w:val="009F365D"/>
    <w:rsid w:val="009F4DFA"/>
    <w:rsid w:val="009F4FCE"/>
    <w:rsid w:val="009F585F"/>
    <w:rsid w:val="009F5C3D"/>
    <w:rsid w:val="009F5DE6"/>
    <w:rsid w:val="009F64E8"/>
    <w:rsid w:val="009F7A5E"/>
    <w:rsid w:val="00A00C25"/>
    <w:rsid w:val="00A0120D"/>
    <w:rsid w:val="00A02E95"/>
    <w:rsid w:val="00A045A1"/>
    <w:rsid w:val="00A04AF8"/>
    <w:rsid w:val="00A0518B"/>
    <w:rsid w:val="00A054F1"/>
    <w:rsid w:val="00A05743"/>
    <w:rsid w:val="00A05B46"/>
    <w:rsid w:val="00A060DE"/>
    <w:rsid w:val="00A066BD"/>
    <w:rsid w:val="00A07BF5"/>
    <w:rsid w:val="00A07F31"/>
    <w:rsid w:val="00A07F4D"/>
    <w:rsid w:val="00A10D08"/>
    <w:rsid w:val="00A10D7C"/>
    <w:rsid w:val="00A10F70"/>
    <w:rsid w:val="00A11102"/>
    <w:rsid w:val="00A1120B"/>
    <w:rsid w:val="00A134CE"/>
    <w:rsid w:val="00A136CC"/>
    <w:rsid w:val="00A1371F"/>
    <w:rsid w:val="00A14549"/>
    <w:rsid w:val="00A14878"/>
    <w:rsid w:val="00A1488C"/>
    <w:rsid w:val="00A14DC4"/>
    <w:rsid w:val="00A1535F"/>
    <w:rsid w:val="00A153AC"/>
    <w:rsid w:val="00A15CEE"/>
    <w:rsid w:val="00A162DD"/>
    <w:rsid w:val="00A163E5"/>
    <w:rsid w:val="00A1674B"/>
    <w:rsid w:val="00A17928"/>
    <w:rsid w:val="00A21254"/>
    <w:rsid w:val="00A21F48"/>
    <w:rsid w:val="00A23360"/>
    <w:rsid w:val="00A2357B"/>
    <w:rsid w:val="00A23D0E"/>
    <w:rsid w:val="00A245A4"/>
    <w:rsid w:val="00A24FDA"/>
    <w:rsid w:val="00A258EF"/>
    <w:rsid w:val="00A25992"/>
    <w:rsid w:val="00A25B5A"/>
    <w:rsid w:val="00A25C22"/>
    <w:rsid w:val="00A30961"/>
    <w:rsid w:val="00A31492"/>
    <w:rsid w:val="00A31BAB"/>
    <w:rsid w:val="00A33371"/>
    <w:rsid w:val="00A3791E"/>
    <w:rsid w:val="00A379C4"/>
    <w:rsid w:val="00A37FE7"/>
    <w:rsid w:val="00A40665"/>
    <w:rsid w:val="00A41224"/>
    <w:rsid w:val="00A414A4"/>
    <w:rsid w:val="00A4155D"/>
    <w:rsid w:val="00A41AF9"/>
    <w:rsid w:val="00A42F76"/>
    <w:rsid w:val="00A434AF"/>
    <w:rsid w:val="00A4378A"/>
    <w:rsid w:val="00A4417C"/>
    <w:rsid w:val="00A449C3"/>
    <w:rsid w:val="00A44AC4"/>
    <w:rsid w:val="00A45C5C"/>
    <w:rsid w:val="00A46FC2"/>
    <w:rsid w:val="00A47772"/>
    <w:rsid w:val="00A513A1"/>
    <w:rsid w:val="00A518D0"/>
    <w:rsid w:val="00A51BF0"/>
    <w:rsid w:val="00A5422D"/>
    <w:rsid w:val="00A54BF1"/>
    <w:rsid w:val="00A557A0"/>
    <w:rsid w:val="00A557C8"/>
    <w:rsid w:val="00A55C5D"/>
    <w:rsid w:val="00A55F2E"/>
    <w:rsid w:val="00A56B21"/>
    <w:rsid w:val="00A57943"/>
    <w:rsid w:val="00A57A0E"/>
    <w:rsid w:val="00A57E4C"/>
    <w:rsid w:val="00A603DE"/>
    <w:rsid w:val="00A6154C"/>
    <w:rsid w:val="00A61C98"/>
    <w:rsid w:val="00A61CCD"/>
    <w:rsid w:val="00A62D8D"/>
    <w:rsid w:val="00A64154"/>
    <w:rsid w:val="00A64210"/>
    <w:rsid w:val="00A657BA"/>
    <w:rsid w:val="00A65EE6"/>
    <w:rsid w:val="00A66CE3"/>
    <w:rsid w:val="00A70A3D"/>
    <w:rsid w:val="00A70BA9"/>
    <w:rsid w:val="00A71A62"/>
    <w:rsid w:val="00A71C1F"/>
    <w:rsid w:val="00A72403"/>
    <w:rsid w:val="00A72655"/>
    <w:rsid w:val="00A72900"/>
    <w:rsid w:val="00A737A0"/>
    <w:rsid w:val="00A738C0"/>
    <w:rsid w:val="00A73DAE"/>
    <w:rsid w:val="00A7450E"/>
    <w:rsid w:val="00A747B4"/>
    <w:rsid w:val="00A74C5F"/>
    <w:rsid w:val="00A74F96"/>
    <w:rsid w:val="00A75193"/>
    <w:rsid w:val="00A7549F"/>
    <w:rsid w:val="00A75937"/>
    <w:rsid w:val="00A75AEC"/>
    <w:rsid w:val="00A76263"/>
    <w:rsid w:val="00A7712D"/>
    <w:rsid w:val="00A77B7D"/>
    <w:rsid w:val="00A77BFC"/>
    <w:rsid w:val="00A77D19"/>
    <w:rsid w:val="00A77DF6"/>
    <w:rsid w:val="00A77EBB"/>
    <w:rsid w:val="00A80930"/>
    <w:rsid w:val="00A84A1C"/>
    <w:rsid w:val="00A84D9B"/>
    <w:rsid w:val="00A860C8"/>
    <w:rsid w:val="00A865D3"/>
    <w:rsid w:val="00A87769"/>
    <w:rsid w:val="00A87FF8"/>
    <w:rsid w:val="00A90D73"/>
    <w:rsid w:val="00A90E53"/>
    <w:rsid w:val="00A91CCC"/>
    <w:rsid w:val="00A9448F"/>
    <w:rsid w:val="00A95E2F"/>
    <w:rsid w:val="00A96E8D"/>
    <w:rsid w:val="00AA0492"/>
    <w:rsid w:val="00AA23B7"/>
    <w:rsid w:val="00AA2D2C"/>
    <w:rsid w:val="00AA3EA3"/>
    <w:rsid w:val="00AA43DA"/>
    <w:rsid w:val="00AA61DD"/>
    <w:rsid w:val="00AA7F71"/>
    <w:rsid w:val="00AB0D23"/>
    <w:rsid w:val="00AB41FA"/>
    <w:rsid w:val="00AB473B"/>
    <w:rsid w:val="00AB55DE"/>
    <w:rsid w:val="00AB60EB"/>
    <w:rsid w:val="00AB62FD"/>
    <w:rsid w:val="00AB6368"/>
    <w:rsid w:val="00AB73D4"/>
    <w:rsid w:val="00AB7A45"/>
    <w:rsid w:val="00AC11EE"/>
    <w:rsid w:val="00AC14F4"/>
    <w:rsid w:val="00AC2932"/>
    <w:rsid w:val="00AC344B"/>
    <w:rsid w:val="00AC349D"/>
    <w:rsid w:val="00AC37C6"/>
    <w:rsid w:val="00AC44A5"/>
    <w:rsid w:val="00AC509C"/>
    <w:rsid w:val="00AC7351"/>
    <w:rsid w:val="00AD013C"/>
    <w:rsid w:val="00AD08B8"/>
    <w:rsid w:val="00AD0BC2"/>
    <w:rsid w:val="00AD122C"/>
    <w:rsid w:val="00AD25B3"/>
    <w:rsid w:val="00AD3316"/>
    <w:rsid w:val="00AD35D1"/>
    <w:rsid w:val="00AD3932"/>
    <w:rsid w:val="00AD445A"/>
    <w:rsid w:val="00AD473F"/>
    <w:rsid w:val="00AD49AA"/>
    <w:rsid w:val="00AD5391"/>
    <w:rsid w:val="00AD5838"/>
    <w:rsid w:val="00AD611E"/>
    <w:rsid w:val="00AD7F4B"/>
    <w:rsid w:val="00AD7FC1"/>
    <w:rsid w:val="00AE02D2"/>
    <w:rsid w:val="00AE04EE"/>
    <w:rsid w:val="00AE1A03"/>
    <w:rsid w:val="00AE1CEA"/>
    <w:rsid w:val="00AE2683"/>
    <w:rsid w:val="00AE2E98"/>
    <w:rsid w:val="00AE2F72"/>
    <w:rsid w:val="00AE3995"/>
    <w:rsid w:val="00AE551C"/>
    <w:rsid w:val="00AE5610"/>
    <w:rsid w:val="00AE5C1A"/>
    <w:rsid w:val="00AF0145"/>
    <w:rsid w:val="00AF0A07"/>
    <w:rsid w:val="00AF107A"/>
    <w:rsid w:val="00AF1C00"/>
    <w:rsid w:val="00AF3CBD"/>
    <w:rsid w:val="00AF3E92"/>
    <w:rsid w:val="00AF4E76"/>
    <w:rsid w:val="00AF53D6"/>
    <w:rsid w:val="00AF6540"/>
    <w:rsid w:val="00AF6EE0"/>
    <w:rsid w:val="00AF7913"/>
    <w:rsid w:val="00AF7A06"/>
    <w:rsid w:val="00AF7C8A"/>
    <w:rsid w:val="00B000AD"/>
    <w:rsid w:val="00B00485"/>
    <w:rsid w:val="00B0187D"/>
    <w:rsid w:val="00B02132"/>
    <w:rsid w:val="00B025CE"/>
    <w:rsid w:val="00B03AB0"/>
    <w:rsid w:val="00B042DB"/>
    <w:rsid w:val="00B0474F"/>
    <w:rsid w:val="00B04C15"/>
    <w:rsid w:val="00B0522A"/>
    <w:rsid w:val="00B05AF2"/>
    <w:rsid w:val="00B074C6"/>
    <w:rsid w:val="00B11058"/>
    <w:rsid w:val="00B122D4"/>
    <w:rsid w:val="00B12B6D"/>
    <w:rsid w:val="00B12E8B"/>
    <w:rsid w:val="00B13012"/>
    <w:rsid w:val="00B13E8E"/>
    <w:rsid w:val="00B140C9"/>
    <w:rsid w:val="00B14DE6"/>
    <w:rsid w:val="00B15002"/>
    <w:rsid w:val="00B151B2"/>
    <w:rsid w:val="00B1647C"/>
    <w:rsid w:val="00B1776E"/>
    <w:rsid w:val="00B20144"/>
    <w:rsid w:val="00B211C5"/>
    <w:rsid w:val="00B213BC"/>
    <w:rsid w:val="00B222FA"/>
    <w:rsid w:val="00B22668"/>
    <w:rsid w:val="00B24BB2"/>
    <w:rsid w:val="00B2523B"/>
    <w:rsid w:val="00B25F2B"/>
    <w:rsid w:val="00B2602B"/>
    <w:rsid w:val="00B30CD1"/>
    <w:rsid w:val="00B315A1"/>
    <w:rsid w:val="00B317DF"/>
    <w:rsid w:val="00B319F5"/>
    <w:rsid w:val="00B31F8E"/>
    <w:rsid w:val="00B320FA"/>
    <w:rsid w:val="00B326A0"/>
    <w:rsid w:val="00B3328B"/>
    <w:rsid w:val="00B33938"/>
    <w:rsid w:val="00B344C9"/>
    <w:rsid w:val="00B34547"/>
    <w:rsid w:val="00B34775"/>
    <w:rsid w:val="00B3686A"/>
    <w:rsid w:val="00B37A37"/>
    <w:rsid w:val="00B37D37"/>
    <w:rsid w:val="00B411C1"/>
    <w:rsid w:val="00B41410"/>
    <w:rsid w:val="00B414DC"/>
    <w:rsid w:val="00B419A0"/>
    <w:rsid w:val="00B41BB9"/>
    <w:rsid w:val="00B42072"/>
    <w:rsid w:val="00B42A1C"/>
    <w:rsid w:val="00B435D4"/>
    <w:rsid w:val="00B44677"/>
    <w:rsid w:val="00B44A8B"/>
    <w:rsid w:val="00B450D0"/>
    <w:rsid w:val="00B45379"/>
    <w:rsid w:val="00B456DA"/>
    <w:rsid w:val="00B4581E"/>
    <w:rsid w:val="00B459C2"/>
    <w:rsid w:val="00B50550"/>
    <w:rsid w:val="00B5109D"/>
    <w:rsid w:val="00B5119B"/>
    <w:rsid w:val="00B533A0"/>
    <w:rsid w:val="00B53617"/>
    <w:rsid w:val="00B5446C"/>
    <w:rsid w:val="00B54A41"/>
    <w:rsid w:val="00B54C7C"/>
    <w:rsid w:val="00B54E70"/>
    <w:rsid w:val="00B55BDE"/>
    <w:rsid w:val="00B55D4C"/>
    <w:rsid w:val="00B56317"/>
    <w:rsid w:val="00B567A2"/>
    <w:rsid w:val="00B57487"/>
    <w:rsid w:val="00B57F74"/>
    <w:rsid w:val="00B61021"/>
    <w:rsid w:val="00B616E8"/>
    <w:rsid w:val="00B61D63"/>
    <w:rsid w:val="00B629D9"/>
    <w:rsid w:val="00B62FEE"/>
    <w:rsid w:val="00B64065"/>
    <w:rsid w:val="00B65377"/>
    <w:rsid w:val="00B65EEA"/>
    <w:rsid w:val="00B662D9"/>
    <w:rsid w:val="00B66927"/>
    <w:rsid w:val="00B670BE"/>
    <w:rsid w:val="00B675E2"/>
    <w:rsid w:val="00B67F5F"/>
    <w:rsid w:val="00B70A76"/>
    <w:rsid w:val="00B70C9F"/>
    <w:rsid w:val="00B70DFF"/>
    <w:rsid w:val="00B70E64"/>
    <w:rsid w:val="00B70F10"/>
    <w:rsid w:val="00B720D5"/>
    <w:rsid w:val="00B745BA"/>
    <w:rsid w:val="00B755E1"/>
    <w:rsid w:val="00B75F83"/>
    <w:rsid w:val="00B767E4"/>
    <w:rsid w:val="00B76EEC"/>
    <w:rsid w:val="00B77181"/>
    <w:rsid w:val="00B7733B"/>
    <w:rsid w:val="00B7742F"/>
    <w:rsid w:val="00B7763D"/>
    <w:rsid w:val="00B80558"/>
    <w:rsid w:val="00B80D27"/>
    <w:rsid w:val="00B82D12"/>
    <w:rsid w:val="00B84DAC"/>
    <w:rsid w:val="00B850D6"/>
    <w:rsid w:val="00B858CE"/>
    <w:rsid w:val="00B866E6"/>
    <w:rsid w:val="00B868E5"/>
    <w:rsid w:val="00B87E97"/>
    <w:rsid w:val="00B914D9"/>
    <w:rsid w:val="00B92409"/>
    <w:rsid w:val="00B9455A"/>
    <w:rsid w:val="00B952B3"/>
    <w:rsid w:val="00B9624E"/>
    <w:rsid w:val="00B9678A"/>
    <w:rsid w:val="00B97609"/>
    <w:rsid w:val="00BA0029"/>
    <w:rsid w:val="00BA0A51"/>
    <w:rsid w:val="00BA1678"/>
    <w:rsid w:val="00BA255B"/>
    <w:rsid w:val="00BA2BF7"/>
    <w:rsid w:val="00BA39D4"/>
    <w:rsid w:val="00BA4F84"/>
    <w:rsid w:val="00BA5448"/>
    <w:rsid w:val="00BA55EB"/>
    <w:rsid w:val="00BA646A"/>
    <w:rsid w:val="00BA68D7"/>
    <w:rsid w:val="00BA7CA6"/>
    <w:rsid w:val="00BB04DB"/>
    <w:rsid w:val="00BB0BB3"/>
    <w:rsid w:val="00BB119C"/>
    <w:rsid w:val="00BB1A0B"/>
    <w:rsid w:val="00BB2558"/>
    <w:rsid w:val="00BB2B50"/>
    <w:rsid w:val="00BB2B9C"/>
    <w:rsid w:val="00BB2FAC"/>
    <w:rsid w:val="00BB3AFC"/>
    <w:rsid w:val="00BB5B93"/>
    <w:rsid w:val="00BB6C61"/>
    <w:rsid w:val="00BB7A95"/>
    <w:rsid w:val="00BC0FAA"/>
    <w:rsid w:val="00BC176B"/>
    <w:rsid w:val="00BC1836"/>
    <w:rsid w:val="00BC1D85"/>
    <w:rsid w:val="00BC3BEA"/>
    <w:rsid w:val="00BC3FA1"/>
    <w:rsid w:val="00BC41BD"/>
    <w:rsid w:val="00BC524D"/>
    <w:rsid w:val="00BC53C9"/>
    <w:rsid w:val="00BC5AF3"/>
    <w:rsid w:val="00BC77CC"/>
    <w:rsid w:val="00BC7D53"/>
    <w:rsid w:val="00BC7DF5"/>
    <w:rsid w:val="00BD029E"/>
    <w:rsid w:val="00BD12CC"/>
    <w:rsid w:val="00BD236F"/>
    <w:rsid w:val="00BD2C46"/>
    <w:rsid w:val="00BD2E35"/>
    <w:rsid w:val="00BD3194"/>
    <w:rsid w:val="00BD3E02"/>
    <w:rsid w:val="00BD445A"/>
    <w:rsid w:val="00BD579D"/>
    <w:rsid w:val="00BD5E20"/>
    <w:rsid w:val="00BD65F8"/>
    <w:rsid w:val="00BD6907"/>
    <w:rsid w:val="00BD6A06"/>
    <w:rsid w:val="00BD78C5"/>
    <w:rsid w:val="00BE1C5F"/>
    <w:rsid w:val="00BE2088"/>
    <w:rsid w:val="00BE22B6"/>
    <w:rsid w:val="00BE2422"/>
    <w:rsid w:val="00BE281F"/>
    <w:rsid w:val="00BE2CF8"/>
    <w:rsid w:val="00BE3925"/>
    <w:rsid w:val="00BE39F6"/>
    <w:rsid w:val="00BE4878"/>
    <w:rsid w:val="00BE4936"/>
    <w:rsid w:val="00BE4F8F"/>
    <w:rsid w:val="00BE5690"/>
    <w:rsid w:val="00BE581D"/>
    <w:rsid w:val="00BE683C"/>
    <w:rsid w:val="00BE6D4D"/>
    <w:rsid w:val="00BE7EC8"/>
    <w:rsid w:val="00BF0313"/>
    <w:rsid w:val="00BF135C"/>
    <w:rsid w:val="00BF1842"/>
    <w:rsid w:val="00BF1E45"/>
    <w:rsid w:val="00BF2581"/>
    <w:rsid w:val="00BF2A87"/>
    <w:rsid w:val="00BF32D4"/>
    <w:rsid w:val="00BF3A5A"/>
    <w:rsid w:val="00BF403C"/>
    <w:rsid w:val="00BF40C5"/>
    <w:rsid w:val="00BF44B5"/>
    <w:rsid w:val="00BF513A"/>
    <w:rsid w:val="00BF516C"/>
    <w:rsid w:val="00BF606C"/>
    <w:rsid w:val="00C014C0"/>
    <w:rsid w:val="00C03211"/>
    <w:rsid w:val="00C03B18"/>
    <w:rsid w:val="00C07C6E"/>
    <w:rsid w:val="00C10202"/>
    <w:rsid w:val="00C109D4"/>
    <w:rsid w:val="00C10DBF"/>
    <w:rsid w:val="00C11A5A"/>
    <w:rsid w:val="00C121CA"/>
    <w:rsid w:val="00C1290B"/>
    <w:rsid w:val="00C13D1A"/>
    <w:rsid w:val="00C14BAD"/>
    <w:rsid w:val="00C15349"/>
    <w:rsid w:val="00C15531"/>
    <w:rsid w:val="00C15BD3"/>
    <w:rsid w:val="00C15F5C"/>
    <w:rsid w:val="00C1641D"/>
    <w:rsid w:val="00C16D3D"/>
    <w:rsid w:val="00C17164"/>
    <w:rsid w:val="00C179D2"/>
    <w:rsid w:val="00C2002F"/>
    <w:rsid w:val="00C20305"/>
    <w:rsid w:val="00C20B80"/>
    <w:rsid w:val="00C21567"/>
    <w:rsid w:val="00C21F42"/>
    <w:rsid w:val="00C220F8"/>
    <w:rsid w:val="00C2427C"/>
    <w:rsid w:val="00C242DB"/>
    <w:rsid w:val="00C244AD"/>
    <w:rsid w:val="00C25F17"/>
    <w:rsid w:val="00C26F4D"/>
    <w:rsid w:val="00C30FD2"/>
    <w:rsid w:val="00C312A4"/>
    <w:rsid w:val="00C3130B"/>
    <w:rsid w:val="00C315D9"/>
    <w:rsid w:val="00C321E3"/>
    <w:rsid w:val="00C32208"/>
    <w:rsid w:val="00C32A39"/>
    <w:rsid w:val="00C33703"/>
    <w:rsid w:val="00C33CBB"/>
    <w:rsid w:val="00C3529C"/>
    <w:rsid w:val="00C35DB0"/>
    <w:rsid w:val="00C35E8C"/>
    <w:rsid w:val="00C40522"/>
    <w:rsid w:val="00C42A12"/>
    <w:rsid w:val="00C43CC6"/>
    <w:rsid w:val="00C464C0"/>
    <w:rsid w:val="00C47248"/>
    <w:rsid w:val="00C47AD2"/>
    <w:rsid w:val="00C509A4"/>
    <w:rsid w:val="00C52103"/>
    <w:rsid w:val="00C52757"/>
    <w:rsid w:val="00C52A31"/>
    <w:rsid w:val="00C52CBA"/>
    <w:rsid w:val="00C52FEF"/>
    <w:rsid w:val="00C5394B"/>
    <w:rsid w:val="00C5395F"/>
    <w:rsid w:val="00C54020"/>
    <w:rsid w:val="00C5512C"/>
    <w:rsid w:val="00C55951"/>
    <w:rsid w:val="00C55ACA"/>
    <w:rsid w:val="00C60763"/>
    <w:rsid w:val="00C61C76"/>
    <w:rsid w:val="00C62047"/>
    <w:rsid w:val="00C6208C"/>
    <w:rsid w:val="00C63292"/>
    <w:rsid w:val="00C632BA"/>
    <w:rsid w:val="00C6381C"/>
    <w:rsid w:val="00C63E93"/>
    <w:rsid w:val="00C64566"/>
    <w:rsid w:val="00C64851"/>
    <w:rsid w:val="00C64920"/>
    <w:rsid w:val="00C6593D"/>
    <w:rsid w:val="00C65F43"/>
    <w:rsid w:val="00C66195"/>
    <w:rsid w:val="00C6664E"/>
    <w:rsid w:val="00C6695D"/>
    <w:rsid w:val="00C67085"/>
    <w:rsid w:val="00C671E8"/>
    <w:rsid w:val="00C711B7"/>
    <w:rsid w:val="00C7143D"/>
    <w:rsid w:val="00C719BF"/>
    <w:rsid w:val="00C7218B"/>
    <w:rsid w:val="00C72648"/>
    <w:rsid w:val="00C73379"/>
    <w:rsid w:val="00C737E6"/>
    <w:rsid w:val="00C741DA"/>
    <w:rsid w:val="00C755CB"/>
    <w:rsid w:val="00C75E73"/>
    <w:rsid w:val="00C7649D"/>
    <w:rsid w:val="00C77026"/>
    <w:rsid w:val="00C77123"/>
    <w:rsid w:val="00C77E5B"/>
    <w:rsid w:val="00C8175D"/>
    <w:rsid w:val="00C81C39"/>
    <w:rsid w:val="00C820CA"/>
    <w:rsid w:val="00C8242F"/>
    <w:rsid w:val="00C828AF"/>
    <w:rsid w:val="00C844AF"/>
    <w:rsid w:val="00C84713"/>
    <w:rsid w:val="00C85426"/>
    <w:rsid w:val="00C85C69"/>
    <w:rsid w:val="00C87EF1"/>
    <w:rsid w:val="00C90583"/>
    <w:rsid w:val="00C90D7E"/>
    <w:rsid w:val="00C92911"/>
    <w:rsid w:val="00C92D3D"/>
    <w:rsid w:val="00C941EA"/>
    <w:rsid w:val="00C94B94"/>
    <w:rsid w:val="00C96ADD"/>
    <w:rsid w:val="00CA0AE7"/>
    <w:rsid w:val="00CA2087"/>
    <w:rsid w:val="00CA2625"/>
    <w:rsid w:val="00CA285B"/>
    <w:rsid w:val="00CA3864"/>
    <w:rsid w:val="00CA39E1"/>
    <w:rsid w:val="00CA3DF9"/>
    <w:rsid w:val="00CA3E9A"/>
    <w:rsid w:val="00CA4A3D"/>
    <w:rsid w:val="00CA578E"/>
    <w:rsid w:val="00CA62AD"/>
    <w:rsid w:val="00CA6D8D"/>
    <w:rsid w:val="00CA7080"/>
    <w:rsid w:val="00CA750B"/>
    <w:rsid w:val="00CA754E"/>
    <w:rsid w:val="00CB00A9"/>
    <w:rsid w:val="00CB0257"/>
    <w:rsid w:val="00CB0979"/>
    <w:rsid w:val="00CB197E"/>
    <w:rsid w:val="00CB3AF7"/>
    <w:rsid w:val="00CB3B69"/>
    <w:rsid w:val="00CB6431"/>
    <w:rsid w:val="00CB67CD"/>
    <w:rsid w:val="00CB6C7D"/>
    <w:rsid w:val="00CB712A"/>
    <w:rsid w:val="00CC02A2"/>
    <w:rsid w:val="00CC0778"/>
    <w:rsid w:val="00CC0E2A"/>
    <w:rsid w:val="00CC1AE1"/>
    <w:rsid w:val="00CC1F63"/>
    <w:rsid w:val="00CC3C75"/>
    <w:rsid w:val="00CC3EC9"/>
    <w:rsid w:val="00CC57E7"/>
    <w:rsid w:val="00CC59DC"/>
    <w:rsid w:val="00CC5BDB"/>
    <w:rsid w:val="00CC664A"/>
    <w:rsid w:val="00CC68C1"/>
    <w:rsid w:val="00CC6AFF"/>
    <w:rsid w:val="00CD036A"/>
    <w:rsid w:val="00CD19A4"/>
    <w:rsid w:val="00CD28A6"/>
    <w:rsid w:val="00CD28AA"/>
    <w:rsid w:val="00CD2FBB"/>
    <w:rsid w:val="00CD3C26"/>
    <w:rsid w:val="00CD3D5D"/>
    <w:rsid w:val="00CD43E6"/>
    <w:rsid w:val="00CD44C8"/>
    <w:rsid w:val="00CD4E02"/>
    <w:rsid w:val="00CD56C4"/>
    <w:rsid w:val="00CD5C8D"/>
    <w:rsid w:val="00CD618B"/>
    <w:rsid w:val="00CD6E3B"/>
    <w:rsid w:val="00CD7DCF"/>
    <w:rsid w:val="00CE097C"/>
    <w:rsid w:val="00CE09FE"/>
    <w:rsid w:val="00CE2BD6"/>
    <w:rsid w:val="00CE2E44"/>
    <w:rsid w:val="00CE4085"/>
    <w:rsid w:val="00CE4DD7"/>
    <w:rsid w:val="00CE6397"/>
    <w:rsid w:val="00CE6B9B"/>
    <w:rsid w:val="00CE7C9A"/>
    <w:rsid w:val="00CF09BC"/>
    <w:rsid w:val="00CF0E21"/>
    <w:rsid w:val="00CF1F5C"/>
    <w:rsid w:val="00CF26EA"/>
    <w:rsid w:val="00CF5153"/>
    <w:rsid w:val="00CF51AC"/>
    <w:rsid w:val="00CF5AC0"/>
    <w:rsid w:val="00CF5AF2"/>
    <w:rsid w:val="00CF6AF3"/>
    <w:rsid w:val="00CF7779"/>
    <w:rsid w:val="00D00A9E"/>
    <w:rsid w:val="00D01036"/>
    <w:rsid w:val="00D011AE"/>
    <w:rsid w:val="00D01640"/>
    <w:rsid w:val="00D01731"/>
    <w:rsid w:val="00D021E0"/>
    <w:rsid w:val="00D02727"/>
    <w:rsid w:val="00D02CE6"/>
    <w:rsid w:val="00D03118"/>
    <w:rsid w:val="00D0368F"/>
    <w:rsid w:val="00D03A63"/>
    <w:rsid w:val="00D03B8F"/>
    <w:rsid w:val="00D053CB"/>
    <w:rsid w:val="00D059EE"/>
    <w:rsid w:val="00D07DB6"/>
    <w:rsid w:val="00D07FDE"/>
    <w:rsid w:val="00D100FC"/>
    <w:rsid w:val="00D104F7"/>
    <w:rsid w:val="00D10680"/>
    <w:rsid w:val="00D1109D"/>
    <w:rsid w:val="00D11E8B"/>
    <w:rsid w:val="00D133C0"/>
    <w:rsid w:val="00D13B6C"/>
    <w:rsid w:val="00D13EBC"/>
    <w:rsid w:val="00D15664"/>
    <w:rsid w:val="00D166BD"/>
    <w:rsid w:val="00D17799"/>
    <w:rsid w:val="00D2073A"/>
    <w:rsid w:val="00D20A82"/>
    <w:rsid w:val="00D20C5A"/>
    <w:rsid w:val="00D21448"/>
    <w:rsid w:val="00D229C6"/>
    <w:rsid w:val="00D22A8F"/>
    <w:rsid w:val="00D23982"/>
    <w:rsid w:val="00D25C9D"/>
    <w:rsid w:val="00D25FC8"/>
    <w:rsid w:val="00D26134"/>
    <w:rsid w:val="00D2726D"/>
    <w:rsid w:val="00D30DBB"/>
    <w:rsid w:val="00D31389"/>
    <w:rsid w:val="00D3177C"/>
    <w:rsid w:val="00D31B06"/>
    <w:rsid w:val="00D32363"/>
    <w:rsid w:val="00D32DE4"/>
    <w:rsid w:val="00D34736"/>
    <w:rsid w:val="00D34F48"/>
    <w:rsid w:val="00D36B2D"/>
    <w:rsid w:val="00D3795C"/>
    <w:rsid w:val="00D40CF3"/>
    <w:rsid w:val="00D41948"/>
    <w:rsid w:val="00D41E5A"/>
    <w:rsid w:val="00D4250D"/>
    <w:rsid w:val="00D43AB6"/>
    <w:rsid w:val="00D43F8C"/>
    <w:rsid w:val="00D44681"/>
    <w:rsid w:val="00D4515A"/>
    <w:rsid w:val="00D455AA"/>
    <w:rsid w:val="00D45CB5"/>
    <w:rsid w:val="00D46AC8"/>
    <w:rsid w:val="00D47513"/>
    <w:rsid w:val="00D47BFE"/>
    <w:rsid w:val="00D50334"/>
    <w:rsid w:val="00D51771"/>
    <w:rsid w:val="00D517C5"/>
    <w:rsid w:val="00D51A17"/>
    <w:rsid w:val="00D522D2"/>
    <w:rsid w:val="00D530D5"/>
    <w:rsid w:val="00D53539"/>
    <w:rsid w:val="00D53D0F"/>
    <w:rsid w:val="00D5446F"/>
    <w:rsid w:val="00D54F04"/>
    <w:rsid w:val="00D5522A"/>
    <w:rsid w:val="00D55A4A"/>
    <w:rsid w:val="00D56082"/>
    <w:rsid w:val="00D56457"/>
    <w:rsid w:val="00D56715"/>
    <w:rsid w:val="00D56A94"/>
    <w:rsid w:val="00D575B4"/>
    <w:rsid w:val="00D57A64"/>
    <w:rsid w:val="00D6069B"/>
    <w:rsid w:val="00D60A78"/>
    <w:rsid w:val="00D60E06"/>
    <w:rsid w:val="00D61811"/>
    <w:rsid w:val="00D62A6C"/>
    <w:rsid w:val="00D63AF4"/>
    <w:rsid w:val="00D65175"/>
    <w:rsid w:val="00D65F17"/>
    <w:rsid w:val="00D66938"/>
    <w:rsid w:val="00D6758A"/>
    <w:rsid w:val="00D7006E"/>
    <w:rsid w:val="00D700B2"/>
    <w:rsid w:val="00D70C96"/>
    <w:rsid w:val="00D71239"/>
    <w:rsid w:val="00D71A18"/>
    <w:rsid w:val="00D72A44"/>
    <w:rsid w:val="00D72C15"/>
    <w:rsid w:val="00D72E4A"/>
    <w:rsid w:val="00D74578"/>
    <w:rsid w:val="00D746E0"/>
    <w:rsid w:val="00D746E1"/>
    <w:rsid w:val="00D746E2"/>
    <w:rsid w:val="00D75984"/>
    <w:rsid w:val="00D75A21"/>
    <w:rsid w:val="00D75FD9"/>
    <w:rsid w:val="00D770B2"/>
    <w:rsid w:val="00D806A3"/>
    <w:rsid w:val="00D807D4"/>
    <w:rsid w:val="00D80AF9"/>
    <w:rsid w:val="00D80BD8"/>
    <w:rsid w:val="00D80DDE"/>
    <w:rsid w:val="00D81318"/>
    <w:rsid w:val="00D827BC"/>
    <w:rsid w:val="00D84D63"/>
    <w:rsid w:val="00D84E10"/>
    <w:rsid w:val="00D8617D"/>
    <w:rsid w:val="00D86544"/>
    <w:rsid w:val="00D8782D"/>
    <w:rsid w:val="00D91CC1"/>
    <w:rsid w:val="00D93AA4"/>
    <w:rsid w:val="00D93EBB"/>
    <w:rsid w:val="00D941D0"/>
    <w:rsid w:val="00D942F4"/>
    <w:rsid w:val="00D948E5"/>
    <w:rsid w:val="00D95D6E"/>
    <w:rsid w:val="00D9707D"/>
    <w:rsid w:val="00D973FB"/>
    <w:rsid w:val="00D975B6"/>
    <w:rsid w:val="00D97774"/>
    <w:rsid w:val="00DA015D"/>
    <w:rsid w:val="00DA0AE5"/>
    <w:rsid w:val="00DA18E6"/>
    <w:rsid w:val="00DA2DA2"/>
    <w:rsid w:val="00DA2E29"/>
    <w:rsid w:val="00DA31FE"/>
    <w:rsid w:val="00DA3CDC"/>
    <w:rsid w:val="00DA4B33"/>
    <w:rsid w:val="00DB0649"/>
    <w:rsid w:val="00DB284D"/>
    <w:rsid w:val="00DB4230"/>
    <w:rsid w:val="00DB4498"/>
    <w:rsid w:val="00DB5B13"/>
    <w:rsid w:val="00DB622E"/>
    <w:rsid w:val="00DB648F"/>
    <w:rsid w:val="00DB748B"/>
    <w:rsid w:val="00DB7DCB"/>
    <w:rsid w:val="00DB7E3D"/>
    <w:rsid w:val="00DC0891"/>
    <w:rsid w:val="00DC09C6"/>
    <w:rsid w:val="00DC12C6"/>
    <w:rsid w:val="00DC3DC7"/>
    <w:rsid w:val="00DC3E74"/>
    <w:rsid w:val="00DC46AD"/>
    <w:rsid w:val="00DC4BBA"/>
    <w:rsid w:val="00DC50AF"/>
    <w:rsid w:val="00DC522C"/>
    <w:rsid w:val="00DC6684"/>
    <w:rsid w:val="00DC6CF7"/>
    <w:rsid w:val="00DC714C"/>
    <w:rsid w:val="00DC723E"/>
    <w:rsid w:val="00DC7919"/>
    <w:rsid w:val="00DD03BC"/>
    <w:rsid w:val="00DD09AE"/>
    <w:rsid w:val="00DD1D0A"/>
    <w:rsid w:val="00DD20B0"/>
    <w:rsid w:val="00DD3006"/>
    <w:rsid w:val="00DD3270"/>
    <w:rsid w:val="00DD3CB0"/>
    <w:rsid w:val="00DD3E3C"/>
    <w:rsid w:val="00DD43F6"/>
    <w:rsid w:val="00DD485F"/>
    <w:rsid w:val="00DD5A42"/>
    <w:rsid w:val="00DD60F3"/>
    <w:rsid w:val="00DD67B1"/>
    <w:rsid w:val="00DD7911"/>
    <w:rsid w:val="00DD7E5F"/>
    <w:rsid w:val="00DE0376"/>
    <w:rsid w:val="00DE0A32"/>
    <w:rsid w:val="00DE0DA3"/>
    <w:rsid w:val="00DE1582"/>
    <w:rsid w:val="00DE2273"/>
    <w:rsid w:val="00DE254D"/>
    <w:rsid w:val="00DE2634"/>
    <w:rsid w:val="00DE2B65"/>
    <w:rsid w:val="00DE31E5"/>
    <w:rsid w:val="00DE3250"/>
    <w:rsid w:val="00DE4C5B"/>
    <w:rsid w:val="00DE542D"/>
    <w:rsid w:val="00DE5894"/>
    <w:rsid w:val="00DE60B6"/>
    <w:rsid w:val="00DE65FF"/>
    <w:rsid w:val="00DE6F00"/>
    <w:rsid w:val="00DF0897"/>
    <w:rsid w:val="00DF25CD"/>
    <w:rsid w:val="00DF2630"/>
    <w:rsid w:val="00DF2830"/>
    <w:rsid w:val="00DF2E85"/>
    <w:rsid w:val="00DF347A"/>
    <w:rsid w:val="00DF3927"/>
    <w:rsid w:val="00DF3A19"/>
    <w:rsid w:val="00DF52D0"/>
    <w:rsid w:val="00DF5ED1"/>
    <w:rsid w:val="00DF6E21"/>
    <w:rsid w:val="00E00022"/>
    <w:rsid w:val="00E013B3"/>
    <w:rsid w:val="00E0152F"/>
    <w:rsid w:val="00E025B7"/>
    <w:rsid w:val="00E04AA0"/>
    <w:rsid w:val="00E0580D"/>
    <w:rsid w:val="00E06A5F"/>
    <w:rsid w:val="00E06BF7"/>
    <w:rsid w:val="00E07619"/>
    <w:rsid w:val="00E07831"/>
    <w:rsid w:val="00E11DF4"/>
    <w:rsid w:val="00E11EB1"/>
    <w:rsid w:val="00E1239E"/>
    <w:rsid w:val="00E1251E"/>
    <w:rsid w:val="00E12546"/>
    <w:rsid w:val="00E125E5"/>
    <w:rsid w:val="00E1350C"/>
    <w:rsid w:val="00E13534"/>
    <w:rsid w:val="00E13AE4"/>
    <w:rsid w:val="00E13B86"/>
    <w:rsid w:val="00E14E10"/>
    <w:rsid w:val="00E14F95"/>
    <w:rsid w:val="00E15423"/>
    <w:rsid w:val="00E1593A"/>
    <w:rsid w:val="00E2085E"/>
    <w:rsid w:val="00E20DBB"/>
    <w:rsid w:val="00E20ED8"/>
    <w:rsid w:val="00E21389"/>
    <w:rsid w:val="00E22B13"/>
    <w:rsid w:val="00E23A52"/>
    <w:rsid w:val="00E2494D"/>
    <w:rsid w:val="00E26203"/>
    <w:rsid w:val="00E2662C"/>
    <w:rsid w:val="00E26D7F"/>
    <w:rsid w:val="00E26EDE"/>
    <w:rsid w:val="00E27181"/>
    <w:rsid w:val="00E309EC"/>
    <w:rsid w:val="00E30D41"/>
    <w:rsid w:val="00E31ABA"/>
    <w:rsid w:val="00E32277"/>
    <w:rsid w:val="00E32289"/>
    <w:rsid w:val="00E335D9"/>
    <w:rsid w:val="00E335F6"/>
    <w:rsid w:val="00E33BDD"/>
    <w:rsid w:val="00E3622E"/>
    <w:rsid w:val="00E3655E"/>
    <w:rsid w:val="00E36DAA"/>
    <w:rsid w:val="00E3765E"/>
    <w:rsid w:val="00E402CB"/>
    <w:rsid w:val="00E40F95"/>
    <w:rsid w:val="00E41F14"/>
    <w:rsid w:val="00E42001"/>
    <w:rsid w:val="00E42198"/>
    <w:rsid w:val="00E421E5"/>
    <w:rsid w:val="00E42D67"/>
    <w:rsid w:val="00E43339"/>
    <w:rsid w:val="00E438CA"/>
    <w:rsid w:val="00E43C49"/>
    <w:rsid w:val="00E43DFF"/>
    <w:rsid w:val="00E44B41"/>
    <w:rsid w:val="00E45C03"/>
    <w:rsid w:val="00E460E9"/>
    <w:rsid w:val="00E46C3A"/>
    <w:rsid w:val="00E52357"/>
    <w:rsid w:val="00E532BB"/>
    <w:rsid w:val="00E53964"/>
    <w:rsid w:val="00E55368"/>
    <w:rsid w:val="00E559EA"/>
    <w:rsid w:val="00E564CA"/>
    <w:rsid w:val="00E573FE"/>
    <w:rsid w:val="00E57D85"/>
    <w:rsid w:val="00E6142D"/>
    <w:rsid w:val="00E62819"/>
    <w:rsid w:val="00E63476"/>
    <w:rsid w:val="00E650CD"/>
    <w:rsid w:val="00E654E2"/>
    <w:rsid w:val="00E65C6A"/>
    <w:rsid w:val="00E65D2F"/>
    <w:rsid w:val="00E664ED"/>
    <w:rsid w:val="00E66C90"/>
    <w:rsid w:val="00E66C96"/>
    <w:rsid w:val="00E66DF2"/>
    <w:rsid w:val="00E671D3"/>
    <w:rsid w:val="00E67534"/>
    <w:rsid w:val="00E67A32"/>
    <w:rsid w:val="00E7097C"/>
    <w:rsid w:val="00E70ADF"/>
    <w:rsid w:val="00E712BC"/>
    <w:rsid w:val="00E71EBD"/>
    <w:rsid w:val="00E7271C"/>
    <w:rsid w:val="00E73663"/>
    <w:rsid w:val="00E75E4A"/>
    <w:rsid w:val="00E76B13"/>
    <w:rsid w:val="00E773C5"/>
    <w:rsid w:val="00E77D70"/>
    <w:rsid w:val="00E808A4"/>
    <w:rsid w:val="00E809C0"/>
    <w:rsid w:val="00E81055"/>
    <w:rsid w:val="00E81301"/>
    <w:rsid w:val="00E83CC2"/>
    <w:rsid w:val="00E8420E"/>
    <w:rsid w:val="00E8536F"/>
    <w:rsid w:val="00E8654D"/>
    <w:rsid w:val="00E86FC0"/>
    <w:rsid w:val="00E87AEA"/>
    <w:rsid w:val="00E92EA2"/>
    <w:rsid w:val="00EA0661"/>
    <w:rsid w:val="00EA073C"/>
    <w:rsid w:val="00EA0B87"/>
    <w:rsid w:val="00EA0C50"/>
    <w:rsid w:val="00EA10A2"/>
    <w:rsid w:val="00EA26E0"/>
    <w:rsid w:val="00EA2FEF"/>
    <w:rsid w:val="00EA2FF4"/>
    <w:rsid w:val="00EA55B8"/>
    <w:rsid w:val="00EA57CA"/>
    <w:rsid w:val="00EA69DC"/>
    <w:rsid w:val="00EA6BE3"/>
    <w:rsid w:val="00EA6EC0"/>
    <w:rsid w:val="00EA70D1"/>
    <w:rsid w:val="00EA7C0D"/>
    <w:rsid w:val="00EB00CB"/>
    <w:rsid w:val="00EB0ACB"/>
    <w:rsid w:val="00EB0E5C"/>
    <w:rsid w:val="00EB1C93"/>
    <w:rsid w:val="00EB265E"/>
    <w:rsid w:val="00EB2D20"/>
    <w:rsid w:val="00EB4D1D"/>
    <w:rsid w:val="00EB5B5D"/>
    <w:rsid w:val="00EB6452"/>
    <w:rsid w:val="00EB6EE0"/>
    <w:rsid w:val="00EB7074"/>
    <w:rsid w:val="00EB7B87"/>
    <w:rsid w:val="00EB7F8B"/>
    <w:rsid w:val="00EC0AE4"/>
    <w:rsid w:val="00EC1064"/>
    <w:rsid w:val="00EC119A"/>
    <w:rsid w:val="00EC168E"/>
    <w:rsid w:val="00EC1706"/>
    <w:rsid w:val="00EC1720"/>
    <w:rsid w:val="00EC18C7"/>
    <w:rsid w:val="00EC353F"/>
    <w:rsid w:val="00EC35F4"/>
    <w:rsid w:val="00EC3A17"/>
    <w:rsid w:val="00EC3CE4"/>
    <w:rsid w:val="00EC4C0B"/>
    <w:rsid w:val="00EC58F6"/>
    <w:rsid w:val="00EC6169"/>
    <w:rsid w:val="00EC6955"/>
    <w:rsid w:val="00EC6C38"/>
    <w:rsid w:val="00EC7ABE"/>
    <w:rsid w:val="00ED132B"/>
    <w:rsid w:val="00ED157F"/>
    <w:rsid w:val="00ED1D37"/>
    <w:rsid w:val="00ED2A3A"/>
    <w:rsid w:val="00ED2AAA"/>
    <w:rsid w:val="00ED2C7A"/>
    <w:rsid w:val="00ED381E"/>
    <w:rsid w:val="00ED3C23"/>
    <w:rsid w:val="00ED414D"/>
    <w:rsid w:val="00ED564C"/>
    <w:rsid w:val="00ED5BB2"/>
    <w:rsid w:val="00ED5D93"/>
    <w:rsid w:val="00ED73D0"/>
    <w:rsid w:val="00EE04BC"/>
    <w:rsid w:val="00EE06FB"/>
    <w:rsid w:val="00EE1C79"/>
    <w:rsid w:val="00EE29A0"/>
    <w:rsid w:val="00EE2CE5"/>
    <w:rsid w:val="00EE41E7"/>
    <w:rsid w:val="00EE4E34"/>
    <w:rsid w:val="00EF0AD2"/>
    <w:rsid w:val="00EF1259"/>
    <w:rsid w:val="00EF2049"/>
    <w:rsid w:val="00EF2CF5"/>
    <w:rsid w:val="00EF5EA7"/>
    <w:rsid w:val="00EF7003"/>
    <w:rsid w:val="00EF7142"/>
    <w:rsid w:val="00F00AE3"/>
    <w:rsid w:val="00F00B25"/>
    <w:rsid w:val="00F00C67"/>
    <w:rsid w:val="00F01710"/>
    <w:rsid w:val="00F02866"/>
    <w:rsid w:val="00F04EBC"/>
    <w:rsid w:val="00F0557D"/>
    <w:rsid w:val="00F05DD5"/>
    <w:rsid w:val="00F067E6"/>
    <w:rsid w:val="00F0694E"/>
    <w:rsid w:val="00F07397"/>
    <w:rsid w:val="00F10D96"/>
    <w:rsid w:val="00F110C8"/>
    <w:rsid w:val="00F111D5"/>
    <w:rsid w:val="00F113D2"/>
    <w:rsid w:val="00F11CBD"/>
    <w:rsid w:val="00F129ED"/>
    <w:rsid w:val="00F12CA0"/>
    <w:rsid w:val="00F12FA3"/>
    <w:rsid w:val="00F13366"/>
    <w:rsid w:val="00F14B06"/>
    <w:rsid w:val="00F15444"/>
    <w:rsid w:val="00F15465"/>
    <w:rsid w:val="00F16342"/>
    <w:rsid w:val="00F165E8"/>
    <w:rsid w:val="00F16D20"/>
    <w:rsid w:val="00F17C4C"/>
    <w:rsid w:val="00F21662"/>
    <w:rsid w:val="00F21E7C"/>
    <w:rsid w:val="00F21F7D"/>
    <w:rsid w:val="00F220CD"/>
    <w:rsid w:val="00F226AF"/>
    <w:rsid w:val="00F22D4B"/>
    <w:rsid w:val="00F23895"/>
    <w:rsid w:val="00F24D9E"/>
    <w:rsid w:val="00F25459"/>
    <w:rsid w:val="00F25FE3"/>
    <w:rsid w:val="00F2626A"/>
    <w:rsid w:val="00F2742C"/>
    <w:rsid w:val="00F311CE"/>
    <w:rsid w:val="00F31484"/>
    <w:rsid w:val="00F33014"/>
    <w:rsid w:val="00F33F7C"/>
    <w:rsid w:val="00F34156"/>
    <w:rsid w:val="00F34C75"/>
    <w:rsid w:val="00F35018"/>
    <w:rsid w:val="00F35474"/>
    <w:rsid w:val="00F3637B"/>
    <w:rsid w:val="00F37B35"/>
    <w:rsid w:val="00F37F8A"/>
    <w:rsid w:val="00F41C09"/>
    <w:rsid w:val="00F42E07"/>
    <w:rsid w:val="00F43379"/>
    <w:rsid w:val="00F437CD"/>
    <w:rsid w:val="00F438F4"/>
    <w:rsid w:val="00F44664"/>
    <w:rsid w:val="00F44874"/>
    <w:rsid w:val="00F455C2"/>
    <w:rsid w:val="00F45F08"/>
    <w:rsid w:val="00F469EF"/>
    <w:rsid w:val="00F471B0"/>
    <w:rsid w:val="00F47F23"/>
    <w:rsid w:val="00F518CF"/>
    <w:rsid w:val="00F547C3"/>
    <w:rsid w:val="00F54E6B"/>
    <w:rsid w:val="00F5516C"/>
    <w:rsid w:val="00F5536D"/>
    <w:rsid w:val="00F5661A"/>
    <w:rsid w:val="00F56863"/>
    <w:rsid w:val="00F56C32"/>
    <w:rsid w:val="00F5771F"/>
    <w:rsid w:val="00F608F4"/>
    <w:rsid w:val="00F60F2A"/>
    <w:rsid w:val="00F6100E"/>
    <w:rsid w:val="00F6167F"/>
    <w:rsid w:val="00F639EE"/>
    <w:rsid w:val="00F63C43"/>
    <w:rsid w:val="00F64E79"/>
    <w:rsid w:val="00F66AE9"/>
    <w:rsid w:val="00F70607"/>
    <w:rsid w:val="00F70A2A"/>
    <w:rsid w:val="00F70D56"/>
    <w:rsid w:val="00F71DC6"/>
    <w:rsid w:val="00F73FE4"/>
    <w:rsid w:val="00F751E8"/>
    <w:rsid w:val="00F755A9"/>
    <w:rsid w:val="00F7572E"/>
    <w:rsid w:val="00F77DE4"/>
    <w:rsid w:val="00F82B12"/>
    <w:rsid w:val="00F835E9"/>
    <w:rsid w:val="00F83A03"/>
    <w:rsid w:val="00F83ED0"/>
    <w:rsid w:val="00F84EFF"/>
    <w:rsid w:val="00F85CDF"/>
    <w:rsid w:val="00F91EBF"/>
    <w:rsid w:val="00F9423C"/>
    <w:rsid w:val="00F9682E"/>
    <w:rsid w:val="00F96F93"/>
    <w:rsid w:val="00F97BA7"/>
    <w:rsid w:val="00FA0171"/>
    <w:rsid w:val="00FA04CC"/>
    <w:rsid w:val="00FA0564"/>
    <w:rsid w:val="00FA2DC5"/>
    <w:rsid w:val="00FA33BA"/>
    <w:rsid w:val="00FA4058"/>
    <w:rsid w:val="00FA4C4A"/>
    <w:rsid w:val="00FA5B66"/>
    <w:rsid w:val="00FA63D5"/>
    <w:rsid w:val="00FA6E9D"/>
    <w:rsid w:val="00FA7416"/>
    <w:rsid w:val="00FA7F42"/>
    <w:rsid w:val="00FB0271"/>
    <w:rsid w:val="00FB0E51"/>
    <w:rsid w:val="00FB1A38"/>
    <w:rsid w:val="00FB1DAF"/>
    <w:rsid w:val="00FB2A4C"/>
    <w:rsid w:val="00FB309A"/>
    <w:rsid w:val="00FB4CA7"/>
    <w:rsid w:val="00FB508A"/>
    <w:rsid w:val="00FB5B82"/>
    <w:rsid w:val="00FB6325"/>
    <w:rsid w:val="00FB63D2"/>
    <w:rsid w:val="00FB6518"/>
    <w:rsid w:val="00FB66C9"/>
    <w:rsid w:val="00FB72A9"/>
    <w:rsid w:val="00FB733B"/>
    <w:rsid w:val="00FB73E9"/>
    <w:rsid w:val="00FC0004"/>
    <w:rsid w:val="00FC013E"/>
    <w:rsid w:val="00FC0C2E"/>
    <w:rsid w:val="00FC1046"/>
    <w:rsid w:val="00FC1184"/>
    <w:rsid w:val="00FC1A3A"/>
    <w:rsid w:val="00FC2085"/>
    <w:rsid w:val="00FC3C7D"/>
    <w:rsid w:val="00FC4D1C"/>
    <w:rsid w:val="00FC5845"/>
    <w:rsid w:val="00FC5B8D"/>
    <w:rsid w:val="00FC7052"/>
    <w:rsid w:val="00FC7505"/>
    <w:rsid w:val="00FC7C85"/>
    <w:rsid w:val="00FD02B1"/>
    <w:rsid w:val="00FD074B"/>
    <w:rsid w:val="00FD0B62"/>
    <w:rsid w:val="00FD1000"/>
    <w:rsid w:val="00FD1194"/>
    <w:rsid w:val="00FD14C1"/>
    <w:rsid w:val="00FD2A80"/>
    <w:rsid w:val="00FD2D01"/>
    <w:rsid w:val="00FD43D6"/>
    <w:rsid w:val="00FD44D5"/>
    <w:rsid w:val="00FD5E47"/>
    <w:rsid w:val="00FD68E1"/>
    <w:rsid w:val="00FD74AF"/>
    <w:rsid w:val="00FE1039"/>
    <w:rsid w:val="00FE15CD"/>
    <w:rsid w:val="00FE294A"/>
    <w:rsid w:val="00FE34A7"/>
    <w:rsid w:val="00FE546C"/>
    <w:rsid w:val="00FE62E7"/>
    <w:rsid w:val="00FE636F"/>
    <w:rsid w:val="00FE6EAA"/>
    <w:rsid w:val="00FE7F35"/>
    <w:rsid w:val="00FF15E0"/>
    <w:rsid w:val="00FF1623"/>
    <w:rsid w:val="00FF18DD"/>
    <w:rsid w:val="00FF3115"/>
    <w:rsid w:val="00FF34E1"/>
    <w:rsid w:val="00FF4641"/>
    <w:rsid w:val="00FF4CB4"/>
    <w:rsid w:val="00FF4CF3"/>
    <w:rsid w:val="00FF4F8B"/>
    <w:rsid w:val="00FF7E1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91462"/>
  <w15:chartTrackingRefBased/>
  <w15:docId w15:val="{7AEE2C64-16FC-4832-B842-7868395D9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ID"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BC4"/>
    <w:pPr>
      <w:ind w:firstLine="0"/>
    </w:pPr>
    <w:rPr>
      <w:rFonts w:eastAsia="Times New Roman"/>
      <w:lang w:val="en-US"/>
    </w:rPr>
  </w:style>
  <w:style w:type="paragraph" w:styleId="Heading1">
    <w:name w:val="heading 1"/>
    <w:basedOn w:val="Normal"/>
    <w:next w:val="Normal"/>
    <w:link w:val="Heading1Char"/>
    <w:uiPriority w:val="9"/>
    <w:qFormat/>
    <w:rsid w:val="007B0E0B"/>
    <w:pPr>
      <w:keepNext/>
      <w:keepLines/>
      <w:numPr>
        <w:numId w:val="2"/>
      </w:numPr>
      <w:spacing w:before="240" w:line="259"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97774"/>
    <w:pPr>
      <w:keepNext/>
      <w:keepLines/>
      <w:numPr>
        <w:ilvl w:val="1"/>
        <w:numId w:val="2"/>
      </w:numPr>
      <w:spacing w:before="40"/>
      <w:outlineLvl w:val="1"/>
    </w:pPr>
    <w:rPr>
      <w:rFonts w:eastAsiaTheme="majorEastAsia"/>
      <w:b/>
      <w:bCs/>
    </w:rPr>
  </w:style>
  <w:style w:type="paragraph" w:styleId="Heading3">
    <w:name w:val="heading 3"/>
    <w:basedOn w:val="Normal"/>
    <w:next w:val="Normal"/>
    <w:link w:val="Heading3Char"/>
    <w:uiPriority w:val="9"/>
    <w:unhideWhenUsed/>
    <w:qFormat/>
    <w:rsid w:val="00A71C1F"/>
    <w:pPr>
      <w:keepNext/>
      <w:keepLines/>
      <w:numPr>
        <w:ilvl w:val="2"/>
        <w:numId w:val="2"/>
      </w:numPr>
      <w:spacing w:before="40"/>
      <w:outlineLvl w:val="2"/>
    </w:pPr>
    <w:rPr>
      <w:rFonts w:eastAsiaTheme="majorEastAsia"/>
      <w:b/>
      <w:bCs/>
    </w:rPr>
  </w:style>
  <w:style w:type="paragraph" w:styleId="Heading4">
    <w:name w:val="heading 4"/>
    <w:basedOn w:val="Normal"/>
    <w:next w:val="Normal"/>
    <w:link w:val="Heading4Char"/>
    <w:autoRedefine/>
    <w:uiPriority w:val="9"/>
    <w:unhideWhenUsed/>
    <w:qFormat/>
    <w:rsid w:val="00365447"/>
    <w:pPr>
      <w:keepNext/>
      <w:keepLines/>
      <w:numPr>
        <w:numId w:val="47"/>
      </w:numPr>
      <w:tabs>
        <w:tab w:val="left" w:pos="851"/>
      </w:tabs>
      <w:spacing w:before="40"/>
      <w:ind w:hanging="72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E0B"/>
    <w:rPr>
      <w:rFonts w:eastAsiaTheme="majorEastAsia" w:cstheme="majorBidi"/>
      <w:b/>
      <w:szCs w:val="32"/>
      <w:lang w:val="en-US"/>
    </w:rPr>
  </w:style>
  <w:style w:type="character" w:customStyle="1" w:styleId="Heading2Char">
    <w:name w:val="Heading 2 Char"/>
    <w:basedOn w:val="DefaultParagraphFont"/>
    <w:link w:val="Heading2"/>
    <w:uiPriority w:val="9"/>
    <w:rsid w:val="00D97774"/>
    <w:rPr>
      <w:rFonts w:eastAsiaTheme="majorEastAsia"/>
      <w:b/>
      <w:bCs/>
      <w:lang w:val="en-US"/>
    </w:rPr>
  </w:style>
  <w:style w:type="character" w:customStyle="1" w:styleId="Heading3Char">
    <w:name w:val="Heading 3 Char"/>
    <w:basedOn w:val="DefaultParagraphFont"/>
    <w:link w:val="Heading3"/>
    <w:uiPriority w:val="9"/>
    <w:rsid w:val="00A71C1F"/>
    <w:rPr>
      <w:rFonts w:eastAsiaTheme="majorEastAsia"/>
      <w:b/>
      <w:bCs/>
      <w:lang w:val="en-US"/>
    </w:rPr>
  </w:style>
  <w:style w:type="table" w:styleId="TableGrid">
    <w:name w:val="Table Grid"/>
    <w:basedOn w:val="TableNormal"/>
    <w:uiPriority w:val="39"/>
    <w:rsid w:val="007B0E0B"/>
    <w:pPr>
      <w:spacing w:line="240" w:lineRule="auto"/>
      <w:ind w:firstLine="0"/>
      <w:jc w:val="left"/>
    </w:pPr>
    <w:rPr>
      <w:rFonts w:ascii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5CBA"/>
    <w:rPr>
      <w:color w:val="0563C1" w:themeColor="hyperlink"/>
      <w:u w:val="single"/>
    </w:rPr>
  </w:style>
  <w:style w:type="character" w:styleId="UnresolvedMention">
    <w:name w:val="Unresolved Mention"/>
    <w:basedOn w:val="DefaultParagraphFont"/>
    <w:uiPriority w:val="99"/>
    <w:semiHidden/>
    <w:unhideWhenUsed/>
    <w:rsid w:val="00045CBA"/>
    <w:rPr>
      <w:color w:val="605E5C"/>
      <w:shd w:val="clear" w:color="auto" w:fill="E1DFDD"/>
    </w:rPr>
  </w:style>
  <w:style w:type="paragraph" w:customStyle="1" w:styleId="1Paragraf">
    <w:name w:val="1. Paragraf"/>
    <w:basedOn w:val="ListParagraph"/>
    <w:link w:val="1ParagrafChar"/>
    <w:qFormat/>
    <w:rsid w:val="00771A81"/>
    <w:pPr>
      <w:ind w:left="0" w:firstLine="567"/>
    </w:pPr>
    <w:rPr>
      <w:bCs/>
      <w:color w:val="000000" w:themeColor="text1"/>
    </w:rPr>
  </w:style>
  <w:style w:type="paragraph" w:styleId="ListParagraph">
    <w:name w:val="List Paragraph"/>
    <w:aliases w:val="Body of text"/>
    <w:basedOn w:val="Normal"/>
    <w:link w:val="ListParagraphChar"/>
    <w:uiPriority w:val="34"/>
    <w:qFormat/>
    <w:rsid w:val="00E12546"/>
    <w:pPr>
      <w:ind w:left="720"/>
      <w:contextualSpacing/>
    </w:pPr>
  </w:style>
  <w:style w:type="character" w:customStyle="1" w:styleId="ListParagraphChar">
    <w:name w:val="List Paragraph Char"/>
    <w:aliases w:val="Body of text Char"/>
    <w:link w:val="ListParagraph"/>
    <w:uiPriority w:val="34"/>
    <w:locked/>
    <w:rsid w:val="00DF6E21"/>
    <w:rPr>
      <w:rFonts w:eastAsia="Times New Roman"/>
      <w:lang w:val="en-US"/>
    </w:rPr>
  </w:style>
  <w:style w:type="character" w:customStyle="1" w:styleId="1ParagrafChar">
    <w:name w:val="1. Paragraf Char"/>
    <w:basedOn w:val="DefaultParagraphFont"/>
    <w:link w:val="1Paragraf"/>
    <w:rsid w:val="00771A81"/>
    <w:rPr>
      <w:rFonts w:eastAsia="Times New Roman"/>
      <w:bCs/>
      <w:color w:val="000000" w:themeColor="text1"/>
      <w:lang w:val="en-US"/>
    </w:rPr>
  </w:style>
  <w:style w:type="paragraph" w:customStyle="1" w:styleId="Kutipan">
    <w:name w:val="Kutipan"/>
    <w:basedOn w:val="Normal"/>
    <w:link w:val="KutipanChar"/>
    <w:qFormat/>
    <w:rsid w:val="00394143"/>
    <w:pPr>
      <w:spacing w:after="120" w:line="240" w:lineRule="auto"/>
      <w:ind w:left="567"/>
    </w:pPr>
  </w:style>
  <w:style w:type="character" w:customStyle="1" w:styleId="KutipanChar">
    <w:name w:val="Kutipan Char"/>
    <w:basedOn w:val="DefaultParagraphFont"/>
    <w:link w:val="Kutipan"/>
    <w:rsid w:val="00394143"/>
    <w:rPr>
      <w:rFonts w:eastAsia="Times New Roman"/>
      <w:lang w:val="en-US"/>
    </w:rPr>
  </w:style>
  <w:style w:type="paragraph" w:customStyle="1" w:styleId="1Nomer">
    <w:name w:val="1) Nomer"/>
    <w:basedOn w:val="1Paragraf"/>
    <w:link w:val="1NomerChar"/>
    <w:qFormat/>
    <w:rsid w:val="00D941D0"/>
    <w:pPr>
      <w:numPr>
        <w:numId w:val="3"/>
      </w:numPr>
    </w:pPr>
  </w:style>
  <w:style w:type="character" w:customStyle="1" w:styleId="1NomerChar">
    <w:name w:val="1) Nomer Char"/>
    <w:basedOn w:val="1ParagrafChar"/>
    <w:link w:val="1Nomer"/>
    <w:rsid w:val="00D941D0"/>
    <w:rPr>
      <w:rFonts w:eastAsia="Times New Roman"/>
      <w:bCs/>
      <w:color w:val="000000" w:themeColor="text1"/>
      <w:lang w:val="en-US"/>
    </w:rPr>
  </w:style>
  <w:style w:type="paragraph" w:styleId="Header">
    <w:name w:val="header"/>
    <w:basedOn w:val="Normal"/>
    <w:link w:val="HeaderChar"/>
    <w:uiPriority w:val="99"/>
    <w:unhideWhenUsed/>
    <w:rsid w:val="00313E28"/>
    <w:pPr>
      <w:tabs>
        <w:tab w:val="center" w:pos="4513"/>
        <w:tab w:val="right" w:pos="9026"/>
      </w:tabs>
      <w:spacing w:line="240" w:lineRule="auto"/>
    </w:pPr>
  </w:style>
  <w:style w:type="character" w:customStyle="1" w:styleId="HeaderChar">
    <w:name w:val="Header Char"/>
    <w:basedOn w:val="DefaultParagraphFont"/>
    <w:link w:val="Header"/>
    <w:uiPriority w:val="99"/>
    <w:rsid w:val="00313E28"/>
    <w:rPr>
      <w:rFonts w:eastAsia="Times New Roman"/>
      <w:lang w:val="en-US"/>
    </w:rPr>
  </w:style>
  <w:style w:type="paragraph" w:styleId="Footer">
    <w:name w:val="footer"/>
    <w:basedOn w:val="Normal"/>
    <w:link w:val="FooterChar"/>
    <w:uiPriority w:val="99"/>
    <w:unhideWhenUsed/>
    <w:rsid w:val="00313E28"/>
    <w:pPr>
      <w:tabs>
        <w:tab w:val="center" w:pos="4513"/>
        <w:tab w:val="right" w:pos="9026"/>
      </w:tabs>
      <w:spacing w:line="240" w:lineRule="auto"/>
    </w:pPr>
  </w:style>
  <w:style w:type="character" w:customStyle="1" w:styleId="FooterChar">
    <w:name w:val="Footer Char"/>
    <w:basedOn w:val="DefaultParagraphFont"/>
    <w:link w:val="Footer"/>
    <w:uiPriority w:val="99"/>
    <w:rsid w:val="00313E28"/>
    <w:rPr>
      <w:rFonts w:eastAsia="Times New Roman"/>
      <w:lang w:val="en-US"/>
    </w:rPr>
  </w:style>
  <w:style w:type="paragraph" w:styleId="Caption">
    <w:name w:val="caption"/>
    <w:basedOn w:val="Normal"/>
    <w:next w:val="Normal"/>
    <w:uiPriority w:val="35"/>
    <w:unhideWhenUsed/>
    <w:qFormat/>
    <w:rsid w:val="00585963"/>
    <w:pPr>
      <w:spacing w:after="200" w:line="240" w:lineRule="auto"/>
    </w:pPr>
    <w:rPr>
      <w:iCs/>
      <w:szCs w:val="18"/>
    </w:rPr>
  </w:style>
  <w:style w:type="paragraph" w:customStyle="1" w:styleId="DaftarTabel">
    <w:name w:val="Daftar Tabel"/>
    <w:basedOn w:val="1Paragraf"/>
    <w:link w:val="DaftarTabelChar"/>
    <w:rsid w:val="006666CE"/>
    <w:pPr>
      <w:jc w:val="center"/>
      <w:outlineLvl w:val="0"/>
    </w:pPr>
  </w:style>
  <w:style w:type="character" w:customStyle="1" w:styleId="DaftarTabelChar">
    <w:name w:val="Daftar Tabel Char"/>
    <w:basedOn w:val="1ParagrafChar"/>
    <w:link w:val="DaftarTabel"/>
    <w:rsid w:val="006666CE"/>
    <w:rPr>
      <w:rFonts w:eastAsia="Times New Roman"/>
      <w:bCs/>
      <w:color w:val="000000" w:themeColor="text1"/>
      <w:lang w:val="en-US"/>
    </w:rPr>
  </w:style>
  <w:style w:type="paragraph" w:styleId="BalloonText">
    <w:name w:val="Balloon Text"/>
    <w:basedOn w:val="Normal"/>
    <w:link w:val="BalloonTextChar"/>
    <w:uiPriority w:val="99"/>
    <w:semiHidden/>
    <w:unhideWhenUsed/>
    <w:rsid w:val="006E0A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A89"/>
    <w:rPr>
      <w:rFonts w:ascii="Segoe UI" w:eastAsia="Times New Roman" w:hAnsi="Segoe UI" w:cs="Segoe UI"/>
      <w:sz w:val="18"/>
      <w:szCs w:val="18"/>
      <w:lang w:val="en-US"/>
    </w:rPr>
  </w:style>
  <w:style w:type="paragraph" w:customStyle="1" w:styleId="Default">
    <w:name w:val="Default"/>
    <w:rsid w:val="00F5516C"/>
    <w:pPr>
      <w:autoSpaceDE w:val="0"/>
      <w:autoSpaceDN w:val="0"/>
      <w:adjustRightInd w:val="0"/>
      <w:spacing w:line="240" w:lineRule="auto"/>
      <w:ind w:firstLine="0"/>
      <w:jc w:val="left"/>
    </w:pPr>
    <w:rPr>
      <w:color w:val="000000"/>
    </w:rPr>
  </w:style>
  <w:style w:type="paragraph" w:styleId="TOC1">
    <w:name w:val="toc 1"/>
    <w:basedOn w:val="Normal"/>
    <w:next w:val="Normal"/>
    <w:autoRedefine/>
    <w:uiPriority w:val="39"/>
    <w:unhideWhenUsed/>
    <w:rsid w:val="005A5600"/>
    <w:pPr>
      <w:spacing w:after="100"/>
    </w:pPr>
  </w:style>
  <w:style w:type="paragraph" w:styleId="TOC2">
    <w:name w:val="toc 2"/>
    <w:basedOn w:val="Normal"/>
    <w:next w:val="Normal"/>
    <w:autoRedefine/>
    <w:uiPriority w:val="39"/>
    <w:unhideWhenUsed/>
    <w:rsid w:val="005A5600"/>
    <w:pPr>
      <w:spacing w:after="100"/>
      <w:ind w:left="240"/>
    </w:pPr>
  </w:style>
  <w:style w:type="paragraph" w:styleId="TOC3">
    <w:name w:val="toc 3"/>
    <w:basedOn w:val="Normal"/>
    <w:next w:val="Normal"/>
    <w:autoRedefine/>
    <w:uiPriority w:val="39"/>
    <w:unhideWhenUsed/>
    <w:rsid w:val="005A5600"/>
    <w:pPr>
      <w:spacing w:after="100"/>
      <w:ind w:left="480"/>
    </w:pPr>
  </w:style>
  <w:style w:type="paragraph" w:styleId="TableofFigures">
    <w:name w:val="table of figures"/>
    <w:basedOn w:val="Normal"/>
    <w:next w:val="Normal"/>
    <w:uiPriority w:val="99"/>
    <w:unhideWhenUsed/>
    <w:rsid w:val="005A5600"/>
  </w:style>
  <w:style w:type="paragraph" w:customStyle="1" w:styleId="BodyofTable">
    <w:name w:val="Body of Table"/>
    <w:basedOn w:val="Normal"/>
    <w:link w:val="BodyofTableChar"/>
    <w:qFormat/>
    <w:rsid w:val="00F35018"/>
    <w:pPr>
      <w:ind w:left="567"/>
    </w:pPr>
  </w:style>
  <w:style w:type="character" w:customStyle="1" w:styleId="BodyofTableChar">
    <w:name w:val="Body of Table Char"/>
    <w:basedOn w:val="DefaultParagraphFont"/>
    <w:link w:val="BodyofTable"/>
    <w:rsid w:val="00F35018"/>
    <w:rPr>
      <w:rFonts w:eastAsia="Times New Roman"/>
      <w:lang w:val="en-US"/>
    </w:rPr>
  </w:style>
  <w:style w:type="table" w:customStyle="1" w:styleId="TableGrid2">
    <w:name w:val="Table Grid2"/>
    <w:basedOn w:val="TableNormal"/>
    <w:next w:val="TableGrid"/>
    <w:uiPriority w:val="39"/>
    <w:rsid w:val="001629B3"/>
    <w:pPr>
      <w:spacing w:line="240" w:lineRule="auto"/>
      <w:ind w:firstLine="0"/>
      <w:jc w:val="left"/>
    </w:pPr>
    <w:rPr>
      <w:rFonts w:ascii="Calibri" w:eastAsia="Calibri" w:hAnsi="Calibr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2FF4"/>
    <w:pPr>
      <w:spacing w:line="240" w:lineRule="auto"/>
      <w:ind w:firstLine="0"/>
      <w:jc w:val="left"/>
    </w:pPr>
    <w:rPr>
      <w:rFonts w:eastAsia="Times New Roman"/>
      <w:lang w:val="en-US"/>
    </w:rPr>
  </w:style>
  <w:style w:type="paragraph" w:styleId="CommentText">
    <w:name w:val="annotation text"/>
    <w:basedOn w:val="Normal"/>
    <w:link w:val="CommentTextChar"/>
    <w:uiPriority w:val="99"/>
    <w:semiHidden/>
    <w:unhideWhenUsed/>
    <w:rsid w:val="005E0F36"/>
    <w:pPr>
      <w:spacing w:line="240" w:lineRule="auto"/>
      <w:jc w:val="left"/>
    </w:pPr>
    <w:rPr>
      <w:sz w:val="20"/>
      <w:szCs w:val="20"/>
    </w:rPr>
  </w:style>
  <w:style w:type="character" w:customStyle="1" w:styleId="CommentTextChar">
    <w:name w:val="Comment Text Char"/>
    <w:basedOn w:val="DefaultParagraphFont"/>
    <w:link w:val="CommentText"/>
    <w:uiPriority w:val="99"/>
    <w:semiHidden/>
    <w:rsid w:val="005E0F36"/>
    <w:rPr>
      <w:rFonts w:eastAsia="Times New Roman"/>
      <w:sz w:val="20"/>
      <w:szCs w:val="20"/>
      <w:lang w:val="en-US"/>
    </w:rPr>
  </w:style>
  <w:style w:type="character" w:styleId="CommentReference">
    <w:name w:val="annotation reference"/>
    <w:basedOn w:val="DefaultParagraphFont"/>
    <w:uiPriority w:val="99"/>
    <w:semiHidden/>
    <w:unhideWhenUsed/>
    <w:rsid w:val="00D6758A"/>
    <w:rPr>
      <w:sz w:val="16"/>
      <w:szCs w:val="16"/>
    </w:rPr>
  </w:style>
  <w:style w:type="paragraph" w:styleId="CommentSubject">
    <w:name w:val="annotation subject"/>
    <w:basedOn w:val="CommentText"/>
    <w:next w:val="CommentText"/>
    <w:link w:val="CommentSubjectChar"/>
    <w:uiPriority w:val="99"/>
    <w:semiHidden/>
    <w:unhideWhenUsed/>
    <w:rsid w:val="00D6758A"/>
    <w:pPr>
      <w:jc w:val="both"/>
    </w:pPr>
    <w:rPr>
      <w:b/>
      <w:bCs/>
    </w:rPr>
  </w:style>
  <w:style w:type="character" w:customStyle="1" w:styleId="CommentSubjectChar">
    <w:name w:val="Comment Subject Char"/>
    <w:basedOn w:val="CommentTextChar"/>
    <w:link w:val="CommentSubject"/>
    <w:uiPriority w:val="99"/>
    <w:semiHidden/>
    <w:rsid w:val="00D6758A"/>
    <w:rPr>
      <w:rFonts w:eastAsia="Times New Roman"/>
      <w:b/>
      <w:bCs/>
      <w:sz w:val="20"/>
      <w:szCs w:val="20"/>
      <w:lang w:val="en-US"/>
    </w:rPr>
  </w:style>
  <w:style w:type="character" w:styleId="HTMLCode">
    <w:name w:val="HTML Code"/>
    <w:basedOn w:val="DefaultParagraphFont"/>
    <w:uiPriority w:val="99"/>
    <w:semiHidden/>
    <w:unhideWhenUsed/>
    <w:rsid w:val="0010593E"/>
    <w:rPr>
      <w:rFonts w:ascii="Courier New" w:eastAsia="Times New Roman" w:hAnsi="Courier New" w:cs="Courier New"/>
      <w:sz w:val="20"/>
      <w:szCs w:val="20"/>
    </w:rPr>
  </w:style>
  <w:style w:type="character" w:styleId="Strong">
    <w:name w:val="Strong"/>
    <w:basedOn w:val="DefaultParagraphFont"/>
    <w:uiPriority w:val="22"/>
    <w:qFormat/>
    <w:rsid w:val="0010593E"/>
    <w:rPr>
      <w:b/>
      <w:bCs/>
    </w:rPr>
  </w:style>
  <w:style w:type="paragraph" w:customStyle="1" w:styleId="Style9">
    <w:name w:val="Style9"/>
    <w:basedOn w:val="Normal"/>
    <w:rsid w:val="00B419A0"/>
    <w:pPr>
      <w:numPr>
        <w:numId w:val="10"/>
      </w:numPr>
    </w:pPr>
  </w:style>
  <w:style w:type="character" w:customStyle="1" w:styleId="Heading4Char">
    <w:name w:val="Heading 4 Char"/>
    <w:basedOn w:val="DefaultParagraphFont"/>
    <w:link w:val="Heading4"/>
    <w:uiPriority w:val="9"/>
    <w:rsid w:val="00365447"/>
    <w:rPr>
      <w:rFonts w:eastAsiaTheme="majorEastAsia" w:cstheme="majorBidi"/>
      <w:b/>
      <w:iCs/>
      <w:lang w:val="en-US"/>
    </w:rPr>
  </w:style>
  <w:style w:type="paragraph" w:customStyle="1" w:styleId="hading3411">
    <w:name w:val="hading 3411"/>
    <w:basedOn w:val="Heading4"/>
    <w:next w:val="Heading4"/>
    <w:link w:val="hading3411Char"/>
    <w:qFormat/>
    <w:rsid w:val="001A5213"/>
    <w:rPr>
      <w:bCs/>
    </w:rPr>
  </w:style>
  <w:style w:type="paragraph" w:customStyle="1" w:styleId="3421">
    <w:name w:val="3421"/>
    <w:basedOn w:val="Heading4"/>
    <w:next w:val="Heading4"/>
    <w:link w:val="3421Char"/>
    <w:autoRedefine/>
    <w:qFormat/>
    <w:rsid w:val="00365447"/>
    <w:pPr>
      <w:numPr>
        <w:numId w:val="48"/>
      </w:numPr>
      <w:ind w:hanging="720"/>
    </w:pPr>
  </w:style>
  <w:style w:type="character" w:customStyle="1" w:styleId="hading3411Char">
    <w:name w:val="hading 3411 Char"/>
    <w:basedOn w:val="Heading4Char"/>
    <w:link w:val="hading3411"/>
    <w:rsid w:val="001A5213"/>
    <w:rPr>
      <w:rFonts w:eastAsiaTheme="majorEastAsia" w:cstheme="majorBidi"/>
      <w:b/>
      <w:bCs/>
      <w:iCs/>
      <w:lang w:val="en-US"/>
    </w:rPr>
  </w:style>
  <w:style w:type="character" w:customStyle="1" w:styleId="3421Char">
    <w:name w:val="3421 Char"/>
    <w:basedOn w:val="Heading4Char"/>
    <w:link w:val="3421"/>
    <w:rsid w:val="00365447"/>
    <w:rPr>
      <w:rFonts w:eastAsiaTheme="majorEastAsia" w:cstheme="majorBidi"/>
      <w:b/>
      <w:iCs/>
      <w:lang w:val="en-US"/>
    </w:rPr>
  </w:style>
  <w:style w:type="paragraph" w:styleId="Bibliography">
    <w:name w:val="Bibliography"/>
    <w:basedOn w:val="Normal"/>
    <w:next w:val="Normal"/>
    <w:uiPriority w:val="37"/>
    <w:unhideWhenUsed/>
    <w:rsid w:val="00587391"/>
  </w:style>
  <w:style w:type="paragraph" w:customStyle="1" w:styleId="Style1">
    <w:name w:val="Style1"/>
    <w:basedOn w:val="Heading4"/>
    <w:next w:val="Heading4"/>
    <w:link w:val="Style1Char"/>
    <w:qFormat/>
    <w:rsid w:val="005E6649"/>
    <w:pPr>
      <w:numPr>
        <w:numId w:val="50"/>
      </w:numPr>
    </w:pPr>
  </w:style>
  <w:style w:type="paragraph" w:customStyle="1" w:styleId="Style2">
    <w:name w:val="Style2"/>
    <w:basedOn w:val="Heading4"/>
    <w:next w:val="Heading4"/>
    <w:link w:val="Style2Char"/>
    <w:qFormat/>
    <w:rsid w:val="0064473B"/>
    <w:pPr>
      <w:numPr>
        <w:numId w:val="51"/>
      </w:numPr>
    </w:pPr>
    <w:rPr>
      <w:b w:val="0"/>
      <w:bCs/>
    </w:rPr>
  </w:style>
  <w:style w:type="character" w:customStyle="1" w:styleId="Style1Char">
    <w:name w:val="Style1 Char"/>
    <w:basedOn w:val="DefaultParagraphFont"/>
    <w:link w:val="Style1"/>
    <w:rsid w:val="00121C0E"/>
    <w:rPr>
      <w:rFonts w:eastAsiaTheme="majorEastAsia" w:cstheme="majorBidi"/>
      <w:b/>
      <w:iCs/>
      <w:lang w:val="en-US"/>
    </w:rPr>
  </w:style>
  <w:style w:type="paragraph" w:styleId="TOC4">
    <w:name w:val="toc 4"/>
    <w:basedOn w:val="Normal"/>
    <w:next w:val="Normal"/>
    <w:autoRedefine/>
    <w:uiPriority w:val="39"/>
    <w:unhideWhenUsed/>
    <w:rsid w:val="00121C0E"/>
    <w:pPr>
      <w:spacing w:after="100" w:line="259" w:lineRule="auto"/>
      <w:ind w:left="660"/>
      <w:jc w:val="left"/>
    </w:pPr>
    <w:rPr>
      <w:rFonts w:asciiTheme="minorHAnsi" w:eastAsiaTheme="minorEastAsia" w:hAnsiTheme="minorHAnsi" w:cstheme="minorBidi"/>
      <w:sz w:val="22"/>
      <w:szCs w:val="22"/>
      <w:lang w:val="en-ID" w:eastAsia="en-ID"/>
    </w:rPr>
  </w:style>
  <w:style w:type="character" w:customStyle="1" w:styleId="Style2Char">
    <w:name w:val="Style2 Char"/>
    <w:basedOn w:val="Heading3Char"/>
    <w:link w:val="Style2"/>
    <w:rsid w:val="00121C0E"/>
    <w:rPr>
      <w:rFonts w:eastAsiaTheme="majorEastAsia" w:cstheme="majorBidi"/>
      <w:b w:val="0"/>
      <w:bCs/>
      <w:iCs/>
      <w:lang w:val="en-US"/>
    </w:rPr>
  </w:style>
  <w:style w:type="paragraph" w:styleId="TOC5">
    <w:name w:val="toc 5"/>
    <w:basedOn w:val="Normal"/>
    <w:next w:val="Normal"/>
    <w:autoRedefine/>
    <w:uiPriority w:val="39"/>
    <w:unhideWhenUsed/>
    <w:rsid w:val="00121C0E"/>
    <w:pPr>
      <w:spacing w:after="100" w:line="259" w:lineRule="auto"/>
      <w:ind w:left="880"/>
      <w:jc w:val="left"/>
    </w:pPr>
    <w:rPr>
      <w:rFonts w:asciiTheme="minorHAnsi" w:eastAsiaTheme="minorEastAsia" w:hAnsiTheme="minorHAnsi" w:cstheme="minorBidi"/>
      <w:sz w:val="22"/>
      <w:szCs w:val="22"/>
      <w:lang w:val="en-ID" w:eastAsia="en-ID"/>
    </w:rPr>
  </w:style>
  <w:style w:type="paragraph" w:styleId="TOC6">
    <w:name w:val="toc 6"/>
    <w:basedOn w:val="Normal"/>
    <w:next w:val="Normal"/>
    <w:autoRedefine/>
    <w:uiPriority w:val="39"/>
    <w:unhideWhenUsed/>
    <w:rsid w:val="00121C0E"/>
    <w:pPr>
      <w:spacing w:after="100" w:line="259" w:lineRule="auto"/>
      <w:ind w:left="1100"/>
      <w:jc w:val="left"/>
    </w:pPr>
    <w:rPr>
      <w:rFonts w:asciiTheme="minorHAnsi" w:eastAsiaTheme="minorEastAsia" w:hAnsiTheme="minorHAnsi" w:cstheme="minorBidi"/>
      <w:sz w:val="22"/>
      <w:szCs w:val="22"/>
      <w:lang w:val="en-ID" w:eastAsia="en-ID"/>
    </w:rPr>
  </w:style>
  <w:style w:type="paragraph" w:styleId="TOC7">
    <w:name w:val="toc 7"/>
    <w:basedOn w:val="Normal"/>
    <w:next w:val="Normal"/>
    <w:autoRedefine/>
    <w:uiPriority w:val="39"/>
    <w:unhideWhenUsed/>
    <w:rsid w:val="00121C0E"/>
    <w:pPr>
      <w:spacing w:after="100" w:line="259" w:lineRule="auto"/>
      <w:ind w:left="1320"/>
      <w:jc w:val="left"/>
    </w:pPr>
    <w:rPr>
      <w:rFonts w:asciiTheme="minorHAnsi" w:eastAsiaTheme="minorEastAsia" w:hAnsiTheme="minorHAnsi" w:cstheme="minorBidi"/>
      <w:sz w:val="22"/>
      <w:szCs w:val="22"/>
      <w:lang w:val="en-ID" w:eastAsia="en-ID"/>
    </w:rPr>
  </w:style>
  <w:style w:type="paragraph" w:styleId="TOC8">
    <w:name w:val="toc 8"/>
    <w:basedOn w:val="Normal"/>
    <w:next w:val="Normal"/>
    <w:autoRedefine/>
    <w:uiPriority w:val="39"/>
    <w:unhideWhenUsed/>
    <w:rsid w:val="00121C0E"/>
    <w:pPr>
      <w:spacing w:after="100" w:line="259" w:lineRule="auto"/>
      <w:ind w:left="1540"/>
      <w:jc w:val="left"/>
    </w:pPr>
    <w:rPr>
      <w:rFonts w:asciiTheme="minorHAnsi" w:eastAsiaTheme="minorEastAsia" w:hAnsiTheme="minorHAnsi" w:cstheme="minorBidi"/>
      <w:sz w:val="22"/>
      <w:szCs w:val="22"/>
      <w:lang w:val="en-ID" w:eastAsia="en-ID"/>
    </w:rPr>
  </w:style>
  <w:style w:type="paragraph" w:styleId="TOC9">
    <w:name w:val="toc 9"/>
    <w:basedOn w:val="Normal"/>
    <w:next w:val="Normal"/>
    <w:autoRedefine/>
    <w:uiPriority w:val="39"/>
    <w:unhideWhenUsed/>
    <w:rsid w:val="00121C0E"/>
    <w:pPr>
      <w:spacing w:after="100" w:line="259" w:lineRule="auto"/>
      <w:ind w:left="1760"/>
      <w:jc w:val="left"/>
    </w:pPr>
    <w:rPr>
      <w:rFonts w:asciiTheme="minorHAnsi" w:eastAsiaTheme="minorEastAsia" w:hAnsiTheme="minorHAnsi" w:cstheme="minorBidi"/>
      <w:sz w:val="22"/>
      <w:szCs w:val="22"/>
      <w:lang w:val="en-ID" w:eastAsia="en-ID"/>
    </w:rPr>
  </w:style>
  <w:style w:type="table" w:customStyle="1" w:styleId="TableGrid0">
    <w:name w:val="TableGrid"/>
    <w:rsid w:val="00D53539"/>
    <w:pPr>
      <w:spacing w:line="240" w:lineRule="auto"/>
      <w:ind w:firstLine="0"/>
      <w:jc w:val="left"/>
    </w:pPr>
    <w:rPr>
      <w:rFonts w:asciiTheme="minorHAnsi" w:eastAsiaTheme="minorEastAsia" w:hAnsiTheme="minorHAnsi" w:cstheme="minorBidi"/>
      <w:sz w:val="22"/>
      <w:szCs w:val="22"/>
      <w:lang w:eastAsia="en-ID"/>
    </w:rPr>
    <w:tblPr>
      <w:tblCellMar>
        <w:top w:w="0" w:type="dxa"/>
        <w:left w:w="0" w:type="dxa"/>
        <w:bottom w:w="0" w:type="dxa"/>
        <w:right w:w="0" w:type="dxa"/>
      </w:tblCellMar>
    </w:tblPr>
  </w:style>
  <w:style w:type="paragraph" w:customStyle="1" w:styleId="3431">
    <w:name w:val="3431"/>
    <w:basedOn w:val="Heading4"/>
    <w:next w:val="Heading4"/>
    <w:link w:val="3431Char"/>
    <w:qFormat/>
    <w:rsid w:val="008510A4"/>
    <w:pPr>
      <w:numPr>
        <w:numId w:val="52"/>
      </w:numPr>
    </w:pPr>
  </w:style>
  <w:style w:type="paragraph" w:customStyle="1" w:styleId="4131">
    <w:name w:val="4131"/>
    <w:basedOn w:val="Heading4"/>
    <w:next w:val="Heading4"/>
    <w:link w:val="4131Char"/>
    <w:qFormat/>
    <w:rsid w:val="00DD09AE"/>
    <w:pPr>
      <w:numPr>
        <w:numId w:val="53"/>
      </w:numPr>
    </w:pPr>
  </w:style>
  <w:style w:type="character" w:customStyle="1" w:styleId="3431Char">
    <w:name w:val="3431 Char"/>
    <w:basedOn w:val="Heading3Char"/>
    <w:link w:val="3431"/>
    <w:rsid w:val="00FE294A"/>
    <w:rPr>
      <w:rFonts w:eastAsiaTheme="majorEastAsia" w:cstheme="majorBidi"/>
      <w:b/>
      <w:bCs w:val="0"/>
      <w:iCs/>
      <w:lang w:val="en-US"/>
    </w:rPr>
  </w:style>
  <w:style w:type="character" w:customStyle="1" w:styleId="4131Char">
    <w:name w:val="4131 Char"/>
    <w:basedOn w:val="Heading4Char"/>
    <w:link w:val="4131"/>
    <w:rsid w:val="00DD09AE"/>
    <w:rPr>
      <w:rFonts w:eastAsiaTheme="majorEastAsia" w:cstheme="majorBidi"/>
      <w:b/>
      <w:i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68582">
      <w:bodyDiv w:val="1"/>
      <w:marLeft w:val="0"/>
      <w:marRight w:val="0"/>
      <w:marTop w:val="0"/>
      <w:marBottom w:val="0"/>
      <w:divBdr>
        <w:top w:val="none" w:sz="0" w:space="0" w:color="auto"/>
        <w:left w:val="none" w:sz="0" w:space="0" w:color="auto"/>
        <w:bottom w:val="none" w:sz="0" w:space="0" w:color="auto"/>
        <w:right w:val="none" w:sz="0" w:space="0" w:color="auto"/>
      </w:divBdr>
    </w:div>
    <w:div w:id="203253739">
      <w:bodyDiv w:val="1"/>
      <w:marLeft w:val="0"/>
      <w:marRight w:val="0"/>
      <w:marTop w:val="0"/>
      <w:marBottom w:val="0"/>
      <w:divBdr>
        <w:top w:val="none" w:sz="0" w:space="0" w:color="auto"/>
        <w:left w:val="none" w:sz="0" w:space="0" w:color="auto"/>
        <w:bottom w:val="none" w:sz="0" w:space="0" w:color="auto"/>
        <w:right w:val="none" w:sz="0" w:space="0" w:color="auto"/>
      </w:divBdr>
      <w:divsChild>
        <w:div w:id="573779861">
          <w:marLeft w:val="0"/>
          <w:marRight w:val="0"/>
          <w:marTop w:val="0"/>
          <w:marBottom w:val="0"/>
          <w:divBdr>
            <w:top w:val="none" w:sz="0" w:space="0" w:color="auto"/>
            <w:left w:val="none" w:sz="0" w:space="0" w:color="auto"/>
            <w:bottom w:val="none" w:sz="0" w:space="0" w:color="auto"/>
            <w:right w:val="none" w:sz="0" w:space="0" w:color="auto"/>
          </w:divBdr>
          <w:divsChild>
            <w:div w:id="150786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1556">
      <w:bodyDiv w:val="1"/>
      <w:marLeft w:val="0"/>
      <w:marRight w:val="0"/>
      <w:marTop w:val="0"/>
      <w:marBottom w:val="0"/>
      <w:divBdr>
        <w:top w:val="none" w:sz="0" w:space="0" w:color="auto"/>
        <w:left w:val="none" w:sz="0" w:space="0" w:color="auto"/>
        <w:bottom w:val="none" w:sz="0" w:space="0" w:color="auto"/>
        <w:right w:val="none" w:sz="0" w:space="0" w:color="auto"/>
      </w:divBdr>
    </w:div>
    <w:div w:id="383988929">
      <w:bodyDiv w:val="1"/>
      <w:marLeft w:val="0"/>
      <w:marRight w:val="0"/>
      <w:marTop w:val="0"/>
      <w:marBottom w:val="0"/>
      <w:divBdr>
        <w:top w:val="none" w:sz="0" w:space="0" w:color="auto"/>
        <w:left w:val="none" w:sz="0" w:space="0" w:color="auto"/>
        <w:bottom w:val="none" w:sz="0" w:space="0" w:color="auto"/>
        <w:right w:val="none" w:sz="0" w:space="0" w:color="auto"/>
      </w:divBdr>
    </w:div>
    <w:div w:id="397175225">
      <w:bodyDiv w:val="1"/>
      <w:marLeft w:val="0"/>
      <w:marRight w:val="0"/>
      <w:marTop w:val="0"/>
      <w:marBottom w:val="0"/>
      <w:divBdr>
        <w:top w:val="none" w:sz="0" w:space="0" w:color="auto"/>
        <w:left w:val="none" w:sz="0" w:space="0" w:color="auto"/>
        <w:bottom w:val="none" w:sz="0" w:space="0" w:color="auto"/>
        <w:right w:val="none" w:sz="0" w:space="0" w:color="auto"/>
      </w:divBdr>
    </w:div>
    <w:div w:id="648821723">
      <w:bodyDiv w:val="1"/>
      <w:marLeft w:val="0"/>
      <w:marRight w:val="0"/>
      <w:marTop w:val="0"/>
      <w:marBottom w:val="0"/>
      <w:divBdr>
        <w:top w:val="none" w:sz="0" w:space="0" w:color="auto"/>
        <w:left w:val="none" w:sz="0" w:space="0" w:color="auto"/>
        <w:bottom w:val="none" w:sz="0" w:space="0" w:color="auto"/>
        <w:right w:val="none" w:sz="0" w:space="0" w:color="auto"/>
      </w:divBdr>
    </w:div>
    <w:div w:id="676885813">
      <w:bodyDiv w:val="1"/>
      <w:marLeft w:val="0"/>
      <w:marRight w:val="0"/>
      <w:marTop w:val="0"/>
      <w:marBottom w:val="0"/>
      <w:divBdr>
        <w:top w:val="none" w:sz="0" w:space="0" w:color="auto"/>
        <w:left w:val="none" w:sz="0" w:space="0" w:color="auto"/>
        <w:bottom w:val="none" w:sz="0" w:space="0" w:color="auto"/>
        <w:right w:val="none" w:sz="0" w:space="0" w:color="auto"/>
      </w:divBdr>
    </w:div>
    <w:div w:id="701828133">
      <w:bodyDiv w:val="1"/>
      <w:marLeft w:val="0"/>
      <w:marRight w:val="0"/>
      <w:marTop w:val="0"/>
      <w:marBottom w:val="0"/>
      <w:divBdr>
        <w:top w:val="none" w:sz="0" w:space="0" w:color="auto"/>
        <w:left w:val="none" w:sz="0" w:space="0" w:color="auto"/>
        <w:bottom w:val="none" w:sz="0" w:space="0" w:color="auto"/>
        <w:right w:val="none" w:sz="0" w:space="0" w:color="auto"/>
      </w:divBdr>
    </w:div>
    <w:div w:id="780996090">
      <w:bodyDiv w:val="1"/>
      <w:marLeft w:val="0"/>
      <w:marRight w:val="0"/>
      <w:marTop w:val="0"/>
      <w:marBottom w:val="0"/>
      <w:divBdr>
        <w:top w:val="none" w:sz="0" w:space="0" w:color="auto"/>
        <w:left w:val="none" w:sz="0" w:space="0" w:color="auto"/>
        <w:bottom w:val="none" w:sz="0" w:space="0" w:color="auto"/>
        <w:right w:val="none" w:sz="0" w:space="0" w:color="auto"/>
      </w:divBdr>
    </w:div>
    <w:div w:id="782724316">
      <w:bodyDiv w:val="1"/>
      <w:marLeft w:val="0"/>
      <w:marRight w:val="0"/>
      <w:marTop w:val="0"/>
      <w:marBottom w:val="0"/>
      <w:divBdr>
        <w:top w:val="none" w:sz="0" w:space="0" w:color="auto"/>
        <w:left w:val="none" w:sz="0" w:space="0" w:color="auto"/>
        <w:bottom w:val="none" w:sz="0" w:space="0" w:color="auto"/>
        <w:right w:val="none" w:sz="0" w:space="0" w:color="auto"/>
      </w:divBdr>
    </w:div>
    <w:div w:id="844789194">
      <w:bodyDiv w:val="1"/>
      <w:marLeft w:val="0"/>
      <w:marRight w:val="0"/>
      <w:marTop w:val="0"/>
      <w:marBottom w:val="0"/>
      <w:divBdr>
        <w:top w:val="none" w:sz="0" w:space="0" w:color="auto"/>
        <w:left w:val="none" w:sz="0" w:space="0" w:color="auto"/>
        <w:bottom w:val="none" w:sz="0" w:space="0" w:color="auto"/>
        <w:right w:val="none" w:sz="0" w:space="0" w:color="auto"/>
      </w:divBdr>
    </w:div>
    <w:div w:id="849685309">
      <w:bodyDiv w:val="1"/>
      <w:marLeft w:val="0"/>
      <w:marRight w:val="0"/>
      <w:marTop w:val="0"/>
      <w:marBottom w:val="0"/>
      <w:divBdr>
        <w:top w:val="none" w:sz="0" w:space="0" w:color="auto"/>
        <w:left w:val="none" w:sz="0" w:space="0" w:color="auto"/>
        <w:bottom w:val="none" w:sz="0" w:space="0" w:color="auto"/>
        <w:right w:val="none" w:sz="0" w:space="0" w:color="auto"/>
      </w:divBdr>
    </w:div>
    <w:div w:id="943607931">
      <w:bodyDiv w:val="1"/>
      <w:marLeft w:val="0"/>
      <w:marRight w:val="0"/>
      <w:marTop w:val="0"/>
      <w:marBottom w:val="0"/>
      <w:divBdr>
        <w:top w:val="none" w:sz="0" w:space="0" w:color="auto"/>
        <w:left w:val="none" w:sz="0" w:space="0" w:color="auto"/>
        <w:bottom w:val="none" w:sz="0" w:space="0" w:color="auto"/>
        <w:right w:val="none" w:sz="0" w:space="0" w:color="auto"/>
      </w:divBdr>
    </w:div>
    <w:div w:id="953750486">
      <w:bodyDiv w:val="1"/>
      <w:marLeft w:val="0"/>
      <w:marRight w:val="0"/>
      <w:marTop w:val="0"/>
      <w:marBottom w:val="0"/>
      <w:divBdr>
        <w:top w:val="none" w:sz="0" w:space="0" w:color="auto"/>
        <w:left w:val="none" w:sz="0" w:space="0" w:color="auto"/>
        <w:bottom w:val="none" w:sz="0" w:space="0" w:color="auto"/>
        <w:right w:val="none" w:sz="0" w:space="0" w:color="auto"/>
      </w:divBdr>
    </w:div>
    <w:div w:id="1084883080">
      <w:bodyDiv w:val="1"/>
      <w:marLeft w:val="0"/>
      <w:marRight w:val="0"/>
      <w:marTop w:val="0"/>
      <w:marBottom w:val="0"/>
      <w:divBdr>
        <w:top w:val="none" w:sz="0" w:space="0" w:color="auto"/>
        <w:left w:val="none" w:sz="0" w:space="0" w:color="auto"/>
        <w:bottom w:val="none" w:sz="0" w:space="0" w:color="auto"/>
        <w:right w:val="none" w:sz="0" w:space="0" w:color="auto"/>
      </w:divBdr>
    </w:div>
    <w:div w:id="1191603520">
      <w:bodyDiv w:val="1"/>
      <w:marLeft w:val="0"/>
      <w:marRight w:val="0"/>
      <w:marTop w:val="0"/>
      <w:marBottom w:val="0"/>
      <w:divBdr>
        <w:top w:val="none" w:sz="0" w:space="0" w:color="auto"/>
        <w:left w:val="none" w:sz="0" w:space="0" w:color="auto"/>
        <w:bottom w:val="none" w:sz="0" w:space="0" w:color="auto"/>
        <w:right w:val="none" w:sz="0" w:space="0" w:color="auto"/>
      </w:divBdr>
    </w:div>
    <w:div w:id="1264142767">
      <w:bodyDiv w:val="1"/>
      <w:marLeft w:val="0"/>
      <w:marRight w:val="0"/>
      <w:marTop w:val="0"/>
      <w:marBottom w:val="0"/>
      <w:divBdr>
        <w:top w:val="none" w:sz="0" w:space="0" w:color="auto"/>
        <w:left w:val="none" w:sz="0" w:space="0" w:color="auto"/>
        <w:bottom w:val="none" w:sz="0" w:space="0" w:color="auto"/>
        <w:right w:val="none" w:sz="0" w:space="0" w:color="auto"/>
      </w:divBdr>
    </w:div>
    <w:div w:id="1294873418">
      <w:bodyDiv w:val="1"/>
      <w:marLeft w:val="0"/>
      <w:marRight w:val="0"/>
      <w:marTop w:val="0"/>
      <w:marBottom w:val="0"/>
      <w:divBdr>
        <w:top w:val="none" w:sz="0" w:space="0" w:color="auto"/>
        <w:left w:val="none" w:sz="0" w:space="0" w:color="auto"/>
        <w:bottom w:val="none" w:sz="0" w:space="0" w:color="auto"/>
        <w:right w:val="none" w:sz="0" w:space="0" w:color="auto"/>
      </w:divBdr>
    </w:div>
    <w:div w:id="1314717883">
      <w:bodyDiv w:val="1"/>
      <w:marLeft w:val="0"/>
      <w:marRight w:val="0"/>
      <w:marTop w:val="0"/>
      <w:marBottom w:val="0"/>
      <w:divBdr>
        <w:top w:val="none" w:sz="0" w:space="0" w:color="auto"/>
        <w:left w:val="none" w:sz="0" w:space="0" w:color="auto"/>
        <w:bottom w:val="none" w:sz="0" w:space="0" w:color="auto"/>
        <w:right w:val="none" w:sz="0" w:space="0" w:color="auto"/>
      </w:divBdr>
    </w:div>
    <w:div w:id="1480460324">
      <w:bodyDiv w:val="1"/>
      <w:marLeft w:val="0"/>
      <w:marRight w:val="0"/>
      <w:marTop w:val="0"/>
      <w:marBottom w:val="0"/>
      <w:divBdr>
        <w:top w:val="none" w:sz="0" w:space="0" w:color="auto"/>
        <w:left w:val="none" w:sz="0" w:space="0" w:color="auto"/>
        <w:bottom w:val="none" w:sz="0" w:space="0" w:color="auto"/>
        <w:right w:val="none" w:sz="0" w:space="0" w:color="auto"/>
      </w:divBdr>
    </w:div>
    <w:div w:id="1507942092">
      <w:bodyDiv w:val="1"/>
      <w:marLeft w:val="0"/>
      <w:marRight w:val="0"/>
      <w:marTop w:val="0"/>
      <w:marBottom w:val="0"/>
      <w:divBdr>
        <w:top w:val="none" w:sz="0" w:space="0" w:color="auto"/>
        <w:left w:val="none" w:sz="0" w:space="0" w:color="auto"/>
        <w:bottom w:val="none" w:sz="0" w:space="0" w:color="auto"/>
        <w:right w:val="none" w:sz="0" w:space="0" w:color="auto"/>
      </w:divBdr>
    </w:div>
    <w:div w:id="1517576291">
      <w:bodyDiv w:val="1"/>
      <w:marLeft w:val="0"/>
      <w:marRight w:val="0"/>
      <w:marTop w:val="0"/>
      <w:marBottom w:val="0"/>
      <w:divBdr>
        <w:top w:val="none" w:sz="0" w:space="0" w:color="auto"/>
        <w:left w:val="none" w:sz="0" w:space="0" w:color="auto"/>
        <w:bottom w:val="none" w:sz="0" w:space="0" w:color="auto"/>
        <w:right w:val="none" w:sz="0" w:space="0" w:color="auto"/>
      </w:divBdr>
    </w:div>
    <w:div w:id="1622305476">
      <w:bodyDiv w:val="1"/>
      <w:marLeft w:val="0"/>
      <w:marRight w:val="0"/>
      <w:marTop w:val="0"/>
      <w:marBottom w:val="0"/>
      <w:divBdr>
        <w:top w:val="none" w:sz="0" w:space="0" w:color="auto"/>
        <w:left w:val="none" w:sz="0" w:space="0" w:color="auto"/>
        <w:bottom w:val="none" w:sz="0" w:space="0" w:color="auto"/>
        <w:right w:val="none" w:sz="0" w:space="0" w:color="auto"/>
      </w:divBdr>
    </w:div>
    <w:div w:id="1685745274">
      <w:bodyDiv w:val="1"/>
      <w:marLeft w:val="0"/>
      <w:marRight w:val="0"/>
      <w:marTop w:val="0"/>
      <w:marBottom w:val="0"/>
      <w:divBdr>
        <w:top w:val="none" w:sz="0" w:space="0" w:color="auto"/>
        <w:left w:val="none" w:sz="0" w:space="0" w:color="auto"/>
        <w:bottom w:val="none" w:sz="0" w:space="0" w:color="auto"/>
        <w:right w:val="none" w:sz="0" w:space="0" w:color="auto"/>
      </w:divBdr>
    </w:div>
    <w:div w:id="1709256703">
      <w:bodyDiv w:val="1"/>
      <w:marLeft w:val="0"/>
      <w:marRight w:val="0"/>
      <w:marTop w:val="0"/>
      <w:marBottom w:val="0"/>
      <w:divBdr>
        <w:top w:val="none" w:sz="0" w:space="0" w:color="auto"/>
        <w:left w:val="none" w:sz="0" w:space="0" w:color="auto"/>
        <w:bottom w:val="none" w:sz="0" w:space="0" w:color="auto"/>
        <w:right w:val="none" w:sz="0" w:space="0" w:color="auto"/>
      </w:divBdr>
    </w:div>
    <w:div w:id="1756435581">
      <w:bodyDiv w:val="1"/>
      <w:marLeft w:val="0"/>
      <w:marRight w:val="0"/>
      <w:marTop w:val="0"/>
      <w:marBottom w:val="0"/>
      <w:divBdr>
        <w:top w:val="none" w:sz="0" w:space="0" w:color="auto"/>
        <w:left w:val="none" w:sz="0" w:space="0" w:color="auto"/>
        <w:bottom w:val="none" w:sz="0" w:space="0" w:color="auto"/>
        <w:right w:val="none" w:sz="0" w:space="0" w:color="auto"/>
      </w:divBdr>
      <w:divsChild>
        <w:div w:id="614948066">
          <w:marLeft w:val="0"/>
          <w:marRight w:val="0"/>
          <w:marTop w:val="0"/>
          <w:marBottom w:val="0"/>
          <w:divBdr>
            <w:top w:val="none" w:sz="0" w:space="0" w:color="auto"/>
            <w:left w:val="none" w:sz="0" w:space="0" w:color="auto"/>
            <w:bottom w:val="none" w:sz="0" w:space="0" w:color="auto"/>
            <w:right w:val="none" w:sz="0" w:space="0" w:color="auto"/>
          </w:divBdr>
          <w:divsChild>
            <w:div w:id="67885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header" Target="header4.xml"/><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880.png"/><Relationship Id="rId159" Type="http://schemas.openxmlformats.org/officeDocument/2006/relationships/image" Target="media/image123.png"/><Relationship Id="rId170" Type="http://schemas.openxmlformats.org/officeDocument/2006/relationships/image" Target="media/image134.png"/><Relationship Id="rId191" Type="http://schemas.openxmlformats.org/officeDocument/2006/relationships/image" Target="media/image155.png"/><Relationship Id="rId205" Type="http://schemas.openxmlformats.org/officeDocument/2006/relationships/image" Target="media/image169.png"/><Relationship Id="rId226" Type="http://schemas.openxmlformats.org/officeDocument/2006/relationships/image" Target="media/image190.png"/><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header" Target="header7.xml"/><Relationship Id="rId53" Type="http://schemas.openxmlformats.org/officeDocument/2006/relationships/image" Target="media/image32.png"/><Relationship Id="rId74" Type="http://schemas.openxmlformats.org/officeDocument/2006/relationships/image" Target="media/image53.png"/><Relationship Id="rId128" Type="http://schemas.openxmlformats.org/officeDocument/2006/relationships/image" Target="media/image103.png"/><Relationship Id="rId149" Type="http://schemas.openxmlformats.org/officeDocument/2006/relationships/image" Target="media/image11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24.png"/><Relationship Id="rId181" Type="http://schemas.openxmlformats.org/officeDocument/2006/relationships/image" Target="media/image145.png"/><Relationship Id="rId216" Type="http://schemas.openxmlformats.org/officeDocument/2006/relationships/image" Target="media/image180.png"/><Relationship Id="rId22" Type="http://schemas.openxmlformats.org/officeDocument/2006/relationships/footer" Target="footer4.xml"/><Relationship Id="rId43" Type="http://schemas.openxmlformats.org/officeDocument/2006/relationships/image" Target="media/image22.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890.png"/><Relationship Id="rId85" Type="http://schemas.openxmlformats.org/officeDocument/2006/relationships/image" Target="media/image64.png"/><Relationship Id="rId150" Type="http://schemas.openxmlformats.org/officeDocument/2006/relationships/image" Target="media/image1000.png"/><Relationship Id="rId171" Type="http://schemas.openxmlformats.org/officeDocument/2006/relationships/image" Target="media/image135.png"/><Relationship Id="rId192" Type="http://schemas.openxmlformats.org/officeDocument/2006/relationships/image" Target="media/image156.png"/><Relationship Id="rId206" Type="http://schemas.openxmlformats.org/officeDocument/2006/relationships/image" Target="media/image170.png"/><Relationship Id="rId227" Type="http://schemas.openxmlformats.org/officeDocument/2006/relationships/image" Target="media/image191.png"/><Relationship Id="rId12" Type="http://schemas.openxmlformats.org/officeDocument/2006/relationships/footer" Target="footer2.xml"/><Relationship Id="rId33" Type="http://schemas.openxmlformats.org/officeDocument/2006/relationships/image" Target="media/image12.png"/><Relationship Id="rId108" Type="http://schemas.openxmlformats.org/officeDocument/2006/relationships/image" Target="media/image87.pn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0.png"/><Relationship Id="rId161" Type="http://schemas.openxmlformats.org/officeDocument/2006/relationships/image" Target="media/image125.png"/><Relationship Id="rId182" Type="http://schemas.openxmlformats.org/officeDocument/2006/relationships/image" Target="media/image146.png"/><Relationship Id="rId217" Type="http://schemas.openxmlformats.org/officeDocument/2006/relationships/image" Target="media/image181.png"/><Relationship Id="rId6" Type="http://schemas.openxmlformats.org/officeDocument/2006/relationships/footnotes" Target="footnotes.xml"/><Relationship Id="rId23" Type="http://schemas.openxmlformats.org/officeDocument/2006/relationships/image" Target="media/image7.png"/><Relationship Id="rId119" Type="http://schemas.openxmlformats.org/officeDocument/2006/relationships/header" Target="header8.xml"/><Relationship Id="rId44" Type="http://schemas.openxmlformats.org/officeDocument/2006/relationships/image" Target="media/image23.png"/><Relationship Id="rId65" Type="http://schemas.openxmlformats.org/officeDocument/2006/relationships/image" Target="media/image44.png"/><Relationship Id="rId86" Type="http://schemas.openxmlformats.org/officeDocument/2006/relationships/image" Target="media/image65.png"/><Relationship Id="rId130" Type="http://schemas.openxmlformats.org/officeDocument/2006/relationships/image" Target="media/image105.png"/><Relationship Id="rId151" Type="http://schemas.openxmlformats.org/officeDocument/2006/relationships/image" Target="media/image1010.png"/><Relationship Id="rId172" Type="http://schemas.openxmlformats.org/officeDocument/2006/relationships/image" Target="media/image136.png"/><Relationship Id="rId193" Type="http://schemas.openxmlformats.org/officeDocument/2006/relationships/image" Target="media/image157.png"/><Relationship Id="rId207" Type="http://schemas.openxmlformats.org/officeDocument/2006/relationships/image" Target="media/image171.png"/><Relationship Id="rId228" Type="http://schemas.openxmlformats.org/officeDocument/2006/relationships/image" Target="media/image192.png"/><Relationship Id="rId13" Type="http://schemas.openxmlformats.org/officeDocument/2006/relationships/image" Target="media/image2.png"/><Relationship Id="rId109" Type="http://schemas.openxmlformats.org/officeDocument/2006/relationships/image" Target="media/image88.png"/><Relationship Id="rId34" Type="http://schemas.openxmlformats.org/officeDocument/2006/relationships/image" Target="media/image13.jp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20" Type="http://schemas.openxmlformats.org/officeDocument/2006/relationships/image" Target="media/image98.png"/><Relationship Id="rId141" Type="http://schemas.openxmlformats.org/officeDocument/2006/relationships/image" Target="media/image111.png"/><Relationship Id="rId7" Type="http://schemas.openxmlformats.org/officeDocument/2006/relationships/endnotes" Target="endnotes.xml"/><Relationship Id="rId162" Type="http://schemas.openxmlformats.org/officeDocument/2006/relationships/image" Target="media/image126.png"/><Relationship Id="rId183" Type="http://schemas.openxmlformats.org/officeDocument/2006/relationships/image" Target="media/image147.png"/><Relationship Id="rId218" Type="http://schemas.openxmlformats.org/officeDocument/2006/relationships/image" Target="media/image182.png"/><Relationship Id="rId24" Type="http://schemas.openxmlformats.org/officeDocument/2006/relationships/header" Target="header5.xml"/><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6.png"/><Relationship Id="rId152" Type="http://schemas.openxmlformats.org/officeDocument/2006/relationships/image" Target="media/image1020.png"/><Relationship Id="rId173" Type="http://schemas.openxmlformats.org/officeDocument/2006/relationships/image" Target="media/image137.png"/><Relationship Id="rId194" Type="http://schemas.openxmlformats.org/officeDocument/2006/relationships/image" Target="media/image158.png"/><Relationship Id="rId208" Type="http://schemas.openxmlformats.org/officeDocument/2006/relationships/image" Target="media/image172.png"/><Relationship Id="rId229" Type="http://schemas.openxmlformats.org/officeDocument/2006/relationships/image" Target="media/image193.png"/><Relationship Id="rId14" Type="http://schemas.openxmlformats.org/officeDocument/2006/relationships/image" Target="media/image3.png"/><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8" Type="http://schemas.openxmlformats.org/officeDocument/2006/relationships/image" Target="media/image1.png"/><Relationship Id="rId98" Type="http://schemas.openxmlformats.org/officeDocument/2006/relationships/image" Target="media/image77.png"/><Relationship Id="rId121" Type="http://schemas.openxmlformats.org/officeDocument/2006/relationships/image" Target="media/image99.png"/><Relationship Id="rId142" Type="http://schemas.openxmlformats.org/officeDocument/2006/relationships/image" Target="media/image920.png"/><Relationship Id="rId163" Type="http://schemas.openxmlformats.org/officeDocument/2006/relationships/image" Target="media/image127.png"/><Relationship Id="rId184" Type="http://schemas.openxmlformats.org/officeDocument/2006/relationships/image" Target="media/image148.png"/><Relationship Id="rId219" Type="http://schemas.openxmlformats.org/officeDocument/2006/relationships/image" Target="media/image183.png"/><Relationship Id="rId230" Type="http://schemas.openxmlformats.org/officeDocument/2006/relationships/image" Target="media/image194.png"/><Relationship Id="rId25" Type="http://schemas.openxmlformats.org/officeDocument/2006/relationships/footer" Target="footer5.xml"/><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09.png"/><Relationship Id="rId158" Type="http://schemas.openxmlformats.org/officeDocument/2006/relationships/image" Target="media/image122.png"/><Relationship Id="rId20" Type="http://schemas.openxmlformats.org/officeDocument/2006/relationships/footer" Target="footer3.xm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07.png"/><Relationship Id="rId153" Type="http://schemas.openxmlformats.org/officeDocument/2006/relationships/image" Target="media/image1030.png"/><Relationship Id="rId174" Type="http://schemas.openxmlformats.org/officeDocument/2006/relationships/image" Target="media/image138.png"/><Relationship Id="rId179" Type="http://schemas.openxmlformats.org/officeDocument/2006/relationships/image" Target="media/image143.png"/><Relationship Id="rId195" Type="http://schemas.openxmlformats.org/officeDocument/2006/relationships/image" Target="media/image159.png"/><Relationship Id="rId209" Type="http://schemas.openxmlformats.org/officeDocument/2006/relationships/image" Target="media/image173.png"/><Relationship Id="rId190" Type="http://schemas.openxmlformats.org/officeDocument/2006/relationships/image" Target="media/image154.png"/><Relationship Id="rId204" Type="http://schemas.openxmlformats.org/officeDocument/2006/relationships/image" Target="media/image168.png"/><Relationship Id="rId220" Type="http://schemas.openxmlformats.org/officeDocument/2006/relationships/image" Target="media/image184.png"/><Relationship Id="rId225" Type="http://schemas.openxmlformats.org/officeDocument/2006/relationships/image" Target="media/image189.png"/><Relationship Id="rId15" Type="http://schemas.openxmlformats.org/officeDocument/2006/relationships/image" Target="media/image4.png"/><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770.pn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143" Type="http://schemas.openxmlformats.org/officeDocument/2006/relationships/image" Target="media/image930.png"/><Relationship Id="rId148" Type="http://schemas.openxmlformats.org/officeDocument/2006/relationships/image" Target="media/image116.png"/><Relationship Id="rId164" Type="http://schemas.openxmlformats.org/officeDocument/2006/relationships/image" Target="media/image128.png"/><Relationship Id="rId169" Type="http://schemas.openxmlformats.org/officeDocument/2006/relationships/image" Target="media/image133.png"/><Relationship Id="rId185" Type="http://schemas.openxmlformats.org/officeDocument/2006/relationships/image" Target="media/image149.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44.png"/><Relationship Id="rId210" Type="http://schemas.openxmlformats.org/officeDocument/2006/relationships/image" Target="media/image174.png"/><Relationship Id="rId215" Type="http://schemas.openxmlformats.org/officeDocument/2006/relationships/image" Target="media/image179.png"/><Relationship Id="rId26" Type="http://schemas.openxmlformats.org/officeDocument/2006/relationships/header" Target="header6.xml"/><Relationship Id="rId231" Type="http://schemas.openxmlformats.org/officeDocument/2006/relationships/fontTable" Target="fontTable.xml"/><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830.png"/><Relationship Id="rId154" Type="http://schemas.openxmlformats.org/officeDocument/2006/relationships/image" Target="media/image118.png"/><Relationship Id="rId175" Type="http://schemas.openxmlformats.org/officeDocument/2006/relationships/image" Target="media/image139.png"/><Relationship Id="rId196" Type="http://schemas.openxmlformats.org/officeDocument/2006/relationships/image" Target="media/image160.png"/><Relationship Id="rId200" Type="http://schemas.openxmlformats.org/officeDocument/2006/relationships/image" Target="media/image164.png"/><Relationship Id="rId16" Type="http://schemas.openxmlformats.org/officeDocument/2006/relationships/image" Target="media/image5.png"/><Relationship Id="rId221" Type="http://schemas.openxmlformats.org/officeDocument/2006/relationships/image" Target="media/image185.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44" Type="http://schemas.openxmlformats.org/officeDocument/2006/relationships/image" Target="media/image112.png"/><Relationship Id="rId90" Type="http://schemas.openxmlformats.org/officeDocument/2006/relationships/image" Target="media/image69.png"/><Relationship Id="rId165" Type="http://schemas.openxmlformats.org/officeDocument/2006/relationships/image" Target="media/image129.png"/><Relationship Id="rId186" Type="http://schemas.openxmlformats.org/officeDocument/2006/relationships/image" Target="media/image150.png"/><Relationship Id="rId211" Type="http://schemas.openxmlformats.org/officeDocument/2006/relationships/image" Target="media/image175.png"/><Relationship Id="rId232" Type="http://schemas.openxmlformats.org/officeDocument/2006/relationships/theme" Target="theme/theme1.xml"/><Relationship Id="rId27" Type="http://schemas.openxmlformats.org/officeDocument/2006/relationships/footer" Target="footer6.xml"/><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840.png"/><Relationship Id="rId80" Type="http://schemas.openxmlformats.org/officeDocument/2006/relationships/image" Target="media/image59.png"/><Relationship Id="rId155" Type="http://schemas.openxmlformats.org/officeDocument/2006/relationships/image" Target="media/image119.png"/><Relationship Id="rId176" Type="http://schemas.openxmlformats.org/officeDocument/2006/relationships/image" Target="media/image140.png"/><Relationship Id="rId197" Type="http://schemas.openxmlformats.org/officeDocument/2006/relationships/image" Target="media/image161.png"/><Relationship Id="rId201" Type="http://schemas.openxmlformats.org/officeDocument/2006/relationships/image" Target="media/image165.png"/><Relationship Id="rId222" Type="http://schemas.openxmlformats.org/officeDocument/2006/relationships/image" Target="media/image186.png"/><Relationship Id="rId17" Type="http://schemas.openxmlformats.org/officeDocument/2006/relationships/image" Target="media/image6.jpe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24" Type="http://schemas.openxmlformats.org/officeDocument/2006/relationships/image" Target="media/image102.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13.png"/><Relationship Id="rId166" Type="http://schemas.openxmlformats.org/officeDocument/2006/relationships/image" Target="media/image130.png"/><Relationship Id="rId187" Type="http://schemas.openxmlformats.org/officeDocument/2006/relationships/image" Target="media/image151.png"/><Relationship Id="rId1" Type="http://schemas.openxmlformats.org/officeDocument/2006/relationships/customXml" Target="../customXml/item1.xml"/><Relationship Id="rId212" Type="http://schemas.openxmlformats.org/officeDocument/2006/relationships/image" Target="media/image176.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93.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image" Target="media/image850.png"/><Relationship Id="rId156" Type="http://schemas.openxmlformats.org/officeDocument/2006/relationships/image" Target="media/image120.png"/><Relationship Id="rId177" Type="http://schemas.openxmlformats.org/officeDocument/2006/relationships/image" Target="media/image141.png"/><Relationship Id="rId198" Type="http://schemas.openxmlformats.org/officeDocument/2006/relationships/image" Target="media/image162.png"/><Relationship Id="rId202" Type="http://schemas.openxmlformats.org/officeDocument/2006/relationships/image" Target="media/image166.png"/><Relationship Id="rId223" Type="http://schemas.openxmlformats.org/officeDocument/2006/relationships/image" Target="media/image187.png"/><Relationship Id="rId18" Type="http://schemas.openxmlformats.org/officeDocument/2006/relationships/hyperlink" Target="mailto:ivanaprialdo6789@gmail.com" TargetMode="External"/><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83.png"/><Relationship Id="rId125" Type="http://schemas.openxmlformats.org/officeDocument/2006/relationships/image" Target="media/image750.png"/><Relationship Id="rId146" Type="http://schemas.openxmlformats.org/officeDocument/2006/relationships/image" Target="media/image114.png"/><Relationship Id="rId167" Type="http://schemas.openxmlformats.org/officeDocument/2006/relationships/image" Target="media/image131.png"/><Relationship Id="rId188" Type="http://schemas.openxmlformats.org/officeDocument/2006/relationships/image" Target="media/image152.png"/><Relationship Id="rId71" Type="http://schemas.openxmlformats.org/officeDocument/2006/relationships/image" Target="media/image50.png"/><Relationship Id="rId92" Type="http://schemas.openxmlformats.org/officeDocument/2006/relationships/image" Target="media/image71.png"/><Relationship Id="rId213" Type="http://schemas.openxmlformats.org/officeDocument/2006/relationships/image" Target="media/image177.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94.png"/><Relationship Id="rId136" Type="http://schemas.openxmlformats.org/officeDocument/2006/relationships/image" Target="media/image108.png"/><Relationship Id="rId157" Type="http://schemas.openxmlformats.org/officeDocument/2006/relationships/image" Target="media/image121.png"/><Relationship Id="rId178" Type="http://schemas.openxmlformats.org/officeDocument/2006/relationships/image" Target="media/image142.png"/><Relationship Id="rId61" Type="http://schemas.openxmlformats.org/officeDocument/2006/relationships/image" Target="media/image40.png"/><Relationship Id="rId82" Type="http://schemas.openxmlformats.org/officeDocument/2006/relationships/image" Target="media/image61.png"/><Relationship Id="rId199" Type="http://schemas.openxmlformats.org/officeDocument/2006/relationships/image" Target="media/image163.png"/><Relationship Id="rId203" Type="http://schemas.openxmlformats.org/officeDocument/2006/relationships/image" Target="media/image167.png"/><Relationship Id="rId19" Type="http://schemas.openxmlformats.org/officeDocument/2006/relationships/header" Target="header3.xml"/><Relationship Id="rId224" Type="http://schemas.openxmlformats.org/officeDocument/2006/relationships/image" Target="media/image188.png"/><Relationship Id="rId30" Type="http://schemas.openxmlformats.org/officeDocument/2006/relationships/image" Target="media/image10.png"/><Relationship Id="rId105" Type="http://schemas.openxmlformats.org/officeDocument/2006/relationships/image" Target="media/image84.png"/><Relationship Id="rId126" Type="http://schemas.openxmlformats.org/officeDocument/2006/relationships/image" Target="media/image760.png"/><Relationship Id="rId147" Type="http://schemas.openxmlformats.org/officeDocument/2006/relationships/image" Target="media/image115.png"/><Relationship Id="rId168" Type="http://schemas.openxmlformats.org/officeDocument/2006/relationships/image" Target="media/image132.png"/><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189" Type="http://schemas.openxmlformats.org/officeDocument/2006/relationships/image" Target="media/image153.png"/><Relationship Id="rId3" Type="http://schemas.openxmlformats.org/officeDocument/2006/relationships/styles" Target="styles.xml"/><Relationship Id="rId214" Type="http://schemas.openxmlformats.org/officeDocument/2006/relationships/image" Target="media/image1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wi171</b:Tag>
    <b:SourceType>JournalArticle</b:SourceType>
    <b:Guid>{6A6F858B-82A9-475D-9217-0FA0BDAD1989}</b:Guid>
    <b:Author>
      <b:Author>
        <b:NameList>
          <b:Person>
            <b:Last>Purnomo</b:Last>
            <b:First>Dwi</b:First>
          </b:Person>
        </b:NameList>
      </b:Author>
    </b:Author>
    <b:Title>Model Prototyping Pada Pengembangan Sistem Informasi</b:Title>
    <b:JournalName>JIMP - Jurnal Informatika Merdeka Pasuruan</b:JournalName>
    <b:Year>2017</b:Year>
    <b:Pages>55</b:Pages>
    <b:Volume>Vol.2 No.2</b:Volume>
    <b:RefOrder>1</b:RefOrder>
  </b:Source>
  <b:Source>
    <b:Tag>Mil21</b:Tag>
    <b:SourceType>JournalArticle</b:SourceType>
    <b:Guid>{ACC099D3-0744-48DC-B03D-117FB294FA0A}</b:Guid>
    <b:Author>
      <b:Author>
        <b:NameList>
          <b:Person>
            <b:Last>Pakpahan</b:Last>
            <b:First>Milenia</b:First>
            <b:Middle>Betshaida</b:Middle>
          </b:Person>
        </b:NameList>
      </b:Author>
    </b:Author>
    <b:Title>Rancang Bangun Sistem Informasi Gereja Misi Injili Indonesia (GMII) FILADELFIA Sidikalang Berbasis Web di Kabupaten Dairi, Sumatera Utara</b:Title>
    <b:JournalName>Proposal Tugas Akhir</b:JournalName>
    <b:Year>2021</b:Year>
    <b:RefOrder>2</b:RefOrder>
  </b:Source>
  <b:Source>
    <b:Tag>Her21</b:Tag>
    <b:SourceType>JournalArticle</b:SourceType>
    <b:Guid>{4DC4C6D7-F2A2-474D-A7F2-B99CF9FB6297}</b:Guid>
    <b:Title>PENGEMBANGAN SISTEM INFORMASI GEREJA BERBASIS WEB UNTUK MENDUKUNG KEGIATAN JEMAAT GEREJA KRISTEN XYZ</b:Title>
    <b:JournalName>INFORMATION SYSTEM DEVELOPMENT</b:JournalName>
    <b:Year>2021</b:Year>
    <b:Volume>VOLUME 6 NO.1 </b:Volume>
    <b:Author>
      <b:Author>
        <b:NameList>
          <b:Person>
            <b:Last>Hery</b:Last>
            <b:First>Joshua</b:First>
            <b:Middle>Nathanael, Andree E. Widjaja</b:Middle>
          </b:Person>
        </b:NameList>
      </b:Author>
    </b:Author>
    <b:RefOrder>3</b:RefOrder>
  </b:Source>
  <b:Source>
    <b:Tag>Saf13</b:Tag>
    <b:SourceType>JournalArticle</b:SourceType>
    <b:Guid>{A013FC9E-94E6-4DB6-A45A-89C8FEB848D2}</b:Guid>
    <b:Author>
      <b:Author>
        <b:NameList>
          <b:Person>
            <b:Last>Safwat S.R</b:Last>
            <b:First>Dewiyani</b:First>
            <b:Middle>Sunarto, Tony Soebijono</b:Middle>
          </b:Person>
        </b:NameList>
      </b:Author>
    </b:Author>
    <b:Title>RANCANG BANGUN SISTEM INFORMASI UMAT GEREJA KATOLIK GEMBALA YANG BAIK SURABAYA BERBASIS WEB </b:Title>
    <b:JournalName>Jurnal Sistem Informasi</b:JournalName>
    <b:Year>2013</b:Year>
    <b:Volume> Vol 2 No.2</b:Volume>
    <b:RefOrder>4</b:RefOrder>
  </b:Source>
  <b:Source>
    <b:Tag>Ind20</b:Tag>
    <b:SourceType>JournalArticle</b:SourceType>
    <b:Guid>{06D14033-46F8-492A-9346-76DDCD8CFA3D}</b:Guid>
    <b:Author>
      <b:Author>
        <b:NameList>
          <b:Person>
            <b:Last>Santi</b:Last>
            <b:First>Indah</b:First>
            <b:Middle>Clara</b:Middle>
          </b:Person>
        </b:NameList>
      </b:Author>
    </b:Author>
    <b:Title>RANCANG BANGUN SISTEM INFORMASI GEREJA PADA GEREJA GKI BAHTERA HAYAT HAMADI BERBASIS WEB</b:Title>
    <b:JournalName>Jurnal Teknologi Informasi </b:JournalName>
    <b:Year>2020</b:Year>
    <b:Volume>Vol. 8 No. 2</b:Volume>
    <b:RefOrder>5</b:RefOrder>
  </b:Source>
  <b:Source>
    <b:Tag>And15</b:Tag>
    <b:SourceType>JournalArticle</b:SourceType>
    <b:Guid>{3511D47E-B908-422B-A956-94DB92CFF54E}</b:Guid>
    <b:Author>
      <b:Author>
        <b:NameList>
          <b:Person>
            <b:Last>Andalia</b:Last>
            <b:First>Fanny,</b:First>
            <b:Middle>Setiawan, Eko Budi</b:Middle>
          </b:Person>
        </b:NameList>
      </b:Author>
    </b:Author>
    <b:Title>PENGEMBANGAN SISTEM INFORMASI PENGOLAHAN DATA PENCARI KERJA PADA DINAS SOSIAL DAN TENAGA KERJA KOTAPADANG</b:Title>
    <b:JournalName>Jurnal Ilmiah Komputer dan Informatika(KOMPUTA)</b:JournalName>
    <b:Year>2015</b:Year>
    <b:Pages>93-94</b:Pages>
    <b:Volume>Vol.4, No. 2,</b:Volume>
    <b:RefOrder>6</b:RefOrder>
  </b:Source>
  <b:Source>
    <b:Tag>Hen20</b:Tag>
    <b:SourceType>JournalArticle</b:SourceType>
    <b:Guid>{58ECD1CD-B3AF-491D-B964-B2924CEB80F2}</b:Guid>
    <b:Author>
      <b:Author>
        <b:NameList>
          <b:Person>
            <b:Last>Hendra</b:Last>
            <b:First>Widyastuti</b:First>
            <b:Middle>Andriyani.</b:Middle>
          </b:Person>
        </b:NameList>
      </b:Author>
    </b:Author>
    <b:Title>STUDI KOMPARASI MENYIMPAN DAN MENAMPILKAN DATA HISTORI ANTARA DATABASE TERSTRUKTUR MARIADB DAN DATABASE TIDAK TERSTRUKTUR INFLUXDB</b:Title>
    <b:JournalName>JURNAL TEKNOLOGI TECHNOSCIENTIA</b:JournalName>
    <b:Year>2020</b:Year>
    <b:Pages>170</b:Pages>
    <b:Volume>Vol. 12 No.2</b:Volume>
    <b:RefOrder>7</b:RefOrder>
  </b:Source>
  <b:Source>
    <b:Tag>Cha19</b:Tag>
    <b:SourceType>JournalArticle</b:SourceType>
    <b:Guid>{4F9CA2A0-972E-4276-A002-2B516BFC1689}</b:Guid>
    <b:Author>
      <b:Author>
        <b:NameList>
          <b:Person>
            <b:Last>Chandra</b:Last>
            <b:First>Ibert</b:First>
            <b:Middle>Yakobus</b:Middle>
          </b:Person>
        </b:NameList>
      </b:Author>
    </b:Author>
    <b:Title>Analisis Performansi Antara Apache &amp; Nginx Web Server dalam Menangani Client Request</b:Title>
    <b:JournalName>JURNAL SISTEM DAN INFORMASI (JSI)</b:JournalName>
    <b:Year>2019</b:Year>
    <b:Pages>49</b:Pages>
    <b:Volume>Vol 14 No.1</b:Volume>
    <b:RefOrder>8</b:RefOrder>
  </b:Source>
  <b:Source>
    <b:Tag>Dio16</b:Tag>
    <b:SourceType>JournalArticle</b:SourceType>
    <b:Guid>{971448A9-05C4-4388-8F13-CB1644959AE3}</b:Guid>
    <b:Author>
      <b:Author>
        <b:NameList>
          <b:Person>
            <b:Last>Lavarino</b:Last>
            <b:First>Dio</b:First>
          </b:Person>
          <b:Person>
            <b:Last>Yustanti</b:Last>
            <b:First>Wiyli</b:First>
          </b:Person>
        </b:NameList>
      </b:Author>
    </b:Author>
    <b:Title>RANCANG BANGUN E – VOTING BERBASIS WEBSITE DI UNIVERSITAS NEGERI SURABAYA</b:Title>
    <b:JournalName>Jurnal Manajemen Informatika</b:JournalName>
    <b:Year>2016</b:Year>
    <b:Pages>74</b:Pages>
    <b:Volume>Vol 6 No.1</b:Volume>
    <b:RefOrder>9</b:RefOrder>
  </b:Source>
  <b:Source>
    <b:Tag>Buh16</b:Tag>
    <b:SourceType>JournalArticle</b:SourceType>
    <b:Guid>{C8406093-BDD7-4C8D-9F23-EB977F3B7C14}</b:Guid>
    <b:Author>
      <b:Author>
        <b:NameList>
          <b:Person>
            <b:Last>Muslim</b:Last>
            <b:First>Buhori</b:First>
          </b:Person>
        </b:NameList>
      </b:Author>
    </b:Author>
    <b:Title>SISTEM INFORMASI PERATURAN DAERAH (PERDA) KOTA PAGAR ALAM BERBASIS WEB</b:Title>
    <b:JournalName>Jurnal Ilmiah Betrik</b:JournalName>
    <b:Year>2016</b:Year>
    <b:Pages>41</b:Pages>
    <b:Volume>Vol. 07, No.01</b:Volume>
    <b:RefOrder>10</b:RefOrder>
  </b:Source>
  <b:Source>
    <b:Tag>And18</b:Tag>
    <b:SourceType>JournalArticle</b:SourceType>
    <b:Guid>{58250437-60A8-4BF5-9C4F-F605FE034A59}</b:Guid>
    <b:Author>
      <b:Author>
        <b:NameList>
          <b:Person>
            <b:Last>Andi Iwan Nurhidayat</b:Last>
            <b:First>Delia</b:First>
            <b:Middle>Mediana</b:Middle>
          </b:Person>
        </b:NameList>
      </b:Author>
    </b:Author>
    <b:Title>RANCANG BANGUN APLIKASI HELPDESK (A-DESK) BERBASIS WEB MENGGUNAKAN FRAMEWORK LARAVEL (STUDI KASUS DI PDAM SURYA SEMBADA KOTA SURABAYA)</b:Title>
    <b:JournalName>Jurnal Manajemen Informatika</b:JournalName>
    <b:Year>2018</b:Year>
    <b:Pages>76</b:Pages>
    <b:Volume>Vol 8 No.02</b:Volume>
    <b:RefOrder>11</b:RefOrder>
  </b:Source>
  <b:Source>
    <b:Tag>AYu15</b:Tag>
    <b:SourceType>JournalArticle</b:SourceType>
    <b:Guid>{68FCE353-5FCF-416F-9348-CA0CD328E4F1}</b:Guid>
    <b:Author>
      <b:Author>
        <b:NameList>
          <b:Person>
            <b:Last>Permana</b:Last>
            <b:First>A.</b:First>
            <b:Middle>Yudi</b:Middle>
          </b:Person>
          <b:Person>
            <b:Last>Romadlon</b:Last>
            <b:First>Puji</b:First>
          </b:Person>
        </b:NameList>
      </b:Author>
    </b:Author>
    <b:Title>PERANCANGAN SISTEM INFORMASI PENJUALAN PERUMAHAN MENGUNAKAN METODE SDLC PADA PT. MANDIRI LAND PROSPEROUS BERBASIS MOBILE</b:Title>
    <b:JournalName>Jurnal Teknologi Pelita Bangsa</b:JournalName>
    <b:Year>2015</b:Year>
    <b:Pages>155</b:Pages>
    <b:Volume>Vol 10 No.02</b:Volume>
    <b:RefOrder>13</b:RefOrder>
  </b:Source>
  <b:Source>
    <b:Tag>Eri20</b:Tag>
    <b:SourceType>JournalArticle</b:SourceType>
    <b:Guid>{E5DFAAF9-84E1-4C56-BCE0-EDE65F6D0841}</b:Guid>
    <b:Author>
      <b:Author>
        <b:NameList>
          <b:Person>
            <b:Last>Honggara</b:Last>
            <b:First>Eric</b:First>
            <b:Middle>Sugiharto</b:Middle>
          </b:Person>
        </b:NameList>
      </b:Author>
    </b:Author>
    <b:Title>Website Gereja dengan Framework Laravel</b:Title>
    <b:JournalName>JOURNAL OF INFORMATION SYSTEM, GRAPHICS, HOSPITALITY AND TECHNOLOGY</b:JournalName>
    <b:Year>2020</b:Year>
    <b:Pages>31</b:Pages>
    <b:RefOrder>12</b:RefOrder>
  </b:Source>
</b:Sources>
</file>

<file path=customXml/itemProps1.xml><?xml version="1.0" encoding="utf-8"?>
<ds:datastoreItem xmlns:ds="http://schemas.openxmlformats.org/officeDocument/2006/customXml" ds:itemID="{B7CBF41E-36F8-4F21-BDA7-E27B1D64D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830</Words>
  <Characters>124437</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an Teddy</dc:creator>
  <cp:keywords/>
  <dc:description/>
  <cp:lastModifiedBy>Ivan Aprialdo</cp:lastModifiedBy>
  <cp:revision>4</cp:revision>
  <cp:lastPrinted>2022-11-08T16:38:00Z</cp:lastPrinted>
  <dcterms:created xsi:type="dcterms:W3CDTF">2022-11-07T17:12:00Z</dcterms:created>
  <dcterms:modified xsi:type="dcterms:W3CDTF">2022-11-0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27644f-ac37-3b2a-85d5-f159666320e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